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5B0E1C" w14:textId="77777777" w:rsidR="00C12280" w:rsidRPr="00931C1B" w:rsidRDefault="00C12280" w:rsidP="00137559">
      <w:pPr>
        <w:jc w:val="center"/>
        <w:outlineLvl w:val="0"/>
        <w:rPr>
          <w:rFonts w:asciiTheme="majorHAnsi" w:hAnsiTheme="majorHAnsi" w:cstheme="majorHAnsi"/>
          <w:szCs w:val="26"/>
        </w:rPr>
      </w:pPr>
      <w:bookmarkStart w:id="0" w:name="_Toc153918106"/>
      <w:bookmarkStart w:id="1" w:name="_Toc154147528"/>
      <w:bookmarkStart w:id="2" w:name="_Toc154843012"/>
      <w:bookmarkStart w:id="3" w:name="_Toc154875953"/>
      <w:bookmarkStart w:id="4" w:name="_Toc154942902"/>
      <w:bookmarkStart w:id="5" w:name="_Toc154942955"/>
      <w:bookmarkStart w:id="6" w:name="_Toc154943455"/>
      <w:bookmarkStart w:id="7" w:name="_Toc154964743"/>
      <w:bookmarkStart w:id="8" w:name="_Toc154965054"/>
      <w:bookmarkStart w:id="9" w:name="_Toc154965312"/>
      <w:bookmarkStart w:id="10" w:name="_Toc154965679"/>
      <w:bookmarkStart w:id="11" w:name="_Toc155041538"/>
      <w:bookmarkStart w:id="12" w:name="_Toc156248278"/>
      <w:bookmarkStart w:id="13" w:name="_Toc156252369"/>
      <w:bookmarkStart w:id="14" w:name="_Toc156318219"/>
      <w:bookmarkStart w:id="15" w:name="_Toc156332001"/>
      <w:bookmarkStart w:id="16" w:name="_Toc161209510"/>
      <w:bookmarkStart w:id="17" w:name="_Toc161586973"/>
      <w:bookmarkStart w:id="18" w:name="_Toc161593438"/>
      <w:bookmarkStart w:id="19" w:name="_Toc167197027"/>
      <w:bookmarkStart w:id="20" w:name="_Toc167213602"/>
      <w:bookmarkStart w:id="21" w:name="_Toc167531572"/>
      <w:bookmarkStart w:id="22" w:name="_Toc168950027"/>
      <w:bookmarkStart w:id="23" w:name="_Toc168954237"/>
      <w:bookmarkStart w:id="24" w:name="_Toc168954441"/>
      <w:bookmarkStart w:id="25" w:name="_Toc169018638"/>
      <w:bookmarkStart w:id="26" w:name="_Toc187236750"/>
      <w:bookmarkStart w:id="27" w:name="_Toc187237925"/>
      <w:r w:rsidRPr="00931C1B">
        <w:rPr>
          <w:rFonts w:asciiTheme="majorHAnsi" w:hAnsiTheme="majorHAnsi" w:cstheme="majorHAnsi"/>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14392409" w14:textId="77777777" w:rsidR="00C12280" w:rsidRPr="00931C1B" w:rsidRDefault="00C12280" w:rsidP="00137559">
      <w:pPr>
        <w:jc w:val="center"/>
        <w:outlineLvl w:val="0"/>
        <w:rPr>
          <w:rFonts w:asciiTheme="majorHAnsi" w:hAnsiTheme="majorHAnsi" w:cstheme="majorHAnsi"/>
          <w:b/>
          <w:szCs w:val="26"/>
        </w:rPr>
      </w:pPr>
      <w:bookmarkStart w:id="28" w:name="_Toc153918107"/>
      <w:bookmarkStart w:id="29" w:name="_Toc154147529"/>
      <w:bookmarkStart w:id="30" w:name="_Toc154843013"/>
      <w:bookmarkStart w:id="31" w:name="_Toc154875954"/>
      <w:bookmarkStart w:id="32" w:name="_Toc154942903"/>
      <w:bookmarkStart w:id="33" w:name="_Toc154942956"/>
      <w:bookmarkStart w:id="34" w:name="_Toc154943456"/>
      <w:bookmarkStart w:id="35" w:name="_Toc154964744"/>
      <w:bookmarkStart w:id="36" w:name="_Toc154965055"/>
      <w:bookmarkStart w:id="37" w:name="_Toc154965313"/>
      <w:bookmarkStart w:id="38" w:name="_Toc154965680"/>
      <w:bookmarkStart w:id="39" w:name="_Toc155041539"/>
      <w:bookmarkStart w:id="40" w:name="_Toc156248279"/>
      <w:bookmarkStart w:id="41" w:name="_Toc156252370"/>
      <w:bookmarkStart w:id="42" w:name="_Toc156318220"/>
      <w:bookmarkStart w:id="43" w:name="_Toc156332002"/>
      <w:bookmarkStart w:id="44" w:name="_Toc161209511"/>
      <w:bookmarkStart w:id="45" w:name="_Toc161586974"/>
      <w:bookmarkStart w:id="46" w:name="_Toc161593439"/>
      <w:bookmarkStart w:id="47" w:name="_Toc167197028"/>
      <w:bookmarkStart w:id="48" w:name="_Toc167213603"/>
      <w:bookmarkStart w:id="49" w:name="_Toc167531573"/>
      <w:bookmarkStart w:id="50" w:name="_Toc168950028"/>
      <w:bookmarkStart w:id="51" w:name="_Toc168954238"/>
      <w:bookmarkStart w:id="52" w:name="_Toc168954442"/>
      <w:bookmarkStart w:id="53" w:name="_Toc169018639"/>
      <w:bookmarkStart w:id="54" w:name="_Toc187236751"/>
      <w:bookmarkStart w:id="55" w:name="_Toc187237926"/>
      <w:r w:rsidRPr="00931C1B">
        <w:rPr>
          <w:rFonts w:asciiTheme="majorHAnsi" w:hAnsiTheme="majorHAnsi" w:cstheme="majorHAnsi"/>
          <w:b/>
          <w:szCs w:val="26"/>
        </w:rPr>
        <w:t>BỘ MÔN CÔNG NGHỆ THÔNG TIN</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6F283B44" w14:textId="77777777" w:rsidR="00C12280" w:rsidRPr="00931C1B" w:rsidRDefault="00C12280" w:rsidP="00137559">
      <w:pPr>
        <w:jc w:val="center"/>
        <w:rPr>
          <w:rFonts w:asciiTheme="majorHAnsi" w:hAnsiTheme="majorHAnsi" w:cstheme="majorHAnsi"/>
          <w:szCs w:val="26"/>
        </w:rPr>
      </w:pPr>
    </w:p>
    <w:p w14:paraId="7576A346" w14:textId="77777777" w:rsidR="00C12280" w:rsidRPr="00931C1B" w:rsidRDefault="00C12280" w:rsidP="00137559">
      <w:pPr>
        <w:jc w:val="center"/>
        <w:rPr>
          <w:rFonts w:asciiTheme="majorHAnsi" w:hAnsiTheme="majorHAnsi" w:cstheme="majorHAnsi"/>
          <w:szCs w:val="26"/>
        </w:rPr>
      </w:pPr>
    </w:p>
    <w:p w14:paraId="6362B322" w14:textId="37A49B65" w:rsidR="00C12280" w:rsidRPr="00931C1B" w:rsidRDefault="0045471E" w:rsidP="00137559">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608C6A1E" wp14:editId="01BC7D25">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F109421" w14:textId="77777777" w:rsidR="00C12280" w:rsidRPr="00931C1B" w:rsidRDefault="00C12280" w:rsidP="00F72C1A">
      <w:pPr>
        <w:rPr>
          <w:rFonts w:asciiTheme="majorHAnsi" w:hAnsiTheme="majorHAnsi" w:cstheme="majorHAnsi"/>
          <w:b/>
          <w:szCs w:val="26"/>
        </w:rPr>
      </w:pPr>
    </w:p>
    <w:p w14:paraId="0A0F789A" w14:textId="4F61BBB2" w:rsidR="00C12280" w:rsidRDefault="00BF06B2" w:rsidP="00137559">
      <w:pPr>
        <w:jc w:val="center"/>
        <w:outlineLvl w:val="0"/>
        <w:rPr>
          <w:rFonts w:asciiTheme="majorHAnsi" w:hAnsiTheme="majorHAnsi" w:cstheme="majorHAnsi"/>
          <w:b/>
          <w:sz w:val="28"/>
          <w:szCs w:val="28"/>
        </w:rPr>
      </w:pPr>
      <w:bookmarkStart w:id="56" w:name="_Toc153918108"/>
      <w:bookmarkStart w:id="57" w:name="_Toc154147530"/>
      <w:bookmarkStart w:id="58" w:name="_Toc154843014"/>
      <w:bookmarkStart w:id="59" w:name="_Toc154875955"/>
      <w:bookmarkStart w:id="60" w:name="_Toc154942904"/>
      <w:bookmarkStart w:id="61" w:name="_Toc154942957"/>
      <w:bookmarkStart w:id="62" w:name="_Toc154943457"/>
      <w:bookmarkStart w:id="63" w:name="_Toc154964745"/>
      <w:bookmarkStart w:id="64" w:name="_Toc154965056"/>
      <w:bookmarkStart w:id="65" w:name="_Toc154965314"/>
      <w:bookmarkStart w:id="66" w:name="_Toc154965681"/>
      <w:bookmarkStart w:id="67" w:name="_Toc155041540"/>
      <w:bookmarkStart w:id="68" w:name="_Toc156248280"/>
      <w:bookmarkStart w:id="69" w:name="_Toc156252371"/>
      <w:bookmarkStart w:id="70" w:name="_Toc156318221"/>
      <w:bookmarkStart w:id="71" w:name="_Toc156332003"/>
      <w:bookmarkStart w:id="72" w:name="_Toc161209512"/>
      <w:bookmarkStart w:id="73" w:name="_Toc161586975"/>
      <w:bookmarkStart w:id="74" w:name="_Toc161593440"/>
      <w:bookmarkStart w:id="75" w:name="_Toc167197029"/>
      <w:bookmarkStart w:id="76" w:name="_Toc167213604"/>
      <w:bookmarkStart w:id="77" w:name="_Toc167531574"/>
      <w:bookmarkStart w:id="78" w:name="_Toc168950029"/>
      <w:bookmarkStart w:id="79" w:name="_Toc168954239"/>
      <w:bookmarkStart w:id="80" w:name="_Toc168954443"/>
      <w:bookmarkStart w:id="81" w:name="_Toc169018640"/>
      <w:bookmarkStart w:id="82" w:name="_Toc187236752"/>
      <w:bookmarkStart w:id="83" w:name="_Toc187237927"/>
      <w:r>
        <w:rPr>
          <w:rFonts w:asciiTheme="majorHAnsi" w:hAnsiTheme="majorHAnsi" w:cstheme="majorHAnsi"/>
          <w:b/>
          <w:sz w:val="28"/>
          <w:szCs w:val="28"/>
        </w:rPr>
        <w:t>BÁO CÁO</w:t>
      </w:r>
      <w:r w:rsidR="00C12280" w:rsidRPr="00931C1B">
        <w:rPr>
          <w:rFonts w:asciiTheme="majorHAnsi" w:hAnsiTheme="majorHAnsi" w:cstheme="majorHAnsi"/>
          <w:b/>
          <w:sz w:val="28"/>
          <w:szCs w:val="28"/>
        </w:rPr>
        <w:t xml:space="preserve"> </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00333EBE">
        <w:rPr>
          <w:rFonts w:asciiTheme="majorHAnsi" w:hAnsiTheme="majorHAnsi" w:cstheme="majorHAnsi"/>
          <w:b/>
          <w:sz w:val="28"/>
          <w:szCs w:val="28"/>
        </w:rPr>
        <w:t>ĐỒ ÁN CHUYÊN NGÀNH</w:t>
      </w:r>
      <w:bookmarkEnd w:id="82"/>
      <w:bookmarkEnd w:id="83"/>
    </w:p>
    <w:p w14:paraId="0E9271C8" w14:textId="53194D0A" w:rsidR="00C12280" w:rsidRDefault="00C12280" w:rsidP="00137559">
      <w:pPr>
        <w:jc w:val="center"/>
        <w:rPr>
          <w:rFonts w:asciiTheme="majorHAnsi" w:hAnsiTheme="majorHAnsi" w:cstheme="majorHAnsi"/>
          <w:b/>
          <w:szCs w:val="26"/>
        </w:rPr>
      </w:pPr>
      <w:r w:rsidRPr="00931C1B">
        <w:rPr>
          <w:rFonts w:asciiTheme="majorHAnsi" w:hAnsiTheme="majorHAnsi" w:cstheme="majorHAnsi"/>
          <w:b/>
          <w:szCs w:val="26"/>
        </w:rPr>
        <w:t>HỌC KỲ I</w:t>
      </w:r>
      <w:r w:rsidR="00B66082" w:rsidRPr="00931C1B">
        <w:rPr>
          <w:rFonts w:asciiTheme="majorHAnsi" w:hAnsiTheme="majorHAnsi" w:cstheme="majorHAnsi"/>
          <w:b/>
          <w:szCs w:val="26"/>
        </w:rPr>
        <w:t xml:space="preserve">, </w:t>
      </w:r>
      <w:r w:rsidRPr="00931C1B">
        <w:rPr>
          <w:rFonts w:asciiTheme="majorHAnsi" w:hAnsiTheme="majorHAnsi" w:cstheme="majorHAnsi"/>
          <w:b/>
          <w:szCs w:val="26"/>
        </w:rPr>
        <w:t>NĂM HỌC 202</w:t>
      </w:r>
      <w:r w:rsidR="00333EBE">
        <w:rPr>
          <w:rFonts w:asciiTheme="majorHAnsi" w:hAnsiTheme="majorHAnsi" w:cstheme="majorHAnsi"/>
          <w:b/>
          <w:szCs w:val="26"/>
        </w:rPr>
        <w:t>4</w:t>
      </w:r>
      <w:r w:rsidRPr="00931C1B">
        <w:rPr>
          <w:rFonts w:asciiTheme="majorHAnsi" w:hAnsiTheme="majorHAnsi" w:cstheme="majorHAnsi"/>
          <w:b/>
          <w:szCs w:val="26"/>
        </w:rPr>
        <w:t>-</w:t>
      </w:r>
      <w:r w:rsidR="00BD4094" w:rsidRPr="00931C1B">
        <w:rPr>
          <w:rFonts w:asciiTheme="majorHAnsi" w:hAnsiTheme="majorHAnsi" w:cstheme="majorHAnsi"/>
          <w:b/>
          <w:szCs w:val="26"/>
        </w:rPr>
        <w:t>202</w:t>
      </w:r>
      <w:r w:rsidR="00333EBE">
        <w:rPr>
          <w:rFonts w:asciiTheme="majorHAnsi" w:hAnsiTheme="majorHAnsi" w:cstheme="majorHAnsi"/>
          <w:b/>
          <w:szCs w:val="26"/>
        </w:rPr>
        <w:t>5</w:t>
      </w:r>
    </w:p>
    <w:p w14:paraId="35983A37" w14:textId="77777777" w:rsidR="000C118C" w:rsidRPr="00931C1B" w:rsidRDefault="000C118C" w:rsidP="00137559">
      <w:pPr>
        <w:jc w:val="center"/>
        <w:rPr>
          <w:rFonts w:asciiTheme="majorHAnsi" w:hAnsiTheme="majorHAnsi" w:cstheme="majorHAnsi"/>
          <w:b/>
          <w:szCs w:val="26"/>
        </w:rPr>
      </w:pPr>
    </w:p>
    <w:p w14:paraId="09F2A3B9" w14:textId="5A4BAC6F" w:rsidR="00333EBE" w:rsidRDefault="00333EBE" w:rsidP="00137559">
      <w:pPr>
        <w:jc w:val="center"/>
        <w:rPr>
          <w:rFonts w:asciiTheme="majorHAnsi" w:hAnsiTheme="majorHAnsi" w:cstheme="majorHAnsi"/>
          <w:b/>
          <w:sz w:val="40"/>
          <w:szCs w:val="40"/>
        </w:rPr>
      </w:pPr>
      <w:bookmarkStart w:id="84" w:name="_Hlk160609325"/>
      <w:bookmarkStart w:id="85" w:name="_Hlk169018370"/>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2961B8B4" w14:textId="5B536294" w:rsidR="00333EBE" w:rsidRPr="00931C1B" w:rsidRDefault="00333EBE" w:rsidP="00137559">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bookmarkEnd w:id="84"/>
    <w:bookmarkEnd w:id="85"/>
    <w:p w14:paraId="777E5D5D" w14:textId="03112B7F" w:rsidR="00574F28" w:rsidRPr="00931C1B" w:rsidRDefault="00574F28" w:rsidP="00137559">
      <w:pPr>
        <w:rPr>
          <w:rFonts w:asciiTheme="majorHAnsi" w:hAnsiTheme="majorHAnsi" w:cstheme="majorHAnsi"/>
          <w:szCs w:val="26"/>
        </w:rPr>
      </w:pPr>
    </w:p>
    <w:p w14:paraId="45D09E2A" w14:textId="33C71C5C" w:rsidR="00574F28" w:rsidRPr="00931C1B" w:rsidRDefault="00B60BDF" w:rsidP="00137559">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43904" behindDoc="0" locked="0" layoutInCell="1" allowOverlap="1" wp14:anchorId="70719EC2" wp14:editId="75676D24">
                <wp:simplePos x="0" y="0"/>
                <wp:positionH relativeFrom="margin">
                  <wp:align>left</wp:align>
                </wp:positionH>
                <wp:positionV relativeFrom="paragraph">
                  <wp:posOffset>11381</wp:posOffset>
                </wp:positionV>
                <wp:extent cx="2382520" cy="868680"/>
                <wp:effectExtent l="0" t="0" r="0" b="7620"/>
                <wp:wrapNone/>
                <wp:docPr id="2144590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719EC2" id="_x0000_t202" coordsize="21600,21600" o:spt="202" path="m,l,21600r21600,l21600,xe">
                <v:stroke joinstyle="miter"/>
                <v:path gradientshapeok="t" o:connecttype="rect"/>
              </v:shapetype>
              <v:shape id="Text Box 3" o:spid="_x0000_s1026" type="#_x0000_t202" style="position:absolute;left:0;text-align:left;margin-left:0;margin-top:.9pt;width:187.6pt;height:68.4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BK8gEAAMo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" stroked="f">
                <v:textbo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v:textbox>
                <w10:wrap anchorx="margin"/>
              </v:shape>
            </w:pict>
          </mc:Fallback>
        </mc:AlternateContent>
      </w:r>
      <w:r w:rsidR="004B1DF5" w:rsidRPr="00931C1B">
        <w:rPr>
          <w:rFonts w:asciiTheme="majorHAnsi" w:hAnsiTheme="majorHAnsi" w:cstheme="majorHAnsi"/>
          <w:noProof/>
        </w:rPr>
        <mc:AlternateContent>
          <mc:Choice Requires="wps">
            <w:drawing>
              <wp:anchor distT="0" distB="0" distL="114300" distR="114300" simplePos="0" relativeHeight="251645952" behindDoc="0" locked="0" layoutInCell="1" allowOverlap="1" wp14:anchorId="4061B1B9" wp14:editId="1F5D49F1">
                <wp:simplePos x="0" y="0"/>
                <wp:positionH relativeFrom="margin">
                  <wp:align>right</wp:align>
                </wp:positionH>
                <wp:positionV relativeFrom="paragraph">
                  <wp:posOffset>16953</wp:posOffset>
                </wp:positionV>
                <wp:extent cx="2621280" cy="1638300"/>
                <wp:effectExtent l="0" t="0" r="7620" b="0"/>
                <wp:wrapSquare wrapText="bothSides"/>
                <wp:docPr id="385623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1B1B9" id="Text Box 4" o:spid="_x0000_s1027" type="#_x0000_t202" style="position:absolute;left:0;text-align:left;margin-left:155.2pt;margin-top:1.35pt;width:206.4pt;height:129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" stroked="f">
                <v:textbo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v:textbox>
                <w10:wrap type="square" anchorx="margin"/>
              </v:shape>
            </w:pict>
          </mc:Fallback>
        </mc:AlternateContent>
      </w:r>
    </w:p>
    <w:p w14:paraId="6F5081F4" w14:textId="4A792924" w:rsidR="00574F28" w:rsidRPr="00931C1B" w:rsidRDefault="00574F28" w:rsidP="00137559">
      <w:pPr>
        <w:jc w:val="center"/>
        <w:rPr>
          <w:rFonts w:asciiTheme="majorHAnsi" w:hAnsiTheme="majorHAnsi" w:cstheme="majorHAnsi"/>
          <w:szCs w:val="26"/>
        </w:rPr>
      </w:pPr>
    </w:p>
    <w:p w14:paraId="7E965F87" w14:textId="77777777" w:rsidR="00574F28" w:rsidRPr="00931C1B" w:rsidRDefault="00574F28" w:rsidP="00137559">
      <w:pPr>
        <w:rPr>
          <w:rFonts w:asciiTheme="majorHAnsi" w:hAnsiTheme="majorHAnsi" w:cstheme="majorHAnsi"/>
          <w:szCs w:val="26"/>
        </w:rPr>
      </w:pPr>
    </w:p>
    <w:p w14:paraId="69DBC1D7" w14:textId="77777777" w:rsidR="00574F28" w:rsidRPr="00931C1B" w:rsidRDefault="00574F28" w:rsidP="00137559">
      <w:pPr>
        <w:rPr>
          <w:rFonts w:asciiTheme="majorHAnsi" w:hAnsiTheme="majorHAnsi" w:cstheme="majorHAnsi"/>
          <w:szCs w:val="26"/>
        </w:rPr>
      </w:pPr>
    </w:p>
    <w:p w14:paraId="2EA8426D" w14:textId="77777777" w:rsidR="00574F28" w:rsidRPr="00931C1B" w:rsidRDefault="00574F28" w:rsidP="00137559">
      <w:pPr>
        <w:rPr>
          <w:rFonts w:asciiTheme="majorHAnsi" w:hAnsiTheme="majorHAnsi" w:cstheme="majorHAnsi"/>
          <w:szCs w:val="26"/>
        </w:rPr>
      </w:pPr>
    </w:p>
    <w:p w14:paraId="104C091C" w14:textId="77777777" w:rsidR="005638EE" w:rsidRDefault="005638EE" w:rsidP="00137559">
      <w:pPr>
        <w:rPr>
          <w:rFonts w:asciiTheme="majorHAnsi" w:hAnsiTheme="majorHAnsi" w:cstheme="majorHAnsi"/>
          <w:szCs w:val="26"/>
        </w:rPr>
      </w:pPr>
    </w:p>
    <w:p w14:paraId="12A2A383" w14:textId="77777777" w:rsidR="005638EE" w:rsidRPr="00931C1B" w:rsidRDefault="005638EE" w:rsidP="00137559">
      <w:pPr>
        <w:rPr>
          <w:rFonts w:asciiTheme="majorHAnsi" w:hAnsiTheme="majorHAnsi" w:cstheme="majorHAnsi"/>
          <w:szCs w:val="26"/>
        </w:rPr>
      </w:pPr>
    </w:p>
    <w:p w14:paraId="0365F542" w14:textId="77777777" w:rsidR="002C4381" w:rsidRDefault="002C4381" w:rsidP="00795709">
      <w:pPr>
        <w:ind w:firstLine="0"/>
        <w:rPr>
          <w:rFonts w:asciiTheme="majorHAnsi" w:hAnsiTheme="majorHAnsi" w:cstheme="majorHAnsi"/>
          <w:b/>
          <w:bCs/>
          <w:i/>
          <w:szCs w:val="26"/>
        </w:rPr>
      </w:pPr>
    </w:p>
    <w:p w14:paraId="3C5E950B" w14:textId="77777777" w:rsidR="00333EBE" w:rsidRDefault="00333EBE" w:rsidP="00795709">
      <w:pPr>
        <w:ind w:firstLine="0"/>
        <w:rPr>
          <w:rFonts w:asciiTheme="majorHAnsi" w:hAnsiTheme="majorHAnsi" w:cstheme="majorHAnsi"/>
          <w:b/>
          <w:bCs/>
          <w:i/>
          <w:szCs w:val="26"/>
        </w:rPr>
      </w:pPr>
    </w:p>
    <w:p w14:paraId="24F5B12E" w14:textId="4F578A2B" w:rsidR="00C12280" w:rsidRPr="00BF06B2" w:rsidRDefault="00BD4094" w:rsidP="00F72C1A">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tháng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5A40B95E" w14:textId="35FDDC6A" w:rsidR="00F72C1A" w:rsidRPr="00BF06B2" w:rsidRDefault="00F72C1A" w:rsidP="00F72C1A">
      <w:pPr>
        <w:tabs>
          <w:tab w:val="left" w:pos="2895"/>
        </w:tabs>
        <w:ind w:firstLine="0"/>
        <w:rPr>
          <w:rFonts w:asciiTheme="majorHAnsi" w:hAnsiTheme="majorHAnsi" w:cstheme="majorHAnsi"/>
          <w:szCs w:val="26"/>
        </w:rPr>
        <w:sectPr w:rsidR="00F72C1A" w:rsidRPr="00BF06B2" w:rsidSect="00F72C1A">
          <w:footerReference w:type="even" r:id="rId9"/>
          <w:pgSz w:w="11907" w:h="16840" w:code="9"/>
          <w:pgMar w:top="1134" w:right="1134" w:bottom="1134" w:left="1701" w:header="284" w:footer="288" w:gutter="0"/>
          <w:pgBorders>
            <w:top w:val="twistedLines1" w:sz="18" w:space="1" w:color="auto"/>
            <w:left w:val="twistedLines1" w:sz="18" w:space="4" w:color="auto"/>
            <w:bottom w:val="twistedLines1" w:sz="18" w:space="1" w:color="auto"/>
            <w:right w:val="twistedLines1" w:sz="18" w:space="4" w:color="auto"/>
          </w:pgBorders>
          <w:cols w:space="720"/>
          <w:docGrid w:linePitch="326"/>
        </w:sectPr>
      </w:pPr>
    </w:p>
    <w:p w14:paraId="328D9BE0" w14:textId="77777777" w:rsidR="00333EBE" w:rsidRPr="00931C1B" w:rsidRDefault="00333EBE" w:rsidP="00333EBE">
      <w:pPr>
        <w:jc w:val="center"/>
        <w:outlineLvl w:val="0"/>
        <w:rPr>
          <w:rFonts w:asciiTheme="majorHAnsi" w:hAnsiTheme="majorHAnsi" w:cstheme="majorHAnsi"/>
          <w:szCs w:val="26"/>
        </w:rPr>
      </w:pPr>
      <w:bookmarkStart w:id="86" w:name="_Toc187236753"/>
      <w:bookmarkStart w:id="87" w:name="_Toc187237928"/>
      <w:r w:rsidRPr="00931C1B">
        <w:rPr>
          <w:rFonts w:asciiTheme="majorHAnsi" w:hAnsiTheme="majorHAnsi" w:cstheme="majorHAnsi"/>
          <w:szCs w:val="26"/>
        </w:rPr>
        <w:lastRenderedPageBreak/>
        <w:t>KHOA KỸ THUẬT VÀ CÔNG NGHỆ</w:t>
      </w:r>
      <w:bookmarkEnd w:id="86"/>
      <w:bookmarkEnd w:id="87"/>
    </w:p>
    <w:p w14:paraId="7DA1BA49" w14:textId="77777777" w:rsidR="00333EBE" w:rsidRPr="00931C1B" w:rsidRDefault="00333EBE" w:rsidP="00333EBE">
      <w:pPr>
        <w:jc w:val="center"/>
        <w:outlineLvl w:val="0"/>
        <w:rPr>
          <w:rFonts w:asciiTheme="majorHAnsi" w:hAnsiTheme="majorHAnsi" w:cstheme="majorHAnsi"/>
          <w:b/>
          <w:szCs w:val="26"/>
        </w:rPr>
      </w:pPr>
      <w:bookmarkStart w:id="88" w:name="_Toc187236754"/>
      <w:bookmarkStart w:id="89" w:name="_Toc187237929"/>
      <w:r w:rsidRPr="00931C1B">
        <w:rPr>
          <w:rFonts w:asciiTheme="majorHAnsi" w:hAnsiTheme="majorHAnsi" w:cstheme="majorHAnsi"/>
          <w:b/>
          <w:szCs w:val="26"/>
        </w:rPr>
        <w:t>BỘ MÔN CÔNG NGHỆ THÔNG TIN</w:t>
      </w:r>
      <w:bookmarkEnd w:id="88"/>
      <w:bookmarkEnd w:id="89"/>
    </w:p>
    <w:p w14:paraId="40748186" w14:textId="77777777" w:rsidR="00333EBE" w:rsidRPr="00931C1B" w:rsidRDefault="00333EBE" w:rsidP="00333EBE">
      <w:pPr>
        <w:jc w:val="center"/>
        <w:rPr>
          <w:rFonts w:asciiTheme="majorHAnsi" w:hAnsiTheme="majorHAnsi" w:cstheme="majorHAnsi"/>
          <w:szCs w:val="26"/>
        </w:rPr>
      </w:pPr>
    </w:p>
    <w:p w14:paraId="5099C706" w14:textId="77777777" w:rsidR="00333EBE" w:rsidRPr="00931C1B" w:rsidRDefault="00333EBE" w:rsidP="00333EBE">
      <w:pPr>
        <w:jc w:val="center"/>
        <w:rPr>
          <w:rFonts w:asciiTheme="majorHAnsi" w:hAnsiTheme="majorHAnsi" w:cstheme="majorHAnsi"/>
          <w:szCs w:val="26"/>
        </w:rPr>
      </w:pPr>
    </w:p>
    <w:p w14:paraId="367506C0" w14:textId="77777777" w:rsidR="00333EBE" w:rsidRPr="00931C1B" w:rsidRDefault="00333EBE" w:rsidP="00333EBE">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32B712FC" wp14:editId="5C81FC64">
            <wp:extent cx="914400" cy="892175"/>
            <wp:effectExtent l="0" t="0" r="0" b="0"/>
            <wp:docPr id="61181013" name="Picture 6118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4290B7DC" w14:textId="77777777" w:rsidR="00333EBE" w:rsidRPr="00931C1B" w:rsidRDefault="00333EBE" w:rsidP="00333EBE">
      <w:pPr>
        <w:rPr>
          <w:rFonts w:asciiTheme="majorHAnsi" w:hAnsiTheme="majorHAnsi" w:cstheme="majorHAnsi"/>
          <w:b/>
          <w:szCs w:val="26"/>
        </w:rPr>
      </w:pPr>
    </w:p>
    <w:p w14:paraId="44EA5108" w14:textId="77777777" w:rsidR="00333EBE" w:rsidRDefault="00333EBE" w:rsidP="00333EBE">
      <w:pPr>
        <w:jc w:val="center"/>
        <w:outlineLvl w:val="0"/>
        <w:rPr>
          <w:rFonts w:asciiTheme="majorHAnsi" w:hAnsiTheme="majorHAnsi" w:cstheme="majorHAnsi"/>
          <w:b/>
          <w:sz w:val="28"/>
          <w:szCs w:val="28"/>
        </w:rPr>
      </w:pPr>
      <w:bookmarkStart w:id="90" w:name="_Toc187236755"/>
      <w:bookmarkStart w:id="91" w:name="_Toc187237930"/>
      <w:r>
        <w:rPr>
          <w:rFonts w:asciiTheme="majorHAnsi" w:hAnsiTheme="majorHAnsi" w:cstheme="majorHAnsi"/>
          <w:b/>
          <w:sz w:val="28"/>
          <w:szCs w:val="28"/>
        </w:rPr>
        <w:t>BÁO CÁO</w:t>
      </w:r>
      <w:r w:rsidRPr="00931C1B">
        <w:rPr>
          <w:rFonts w:asciiTheme="majorHAnsi" w:hAnsiTheme="majorHAnsi" w:cstheme="majorHAnsi"/>
          <w:b/>
          <w:sz w:val="28"/>
          <w:szCs w:val="28"/>
        </w:rPr>
        <w:t xml:space="preserve"> </w:t>
      </w:r>
      <w:r>
        <w:rPr>
          <w:rFonts w:asciiTheme="majorHAnsi" w:hAnsiTheme="majorHAnsi" w:cstheme="majorHAnsi"/>
          <w:b/>
          <w:sz w:val="28"/>
          <w:szCs w:val="28"/>
        </w:rPr>
        <w:t>ĐỒ ÁN CHUYÊN NGÀNH</w:t>
      </w:r>
      <w:bookmarkEnd w:id="90"/>
      <w:bookmarkEnd w:id="91"/>
    </w:p>
    <w:p w14:paraId="0EA15CC0" w14:textId="77777777" w:rsidR="00333EBE" w:rsidRDefault="00333EBE" w:rsidP="00333EBE">
      <w:pPr>
        <w:jc w:val="center"/>
        <w:rPr>
          <w:rFonts w:asciiTheme="majorHAnsi" w:hAnsiTheme="majorHAnsi" w:cstheme="majorHAnsi"/>
          <w:b/>
          <w:szCs w:val="26"/>
        </w:rPr>
      </w:pPr>
      <w:r w:rsidRPr="00931C1B">
        <w:rPr>
          <w:rFonts w:asciiTheme="majorHAnsi" w:hAnsiTheme="majorHAnsi" w:cstheme="majorHAnsi"/>
          <w:b/>
          <w:szCs w:val="26"/>
        </w:rPr>
        <w:t>HỌC KỲ I, NĂM HỌC 202</w:t>
      </w:r>
      <w:r>
        <w:rPr>
          <w:rFonts w:asciiTheme="majorHAnsi" w:hAnsiTheme="majorHAnsi" w:cstheme="majorHAnsi"/>
          <w:b/>
          <w:szCs w:val="26"/>
        </w:rPr>
        <w:t>4</w:t>
      </w:r>
      <w:r w:rsidRPr="00931C1B">
        <w:rPr>
          <w:rFonts w:asciiTheme="majorHAnsi" w:hAnsiTheme="majorHAnsi" w:cstheme="majorHAnsi"/>
          <w:b/>
          <w:szCs w:val="26"/>
        </w:rPr>
        <w:t>-202</w:t>
      </w:r>
      <w:r>
        <w:rPr>
          <w:rFonts w:asciiTheme="majorHAnsi" w:hAnsiTheme="majorHAnsi" w:cstheme="majorHAnsi"/>
          <w:b/>
          <w:szCs w:val="26"/>
        </w:rPr>
        <w:t>5</w:t>
      </w:r>
    </w:p>
    <w:p w14:paraId="5F6FEF1D" w14:textId="77777777" w:rsidR="00333EBE" w:rsidRPr="00931C1B" w:rsidRDefault="00333EBE" w:rsidP="00333EBE">
      <w:pPr>
        <w:jc w:val="center"/>
        <w:rPr>
          <w:rFonts w:asciiTheme="majorHAnsi" w:hAnsiTheme="majorHAnsi" w:cstheme="majorHAnsi"/>
          <w:b/>
          <w:szCs w:val="26"/>
        </w:rPr>
      </w:pPr>
    </w:p>
    <w:p w14:paraId="643522AB" w14:textId="6F999245" w:rsidR="00333EBE" w:rsidRDefault="00333EBE" w:rsidP="00333EBE">
      <w:pPr>
        <w:jc w:val="center"/>
        <w:rPr>
          <w:rFonts w:asciiTheme="majorHAnsi" w:hAnsiTheme="majorHAnsi" w:cstheme="majorHAnsi"/>
          <w:b/>
          <w:sz w:val="40"/>
          <w:szCs w:val="40"/>
        </w:rPr>
      </w:pPr>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657FF2FA" w14:textId="77777777" w:rsidR="00333EBE" w:rsidRPr="00931C1B" w:rsidRDefault="00333EBE" w:rsidP="00333EBE">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p w14:paraId="7899607F" w14:textId="77777777" w:rsidR="00333EBE" w:rsidRPr="00931C1B" w:rsidRDefault="00333EBE" w:rsidP="00333EBE">
      <w:pPr>
        <w:rPr>
          <w:rFonts w:asciiTheme="majorHAnsi" w:hAnsiTheme="majorHAnsi" w:cstheme="majorHAnsi"/>
          <w:szCs w:val="26"/>
        </w:rPr>
      </w:pPr>
    </w:p>
    <w:p w14:paraId="2F17D5C2" w14:textId="77777777" w:rsidR="00333EBE" w:rsidRPr="00931C1B" w:rsidRDefault="00333EBE" w:rsidP="00333EBE">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89984" behindDoc="0" locked="0" layoutInCell="1" allowOverlap="1" wp14:anchorId="668381C4" wp14:editId="5E162B65">
                <wp:simplePos x="0" y="0"/>
                <wp:positionH relativeFrom="margin">
                  <wp:align>left</wp:align>
                </wp:positionH>
                <wp:positionV relativeFrom="paragraph">
                  <wp:posOffset>11381</wp:posOffset>
                </wp:positionV>
                <wp:extent cx="2382520" cy="868680"/>
                <wp:effectExtent l="0" t="0" r="0" b="7620"/>
                <wp:wrapNone/>
                <wp:docPr id="211891746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381C4" id="_x0000_s1028" type="#_x0000_t202" style="position:absolute;left:0;text-align:left;margin-left:0;margin-top:.9pt;width:187.6pt;height:68.4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N+S9gEAANE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" stroked="f">
                <v:textbo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v:textbox>
                <w10:wrap anchorx="margin"/>
              </v:shape>
            </w:pict>
          </mc:Fallback>
        </mc:AlternateContent>
      </w:r>
      <w:r w:rsidRPr="00931C1B">
        <w:rPr>
          <w:rFonts w:asciiTheme="majorHAnsi" w:hAnsiTheme="majorHAnsi" w:cstheme="majorHAnsi"/>
          <w:noProof/>
        </w:rPr>
        <mc:AlternateContent>
          <mc:Choice Requires="wps">
            <w:drawing>
              <wp:anchor distT="0" distB="0" distL="114300" distR="114300" simplePos="0" relativeHeight="251691008" behindDoc="0" locked="0" layoutInCell="1" allowOverlap="1" wp14:anchorId="138BB0D0" wp14:editId="710ADD59">
                <wp:simplePos x="0" y="0"/>
                <wp:positionH relativeFrom="margin">
                  <wp:align>right</wp:align>
                </wp:positionH>
                <wp:positionV relativeFrom="paragraph">
                  <wp:posOffset>16953</wp:posOffset>
                </wp:positionV>
                <wp:extent cx="2621280" cy="1638300"/>
                <wp:effectExtent l="0" t="0" r="7620" b="0"/>
                <wp:wrapSquare wrapText="bothSides"/>
                <wp:docPr id="13980002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BB0D0" id="_x0000_s1029" type="#_x0000_t202" style="position:absolute;left:0;text-align:left;margin-left:155.2pt;margin-top:1.35pt;width:206.4pt;height:129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" stroked="f">
                <v:textbo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v:textbox>
                <w10:wrap type="square" anchorx="margin"/>
              </v:shape>
            </w:pict>
          </mc:Fallback>
        </mc:AlternateContent>
      </w:r>
    </w:p>
    <w:p w14:paraId="4070436D" w14:textId="77777777" w:rsidR="00333EBE" w:rsidRPr="00931C1B" w:rsidRDefault="00333EBE" w:rsidP="00333EBE">
      <w:pPr>
        <w:jc w:val="center"/>
        <w:rPr>
          <w:rFonts w:asciiTheme="majorHAnsi" w:hAnsiTheme="majorHAnsi" w:cstheme="majorHAnsi"/>
          <w:szCs w:val="26"/>
        </w:rPr>
      </w:pPr>
    </w:p>
    <w:p w14:paraId="2DD77F2C" w14:textId="77777777" w:rsidR="00333EBE" w:rsidRPr="00931C1B" w:rsidRDefault="00333EBE" w:rsidP="00333EBE">
      <w:pPr>
        <w:rPr>
          <w:rFonts w:asciiTheme="majorHAnsi" w:hAnsiTheme="majorHAnsi" w:cstheme="majorHAnsi"/>
          <w:szCs w:val="26"/>
        </w:rPr>
      </w:pPr>
    </w:p>
    <w:p w14:paraId="3F3674E8" w14:textId="77777777" w:rsidR="00333EBE" w:rsidRPr="00931C1B" w:rsidRDefault="00333EBE" w:rsidP="00333EBE">
      <w:pPr>
        <w:rPr>
          <w:rFonts w:asciiTheme="majorHAnsi" w:hAnsiTheme="majorHAnsi" w:cstheme="majorHAnsi"/>
          <w:szCs w:val="26"/>
        </w:rPr>
      </w:pPr>
    </w:p>
    <w:p w14:paraId="272FAB6B" w14:textId="77777777" w:rsidR="00333EBE" w:rsidRPr="00931C1B" w:rsidRDefault="00333EBE" w:rsidP="00333EBE">
      <w:pPr>
        <w:rPr>
          <w:rFonts w:asciiTheme="majorHAnsi" w:hAnsiTheme="majorHAnsi" w:cstheme="majorHAnsi"/>
          <w:szCs w:val="26"/>
        </w:rPr>
      </w:pPr>
    </w:p>
    <w:p w14:paraId="6ACFF81E" w14:textId="77777777" w:rsidR="00333EBE" w:rsidRPr="00931C1B" w:rsidRDefault="00333EBE" w:rsidP="00333EBE">
      <w:pPr>
        <w:rPr>
          <w:rFonts w:asciiTheme="majorHAnsi" w:hAnsiTheme="majorHAnsi" w:cstheme="majorHAnsi"/>
          <w:szCs w:val="26"/>
        </w:rPr>
      </w:pPr>
    </w:p>
    <w:p w14:paraId="476E8558" w14:textId="77777777" w:rsidR="00333EBE" w:rsidRDefault="00333EBE" w:rsidP="00333EBE">
      <w:pPr>
        <w:ind w:firstLine="0"/>
        <w:rPr>
          <w:rFonts w:asciiTheme="majorHAnsi" w:hAnsiTheme="majorHAnsi" w:cstheme="majorHAnsi"/>
          <w:b/>
          <w:bCs/>
          <w:i/>
          <w:szCs w:val="26"/>
        </w:rPr>
      </w:pPr>
    </w:p>
    <w:p w14:paraId="75FE50EA" w14:textId="77777777" w:rsidR="00333EBE" w:rsidRDefault="00333EBE" w:rsidP="00333EBE">
      <w:pPr>
        <w:ind w:firstLine="0"/>
        <w:rPr>
          <w:rFonts w:asciiTheme="majorHAnsi" w:hAnsiTheme="majorHAnsi" w:cstheme="majorHAnsi"/>
          <w:b/>
          <w:bCs/>
          <w:i/>
          <w:szCs w:val="26"/>
        </w:rPr>
      </w:pPr>
    </w:p>
    <w:p w14:paraId="1B5F08C9" w14:textId="77777777" w:rsidR="005638EE" w:rsidRDefault="005638EE" w:rsidP="00333EBE">
      <w:pPr>
        <w:ind w:firstLine="0"/>
        <w:rPr>
          <w:rFonts w:asciiTheme="majorHAnsi" w:hAnsiTheme="majorHAnsi" w:cstheme="majorHAnsi"/>
          <w:b/>
          <w:bCs/>
          <w:i/>
          <w:szCs w:val="26"/>
        </w:rPr>
      </w:pPr>
    </w:p>
    <w:p w14:paraId="74006490" w14:textId="77777777" w:rsidR="005638EE" w:rsidRDefault="005638EE" w:rsidP="00333EBE">
      <w:pPr>
        <w:ind w:firstLine="0"/>
        <w:rPr>
          <w:rFonts w:asciiTheme="majorHAnsi" w:hAnsiTheme="majorHAnsi" w:cstheme="majorHAnsi"/>
          <w:b/>
          <w:bCs/>
          <w:i/>
          <w:szCs w:val="26"/>
        </w:rPr>
      </w:pPr>
    </w:p>
    <w:p w14:paraId="387319F1" w14:textId="77777777" w:rsidR="00333EBE" w:rsidRPr="00BF06B2" w:rsidRDefault="00333EBE" w:rsidP="00333EBE">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 xml:space="preserve">Trà Vinh, </w:t>
      </w:r>
      <w:r>
        <w:rPr>
          <w:rFonts w:asciiTheme="majorHAnsi" w:hAnsiTheme="majorHAnsi" w:cstheme="majorHAnsi"/>
          <w:b/>
          <w:bCs/>
          <w:i/>
          <w:szCs w:val="26"/>
        </w:rPr>
        <w:t>..</w:t>
      </w:r>
      <w:r w:rsidRPr="00931C1B">
        <w:rPr>
          <w:rFonts w:asciiTheme="majorHAnsi" w:hAnsiTheme="majorHAnsi" w:cstheme="majorHAnsi"/>
          <w:b/>
          <w:bCs/>
          <w:i/>
          <w:szCs w:val="26"/>
        </w:rPr>
        <w:t xml:space="preserve"> tháng </w:t>
      </w:r>
      <w:r>
        <w:rPr>
          <w:rFonts w:asciiTheme="majorHAnsi" w:hAnsiTheme="majorHAnsi" w:cstheme="majorHAnsi"/>
          <w:b/>
          <w:bCs/>
          <w:i/>
          <w:szCs w:val="26"/>
        </w:rPr>
        <w:t>..</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p>
    <w:p w14:paraId="274B85BD" w14:textId="4EA37145" w:rsidR="00F72C1A" w:rsidRDefault="00F72C1A" w:rsidP="00137559">
      <w:pPr>
        <w:jc w:val="center"/>
        <w:rPr>
          <w:rFonts w:asciiTheme="majorHAnsi" w:hAnsiTheme="majorHAnsi" w:cstheme="majorHAnsi"/>
          <w:b/>
          <w:bCs/>
          <w:i/>
          <w:szCs w:val="26"/>
        </w:rPr>
        <w:sectPr w:rsidR="00F72C1A" w:rsidSect="00F72C1A">
          <w:pgSz w:w="11907" w:h="16840" w:code="9"/>
          <w:pgMar w:top="1134" w:right="1134" w:bottom="1134" w:left="1701" w:header="284" w:footer="288" w:gutter="0"/>
          <w:cols w:space="720"/>
          <w:docGrid w:linePitch="326"/>
        </w:sectPr>
      </w:pPr>
    </w:p>
    <w:p w14:paraId="3AA6EE7A" w14:textId="0D793550" w:rsidR="00F24507" w:rsidRPr="00931C1B" w:rsidRDefault="00297B72" w:rsidP="00F72C1A">
      <w:pPr>
        <w:ind w:firstLine="0"/>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4656" behindDoc="0" locked="0" layoutInCell="1" allowOverlap="1" wp14:anchorId="7F9B70C7" wp14:editId="1ED3D1CA">
                <wp:simplePos x="0" y="0"/>
                <wp:positionH relativeFrom="margin">
                  <wp:align>center</wp:align>
                </wp:positionH>
                <wp:positionV relativeFrom="paragraph">
                  <wp:posOffset>-3175</wp:posOffset>
                </wp:positionV>
                <wp:extent cx="5372100" cy="9086850"/>
                <wp:effectExtent l="0" t="0" r="19050" b="1905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86850"/>
                        </a:xfrm>
                        <a:prstGeom prst="rect">
                          <a:avLst/>
                        </a:prstGeom>
                        <a:solidFill>
                          <a:srgbClr val="FFFFFF"/>
                        </a:solidFill>
                        <a:ln w="9525">
                          <a:solidFill>
                            <a:srgbClr val="000000"/>
                          </a:solidFill>
                          <a:miter lim="800000"/>
                          <a:headEnd/>
                          <a:tailEnd/>
                        </a:ln>
                      </wps:spPr>
                      <wps:txb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30" style="position:absolute;left:0;text-align:left;margin-left:0;margin-top:-.25pt;width:423pt;height:715.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">
                <v:textbo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v:textbox>
                <w10:wrap anchorx="margin"/>
              </v:rect>
            </w:pict>
          </mc:Fallback>
        </mc:AlternateContent>
      </w:r>
    </w:p>
    <w:p w14:paraId="311787C0" w14:textId="77777777" w:rsidR="00A92A3E" w:rsidRPr="00931C1B" w:rsidRDefault="00A92A3E" w:rsidP="00137559">
      <w:pPr>
        <w:rPr>
          <w:rFonts w:asciiTheme="majorHAnsi" w:hAnsiTheme="majorHAnsi" w:cstheme="majorHAnsi"/>
          <w:szCs w:val="26"/>
        </w:rPr>
      </w:pPr>
    </w:p>
    <w:p w14:paraId="6EBFAAE3" w14:textId="46615B25" w:rsidR="00D62FA4" w:rsidRPr="00931C1B" w:rsidRDefault="00297B72" w:rsidP="00137559">
      <w:pPr>
        <w:jc w:val="center"/>
        <w:rPr>
          <w:rFonts w:asciiTheme="majorHAnsi" w:hAnsiTheme="majorHAnsi" w:cstheme="majorHAnsi"/>
          <w:b/>
          <w:bCs/>
          <w:szCs w:val="26"/>
        </w:rPr>
      </w:pPr>
      <w:r w:rsidRPr="00931C1B">
        <w:rPr>
          <w:rFonts w:asciiTheme="majorHAnsi" w:hAnsiTheme="majorHAnsi" w:cstheme="majorHAnsi"/>
          <w:noProof/>
        </w:rPr>
        <mc:AlternateContent>
          <mc:Choice Requires="wpc">
            <w:drawing>
              <wp:inline distT="0" distB="0" distL="0" distR="0" wp14:anchorId="578BF3AA" wp14:editId="72536A89">
                <wp:extent cx="5486400" cy="8229600"/>
                <wp:effectExtent l="0" t="0" r="0" b="0"/>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E473B6D"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4D52E7FF" w:rsidR="00D62FA4" w:rsidRPr="00931C1B" w:rsidRDefault="00003F0C" w:rsidP="00137559">
      <w:pPr>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5680" behindDoc="0" locked="0" layoutInCell="1" allowOverlap="1" wp14:anchorId="398FCDDB" wp14:editId="00C03FF0">
                <wp:simplePos x="0" y="0"/>
                <wp:positionH relativeFrom="margin">
                  <wp:align>center</wp:align>
                </wp:positionH>
                <wp:positionV relativeFrom="paragraph">
                  <wp:posOffset>-7620</wp:posOffset>
                </wp:positionV>
                <wp:extent cx="5372100" cy="9096375"/>
                <wp:effectExtent l="0" t="0" r="19050" b="28575"/>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96375"/>
                        </a:xfrm>
                        <a:prstGeom prst="rect">
                          <a:avLst/>
                        </a:prstGeom>
                        <a:solidFill>
                          <a:srgbClr val="FFFFFF"/>
                        </a:solidFill>
                        <a:ln w="9525">
                          <a:solidFill>
                            <a:srgbClr val="000000"/>
                          </a:solidFill>
                          <a:miter lim="800000"/>
                          <a:headEnd/>
                          <a:tailEnd/>
                        </a:ln>
                      </wps:spPr>
                      <wps:txb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31" style="position:absolute;left:0;text-align:left;margin-left:0;margin-top:-.6pt;width:423pt;height:716.2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DQ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">
                <v:textbo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v:textbox>
                <w10:wrap anchorx="margin"/>
              </v:rect>
            </w:pict>
          </mc:Fallback>
        </mc:AlternateContent>
      </w:r>
    </w:p>
    <w:p w14:paraId="5F3C753C" w14:textId="5E3FB6C1" w:rsidR="00931C1B" w:rsidRPr="00931C1B" w:rsidRDefault="00A92A3E" w:rsidP="00137559">
      <w:pPr>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6507E92D" w14:textId="609025DF" w:rsidR="00931C1B" w:rsidRPr="00931C1B" w:rsidRDefault="003013DF" w:rsidP="00137559">
      <w:pPr>
        <w:rPr>
          <w:rFonts w:asciiTheme="majorHAnsi" w:hAnsiTheme="majorHAnsi" w:cstheme="majorHAnsi"/>
          <w:szCs w:val="26"/>
        </w:rPr>
      </w:pPr>
      <w:r>
        <w:rPr>
          <w:rFonts w:asciiTheme="majorHAnsi" w:hAnsiTheme="majorHAnsi" w:cstheme="majorHAnsi"/>
          <w:szCs w:val="26"/>
        </w:rPr>
        <w:t>Lời nói đầu</w:t>
      </w:r>
      <w:r w:rsidR="001E30C1">
        <w:rPr>
          <w:rFonts w:asciiTheme="majorHAnsi" w:hAnsiTheme="majorHAnsi" w:cstheme="majorHAnsi"/>
          <w:szCs w:val="26"/>
        </w:rPr>
        <w:t>,</w:t>
      </w:r>
      <w:r w:rsidR="008B094C">
        <w:rPr>
          <w:rFonts w:asciiTheme="majorHAnsi" w:hAnsiTheme="majorHAnsi" w:cstheme="majorHAnsi"/>
          <w:szCs w:val="26"/>
        </w:rPr>
        <w:t xml:space="preserve"> </w:t>
      </w:r>
      <w:r w:rsidR="000368DB">
        <w:rPr>
          <w:rFonts w:asciiTheme="majorHAnsi" w:hAnsiTheme="majorHAnsi" w:cstheme="majorHAnsi"/>
          <w:szCs w:val="26"/>
        </w:rPr>
        <w:t>nhóm chúng em</w:t>
      </w:r>
      <w:r w:rsidR="001E30C1">
        <w:rPr>
          <w:rFonts w:asciiTheme="majorHAnsi" w:hAnsiTheme="majorHAnsi" w:cstheme="majorHAnsi"/>
          <w:szCs w:val="26"/>
        </w:rPr>
        <w:t xml:space="preserve"> xin cảm ơn </w:t>
      </w:r>
      <w:r w:rsidR="00795709">
        <w:rPr>
          <w:rFonts w:asciiTheme="majorHAnsi" w:hAnsiTheme="majorHAnsi" w:cstheme="majorHAnsi"/>
          <w:szCs w:val="26"/>
        </w:rPr>
        <w:t xml:space="preserve">thầy </w:t>
      </w:r>
      <w:r w:rsidR="00333EBE">
        <w:rPr>
          <w:rFonts w:asciiTheme="majorHAnsi" w:hAnsiTheme="majorHAnsi" w:cstheme="majorHAnsi"/>
          <w:szCs w:val="26"/>
        </w:rPr>
        <w:t>Ngô Thanh Huy</w:t>
      </w:r>
      <w:r w:rsidR="00795709">
        <w:rPr>
          <w:rFonts w:asciiTheme="majorHAnsi" w:hAnsiTheme="majorHAnsi" w:cstheme="majorHAnsi"/>
          <w:szCs w:val="26"/>
        </w:rPr>
        <w:t xml:space="preserve"> </w:t>
      </w:r>
      <w:r w:rsidR="001E30C1">
        <w:rPr>
          <w:rFonts w:asciiTheme="majorHAnsi" w:hAnsiTheme="majorHAnsi" w:cstheme="majorHAnsi"/>
          <w:szCs w:val="26"/>
        </w:rPr>
        <w:t>đã hỗ trợ,</w:t>
      </w:r>
      <w:r w:rsidR="00BF06B2">
        <w:rPr>
          <w:rFonts w:asciiTheme="majorHAnsi" w:hAnsiTheme="majorHAnsi" w:cstheme="majorHAnsi"/>
          <w:szCs w:val="26"/>
        </w:rPr>
        <w:t xml:space="preserve"> </w:t>
      </w:r>
      <w:r w:rsidR="001E30C1">
        <w:rPr>
          <w:rFonts w:asciiTheme="majorHAnsi" w:hAnsiTheme="majorHAnsi" w:cstheme="majorHAnsi"/>
          <w:szCs w:val="26"/>
        </w:rPr>
        <w:t xml:space="preserve">hướng dẫn tận tình chúng em trong thời gian </w:t>
      </w:r>
      <w:r w:rsidR="00333EBE">
        <w:rPr>
          <w:rFonts w:asciiTheme="majorHAnsi" w:hAnsiTheme="majorHAnsi" w:cstheme="majorHAnsi"/>
          <w:szCs w:val="26"/>
        </w:rPr>
        <w:t>xây dựng đồ án chuyên ngành</w:t>
      </w:r>
      <w:r w:rsidR="001E30C1">
        <w:rPr>
          <w:rFonts w:asciiTheme="majorHAnsi" w:hAnsiTheme="majorHAnsi" w:cstheme="majorHAnsi"/>
          <w:szCs w:val="26"/>
        </w:rPr>
        <w:t xml:space="preserve">, </w:t>
      </w:r>
      <w:r w:rsidR="00C04C92">
        <w:rPr>
          <w:rFonts w:asciiTheme="majorHAnsi" w:hAnsiTheme="majorHAnsi" w:cstheme="majorHAnsi"/>
          <w:szCs w:val="26"/>
        </w:rPr>
        <w:t>n</w:t>
      </w:r>
      <w:r w:rsidR="001E30C1">
        <w:rPr>
          <w:rFonts w:asciiTheme="majorHAnsi" w:hAnsiTheme="majorHAnsi" w:cstheme="majorHAnsi"/>
          <w:szCs w:val="26"/>
        </w:rPr>
        <w:t xml:space="preserve">hững kiến thức mà </w:t>
      </w:r>
      <w:r w:rsidR="00795709">
        <w:rPr>
          <w:rFonts w:asciiTheme="majorHAnsi" w:hAnsiTheme="majorHAnsi" w:cstheme="majorHAnsi"/>
          <w:szCs w:val="26"/>
        </w:rPr>
        <w:t>thầy</w:t>
      </w:r>
      <w:r w:rsidR="00BF06B2">
        <w:rPr>
          <w:rFonts w:asciiTheme="majorHAnsi" w:hAnsiTheme="majorHAnsi" w:cstheme="majorHAnsi"/>
          <w:szCs w:val="26"/>
        </w:rPr>
        <w:t xml:space="preserve"> </w:t>
      </w:r>
      <w:r w:rsidR="001E30C1">
        <w:rPr>
          <w:rFonts w:asciiTheme="majorHAnsi" w:hAnsiTheme="majorHAnsi" w:cstheme="majorHAnsi"/>
          <w:szCs w:val="26"/>
        </w:rPr>
        <w:t xml:space="preserve">đã dạy </w:t>
      </w:r>
      <w:r w:rsidR="00333EBE">
        <w:rPr>
          <w:rFonts w:asciiTheme="majorHAnsi" w:hAnsiTheme="majorHAnsi" w:cstheme="majorHAnsi"/>
          <w:szCs w:val="26"/>
        </w:rPr>
        <w:t>và hướng dẫn</w:t>
      </w:r>
      <w:r w:rsidR="001E30C1">
        <w:rPr>
          <w:rFonts w:asciiTheme="majorHAnsi" w:hAnsiTheme="majorHAnsi" w:cstheme="majorHAnsi"/>
          <w:szCs w:val="26"/>
        </w:rPr>
        <w:t xml:space="preserve"> em sẽ là hành trang quý báo trên con đường học vấn và phát triển sự nghiệp tương lai rộng m</w:t>
      </w:r>
      <w:r w:rsidR="00C04C92">
        <w:rPr>
          <w:rFonts w:asciiTheme="majorHAnsi" w:hAnsiTheme="majorHAnsi" w:cstheme="majorHAnsi"/>
          <w:szCs w:val="26"/>
        </w:rPr>
        <w:t>ở</w:t>
      </w:r>
      <w:r w:rsidR="001E30C1">
        <w:rPr>
          <w:rFonts w:asciiTheme="majorHAnsi" w:hAnsiTheme="majorHAnsi" w:cstheme="majorHAnsi"/>
          <w:szCs w:val="26"/>
        </w:rPr>
        <w:t xml:space="preserve"> của em. </w:t>
      </w:r>
      <w:r w:rsidR="00795709">
        <w:rPr>
          <w:rFonts w:asciiTheme="majorHAnsi" w:hAnsiTheme="majorHAnsi" w:cstheme="majorHAnsi"/>
          <w:szCs w:val="26"/>
        </w:rPr>
        <w:t>Thầy</w:t>
      </w:r>
      <w:r w:rsidR="001E30C1">
        <w:rPr>
          <w:rFonts w:asciiTheme="majorHAnsi" w:hAnsiTheme="majorHAnsi" w:cstheme="majorHAnsi"/>
          <w:szCs w:val="26"/>
        </w:rPr>
        <w:t xml:space="preserve"> đã luôn kiên nhẫn, nhiệt tình trong việc truyền đạt kiến thức và kinh nghiệm quý báo, giúp chúng em vượt qua những khó khăn và thử thách trong quá trình học tập và </w:t>
      </w:r>
      <w:r w:rsidR="006F3F24">
        <w:rPr>
          <w:rFonts w:asciiTheme="majorHAnsi" w:hAnsiTheme="majorHAnsi" w:cstheme="majorHAnsi"/>
          <w:szCs w:val="26"/>
        </w:rPr>
        <w:t>nghiên</w:t>
      </w:r>
      <w:r w:rsidR="001E30C1">
        <w:rPr>
          <w:rFonts w:asciiTheme="majorHAnsi" w:hAnsiTheme="majorHAnsi" w:cstheme="majorHAnsi"/>
          <w:szCs w:val="26"/>
        </w:rPr>
        <w:t xml:space="preserve"> cứu.</w:t>
      </w:r>
    </w:p>
    <w:p w14:paraId="7B895443" w14:textId="6047FC63"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Những lời khuyên, góp ý của </w:t>
      </w:r>
      <w:r w:rsidR="00795709">
        <w:rPr>
          <w:rFonts w:asciiTheme="majorHAnsi" w:hAnsiTheme="majorHAnsi" w:cstheme="majorHAnsi"/>
          <w:szCs w:val="26"/>
        </w:rPr>
        <w:t>thầy</w:t>
      </w:r>
      <w:r w:rsidRPr="00931C1B">
        <w:rPr>
          <w:rFonts w:asciiTheme="majorHAnsi" w:hAnsiTheme="majorHAnsi" w:cstheme="majorHAnsi"/>
          <w:szCs w:val="26"/>
        </w:rPr>
        <w:t xml:space="preserve"> không chỉ là kim chỉ nam cho sự phát triển của đồ án</w:t>
      </w:r>
      <w:r w:rsidR="001E30C1">
        <w:rPr>
          <w:rFonts w:asciiTheme="majorHAnsi" w:hAnsiTheme="majorHAnsi" w:cstheme="majorHAnsi"/>
          <w:szCs w:val="26"/>
        </w:rPr>
        <w:t xml:space="preserve"> </w:t>
      </w:r>
      <w:r w:rsidR="00333EBE">
        <w:rPr>
          <w:rFonts w:asciiTheme="majorHAnsi" w:hAnsiTheme="majorHAnsi" w:cstheme="majorHAnsi"/>
          <w:szCs w:val="26"/>
        </w:rPr>
        <w:t>chuyên ngành</w:t>
      </w:r>
      <w:r w:rsidR="001E30C1">
        <w:rPr>
          <w:rFonts w:asciiTheme="majorHAnsi" w:hAnsiTheme="majorHAnsi" w:cstheme="majorHAnsi"/>
          <w:szCs w:val="26"/>
        </w:rPr>
        <w:t xml:space="preserve"> này</w:t>
      </w:r>
      <w:r w:rsidRPr="00931C1B">
        <w:rPr>
          <w:rFonts w:asciiTheme="majorHAnsi" w:hAnsiTheme="majorHAnsi" w:cstheme="majorHAnsi"/>
          <w:szCs w:val="26"/>
        </w:rPr>
        <w:t xml:space="preserve"> mà còn là nguồn động viên, khích lệ tinh thần lớn lao cho em. </w:t>
      </w:r>
    </w:p>
    <w:p w14:paraId="5E728447" w14:textId="2D750740" w:rsidR="00931C1B" w:rsidRPr="00931C1B" w:rsidRDefault="00333EBE" w:rsidP="00137559">
      <w:pPr>
        <w:rPr>
          <w:rFonts w:asciiTheme="majorHAnsi" w:hAnsiTheme="majorHAnsi" w:cstheme="majorHAnsi"/>
          <w:szCs w:val="26"/>
        </w:rPr>
      </w:pPr>
      <w:r>
        <w:rPr>
          <w:rFonts w:asciiTheme="majorHAnsi" w:hAnsiTheme="majorHAnsi" w:cstheme="majorHAnsi"/>
          <w:szCs w:val="26"/>
        </w:rPr>
        <w:t>Em</w:t>
      </w:r>
      <w:r w:rsidR="00931C1B" w:rsidRPr="00931C1B">
        <w:rPr>
          <w:rFonts w:asciiTheme="majorHAnsi" w:hAnsiTheme="majorHAnsi" w:cstheme="majorHAnsi"/>
          <w:szCs w:val="26"/>
        </w:rPr>
        <w:t xml:space="preserve"> xin </w:t>
      </w:r>
      <w:r w:rsidR="003A295E">
        <w:rPr>
          <w:rFonts w:asciiTheme="majorHAnsi" w:hAnsiTheme="majorHAnsi" w:cstheme="majorHAnsi"/>
          <w:szCs w:val="26"/>
        </w:rPr>
        <w:t>hứa</w:t>
      </w:r>
      <w:r w:rsidR="00931C1B" w:rsidRPr="00931C1B">
        <w:rPr>
          <w:rFonts w:asciiTheme="majorHAnsi" w:hAnsiTheme="majorHAnsi" w:cstheme="majorHAnsi"/>
          <w:szCs w:val="26"/>
        </w:rPr>
        <w:t xml:space="preserve"> sẽ tiếp tục nỗ lực không ngừng để không phụ lòng </w:t>
      </w:r>
      <w:r w:rsidR="00795709">
        <w:rPr>
          <w:rFonts w:asciiTheme="majorHAnsi" w:hAnsiTheme="majorHAnsi" w:cstheme="majorHAnsi"/>
          <w:szCs w:val="26"/>
        </w:rPr>
        <w:t>thầy</w:t>
      </w:r>
      <w:r w:rsidR="00931C1B" w:rsidRPr="00931C1B">
        <w:rPr>
          <w:rFonts w:asciiTheme="majorHAnsi" w:hAnsiTheme="majorHAnsi" w:cstheme="majorHAnsi"/>
          <w:szCs w:val="26"/>
        </w:rPr>
        <w:t xml:space="preserve"> đã dành cho em. </w:t>
      </w:r>
    </w:p>
    <w:p w14:paraId="6A496E08" w14:textId="5B1D6708"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Xin chân thành cảm ơn </w:t>
      </w:r>
      <w:r w:rsidR="00795709">
        <w:rPr>
          <w:rFonts w:asciiTheme="majorHAnsi" w:hAnsiTheme="majorHAnsi" w:cstheme="majorHAnsi"/>
          <w:szCs w:val="26"/>
        </w:rPr>
        <w:t>thầy</w:t>
      </w:r>
      <w:r w:rsidRPr="00931C1B">
        <w:rPr>
          <w:rFonts w:asciiTheme="majorHAnsi" w:hAnsiTheme="majorHAnsi" w:cstheme="majorHAnsi"/>
          <w:szCs w:val="26"/>
        </w:rPr>
        <w:t>.</w:t>
      </w:r>
    </w:p>
    <w:p w14:paraId="1E0F2BBC" w14:textId="77777777" w:rsidR="00931C1B" w:rsidRDefault="00931C1B" w:rsidP="00137559">
      <w:pPr>
        <w:rPr>
          <w:rFonts w:asciiTheme="majorHAnsi" w:hAnsiTheme="majorHAnsi" w:cstheme="majorHAnsi"/>
          <w:bCs/>
          <w:szCs w:val="26"/>
        </w:rPr>
      </w:pPr>
      <w:r w:rsidRPr="00931C1B">
        <w:rPr>
          <w:rFonts w:asciiTheme="majorHAnsi" w:hAnsiTheme="majorHAnsi" w:cstheme="majorHAnsi"/>
          <w:bCs/>
          <w:szCs w:val="26"/>
        </w:rPr>
        <w:tab/>
      </w:r>
    </w:p>
    <w:p w14:paraId="17A6090C" w14:textId="77777777" w:rsidR="00333EBE" w:rsidRDefault="00333EBE" w:rsidP="00137559">
      <w:pPr>
        <w:rPr>
          <w:rFonts w:asciiTheme="majorHAnsi" w:hAnsiTheme="majorHAnsi" w:cstheme="majorHAnsi"/>
          <w:bCs/>
          <w:szCs w:val="26"/>
        </w:rPr>
      </w:pPr>
    </w:p>
    <w:p w14:paraId="74610AFF" w14:textId="77777777" w:rsidR="00333EBE" w:rsidRPr="00931C1B" w:rsidRDefault="00333EBE" w:rsidP="00137559">
      <w:pPr>
        <w:rPr>
          <w:rFonts w:asciiTheme="majorHAnsi" w:hAnsiTheme="majorHAnsi" w:cstheme="majorHAnsi"/>
          <w:bCs/>
          <w:szCs w:val="26"/>
        </w:rPr>
      </w:pPr>
    </w:p>
    <w:p w14:paraId="470D8451" w14:textId="084E94B5" w:rsidR="00931C1B" w:rsidRPr="005E745B" w:rsidRDefault="00931C1B" w:rsidP="00137559">
      <w:pPr>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BF06B2">
        <w:rPr>
          <w:rFonts w:asciiTheme="majorHAnsi" w:hAnsiTheme="majorHAnsi" w:cstheme="majorHAnsi"/>
          <w:bCs/>
          <w:szCs w:val="26"/>
        </w:rPr>
        <w:t xml:space="preserve"> </w:t>
      </w:r>
      <w:r w:rsidR="00152944">
        <w:rPr>
          <w:rFonts w:asciiTheme="majorHAnsi" w:hAnsiTheme="majorHAnsi" w:cstheme="majorHAnsi"/>
          <w:bCs/>
          <w:szCs w:val="26"/>
        </w:rPr>
        <w:t>..</w:t>
      </w:r>
      <w:r w:rsidR="005E745B" w:rsidRPr="005E745B">
        <w:rPr>
          <w:rFonts w:asciiTheme="majorHAnsi" w:hAnsiTheme="majorHAnsi" w:cstheme="majorHAnsi"/>
          <w:bCs/>
          <w:szCs w:val="26"/>
        </w:rPr>
        <w:t xml:space="preserve"> </w:t>
      </w:r>
      <w:r w:rsidRPr="005E745B">
        <w:rPr>
          <w:rFonts w:asciiTheme="majorHAnsi" w:hAnsiTheme="majorHAnsi" w:cstheme="majorHAnsi"/>
          <w:bCs/>
          <w:szCs w:val="26"/>
        </w:rPr>
        <w:t xml:space="preserve">Tháng </w:t>
      </w:r>
      <w:r w:rsidR="00152944">
        <w:rPr>
          <w:rFonts w:asciiTheme="majorHAnsi" w:hAnsiTheme="majorHAnsi" w:cstheme="majorHAnsi"/>
          <w:bCs/>
          <w:szCs w:val="26"/>
        </w:rPr>
        <w:t>..</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Default="00931C1B" w:rsidP="00137559">
      <w:pPr>
        <w:jc w:val="right"/>
        <w:rPr>
          <w:rFonts w:asciiTheme="majorHAnsi" w:hAnsiTheme="majorHAnsi" w:cstheme="majorHAnsi"/>
          <w:bCs/>
          <w:szCs w:val="26"/>
        </w:rPr>
      </w:pPr>
    </w:p>
    <w:p w14:paraId="1E5CA3D0" w14:textId="77777777" w:rsidR="00333EBE" w:rsidRPr="00931C1B" w:rsidRDefault="00333EBE" w:rsidP="00137559">
      <w:pPr>
        <w:jc w:val="right"/>
        <w:rPr>
          <w:rFonts w:asciiTheme="majorHAnsi" w:hAnsiTheme="majorHAnsi" w:cstheme="majorHAnsi"/>
          <w:bCs/>
          <w:szCs w:val="26"/>
        </w:rPr>
      </w:pPr>
    </w:p>
    <w:p w14:paraId="4C3DBB98" w14:textId="3E0A18FE" w:rsidR="00B66082" w:rsidRDefault="00333EBE" w:rsidP="00333EBE">
      <w:pPr>
        <w:jc w:val="center"/>
        <w:rPr>
          <w:rFonts w:asciiTheme="majorHAnsi" w:hAnsiTheme="majorHAnsi" w:cstheme="majorHAnsi"/>
          <w:b/>
          <w:szCs w:val="26"/>
        </w:rPr>
      </w:pPr>
      <w:r>
        <w:rPr>
          <w:rFonts w:asciiTheme="majorHAnsi" w:hAnsiTheme="majorHAnsi" w:cstheme="majorHAnsi"/>
          <w:b/>
          <w:szCs w:val="26"/>
        </w:rPr>
        <w:t xml:space="preserve"> </w:t>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sidR="00EA3A9C">
        <w:rPr>
          <w:rFonts w:asciiTheme="majorHAnsi" w:hAnsiTheme="majorHAnsi" w:cstheme="majorHAnsi"/>
          <w:b/>
          <w:szCs w:val="26"/>
        </w:rPr>
        <w:t>Trần Bá Hiếu</w:t>
      </w:r>
    </w:p>
    <w:p w14:paraId="1A8791FE" w14:textId="77777777" w:rsidR="00EA3A9C" w:rsidRDefault="00EA3A9C" w:rsidP="00137559">
      <w:pPr>
        <w:ind w:firstLine="0"/>
        <w:jc w:val="right"/>
        <w:rPr>
          <w:rFonts w:asciiTheme="majorHAnsi" w:hAnsiTheme="majorHAnsi" w:cstheme="majorHAnsi"/>
          <w:b/>
          <w:szCs w:val="26"/>
        </w:rPr>
      </w:pPr>
    </w:p>
    <w:p w14:paraId="3D6EDE8D" w14:textId="5DD3AE25" w:rsidR="00EA3A9C" w:rsidRPr="005E745B" w:rsidRDefault="00EA3A9C" w:rsidP="00137559">
      <w:pPr>
        <w:ind w:left="720"/>
        <w:jc w:val="right"/>
        <w:rPr>
          <w:rFonts w:asciiTheme="majorHAnsi" w:hAnsiTheme="majorHAnsi" w:cstheme="majorHAnsi"/>
          <w:b/>
          <w:szCs w:val="26"/>
        </w:rPr>
        <w:sectPr w:rsidR="00EA3A9C" w:rsidRPr="005E745B" w:rsidSect="001877A1">
          <w:headerReference w:type="default" r:id="rId10"/>
          <w:footerReference w:type="default" r:id="rId11"/>
          <w:pgSz w:w="11907" w:h="16840" w:code="9"/>
          <w:pgMar w:top="1134" w:right="1134" w:bottom="1134" w:left="1701" w:header="567" w:footer="283" w:gutter="0"/>
          <w:pgNumType w:fmt="lowerRoman" w:start="1"/>
          <w:cols w:space="720"/>
          <w:docGrid w:linePitch="354"/>
        </w:sectPr>
      </w:pPr>
    </w:p>
    <w:p w14:paraId="01F020D3" w14:textId="0053AE85" w:rsidR="00E34C5A" w:rsidRDefault="00932142" w:rsidP="00137559">
      <w:pPr>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hAnsi="Times New Roman"/>
          <w:color w:val="auto"/>
          <w:sz w:val="26"/>
          <w:szCs w:val="24"/>
        </w:rPr>
        <w:id w:val="-34507574"/>
        <w:docPartObj>
          <w:docPartGallery w:val="Table of Contents"/>
          <w:docPartUnique/>
        </w:docPartObj>
      </w:sdtPr>
      <w:sdtEndPr>
        <w:rPr>
          <w:rFonts w:asciiTheme="majorHAnsi" w:hAnsiTheme="majorHAnsi" w:cstheme="majorHAnsi"/>
          <w:b/>
          <w:bCs/>
          <w:noProof/>
          <w:szCs w:val="26"/>
        </w:rPr>
      </w:sdtEndPr>
      <w:sdtContent>
        <w:p w14:paraId="79A1BEB9" w14:textId="4CB4CC0B" w:rsidR="0045600C" w:rsidRPr="0045600C" w:rsidRDefault="0045600C">
          <w:pPr>
            <w:pStyle w:val="TOCHeading"/>
            <w:rPr>
              <w:rFonts w:asciiTheme="majorHAnsi" w:hAnsiTheme="majorHAnsi" w:cstheme="majorHAnsi"/>
              <w:sz w:val="28"/>
              <w:szCs w:val="28"/>
            </w:rPr>
          </w:pPr>
          <w:r w:rsidRPr="0045600C">
            <w:rPr>
              <w:rFonts w:asciiTheme="majorHAnsi" w:hAnsiTheme="majorHAnsi" w:cstheme="majorHAnsi"/>
              <w:b/>
              <w:bCs/>
              <w:color w:val="000000" w:themeColor="text1"/>
              <w:sz w:val="28"/>
              <w:szCs w:val="28"/>
            </w:rPr>
            <w:t>Danh mục</w:t>
          </w:r>
          <w:r w:rsidRPr="0045600C">
            <w:rPr>
              <w:sz w:val="28"/>
              <w:szCs w:val="28"/>
            </w:rPr>
            <w:tab/>
          </w:r>
          <w:r>
            <w:tab/>
          </w:r>
          <w:r>
            <w:tab/>
          </w:r>
          <w:r>
            <w:tab/>
          </w:r>
          <w:r>
            <w:tab/>
          </w:r>
          <w:r>
            <w:tab/>
          </w:r>
          <w:r>
            <w:tab/>
          </w:r>
          <w:r>
            <w:tab/>
          </w:r>
          <w:r>
            <w:tab/>
          </w:r>
          <w:r>
            <w:tab/>
          </w:r>
          <w:r w:rsidRPr="0045600C">
            <w:rPr>
              <w:rFonts w:asciiTheme="majorHAnsi" w:hAnsiTheme="majorHAnsi" w:cstheme="majorHAnsi"/>
              <w:sz w:val="28"/>
              <w:szCs w:val="28"/>
            </w:rPr>
            <w:t xml:space="preserve">   </w:t>
          </w:r>
          <w:r w:rsidRPr="0045600C">
            <w:rPr>
              <w:rFonts w:asciiTheme="majorHAnsi" w:hAnsiTheme="majorHAnsi" w:cstheme="majorHAnsi"/>
              <w:b/>
              <w:bCs/>
              <w:color w:val="000000" w:themeColor="text1"/>
              <w:sz w:val="28"/>
              <w:szCs w:val="28"/>
            </w:rPr>
            <w:t>Trang</w:t>
          </w:r>
        </w:p>
        <w:p w14:paraId="0FA42419" w14:textId="150E2A3C" w:rsidR="008320F8" w:rsidRPr="008320F8" w:rsidRDefault="0045600C" w:rsidP="008320F8">
          <w:pPr>
            <w:pStyle w:val="TOC1"/>
            <w:rPr>
              <w:rFonts w:eastAsiaTheme="minorEastAsia"/>
              <w:b w:val="0"/>
              <w:kern w:val="2"/>
              <w:lang w:val="vi-VN" w:eastAsia="ja-JP"/>
              <w14:ligatures w14:val="standardContextual"/>
            </w:rPr>
          </w:pPr>
          <w:r w:rsidRPr="008320F8">
            <w:rPr>
              <w:noProof w:val="0"/>
            </w:rPr>
            <w:fldChar w:fldCharType="begin"/>
          </w:r>
          <w:r w:rsidRPr="008320F8">
            <w:instrText xml:space="preserve"> TOC \o "1-3" \h \z \u </w:instrText>
          </w:r>
          <w:r w:rsidRPr="008320F8">
            <w:rPr>
              <w:noProof w:val="0"/>
            </w:rPr>
            <w:fldChar w:fldCharType="separate"/>
          </w:r>
          <w:hyperlink w:anchor="_Toc187237925" w:history="1">
            <w:r w:rsidR="008320F8" w:rsidRPr="008320F8">
              <w:rPr>
                <w:rStyle w:val="Hyperlink"/>
              </w:rPr>
              <w:t>KHOA KỸ THUẬT VÀ CÔNG NGHỆ</w:t>
            </w:r>
            <w:r w:rsidR="008320F8" w:rsidRPr="008320F8">
              <w:rPr>
                <w:webHidden/>
              </w:rPr>
              <w:tab/>
            </w:r>
            <w:r w:rsidR="008320F8" w:rsidRPr="008320F8">
              <w:rPr>
                <w:webHidden/>
              </w:rPr>
              <w:fldChar w:fldCharType="begin"/>
            </w:r>
            <w:r w:rsidR="008320F8" w:rsidRPr="008320F8">
              <w:rPr>
                <w:webHidden/>
              </w:rPr>
              <w:instrText xml:space="preserve"> PAGEREF _Toc187237925 \h </w:instrText>
            </w:r>
            <w:r w:rsidR="008320F8" w:rsidRPr="008320F8">
              <w:rPr>
                <w:webHidden/>
              </w:rPr>
            </w:r>
            <w:r w:rsidR="008320F8" w:rsidRPr="008320F8">
              <w:rPr>
                <w:webHidden/>
              </w:rPr>
              <w:fldChar w:fldCharType="separate"/>
            </w:r>
            <w:r w:rsidR="008320F8">
              <w:rPr>
                <w:webHidden/>
              </w:rPr>
              <w:t>1</w:t>
            </w:r>
            <w:r w:rsidR="008320F8" w:rsidRPr="008320F8">
              <w:rPr>
                <w:webHidden/>
              </w:rPr>
              <w:fldChar w:fldCharType="end"/>
            </w:r>
          </w:hyperlink>
        </w:p>
        <w:p w14:paraId="27097F5E" w14:textId="2E933606" w:rsidR="008320F8" w:rsidRPr="008320F8" w:rsidRDefault="008320F8" w:rsidP="008320F8">
          <w:pPr>
            <w:pStyle w:val="TOC1"/>
            <w:rPr>
              <w:rFonts w:eastAsiaTheme="minorEastAsia"/>
              <w:b w:val="0"/>
              <w:kern w:val="2"/>
              <w:lang w:val="vi-VN" w:eastAsia="ja-JP"/>
              <w14:ligatures w14:val="standardContextual"/>
            </w:rPr>
          </w:pPr>
          <w:hyperlink w:anchor="_Toc187237926" w:history="1">
            <w:r w:rsidRPr="008320F8">
              <w:rPr>
                <w:rStyle w:val="Hyperlink"/>
              </w:rPr>
              <w:t>BỘ MÔN CÔNG NGHỆ THÔNG TIN</w:t>
            </w:r>
            <w:r w:rsidRPr="008320F8">
              <w:rPr>
                <w:webHidden/>
              </w:rPr>
              <w:tab/>
            </w:r>
            <w:r w:rsidRPr="008320F8">
              <w:rPr>
                <w:webHidden/>
              </w:rPr>
              <w:fldChar w:fldCharType="begin"/>
            </w:r>
            <w:r w:rsidRPr="008320F8">
              <w:rPr>
                <w:webHidden/>
              </w:rPr>
              <w:instrText xml:space="preserve"> PAGEREF _Toc187237926 \h </w:instrText>
            </w:r>
            <w:r w:rsidRPr="008320F8">
              <w:rPr>
                <w:webHidden/>
              </w:rPr>
            </w:r>
            <w:r w:rsidRPr="008320F8">
              <w:rPr>
                <w:webHidden/>
              </w:rPr>
              <w:fldChar w:fldCharType="separate"/>
            </w:r>
            <w:r>
              <w:rPr>
                <w:webHidden/>
              </w:rPr>
              <w:t>1</w:t>
            </w:r>
            <w:r w:rsidRPr="008320F8">
              <w:rPr>
                <w:webHidden/>
              </w:rPr>
              <w:fldChar w:fldCharType="end"/>
            </w:r>
          </w:hyperlink>
        </w:p>
        <w:p w14:paraId="3267FA0A" w14:textId="02C385B8" w:rsidR="008320F8" w:rsidRPr="008320F8" w:rsidRDefault="008320F8" w:rsidP="008320F8">
          <w:pPr>
            <w:pStyle w:val="TOC1"/>
            <w:rPr>
              <w:rFonts w:eastAsiaTheme="minorEastAsia"/>
              <w:b w:val="0"/>
              <w:kern w:val="2"/>
              <w:lang w:val="vi-VN" w:eastAsia="ja-JP"/>
              <w14:ligatures w14:val="standardContextual"/>
            </w:rPr>
          </w:pPr>
          <w:hyperlink w:anchor="_Toc187237927" w:history="1">
            <w:r w:rsidRPr="008320F8">
              <w:rPr>
                <w:rStyle w:val="Hyperlink"/>
              </w:rPr>
              <w:t>BÁO CÁO ĐỒ ÁN CHUYÊN NGÀNH</w:t>
            </w:r>
            <w:r w:rsidRPr="008320F8">
              <w:rPr>
                <w:webHidden/>
              </w:rPr>
              <w:tab/>
            </w:r>
            <w:r w:rsidRPr="008320F8">
              <w:rPr>
                <w:webHidden/>
              </w:rPr>
              <w:fldChar w:fldCharType="begin"/>
            </w:r>
            <w:r w:rsidRPr="008320F8">
              <w:rPr>
                <w:webHidden/>
              </w:rPr>
              <w:instrText xml:space="preserve"> PAGEREF _Toc187237927 \h </w:instrText>
            </w:r>
            <w:r w:rsidRPr="008320F8">
              <w:rPr>
                <w:webHidden/>
              </w:rPr>
            </w:r>
            <w:r w:rsidRPr="008320F8">
              <w:rPr>
                <w:webHidden/>
              </w:rPr>
              <w:fldChar w:fldCharType="separate"/>
            </w:r>
            <w:r>
              <w:rPr>
                <w:webHidden/>
              </w:rPr>
              <w:t>1</w:t>
            </w:r>
            <w:r w:rsidRPr="008320F8">
              <w:rPr>
                <w:webHidden/>
              </w:rPr>
              <w:fldChar w:fldCharType="end"/>
            </w:r>
          </w:hyperlink>
        </w:p>
        <w:p w14:paraId="59F010A5" w14:textId="31B38366" w:rsidR="008320F8" w:rsidRPr="008320F8" w:rsidRDefault="008320F8" w:rsidP="008320F8">
          <w:pPr>
            <w:pStyle w:val="TOC1"/>
            <w:rPr>
              <w:rFonts w:eastAsiaTheme="minorEastAsia"/>
              <w:b w:val="0"/>
              <w:kern w:val="2"/>
              <w:lang w:val="vi-VN" w:eastAsia="ja-JP"/>
              <w14:ligatures w14:val="standardContextual"/>
            </w:rPr>
          </w:pPr>
          <w:hyperlink w:anchor="_Toc187237928" w:history="1">
            <w:r w:rsidRPr="008320F8">
              <w:rPr>
                <w:rStyle w:val="Hyperlink"/>
              </w:rPr>
              <w:t>KHOA KỸ THUẬT VÀ CÔNG NGHỆ</w:t>
            </w:r>
            <w:r w:rsidRPr="008320F8">
              <w:rPr>
                <w:webHidden/>
              </w:rPr>
              <w:tab/>
            </w:r>
            <w:r w:rsidRPr="008320F8">
              <w:rPr>
                <w:webHidden/>
              </w:rPr>
              <w:fldChar w:fldCharType="begin"/>
            </w:r>
            <w:r w:rsidRPr="008320F8">
              <w:rPr>
                <w:webHidden/>
              </w:rPr>
              <w:instrText xml:space="preserve"> PAGEREF _Toc187237928 \h </w:instrText>
            </w:r>
            <w:r w:rsidRPr="008320F8">
              <w:rPr>
                <w:webHidden/>
              </w:rPr>
            </w:r>
            <w:r w:rsidRPr="008320F8">
              <w:rPr>
                <w:webHidden/>
              </w:rPr>
              <w:fldChar w:fldCharType="separate"/>
            </w:r>
            <w:r>
              <w:rPr>
                <w:webHidden/>
              </w:rPr>
              <w:t>2</w:t>
            </w:r>
            <w:r w:rsidRPr="008320F8">
              <w:rPr>
                <w:webHidden/>
              </w:rPr>
              <w:fldChar w:fldCharType="end"/>
            </w:r>
          </w:hyperlink>
        </w:p>
        <w:p w14:paraId="69BB80ED" w14:textId="68426438" w:rsidR="008320F8" w:rsidRPr="008320F8" w:rsidRDefault="008320F8" w:rsidP="008320F8">
          <w:pPr>
            <w:pStyle w:val="TOC1"/>
            <w:rPr>
              <w:rFonts w:eastAsiaTheme="minorEastAsia"/>
              <w:b w:val="0"/>
              <w:kern w:val="2"/>
              <w:lang w:val="vi-VN" w:eastAsia="ja-JP"/>
              <w14:ligatures w14:val="standardContextual"/>
            </w:rPr>
          </w:pPr>
          <w:hyperlink w:anchor="_Toc187237929" w:history="1">
            <w:r w:rsidRPr="008320F8">
              <w:rPr>
                <w:rStyle w:val="Hyperlink"/>
              </w:rPr>
              <w:t>BỘ MÔN CÔNG NGHỆ THÔNG TIN</w:t>
            </w:r>
            <w:r w:rsidRPr="008320F8">
              <w:rPr>
                <w:webHidden/>
              </w:rPr>
              <w:tab/>
            </w:r>
            <w:r w:rsidRPr="008320F8">
              <w:rPr>
                <w:webHidden/>
              </w:rPr>
              <w:fldChar w:fldCharType="begin"/>
            </w:r>
            <w:r w:rsidRPr="008320F8">
              <w:rPr>
                <w:webHidden/>
              </w:rPr>
              <w:instrText xml:space="preserve"> PAGEREF _Toc187237929 \h </w:instrText>
            </w:r>
            <w:r w:rsidRPr="008320F8">
              <w:rPr>
                <w:webHidden/>
              </w:rPr>
            </w:r>
            <w:r w:rsidRPr="008320F8">
              <w:rPr>
                <w:webHidden/>
              </w:rPr>
              <w:fldChar w:fldCharType="separate"/>
            </w:r>
            <w:r>
              <w:rPr>
                <w:webHidden/>
              </w:rPr>
              <w:t>2</w:t>
            </w:r>
            <w:r w:rsidRPr="008320F8">
              <w:rPr>
                <w:webHidden/>
              </w:rPr>
              <w:fldChar w:fldCharType="end"/>
            </w:r>
          </w:hyperlink>
        </w:p>
        <w:p w14:paraId="594DEF05" w14:textId="19BF4F87" w:rsidR="008320F8" w:rsidRPr="008320F8" w:rsidRDefault="008320F8" w:rsidP="008320F8">
          <w:pPr>
            <w:pStyle w:val="TOC1"/>
            <w:rPr>
              <w:rFonts w:eastAsiaTheme="minorEastAsia"/>
              <w:b w:val="0"/>
              <w:kern w:val="2"/>
              <w:lang w:val="vi-VN" w:eastAsia="ja-JP"/>
              <w14:ligatures w14:val="standardContextual"/>
            </w:rPr>
          </w:pPr>
          <w:hyperlink w:anchor="_Toc187237930" w:history="1">
            <w:r w:rsidRPr="008320F8">
              <w:rPr>
                <w:rStyle w:val="Hyperlink"/>
              </w:rPr>
              <w:t>BÁO CÁO ĐỒ ÁN CHUYÊN NGÀNH</w:t>
            </w:r>
            <w:r w:rsidRPr="008320F8">
              <w:rPr>
                <w:webHidden/>
              </w:rPr>
              <w:tab/>
            </w:r>
            <w:r w:rsidRPr="008320F8">
              <w:rPr>
                <w:webHidden/>
              </w:rPr>
              <w:fldChar w:fldCharType="begin"/>
            </w:r>
            <w:r w:rsidRPr="008320F8">
              <w:rPr>
                <w:webHidden/>
              </w:rPr>
              <w:instrText xml:space="preserve"> PAGEREF _Toc187237930 \h </w:instrText>
            </w:r>
            <w:r w:rsidRPr="008320F8">
              <w:rPr>
                <w:webHidden/>
              </w:rPr>
            </w:r>
            <w:r w:rsidRPr="008320F8">
              <w:rPr>
                <w:webHidden/>
              </w:rPr>
              <w:fldChar w:fldCharType="separate"/>
            </w:r>
            <w:r>
              <w:rPr>
                <w:webHidden/>
              </w:rPr>
              <w:t>2</w:t>
            </w:r>
            <w:r w:rsidRPr="008320F8">
              <w:rPr>
                <w:webHidden/>
              </w:rPr>
              <w:fldChar w:fldCharType="end"/>
            </w:r>
          </w:hyperlink>
        </w:p>
        <w:p w14:paraId="1DD77460" w14:textId="3FA2951A" w:rsidR="008320F8" w:rsidRPr="008320F8" w:rsidRDefault="008320F8" w:rsidP="008320F8">
          <w:pPr>
            <w:pStyle w:val="TOC1"/>
            <w:rPr>
              <w:rFonts w:eastAsiaTheme="minorEastAsia"/>
              <w:b w:val="0"/>
              <w:kern w:val="2"/>
              <w:lang w:val="vi-VN" w:eastAsia="ja-JP"/>
              <w14:ligatures w14:val="standardContextual"/>
            </w:rPr>
          </w:pPr>
          <w:hyperlink w:anchor="_Toc187237931" w:history="1">
            <w:r w:rsidRPr="008320F8">
              <w:rPr>
                <w:rStyle w:val="Hyperlink"/>
                <w:bCs/>
              </w:rPr>
              <w:t>TÓM TẮT NIÊN LUẬN</w:t>
            </w:r>
            <w:r w:rsidRPr="008320F8">
              <w:rPr>
                <w:webHidden/>
              </w:rPr>
              <w:tab/>
            </w:r>
            <w:r w:rsidRPr="008320F8">
              <w:rPr>
                <w:webHidden/>
              </w:rPr>
              <w:fldChar w:fldCharType="begin"/>
            </w:r>
            <w:r w:rsidRPr="008320F8">
              <w:rPr>
                <w:webHidden/>
              </w:rPr>
              <w:instrText xml:space="preserve"> PAGEREF _Toc187237931 \h </w:instrText>
            </w:r>
            <w:r w:rsidRPr="008320F8">
              <w:rPr>
                <w:webHidden/>
              </w:rPr>
            </w:r>
            <w:r w:rsidRPr="008320F8">
              <w:rPr>
                <w:webHidden/>
              </w:rPr>
              <w:fldChar w:fldCharType="separate"/>
            </w:r>
            <w:r>
              <w:rPr>
                <w:webHidden/>
              </w:rPr>
              <w:t>x</w:t>
            </w:r>
            <w:r w:rsidRPr="008320F8">
              <w:rPr>
                <w:webHidden/>
              </w:rPr>
              <w:fldChar w:fldCharType="end"/>
            </w:r>
          </w:hyperlink>
        </w:p>
        <w:p w14:paraId="6D984D61" w14:textId="12F06792" w:rsidR="008320F8" w:rsidRPr="008320F8" w:rsidRDefault="008320F8" w:rsidP="008320F8">
          <w:pPr>
            <w:pStyle w:val="TOC1"/>
            <w:rPr>
              <w:rFonts w:eastAsiaTheme="minorEastAsia"/>
              <w:b w:val="0"/>
              <w:kern w:val="2"/>
              <w:lang w:val="vi-VN" w:eastAsia="ja-JP"/>
              <w14:ligatures w14:val="standardContextual"/>
            </w:rPr>
          </w:pPr>
          <w:hyperlink w:anchor="_Toc187237932" w:history="1">
            <w:r w:rsidRPr="008320F8">
              <w:rPr>
                <w:rStyle w:val="Hyperlink"/>
              </w:rPr>
              <w:t>CHƯƠNG 1: TỔNG QUAN</w:t>
            </w:r>
            <w:r w:rsidRPr="008320F8">
              <w:rPr>
                <w:webHidden/>
              </w:rPr>
              <w:tab/>
            </w:r>
            <w:r w:rsidRPr="008320F8">
              <w:rPr>
                <w:webHidden/>
              </w:rPr>
              <w:fldChar w:fldCharType="begin"/>
            </w:r>
            <w:r w:rsidRPr="008320F8">
              <w:rPr>
                <w:webHidden/>
              </w:rPr>
              <w:instrText xml:space="preserve"> PAGEREF _Toc187237932 \h </w:instrText>
            </w:r>
            <w:r w:rsidRPr="008320F8">
              <w:rPr>
                <w:webHidden/>
              </w:rPr>
            </w:r>
            <w:r w:rsidRPr="008320F8">
              <w:rPr>
                <w:webHidden/>
              </w:rPr>
              <w:fldChar w:fldCharType="separate"/>
            </w:r>
            <w:r>
              <w:rPr>
                <w:webHidden/>
              </w:rPr>
              <w:t>1</w:t>
            </w:r>
            <w:r w:rsidRPr="008320F8">
              <w:rPr>
                <w:webHidden/>
              </w:rPr>
              <w:fldChar w:fldCharType="end"/>
            </w:r>
          </w:hyperlink>
        </w:p>
        <w:p w14:paraId="06DD7F86" w14:textId="4CA51A6D"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33" w:history="1">
            <w:r w:rsidRPr="008320F8">
              <w:rPr>
                <w:rStyle w:val="Hyperlink"/>
                <w:rFonts w:asciiTheme="majorHAnsi" w:eastAsia="SimSun" w:hAnsiTheme="majorHAnsi" w:cstheme="majorHAnsi"/>
                <w:noProof/>
                <w:sz w:val="26"/>
                <w:szCs w:val="26"/>
              </w:rPr>
              <w:t>1.1. Tổng quan về vấn đề</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33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w:t>
            </w:r>
            <w:r w:rsidRPr="008320F8">
              <w:rPr>
                <w:rFonts w:asciiTheme="majorHAnsi" w:hAnsiTheme="majorHAnsi" w:cstheme="majorHAnsi"/>
                <w:noProof/>
                <w:webHidden/>
                <w:sz w:val="26"/>
                <w:szCs w:val="26"/>
              </w:rPr>
              <w:fldChar w:fldCharType="end"/>
            </w:r>
          </w:hyperlink>
        </w:p>
        <w:p w14:paraId="7A71DFC3" w14:textId="4273ACA0"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34" w:history="1">
            <w:r w:rsidRPr="008320F8">
              <w:rPr>
                <w:rStyle w:val="Hyperlink"/>
                <w:rFonts w:asciiTheme="majorHAnsi" w:eastAsia="SimSun" w:hAnsiTheme="majorHAnsi" w:cstheme="majorHAnsi"/>
                <w:noProof/>
                <w:sz w:val="26"/>
                <w:szCs w:val="26"/>
              </w:rPr>
              <w:t>1.2. Hướng giải quyết</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34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2</w:t>
            </w:r>
            <w:r w:rsidRPr="008320F8">
              <w:rPr>
                <w:rFonts w:asciiTheme="majorHAnsi" w:hAnsiTheme="majorHAnsi" w:cstheme="majorHAnsi"/>
                <w:noProof/>
                <w:webHidden/>
                <w:sz w:val="26"/>
                <w:szCs w:val="26"/>
              </w:rPr>
              <w:fldChar w:fldCharType="end"/>
            </w:r>
          </w:hyperlink>
        </w:p>
        <w:p w14:paraId="7DA242DB" w14:textId="561FC37D" w:rsidR="008320F8" w:rsidRPr="008320F8" w:rsidRDefault="008320F8" w:rsidP="008320F8">
          <w:pPr>
            <w:pStyle w:val="TOC1"/>
            <w:rPr>
              <w:rFonts w:eastAsiaTheme="minorEastAsia"/>
              <w:b w:val="0"/>
              <w:kern w:val="2"/>
              <w:lang w:val="vi-VN" w:eastAsia="ja-JP"/>
              <w14:ligatures w14:val="standardContextual"/>
            </w:rPr>
          </w:pPr>
          <w:hyperlink w:anchor="_Toc187237935" w:history="1">
            <w:r w:rsidRPr="008320F8">
              <w:rPr>
                <w:rStyle w:val="Hyperlink"/>
              </w:rPr>
              <w:t>CHƯƠNG 2: NGHIÊN CỨU LÝ THUYẾT</w:t>
            </w:r>
            <w:r w:rsidRPr="008320F8">
              <w:rPr>
                <w:webHidden/>
              </w:rPr>
              <w:tab/>
            </w:r>
            <w:r w:rsidRPr="008320F8">
              <w:rPr>
                <w:webHidden/>
              </w:rPr>
              <w:fldChar w:fldCharType="begin"/>
            </w:r>
            <w:r w:rsidRPr="008320F8">
              <w:rPr>
                <w:webHidden/>
              </w:rPr>
              <w:instrText xml:space="preserve"> PAGEREF _Toc187237935 \h </w:instrText>
            </w:r>
            <w:r w:rsidRPr="008320F8">
              <w:rPr>
                <w:webHidden/>
              </w:rPr>
            </w:r>
            <w:r w:rsidRPr="008320F8">
              <w:rPr>
                <w:webHidden/>
              </w:rPr>
              <w:fldChar w:fldCharType="separate"/>
            </w:r>
            <w:r>
              <w:rPr>
                <w:webHidden/>
              </w:rPr>
              <w:t>4</w:t>
            </w:r>
            <w:r w:rsidRPr="008320F8">
              <w:rPr>
                <w:webHidden/>
              </w:rPr>
              <w:fldChar w:fldCharType="end"/>
            </w:r>
          </w:hyperlink>
        </w:p>
        <w:p w14:paraId="54EBD80C" w14:textId="340AAB21"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36" w:history="1">
            <w:r w:rsidRPr="008320F8">
              <w:rPr>
                <w:rStyle w:val="Hyperlink"/>
                <w:rFonts w:asciiTheme="majorHAnsi" w:eastAsia="SimSun" w:hAnsiTheme="majorHAnsi" w:cstheme="majorHAnsi"/>
                <w:noProof/>
                <w:sz w:val="26"/>
                <w:szCs w:val="26"/>
              </w:rPr>
              <w:t>2.1. Ngôn ngữ lập trình C# ( C Sharp )</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36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4</w:t>
            </w:r>
            <w:r w:rsidRPr="008320F8">
              <w:rPr>
                <w:rFonts w:asciiTheme="majorHAnsi" w:hAnsiTheme="majorHAnsi" w:cstheme="majorHAnsi"/>
                <w:noProof/>
                <w:webHidden/>
                <w:sz w:val="26"/>
                <w:szCs w:val="26"/>
              </w:rPr>
              <w:fldChar w:fldCharType="end"/>
            </w:r>
          </w:hyperlink>
        </w:p>
        <w:p w14:paraId="76CC3460" w14:textId="67394F1E"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37" w:history="1">
            <w:r w:rsidRPr="008320F8">
              <w:rPr>
                <w:rStyle w:val="Hyperlink"/>
                <w:rFonts w:asciiTheme="majorHAnsi" w:eastAsia="SimSun" w:hAnsiTheme="majorHAnsi" w:cstheme="majorHAnsi"/>
                <w:noProof/>
                <w:sz w:val="26"/>
                <w:szCs w:val="26"/>
              </w:rPr>
              <w:t>2.2. ASP.NET Framework và sự khác nhau giữa ASP.NET Core và ASP.NET</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37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5</w:t>
            </w:r>
            <w:r w:rsidRPr="008320F8">
              <w:rPr>
                <w:rFonts w:asciiTheme="majorHAnsi" w:hAnsiTheme="majorHAnsi" w:cstheme="majorHAnsi"/>
                <w:noProof/>
                <w:webHidden/>
                <w:sz w:val="26"/>
                <w:szCs w:val="26"/>
              </w:rPr>
              <w:fldChar w:fldCharType="end"/>
            </w:r>
          </w:hyperlink>
        </w:p>
        <w:p w14:paraId="130235EC" w14:textId="5011A0BF"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38" w:history="1">
            <w:r w:rsidRPr="008320F8">
              <w:rPr>
                <w:rStyle w:val="Hyperlink"/>
                <w:rFonts w:asciiTheme="majorHAnsi" w:eastAsia="SimSun" w:hAnsiTheme="majorHAnsi" w:cstheme="majorHAnsi"/>
                <w:noProof/>
                <w:sz w:val="26"/>
                <w:szCs w:val="26"/>
              </w:rPr>
              <w:t>2.3. Mô hình MVC (Model-View-Controller)</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38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7</w:t>
            </w:r>
            <w:r w:rsidRPr="008320F8">
              <w:rPr>
                <w:rFonts w:asciiTheme="majorHAnsi" w:hAnsiTheme="majorHAnsi" w:cstheme="majorHAnsi"/>
                <w:noProof/>
                <w:webHidden/>
                <w:sz w:val="26"/>
                <w:szCs w:val="26"/>
              </w:rPr>
              <w:fldChar w:fldCharType="end"/>
            </w:r>
          </w:hyperlink>
        </w:p>
        <w:p w14:paraId="56DB59B4" w14:textId="61276258"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39" w:history="1">
            <w:r w:rsidRPr="008320F8">
              <w:rPr>
                <w:rStyle w:val="Hyperlink"/>
                <w:rFonts w:asciiTheme="majorHAnsi" w:eastAsia="SimSun" w:hAnsiTheme="majorHAnsi" w:cstheme="majorHAnsi"/>
                <w:noProof/>
                <w:sz w:val="26"/>
                <w:szCs w:val="26"/>
              </w:rPr>
              <w:t>2.3.1. Khái quát về cấu trúc mô hình MVC</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39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8</w:t>
            </w:r>
            <w:r w:rsidRPr="008320F8">
              <w:rPr>
                <w:rFonts w:asciiTheme="majorHAnsi" w:hAnsiTheme="majorHAnsi" w:cstheme="majorHAnsi"/>
                <w:noProof/>
                <w:webHidden/>
                <w:sz w:val="26"/>
                <w:szCs w:val="26"/>
              </w:rPr>
              <w:fldChar w:fldCharType="end"/>
            </w:r>
          </w:hyperlink>
        </w:p>
        <w:p w14:paraId="380D265B" w14:textId="4ED1D91B"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40" w:history="1">
            <w:r w:rsidRPr="008320F8">
              <w:rPr>
                <w:rStyle w:val="Hyperlink"/>
                <w:rFonts w:asciiTheme="majorHAnsi" w:eastAsia="SimSun" w:hAnsiTheme="majorHAnsi" w:cstheme="majorHAnsi"/>
                <w:noProof/>
                <w:sz w:val="26"/>
                <w:szCs w:val="26"/>
              </w:rPr>
              <w:t>2.3.2. Cách hoạt động của mô hình MVC</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40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8</w:t>
            </w:r>
            <w:r w:rsidRPr="008320F8">
              <w:rPr>
                <w:rFonts w:asciiTheme="majorHAnsi" w:hAnsiTheme="majorHAnsi" w:cstheme="majorHAnsi"/>
                <w:noProof/>
                <w:webHidden/>
                <w:sz w:val="26"/>
                <w:szCs w:val="26"/>
              </w:rPr>
              <w:fldChar w:fldCharType="end"/>
            </w:r>
          </w:hyperlink>
        </w:p>
        <w:p w14:paraId="6B855456" w14:textId="2A2AF960"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41" w:history="1">
            <w:r w:rsidRPr="008320F8">
              <w:rPr>
                <w:rStyle w:val="Hyperlink"/>
                <w:rFonts w:asciiTheme="majorHAnsi" w:eastAsia="SimSun" w:hAnsiTheme="majorHAnsi" w:cstheme="majorHAnsi"/>
                <w:noProof/>
                <w:sz w:val="26"/>
                <w:szCs w:val="26"/>
              </w:rPr>
              <w:t>2.3.3. Cấu trúc mô hình MVC</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41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9</w:t>
            </w:r>
            <w:r w:rsidRPr="008320F8">
              <w:rPr>
                <w:rFonts w:asciiTheme="majorHAnsi" w:hAnsiTheme="majorHAnsi" w:cstheme="majorHAnsi"/>
                <w:noProof/>
                <w:webHidden/>
                <w:sz w:val="26"/>
                <w:szCs w:val="26"/>
              </w:rPr>
              <w:fldChar w:fldCharType="end"/>
            </w:r>
          </w:hyperlink>
        </w:p>
        <w:p w14:paraId="75015AEE" w14:textId="16D04179"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42" w:history="1">
            <w:r w:rsidRPr="008320F8">
              <w:rPr>
                <w:rStyle w:val="Hyperlink"/>
                <w:rFonts w:asciiTheme="majorHAnsi" w:eastAsia="SimSun" w:hAnsiTheme="majorHAnsi" w:cstheme="majorHAnsi"/>
                <w:noProof/>
                <w:sz w:val="26"/>
                <w:szCs w:val="26"/>
                <w:lang w:val="vi-VN"/>
              </w:rPr>
              <w:t>2.3.4. So sánh mô hình MVC và các mô hình khác</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42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0</w:t>
            </w:r>
            <w:r w:rsidRPr="008320F8">
              <w:rPr>
                <w:rFonts w:asciiTheme="majorHAnsi" w:hAnsiTheme="majorHAnsi" w:cstheme="majorHAnsi"/>
                <w:noProof/>
                <w:webHidden/>
                <w:sz w:val="26"/>
                <w:szCs w:val="26"/>
              </w:rPr>
              <w:fldChar w:fldCharType="end"/>
            </w:r>
          </w:hyperlink>
        </w:p>
        <w:p w14:paraId="500A47AF" w14:textId="320A1703"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43" w:history="1">
            <w:r w:rsidRPr="008320F8">
              <w:rPr>
                <w:rStyle w:val="Hyperlink"/>
                <w:rFonts w:asciiTheme="majorHAnsi" w:eastAsia="SimSun" w:hAnsiTheme="majorHAnsi" w:cstheme="majorHAnsi"/>
                <w:noProof/>
                <w:sz w:val="26"/>
                <w:szCs w:val="26"/>
              </w:rPr>
              <w:t>2.4. Một số phương thức, khái niệm, công nghệ/công cụ... khác được sử dụng</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43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1</w:t>
            </w:r>
            <w:r w:rsidRPr="008320F8">
              <w:rPr>
                <w:rFonts w:asciiTheme="majorHAnsi" w:hAnsiTheme="majorHAnsi" w:cstheme="majorHAnsi"/>
                <w:noProof/>
                <w:webHidden/>
                <w:sz w:val="26"/>
                <w:szCs w:val="26"/>
              </w:rPr>
              <w:fldChar w:fldCharType="end"/>
            </w:r>
          </w:hyperlink>
        </w:p>
        <w:p w14:paraId="356CDBB7" w14:textId="4F481AB8" w:rsidR="008320F8" w:rsidRPr="008320F8" w:rsidRDefault="008320F8" w:rsidP="008320F8">
          <w:pPr>
            <w:pStyle w:val="TOC1"/>
            <w:rPr>
              <w:rFonts w:eastAsiaTheme="minorEastAsia"/>
              <w:b w:val="0"/>
              <w:kern w:val="2"/>
              <w:lang w:val="vi-VN" w:eastAsia="ja-JP"/>
              <w14:ligatures w14:val="standardContextual"/>
            </w:rPr>
          </w:pPr>
          <w:hyperlink w:anchor="_Toc187237944" w:history="1">
            <w:r w:rsidRPr="008320F8">
              <w:rPr>
                <w:rStyle w:val="Hyperlink"/>
              </w:rPr>
              <w:t>CHƯƠNG 3: THỰC NGHIỆM</w:t>
            </w:r>
            <w:r w:rsidRPr="008320F8">
              <w:rPr>
                <w:webHidden/>
              </w:rPr>
              <w:tab/>
            </w:r>
            <w:r w:rsidRPr="008320F8">
              <w:rPr>
                <w:webHidden/>
              </w:rPr>
              <w:fldChar w:fldCharType="begin"/>
            </w:r>
            <w:r w:rsidRPr="008320F8">
              <w:rPr>
                <w:webHidden/>
              </w:rPr>
              <w:instrText xml:space="preserve"> PAGEREF _Toc187237944 \h </w:instrText>
            </w:r>
            <w:r w:rsidRPr="008320F8">
              <w:rPr>
                <w:webHidden/>
              </w:rPr>
            </w:r>
            <w:r w:rsidRPr="008320F8">
              <w:rPr>
                <w:webHidden/>
              </w:rPr>
              <w:fldChar w:fldCharType="separate"/>
            </w:r>
            <w:r>
              <w:rPr>
                <w:webHidden/>
              </w:rPr>
              <w:t>12</w:t>
            </w:r>
            <w:r w:rsidRPr="008320F8">
              <w:rPr>
                <w:webHidden/>
              </w:rPr>
              <w:fldChar w:fldCharType="end"/>
            </w:r>
          </w:hyperlink>
        </w:p>
        <w:p w14:paraId="2C35DED6" w14:textId="57CF86B7"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45" w:history="1">
            <w:r w:rsidRPr="008320F8">
              <w:rPr>
                <w:rStyle w:val="Hyperlink"/>
                <w:rFonts w:asciiTheme="majorHAnsi" w:eastAsia="SimSun" w:hAnsiTheme="majorHAnsi" w:cstheme="majorHAnsi"/>
                <w:noProof/>
                <w:sz w:val="26"/>
                <w:szCs w:val="26"/>
              </w:rPr>
              <w:t>3.1. Thiết kế mô hình ERD (Entity Relationship Diagram)</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45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2</w:t>
            </w:r>
            <w:r w:rsidRPr="008320F8">
              <w:rPr>
                <w:rFonts w:asciiTheme="majorHAnsi" w:hAnsiTheme="majorHAnsi" w:cstheme="majorHAnsi"/>
                <w:noProof/>
                <w:webHidden/>
                <w:sz w:val="26"/>
                <w:szCs w:val="26"/>
              </w:rPr>
              <w:fldChar w:fldCharType="end"/>
            </w:r>
          </w:hyperlink>
        </w:p>
        <w:p w14:paraId="29B28C0A" w14:textId="13F44B5D"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46" w:history="1">
            <w:r w:rsidRPr="008320F8">
              <w:rPr>
                <w:rStyle w:val="Hyperlink"/>
                <w:rFonts w:asciiTheme="majorHAnsi" w:eastAsia="SimSun" w:hAnsiTheme="majorHAnsi" w:cstheme="majorHAnsi"/>
                <w:noProof/>
                <w:sz w:val="26"/>
                <w:szCs w:val="26"/>
              </w:rPr>
              <w:t>3.2. Thiết kế CSDL</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46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3</w:t>
            </w:r>
            <w:r w:rsidRPr="008320F8">
              <w:rPr>
                <w:rFonts w:asciiTheme="majorHAnsi" w:hAnsiTheme="majorHAnsi" w:cstheme="majorHAnsi"/>
                <w:noProof/>
                <w:webHidden/>
                <w:sz w:val="26"/>
                <w:szCs w:val="26"/>
              </w:rPr>
              <w:fldChar w:fldCharType="end"/>
            </w:r>
          </w:hyperlink>
        </w:p>
        <w:p w14:paraId="41B31C5F" w14:textId="62663E8C"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47" w:history="1">
            <w:r w:rsidRPr="008320F8">
              <w:rPr>
                <w:rStyle w:val="Hyperlink"/>
                <w:rFonts w:asciiTheme="majorHAnsi" w:eastAsia="SimSun" w:hAnsiTheme="majorHAnsi" w:cstheme="majorHAnsi"/>
                <w:noProof/>
                <w:sz w:val="26"/>
                <w:szCs w:val="26"/>
              </w:rPr>
              <w:t>3.2.1. Thực thể sản phẩm (Products)</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47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3</w:t>
            </w:r>
            <w:r w:rsidRPr="008320F8">
              <w:rPr>
                <w:rFonts w:asciiTheme="majorHAnsi" w:hAnsiTheme="majorHAnsi" w:cstheme="majorHAnsi"/>
                <w:noProof/>
                <w:webHidden/>
                <w:sz w:val="26"/>
                <w:szCs w:val="26"/>
              </w:rPr>
              <w:fldChar w:fldCharType="end"/>
            </w:r>
          </w:hyperlink>
        </w:p>
        <w:p w14:paraId="0F543FF5" w14:textId="7C695186"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48" w:history="1">
            <w:r w:rsidRPr="008320F8">
              <w:rPr>
                <w:rStyle w:val="Hyperlink"/>
                <w:rFonts w:asciiTheme="majorHAnsi" w:eastAsia="SimSun" w:hAnsiTheme="majorHAnsi" w:cstheme="majorHAnsi"/>
                <w:noProof/>
                <w:sz w:val="26"/>
                <w:szCs w:val="26"/>
              </w:rPr>
              <w:t>3.2.2. Thực thể người dùng (Users)</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48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5</w:t>
            </w:r>
            <w:r w:rsidRPr="008320F8">
              <w:rPr>
                <w:rFonts w:asciiTheme="majorHAnsi" w:hAnsiTheme="majorHAnsi" w:cstheme="majorHAnsi"/>
                <w:noProof/>
                <w:webHidden/>
                <w:sz w:val="26"/>
                <w:szCs w:val="26"/>
              </w:rPr>
              <w:fldChar w:fldCharType="end"/>
            </w:r>
          </w:hyperlink>
        </w:p>
        <w:p w14:paraId="2E264C82" w14:textId="3BE26148"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49" w:history="1">
            <w:r w:rsidRPr="008320F8">
              <w:rPr>
                <w:rStyle w:val="Hyperlink"/>
                <w:rFonts w:asciiTheme="majorHAnsi" w:eastAsia="SimSun" w:hAnsiTheme="majorHAnsi" w:cstheme="majorHAnsi"/>
                <w:noProof/>
                <w:sz w:val="26"/>
                <w:szCs w:val="26"/>
              </w:rPr>
              <w:t>3.2.3. Thực thể danh mục (Categories)</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49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5</w:t>
            </w:r>
            <w:r w:rsidRPr="008320F8">
              <w:rPr>
                <w:rFonts w:asciiTheme="majorHAnsi" w:hAnsiTheme="majorHAnsi" w:cstheme="majorHAnsi"/>
                <w:noProof/>
                <w:webHidden/>
                <w:sz w:val="26"/>
                <w:szCs w:val="26"/>
              </w:rPr>
              <w:fldChar w:fldCharType="end"/>
            </w:r>
          </w:hyperlink>
        </w:p>
        <w:p w14:paraId="0E51DB0A" w14:textId="7B2B1EBC"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0" w:history="1">
            <w:r w:rsidRPr="008320F8">
              <w:rPr>
                <w:rStyle w:val="Hyperlink"/>
                <w:rFonts w:asciiTheme="majorHAnsi" w:eastAsia="SimSun" w:hAnsiTheme="majorHAnsi" w:cstheme="majorHAnsi"/>
                <w:noProof/>
                <w:sz w:val="26"/>
                <w:szCs w:val="26"/>
              </w:rPr>
              <w:t>3.2.4. Thực thể thương hiệu (Brands)</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0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6</w:t>
            </w:r>
            <w:r w:rsidRPr="008320F8">
              <w:rPr>
                <w:rFonts w:asciiTheme="majorHAnsi" w:hAnsiTheme="majorHAnsi" w:cstheme="majorHAnsi"/>
                <w:noProof/>
                <w:webHidden/>
                <w:sz w:val="26"/>
                <w:szCs w:val="26"/>
              </w:rPr>
              <w:fldChar w:fldCharType="end"/>
            </w:r>
          </w:hyperlink>
        </w:p>
        <w:p w14:paraId="754CD0DE" w14:textId="01D707AA"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1" w:history="1">
            <w:r w:rsidRPr="008320F8">
              <w:rPr>
                <w:rStyle w:val="Hyperlink"/>
                <w:rFonts w:asciiTheme="majorHAnsi" w:eastAsia="SimSun" w:hAnsiTheme="majorHAnsi" w:cstheme="majorHAnsi"/>
                <w:noProof/>
                <w:sz w:val="26"/>
                <w:szCs w:val="26"/>
              </w:rPr>
              <w:t>3.2.5. Thực thể đặt hàng (Orders)</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1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7</w:t>
            </w:r>
            <w:r w:rsidRPr="008320F8">
              <w:rPr>
                <w:rFonts w:asciiTheme="majorHAnsi" w:hAnsiTheme="majorHAnsi" w:cstheme="majorHAnsi"/>
                <w:noProof/>
                <w:webHidden/>
                <w:sz w:val="26"/>
                <w:szCs w:val="26"/>
              </w:rPr>
              <w:fldChar w:fldCharType="end"/>
            </w:r>
          </w:hyperlink>
        </w:p>
        <w:p w14:paraId="1EF5C45E" w14:textId="0DC1460D"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2" w:history="1">
            <w:r w:rsidRPr="008320F8">
              <w:rPr>
                <w:rStyle w:val="Hyperlink"/>
                <w:rFonts w:asciiTheme="majorHAnsi" w:eastAsia="SimSun" w:hAnsiTheme="majorHAnsi" w:cstheme="majorHAnsi"/>
                <w:noProof/>
                <w:sz w:val="26"/>
                <w:szCs w:val="26"/>
              </w:rPr>
              <w:t>3.2.6. Thực thể chi tiết đơn hàng (OrderDetails)</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2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8</w:t>
            </w:r>
            <w:r w:rsidRPr="008320F8">
              <w:rPr>
                <w:rFonts w:asciiTheme="majorHAnsi" w:hAnsiTheme="majorHAnsi" w:cstheme="majorHAnsi"/>
                <w:noProof/>
                <w:webHidden/>
                <w:sz w:val="26"/>
                <w:szCs w:val="26"/>
              </w:rPr>
              <w:fldChar w:fldCharType="end"/>
            </w:r>
          </w:hyperlink>
        </w:p>
        <w:p w14:paraId="557B1D65" w14:textId="55CE9F4C"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3" w:history="1">
            <w:r w:rsidRPr="008320F8">
              <w:rPr>
                <w:rStyle w:val="Hyperlink"/>
                <w:rFonts w:asciiTheme="majorHAnsi" w:eastAsia="SimSun" w:hAnsiTheme="majorHAnsi" w:cstheme="majorHAnsi"/>
                <w:noProof/>
                <w:sz w:val="26"/>
                <w:szCs w:val="26"/>
              </w:rPr>
              <w:t>3.2.7. Thực thể đánh giá (Ratings)</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3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19</w:t>
            </w:r>
            <w:r w:rsidRPr="008320F8">
              <w:rPr>
                <w:rFonts w:asciiTheme="majorHAnsi" w:hAnsiTheme="majorHAnsi" w:cstheme="majorHAnsi"/>
                <w:noProof/>
                <w:webHidden/>
                <w:sz w:val="26"/>
                <w:szCs w:val="26"/>
              </w:rPr>
              <w:fldChar w:fldCharType="end"/>
            </w:r>
          </w:hyperlink>
        </w:p>
        <w:p w14:paraId="6F237DF6" w14:textId="1B4CA2C6"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4" w:history="1">
            <w:r w:rsidRPr="008320F8">
              <w:rPr>
                <w:rStyle w:val="Hyperlink"/>
                <w:rFonts w:asciiTheme="majorHAnsi" w:eastAsia="SimSun" w:hAnsiTheme="majorHAnsi" w:cstheme="majorHAnsi"/>
                <w:noProof/>
                <w:sz w:val="26"/>
                <w:szCs w:val="26"/>
              </w:rPr>
              <w:t>3.2.8. Thực thể địa chỉ đơn hàng (BillingAddresses)</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4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20</w:t>
            </w:r>
            <w:r w:rsidRPr="008320F8">
              <w:rPr>
                <w:rFonts w:asciiTheme="majorHAnsi" w:hAnsiTheme="majorHAnsi" w:cstheme="majorHAnsi"/>
                <w:noProof/>
                <w:webHidden/>
                <w:sz w:val="26"/>
                <w:szCs w:val="26"/>
              </w:rPr>
              <w:fldChar w:fldCharType="end"/>
            </w:r>
          </w:hyperlink>
        </w:p>
        <w:p w14:paraId="3FA43124" w14:textId="277978C3"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5" w:history="1">
            <w:r w:rsidRPr="008320F8">
              <w:rPr>
                <w:rStyle w:val="Hyperlink"/>
                <w:rFonts w:asciiTheme="majorHAnsi" w:eastAsia="SimSun" w:hAnsiTheme="majorHAnsi" w:cstheme="majorHAnsi"/>
                <w:noProof/>
                <w:sz w:val="26"/>
                <w:szCs w:val="26"/>
              </w:rPr>
              <w:t>3.3. Cấu trúc Models của Website</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5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21</w:t>
            </w:r>
            <w:r w:rsidRPr="008320F8">
              <w:rPr>
                <w:rFonts w:asciiTheme="majorHAnsi" w:hAnsiTheme="majorHAnsi" w:cstheme="majorHAnsi"/>
                <w:noProof/>
                <w:webHidden/>
                <w:sz w:val="26"/>
                <w:szCs w:val="26"/>
              </w:rPr>
              <w:fldChar w:fldCharType="end"/>
            </w:r>
          </w:hyperlink>
        </w:p>
        <w:p w14:paraId="18FE05C7" w14:textId="68471298"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6" w:history="1">
            <w:r w:rsidRPr="008320F8">
              <w:rPr>
                <w:rStyle w:val="Hyperlink"/>
                <w:rFonts w:asciiTheme="majorHAnsi" w:eastAsia="SimSun" w:hAnsiTheme="majorHAnsi" w:cstheme="majorHAnsi"/>
                <w:noProof/>
                <w:sz w:val="26"/>
                <w:szCs w:val="26"/>
              </w:rPr>
              <w:t>3.4. Cấu trúc Controllers của Website</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6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25</w:t>
            </w:r>
            <w:r w:rsidRPr="008320F8">
              <w:rPr>
                <w:rFonts w:asciiTheme="majorHAnsi" w:hAnsiTheme="majorHAnsi" w:cstheme="majorHAnsi"/>
                <w:noProof/>
                <w:webHidden/>
                <w:sz w:val="26"/>
                <w:szCs w:val="26"/>
              </w:rPr>
              <w:fldChar w:fldCharType="end"/>
            </w:r>
          </w:hyperlink>
        </w:p>
        <w:p w14:paraId="643052A5" w14:textId="08B29C78"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7" w:history="1">
            <w:r w:rsidRPr="008320F8">
              <w:rPr>
                <w:rStyle w:val="Hyperlink"/>
                <w:rFonts w:asciiTheme="majorHAnsi" w:eastAsia="SimSun" w:hAnsiTheme="majorHAnsi" w:cstheme="majorHAnsi"/>
                <w:noProof/>
                <w:sz w:val="26"/>
                <w:szCs w:val="26"/>
              </w:rPr>
              <w:t>3.4.1. Cấu trúc Controllers của trang chính</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7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25</w:t>
            </w:r>
            <w:r w:rsidRPr="008320F8">
              <w:rPr>
                <w:rFonts w:asciiTheme="majorHAnsi" w:hAnsiTheme="majorHAnsi" w:cstheme="majorHAnsi"/>
                <w:noProof/>
                <w:webHidden/>
                <w:sz w:val="26"/>
                <w:szCs w:val="26"/>
              </w:rPr>
              <w:fldChar w:fldCharType="end"/>
            </w:r>
          </w:hyperlink>
        </w:p>
        <w:p w14:paraId="2CDF7C5A" w14:textId="16A369B7"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8" w:history="1">
            <w:r w:rsidRPr="008320F8">
              <w:rPr>
                <w:rStyle w:val="Hyperlink"/>
                <w:rFonts w:asciiTheme="majorHAnsi" w:eastAsia="SimSun" w:hAnsiTheme="majorHAnsi" w:cstheme="majorHAnsi"/>
                <w:noProof/>
                <w:sz w:val="26"/>
                <w:szCs w:val="26"/>
              </w:rPr>
              <w:t>3.4.2. Cấu trúc Controllers của trang Admin</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8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28</w:t>
            </w:r>
            <w:r w:rsidRPr="008320F8">
              <w:rPr>
                <w:rFonts w:asciiTheme="majorHAnsi" w:hAnsiTheme="majorHAnsi" w:cstheme="majorHAnsi"/>
                <w:noProof/>
                <w:webHidden/>
                <w:sz w:val="26"/>
                <w:szCs w:val="26"/>
              </w:rPr>
              <w:fldChar w:fldCharType="end"/>
            </w:r>
          </w:hyperlink>
        </w:p>
        <w:p w14:paraId="14B25E91" w14:textId="33198FAC"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59" w:history="1">
            <w:r w:rsidRPr="008320F8">
              <w:rPr>
                <w:rStyle w:val="Hyperlink"/>
                <w:rFonts w:asciiTheme="majorHAnsi" w:eastAsia="SimSun" w:hAnsiTheme="majorHAnsi" w:cstheme="majorHAnsi"/>
                <w:noProof/>
                <w:sz w:val="26"/>
                <w:szCs w:val="26"/>
              </w:rPr>
              <w:t>3.5. Cấu trúc Views của Website</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59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33</w:t>
            </w:r>
            <w:r w:rsidRPr="008320F8">
              <w:rPr>
                <w:rFonts w:asciiTheme="majorHAnsi" w:hAnsiTheme="majorHAnsi" w:cstheme="majorHAnsi"/>
                <w:noProof/>
                <w:webHidden/>
                <w:sz w:val="26"/>
                <w:szCs w:val="26"/>
              </w:rPr>
              <w:fldChar w:fldCharType="end"/>
            </w:r>
          </w:hyperlink>
        </w:p>
        <w:p w14:paraId="19E29A4C" w14:textId="604102F2"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60" w:history="1">
            <w:r w:rsidRPr="008320F8">
              <w:rPr>
                <w:rStyle w:val="Hyperlink"/>
                <w:rFonts w:asciiTheme="majorHAnsi" w:eastAsia="SimSun" w:hAnsiTheme="majorHAnsi" w:cstheme="majorHAnsi"/>
                <w:noProof/>
                <w:sz w:val="26"/>
                <w:szCs w:val="26"/>
              </w:rPr>
              <w:t>3.5.1. Cấu trúc Views của trang chính</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60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33</w:t>
            </w:r>
            <w:r w:rsidRPr="008320F8">
              <w:rPr>
                <w:rFonts w:asciiTheme="majorHAnsi" w:hAnsiTheme="majorHAnsi" w:cstheme="majorHAnsi"/>
                <w:noProof/>
                <w:webHidden/>
                <w:sz w:val="26"/>
                <w:szCs w:val="26"/>
              </w:rPr>
              <w:fldChar w:fldCharType="end"/>
            </w:r>
          </w:hyperlink>
        </w:p>
        <w:p w14:paraId="2546233D" w14:textId="59C7AB43"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61" w:history="1">
            <w:r w:rsidRPr="008320F8">
              <w:rPr>
                <w:rStyle w:val="Hyperlink"/>
                <w:rFonts w:asciiTheme="majorHAnsi" w:eastAsia="SimSun" w:hAnsiTheme="majorHAnsi" w:cstheme="majorHAnsi"/>
                <w:noProof/>
                <w:sz w:val="26"/>
                <w:szCs w:val="26"/>
              </w:rPr>
              <w:t>3.5.2. Cấu trúc Views của trang Admin</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61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34</w:t>
            </w:r>
            <w:r w:rsidRPr="008320F8">
              <w:rPr>
                <w:rFonts w:asciiTheme="majorHAnsi" w:hAnsiTheme="majorHAnsi" w:cstheme="majorHAnsi"/>
                <w:noProof/>
                <w:webHidden/>
                <w:sz w:val="26"/>
                <w:szCs w:val="26"/>
              </w:rPr>
              <w:fldChar w:fldCharType="end"/>
            </w:r>
          </w:hyperlink>
        </w:p>
        <w:p w14:paraId="0EC29588" w14:textId="554381BE" w:rsidR="008320F8" w:rsidRPr="008320F8" w:rsidRDefault="008320F8" w:rsidP="008320F8">
          <w:pPr>
            <w:pStyle w:val="TOC1"/>
            <w:rPr>
              <w:rFonts w:eastAsiaTheme="minorEastAsia"/>
              <w:b w:val="0"/>
              <w:kern w:val="2"/>
              <w:lang w:val="vi-VN" w:eastAsia="ja-JP"/>
              <w14:ligatures w14:val="standardContextual"/>
            </w:rPr>
          </w:pPr>
          <w:hyperlink w:anchor="_Toc187237962" w:history="1">
            <w:r w:rsidRPr="008320F8">
              <w:rPr>
                <w:rStyle w:val="Hyperlink"/>
              </w:rPr>
              <w:t>CHƯƠNG 4: KẾT QUẢ NGHIÊN CỨU</w:t>
            </w:r>
            <w:r w:rsidRPr="008320F8">
              <w:rPr>
                <w:webHidden/>
              </w:rPr>
              <w:tab/>
            </w:r>
            <w:r w:rsidRPr="008320F8">
              <w:rPr>
                <w:webHidden/>
              </w:rPr>
              <w:fldChar w:fldCharType="begin"/>
            </w:r>
            <w:r w:rsidRPr="008320F8">
              <w:rPr>
                <w:webHidden/>
              </w:rPr>
              <w:instrText xml:space="preserve"> PAGEREF _Toc187237962 \h </w:instrText>
            </w:r>
            <w:r w:rsidRPr="008320F8">
              <w:rPr>
                <w:webHidden/>
              </w:rPr>
            </w:r>
            <w:r w:rsidRPr="008320F8">
              <w:rPr>
                <w:webHidden/>
              </w:rPr>
              <w:fldChar w:fldCharType="separate"/>
            </w:r>
            <w:r>
              <w:rPr>
                <w:webHidden/>
              </w:rPr>
              <w:t>35</w:t>
            </w:r>
            <w:r w:rsidRPr="008320F8">
              <w:rPr>
                <w:webHidden/>
              </w:rPr>
              <w:fldChar w:fldCharType="end"/>
            </w:r>
          </w:hyperlink>
        </w:p>
        <w:p w14:paraId="59EF48FD" w14:textId="24716DC0"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63" w:history="1">
            <w:r w:rsidRPr="008320F8">
              <w:rPr>
                <w:rStyle w:val="Hyperlink"/>
                <w:rFonts w:asciiTheme="majorHAnsi" w:eastAsia="SimSun" w:hAnsiTheme="majorHAnsi" w:cstheme="majorHAnsi"/>
                <w:noProof/>
                <w:sz w:val="26"/>
                <w:szCs w:val="26"/>
              </w:rPr>
              <w:t>4.1. Phần trang chính</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63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35</w:t>
            </w:r>
            <w:r w:rsidRPr="008320F8">
              <w:rPr>
                <w:rFonts w:asciiTheme="majorHAnsi" w:hAnsiTheme="majorHAnsi" w:cstheme="majorHAnsi"/>
                <w:noProof/>
                <w:webHidden/>
                <w:sz w:val="26"/>
                <w:szCs w:val="26"/>
              </w:rPr>
              <w:fldChar w:fldCharType="end"/>
            </w:r>
          </w:hyperlink>
        </w:p>
        <w:p w14:paraId="4BCFEFCB" w14:textId="50C6342B"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64" w:history="1">
            <w:r w:rsidRPr="008320F8">
              <w:rPr>
                <w:rStyle w:val="Hyperlink"/>
                <w:rFonts w:asciiTheme="majorHAnsi" w:eastAsia="SimSun" w:hAnsiTheme="majorHAnsi" w:cstheme="majorHAnsi"/>
                <w:noProof/>
                <w:sz w:val="26"/>
                <w:szCs w:val="26"/>
              </w:rPr>
              <w:t>4.1.1. Giao diện phần Header</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64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35</w:t>
            </w:r>
            <w:r w:rsidRPr="008320F8">
              <w:rPr>
                <w:rFonts w:asciiTheme="majorHAnsi" w:hAnsiTheme="majorHAnsi" w:cstheme="majorHAnsi"/>
                <w:noProof/>
                <w:webHidden/>
                <w:sz w:val="26"/>
                <w:szCs w:val="26"/>
              </w:rPr>
              <w:fldChar w:fldCharType="end"/>
            </w:r>
          </w:hyperlink>
        </w:p>
        <w:p w14:paraId="032F2F71" w14:textId="5D986D42"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65" w:history="1">
            <w:r w:rsidRPr="008320F8">
              <w:rPr>
                <w:rStyle w:val="Hyperlink"/>
                <w:rFonts w:asciiTheme="majorHAnsi" w:eastAsia="SimSun" w:hAnsiTheme="majorHAnsi" w:cstheme="majorHAnsi"/>
                <w:noProof/>
                <w:sz w:val="26"/>
                <w:szCs w:val="26"/>
              </w:rPr>
              <w:t>4.1.2. Giao diện Banner</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65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36</w:t>
            </w:r>
            <w:r w:rsidRPr="008320F8">
              <w:rPr>
                <w:rFonts w:asciiTheme="majorHAnsi" w:hAnsiTheme="majorHAnsi" w:cstheme="majorHAnsi"/>
                <w:noProof/>
                <w:webHidden/>
                <w:sz w:val="26"/>
                <w:szCs w:val="26"/>
              </w:rPr>
              <w:fldChar w:fldCharType="end"/>
            </w:r>
          </w:hyperlink>
        </w:p>
        <w:p w14:paraId="443BBCB8" w14:textId="2BBD14ED"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66" w:history="1">
            <w:r w:rsidRPr="008320F8">
              <w:rPr>
                <w:rStyle w:val="Hyperlink"/>
                <w:rFonts w:asciiTheme="majorHAnsi" w:eastAsia="SimSun" w:hAnsiTheme="majorHAnsi" w:cstheme="majorHAnsi"/>
                <w:noProof/>
                <w:sz w:val="26"/>
                <w:szCs w:val="26"/>
              </w:rPr>
              <w:t>4.1.3. Giao diện Footer</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66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37</w:t>
            </w:r>
            <w:r w:rsidRPr="008320F8">
              <w:rPr>
                <w:rFonts w:asciiTheme="majorHAnsi" w:hAnsiTheme="majorHAnsi" w:cstheme="majorHAnsi"/>
                <w:noProof/>
                <w:webHidden/>
                <w:sz w:val="26"/>
                <w:szCs w:val="26"/>
              </w:rPr>
              <w:fldChar w:fldCharType="end"/>
            </w:r>
          </w:hyperlink>
        </w:p>
        <w:p w14:paraId="42C3C14D" w14:textId="01AFE98F"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67" w:history="1">
            <w:r w:rsidRPr="008320F8">
              <w:rPr>
                <w:rStyle w:val="Hyperlink"/>
                <w:rFonts w:asciiTheme="majorHAnsi" w:eastAsia="SimSun" w:hAnsiTheme="majorHAnsi" w:cstheme="majorHAnsi"/>
                <w:noProof/>
                <w:sz w:val="26"/>
                <w:szCs w:val="26"/>
              </w:rPr>
              <w:t>4.1.4. Tổng thể giao diện trang chủ</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67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37</w:t>
            </w:r>
            <w:r w:rsidRPr="008320F8">
              <w:rPr>
                <w:rFonts w:asciiTheme="majorHAnsi" w:hAnsiTheme="majorHAnsi" w:cstheme="majorHAnsi"/>
                <w:noProof/>
                <w:webHidden/>
                <w:sz w:val="26"/>
                <w:szCs w:val="26"/>
              </w:rPr>
              <w:fldChar w:fldCharType="end"/>
            </w:r>
          </w:hyperlink>
        </w:p>
        <w:p w14:paraId="6ADB8B60" w14:textId="0E756D54"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68" w:history="1">
            <w:r w:rsidRPr="008320F8">
              <w:rPr>
                <w:rStyle w:val="Hyperlink"/>
                <w:rFonts w:asciiTheme="majorHAnsi" w:eastAsia="SimSun" w:hAnsiTheme="majorHAnsi" w:cstheme="majorHAnsi"/>
                <w:noProof/>
                <w:sz w:val="26"/>
                <w:szCs w:val="26"/>
              </w:rPr>
              <w:t>4.1.5. Giao diện trang đăng nhập và chức năng đăng nhập</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68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42</w:t>
            </w:r>
            <w:r w:rsidRPr="008320F8">
              <w:rPr>
                <w:rFonts w:asciiTheme="majorHAnsi" w:hAnsiTheme="majorHAnsi" w:cstheme="majorHAnsi"/>
                <w:noProof/>
                <w:webHidden/>
                <w:sz w:val="26"/>
                <w:szCs w:val="26"/>
              </w:rPr>
              <w:fldChar w:fldCharType="end"/>
            </w:r>
          </w:hyperlink>
        </w:p>
        <w:p w14:paraId="037ECB01" w14:textId="16287650"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69" w:history="1">
            <w:r w:rsidRPr="008320F8">
              <w:rPr>
                <w:rStyle w:val="Hyperlink"/>
                <w:rFonts w:asciiTheme="majorHAnsi" w:eastAsia="SimSun" w:hAnsiTheme="majorHAnsi" w:cstheme="majorHAnsi"/>
                <w:noProof/>
                <w:sz w:val="26"/>
                <w:szCs w:val="26"/>
                <w:lang w:val="vi-VN"/>
              </w:rPr>
              <w:t>4.1.6. Giao diện trang đăng ký và chức năng đăng ký</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69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44</w:t>
            </w:r>
            <w:r w:rsidRPr="008320F8">
              <w:rPr>
                <w:rFonts w:asciiTheme="majorHAnsi" w:hAnsiTheme="majorHAnsi" w:cstheme="majorHAnsi"/>
                <w:noProof/>
                <w:webHidden/>
                <w:sz w:val="26"/>
                <w:szCs w:val="26"/>
              </w:rPr>
              <w:fldChar w:fldCharType="end"/>
            </w:r>
          </w:hyperlink>
        </w:p>
        <w:p w14:paraId="323E92D9" w14:textId="704C4590"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0" w:history="1">
            <w:r w:rsidRPr="008320F8">
              <w:rPr>
                <w:rStyle w:val="Hyperlink"/>
                <w:rFonts w:asciiTheme="majorHAnsi" w:eastAsia="SimSun" w:hAnsiTheme="majorHAnsi" w:cstheme="majorHAnsi"/>
                <w:noProof/>
                <w:sz w:val="26"/>
                <w:szCs w:val="26"/>
              </w:rPr>
              <w:t>4.1.7. Giao diện trang sản phẩm</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0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46</w:t>
            </w:r>
            <w:r w:rsidRPr="008320F8">
              <w:rPr>
                <w:rFonts w:asciiTheme="majorHAnsi" w:hAnsiTheme="majorHAnsi" w:cstheme="majorHAnsi"/>
                <w:noProof/>
                <w:webHidden/>
                <w:sz w:val="26"/>
                <w:szCs w:val="26"/>
              </w:rPr>
              <w:fldChar w:fldCharType="end"/>
            </w:r>
          </w:hyperlink>
        </w:p>
        <w:p w14:paraId="25944C20" w14:textId="0E05B015"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1" w:history="1">
            <w:r w:rsidRPr="008320F8">
              <w:rPr>
                <w:rStyle w:val="Hyperlink"/>
                <w:rFonts w:asciiTheme="majorHAnsi" w:eastAsia="SimSun" w:hAnsiTheme="majorHAnsi" w:cstheme="majorHAnsi"/>
                <w:noProof/>
                <w:sz w:val="26"/>
                <w:szCs w:val="26"/>
              </w:rPr>
              <w:t>4.1.8. Giao diện trang chi tiết sản phẩm</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1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47</w:t>
            </w:r>
            <w:r w:rsidRPr="008320F8">
              <w:rPr>
                <w:rFonts w:asciiTheme="majorHAnsi" w:hAnsiTheme="majorHAnsi" w:cstheme="majorHAnsi"/>
                <w:noProof/>
                <w:webHidden/>
                <w:sz w:val="26"/>
                <w:szCs w:val="26"/>
              </w:rPr>
              <w:fldChar w:fldCharType="end"/>
            </w:r>
          </w:hyperlink>
        </w:p>
        <w:p w14:paraId="4539316E" w14:textId="4E0892A5"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2" w:history="1">
            <w:r w:rsidRPr="008320F8">
              <w:rPr>
                <w:rStyle w:val="Hyperlink"/>
                <w:rFonts w:asciiTheme="majorHAnsi" w:eastAsia="SimSun" w:hAnsiTheme="majorHAnsi" w:cstheme="majorHAnsi"/>
                <w:noProof/>
                <w:sz w:val="26"/>
                <w:szCs w:val="26"/>
              </w:rPr>
              <w:t>4.1.9. Giao diện Form giỏ hàng</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2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50</w:t>
            </w:r>
            <w:r w:rsidRPr="008320F8">
              <w:rPr>
                <w:rFonts w:asciiTheme="majorHAnsi" w:hAnsiTheme="majorHAnsi" w:cstheme="majorHAnsi"/>
                <w:noProof/>
                <w:webHidden/>
                <w:sz w:val="26"/>
                <w:szCs w:val="26"/>
              </w:rPr>
              <w:fldChar w:fldCharType="end"/>
            </w:r>
          </w:hyperlink>
        </w:p>
        <w:p w14:paraId="3E2A1F94" w14:textId="148C17C9"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3" w:history="1">
            <w:r w:rsidRPr="008320F8">
              <w:rPr>
                <w:rStyle w:val="Hyperlink"/>
                <w:rFonts w:asciiTheme="majorHAnsi" w:eastAsia="SimSun" w:hAnsiTheme="majorHAnsi" w:cstheme="majorHAnsi"/>
                <w:noProof/>
                <w:sz w:val="26"/>
                <w:szCs w:val="26"/>
              </w:rPr>
              <w:t>4.1.10. Giao diện và chức năng trang hoàn tất đặt hàng</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3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51</w:t>
            </w:r>
            <w:r w:rsidRPr="008320F8">
              <w:rPr>
                <w:rFonts w:asciiTheme="majorHAnsi" w:hAnsiTheme="majorHAnsi" w:cstheme="majorHAnsi"/>
                <w:noProof/>
                <w:webHidden/>
                <w:sz w:val="26"/>
                <w:szCs w:val="26"/>
              </w:rPr>
              <w:fldChar w:fldCharType="end"/>
            </w:r>
          </w:hyperlink>
        </w:p>
        <w:p w14:paraId="710A49B4" w14:textId="0D714BB3"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4" w:history="1">
            <w:r w:rsidRPr="008320F8">
              <w:rPr>
                <w:rStyle w:val="Hyperlink"/>
                <w:rFonts w:asciiTheme="majorHAnsi" w:eastAsia="SimSun" w:hAnsiTheme="majorHAnsi" w:cstheme="majorHAnsi"/>
                <w:noProof/>
                <w:sz w:val="26"/>
                <w:szCs w:val="26"/>
              </w:rPr>
              <w:t>4.1.11. Giao diện và chức năng tìm kiếm sản phẩm</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4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53</w:t>
            </w:r>
            <w:r w:rsidRPr="008320F8">
              <w:rPr>
                <w:rFonts w:asciiTheme="majorHAnsi" w:hAnsiTheme="majorHAnsi" w:cstheme="majorHAnsi"/>
                <w:noProof/>
                <w:webHidden/>
                <w:sz w:val="26"/>
                <w:szCs w:val="26"/>
              </w:rPr>
              <w:fldChar w:fldCharType="end"/>
            </w:r>
          </w:hyperlink>
        </w:p>
        <w:p w14:paraId="32BA6F89" w14:textId="7E28923B"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5" w:history="1">
            <w:r w:rsidRPr="008320F8">
              <w:rPr>
                <w:rStyle w:val="Hyperlink"/>
                <w:rFonts w:asciiTheme="majorHAnsi" w:eastAsia="SimSun" w:hAnsiTheme="majorHAnsi" w:cstheme="majorHAnsi"/>
                <w:noProof/>
                <w:sz w:val="26"/>
                <w:szCs w:val="26"/>
              </w:rPr>
              <w:t>4.2. Phần Admin</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5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55</w:t>
            </w:r>
            <w:r w:rsidRPr="008320F8">
              <w:rPr>
                <w:rFonts w:asciiTheme="majorHAnsi" w:hAnsiTheme="majorHAnsi" w:cstheme="majorHAnsi"/>
                <w:noProof/>
                <w:webHidden/>
                <w:sz w:val="26"/>
                <w:szCs w:val="26"/>
              </w:rPr>
              <w:fldChar w:fldCharType="end"/>
            </w:r>
          </w:hyperlink>
        </w:p>
        <w:p w14:paraId="35559909" w14:textId="1D3EB796"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6" w:history="1">
            <w:r w:rsidRPr="008320F8">
              <w:rPr>
                <w:rStyle w:val="Hyperlink"/>
                <w:rFonts w:asciiTheme="majorHAnsi" w:eastAsia="SimSun" w:hAnsiTheme="majorHAnsi" w:cstheme="majorHAnsi"/>
                <w:noProof/>
                <w:sz w:val="26"/>
                <w:szCs w:val="26"/>
              </w:rPr>
              <w:t>4.2.1. Tổng thể trang Admin</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6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55</w:t>
            </w:r>
            <w:r w:rsidRPr="008320F8">
              <w:rPr>
                <w:rFonts w:asciiTheme="majorHAnsi" w:hAnsiTheme="majorHAnsi" w:cstheme="majorHAnsi"/>
                <w:noProof/>
                <w:webHidden/>
                <w:sz w:val="26"/>
                <w:szCs w:val="26"/>
              </w:rPr>
              <w:fldChar w:fldCharType="end"/>
            </w:r>
          </w:hyperlink>
        </w:p>
        <w:p w14:paraId="2FDCC5F0" w14:textId="7D58F43E"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7" w:history="1">
            <w:r w:rsidRPr="008320F8">
              <w:rPr>
                <w:rStyle w:val="Hyperlink"/>
                <w:rFonts w:asciiTheme="majorHAnsi" w:eastAsia="SimSun" w:hAnsiTheme="majorHAnsi" w:cstheme="majorHAnsi"/>
                <w:noProof/>
                <w:sz w:val="26"/>
                <w:szCs w:val="26"/>
              </w:rPr>
              <w:t>4.2.2. Giao diện trang quản lý sản phẩm</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7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56</w:t>
            </w:r>
            <w:r w:rsidRPr="008320F8">
              <w:rPr>
                <w:rFonts w:asciiTheme="majorHAnsi" w:hAnsiTheme="majorHAnsi" w:cstheme="majorHAnsi"/>
                <w:noProof/>
                <w:webHidden/>
                <w:sz w:val="26"/>
                <w:szCs w:val="26"/>
              </w:rPr>
              <w:fldChar w:fldCharType="end"/>
            </w:r>
          </w:hyperlink>
        </w:p>
        <w:p w14:paraId="43A24F98" w14:textId="64C8E0D9"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8" w:history="1">
            <w:r w:rsidRPr="008320F8">
              <w:rPr>
                <w:rStyle w:val="Hyperlink"/>
                <w:rFonts w:asciiTheme="majorHAnsi" w:eastAsia="SimSun" w:hAnsiTheme="majorHAnsi" w:cstheme="majorHAnsi"/>
                <w:noProof/>
                <w:sz w:val="26"/>
                <w:szCs w:val="26"/>
              </w:rPr>
              <w:t>4.2.3. Giao diện trang quản lý danh mục</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8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58</w:t>
            </w:r>
            <w:r w:rsidRPr="008320F8">
              <w:rPr>
                <w:rFonts w:asciiTheme="majorHAnsi" w:hAnsiTheme="majorHAnsi" w:cstheme="majorHAnsi"/>
                <w:noProof/>
                <w:webHidden/>
                <w:sz w:val="26"/>
                <w:szCs w:val="26"/>
              </w:rPr>
              <w:fldChar w:fldCharType="end"/>
            </w:r>
          </w:hyperlink>
        </w:p>
        <w:p w14:paraId="44D45807" w14:textId="4A454943"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79" w:history="1">
            <w:r w:rsidRPr="008320F8">
              <w:rPr>
                <w:rStyle w:val="Hyperlink"/>
                <w:rFonts w:asciiTheme="majorHAnsi" w:eastAsia="SimSun" w:hAnsiTheme="majorHAnsi" w:cstheme="majorHAnsi"/>
                <w:noProof/>
                <w:sz w:val="26"/>
                <w:szCs w:val="26"/>
              </w:rPr>
              <w:t>4.2.4. Giao diện trang quản lý thương hiệu</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79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60</w:t>
            </w:r>
            <w:r w:rsidRPr="008320F8">
              <w:rPr>
                <w:rFonts w:asciiTheme="majorHAnsi" w:hAnsiTheme="majorHAnsi" w:cstheme="majorHAnsi"/>
                <w:noProof/>
                <w:webHidden/>
                <w:sz w:val="26"/>
                <w:szCs w:val="26"/>
              </w:rPr>
              <w:fldChar w:fldCharType="end"/>
            </w:r>
          </w:hyperlink>
        </w:p>
        <w:p w14:paraId="2141EE45" w14:textId="46D577E4"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80" w:history="1">
            <w:r w:rsidRPr="008320F8">
              <w:rPr>
                <w:rStyle w:val="Hyperlink"/>
                <w:rFonts w:asciiTheme="majorHAnsi" w:eastAsia="SimSun" w:hAnsiTheme="majorHAnsi" w:cstheme="majorHAnsi"/>
                <w:noProof/>
                <w:sz w:val="26"/>
                <w:szCs w:val="26"/>
              </w:rPr>
              <w:t>4.2.5. Giao diện trang Role</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80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61</w:t>
            </w:r>
            <w:r w:rsidRPr="008320F8">
              <w:rPr>
                <w:rFonts w:asciiTheme="majorHAnsi" w:hAnsiTheme="majorHAnsi" w:cstheme="majorHAnsi"/>
                <w:noProof/>
                <w:webHidden/>
                <w:sz w:val="26"/>
                <w:szCs w:val="26"/>
              </w:rPr>
              <w:fldChar w:fldCharType="end"/>
            </w:r>
          </w:hyperlink>
        </w:p>
        <w:p w14:paraId="795E8BDA" w14:textId="75C9AEF8"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81" w:history="1">
            <w:r w:rsidRPr="008320F8">
              <w:rPr>
                <w:rStyle w:val="Hyperlink"/>
                <w:rFonts w:asciiTheme="majorHAnsi" w:eastAsia="SimSun" w:hAnsiTheme="majorHAnsi" w:cstheme="majorHAnsi"/>
                <w:noProof/>
                <w:sz w:val="26"/>
                <w:szCs w:val="26"/>
              </w:rPr>
              <w:t>4.2.6. Giao diện trang quản lý người dùng</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81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62</w:t>
            </w:r>
            <w:r w:rsidRPr="008320F8">
              <w:rPr>
                <w:rFonts w:asciiTheme="majorHAnsi" w:hAnsiTheme="majorHAnsi" w:cstheme="majorHAnsi"/>
                <w:noProof/>
                <w:webHidden/>
                <w:sz w:val="26"/>
                <w:szCs w:val="26"/>
              </w:rPr>
              <w:fldChar w:fldCharType="end"/>
            </w:r>
          </w:hyperlink>
        </w:p>
        <w:p w14:paraId="3B2832A4" w14:textId="22402B37" w:rsidR="008320F8" w:rsidRPr="008320F8" w:rsidRDefault="008320F8" w:rsidP="008320F8">
          <w:pPr>
            <w:pStyle w:val="TOC3"/>
            <w:tabs>
              <w:tab w:val="right" w:leader="dot" w:pos="9062"/>
            </w:tabs>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82" w:history="1">
            <w:r w:rsidRPr="008320F8">
              <w:rPr>
                <w:rStyle w:val="Hyperlink"/>
                <w:rFonts w:asciiTheme="majorHAnsi" w:eastAsia="SimSun" w:hAnsiTheme="majorHAnsi" w:cstheme="majorHAnsi"/>
                <w:noProof/>
                <w:sz w:val="26"/>
                <w:szCs w:val="26"/>
              </w:rPr>
              <w:t>4.2.7. Giao diện trang quản lý đơn hàng</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82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63</w:t>
            </w:r>
            <w:r w:rsidRPr="008320F8">
              <w:rPr>
                <w:rFonts w:asciiTheme="majorHAnsi" w:hAnsiTheme="majorHAnsi" w:cstheme="majorHAnsi"/>
                <w:noProof/>
                <w:webHidden/>
                <w:sz w:val="26"/>
                <w:szCs w:val="26"/>
              </w:rPr>
              <w:fldChar w:fldCharType="end"/>
            </w:r>
          </w:hyperlink>
        </w:p>
        <w:p w14:paraId="102B8E94" w14:textId="6B9A10E2" w:rsidR="008320F8" w:rsidRPr="008320F8" w:rsidRDefault="008320F8" w:rsidP="008320F8">
          <w:pPr>
            <w:pStyle w:val="TOC1"/>
            <w:rPr>
              <w:rFonts w:eastAsiaTheme="minorEastAsia"/>
              <w:b w:val="0"/>
              <w:kern w:val="2"/>
              <w:lang w:val="vi-VN" w:eastAsia="ja-JP"/>
              <w14:ligatures w14:val="standardContextual"/>
            </w:rPr>
          </w:pPr>
          <w:hyperlink w:anchor="_Toc187237983" w:history="1">
            <w:r w:rsidRPr="008320F8">
              <w:rPr>
                <w:rStyle w:val="Hyperlink"/>
              </w:rPr>
              <w:t>CHƯƠNG 5: KẾT LUẬN</w:t>
            </w:r>
            <w:r w:rsidRPr="008320F8">
              <w:rPr>
                <w:webHidden/>
              </w:rPr>
              <w:tab/>
            </w:r>
            <w:r w:rsidRPr="008320F8">
              <w:rPr>
                <w:webHidden/>
              </w:rPr>
              <w:fldChar w:fldCharType="begin"/>
            </w:r>
            <w:r w:rsidRPr="008320F8">
              <w:rPr>
                <w:webHidden/>
              </w:rPr>
              <w:instrText xml:space="preserve"> PAGEREF _Toc187237983 \h </w:instrText>
            </w:r>
            <w:r w:rsidRPr="008320F8">
              <w:rPr>
                <w:webHidden/>
              </w:rPr>
            </w:r>
            <w:r w:rsidRPr="008320F8">
              <w:rPr>
                <w:webHidden/>
              </w:rPr>
              <w:fldChar w:fldCharType="separate"/>
            </w:r>
            <w:r>
              <w:rPr>
                <w:webHidden/>
              </w:rPr>
              <w:t>65</w:t>
            </w:r>
            <w:r w:rsidRPr="008320F8">
              <w:rPr>
                <w:webHidden/>
              </w:rPr>
              <w:fldChar w:fldCharType="end"/>
            </w:r>
          </w:hyperlink>
        </w:p>
        <w:p w14:paraId="720984CD" w14:textId="16673FB7"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84" w:history="1">
            <w:r w:rsidRPr="008320F8">
              <w:rPr>
                <w:rStyle w:val="Hyperlink"/>
                <w:rFonts w:asciiTheme="majorHAnsi" w:eastAsia="SimSun" w:hAnsiTheme="majorHAnsi" w:cstheme="majorHAnsi"/>
                <w:noProof/>
                <w:sz w:val="26"/>
                <w:szCs w:val="26"/>
                <w:lang w:val="vi-VN"/>
              </w:rPr>
              <w:t>5.1. Ưu điểm</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84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65</w:t>
            </w:r>
            <w:r w:rsidRPr="008320F8">
              <w:rPr>
                <w:rFonts w:asciiTheme="majorHAnsi" w:hAnsiTheme="majorHAnsi" w:cstheme="majorHAnsi"/>
                <w:noProof/>
                <w:webHidden/>
                <w:sz w:val="26"/>
                <w:szCs w:val="26"/>
              </w:rPr>
              <w:fldChar w:fldCharType="end"/>
            </w:r>
          </w:hyperlink>
        </w:p>
        <w:p w14:paraId="72389FC9" w14:textId="3EC164E0"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85" w:history="1">
            <w:r w:rsidRPr="008320F8">
              <w:rPr>
                <w:rStyle w:val="Hyperlink"/>
                <w:rFonts w:asciiTheme="majorHAnsi" w:eastAsia="SimSun" w:hAnsiTheme="majorHAnsi" w:cstheme="majorHAnsi"/>
                <w:noProof/>
                <w:sz w:val="26"/>
                <w:szCs w:val="26"/>
                <w:lang w:val="vi-VN"/>
              </w:rPr>
              <w:t>5.2. Nhược điểm</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85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65</w:t>
            </w:r>
            <w:r w:rsidRPr="008320F8">
              <w:rPr>
                <w:rFonts w:asciiTheme="majorHAnsi" w:hAnsiTheme="majorHAnsi" w:cstheme="majorHAnsi"/>
                <w:noProof/>
                <w:webHidden/>
                <w:sz w:val="26"/>
                <w:szCs w:val="26"/>
              </w:rPr>
              <w:fldChar w:fldCharType="end"/>
            </w:r>
          </w:hyperlink>
        </w:p>
        <w:p w14:paraId="0156D0D8" w14:textId="066E5EF1" w:rsidR="008320F8" w:rsidRPr="008320F8" w:rsidRDefault="008320F8" w:rsidP="008320F8">
          <w:pPr>
            <w:pStyle w:val="TOC2"/>
            <w:spacing w:line="360" w:lineRule="auto"/>
            <w:rPr>
              <w:rFonts w:asciiTheme="majorHAnsi" w:eastAsiaTheme="minorEastAsia" w:hAnsiTheme="majorHAnsi" w:cstheme="majorHAnsi"/>
              <w:noProof/>
              <w:kern w:val="2"/>
              <w:sz w:val="26"/>
              <w:szCs w:val="26"/>
              <w:lang w:val="vi-VN" w:eastAsia="ja-JP"/>
              <w14:ligatures w14:val="standardContextual"/>
            </w:rPr>
          </w:pPr>
          <w:hyperlink w:anchor="_Toc187237986" w:history="1">
            <w:r w:rsidRPr="008320F8">
              <w:rPr>
                <w:rStyle w:val="Hyperlink"/>
                <w:rFonts w:asciiTheme="majorHAnsi" w:eastAsia="SimSun" w:hAnsiTheme="majorHAnsi" w:cstheme="majorHAnsi"/>
                <w:noProof/>
                <w:sz w:val="26"/>
                <w:szCs w:val="26"/>
                <w:lang w:val="vi-VN"/>
              </w:rPr>
              <w:t>5.3. Hướng phát triển</w:t>
            </w:r>
            <w:r w:rsidRPr="008320F8">
              <w:rPr>
                <w:rFonts w:asciiTheme="majorHAnsi" w:hAnsiTheme="majorHAnsi" w:cstheme="majorHAnsi"/>
                <w:noProof/>
                <w:webHidden/>
                <w:sz w:val="26"/>
                <w:szCs w:val="26"/>
              </w:rPr>
              <w:tab/>
            </w:r>
            <w:r w:rsidRPr="008320F8">
              <w:rPr>
                <w:rFonts w:asciiTheme="majorHAnsi" w:hAnsiTheme="majorHAnsi" w:cstheme="majorHAnsi"/>
                <w:noProof/>
                <w:webHidden/>
                <w:sz w:val="26"/>
                <w:szCs w:val="26"/>
              </w:rPr>
              <w:fldChar w:fldCharType="begin"/>
            </w:r>
            <w:r w:rsidRPr="008320F8">
              <w:rPr>
                <w:rFonts w:asciiTheme="majorHAnsi" w:hAnsiTheme="majorHAnsi" w:cstheme="majorHAnsi"/>
                <w:noProof/>
                <w:webHidden/>
                <w:sz w:val="26"/>
                <w:szCs w:val="26"/>
              </w:rPr>
              <w:instrText xml:space="preserve"> PAGEREF _Toc187237986 \h </w:instrText>
            </w:r>
            <w:r w:rsidRPr="008320F8">
              <w:rPr>
                <w:rFonts w:asciiTheme="majorHAnsi" w:hAnsiTheme="majorHAnsi" w:cstheme="majorHAnsi"/>
                <w:noProof/>
                <w:webHidden/>
                <w:sz w:val="26"/>
                <w:szCs w:val="26"/>
              </w:rPr>
            </w:r>
            <w:r w:rsidRPr="008320F8">
              <w:rPr>
                <w:rFonts w:asciiTheme="majorHAnsi" w:hAnsiTheme="majorHAnsi" w:cstheme="majorHAnsi"/>
                <w:noProof/>
                <w:webHidden/>
                <w:sz w:val="26"/>
                <w:szCs w:val="26"/>
              </w:rPr>
              <w:fldChar w:fldCharType="separate"/>
            </w:r>
            <w:r>
              <w:rPr>
                <w:rFonts w:asciiTheme="majorHAnsi" w:hAnsiTheme="majorHAnsi" w:cstheme="majorHAnsi"/>
                <w:noProof/>
                <w:webHidden/>
                <w:sz w:val="26"/>
                <w:szCs w:val="26"/>
              </w:rPr>
              <w:t>65</w:t>
            </w:r>
            <w:r w:rsidRPr="008320F8">
              <w:rPr>
                <w:rFonts w:asciiTheme="majorHAnsi" w:hAnsiTheme="majorHAnsi" w:cstheme="majorHAnsi"/>
                <w:noProof/>
                <w:webHidden/>
                <w:sz w:val="26"/>
                <w:szCs w:val="26"/>
              </w:rPr>
              <w:fldChar w:fldCharType="end"/>
            </w:r>
          </w:hyperlink>
        </w:p>
        <w:p w14:paraId="7A969474" w14:textId="65FA2C69" w:rsidR="008320F8" w:rsidRPr="008320F8" w:rsidRDefault="008320F8" w:rsidP="008320F8">
          <w:pPr>
            <w:pStyle w:val="TOC1"/>
            <w:rPr>
              <w:rFonts w:eastAsiaTheme="minorEastAsia"/>
              <w:b w:val="0"/>
              <w:kern w:val="2"/>
              <w:lang w:val="vi-VN" w:eastAsia="ja-JP"/>
              <w14:ligatures w14:val="standardContextual"/>
            </w:rPr>
          </w:pPr>
          <w:hyperlink w:anchor="_Toc187237987" w:history="1">
            <w:r w:rsidRPr="008320F8">
              <w:rPr>
                <w:rStyle w:val="Hyperlink"/>
              </w:rPr>
              <w:t>TÀI LIỆU THAM KHẢO</w:t>
            </w:r>
            <w:r w:rsidRPr="008320F8">
              <w:rPr>
                <w:webHidden/>
              </w:rPr>
              <w:tab/>
            </w:r>
            <w:r w:rsidRPr="008320F8">
              <w:rPr>
                <w:webHidden/>
              </w:rPr>
              <w:fldChar w:fldCharType="begin"/>
            </w:r>
            <w:r w:rsidRPr="008320F8">
              <w:rPr>
                <w:webHidden/>
              </w:rPr>
              <w:instrText xml:space="preserve"> PAGEREF _Toc187237987 \h </w:instrText>
            </w:r>
            <w:r w:rsidRPr="008320F8">
              <w:rPr>
                <w:webHidden/>
              </w:rPr>
            </w:r>
            <w:r w:rsidRPr="008320F8">
              <w:rPr>
                <w:webHidden/>
              </w:rPr>
              <w:fldChar w:fldCharType="separate"/>
            </w:r>
            <w:r>
              <w:rPr>
                <w:webHidden/>
              </w:rPr>
              <w:t>67</w:t>
            </w:r>
            <w:r w:rsidRPr="008320F8">
              <w:rPr>
                <w:webHidden/>
              </w:rPr>
              <w:fldChar w:fldCharType="end"/>
            </w:r>
          </w:hyperlink>
        </w:p>
        <w:p w14:paraId="4D1EC8ED" w14:textId="7DCA29DD" w:rsidR="0045600C" w:rsidRPr="008320F8" w:rsidRDefault="0045600C" w:rsidP="008320F8">
          <w:pPr>
            <w:rPr>
              <w:rFonts w:asciiTheme="majorHAnsi" w:hAnsiTheme="majorHAnsi" w:cstheme="majorHAnsi"/>
              <w:szCs w:val="26"/>
            </w:rPr>
          </w:pPr>
          <w:r w:rsidRPr="008320F8">
            <w:rPr>
              <w:rFonts w:asciiTheme="majorHAnsi" w:hAnsiTheme="majorHAnsi" w:cstheme="majorHAnsi"/>
              <w:b/>
              <w:bCs/>
              <w:noProof/>
              <w:szCs w:val="26"/>
            </w:rPr>
            <w:fldChar w:fldCharType="end"/>
          </w:r>
        </w:p>
      </w:sdtContent>
    </w:sdt>
    <w:p w14:paraId="72D75785" w14:textId="77777777" w:rsidR="00971934" w:rsidRDefault="00971934" w:rsidP="00971934"/>
    <w:p w14:paraId="6435F90D" w14:textId="77777777" w:rsidR="00971934" w:rsidRDefault="00971934" w:rsidP="00971934"/>
    <w:p w14:paraId="72084B93" w14:textId="77777777" w:rsidR="00971934" w:rsidRDefault="00971934" w:rsidP="00971934"/>
    <w:p w14:paraId="442BB843" w14:textId="77777777" w:rsidR="00971934" w:rsidRDefault="00971934" w:rsidP="00971934"/>
    <w:p w14:paraId="6F988929" w14:textId="77777777" w:rsidR="00971934" w:rsidRDefault="00971934" w:rsidP="00971934"/>
    <w:p w14:paraId="3BA7F00A" w14:textId="77777777" w:rsidR="00971934" w:rsidRDefault="00971934" w:rsidP="00971934"/>
    <w:p w14:paraId="720CEA58" w14:textId="77777777" w:rsidR="00971934" w:rsidRDefault="00971934" w:rsidP="00971934"/>
    <w:p w14:paraId="7FEA872E" w14:textId="77777777" w:rsidR="00971934" w:rsidRDefault="00971934" w:rsidP="00971934"/>
    <w:p w14:paraId="29E7F4E1" w14:textId="5729B3D1" w:rsidR="005906DF" w:rsidRPr="00650DE5" w:rsidRDefault="00932142" w:rsidP="00C92954">
      <w:pPr>
        <w:jc w:val="center"/>
        <w:rPr>
          <w:rFonts w:asciiTheme="majorHAnsi" w:hAnsiTheme="majorHAnsi" w:cstheme="majorHAnsi"/>
          <w:b/>
          <w:bCs/>
          <w:color w:val="000000"/>
          <w:sz w:val="28"/>
          <w:szCs w:val="28"/>
        </w:rPr>
      </w:pPr>
      <w:r w:rsidRPr="00650DE5">
        <w:rPr>
          <w:rFonts w:asciiTheme="majorHAnsi" w:hAnsiTheme="majorHAnsi" w:cstheme="majorHAnsi"/>
          <w:b/>
          <w:bCs/>
          <w:color w:val="000000"/>
          <w:sz w:val="28"/>
          <w:szCs w:val="28"/>
        </w:rPr>
        <w:lastRenderedPageBreak/>
        <w:t>DANH MỤC HÌNH ẢNH</w:t>
      </w:r>
    </w:p>
    <w:p w14:paraId="4FA0A46E" w14:textId="5E2BE5CF"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w:instrText>
      </w:r>
      <w:r>
        <w:rPr>
          <w:rFonts w:asciiTheme="majorHAnsi" w:hAnsiTheme="majorHAnsi" w:cstheme="majorHAnsi"/>
          <w:b/>
          <w:bCs/>
          <w:color w:val="000000"/>
          <w:sz w:val="28"/>
          <w:szCs w:val="28"/>
        </w:rPr>
        <w:fldChar w:fldCharType="separate"/>
      </w:r>
      <w:hyperlink w:anchor="_Toc187237994" w:history="1">
        <w:r w:rsidRPr="00150E2D">
          <w:rPr>
            <w:rStyle w:val="Hyperlink"/>
            <w:noProof/>
          </w:rPr>
          <w:t>Hình 2.1. Mô hình MVC</w:t>
        </w:r>
        <w:r>
          <w:rPr>
            <w:noProof/>
            <w:webHidden/>
          </w:rPr>
          <w:tab/>
        </w:r>
        <w:r>
          <w:rPr>
            <w:noProof/>
            <w:webHidden/>
          </w:rPr>
          <w:fldChar w:fldCharType="begin"/>
        </w:r>
        <w:r>
          <w:rPr>
            <w:noProof/>
            <w:webHidden/>
          </w:rPr>
          <w:instrText xml:space="preserve"> PAGEREF _Toc187237994 \h </w:instrText>
        </w:r>
        <w:r>
          <w:rPr>
            <w:noProof/>
            <w:webHidden/>
          </w:rPr>
        </w:r>
        <w:r>
          <w:rPr>
            <w:noProof/>
            <w:webHidden/>
          </w:rPr>
          <w:fldChar w:fldCharType="separate"/>
        </w:r>
        <w:r>
          <w:rPr>
            <w:noProof/>
            <w:webHidden/>
          </w:rPr>
          <w:t>8</w:t>
        </w:r>
        <w:r>
          <w:rPr>
            <w:noProof/>
            <w:webHidden/>
          </w:rPr>
          <w:fldChar w:fldCharType="end"/>
        </w:r>
      </w:hyperlink>
    </w:p>
    <w:p w14:paraId="60D0EA06" w14:textId="3523AD51"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7995" w:history="1">
        <w:r w:rsidRPr="00150E2D">
          <w:rPr>
            <w:rStyle w:val="Hyperlink"/>
            <w:noProof/>
          </w:rPr>
          <w:t xml:space="preserve">Hình 3.1. </w:t>
        </w:r>
        <w:r w:rsidRPr="00150E2D">
          <w:rPr>
            <w:rStyle w:val="Hyperlink"/>
            <w:bCs/>
            <w:noProof/>
          </w:rPr>
          <w:t>Mô hình ERD</w:t>
        </w:r>
        <w:r>
          <w:rPr>
            <w:noProof/>
            <w:webHidden/>
          </w:rPr>
          <w:tab/>
        </w:r>
        <w:r>
          <w:rPr>
            <w:noProof/>
            <w:webHidden/>
          </w:rPr>
          <w:fldChar w:fldCharType="begin"/>
        </w:r>
        <w:r>
          <w:rPr>
            <w:noProof/>
            <w:webHidden/>
          </w:rPr>
          <w:instrText xml:space="preserve"> PAGEREF _Toc187237995 \h </w:instrText>
        </w:r>
        <w:r>
          <w:rPr>
            <w:noProof/>
            <w:webHidden/>
          </w:rPr>
        </w:r>
        <w:r>
          <w:rPr>
            <w:noProof/>
            <w:webHidden/>
          </w:rPr>
          <w:fldChar w:fldCharType="separate"/>
        </w:r>
        <w:r>
          <w:rPr>
            <w:noProof/>
            <w:webHidden/>
          </w:rPr>
          <w:t>12</w:t>
        </w:r>
        <w:r>
          <w:rPr>
            <w:noProof/>
            <w:webHidden/>
          </w:rPr>
          <w:fldChar w:fldCharType="end"/>
        </w:r>
      </w:hyperlink>
    </w:p>
    <w:p w14:paraId="49AECEC2" w14:textId="4A554D4F"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7996" w:history="1">
        <w:r w:rsidRPr="00150E2D">
          <w:rPr>
            <w:rStyle w:val="Hyperlink"/>
            <w:noProof/>
          </w:rPr>
          <w:t>Hình 3.2. </w:t>
        </w:r>
        <w:r w:rsidRPr="00150E2D">
          <w:rPr>
            <w:rStyle w:val="Hyperlink"/>
            <w:bCs/>
            <w:noProof/>
          </w:rPr>
          <w:t>Cấu trúc Model</w:t>
        </w:r>
        <w:r>
          <w:rPr>
            <w:noProof/>
            <w:webHidden/>
          </w:rPr>
          <w:tab/>
        </w:r>
        <w:r>
          <w:rPr>
            <w:noProof/>
            <w:webHidden/>
          </w:rPr>
          <w:fldChar w:fldCharType="begin"/>
        </w:r>
        <w:r>
          <w:rPr>
            <w:noProof/>
            <w:webHidden/>
          </w:rPr>
          <w:instrText xml:space="preserve"> PAGEREF _Toc187237996 \h </w:instrText>
        </w:r>
        <w:r>
          <w:rPr>
            <w:noProof/>
            <w:webHidden/>
          </w:rPr>
        </w:r>
        <w:r>
          <w:rPr>
            <w:noProof/>
            <w:webHidden/>
          </w:rPr>
          <w:fldChar w:fldCharType="separate"/>
        </w:r>
        <w:r>
          <w:rPr>
            <w:noProof/>
            <w:webHidden/>
          </w:rPr>
          <w:t>22</w:t>
        </w:r>
        <w:r>
          <w:rPr>
            <w:noProof/>
            <w:webHidden/>
          </w:rPr>
          <w:fldChar w:fldCharType="end"/>
        </w:r>
      </w:hyperlink>
    </w:p>
    <w:p w14:paraId="523EB581" w14:textId="657F36A6"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7997" w:history="1">
        <w:r w:rsidRPr="00150E2D">
          <w:rPr>
            <w:rStyle w:val="Hyperlink"/>
            <w:noProof/>
          </w:rPr>
          <w:t xml:space="preserve">Hình 3.3. </w:t>
        </w:r>
        <w:r w:rsidRPr="00150E2D">
          <w:rPr>
            <w:rStyle w:val="Hyperlink"/>
            <w:bCs/>
            <w:noProof/>
          </w:rPr>
          <w:t>Cấu trúc Controller trang chính</w:t>
        </w:r>
        <w:r>
          <w:rPr>
            <w:noProof/>
            <w:webHidden/>
          </w:rPr>
          <w:tab/>
        </w:r>
        <w:r>
          <w:rPr>
            <w:noProof/>
            <w:webHidden/>
          </w:rPr>
          <w:fldChar w:fldCharType="begin"/>
        </w:r>
        <w:r>
          <w:rPr>
            <w:noProof/>
            <w:webHidden/>
          </w:rPr>
          <w:instrText xml:space="preserve"> PAGEREF _Toc187237997 \h </w:instrText>
        </w:r>
        <w:r>
          <w:rPr>
            <w:noProof/>
            <w:webHidden/>
          </w:rPr>
        </w:r>
        <w:r>
          <w:rPr>
            <w:noProof/>
            <w:webHidden/>
          </w:rPr>
          <w:fldChar w:fldCharType="separate"/>
        </w:r>
        <w:r>
          <w:rPr>
            <w:noProof/>
            <w:webHidden/>
          </w:rPr>
          <w:t>25</w:t>
        </w:r>
        <w:r>
          <w:rPr>
            <w:noProof/>
            <w:webHidden/>
          </w:rPr>
          <w:fldChar w:fldCharType="end"/>
        </w:r>
      </w:hyperlink>
    </w:p>
    <w:p w14:paraId="4AC5E536" w14:textId="7BCE1F4F"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7998" w:history="1">
        <w:r w:rsidRPr="00150E2D">
          <w:rPr>
            <w:rStyle w:val="Hyperlink"/>
            <w:noProof/>
          </w:rPr>
          <w:t>Hình 3.4. Cấu trúc Controllers trang Admin</w:t>
        </w:r>
        <w:r>
          <w:rPr>
            <w:noProof/>
            <w:webHidden/>
          </w:rPr>
          <w:tab/>
        </w:r>
        <w:r>
          <w:rPr>
            <w:noProof/>
            <w:webHidden/>
          </w:rPr>
          <w:fldChar w:fldCharType="begin"/>
        </w:r>
        <w:r>
          <w:rPr>
            <w:noProof/>
            <w:webHidden/>
          </w:rPr>
          <w:instrText xml:space="preserve"> PAGEREF _Toc187237998 \h </w:instrText>
        </w:r>
        <w:r>
          <w:rPr>
            <w:noProof/>
            <w:webHidden/>
          </w:rPr>
        </w:r>
        <w:r>
          <w:rPr>
            <w:noProof/>
            <w:webHidden/>
          </w:rPr>
          <w:fldChar w:fldCharType="separate"/>
        </w:r>
        <w:r>
          <w:rPr>
            <w:noProof/>
            <w:webHidden/>
          </w:rPr>
          <w:t>28</w:t>
        </w:r>
        <w:r>
          <w:rPr>
            <w:noProof/>
            <w:webHidden/>
          </w:rPr>
          <w:fldChar w:fldCharType="end"/>
        </w:r>
      </w:hyperlink>
    </w:p>
    <w:p w14:paraId="24F7302C" w14:textId="276D30C0"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7999" w:history="1">
        <w:r w:rsidRPr="00150E2D">
          <w:rPr>
            <w:rStyle w:val="Hyperlink"/>
            <w:noProof/>
          </w:rPr>
          <w:t xml:space="preserve">Hình 3.5. </w:t>
        </w:r>
        <w:r w:rsidRPr="00150E2D">
          <w:rPr>
            <w:rStyle w:val="Hyperlink"/>
            <w:bCs/>
            <w:noProof/>
          </w:rPr>
          <w:t>Cấu trúc Views Trang chính</w:t>
        </w:r>
        <w:r>
          <w:rPr>
            <w:noProof/>
            <w:webHidden/>
          </w:rPr>
          <w:tab/>
        </w:r>
        <w:r>
          <w:rPr>
            <w:noProof/>
            <w:webHidden/>
          </w:rPr>
          <w:fldChar w:fldCharType="begin"/>
        </w:r>
        <w:r>
          <w:rPr>
            <w:noProof/>
            <w:webHidden/>
          </w:rPr>
          <w:instrText xml:space="preserve"> PAGEREF _Toc187237999 \h </w:instrText>
        </w:r>
        <w:r>
          <w:rPr>
            <w:noProof/>
            <w:webHidden/>
          </w:rPr>
        </w:r>
        <w:r>
          <w:rPr>
            <w:noProof/>
            <w:webHidden/>
          </w:rPr>
          <w:fldChar w:fldCharType="separate"/>
        </w:r>
        <w:r>
          <w:rPr>
            <w:noProof/>
            <w:webHidden/>
          </w:rPr>
          <w:t>33</w:t>
        </w:r>
        <w:r>
          <w:rPr>
            <w:noProof/>
            <w:webHidden/>
          </w:rPr>
          <w:fldChar w:fldCharType="end"/>
        </w:r>
      </w:hyperlink>
    </w:p>
    <w:p w14:paraId="39FFBC83" w14:textId="05E1DE3B"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0" w:history="1">
        <w:r w:rsidRPr="00150E2D">
          <w:rPr>
            <w:rStyle w:val="Hyperlink"/>
            <w:noProof/>
          </w:rPr>
          <w:t xml:space="preserve">Hình 3.6. </w:t>
        </w:r>
        <w:r w:rsidRPr="00150E2D">
          <w:rPr>
            <w:rStyle w:val="Hyperlink"/>
            <w:bCs/>
            <w:noProof/>
          </w:rPr>
          <w:t>Cấu trúc Views Trang Admin</w:t>
        </w:r>
        <w:r>
          <w:rPr>
            <w:noProof/>
            <w:webHidden/>
          </w:rPr>
          <w:tab/>
        </w:r>
        <w:r>
          <w:rPr>
            <w:noProof/>
            <w:webHidden/>
          </w:rPr>
          <w:fldChar w:fldCharType="begin"/>
        </w:r>
        <w:r>
          <w:rPr>
            <w:noProof/>
            <w:webHidden/>
          </w:rPr>
          <w:instrText xml:space="preserve"> PAGEREF _Toc187238000 \h </w:instrText>
        </w:r>
        <w:r>
          <w:rPr>
            <w:noProof/>
            <w:webHidden/>
          </w:rPr>
        </w:r>
        <w:r>
          <w:rPr>
            <w:noProof/>
            <w:webHidden/>
          </w:rPr>
          <w:fldChar w:fldCharType="separate"/>
        </w:r>
        <w:r>
          <w:rPr>
            <w:noProof/>
            <w:webHidden/>
          </w:rPr>
          <w:t>34</w:t>
        </w:r>
        <w:r>
          <w:rPr>
            <w:noProof/>
            <w:webHidden/>
          </w:rPr>
          <w:fldChar w:fldCharType="end"/>
        </w:r>
      </w:hyperlink>
    </w:p>
    <w:p w14:paraId="22EFADBB" w14:textId="28A4AAD3"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1" w:history="1">
        <w:r w:rsidRPr="00150E2D">
          <w:rPr>
            <w:rStyle w:val="Hyperlink"/>
            <w:noProof/>
          </w:rPr>
          <w:t>Hình 4.1. Giao diện Header</w:t>
        </w:r>
        <w:r>
          <w:rPr>
            <w:noProof/>
            <w:webHidden/>
          </w:rPr>
          <w:tab/>
        </w:r>
        <w:r>
          <w:rPr>
            <w:noProof/>
            <w:webHidden/>
          </w:rPr>
          <w:fldChar w:fldCharType="begin"/>
        </w:r>
        <w:r>
          <w:rPr>
            <w:noProof/>
            <w:webHidden/>
          </w:rPr>
          <w:instrText xml:space="preserve"> PAGEREF _Toc187238001 \h </w:instrText>
        </w:r>
        <w:r>
          <w:rPr>
            <w:noProof/>
            <w:webHidden/>
          </w:rPr>
        </w:r>
        <w:r>
          <w:rPr>
            <w:noProof/>
            <w:webHidden/>
          </w:rPr>
          <w:fldChar w:fldCharType="separate"/>
        </w:r>
        <w:r>
          <w:rPr>
            <w:noProof/>
            <w:webHidden/>
          </w:rPr>
          <w:t>35</w:t>
        </w:r>
        <w:r>
          <w:rPr>
            <w:noProof/>
            <w:webHidden/>
          </w:rPr>
          <w:fldChar w:fldCharType="end"/>
        </w:r>
      </w:hyperlink>
    </w:p>
    <w:p w14:paraId="5FE8A4FD" w14:textId="60175CAA"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2" w:history="1">
        <w:r w:rsidRPr="00150E2D">
          <w:rPr>
            <w:rStyle w:val="Hyperlink"/>
            <w:noProof/>
          </w:rPr>
          <w:t xml:space="preserve">Hình 4.2. </w:t>
        </w:r>
        <w:r w:rsidRPr="00150E2D">
          <w:rPr>
            <w:rStyle w:val="Hyperlink"/>
            <w:bCs/>
            <w:noProof/>
          </w:rPr>
          <w:t>Giao diện Header sau  khi đăng nhập</w:t>
        </w:r>
        <w:r>
          <w:rPr>
            <w:noProof/>
            <w:webHidden/>
          </w:rPr>
          <w:tab/>
        </w:r>
        <w:r>
          <w:rPr>
            <w:noProof/>
            <w:webHidden/>
          </w:rPr>
          <w:fldChar w:fldCharType="begin"/>
        </w:r>
        <w:r>
          <w:rPr>
            <w:noProof/>
            <w:webHidden/>
          </w:rPr>
          <w:instrText xml:space="preserve"> PAGEREF _Toc187238002 \h </w:instrText>
        </w:r>
        <w:r>
          <w:rPr>
            <w:noProof/>
            <w:webHidden/>
          </w:rPr>
        </w:r>
        <w:r>
          <w:rPr>
            <w:noProof/>
            <w:webHidden/>
          </w:rPr>
          <w:fldChar w:fldCharType="separate"/>
        </w:r>
        <w:r>
          <w:rPr>
            <w:noProof/>
            <w:webHidden/>
          </w:rPr>
          <w:t>36</w:t>
        </w:r>
        <w:r>
          <w:rPr>
            <w:noProof/>
            <w:webHidden/>
          </w:rPr>
          <w:fldChar w:fldCharType="end"/>
        </w:r>
      </w:hyperlink>
    </w:p>
    <w:p w14:paraId="7B0E77BE" w14:textId="0293097C"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3" w:history="1">
        <w:r w:rsidRPr="00150E2D">
          <w:rPr>
            <w:rStyle w:val="Hyperlink"/>
            <w:noProof/>
          </w:rPr>
          <w:t xml:space="preserve">Hình 4.3. </w:t>
        </w:r>
        <w:r w:rsidRPr="00150E2D">
          <w:rPr>
            <w:rStyle w:val="Hyperlink"/>
            <w:bCs/>
            <w:noProof/>
          </w:rPr>
          <w:t>Giao diện banner</w:t>
        </w:r>
        <w:r>
          <w:rPr>
            <w:noProof/>
            <w:webHidden/>
          </w:rPr>
          <w:tab/>
        </w:r>
        <w:r>
          <w:rPr>
            <w:noProof/>
            <w:webHidden/>
          </w:rPr>
          <w:fldChar w:fldCharType="begin"/>
        </w:r>
        <w:r>
          <w:rPr>
            <w:noProof/>
            <w:webHidden/>
          </w:rPr>
          <w:instrText xml:space="preserve"> PAGEREF _Toc187238003 \h </w:instrText>
        </w:r>
        <w:r>
          <w:rPr>
            <w:noProof/>
            <w:webHidden/>
          </w:rPr>
        </w:r>
        <w:r>
          <w:rPr>
            <w:noProof/>
            <w:webHidden/>
          </w:rPr>
          <w:fldChar w:fldCharType="separate"/>
        </w:r>
        <w:r>
          <w:rPr>
            <w:noProof/>
            <w:webHidden/>
          </w:rPr>
          <w:t>36</w:t>
        </w:r>
        <w:r>
          <w:rPr>
            <w:noProof/>
            <w:webHidden/>
          </w:rPr>
          <w:fldChar w:fldCharType="end"/>
        </w:r>
      </w:hyperlink>
    </w:p>
    <w:p w14:paraId="75149B32" w14:textId="634DEA79"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4" w:history="1">
        <w:r w:rsidRPr="00150E2D">
          <w:rPr>
            <w:rStyle w:val="Hyperlink"/>
            <w:noProof/>
          </w:rPr>
          <w:t xml:space="preserve">Hình 4.4. </w:t>
        </w:r>
        <w:r w:rsidRPr="00150E2D">
          <w:rPr>
            <w:rStyle w:val="Hyperlink"/>
            <w:bCs/>
            <w:noProof/>
          </w:rPr>
          <w:t>Giao diện footer</w:t>
        </w:r>
        <w:r>
          <w:rPr>
            <w:noProof/>
            <w:webHidden/>
          </w:rPr>
          <w:tab/>
        </w:r>
        <w:r>
          <w:rPr>
            <w:noProof/>
            <w:webHidden/>
          </w:rPr>
          <w:fldChar w:fldCharType="begin"/>
        </w:r>
        <w:r>
          <w:rPr>
            <w:noProof/>
            <w:webHidden/>
          </w:rPr>
          <w:instrText xml:space="preserve"> PAGEREF _Toc187238004 \h </w:instrText>
        </w:r>
        <w:r>
          <w:rPr>
            <w:noProof/>
            <w:webHidden/>
          </w:rPr>
        </w:r>
        <w:r>
          <w:rPr>
            <w:noProof/>
            <w:webHidden/>
          </w:rPr>
          <w:fldChar w:fldCharType="separate"/>
        </w:r>
        <w:r>
          <w:rPr>
            <w:noProof/>
            <w:webHidden/>
          </w:rPr>
          <w:t>37</w:t>
        </w:r>
        <w:r>
          <w:rPr>
            <w:noProof/>
            <w:webHidden/>
          </w:rPr>
          <w:fldChar w:fldCharType="end"/>
        </w:r>
      </w:hyperlink>
    </w:p>
    <w:p w14:paraId="3292D203" w14:textId="275D3614"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5" w:history="1">
        <w:r w:rsidRPr="00150E2D">
          <w:rPr>
            <w:rStyle w:val="Hyperlink"/>
            <w:noProof/>
          </w:rPr>
          <w:t xml:space="preserve">Hình 4.5 </w:t>
        </w:r>
        <w:r w:rsidRPr="00150E2D">
          <w:rPr>
            <w:rStyle w:val="Hyperlink"/>
            <w:bCs/>
            <w:noProof/>
          </w:rPr>
          <w:t>Giao diện trang chủ</w:t>
        </w:r>
        <w:r>
          <w:rPr>
            <w:noProof/>
            <w:webHidden/>
          </w:rPr>
          <w:tab/>
        </w:r>
        <w:r>
          <w:rPr>
            <w:noProof/>
            <w:webHidden/>
          </w:rPr>
          <w:fldChar w:fldCharType="begin"/>
        </w:r>
        <w:r>
          <w:rPr>
            <w:noProof/>
            <w:webHidden/>
          </w:rPr>
          <w:instrText xml:space="preserve"> PAGEREF _Toc187238005 \h </w:instrText>
        </w:r>
        <w:r>
          <w:rPr>
            <w:noProof/>
            <w:webHidden/>
          </w:rPr>
        </w:r>
        <w:r>
          <w:rPr>
            <w:noProof/>
            <w:webHidden/>
          </w:rPr>
          <w:fldChar w:fldCharType="separate"/>
        </w:r>
        <w:r>
          <w:rPr>
            <w:noProof/>
            <w:webHidden/>
          </w:rPr>
          <w:t>40</w:t>
        </w:r>
        <w:r>
          <w:rPr>
            <w:noProof/>
            <w:webHidden/>
          </w:rPr>
          <w:fldChar w:fldCharType="end"/>
        </w:r>
      </w:hyperlink>
    </w:p>
    <w:p w14:paraId="458F98E1" w14:textId="4A7E165B"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6" w:history="1">
        <w:r w:rsidRPr="00150E2D">
          <w:rPr>
            <w:rStyle w:val="Hyperlink"/>
            <w:noProof/>
          </w:rPr>
          <w:t xml:space="preserve">Hình 4.6. </w:t>
        </w:r>
        <w:r w:rsidRPr="00150E2D">
          <w:rPr>
            <w:rStyle w:val="Hyperlink"/>
            <w:bCs/>
            <w:noProof/>
          </w:rPr>
          <w:t>Phần sản phẩm của chúng tôi</w:t>
        </w:r>
        <w:r>
          <w:rPr>
            <w:noProof/>
            <w:webHidden/>
          </w:rPr>
          <w:tab/>
        </w:r>
        <w:r>
          <w:rPr>
            <w:noProof/>
            <w:webHidden/>
          </w:rPr>
          <w:fldChar w:fldCharType="begin"/>
        </w:r>
        <w:r>
          <w:rPr>
            <w:noProof/>
            <w:webHidden/>
          </w:rPr>
          <w:instrText xml:space="preserve"> PAGEREF _Toc187238006 \h </w:instrText>
        </w:r>
        <w:r>
          <w:rPr>
            <w:noProof/>
            <w:webHidden/>
          </w:rPr>
        </w:r>
        <w:r>
          <w:rPr>
            <w:noProof/>
            <w:webHidden/>
          </w:rPr>
          <w:fldChar w:fldCharType="separate"/>
        </w:r>
        <w:r>
          <w:rPr>
            <w:noProof/>
            <w:webHidden/>
          </w:rPr>
          <w:t>41</w:t>
        </w:r>
        <w:r>
          <w:rPr>
            <w:noProof/>
            <w:webHidden/>
          </w:rPr>
          <w:fldChar w:fldCharType="end"/>
        </w:r>
      </w:hyperlink>
    </w:p>
    <w:p w14:paraId="30E8B6C6" w14:textId="5E514849"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7" w:history="1">
        <w:r w:rsidRPr="00150E2D">
          <w:rPr>
            <w:rStyle w:val="Hyperlink"/>
            <w:noProof/>
          </w:rPr>
          <w:t xml:space="preserve">Hình 4.7. </w:t>
        </w:r>
        <w:r w:rsidRPr="00150E2D">
          <w:rPr>
            <w:rStyle w:val="Hyperlink"/>
            <w:bCs/>
            <w:noProof/>
          </w:rPr>
          <w:t>Giao diện trang đăng nhập</w:t>
        </w:r>
        <w:r>
          <w:rPr>
            <w:noProof/>
            <w:webHidden/>
          </w:rPr>
          <w:tab/>
        </w:r>
        <w:r>
          <w:rPr>
            <w:noProof/>
            <w:webHidden/>
          </w:rPr>
          <w:fldChar w:fldCharType="begin"/>
        </w:r>
        <w:r>
          <w:rPr>
            <w:noProof/>
            <w:webHidden/>
          </w:rPr>
          <w:instrText xml:space="preserve"> PAGEREF _Toc187238007 \h </w:instrText>
        </w:r>
        <w:r>
          <w:rPr>
            <w:noProof/>
            <w:webHidden/>
          </w:rPr>
        </w:r>
        <w:r>
          <w:rPr>
            <w:noProof/>
            <w:webHidden/>
          </w:rPr>
          <w:fldChar w:fldCharType="separate"/>
        </w:r>
        <w:r>
          <w:rPr>
            <w:noProof/>
            <w:webHidden/>
          </w:rPr>
          <w:t>42</w:t>
        </w:r>
        <w:r>
          <w:rPr>
            <w:noProof/>
            <w:webHidden/>
          </w:rPr>
          <w:fldChar w:fldCharType="end"/>
        </w:r>
      </w:hyperlink>
    </w:p>
    <w:p w14:paraId="6AB884E5" w14:textId="4785AD9D"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8" w:history="1">
        <w:r w:rsidRPr="00150E2D">
          <w:rPr>
            <w:rStyle w:val="Hyperlink"/>
            <w:noProof/>
          </w:rPr>
          <w:t xml:space="preserve">Hình 4.8. </w:t>
        </w:r>
        <w:r w:rsidRPr="00150E2D">
          <w:rPr>
            <w:rStyle w:val="Hyperlink"/>
            <w:bCs/>
            <w:noProof/>
          </w:rPr>
          <w:t>Thông báo lỗi khi tên đăng nhập hoặc mật khẩu</w:t>
        </w:r>
        <w:r>
          <w:rPr>
            <w:noProof/>
            <w:webHidden/>
          </w:rPr>
          <w:tab/>
        </w:r>
        <w:r>
          <w:rPr>
            <w:noProof/>
            <w:webHidden/>
          </w:rPr>
          <w:fldChar w:fldCharType="begin"/>
        </w:r>
        <w:r>
          <w:rPr>
            <w:noProof/>
            <w:webHidden/>
          </w:rPr>
          <w:instrText xml:space="preserve"> PAGEREF _Toc187238008 \h </w:instrText>
        </w:r>
        <w:r>
          <w:rPr>
            <w:noProof/>
            <w:webHidden/>
          </w:rPr>
        </w:r>
        <w:r>
          <w:rPr>
            <w:noProof/>
            <w:webHidden/>
          </w:rPr>
          <w:fldChar w:fldCharType="separate"/>
        </w:r>
        <w:r>
          <w:rPr>
            <w:noProof/>
            <w:webHidden/>
          </w:rPr>
          <w:t>43</w:t>
        </w:r>
        <w:r>
          <w:rPr>
            <w:noProof/>
            <w:webHidden/>
          </w:rPr>
          <w:fldChar w:fldCharType="end"/>
        </w:r>
      </w:hyperlink>
    </w:p>
    <w:p w14:paraId="43CF4385" w14:textId="48C91E41"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09" w:history="1">
        <w:r w:rsidRPr="00150E2D">
          <w:rPr>
            <w:rStyle w:val="Hyperlink"/>
            <w:noProof/>
          </w:rPr>
          <w:t xml:space="preserve">Hình 4.9. </w:t>
        </w:r>
        <w:r w:rsidRPr="00150E2D">
          <w:rPr>
            <w:rStyle w:val="Hyperlink"/>
            <w:bCs/>
            <w:noProof/>
          </w:rPr>
          <w:t>Giao diện trang đăng nhập</w:t>
        </w:r>
        <w:r>
          <w:rPr>
            <w:noProof/>
            <w:webHidden/>
          </w:rPr>
          <w:tab/>
        </w:r>
        <w:r>
          <w:rPr>
            <w:noProof/>
            <w:webHidden/>
          </w:rPr>
          <w:fldChar w:fldCharType="begin"/>
        </w:r>
        <w:r>
          <w:rPr>
            <w:noProof/>
            <w:webHidden/>
          </w:rPr>
          <w:instrText xml:space="preserve"> PAGEREF _Toc187238009 \h </w:instrText>
        </w:r>
        <w:r>
          <w:rPr>
            <w:noProof/>
            <w:webHidden/>
          </w:rPr>
        </w:r>
        <w:r>
          <w:rPr>
            <w:noProof/>
            <w:webHidden/>
          </w:rPr>
          <w:fldChar w:fldCharType="separate"/>
        </w:r>
        <w:r>
          <w:rPr>
            <w:noProof/>
            <w:webHidden/>
          </w:rPr>
          <w:t>44</w:t>
        </w:r>
        <w:r>
          <w:rPr>
            <w:noProof/>
            <w:webHidden/>
          </w:rPr>
          <w:fldChar w:fldCharType="end"/>
        </w:r>
      </w:hyperlink>
    </w:p>
    <w:p w14:paraId="015E289A" w14:textId="50A612FC"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0" w:history="1">
        <w:r w:rsidRPr="00150E2D">
          <w:rPr>
            <w:rStyle w:val="Hyperlink"/>
            <w:noProof/>
          </w:rPr>
          <w:t xml:space="preserve">Hình 4.10. </w:t>
        </w:r>
        <w:r w:rsidRPr="00150E2D">
          <w:rPr>
            <w:rStyle w:val="Hyperlink"/>
            <w:bCs/>
            <w:noProof/>
          </w:rPr>
          <w:t>Giao diện trang sản phẩm</w:t>
        </w:r>
        <w:r>
          <w:rPr>
            <w:noProof/>
            <w:webHidden/>
          </w:rPr>
          <w:tab/>
        </w:r>
        <w:r>
          <w:rPr>
            <w:noProof/>
            <w:webHidden/>
          </w:rPr>
          <w:fldChar w:fldCharType="begin"/>
        </w:r>
        <w:r>
          <w:rPr>
            <w:noProof/>
            <w:webHidden/>
          </w:rPr>
          <w:instrText xml:space="preserve"> PAGEREF _Toc187238010 \h </w:instrText>
        </w:r>
        <w:r>
          <w:rPr>
            <w:noProof/>
            <w:webHidden/>
          </w:rPr>
        </w:r>
        <w:r>
          <w:rPr>
            <w:noProof/>
            <w:webHidden/>
          </w:rPr>
          <w:fldChar w:fldCharType="separate"/>
        </w:r>
        <w:r>
          <w:rPr>
            <w:noProof/>
            <w:webHidden/>
          </w:rPr>
          <w:t>46</w:t>
        </w:r>
        <w:r>
          <w:rPr>
            <w:noProof/>
            <w:webHidden/>
          </w:rPr>
          <w:fldChar w:fldCharType="end"/>
        </w:r>
      </w:hyperlink>
    </w:p>
    <w:p w14:paraId="144842E9" w14:textId="5A781E46"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1" w:history="1">
        <w:r w:rsidRPr="00150E2D">
          <w:rPr>
            <w:rStyle w:val="Hyperlink"/>
            <w:noProof/>
          </w:rPr>
          <w:t xml:space="preserve">Hình 4.11. </w:t>
        </w:r>
        <w:r w:rsidRPr="00150E2D">
          <w:rPr>
            <w:rStyle w:val="Hyperlink"/>
            <w:bCs/>
            <w:noProof/>
          </w:rPr>
          <w:t>Giao diện chi tiết sản phẩm</w:t>
        </w:r>
        <w:r>
          <w:rPr>
            <w:noProof/>
            <w:webHidden/>
          </w:rPr>
          <w:tab/>
        </w:r>
        <w:r>
          <w:rPr>
            <w:noProof/>
            <w:webHidden/>
          </w:rPr>
          <w:fldChar w:fldCharType="begin"/>
        </w:r>
        <w:r>
          <w:rPr>
            <w:noProof/>
            <w:webHidden/>
          </w:rPr>
          <w:instrText xml:space="preserve"> PAGEREF _Toc187238011 \h </w:instrText>
        </w:r>
        <w:r>
          <w:rPr>
            <w:noProof/>
            <w:webHidden/>
          </w:rPr>
        </w:r>
        <w:r>
          <w:rPr>
            <w:noProof/>
            <w:webHidden/>
          </w:rPr>
          <w:fldChar w:fldCharType="separate"/>
        </w:r>
        <w:r>
          <w:rPr>
            <w:noProof/>
            <w:webHidden/>
          </w:rPr>
          <w:t>47</w:t>
        </w:r>
        <w:r>
          <w:rPr>
            <w:noProof/>
            <w:webHidden/>
          </w:rPr>
          <w:fldChar w:fldCharType="end"/>
        </w:r>
      </w:hyperlink>
    </w:p>
    <w:p w14:paraId="333BA982" w14:textId="05B7264A"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2" w:history="1">
        <w:r w:rsidRPr="00150E2D">
          <w:rPr>
            <w:rStyle w:val="Hyperlink"/>
            <w:noProof/>
          </w:rPr>
          <w:t xml:space="preserve">Hình 4.12. </w:t>
        </w:r>
        <w:r w:rsidRPr="00150E2D">
          <w:rPr>
            <w:rStyle w:val="Hyperlink"/>
            <w:bCs/>
            <w:noProof/>
          </w:rPr>
          <w:t>Form mô tả sản phẩm</w:t>
        </w:r>
        <w:r>
          <w:rPr>
            <w:noProof/>
            <w:webHidden/>
          </w:rPr>
          <w:tab/>
        </w:r>
        <w:r>
          <w:rPr>
            <w:noProof/>
            <w:webHidden/>
          </w:rPr>
          <w:fldChar w:fldCharType="begin"/>
        </w:r>
        <w:r>
          <w:rPr>
            <w:noProof/>
            <w:webHidden/>
          </w:rPr>
          <w:instrText xml:space="preserve"> PAGEREF _Toc187238012 \h </w:instrText>
        </w:r>
        <w:r>
          <w:rPr>
            <w:noProof/>
            <w:webHidden/>
          </w:rPr>
        </w:r>
        <w:r>
          <w:rPr>
            <w:noProof/>
            <w:webHidden/>
          </w:rPr>
          <w:fldChar w:fldCharType="separate"/>
        </w:r>
        <w:r>
          <w:rPr>
            <w:noProof/>
            <w:webHidden/>
          </w:rPr>
          <w:t>47</w:t>
        </w:r>
        <w:r>
          <w:rPr>
            <w:noProof/>
            <w:webHidden/>
          </w:rPr>
          <w:fldChar w:fldCharType="end"/>
        </w:r>
      </w:hyperlink>
    </w:p>
    <w:p w14:paraId="12E29C6F" w14:textId="07FA9A15"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3" w:history="1">
        <w:r w:rsidRPr="00150E2D">
          <w:rPr>
            <w:rStyle w:val="Hyperlink"/>
            <w:noProof/>
          </w:rPr>
          <w:t xml:space="preserve">Hình 4.13. </w:t>
        </w:r>
        <w:r w:rsidRPr="00150E2D">
          <w:rPr>
            <w:rStyle w:val="Hyperlink"/>
            <w:bCs/>
            <w:noProof/>
          </w:rPr>
          <w:t>Form đánh giá</w:t>
        </w:r>
        <w:r>
          <w:rPr>
            <w:noProof/>
            <w:webHidden/>
          </w:rPr>
          <w:tab/>
        </w:r>
        <w:r>
          <w:rPr>
            <w:noProof/>
            <w:webHidden/>
          </w:rPr>
          <w:fldChar w:fldCharType="begin"/>
        </w:r>
        <w:r>
          <w:rPr>
            <w:noProof/>
            <w:webHidden/>
          </w:rPr>
          <w:instrText xml:space="preserve"> PAGEREF _Toc187238013 \h </w:instrText>
        </w:r>
        <w:r>
          <w:rPr>
            <w:noProof/>
            <w:webHidden/>
          </w:rPr>
        </w:r>
        <w:r>
          <w:rPr>
            <w:noProof/>
            <w:webHidden/>
          </w:rPr>
          <w:fldChar w:fldCharType="separate"/>
        </w:r>
        <w:r>
          <w:rPr>
            <w:noProof/>
            <w:webHidden/>
          </w:rPr>
          <w:t>48</w:t>
        </w:r>
        <w:r>
          <w:rPr>
            <w:noProof/>
            <w:webHidden/>
          </w:rPr>
          <w:fldChar w:fldCharType="end"/>
        </w:r>
      </w:hyperlink>
    </w:p>
    <w:p w14:paraId="1A981300" w14:textId="76472A72"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4" w:history="1">
        <w:r w:rsidRPr="00150E2D">
          <w:rPr>
            <w:rStyle w:val="Hyperlink"/>
            <w:noProof/>
          </w:rPr>
          <w:t xml:space="preserve">Hình 4.14. </w:t>
        </w:r>
        <w:r w:rsidRPr="00150E2D">
          <w:rPr>
            <w:rStyle w:val="Hyperlink"/>
            <w:bCs/>
            <w:noProof/>
          </w:rPr>
          <w:t>Mục các sản phẩm liên quan</w:t>
        </w:r>
        <w:r>
          <w:rPr>
            <w:noProof/>
            <w:webHidden/>
          </w:rPr>
          <w:tab/>
        </w:r>
        <w:r>
          <w:rPr>
            <w:noProof/>
            <w:webHidden/>
          </w:rPr>
          <w:fldChar w:fldCharType="begin"/>
        </w:r>
        <w:r>
          <w:rPr>
            <w:noProof/>
            <w:webHidden/>
          </w:rPr>
          <w:instrText xml:space="preserve"> PAGEREF _Toc187238014 \h </w:instrText>
        </w:r>
        <w:r>
          <w:rPr>
            <w:noProof/>
            <w:webHidden/>
          </w:rPr>
        </w:r>
        <w:r>
          <w:rPr>
            <w:noProof/>
            <w:webHidden/>
          </w:rPr>
          <w:fldChar w:fldCharType="separate"/>
        </w:r>
        <w:r>
          <w:rPr>
            <w:noProof/>
            <w:webHidden/>
          </w:rPr>
          <w:t>49</w:t>
        </w:r>
        <w:r>
          <w:rPr>
            <w:noProof/>
            <w:webHidden/>
          </w:rPr>
          <w:fldChar w:fldCharType="end"/>
        </w:r>
      </w:hyperlink>
    </w:p>
    <w:p w14:paraId="571D9977" w14:textId="27B6754E"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5" w:history="1">
        <w:r w:rsidRPr="00150E2D">
          <w:rPr>
            <w:rStyle w:val="Hyperlink"/>
            <w:noProof/>
          </w:rPr>
          <w:t xml:space="preserve">Hình 4.15. </w:t>
        </w:r>
        <w:r w:rsidRPr="00150E2D">
          <w:rPr>
            <w:rStyle w:val="Hyperlink"/>
            <w:bCs/>
            <w:noProof/>
          </w:rPr>
          <w:t>Thông báo thêm vào giỏ hàng thành công</w:t>
        </w:r>
        <w:r>
          <w:rPr>
            <w:noProof/>
            <w:webHidden/>
          </w:rPr>
          <w:tab/>
        </w:r>
        <w:r>
          <w:rPr>
            <w:noProof/>
            <w:webHidden/>
          </w:rPr>
          <w:fldChar w:fldCharType="begin"/>
        </w:r>
        <w:r>
          <w:rPr>
            <w:noProof/>
            <w:webHidden/>
          </w:rPr>
          <w:instrText xml:space="preserve"> PAGEREF _Toc187238015 \h </w:instrText>
        </w:r>
        <w:r>
          <w:rPr>
            <w:noProof/>
            <w:webHidden/>
          </w:rPr>
        </w:r>
        <w:r>
          <w:rPr>
            <w:noProof/>
            <w:webHidden/>
          </w:rPr>
          <w:fldChar w:fldCharType="separate"/>
        </w:r>
        <w:r>
          <w:rPr>
            <w:noProof/>
            <w:webHidden/>
          </w:rPr>
          <w:t>49</w:t>
        </w:r>
        <w:r>
          <w:rPr>
            <w:noProof/>
            <w:webHidden/>
          </w:rPr>
          <w:fldChar w:fldCharType="end"/>
        </w:r>
      </w:hyperlink>
    </w:p>
    <w:p w14:paraId="25953DBD" w14:textId="438D00FF"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6" w:history="1">
        <w:r w:rsidRPr="00150E2D">
          <w:rPr>
            <w:rStyle w:val="Hyperlink"/>
            <w:noProof/>
          </w:rPr>
          <w:t xml:space="preserve">Hình 4.16. </w:t>
        </w:r>
        <w:r w:rsidRPr="00150E2D">
          <w:rPr>
            <w:rStyle w:val="Hyperlink"/>
            <w:bCs/>
            <w:noProof/>
          </w:rPr>
          <w:t>Giao diện Form giỏ hàng</w:t>
        </w:r>
        <w:r>
          <w:rPr>
            <w:noProof/>
            <w:webHidden/>
          </w:rPr>
          <w:tab/>
        </w:r>
        <w:r>
          <w:rPr>
            <w:noProof/>
            <w:webHidden/>
          </w:rPr>
          <w:fldChar w:fldCharType="begin"/>
        </w:r>
        <w:r>
          <w:rPr>
            <w:noProof/>
            <w:webHidden/>
          </w:rPr>
          <w:instrText xml:space="preserve"> PAGEREF _Toc187238016 \h </w:instrText>
        </w:r>
        <w:r>
          <w:rPr>
            <w:noProof/>
            <w:webHidden/>
          </w:rPr>
        </w:r>
        <w:r>
          <w:rPr>
            <w:noProof/>
            <w:webHidden/>
          </w:rPr>
          <w:fldChar w:fldCharType="separate"/>
        </w:r>
        <w:r>
          <w:rPr>
            <w:noProof/>
            <w:webHidden/>
          </w:rPr>
          <w:t>50</w:t>
        </w:r>
        <w:r>
          <w:rPr>
            <w:noProof/>
            <w:webHidden/>
          </w:rPr>
          <w:fldChar w:fldCharType="end"/>
        </w:r>
      </w:hyperlink>
    </w:p>
    <w:p w14:paraId="696E532D" w14:textId="334B0F4C"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7" w:history="1">
        <w:r w:rsidRPr="00150E2D">
          <w:rPr>
            <w:rStyle w:val="Hyperlink"/>
            <w:noProof/>
          </w:rPr>
          <w:t xml:space="preserve">Hình 4.17. </w:t>
        </w:r>
        <w:r w:rsidRPr="00150E2D">
          <w:rPr>
            <w:rStyle w:val="Hyperlink"/>
            <w:bCs/>
            <w:noProof/>
          </w:rPr>
          <w:t>Giao diện form hoàn tất đặt hàng</w:t>
        </w:r>
        <w:r>
          <w:rPr>
            <w:noProof/>
            <w:webHidden/>
          </w:rPr>
          <w:tab/>
        </w:r>
        <w:r>
          <w:rPr>
            <w:noProof/>
            <w:webHidden/>
          </w:rPr>
          <w:fldChar w:fldCharType="begin"/>
        </w:r>
        <w:r>
          <w:rPr>
            <w:noProof/>
            <w:webHidden/>
          </w:rPr>
          <w:instrText xml:space="preserve"> PAGEREF _Toc187238017 \h </w:instrText>
        </w:r>
        <w:r>
          <w:rPr>
            <w:noProof/>
            <w:webHidden/>
          </w:rPr>
        </w:r>
        <w:r>
          <w:rPr>
            <w:noProof/>
            <w:webHidden/>
          </w:rPr>
          <w:fldChar w:fldCharType="separate"/>
        </w:r>
        <w:r>
          <w:rPr>
            <w:noProof/>
            <w:webHidden/>
          </w:rPr>
          <w:t>51</w:t>
        </w:r>
        <w:r>
          <w:rPr>
            <w:noProof/>
            <w:webHidden/>
          </w:rPr>
          <w:fldChar w:fldCharType="end"/>
        </w:r>
      </w:hyperlink>
    </w:p>
    <w:p w14:paraId="4879C52E" w14:textId="697E05AB"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8" w:history="1">
        <w:r w:rsidRPr="00150E2D">
          <w:rPr>
            <w:rStyle w:val="Hyperlink"/>
            <w:noProof/>
          </w:rPr>
          <w:t xml:space="preserve">Hình 4.18. </w:t>
        </w:r>
        <w:r w:rsidRPr="00150E2D">
          <w:rPr>
            <w:rStyle w:val="Hyperlink"/>
            <w:bCs/>
            <w:noProof/>
          </w:rPr>
          <w:t>Email xác nhận đặt hàng hoàn tất</w:t>
        </w:r>
        <w:r>
          <w:rPr>
            <w:noProof/>
            <w:webHidden/>
          </w:rPr>
          <w:tab/>
        </w:r>
        <w:r>
          <w:rPr>
            <w:noProof/>
            <w:webHidden/>
          </w:rPr>
          <w:fldChar w:fldCharType="begin"/>
        </w:r>
        <w:r>
          <w:rPr>
            <w:noProof/>
            <w:webHidden/>
          </w:rPr>
          <w:instrText xml:space="preserve"> PAGEREF _Toc187238018 \h </w:instrText>
        </w:r>
        <w:r>
          <w:rPr>
            <w:noProof/>
            <w:webHidden/>
          </w:rPr>
        </w:r>
        <w:r>
          <w:rPr>
            <w:noProof/>
            <w:webHidden/>
          </w:rPr>
          <w:fldChar w:fldCharType="separate"/>
        </w:r>
        <w:r>
          <w:rPr>
            <w:noProof/>
            <w:webHidden/>
          </w:rPr>
          <w:t>52</w:t>
        </w:r>
        <w:r>
          <w:rPr>
            <w:noProof/>
            <w:webHidden/>
          </w:rPr>
          <w:fldChar w:fldCharType="end"/>
        </w:r>
      </w:hyperlink>
    </w:p>
    <w:p w14:paraId="028E5BC4" w14:textId="490C16C9"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19" w:history="1">
        <w:r w:rsidRPr="00150E2D">
          <w:rPr>
            <w:rStyle w:val="Hyperlink"/>
            <w:noProof/>
          </w:rPr>
          <w:t>Hình 4.19. </w:t>
        </w:r>
        <w:r w:rsidRPr="00150E2D">
          <w:rPr>
            <w:rStyle w:val="Hyperlink"/>
            <w:bCs/>
            <w:noProof/>
          </w:rPr>
          <w:t>Giao diện chức năng tìm kiếm sản phẩm</w:t>
        </w:r>
        <w:r>
          <w:rPr>
            <w:noProof/>
            <w:webHidden/>
          </w:rPr>
          <w:tab/>
        </w:r>
        <w:r>
          <w:rPr>
            <w:noProof/>
            <w:webHidden/>
          </w:rPr>
          <w:fldChar w:fldCharType="begin"/>
        </w:r>
        <w:r>
          <w:rPr>
            <w:noProof/>
            <w:webHidden/>
          </w:rPr>
          <w:instrText xml:space="preserve"> PAGEREF _Toc187238019 \h </w:instrText>
        </w:r>
        <w:r>
          <w:rPr>
            <w:noProof/>
            <w:webHidden/>
          </w:rPr>
        </w:r>
        <w:r>
          <w:rPr>
            <w:noProof/>
            <w:webHidden/>
          </w:rPr>
          <w:fldChar w:fldCharType="separate"/>
        </w:r>
        <w:r>
          <w:rPr>
            <w:noProof/>
            <w:webHidden/>
          </w:rPr>
          <w:t>53</w:t>
        </w:r>
        <w:r>
          <w:rPr>
            <w:noProof/>
            <w:webHidden/>
          </w:rPr>
          <w:fldChar w:fldCharType="end"/>
        </w:r>
      </w:hyperlink>
    </w:p>
    <w:p w14:paraId="2A6330D1" w14:textId="0C607B92"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0" w:history="1">
        <w:r w:rsidRPr="00150E2D">
          <w:rPr>
            <w:rStyle w:val="Hyperlink"/>
            <w:noProof/>
          </w:rPr>
          <w:t xml:space="preserve">Hình 4.20. </w:t>
        </w:r>
        <w:r w:rsidRPr="00150E2D">
          <w:rPr>
            <w:rStyle w:val="Hyperlink"/>
            <w:bCs/>
            <w:noProof/>
          </w:rPr>
          <w:t>Giao diện kết quả sau khi tìm kiếm</w:t>
        </w:r>
        <w:r>
          <w:rPr>
            <w:noProof/>
            <w:webHidden/>
          </w:rPr>
          <w:tab/>
        </w:r>
        <w:r>
          <w:rPr>
            <w:noProof/>
            <w:webHidden/>
          </w:rPr>
          <w:fldChar w:fldCharType="begin"/>
        </w:r>
        <w:r>
          <w:rPr>
            <w:noProof/>
            <w:webHidden/>
          </w:rPr>
          <w:instrText xml:space="preserve"> PAGEREF _Toc187238020 \h </w:instrText>
        </w:r>
        <w:r>
          <w:rPr>
            <w:noProof/>
            <w:webHidden/>
          </w:rPr>
        </w:r>
        <w:r>
          <w:rPr>
            <w:noProof/>
            <w:webHidden/>
          </w:rPr>
          <w:fldChar w:fldCharType="separate"/>
        </w:r>
        <w:r>
          <w:rPr>
            <w:noProof/>
            <w:webHidden/>
          </w:rPr>
          <w:t>54</w:t>
        </w:r>
        <w:r>
          <w:rPr>
            <w:noProof/>
            <w:webHidden/>
          </w:rPr>
          <w:fldChar w:fldCharType="end"/>
        </w:r>
      </w:hyperlink>
    </w:p>
    <w:p w14:paraId="3A5487C3" w14:textId="5037F0A0"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1" w:history="1">
        <w:r w:rsidRPr="00150E2D">
          <w:rPr>
            <w:rStyle w:val="Hyperlink"/>
            <w:noProof/>
          </w:rPr>
          <w:t xml:space="preserve">Hình 4.21. </w:t>
        </w:r>
        <w:r w:rsidRPr="00150E2D">
          <w:rPr>
            <w:rStyle w:val="Hyperlink"/>
            <w:bCs/>
            <w:noProof/>
          </w:rPr>
          <w:t>Giao diện tổng thể trang Admin</w:t>
        </w:r>
        <w:r>
          <w:rPr>
            <w:noProof/>
            <w:webHidden/>
          </w:rPr>
          <w:tab/>
        </w:r>
        <w:r>
          <w:rPr>
            <w:noProof/>
            <w:webHidden/>
          </w:rPr>
          <w:fldChar w:fldCharType="begin"/>
        </w:r>
        <w:r>
          <w:rPr>
            <w:noProof/>
            <w:webHidden/>
          </w:rPr>
          <w:instrText xml:space="preserve"> PAGEREF _Toc187238021 \h </w:instrText>
        </w:r>
        <w:r>
          <w:rPr>
            <w:noProof/>
            <w:webHidden/>
          </w:rPr>
        </w:r>
        <w:r>
          <w:rPr>
            <w:noProof/>
            <w:webHidden/>
          </w:rPr>
          <w:fldChar w:fldCharType="separate"/>
        </w:r>
        <w:r>
          <w:rPr>
            <w:noProof/>
            <w:webHidden/>
          </w:rPr>
          <w:t>55</w:t>
        </w:r>
        <w:r>
          <w:rPr>
            <w:noProof/>
            <w:webHidden/>
          </w:rPr>
          <w:fldChar w:fldCharType="end"/>
        </w:r>
      </w:hyperlink>
    </w:p>
    <w:p w14:paraId="57E91968" w14:textId="46F46CEB"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2" w:history="1">
        <w:r w:rsidRPr="00150E2D">
          <w:rPr>
            <w:rStyle w:val="Hyperlink"/>
            <w:noProof/>
          </w:rPr>
          <w:t xml:space="preserve">Hình 4.22. </w:t>
        </w:r>
        <w:r w:rsidRPr="00150E2D">
          <w:rPr>
            <w:rStyle w:val="Hyperlink"/>
            <w:bCs/>
            <w:noProof/>
          </w:rPr>
          <w:t>Giao diện trang quản lý sản phẩm</w:t>
        </w:r>
        <w:r>
          <w:rPr>
            <w:noProof/>
            <w:webHidden/>
          </w:rPr>
          <w:tab/>
        </w:r>
        <w:r>
          <w:rPr>
            <w:noProof/>
            <w:webHidden/>
          </w:rPr>
          <w:fldChar w:fldCharType="begin"/>
        </w:r>
        <w:r>
          <w:rPr>
            <w:noProof/>
            <w:webHidden/>
          </w:rPr>
          <w:instrText xml:space="preserve"> PAGEREF _Toc187238022 \h </w:instrText>
        </w:r>
        <w:r>
          <w:rPr>
            <w:noProof/>
            <w:webHidden/>
          </w:rPr>
        </w:r>
        <w:r>
          <w:rPr>
            <w:noProof/>
            <w:webHidden/>
          </w:rPr>
          <w:fldChar w:fldCharType="separate"/>
        </w:r>
        <w:r>
          <w:rPr>
            <w:noProof/>
            <w:webHidden/>
          </w:rPr>
          <w:t>56</w:t>
        </w:r>
        <w:r>
          <w:rPr>
            <w:noProof/>
            <w:webHidden/>
          </w:rPr>
          <w:fldChar w:fldCharType="end"/>
        </w:r>
      </w:hyperlink>
    </w:p>
    <w:p w14:paraId="24809542" w14:textId="5E1D069D"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3" w:history="1">
        <w:r w:rsidRPr="00150E2D">
          <w:rPr>
            <w:rStyle w:val="Hyperlink"/>
            <w:noProof/>
          </w:rPr>
          <w:t xml:space="preserve">Hình 4.23. </w:t>
        </w:r>
        <w:r w:rsidRPr="00150E2D">
          <w:rPr>
            <w:rStyle w:val="Hyperlink"/>
            <w:bCs/>
            <w:noProof/>
          </w:rPr>
          <w:t>Giao diện thêm sản phẩm</w:t>
        </w:r>
        <w:r>
          <w:rPr>
            <w:noProof/>
            <w:webHidden/>
          </w:rPr>
          <w:tab/>
        </w:r>
        <w:r>
          <w:rPr>
            <w:noProof/>
            <w:webHidden/>
          </w:rPr>
          <w:fldChar w:fldCharType="begin"/>
        </w:r>
        <w:r>
          <w:rPr>
            <w:noProof/>
            <w:webHidden/>
          </w:rPr>
          <w:instrText xml:space="preserve"> PAGEREF _Toc187238023 \h </w:instrText>
        </w:r>
        <w:r>
          <w:rPr>
            <w:noProof/>
            <w:webHidden/>
          </w:rPr>
        </w:r>
        <w:r>
          <w:rPr>
            <w:noProof/>
            <w:webHidden/>
          </w:rPr>
          <w:fldChar w:fldCharType="separate"/>
        </w:r>
        <w:r>
          <w:rPr>
            <w:noProof/>
            <w:webHidden/>
          </w:rPr>
          <w:t>56</w:t>
        </w:r>
        <w:r>
          <w:rPr>
            <w:noProof/>
            <w:webHidden/>
          </w:rPr>
          <w:fldChar w:fldCharType="end"/>
        </w:r>
      </w:hyperlink>
    </w:p>
    <w:p w14:paraId="73EABCB8" w14:textId="29DCF90C"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4" w:history="1">
        <w:r w:rsidRPr="00150E2D">
          <w:rPr>
            <w:rStyle w:val="Hyperlink"/>
            <w:noProof/>
          </w:rPr>
          <w:t xml:space="preserve">Hình 4.24. </w:t>
        </w:r>
        <w:r w:rsidRPr="00150E2D">
          <w:rPr>
            <w:rStyle w:val="Hyperlink"/>
            <w:bCs/>
            <w:noProof/>
          </w:rPr>
          <w:t>Giao diện trang sửa sản phẩm</w:t>
        </w:r>
        <w:r>
          <w:rPr>
            <w:noProof/>
            <w:webHidden/>
          </w:rPr>
          <w:tab/>
        </w:r>
        <w:r>
          <w:rPr>
            <w:noProof/>
            <w:webHidden/>
          </w:rPr>
          <w:fldChar w:fldCharType="begin"/>
        </w:r>
        <w:r>
          <w:rPr>
            <w:noProof/>
            <w:webHidden/>
          </w:rPr>
          <w:instrText xml:space="preserve"> PAGEREF _Toc187238024 \h </w:instrText>
        </w:r>
        <w:r>
          <w:rPr>
            <w:noProof/>
            <w:webHidden/>
          </w:rPr>
        </w:r>
        <w:r>
          <w:rPr>
            <w:noProof/>
            <w:webHidden/>
          </w:rPr>
          <w:fldChar w:fldCharType="separate"/>
        </w:r>
        <w:r>
          <w:rPr>
            <w:noProof/>
            <w:webHidden/>
          </w:rPr>
          <w:t>57</w:t>
        </w:r>
        <w:r>
          <w:rPr>
            <w:noProof/>
            <w:webHidden/>
          </w:rPr>
          <w:fldChar w:fldCharType="end"/>
        </w:r>
      </w:hyperlink>
    </w:p>
    <w:p w14:paraId="0F56E472" w14:textId="654E05F9"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5" w:history="1">
        <w:r w:rsidRPr="00150E2D">
          <w:rPr>
            <w:rStyle w:val="Hyperlink"/>
            <w:noProof/>
          </w:rPr>
          <w:t xml:space="preserve">Hình 4.25. </w:t>
        </w:r>
        <w:r w:rsidRPr="00150E2D">
          <w:rPr>
            <w:rStyle w:val="Hyperlink"/>
            <w:bCs/>
            <w:noProof/>
          </w:rPr>
          <w:t>Giao diện trang quản lý danh mục</w:t>
        </w:r>
        <w:r>
          <w:rPr>
            <w:noProof/>
            <w:webHidden/>
          </w:rPr>
          <w:tab/>
        </w:r>
        <w:r>
          <w:rPr>
            <w:noProof/>
            <w:webHidden/>
          </w:rPr>
          <w:fldChar w:fldCharType="begin"/>
        </w:r>
        <w:r>
          <w:rPr>
            <w:noProof/>
            <w:webHidden/>
          </w:rPr>
          <w:instrText xml:space="preserve"> PAGEREF _Toc187238025 \h </w:instrText>
        </w:r>
        <w:r>
          <w:rPr>
            <w:noProof/>
            <w:webHidden/>
          </w:rPr>
        </w:r>
        <w:r>
          <w:rPr>
            <w:noProof/>
            <w:webHidden/>
          </w:rPr>
          <w:fldChar w:fldCharType="separate"/>
        </w:r>
        <w:r>
          <w:rPr>
            <w:noProof/>
            <w:webHidden/>
          </w:rPr>
          <w:t>58</w:t>
        </w:r>
        <w:r>
          <w:rPr>
            <w:noProof/>
            <w:webHidden/>
          </w:rPr>
          <w:fldChar w:fldCharType="end"/>
        </w:r>
      </w:hyperlink>
    </w:p>
    <w:p w14:paraId="138697CC" w14:textId="5123BA61"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6" w:history="1">
        <w:r w:rsidRPr="00150E2D">
          <w:rPr>
            <w:rStyle w:val="Hyperlink"/>
            <w:noProof/>
          </w:rPr>
          <w:t xml:space="preserve">Hình 4.26. </w:t>
        </w:r>
        <w:r w:rsidRPr="00150E2D">
          <w:rPr>
            <w:rStyle w:val="Hyperlink"/>
            <w:bCs/>
            <w:noProof/>
          </w:rPr>
          <w:t>Giao diện trang thêm danh mục</w:t>
        </w:r>
        <w:r>
          <w:rPr>
            <w:noProof/>
            <w:webHidden/>
          </w:rPr>
          <w:tab/>
        </w:r>
        <w:r>
          <w:rPr>
            <w:noProof/>
            <w:webHidden/>
          </w:rPr>
          <w:fldChar w:fldCharType="begin"/>
        </w:r>
        <w:r>
          <w:rPr>
            <w:noProof/>
            <w:webHidden/>
          </w:rPr>
          <w:instrText xml:space="preserve"> PAGEREF _Toc187238026 \h </w:instrText>
        </w:r>
        <w:r>
          <w:rPr>
            <w:noProof/>
            <w:webHidden/>
          </w:rPr>
        </w:r>
        <w:r>
          <w:rPr>
            <w:noProof/>
            <w:webHidden/>
          </w:rPr>
          <w:fldChar w:fldCharType="separate"/>
        </w:r>
        <w:r>
          <w:rPr>
            <w:noProof/>
            <w:webHidden/>
          </w:rPr>
          <w:t>59</w:t>
        </w:r>
        <w:r>
          <w:rPr>
            <w:noProof/>
            <w:webHidden/>
          </w:rPr>
          <w:fldChar w:fldCharType="end"/>
        </w:r>
      </w:hyperlink>
    </w:p>
    <w:p w14:paraId="2D7A314C" w14:textId="6127C585"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7" w:history="1">
        <w:r w:rsidRPr="00150E2D">
          <w:rPr>
            <w:rStyle w:val="Hyperlink"/>
            <w:noProof/>
          </w:rPr>
          <w:t xml:space="preserve">Hình 4.27. </w:t>
        </w:r>
        <w:r w:rsidRPr="00150E2D">
          <w:rPr>
            <w:rStyle w:val="Hyperlink"/>
            <w:bCs/>
            <w:noProof/>
          </w:rPr>
          <w:t>Giao diện trang sửa danh mục</w:t>
        </w:r>
        <w:r>
          <w:rPr>
            <w:noProof/>
            <w:webHidden/>
          </w:rPr>
          <w:tab/>
        </w:r>
        <w:r>
          <w:rPr>
            <w:noProof/>
            <w:webHidden/>
          </w:rPr>
          <w:fldChar w:fldCharType="begin"/>
        </w:r>
        <w:r>
          <w:rPr>
            <w:noProof/>
            <w:webHidden/>
          </w:rPr>
          <w:instrText xml:space="preserve"> PAGEREF _Toc187238027 \h </w:instrText>
        </w:r>
        <w:r>
          <w:rPr>
            <w:noProof/>
            <w:webHidden/>
          </w:rPr>
        </w:r>
        <w:r>
          <w:rPr>
            <w:noProof/>
            <w:webHidden/>
          </w:rPr>
          <w:fldChar w:fldCharType="separate"/>
        </w:r>
        <w:r>
          <w:rPr>
            <w:noProof/>
            <w:webHidden/>
          </w:rPr>
          <w:t>59</w:t>
        </w:r>
        <w:r>
          <w:rPr>
            <w:noProof/>
            <w:webHidden/>
          </w:rPr>
          <w:fldChar w:fldCharType="end"/>
        </w:r>
      </w:hyperlink>
    </w:p>
    <w:p w14:paraId="43C1EF53" w14:textId="7738B874"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8" w:history="1">
        <w:r w:rsidRPr="00150E2D">
          <w:rPr>
            <w:rStyle w:val="Hyperlink"/>
            <w:noProof/>
          </w:rPr>
          <w:t xml:space="preserve">Hình 4.28. </w:t>
        </w:r>
        <w:r w:rsidRPr="00150E2D">
          <w:rPr>
            <w:rStyle w:val="Hyperlink"/>
            <w:bCs/>
            <w:noProof/>
          </w:rPr>
          <w:t>Giao diện trang quản lý thương hiệu</w:t>
        </w:r>
        <w:r>
          <w:rPr>
            <w:noProof/>
            <w:webHidden/>
          </w:rPr>
          <w:tab/>
        </w:r>
        <w:r>
          <w:rPr>
            <w:noProof/>
            <w:webHidden/>
          </w:rPr>
          <w:fldChar w:fldCharType="begin"/>
        </w:r>
        <w:r>
          <w:rPr>
            <w:noProof/>
            <w:webHidden/>
          </w:rPr>
          <w:instrText xml:space="preserve"> PAGEREF _Toc187238028 \h </w:instrText>
        </w:r>
        <w:r>
          <w:rPr>
            <w:noProof/>
            <w:webHidden/>
          </w:rPr>
        </w:r>
        <w:r>
          <w:rPr>
            <w:noProof/>
            <w:webHidden/>
          </w:rPr>
          <w:fldChar w:fldCharType="separate"/>
        </w:r>
        <w:r>
          <w:rPr>
            <w:noProof/>
            <w:webHidden/>
          </w:rPr>
          <w:t>60</w:t>
        </w:r>
        <w:r>
          <w:rPr>
            <w:noProof/>
            <w:webHidden/>
          </w:rPr>
          <w:fldChar w:fldCharType="end"/>
        </w:r>
      </w:hyperlink>
    </w:p>
    <w:p w14:paraId="02071E45" w14:textId="3A079F9D"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29" w:history="1">
        <w:r w:rsidRPr="00150E2D">
          <w:rPr>
            <w:rStyle w:val="Hyperlink"/>
            <w:noProof/>
          </w:rPr>
          <w:t xml:space="preserve">Hình 4.29. </w:t>
        </w:r>
        <w:r w:rsidRPr="00150E2D">
          <w:rPr>
            <w:rStyle w:val="Hyperlink"/>
            <w:bCs/>
            <w:noProof/>
          </w:rPr>
          <w:t>Giao diện trang thêm thương hiệu</w:t>
        </w:r>
        <w:r>
          <w:rPr>
            <w:noProof/>
            <w:webHidden/>
          </w:rPr>
          <w:tab/>
        </w:r>
        <w:r>
          <w:rPr>
            <w:noProof/>
            <w:webHidden/>
          </w:rPr>
          <w:fldChar w:fldCharType="begin"/>
        </w:r>
        <w:r>
          <w:rPr>
            <w:noProof/>
            <w:webHidden/>
          </w:rPr>
          <w:instrText xml:space="preserve"> PAGEREF _Toc187238029 \h </w:instrText>
        </w:r>
        <w:r>
          <w:rPr>
            <w:noProof/>
            <w:webHidden/>
          </w:rPr>
        </w:r>
        <w:r>
          <w:rPr>
            <w:noProof/>
            <w:webHidden/>
          </w:rPr>
          <w:fldChar w:fldCharType="separate"/>
        </w:r>
        <w:r>
          <w:rPr>
            <w:noProof/>
            <w:webHidden/>
          </w:rPr>
          <w:t>60</w:t>
        </w:r>
        <w:r>
          <w:rPr>
            <w:noProof/>
            <w:webHidden/>
          </w:rPr>
          <w:fldChar w:fldCharType="end"/>
        </w:r>
      </w:hyperlink>
    </w:p>
    <w:p w14:paraId="6620EBBF" w14:textId="2F51B68E"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30" w:history="1">
        <w:r w:rsidRPr="00150E2D">
          <w:rPr>
            <w:rStyle w:val="Hyperlink"/>
            <w:noProof/>
          </w:rPr>
          <w:t xml:space="preserve">Hình 4.30. </w:t>
        </w:r>
        <w:r w:rsidRPr="00150E2D">
          <w:rPr>
            <w:rStyle w:val="Hyperlink"/>
            <w:bCs/>
            <w:noProof/>
          </w:rPr>
          <w:t>Giao diện trang sửa thương hiệu</w:t>
        </w:r>
        <w:r>
          <w:rPr>
            <w:noProof/>
            <w:webHidden/>
          </w:rPr>
          <w:tab/>
        </w:r>
        <w:r>
          <w:rPr>
            <w:noProof/>
            <w:webHidden/>
          </w:rPr>
          <w:fldChar w:fldCharType="begin"/>
        </w:r>
        <w:r>
          <w:rPr>
            <w:noProof/>
            <w:webHidden/>
          </w:rPr>
          <w:instrText xml:space="preserve"> PAGEREF _Toc187238030 \h </w:instrText>
        </w:r>
        <w:r>
          <w:rPr>
            <w:noProof/>
            <w:webHidden/>
          </w:rPr>
        </w:r>
        <w:r>
          <w:rPr>
            <w:noProof/>
            <w:webHidden/>
          </w:rPr>
          <w:fldChar w:fldCharType="separate"/>
        </w:r>
        <w:r>
          <w:rPr>
            <w:noProof/>
            <w:webHidden/>
          </w:rPr>
          <w:t>61</w:t>
        </w:r>
        <w:r>
          <w:rPr>
            <w:noProof/>
            <w:webHidden/>
          </w:rPr>
          <w:fldChar w:fldCharType="end"/>
        </w:r>
      </w:hyperlink>
    </w:p>
    <w:p w14:paraId="1800DE73" w14:textId="4C706473"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31" w:history="1">
        <w:r w:rsidRPr="00150E2D">
          <w:rPr>
            <w:rStyle w:val="Hyperlink"/>
            <w:noProof/>
          </w:rPr>
          <w:t xml:space="preserve">Hình 4.31. </w:t>
        </w:r>
        <w:r w:rsidRPr="00150E2D">
          <w:rPr>
            <w:rStyle w:val="Hyperlink"/>
            <w:bCs/>
            <w:noProof/>
          </w:rPr>
          <w:t>Giao diện trang Role</w:t>
        </w:r>
        <w:r>
          <w:rPr>
            <w:noProof/>
            <w:webHidden/>
          </w:rPr>
          <w:tab/>
        </w:r>
        <w:r>
          <w:rPr>
            <w:noProof/>
            <w:webHidden/>
          </w:rPr>
          <w:fldChar w:fldCharType="begin"/>
        </w:r>
        <w:r>
          <w:rPr>
            <w:noProof/>
            <w:webHidden/>
          </w:rPr>
          <w:instrText xml:space="preserve"> PAGEREF _Toc187238031 \h </w:instrText>
        </w:r>
        <w:r>
          <w:rPr>
            <w:noProof/>
            <w:webHidden/>
          </w:rPr>
        </w:r>
        <w:r>
          <w:rPr>
            <w:noProof/>
            <w:webHidden/>
          </w:rPr>
          <w:fldChar w:fldCharType="separate"/>
        </w:r>
        <w:r>
          <w:rPr>
            <w:noProof/>
            <w:webHidden/>
          </w:rPr>
          <w:t>61</w:t>
        </w:r>
        <w:r>
          <w:rPr>
            <w:noProof/>
            <w:webHidden/>
          </w:rPr>
          <w:fldChar w:fldCharType="end"/>
        </w:r>
      </w:hyperlink>
    </w:p>
    <w:p w14:paraId="7462A702" w14:textId="072899BA"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32" w:history="1">
        <w:r w:rsidRPr="00150E2D">
          <w:rPr>
            <w:rStyle w:val="Hyperlink"/>
            <w:noProof/>
          </w:rPr>
          <w:t xml:space="preserve">Hình 4.32. </w:t>
        </w:r>
        <w:r w:rsidRPr="00150E2D">
          <w:rPr>
            <w:rStyle w:val="Hyperlink"/>
            <w:bCs/>
            <w:noProof/>
          </w:rPr>
          <w:t>Giao diện trang quản lý</w:t>
        </w:r>
        <w:r w:rsidRPr="00150E2D">
          <w:rPr>
            <w:rStyle w:val="Hyperlink"/>
            <w:noProof/>
          </w:rPr>
          <w:t xml:space="preserve"> </w:t>
        </w:r>
        <w:r w:rsidRPr="00150E2D">
          <w:rPr>
            <w:rStyle w:val="Hyperlink"/>
            <w:bCs/>
            <w:noProof/>
          </w:rPr>
          <w:t>người dùng</w:t>
        </w:r>
        <w:r>
          <w:rPr>
            <w:noProof/>
            <w:webHidden/>
          </w:rPr>
          <w:tab/>
        </w:r>
        <w:r>
          <w:rPr>
            <w:noProof/>
            <w:webHidden/>
          </w:rPr>
          <w:fldChar w:fldCharType="begin"/>
        </w:r>
        <w:r>
          <w:rPr>
            <w:noProof/>
            <w:webHidden/>
          </w:rPr>
          <w:instrText xml:space="preserve"> PAGEREF _Toc187238032 \h </w:instrText>
        </w:r>
        <w:r>
          <w:rPr>
            <w:noProof/>
            <w:webHidden/>
          </w:rPr>
        </w:r>
        <w:r>
          <w:rPr>
            <w:noProof/>
            <w:webHidden/>
          </w:rPr>
          <w:fldChar w:fldCharType="separate"/>
        </w:r>
        <w:r>
          <w:rPr>
            <w:noProof/>
            <w:webHidden/>
          </w:rPr>
          <w:t>62</w:t>
        </w:r>
        <w:r>
          <w:rPr>
            <w:noProof/>
            <w:webHidden/>
          </w:rPr>
          <w:fldChar w:fldCharType="end"/>
        </w:r>
      </w:hyperlink>
    </w:p>
    <w:p w14:paraId="07ADF1A3" w14:textId="3FB7CBE8"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33" w:history="1">
        <w:r w:rsidRPr="00150E2D">
          <w:rPr>
            <w:rStyle w:val="Hyperlink"/>
            <w:noProof/>
          </w:rPr>
          <w:t xml:space="preserve">Hình 4.33. </w:t>
        </w:r>
        <w:r w:rsidRPr="00150E2D">
          <w:rPr>
            <w:rStyle w:val="Hyperlink"/>
            <w:bCs/>
            <w:noProof/>
          </w:rPr>
          <w:t>Form chỉnh sửa người dùng</w:t>
        </w:r>
        <w:r>
          <w:rPr>
            <w:noProof/>
            <w:webHidden/>
          </w:rPr>
          <w:tab/>
        </w:r>
        <w:r>
          <w:rPr>
            <w:noProof/>
            <w:webHidden/>
          </w:rPr>
          <w:fldChar w:fldCharType="begin"/>
        </w:r>
        <w:r>
          <w:rPr>
            <w:noProof/>
            <w:webHidden/>
          </w:rPr>
          <w:instrText xml:space="preserve"> PAGEREF _Toc187238033 \h </w:instrText>
        </w:r>
        <w:r>
          <w:rPr>
            <w:noProof/>
            <w:webHidden/>
          </w:rPr>
        </w:r>
        <w:r>
          <w:rPr>
            <w:noProof/>
            <w:webHidden/>
          </w:rPr>
          <w:fldChar w:fldCharType="separate"/>
        </w:r>
        <w:r>
          <w:rPr>
            <w:noProof/>
            <w:webHidden/>
          </w:rPr>
          <w:t>62</w:t>
        </w:r>
        <w:r>
          <w:rPr>
            <w:noProof/>
            <w:webHidden/>
          </w:rPr>
          <w:fldChar w:fldCharType="end"/>
        </w:r>
      </w:hyperlink>
    </w:p>
    <w:p w14:paraId="371BC212" w14:textId="3BA8ACCB"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34" w:history="1">
        <w:r w:rsidRPr="00150E2D">
          <w:rPr>
            <w:rStyle w:val="Hyperlink"/>
            <w:noProof/>
          </w:rPr>
          <w:t xml:space="preserve">Hình 4.34. </w:t>
        </w:r>
        <w:r w:rsidRPr="00150E2D">
          <w:rPr>
            <w:rStyle w:val="Hyperlink"/>
            <w:bCs/>
            <w:noProof/>
          </w:rPr>
          <w:t>Giao diện trang quản lý đơn hàng</w:t>
        </w:r>
        <w:r>
          <w:rPr>
            <w:noProof/>
            <w:webHidden/>
          </w:rPr>
          <w:tab/>
        </w:r>
        <w:r>
          <w:rPr>
            <w:noProof/>
            <w:webHidden/>
          </w:rPr>
          <w:fldChar w:fldCharType="begin"/>
        </w:r>
        <w:r>
          <w:rPr>
            <w:noProof/>
            <w:webHidden/>
          </w:rPr>
          <w:instrText xml:space="preserve"> PAGEREF _Toc187238034 \h </w:instrText>
        </w:r>
        <w:r>
          <w:rPr>
            <w:noProof/>
            <w:webHidden/>
          </w:rPr>
        </w:r>
        <w:r>
          <w:rPr>
            <w:noProof/>
            <w:webHidden/>
          </w:rPr>
          <w:fldChar w:fldCharType="separate"/>
        </w:r>
        <w:r>
          <w:rPr>
            <w:noProof/>
            <w:webHidden/>
          </w:rPr>
          <w:t>63</w:t>
        </w:r>
        <w:r>
          <w:rPr>
            <w:noProof/>
            <w:webHidden/>
          </w:rPr>
          <w:fldChar w:fldCharType="end"/>
        </w:r>
      </w:hyperlink>
    </w:p>
    <w:p w14:paraId="3EF10DCC" w14:textId="1908A338"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35" w:history="1">
        <w:r w:rsidRPr="00150E2D">
          <w:rPr>
            <w:rStyle w:val="Hyperlink"/>
            <w:noProof/>
          </w:rPr>
          <w:t xml:space="preserve">Hình 4.35. </w:t>
        </w:r>
        <w:r w:rsidRPr="00150E2D">
          <w:rPr>
            <w:rStyle w:val="Hyperlink"/>
            <w:bCs/>
            <w:noProof/>
          </w:rPr>
          <w:t>Form xem chi tiết đơn hàng</w:t>
        </w:r>
        <w:r>
          <w:rPr>
            <w:noProof/>
            <w:webHidden/>
          </w:rPr>
          <w:tab/>
        </w:r>
        <w:r>
          <w:rPr>
            <w:noProof/>
            <w:webHidden/>
          </w:rPr>
          <w:fldChar w:fldCharType="begin"/>
        </w:r>
        <w:r>
          <w:rPr>
            <w:noProof/>
            <w:webHidden/>
          </w:rPr>
          <w:instrText xml:space="preserve"> PAGEREF _Toc187238035 \h </w:instrText>
        </w:r>
        <w:r>
          <w:rPr>
            <w:noProof/>
            <w:webHidden/>
          </w:rPr>
        </w:r>
        <w:r>
          <w:rPr>
            <w:noProof/>
            <w:webHidden/>
          </w:rPr>
          <w:fldChar w:fldCharType="separate"/>
        </w:r>
        <w:r>
          <w:rPr>
            <w:noProof/>
            <w:webHidden/>
          </w:rPr>
          <w:t>63</w:t>
        </w:r>
        <w:r>
          <w:rPr>
            <w:noProof/>
            <w:webHidden/>
          </w:rPr>
          <w:fldChar w:fldCharType="end"/>
        </w:r>
      </w:hyperlink>
    </w:p>
    <w:p w14:paraId="40AB1C1B" w14:textId="38A39CDC"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36" w:history="1">
        <w:r w:rsidRPr="00150E2D">
          <w:rPr>
            <w:rStyle w:val="Hyperlink"/>
            <w:noProof/>
          </w:rPr>
          <w:t xml:space="preserve">Hình 4.36. </w:t>
        </w:r>
        <w:r w:rsidRPr="00150E2D">
          <w:rPr>
            <w:rStyle w:val="Hyperlink"/>
            <w:bCs/>
            <w:noProof/>
          </w:rPr>
          <w:t>File PDF khi xuất hóa đơn</w:t>
        </w:r>
        <w:r>
          <w:rPr>
            <w:noProof/>
            <w:webHidden/>
          </w:rPr>
          <w:tab/>
        </w:r>
        <w:r>
          <w:rPr>
            <w:noProof/>
            <w:webHidden/>
          </w:rPr>
          <w:fldChar w:fldCharType="begin"/>
        </w:r>
        <w:r>
          <w:rPr>
            <w:noProof/>
            <w:webHidden/>
          </w:rPr>
          <w:instrText xml:space="preserve"> PAGEREF _Toc187238036 \h </w:instrText>
        </w:r>
        <w:r>
          <w:rPr>
            <w:noProof/>
            <w:webHidden/>
          </w:rPr>
        </w:r>
        <w:r>
          <w:rPr>
            <w:noProof/>
            <w:webHidden/>
          </w:rPr>
          <w:fldChar w:fldCharType="separate"/>
        </w:r>
        <w:r>
          <w:rPr>
            <w:noProof/>
            <w:webHidden/>
          </w:rPr>
          <w:t>64</w:t>
        </w:r>
        <w:r>
          <w:rPr>
            <w:noProof/>
            <w:webHidden/>
          </w:rPr>
          <w:fldChar w:fldCharType="end"/>
        </w:r>
      </w:hyperlink>
    </w:p>
    <w:p w14:paraId="06E240B9" w14:textId="7F621F35" w:rsidR="007E5455" w:rsidRDefault="008320F8" w:rsidP="00C92954">
      <w:pPr>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27CB7DE1" w14:textId="77777777" w:rsidR="007E5455" w:rsidRDefault="007E5455" w:rsidP="00C92954">
      <w:pPr>
        <w:rPr>
          <w:rFonts w:asciiTheme="majorHAnsi" w:hAnsiTheme="majorHAnsi" w:cstheme="majorHAnsi"/>
          <w:b/>
          <w:bCs/>
          <w:color w:val="000000"/>
          <w:sz w:val="28"/>
          <w:szCs w:val="28"/>
        </w:rPr>
      </w:pPr>
    </w:p>
    <w:p w14:paraId="394C541C" w14:textId="77777777" w:rsidR="008320F8" w:rsidRDefault="008320F8" w:rsidP="0045600C">
      <w:pPr>
        <w:jc w:val="center"/>
        <w:rPr>
          <w:rFonts w:asciiTheme="majorHAnsi" w:hAnsiTheme="majorHAnsi" w:cstheme="majorHAnsi"/>
          <w:b/>
          <w:bCs/>
          <w:color w:val="000000"/>
          <w:sz w:val="28"/>
          <w:szCs w:val="28"/>
        </w:rPr>
      </w:pPr>
    </w:p>
    <w:p w14:paraId="799FA447" w14:textId="77777777" w:rsidR="008320F8" w:rsidRDefault="008320F8" w:rsidP="0045600C">
      <w:pPr>
        <w:jc w:val="center"/>
        <w:rPr>
          <w:rFonts w:asciiTheme="majorHAnsi" w:hAnsiTheme="majorHAnsi" w:cstheme="majorHAnsi"/>
          <w:b/>
          <w:bCs/>
          <w:color w:val="000000"/>
          <w:sz w:val="28"/>
          <w:szCs w:val="28"/>
        </w:rPr>
      </w:pPr>
    </w:p>
    <w:p w14:paraId="2AB4CB67" w14:textId="77777777" w:rsidR="008320F8" w:rsidRDefault="008320F8" w:rsidP="0045600C">
      <w:pPr>
        <w:jc w:val="center"/>
        <w:rPr>
          <w:rFonts w:asciiTheme="majorHAnsi" w:hAnsiTheme="majorHAnsi" w:cstheme="majorHAnsi"/>
          <w:b/>
          <w:bCs/>
          <w:color w:val="000000"/>
          <w:sz w:val="28"/>
          <w:szCs w:val="28"/>
        </w:rPr>
      </w:pPr>
    </w:p>
    <w:p w14:paraId="0165D2F0" w14:textId="77777777" w:rsidR="008320F8" w:rsidRDefault="008320F8" w:rsidP="008320F8">
      <w:pPr>
        <w:ind w:firstLine="0"/>
        <w:rPr>
          <w:rFonts w:asciiTheme="majorHAnsi" w:hAnsiTheme="majorHAnsi" w:cstheme="majorHAnsi"/>
          <w:b/>
          <w:bCs/>
          <w:color w:val="000000"/>
          <w:sz w:val="28"/>
          <w:szCs w:val="28"/>
        </w:rPr>
      </w:pPr>
    </w:p>
    <w:p w14:paraId="7CC03762" w14:textId="3A59F1E4" w:rsidR="0045600C" w:rsidRPr="00650DE5" w:rsidRDefault="0045600C" w:rsidP="0045600C">
      <w:pPr>
        <w:jc w:val="center"/>
        <w:rPr>
          <w:rFonts w:asciiTheme="majorHAnsi" w:hAnsiTheme="majorHAnsi" w:cstheme="majorHAnsi"/>
          <w:b/>
          <w:bCs/>
          <w:color w:val="000000"/>
          <w:sz w:val="28"/>
          <w:szCs w:val="28"/>
        </w:rPr>
      </w:pPr>
      <w:r w:rsidRPr="00650DE5">
        <w:rPr>
          <w:rFonts w:asciiTheme="majorHAnsi" w:hAnsiTheme="majorHAnsi" w:cstheme="majorHAnsi"/>
          <w:b/>
          <w:bCs/>
          <w:color w:val="000000"/>
          <w:sz w:val="28"/>
          <w:szCs w:val="28"/>
        </w:rPr>
        <w:lastRenderedPageBreak/>
        <w:t xml:space="preserve">DANH MỤC </w:t>
      </w:r>
      <w:r>
        <w:rPr>
          <w:rFonts w:asciiTheme="majorHAnsi" w:hAnsiTheme="majorHAnsi" w:cstheme="majorHAnsi"/>
          <w:b/>
          <w:bCs/>
          <w:color w:val="000000"/>
          <w:sz w:val="28"/>
          <w:szCs w:val="28"/>
        </w:rPr>
        <w:t>BẢNG BIỂU</w:t>
      </w:r>
    </w:p>
    <w:p w14:paraId="0FBC8E76" w14:textId="6B181A4F"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Bảng" </w:instrText>
      </w:r>
      <w:r>
        <w:rPr>
          <w:rFonts w:asciiTheme="majorHAnsi" w:hAnsiTheme="majorHAnsi" w:cstheme="majorHAnsi"/>
          <w:b/>
          <w:bCs/>
          <w:color w:val="000000"/>
          <w:sz w:val="28"/>
          <w:szCs w:val="28"/>
        </w:rPr>
        <w:fldChar w:fldCharType="separate"/>
      </w:r>
      <w:hyperlink w:anchor="_Toc187238037" w:history="1">
        <w:r w:rsidRPr="001F3801">
          <w:rPr>
            <w:rStyle w:val="Hyperlink"/>
            <w:noProof/>
          </w:rPr>
          <w:t xml:space="preserve">Bảng 3.1. </w:t>
        </w:r>
        <w:r w:rsidRPr="001F3801">
          <w:rPr>
            <w:rStyle w:val="Hyperlink"/>
            <w:bCs/>
            <w:noProof/>
          </w:rPr>
          <w:t>Sản phẩm</w:t>
        </w:r>
        <w:r>
          <w:rPr>
            <w:noProof/>
            <w:webHidden/>
          </w:rPr>
          <w:tab/>
        </w:r>
        <w:r>
          <w:rPr>
            <w:noProof/>
            <w:webHidden/>
          </w:rPr>
          <w:fldChar w:fldCharType="begin"/>
        </w:r>
        <w:r>
          <w:rPr>
            <w:noProof/>
            <w:webHidden/>
          </w:rPr>
          <w:instrText xml:space="preserve"> PAGEREF _Toc187238037 \h </w:instrText>
        </w:r>
        <w:r>
          <w:rPr>
            <w:noProof/>
            <w:webHidden/>
          </w:rPr>
        </w:r>
        <w:r>
          <w:rPr>
            <w:noProof/>
            <w:webHidden/>
          </w:rPr>
          <w:fldChar w:fldCharType="separate"/>
        </w:r>
        <w:r>
          <w:rPr>
            <w:noProof/>
            <w:webHidden/>
          </w:rPr>
          <w:t>13</w:t>
        </w:r>
        <w:r>
          <w:rPr>
            <w:noProof/>
            <w:webHidden/>
          </w:rPr>
          <w:fldChar w:fldCharType="end"/>
        </w:r>
      </w:hyperlink>
    </w:p>
    <w:p w14:paraId="4FB20801" w14:textId="6599CB65"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38" w:history="1">
        <w:r w:rsidRPr="001F3801">
          <w:rPr>
            <w:rStyle w:val="Hyperlink"/>
            <w:noProof/>
          </w:rPr>
          <w:t xml:space="preserve">Bảng 3.2. </w:t>
        </w:r>
        <w:r w:rsidRPr="001F3801">
          <w:rPr>
            <w:rStyle w:val="Hyperlink"/>
            <w:bCs/>
            <w:noProof/>
          </w:rPr>
          <w:t>Người dùng</w:t>
        </w:r>
        <w:r>
          <w:rPr>
            <w:noProof/>
            <w:webHidden/>
          </w:rPr>
          <w:tab/>
        </w:r>
        <w:r>
          <w:rPr>
            <w:noProof/>
            <w:webHidden/>
          </w:rPr>
          <w:fldChar w:fldCharType="begin"/>
        </w:r>
        <w:r>
          <w:rPr>
            <w:noProof/>
            <w:webHidden/>
          </w:rPr>
          <w:instrText xml:space="preserve"> PAGEREF _Toc187238038 \h </w:instrText>
        </w:r>
        <w:r>
          <w:rPr>
            <w:noProof/>
            <w:webHidden/>
          </w:rPr>
        </w:r>
        <w:r>
          <w:rPr>
            <w:noProof/>
            <w:webHidden/>
          </w:rPr>
          <w:fldChar w:fldCharType="separate"/>
        </w:r>
        <w:r>
          <w:rPr>
            <w:noProof/>
            <w:webHidden/>
          </w:rPr>
          <w:t>15</w:t>
        </w:r>
        <w:r>
          <w:rPr>
            <w:noProof/>
            <w:webHidden/>
          </w:rPr>
          <w:fldChar w:fldCharType="end"/>
        </w:r>
      </w:hyperlink>
    </w:p>
    <w:p w14:paraId="7BE9F59C" w14:textId="621F38E5"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39" w:history="1">
        <w:r w:rsidRPr="001F3801">
          <w:rPr>
            <w:rStyle w:val="Hyperlink"/>
            <w:noProof/>
          </w:rPr>
          <w:t xml:space="preserve">Bảng 3.3. </w:t>
        </w:r>
        <w:r w:rsidRPr="001F3801">
          <w:rPr>
            <w:rStyle w:val="Hyperlink"/>
            <w:bCs/>
            <w:noProof/>
          </w:rPr>
          <w:t>Danh mục</w:t>
        </w:r>
        <w:r>
          <w:rPr>
            <w:noProof/>
            <w:webHidden/>
          </w:rPr>
          <w:tab/>
        </w:r>
        <w:r>
          <w:rPr>
            <w:noProof/>
            <w:webHidden/>
          </w:rPr>
          <w:fldChar w:fldCharType="begin"/>
        </w:r>
        <w:r>
          <w:rPr>
            <w:noProof/>
            <w:webHidden/>
          </w:rPr>
          <w:instrText xml:space="preserve"> PAGEREF _Toc187238039 \h </w:instrText>
        </w:r>
        <w:r>
          <w:rPr>
            <w:noProof/>
            <w:webHidden/>
          </w:rPr>
        </w:r>
        <w:r>
          <w:rPr>
            <w:noProof/>
            <w:webHidden/>
          </w:rPr>
          <w:fldChar w:fldCharType="separate"/>
        </w:r>
        <w:r>
          <w:rPr>
            <w:noProof/>
            <w:webHidden/>
          </w:rPr>
          <w:t>15</w:t>
        </w:r>
        <w:r>
          <w:rPr>
            <w:noProof/>
            <w:webHidden/>
          </w:rPr>
          <w:fldChar w:fldCharType="end"/>
        </w:r>
      </w:hyperlink>
    </w:p>
    <w:p w14:paraId="59806D69" w14:textId="5C8163A7"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40" w:history="1">
        <w:r w:rsidRPr="001F3801">
          <w:rPr>
            <w:rStyle w:val="Hyperlink"/>
            <w:noProof/>
          </w:rPr>
          <w:t xml:space="preserve">Bảng 3.4. </w:t>
        </w:r>
        <w:r w:rsidRPr="001F3801">
          <w:rPr>
            <w:rStyle w:val="Hyperlink"/>
            <w:bCs/>
            <w:noProof/>
          </w:rPr>
          <w:t>Thương hiệu</w:t>
        </w:r>
        <w:r>
          <w:rPr>
            <w:noProof/>
            <w:webHidden/>
          </w:rPr>
          <w:tab/>
        </w:r>
        <w:r>
          <w:rPr>
            <w:noProof/>
            <w:webHidden/>
          </w:rPr>
          <w:fldChar w:fldCharType="begin"/>
        </w:r>
        <w:r>
          <w:rPr>
            <w:noProof/>
            <w:webHidden/>
          </w:rPr>
          <w:instrText xml:space="preserve"> PAGEREF _Toc187238040 \h </w:instrText>
        </w:r>
        <w:r>
          <w:rPr>
            <w:noProof/>
            <w:webHidden/>
          </w:rPr>
        </w:r>
        <w:r>
          <w:rPr>
            <w:noProof/>
            <w:webHidden/>
          </w:rPr>
          <w:fldChar w:fldCharType="separate"/>
        </w:r>
        <w:r>
          <w:rPr>
            <w:noProof/>
            <w:webHidden/>
          </w:rPr>
          <w:t>16</w:t>
        </w:r>
        <w:r>
          <w:rPr>
            <w:noProof/>
            <w:webHidden/>
          </w:rPr>
          <w:fldChar w:fldCharType="end"/>
        </w:r>
      </w:hyperlink>
    </w:p>
    <w:p w14:paraId="2EF24C35" w14:textId="1C7A0045"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41" w:history="1">
        <w:r w:rsidRPr="001F3801">
          <w:rPr>
            <w:rStyle w:val="Hyperlink"/>
            <w:noProof/>
          </w:rPr>
          <w:t xml:space="preserve">Bảng 3.5. </w:t>
        </w:r>
        <w:r w:rsidRPr="001F3801">
          <w:rPr>
            <w:rStyle w:val="Hyperlink"/>
            <w:bCs/>
            <w:noProof/>
          </w:rPr>
          <w:t>Đơn hàng</w:t>
        </w:r>
        <w:r>
          <w:rPr>
            <w:noProof/>
            <w:webHidden/>
          </w:rPr>
          <w:tab/>
        </w:r>
        <w:r>
          <w:rPr>
            <w:noProof/>
            <w:webHidden/>
          </w:rPr>
          <w:fldChar w:fldCharType="begin"/>
        </w:r>
        <w:r>
          <w:rPr>
            <w:noProof/>
            <w:webHidden/>
          </w:rPr>
          <w:instrText xml:space="preserve"> PAGEREF _Toc187238041 \h </w:instrText>
        </w:r>
        <w:r>
          <w:rPr>
            <w:noProof/>
            <w:webHidden/>
          </w:rPr>
        </w:r>
        <w:r>
          <w:rPr>
            <w:noProof/>
            <w:webHidden/>
          </w:rPr>
          <w:fldChar w:fldCharType="separate"/>
        </w:r>
        <w:r>
          <w:rPr>
            <w:noProof/>
            <w:webHidden/>
          </w:rPr>
          <w:t>17</w:t>
        </w:r>
        <w:r>
          <w:rPr>
            <w:noProof/>
            <w:webHidden/>
          </w:rPr>
          <w:fldChar w:fldCharType="end"/>
        </w:r>
      </w:hyperlink>
    </w:p>
    <w:p w14:paraId="206258C9" w14:textId="4F865CF9"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42" w:history="1">
        <w:r w:rsidRPr="001F3801">
          <w:rPr>
            <w:rStyle w:val="Hyperlink"/>
            <w:noProof/>
          </w:rPr>
          <w:t xml:space="preserve">Bảng 3.6. </w:t>
        </w:r>
        <w:r w:rsidRPr="001F3801">
          <w:rPr>
            <w:rStyle w:val="Hyperlink"/>
            <w:bCs/>
            <w:noProof/>
          </w:rPr>
          <w:t>Chi tiết đơn hàng</w:t>
        </w:r>
        <w:r>
          <w:rPr>
            <w:noProof/>
            <w:webHidden/>
          </w:rPr>
          <w:tab/>
        </w:r>
        <w:r>
          <w:rPr>
            <w:noProof/>
            <w:webHidden/>
          </w:rPr>
          <w:fldChar w:fldCharType="begin"/>
        </w:r>
        <w:r>
          <w:rPr>
            <w:noProof/>
            <w:webHidden/>
          </w:rPr>
          <w:instrText xml:space="preserve"> PAGEREF _Toc187238042 \h </w:instrText>
        </w:r>
        <w:r>
          <w:rPr>
            <w:noProof/>
            <w:webHidden/>
          </w:rPr>
        </w:r>
        <w:r>
          <w:rPr>
            <w:noProof/>
            <w:webHidden/>
          </w:rPr>
          <w:fldChar w:fldCharType="separate"/>
        </w:r>
        <w:r>
          <w:rPr>
            <w:noProof/>
            <w:webHidden/>
          </w:rPr>
          <w:t>18</w:t>
        </w:r>
        <w:r>
          <w:rPr>
            <w:noProof/>
            <w:webHidden/>
          </w:rPr>
          <w:fldChar w:fldCharType="end"/>
        </w:r>
      </w:hyperlink>
    </w:p>
    <w:p w14:paraId="77F4CE17" w14:textId="3598AC0A"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43" w:history="1">
        <w:r w:rsidRPr="001F3801">
          <w:rPr>
            <w:rStyle w:val="Hyperlink"/>
            <w:noProof/>
          </w:rPr>
          <w:t xml:space="preserve">Bảng 3.7. </w:t>
        </w:r>
        <w:r w:rsidRPr="001F3801">
          <w:rPr>
            <w:rStyle w:val="Hyperlink"/>
            <w:bCs/>
            <w:noProof/>
          </w:rPr>
          <w:t>Đánh giá</w:t>
        </w:r>
        <w:r>
          <w:rPr>
            <w:noProof/>
            <w:webHidden/>
          </w:rPr>
          <w:tab/>
        </w:r>
        <w:r>
          <w:rPr>
            <w:noProof/>
            <w:webHidden/>
          </w:rPr>
          <w:fldChar w:fldCharType="begin"/>
        </w:r>
        <w:r>
          <w:rPr>
            <w:noProof/>
            <w:webHidden/>
          </w:rPr>
          <w:instrText xml:space="preserve"> PAGEREF _Toc187238043 \h </w:instrText>
        </w:r>
        <w:r>
          <w:rPr>
            <w:noProof/>
            <w:webHidden/>
          </w:rPr>
        </w:r>
        <w:r>
          <w:rPr>
            <w:noProof/>
            <w:webHidden/>
          </w:rPr>
          <w:fldChar w:fldCharType="separate"/>
        </w:r>
        <w:r>
          <w:rPr>
            <w:noProof/>
            <w:webHidden/>
          </w:rPr>
          <w:t>19</w:t>
        </w:r>
        <w:r>
          <w:rPr>
            <w:noProof/>
            <w:webHidden/>
          </w:rPr>
          <w:fldChar w:fldCharType="end"/>
        </w:r>
      </w:hyperlink>
    </w:p>
    <w:p w14:paraId="0593359B" w14:textId="3043D62F" w:rsidR="008320F8" w:rsidRDefault="008320F8">
      <w:pPr>
        <w:pStyle w:val="TableofFigures"/>
        <w:tabs>
          <w:tab w:val="right" w:leader="dot" w:pos="9062"/>
        </w:tabs>
        <w:rPr>
          <w:rFonts w:asciiTheme="minorHAnsi" w:eastAsiaTheme="minorEastAsia" w:hAnsiTheme="minorHAnsi" w:cstheme="minorBidi"/>
          <w:noProof/>
          <w:kern w:val="2"/>
          <w:sz w:val="22"/>
          <w:szCs w:val="22"/>
          <w:lang w:val="vi-VN" w:eastAsia="ja-JP"/>
          <w14:ligatures w14:val="standardContextual"/>
        </w:rPr>
      </w:pPr>
      <w:hyperlink w:anchor="_Toc187238044" w:history="1">
        <w:r w:rsidRPr="001F3801">
          <w:rPr>
            <w:rStyle w:val="Hyperlink"/>
            <w:noProof/>
          </w:rPr>
          <w:t xml:space="preserve">Bảng 3.8. </w:t>
        </w:r>
        <w:r w:rsidRPr="001F3801">
          <w:rPr>
            <w:rStyle w:val="Hyperlink"/>
            <w:bCs/>
            <w:noProof/>
          </w:rPr>
          <w:t>Chi tiết đơn hàng</w:t>
        </w:r>
        <w:r>
          <w:rPr>
            <w:noProof/>
            <w:webHidden/>
          </w:rPr>
          <w:tab/>
        </w:r>
        <w:r>
          <w:rPr>
            <w:noProof/>
            <w:webHidden/>
          </w:rPr>
          <w:fldChar w:fldCharType="begin"/>
        </w:r>
        <w:r>
          <w:rPr>
            <w:noProof/>
            <w:webHidden/>
          </w:rPr>
          <w:instrText xml:space="preserve"> PAGEREF _Toc187238044 \h </w:instrText>
        </w:r>
        <w:r>
          <w:rPr>
            <w:noProof/>
            <w:webHidden/>
          </w:rPr>
        </w:r>
        <w:r>
          <w:rPr>
            <w:noProof/>
            <w:webHidden/>
          </w:rPr>
          <w:fldChar w:fldCharType="separate"/>
        </w:r>
        <w:r>
          <w:rPr>
            <w:noProof/>
            <w:webHidden/>
          </w:rPr>
          <w:t>20</w:t>
        </w:r>
        <w:r>
          <w:rPr>
            <w:noProof/>
            <w:webHidden/>
          </w:rPr>
          <w:fldChar w:fldCharType="end"/>
        </w:r>
      </w:hyperlink>
    </w:p>
    <w:p w14:paraId="20687F89" w14:textId="7B7C287D" w:rsidR="007E5455" w:rsidRDefault="008320F8" w:rsidP="00C92954">
      <w:pPr>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41BB9A64" w14:textId="77777777" w:rsidR="007E5455" w:rsidRDefault="007E5455" w:rsidP="00C92954">
      <w:pPr>
        <w:rPr>
          <w:rFonts w:asciiTheme="majorHAnsi" w:hAnsiTheme="majorHAnsi" w:cstheme="majorHAnsi"/>
          <w:b/>
          <w:bCs/>
          <w:color w:val="000000"/>
          <w:sz w:val="28"/>
          <w:szCs w:val="28"/>
        </w:rPr>
      </w:pPr>
    </w:p>
    <w:p w14:paraId="16DE2339" w14:textId="77777777" w:rsidR="007E5455" w:rsidRDefault="007E5455" w:rsidP="00C92954">
      <w:pPr>
        <w:rPr>
          <w:rFonts w:asciiTheme="majorHAnsi" w:hAnsiTheme="majorHAnsi" w:cstheme="majorHAnsi"/>
          <w:b/>
          <w:bCs/>
          <w:color w:val="000000"/>
          <w:sz w:val="28"/>
          <w:szCs w:val="28"/>
        </w:rPr>
      </w:pPr>
    </w:p>
    <w:p w14:paraId="2973C6EE" w14:textId="77777777" w:rsidR="007E5455" w:rsidRDefault="007E5455" w:rsidP="00C92954">
      <w:pPr>
        <w:rPr>
          <w:rFonts w:asciiTheme="majorHAnsi" w:hAnsiTheme="majorHAnsi" w:cstheme="majorHAnsi"/>
          <w:b/>
          <w:bCs/>
          <w:color w:val="000000"/>
          <w:sz w:val="28"/>
          <w:szCs w:val="28"/>
        </w:rPr>
      </w:pPr>
    </w:p>
    <w:p w14:paraId="6C2E7F1F" w14:textId="77777777" w:rsidR="007E5455" w:rsidRDefault="007E5455" w:rsidP="00C92954">
      <w:pPr>
        <w:rPr>
          <w:rFonts w:asciiTheme="majorHAnsi" w:hAnsiTheme="majorHAnsi" w:cstheme="majorHAnsi"/>
          <w:b/>
          <w:bCs/>
          <w:color w:val="000000"/>
          <w:sz w:val="28"/>
          <w:szCs w:val="28"/>
        </w:rPr>
      </w:pPr>
    </w:p>
    <w:p w14:paraId="34726553" w14:textId="77777777" w:rsidR="00BF06B2" w:rsidRDefault="00BF06B2" w:rsidP="00C92954">
      <w:pPr>
        <w:ind w:firstLine="0"/>
        <w:rPr>
          <w:rFonts w:asciiTheme="majorHAnsi" w:hAnsiTheme="majorHAnsi" w:cstheme="majorHAnsi"/>
          <w:b/>
          <w:bCs/>
          <w:szCs w:val="26"/>
        </w:rPr>
      </w:pPr>
    </w:p>
    <w:p w14:paraId="4D245B82" w14:textId="77777777" w:rsidR="0045600C" w:rsidRDefault="0045600C" w:rsidP="00C92954">
      <w:pPr>
        <w:ind w:firstLine="0"/>
        <w:rPr>
          <w:rFonts w:asciiTheme="majorHAnsi" w:hAnsiTheme="majorHAnsi" w:cstheme="majorHAnsi"/>
          <w:b/>
          <w:bCs/>
          <w:szCs w:val="26"/>
        </w:rPr>
      </w:pPr>
    </w:p>
    <w:p w14:paraId="7186D520" w14:textId="77777777" w:rsidR="008320F8" w:rsidRDefault="008320F8" w:rsidP="00C92954">
      <w:pPr>
        <w:ind w:firstLine="0"/>
        <w:rPr>
          <w:rFonts w:asciiTheme="majorHAnsi" w:hAnsiTheme="majorHAnsi" w:cstheme="majorHAnsi"/>
          <w:b/>
          <w:bCs/>
          <w:szCs w:val="26"/>
        </w:rPr>
      </w:pPr>
    </w:p>
    <w:p w14:paraId="7C4B810C" w14:textId="77777777" w:rsidR="008320F8" w:rsidRDefault="008320F8" w:rsidP="00C92954">
      <w:pPr>
        <w:ind w:firstLine="0"/>
        <w:rPr>
          <w:rFonts w:asciiTheme="majorHAnsi" w:hAnsiTheme="majorHAnsi" w:cstheme="majorHAnsi"/>
          <w:b/>
          <w:bCs/>
          <w:szCs w:val="26"/>
        </w:rPr>
      </w:pPr>
    </w:p>
    <w:p w14:paraId="2398665E" w14:textId="77777777" w:rsidR="008320F8" w:rsidRDefault="008320F8" w:rsidP="00C92954">
      <w:pPr>
        <w:ind w:firstLine="0"/>
        <w:rPr>
          <w:rFonts w:asciiTheme="majorHAnsi" w:hAnsiTheme="majorHAnsi" w:cstheme="majorHAnsi"/>
          <w:b/>
          <w:bCs/>
          <w:szCs w:val="26"/>
        </w:rPr>
      </w:pPr>
    </w:p>
    <w:p w14:paraId="5018D946" w14:textId="77777777" w:rsidR="008320F8" w:rsidRDefault="008320F8" w:rsidP="00C92954">
      <w:pPr>
        <w:ind w:firstLine="0"/>
        <w:rPr>
          <w:rFonts w:asciiTheme="majorHAnsi" w:hAnsiTheme="majorHAnsi" w:cstheme="majorHAnsi"/>
          <w:b/>
          <w:bCs/>
          <w:szCs w:val="26"/>
        </w:rPr>
      </w:pPr>
    </w:p>
    <w:p w14:paraId="5915830E" w14:textId="77777777" w:rsidR="008320F8" w:rsidRDefault="008320F8" w:rsidP="00C92954">
      <w:pPr>
        <w:ind w:firstLine="0"/>
        <w:rPr>
          <w:rFonts w:asciiTheme="majorHAnsi" w:hAnsiTheme="majorHAnsi" w:cstheme="majorHAnsi"/>
          <w:b/>
          <w:bCs/>
          <w:szCs w:val="26"/>
        </w:rPr>
      </w:pPr>
    </w:p>
    <w:p w14:paraId="2BB92C80" w14:textId="77777777" w:rsidR="008320F8" w:rsidRDefault="008320F8" w:rsidP="00C92954">
      <w:pPr>
        <w:ind w:firstLine="0"/>
        <w:rPr>
          <w:rFonts w:asciiTheme="majorHAnsi" w:hAnsiTheme="majorHAnsi" w:cstheme="majorHAnsi"/>
          <w:b/>
          <w:bCs/>
          <w:szCs w:val="26"/>
        </w:rPr>
      </w:pPr>
    </w:p>
    <w:p w14:paraId="10479955" w14:textId="77777777" w:rsidR="008320F8" w:rsidRDefault="008320F8" w:rsidP="00C92954">
      <w:pPr>
        <w:ind w:firstLine="0"/>
        <w:rPr>
          <w:rFonts w:asciiTheme="majorHAnsi" w:hAnsiTheme="majorHAnsi" w:cstheme="majorHAnsi"/>
          <w:b/>
          <w:bCs/>
          <w:szCs w:val="26"/>
        </w:rPr>
      </w:pPr>
    </w:p>
    <w:p w14:paraId="06A5BC6A" w14:textId="77777777" w:rsidR="008320F8" w:rsidRDefault="008320F8" w:rsidP="00C92954">
      <w:pPr>
        <w:ind w:firstLine="0"/>
        <w:rPr>
          <w:rFonts w:asciiTheme="majorHAnsi" w:hAnsiTheme="majorHAnsi" w:cstheme="majorHAnsi"/>
          <w:b/>
          <w:bCs/>
          <w:szCs w:val="26"/>
        </w:rPr>
      </w:pPr>
    </w:p>
    <w:p w14:paraId="1BE04AD9" w14:textId="77777777" w:rsidR="008320F8" w:rsidRPr="00931C1B" w:rsidRDefault="008320F8" w:rsidP="00C92954">
      <w:pPr>
        <w:ind w:firstLine="0"/>
        <w:rPr>
          <w:rFonts w:asciiTheme="majorHAnsi" w:hAnsiTheme="majorHAnsi" w:cstheme="majorHAnsi"/>
          <w:b/>
          <w:bCs/>
          <w:szCs w:val="26"/>
        </w:rPr>
      </w:pPr>
    </w:p>
    <w:p w14:paraId="053C8A7A" w14:textId="36D7B962" w:rsidR="00BF06B2" w:rsidRPr="00BF06B2" w:rsidRDefault="00797DBE" w:rsidP="00C92954">
      <w:pPr>
        <w:pStyle w:val="Heading1"/>
        <w:numPr>
          <w:ilvl w:val="0"/>
          <w:numId w:val="0"/>
        </w:numPr>
        <w:jc w:val="center"/>
        <w:rPr>
          <w:bCs/>
        </w:rPr>
      </w:pPr>
      <w:bookmarkStart w:id="92" w:name="_Toc156248286"/>
      <w:bookmarkStart w:id="93" w:name="_Toc156252377"/>
      <w:bookmarkStart w:id="94" w:name="_Toc156318227"/>
      <w:bookmarkStart w:id="95" w:name="_Toc156332009"/>
      <w:bookmarkStart w:id="96" w:name="_Toc161209518"/>
      <w:bookmarkStart w:id="97" w:name="_Toc161586981"/>
      <w:bookmarkStart w:id="98" w:name="_Toc161593446"/>
      <w:bookmarkStart w:id="99" w:name="_Toc167197035"/>
      <w:bookmarkStart w:id="100" w:name="_Toc167213610"/>
      <w:bookmarkStart w:id="101" w:name="_Toc167531580"/>
      <w:bookmarkStart w:id="102" w:name="_Toc155041546"/>
      <w:bookmarkStart w:id="103" w:name="_Toc154964751"/>
      <w:bookmarkStart w:id="104" w:name="_Toc154965062"/>
      <w:bookmarkStart w:id="105" w:name="_Toc154965320"/>
      <w:bookmarkStart w:id="106" w:name="_Toc154965687"/>
      <w:bookmarkStart w:id="107" w:name="_Toc168950035"/>
      <w:bookmarkStart w:id="108" w:name="_Toc168952839"/>
      <w:bookmarkStart w:id="109" w:name="_Toc168954245"/>
      <w:bookmarkStart w:id="110" w:name="_Toc168954449"/>
      <w:bookmarkStart w:id="111" w:name="_Toc169018646"/>
      <w:bookmarkStart w:id="112" w:name="_Toc187236756"/>
      <w:bookmarkStart w:id="113" w:name="_Toc187237931"/>
      <w:r w:rsidRPr="00931C1B">
        <w:rPr>
          <w:bCs/>
        </w:rPr>
        <w:lastRenderedPageBreak/>
        <w:t>TÓM TẮT NIÊN LUẬN</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57F51365" w14:textId="18419759" w:rsidR="00931C1B" w:rsidRDefault="00931C1B" w:rsidP="00C92954">
      <w:pPr>
        <w:jc w:val="left"/>
        <w:rPr>
          <w:b/>
          <w:bCs/>
        </w:rPr>
      </w:pPr>
      <w:bookmarkStart w:id="114" w:name="_Toc154964752"/>
      <w:bookmarkStart w:id="115" w:name="_Toc154965063"/>
      <w:bookmarkStart w:id="116" w:name="_Toc154965321"/>
      <w:bookmarkStart w:id="117" w:name="_Toc154965688"/>
      <w:r w:rsidRPr="00716B03">
        <w:rPr>
          <w:b/>
          <w:bCs/>
        </w:rPr>
        <w:t>Vấn đề nghiê</w:t>
      </w:r>
      <w:r w:rsidR="003652A6" w:rsidRPr="00716B03">
        <w:rPr>
          <w:b/>
          <w:bCs/>
        </w:rPr>
        <w:t>n</w:t>
      </w:r>
      <w:r w:rsidRPr="00716B03">
        <w:rPr>
          <w:b/>
          <w:bCs/>
        </w:rPr>
        <w:t xml:space="preserve"> cứu:</w:t>
      </w:r>
      <w:bookmarkEnd w:id="114"/>
      <w:bookmarkEnd w:id="115"/>
      <w:bookmarkEnd w:id="116"/>
      <w:bookmarkEnd w:id="117"/>
      <w:r w:rsidRPr="00716B03">
        <w:rPr>
          <w:b/>
          <w:bCs/>
        </w:rPr>
        <w:t xml:space="preserve">  </w:t>
      </w:r>
    </w:p>
    <w:p w14:paraId="19E3080B" w14:textId="0CEEF0C2" w:rsidR="00C853F9" w:rsidRDefault="00BF06B2" w:rsidP="00C92954">
      <w:r>
        <w:rPr>
          <w:b/>
          <w:bCs/>
        </w:rPr>
        <w:tab/>
      </w:r>
      <w:r w:rsidR="00333EBE">
        <w:rPr>
          <w:b/>
          <w:bCs/>
        </w:rPr>
        <w:t>-</w:t>
      </w:r>
      <w:r w:rsidR="00C853F9">
        <w:rPr>
          <w:b/>
          <w:bCs/>
        </w:rPr>
        <w:t xml:space="preserve"> </w:t>
      </w:r>
      <w:r w:rsidR="00333EBE">
        <w:t>Á</w:t>
      </w:r>
      <w:r w:rsidR="00333EBE" w:rsidRPr="00333EBE">
        <w:t xml:space="preserve">p dụng framework </w:t>
      </w:r>
      <w:r w:rsidR="00346D1C">
        <w:t>Asp</w:t>
      </w:r>
      <w:r w:rsidR="00333EBE" w:rsidRPr="00333EBE">
        <w:t>.</w:t>
      </w:r>
      <w:r w:rsidR="00346D1C">
        <w:t>net</w:t>
      </w:r>
      <w:r w:rsidR="00333EBE" w:rsidRPr="00333EBE">
        <w:t xml:space="preserve"> </w:t>
      </w:r>
      <w:r w:rsidR="00346D1C">
        <w:t>C</w:t>
      </w:r>
      <w:r w:rsidR="00333EBE" w:rsidRPr="00333EBE">
        <w:t>ore xây dựng website bán máy tính</w:t>
      </w:r>
      <w:r w:rsidR="00C853F9" w:rsidRPr="00C853F9">
        <w:t>.</w:t>
      </w:r>
    </w:p>
    <w:p w14:paraId="54101862" w14:textId="113E11D4" w:rsidR="00931C1B" w:rsidRDefault="00931C1B" w:rsidP="00C92954">
      <w:pPr>
        <w:jc w:val="left"/>
        <w:rPr>
          <w:rFonts w:asciiTheme="majorHAnsi" w:hAnsiTheme="majorHAnsi" w:cstheme="majorHAnsi"/>
          <w:b/>
          <w:szCs w:val="26"/>
        </w:rPr>
      </w:pPr>
      <w:r w:rsidRPr="00931C1B">
        <w:rPr>
          <w:rFonts w:asciiTheme="majorHAnsi" w:hAnsiTheme="majorHAnsi" w:cstheme="majorHAnsi"/>
          <w:b/>
          <w:szCs w:val="26"/>
        </w:rPr>
        <w:t xml:space="preserve">Các hướng tiếp cận: </w:t>
      </w:r>
    </w:p>
    <w:p w14:paraId="3580E067" w14:textId="6B6CCFA6" w:rsidR="006E7638" w:rsidRPr="006E7638"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167638">
        <w:rPr>
          <w:rFonts w:asciiTheme="majorHAnsi" w:hAnsiTheme="majorHAnsi" w:cstheme="majorHAnsi"/>
          <w:bCs/>
          <w:szCs w:val="26"/>
        </w:rPr>
        <w:t xml:space="preserve">Tìm hiểu về </w:t>
      </w:r>
      <w:r w:rsidR="002A1526">
        <w:rPr>
          <w:rFonts w:asciiTheme="majorHAnsi" w:hAnsiTheme="majorHAnsi" w:cstheme="majorHAnsi"/>
          <w:bCs/>
          <w:szCs w:val="26"/>
        </w:rPr>
        <w:t>ngôn ngữ C# và Asp.net core framework</w:t>
      </w:r>
      <w:r w:rsidRPr="006E7638">
        <w:rPr>
          <w:rFonts w:asciiTheme="majorHAnsi" w:hAnsiTheme="majorHAnsi" w:cstheme="majorHAnsi"/>
          <w:bCs/>
          <w:szCs w:val="26"/>
        </w:rPr>
        <w:t>.</w:t>
      </w:r>
    </w:p>
    <w:p w14:paraId="6CFA0F35" w14:textId="1CD8D8B9" w:rsidR="006E7638" w:rsidRPr="006E7638"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Tìm hiểu mô hình MVC</w:t>
      </w:r>
      <w:r w:rsidRPr="006E7638">
        <w:rPr>
          <w:rFonts w:asciiTheme="majorHAnsi" w:hAnsiTheme="majorHAnsi" w:cstheme="majorHAnsi"/>
          <w:bCs/>
          <w:szCs w:val="26"/>
        </w:rPr>
        <w:t>.</w:t>
      </w:r>
    </w:p>
    <w:p w14:paraId="6C4D49CC" w14:textId="4D9F8699" w:rsidR="006E7638" w:rsidRDefault="006E7638" w:rsidP="00C92954">
      <w:pPr>
        <w:ind w:left="720"/>
        <w:rPr>
          <w:rFonts w:asciiTheme="majorHAnsi" w:hAnsiTheme="majorHAnsi" w:cstheme="majorHAnsi"/>
          <w:bCs/>
          <w:szCs w:val="26"/>
        </w:rPr>
      </w:pPr>
      <w:r>
        <w:rPr>
          <w:rFonts w:asciiTheme="majorHAnsi" w:hAnsiTheme="majorHAnsi" w:cstheme="majorHAnsi"/>
          <w:bCs/>
          <w:szCs w:val="26"/>
        </w:rPr>
        <w:t>+</w:t>
      </w:r>
      <w:r w:rsidRPr="006E7638">
        <w:rPr>
          <w:rFonts w:asciiTheme="majorHAnsi" w:hAnsiTheme="majorHAnsi" w:cstheme="majorHAnsi"/>
          <w:bCs/>
          <w:szCs w:val="26"/>
        </w:rPr>
        <w:t xml:space="preserve"> </w:t>
      </w:r>
      <w:r w:rsidR="002A1526">
        <w:rPr>
          <w:rFonts w:asciiTheme="majorHAnsi" w:hAnsiTheme="majorHAnsi" w:cstheme="majorHAnsi"/>
          <w:bCs/>
          <w:szCs w:val="26"/>
        </w:rPr>
        <w:t>Tiến hành xây dựng View, Model và Controller</w:t>
      </w:r>
      <w:r w:rsidR="001610E8">
        <w:rPr>
          <w:rFonts w:asciiTheme="majorHAnsi" w:hAnsiTheme="majorHAnsi" w:cstheme="majorHAnsi"/>
          <w:bCs/>
          <w:szCs w:val="26"/>
        </w:rPr>
        <w:t>.</w:t>
      </w:r>
    </w:p>
    <w:p w14:paraId="61DDE032" w14:textId="28368353" w:rsidR="00662A77" w:rsidRPr="006E7638" w:rsidRDefault="00662A77" w:rsidP="00C92954">
      <w:pPr>
        <w:ind w:left="720"/>
        <w:rPr>
          <w:rFonts w:asciiTheme="majorHAnsi" w:hAnsiTheme="majorHAnsi" w:cstheme="majorHAnsi"/>
          <w:bCs/>
          <w:szCs w:val="26"/>
        </w:rPr>
      </w:pPr>
      <w:r>
        <w:rPr>
          <w:rFonts w:asciiTheme="majorHAnsi" w:hAnsiTheme="majorHAnsi" w:cstheme="majorHAnsi"/>
          <w:bCs/>
          <w:szCs w:val="26"/>
        </w:rPr>
        <w:t xml:space="preserve">+ Kiểm tra hiệu năng của </w:t>
      </w:r>
      <w:r w:rsidR="002A1526">
        <w:rPr>
          <w:rFonts w:asciiTheme="majorHAnsi" w:hAnsiTheme="majorHAnsi" w:cstheme="majorHAnsi"/>
          <w:bCs/>
          <w:szCs w:val="26"/>
        </w:rPr>
        <w:t>Website</w:t>
      </w:r>
      <w:r>
        <w:rPr>
          <w:rFonts w:asciiTheme="majorHAnsi" w:hAnsiTheme="majorHAnsi" w:cstheme="majorHAnsi"/>
          <w:bCs/>
          <w:szCs w:val="26"/>
        </w:rPr>
        <w:t>.</w:t>
      </w:r>
    </w:p>
    <w:p w14:paraId="44E766D2" w14:textId="23AF5E0F" w:rsidR="00931C1B" w:rsidRDefault="00931C1B" w:rsidP="00C92954">
      <w:pPr>
        <w:rPr>
          <w:rFonts w:asciiTheme="majorHAnsi" w:hAnsiTheme="majorHAnsi" w:cstheme="majorHAnsi"/>
          <w:b/>
          <w:szCs w:val="26"/>
        </w:rPr>
      </w:pPr>
      <w:r w:rsidRPr="00931C1B">
        <w:rPr>
          <w:rFonts w:asciiTheme="majorHAnsi" w:hAnsiTheme="majorHAnsi" w:cstheme="majorHAnsi"/>
          <w:b/>
          <w:szCs w:val="26"/>
        </w:rPr>
        <w:t xml:space="preserve">Một số kết quả đạt được: </w:t>
      </w:r>
    </w:p>
    <w:p w14:paraId="1395B3B8" w14:textId="40AED314" w:rsidR="0091794C"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Website hoạt động ổn định đảm bảo các chức năng cần thiết</w:t>
      </w:r>
      <w:r>
        <w:rPr>
          <w:rFonts w:asciiTheme="majorHAnsi" w:hAnsiTheme="majorHAnsi" w:cstheme="majorHAnsi"/>
          <w:bCs/>
          <w:szCs w:val="26"/>
        </w:rPr>
        <w:t>.</w:t>
      </w:r>
    </w:p>
    <w:p w14:paraId="4C9336F9" w14:textId="2B43C013" w:rsidR="006E7638"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662A77">
        <w:rPr>
          <w:rFonts w:asciiTheme="majorHAnsi" w:hAnsiTheme="majorHAnsi" w:cstheme="majorHAnsi"/>
          <w:bCs/>
          <w:szCs w:val="26"/>
        </w:rPr>
        <w:t xml:space="preserve">Kiểm thử và đánh giá </w:t>
      </w:r>
      <w:r w:rsidR="002A1526">
        <w:rPr>
          <w:rFonts w:asciiTheme="majorHAnsi" w:hAnsiTheme="majorHAnsi" w:cstheme="majorHAnsi"/>
          <w:bCs/>
          <w:szCs w:val="26"/>
        </w:rPr>
        <w:t>website</w:t>
      </w:r>
      <w:r w:rsidR="00662A77">
        <w:rPr>
          <w:rFonts w:asciiTheme="majorHAnsi" w:hAnsiTheme="majorHAnsi" w:cstheme="majorHAnsi"/>
          <w:bCs/>
          <w:szCs w:val="26"/>
        </w:rPr>
        <w:t xml:space="preserve"> khi hoạt động</w:t>
      </w:r>
      <w:r>
        <w:rPr>
          <w:rFonts w:asciiTheme="majorHAnsi" w:hAnsiTheme="majorHAnsi" w:cstheme="majorHAnsi"/>
          <w:bCs/>
          <w:szCs w:val="26"/>
        </w:rPr>
        <w:t>.</w:t>
      </w:r>
    </w:p>
    <w:p w14:paraId="086FBBDA" w14:textId="33071D7A" w:rsidR="00716B03" w:rsidRDefault="00716B03" w:rsidP="00C92954">
      <w:pPr>
        <w:jc w:val="left"/>
        <w:rPr>
          <w:rFonts w:asciiTheme="majorHAnsi" w:hAnsiTheme="majorHAnsi" w:cstheme="majorHAnsi"/>
          <w:b/>
          <w:szCs w:val="26"/>
        </w:rPr>
      </w:pPr>
      <w:r w:rsidRPr="00716B03">
        <w:rPr>
          <w:rFonts w:asciiTheme="majorHAnsi" w:hAnsiTheme="majorHAnsi" w:cstheme="majorHAnsi"/>
          <w:b/>
          <w:szCs w:val="26"/>
        </w:rPr>
        <w:t>Kết cấu của bài báo cáo:</w:t>
      </w:r>
    </w:p>
    <w:p w14:paraId="1D552A81" w14:textId="076800D4" w:rsidR="00D70752" w:rsidRPr="00D70752" w:rsidRDefault="00D70752" w:rsidP="00D70752">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Chương 1:</w:t>
      </w:r>
      <w:r w:rsidRPr="00807AA6">
        <w:rPr>
          <w:rFonts w:asciiTheme="majorHAnsi" w:hAnsiTheme="majorHAnsi" w:cstheme="majorHAnsi"/>
          <w:bCs/>
          <w:szCs w:val="26"/>
        </w:rPr>
        <w:t xml:space="preserve"> </w:t>
      </w:r>
      <w:r>
        <w:rPr>
          <w:rFonts w:asciiTheme="majorHAnsi" w:hAnsiTheme="majorHAnsi" w:cstheme="majorHAnsi"/>
          <w:bCs/>
          <w:szCs w:val="26"/>
        </w:rPr>
        <w:t>Tổng quan.</w:t>
      </w:r>
    </w:p>
    <w:p w14:paraId="39C6D699" w14:textId="3E1A92AC" w:rsidR="00157ABF" w:rsidRDefault="00807AA6" w:rsidP="00C92954">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 xml:space="preserve">Chương </w:t>
      </w:r>
      <w:r w:rsidR="00D70752">
        <w:rPr>
          <w:rFonts w:asciiTheme="majorHAnsi" w:hAnsiTheme="majorHAnsi" w:cstheme="majorHAnsi"/>
          <w:b/>
          <w:szCs w:val="26"/>
        </w:rPr>
        <w:t>2</w:t>
      </w:r>
      <w:r w:rsidRPr="006E7638">
        <w:rPr>
          <w:rFonts w:asciiTheme="majorHAnsi" w:hAnsiTheme="majorHAnsi" w:cstheme="majorHAnsi"/>
          <w:b/>
          <w:szCs w:val="26"/>
        </w:rPr>
        <w:t>:</w:t>
      </w:r>
      <w:r w:rsidRPr="00807AA6">
        <w:rPr>
          <w:rFonts w:asciiTheme="majorHAnsi" w:hAnsiTheme="majorHAnsi" w:cstheme="majorHAnsi"/>
          <w:bCs/>
          <w:szCs w:val="26"/>
        </w:rPr>
        <w:t xml:space="preserve"> </w:t>
      </w:r>
      <w:r w:rsidR="00D70752">
        <w:rPr>
          <w:rFonts w:asciiTheme="majorHAnsi" w:hAnsiTheme="majorHAnsi" w:cstheme="majorHAnsi"/>
          <w:bCs/>
          <w:szCs w:val="26"/>
        </w:rPr>
        <w:t>Nghiên cứu lý thuyết</w:t>
      </w:r>
      <w:r w:rsidR="00157ABF">
        <w:rPr>
          <w:rFonts w:asciiTheme="majorHAnsi" w:hAnsiTheme="majorHAnsi" w:cstheme="majorHAnsi"/>
          <w:bCs/>
          <w:szCs w:val="26"/>
        </w:rPr>
        <w:t>.</w:t>
      </w:r>
    </w:p>
    <w:p w14:paraId="7F9EE7CC" w14:textId="7F96E5B4" w:rsidR="006F3F24" w:rsidRPr="00807AA6" w:rsidRDefault="00157ABF" w:rsidP="00C92954">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 xml:space="preserve">Chương </w:t>
      </w:r>
      <w:r w:rsidR="00D70752">
        <w:rPr>
          <w:rFonts w:asciiTheme="majorHAnsi" w:hAnsiTheme="majorHAnsi" w:cstheme="majorHAnsi"/>
          <w:b/>
          <w:szCs w:val="26"/>
        </w:rPr>
        <w:t>3</w:t>
      </w:r>
      <w:r w:rsidRPr="006E7638">
        <w:rPr>
          <w:rFonts w:asciiTheme="majorHAnsi" w:hAnsiTheme="majorHAnsi" w:cstheme="majorHAnsi"/>
          <w:b/>
          <w:szCs w:val="26"/>
        </w:rPr>
        <w:t>:</w:t>
      </w:r>
      <w:r>
        <w:rPr>
          <w:rFonts w:asciiTheme="majorHAnsi" w:hAnsiTheme="majorHAnsi" w:cstheme="majorHAnsi"/>
          <w:bCs/>
          <w:szCs w:val="26"/>
        </w:rPr>
        <w:t xml:space="preserve"> </w:t>
      </w:r>
      <w:r w:rsidR="00D70752">
        <w:rPr>
          <w:rFonts w:asciiTheme="majorHAnsi" w:hAnsiTheme="majorHAnsi" w:cstheme="majorHAnsi"/>
          <w:bCs/>
          <w:szCs w:val="26"/>
        </w:rPr>
        <w:t>Thực nghiệm</w:t>
      </w:r>
      <w:r>
        <w:rPr>
          <w:rFonts w:asciiTheme="majorHAnsi" w:hAnsiTheme="majorHAnsi" w:cstheme="majorHAnsi"/>
          <w:bCs/>
          <w:szCs w:val="26"/>
        </w:rPr>
        <w:t>.</w:t>
      </w:r>
    </w:p>
    <w:p w14:paraId="091283E2" w14:textId="1C312C3A" w:rsidR="00807AA6" w:rsidRDefault="00807AA6" w:rsidP="00C92954">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 xml:space="preserve">Chương </w:t>
      </w:r>
      <w:r w:rsidR="00D70752">
        <w:rPr>
          <w:rFonts w:asciiTheme="majorHAnsi" w:hAnsiTheme="majorHAnsi" w:cstheme="majorHAnsi"/>
          <w:b/>
          <w:szCs w:val="26"/>
        </w:rPr>
        <w:t>4</w:t>
      </w:r>
      <w:r w:rsidRPr="006E7638">
        <w:rPr>
          <w:rFonts w:asciiTheme="majorHAnsi" w:hAnsiTheme="majorHAnsi" w:cstheme="majorHAnsi"/>
          <w:b/>
          <w:szCs w:val="26"/>
        </w:rPr>
        <w:t>:</w:t>
      </w:r>
      <w:r w:rsidRPr="00807AA6">
        <w:rPr>
          <w:rFonts w:asciiTheme="majorHAnsi" w:hAnsiTheme="majorHAnsi" w:cstheme="majorHAnsi"/>
          <w:bCs/>
          <w:szCs w:val="26"/>
        </w:rPr>
        <w:t xml:space="preserve"> </w:t>
      </w:r>
      <w:r w:rsidR="00D70752">
        <w:rPr>
          <w:rFonts w:asciiTheme="majorHAnsi" w:hAnsiTheme="majorHAnsi" w:cstheme="majorHAnsi"/>
          <w:bCs/>
          <w:szCs w:val="26"/>
        </w:rPr>
        <w:t>Kết quả nghiên cứu</w:t>
      </w:r>
      <w:r w:rsidRPr="00807AA6">
        <w:rPr>
          <w:rFonts w:asciiTheme="majorHAnsi" w:hAnsiTheme="majorHAnsi" w:cstheme="majorHAnsi"/>
          <w:bCs/>
          <w:szCs w:val="26"/>
        </w:rPr>
        <w:t>.</w:t>
      </w:r>
    </w:p>
    <w:p w14:paraId="34AE7C97" w14:textId="5990500B" w:rsidR="00D70752" w:rsidRPr="00807AA6" w:rsidRDefault="00D70752" w:rsidP="00D70752">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 xml:space="preserve">Chương </w:t>
      </w:r>
      <w:r>
        <w:rPr>
          <w:rFonts w:asciiTheme="majorHAnsi" w:hAnsiTheme="majorHAnsi" w:cstheme="majorHAnsi"/>
          <w:b/>
          <w:szCs w:val="26"/>
        </w:rPr>
        <w:t>5</w:t>
      </w:r>
      <w:r w:rsidRPr="006E7638">
        <w:rPr>
          <w:rFonts w:asciiTheme="majorHAnsi" w:hAnsiTheme="majorHAnsi" w:cstheme="majorHAnsi"/>
          <w:b/>
          <w:szCs w:val="26"/>
        </w:rPr>
        <w:t>:</w:t>
      </w:r>
      <w:r w:rsidRPr="00807AA6">
        <w:rPr>
          <w:rFonts w:asciiTheme="majorHAnsi" w:hAnsiTheme="majorHAnsi" w:cstheme="majorHAnsi"/>
          <w:bCs/>
          <w:szCs w:val="26"/>
        </w:rPr>
        <w:t xml:space="preserve"> </w:t>
      </w:r>
      <w:r>
        <w:rPr>
          <w:rFonts w:asciiTheme="majorHAnsi" w:hAnsiTheme="majorHAnsi" w:cstheme="majorHAnsi"/>
          <w:bCs/>
          <w:szCs w:val="26"/>
        </w:rPr>
        <w:t>Kết luận</w:t>
      </w:r>
      <w:r w:rsidRPr="00807AA6">
        <w:rPr>
          <w:rFonts w:asciiTheme="majorHAnsi" w:hAnsiTheme="majorHAnsi" w:cstheme="majorHAnsi"/>
          <w:bCs/>
          <w:szCs w:val="26"/>
        </w:rPr>
        <w:t>.</w:t>
      </w:r>
    </w:p>
    <w:p w14:paraId="56848350" w14:textId="77777777" w:rsidR="00D70752" w:rsidRPr="00807AA6" w:rsidRDefault="00D70752" w:rsidP="00D70752">
      <w:pPr>
        <w:pStyle w:val="ListParagraph"/>
        <w:ind w:firstLine="0"/>
        <w:jc w:val="left"/>
        <w:rPr>
          <w:rFonts w:asciiTheme="majorHAnsi" w:hAnsiTheme="majorHAnsi" w:cstheme="majorHAnsi"/>
          <w:bCs/>
          <w:szCs w:val="26"/>
        </w:rPr>
      </w:pPr>
    </w:p>
    <w:p w14:paraId="6821E9C9" w14:textId="77777777" w:rsidR="001D5AA7" w:rsidRDefault="001D5AA7" w:rsidP="00C92954">
      <w:pPr>
        <w:ind w:firstLine="0"/>
        <w:jc w:val="left"/>
        <w:rPr>
          <w:rFonts w:asciiTheme="majorHAnsi" w:hAnsiTheme="majorHAnsi" w:cstheme="majorHAnsi"/>
          <w:bCs/>
          <w:szCs w:val="26"/>
        </w:rPr>
      </w:pPr>
    </w:p>
    <w:p w14:paraId="52729E7D" w14:textId="77777777" w:rsidR="001610E8" w:rsidRDefault="001610E8" w:rsidP="00C92954">
      <w:pPr>
        <w:ind w:firstLine="0"/>
        <w:jc w:val="left"/>
        <w:rPr>
          <w:rFonts w:asciiTheme="majorHAnsi" w:hAnsiTheme="majorHAnsi" w:cstheme="majorHAnsi"/>
          <w:bCs/>
          <w:szCs w:val="26"/>
        </w:rPr>
      </w:pPr>
    </w:p>
    <w:p w14:paraId="61ADBF4B" w14:textId="77777777" w:rsidR="001610E8" w:rsidRDefault="001610E8" w:rsidP="00C92954">
      <w:pPr>
        <w:ind w:firstLine="0"/>
        <w:jc w:val="left"/>
        <w:rPr>
          <w:rFonts w:asciiTheme="majorHAnsi" w:hAnsiTheme="majorHAnsi" w:cstheme="majorHAnsi"/>
          <w:bCs/>
          <w:szCs w:val="26"/>
        </w:rPr>
      </w:pPr>
    </w:p>
    <w:p w14:paraId="3FFC886F" w14:textId="77777777" w:rsidR="001610E8" w:rsidRDefault="001610E8" w:rsidP="00C92954">
      <w:pPr>
        <w:ind w:firstLine="0"/>
        <w:jc w:val="left"/>
        <w:rPr>
          <w:rFonts w:asciiTheme="majorHAnsi" w:hAnsiTheme="majorHAnsi" w:cstheme="majorHAnsi"/>
          <w:bCs/>
          <w:szCs w:val="26"/>
        </w:rPr>
      </w:pPr>
    </w:p>
    <w:p w14:paraId="3A4EF7D9" w14:textId="77777777" w:rsidR="001610E8" w:rsidRDefault="001610E8" w:rsidP="00C92954">
      <w:pPr>
        <w:ind w:firstLine="0"/>
        <w:jc w:val="left"/>
        <w:rPr>
          <w:rFonts w:asciiTheme="majorHAnsi" w:hAnsiTheme="majorHAnsi" w:cstheme="majorHAnsi"/>
          <w:bCs/>
          <w:szCs w:val="26"/>
        </w:rPr>
      </w:pPr>
    </w:p>
    <w:p w14:paraId="490A35F5" w14:textId="77777777" w:rsidR="001610E8" w:rsidRDefault="001610E8" w:rsidP="00C92954">
      <w:pPr>
        <w:ind w:firstLine="0"/>
        <w:jc w:val="left"/>
        <w:rPr>
          <w:rFonts w:asciiTheme="majorHAnsi" w:hAnsiTheme="majorHAnsi" w:cstheme="majorHAnsi"/>
          <w:bCs/>
          <w:szCs w:val="26"/>
        </w:rPr>
      </w:pPr>
    </w:p>
    <w:p w14:paraId="69EAAD2D" w14:textId="77777777" w:rsidR="001610E8" w:rsidRDefault="001610E8" w:rsidP="00C92954">
      <w:pPr>
        <w:ind w:firstLine="0"/>
        <w:jc w:val="left"/>
        <w:rPr>
          <w:rFonts w:asciiTheme="majorHAnsi" w:hAnsiTheme="majorHAnsi" w:cstheme="majorHAnsi"/>
          <w:bCs/>
          <w:szCs w:val="26"/>
        </w:rPr>
      </w:pPr>
    </w:p>
    <w:p w14:paraId="0E02797F" w14:textId="77777777" w:rsidR="001610E8" w:rsidRDefault="001610E8" w:rsidP="00C92954">
      <w:pPr>
        <w:ind w:firstLine="0"/>
        <w:jc w:val="left"/>
        <w:rPr>
          <w:rFonts w:asciiTheme="majorHAnsi" w:hAnsiTheme="majorHAnsi" w:cstheme="majorHAnsi"/>
          <w:bCs/>
          <w:szCs w:val="26"/>
        </w:rPr>
      </w:pPr>
    </w:p>
    <w:p w14:paraId="294ACEEB" w14:textId="77777777" w:rsidR="00137559" w:rsidRDefault="00137559" w:rsidP="00C92954">
      <w:pPr>
        <w:ind w:firstLine="0"/>
        <w:jc w:val="left"/>
        <w:rPr>
          <w:rFonts w:asciiTheme="majorHAnsi" w:hAnsiTheme="majorHAnsi" w:cstheme="majorHAnsi"/>
          <w:bCs/>
          <w:szCs w:val="26"/>
        </w:rPr>
        <w:sectPr w:rsidR="00137559" w:rsidSect="001877A1">
          <w:footerReference w:type="default" r:id="rId12"/>
          <w:pgSz w:w="11907" w:h="16840" w:code="9"/>
          <w:pgMar w:top="1134" w:right="1134" w:bottom="1134" w:left="1701" w:header="283" w:footer="567" w:gutter="0"/>
          <w:pgNumType w:fmt="lowerRoman"/>
          <w:cols w:space="720"/>
          <w:docGrid w:linePitch="354"/>
        </w:sectPr>
      </w:pPr>
    </w:p>
    <w:p w14:paraId="21ADA465" w14:textId="3A803EDA" w:rsidR="00845A4B" w:rsidRDefault="00E624BC" w:rsidP="00C92954">
      <w:pPr>
        <w:pStyle w:val="Heading1"/>
      </w:pPr>
      <w:bookmarkStart w:id="118" w:name="_Toc187236757"/>
      <w:bookmarkStart w:id="119" w:name="_Toc187237932"/>
      <w:r>
        <w:lastRenderedPageBreak/>
        <w:t>TỔNG QUAN</w:t>
      </w:r>
      <w:bookmarkEnd w:id="118"/>
      <w:bookmarkEnd w:id="119"/>
    </w:p>
    <w:p w14:paraId="38171279" w14:textId="4DEE08EE" w:rsidR="002A1526" w:rsidRDefault="00E624BC" w:rsidP="00C92954">
      <w:pPr>
        <w:pStyle w:val="Heading2"/>
      </w:pPr>
      <w:bookmarkStart w:id="120" w:name="_Toc187236758"/>
      <w:bookmarkStart w:id="121" w:name="_Toc187237933"/>
      <w:r>
        <w:t>Tổng quan về vấn đề</w:t>
      </w:r>
      <w:bookmarkEnd w:id="120"/>
      <w:bookmarkEnd w:id="121"/>
    </w:p>
    <w:p w14:paraId="0517DB7B" w14:textId="77777777" w:rsidR="00E624BC" w:rsidRPr="00E624BC" w:rsidRDefault="00E624BC" w:rsidP="00C92954">
      <w:pPr>
        <w:rPr>
          <w:lang w:val="vi-VN"/>
        </w:rPr>
      </w:pPr>
      <w:r w:rsidRPr="00E624BC">
        <w:rPr>
          <w:lang w:val="vi-VN"/>
        </w:rPr>
        <w:t>Trong thời đại công nghệ hiện nay, việc phát triển các website thương mại điện tử trở nên rất quan trọng, đặc biệt là đối với các ngành hàng như bán máy tính, nơi người tiêu dùng ngày càng có nhu cầu mua sắm trực tuyến. Đồ án này tập trung vào việc xây dựng một website bán máy tính sử dụng framework ASP.NET Core, một công nghệ mạnh mẽ và phổ biến để phát triển các ứng dụng web hiện đại.</w:t>
      </w:r>
    </w:p>
    <w:p w14:paraId="7F4B9E46" w14:textId="77777777" w:rsidR="00E624BC" w:rsidRPr="00E624BC" w:rsidRDefault="00E624BC" w:rsidP="00C92954">
      <w:pPr>
        <w:rPr>
          <w:lang w:val="vi-VN"/>
        </w:rPr>
      </w:pPr>
      <w:r w:rsidRPr="00E624BC">
        <w:rPr>
          <w:lang w:val="vi-VN"/>
        </w:rPr>
        <w:t>Mục tiêu của đề tài là thiết kế và phát triển một website bán máy tính, giúp khách hàng dễ dàng tìm kiếm và mua sản phẩm qua các tính năng như lọc sản phẩm, giỏ hàng, thanh toán trực tuyến, và quản lý tài khoản người dùng. Website sẽ được xây dựng với giao diện thân thiện và dễ sử dụng, đồng thời đảm bảo tính bảo mật và hiệu suất cao.</w:t>
      </w:r>
    </w:p>
    <w:p w14:paraId="1303E429" w14:textId="77777777" w:rsidR="00E624BC" w:rsidRPr="00E624BC" w:rsidRDefault="00E624BC" w:rsidP="00C92954">
      <w:pPr>
        <w:rPr>
          <w:lang w:val="vi-VN"/>
        </w:rPr>
      </w:pPr>
      <w:r w:rsidRPr="00E624BC">
        <w:rPr>
          <w:lang w:val="vi-VN"/>
        </w:rPr>
        <w:t>Công nghệ ASP.NET Core sẽ được áp dụng để phát triển website, vì đây là một framework mã nguồn mở, dễ dàng triển khai và có khả năng mở rộng linh hoạt. ASP.NET Core cung cấp các công cụ mạnh mẽ như Entity Framework để tương tác với cơ sở dữ liệu, Razor Pages để tạo giao diện động và các API RESTful để hỗ trợ kết nối giữa frontend và backend.</w:t>
      </w:r>
    </w:p>
    <w:p w14:paraId="1754AEC5" w14:textId="77777777" w:rsidR="00E624BC" w:rsidRPr="00E624BC" w:rsidRDefault="00E624BC" w:rsidP="00C92954">
      <w:pPr>
        <w:rPr>
          <w:lang w:val="vi-VN"/>
        </w:rPr>
      </w:pPr>
      <w:r w:rsidRPr="00E624BC">
        <w:rPr>
          <w:lang w:val="vi-VN"/>
        </w:rPr>
        <w:t>Trong quá trình phát triển, một số vấn đề quan trọng cần được giải quyết, bao gồm:</w:t>
      </w:r>
    </w:p>
    <w:p w14:paraId="26C1860C" w14:textId="77777777" w:rsidR="00E624BC" w:rsidRPr="00E624BC" w:rsidRDefault="00E624BC" w:rsidP="00C92954">
      <w:pPr>
        <w:numPr>
          <w:ilvl w:val="0"/>
          <w:numId w:val="57"/>
        </w:numPr>
        <w:rPr>
          <w:lang w:val="vi-VN"/>
        </w:rPr>
      </w:pPr>
      <w:r w:rsidRPr="00E624BC">
        <w:rPr>
          <w:b/>
          <w:bCs/>
          <w:lang w:val="vi-VN"/>
        </w:rPr>
        <w:t>Quản lý sản phẩm</w:t>
      </w:r>
      <w:r w:rsidRPr="00E624BC">
        <w:rPr>
          <w:lang w:val="vi-VN"/>
        </w:rPr>
        <w:t>: Cần xây dựng hệ thống quản lý danh mục sản phẩm, bao gồm thông tin chi tiết về máy tính, giá cả, và các lựa chọn cấu hình.</w:t>
      </w:r>
    </w:p>
    <w:p w14:paraId="694042F6" w14:textId="77777777" w:rsidR="00E624BC" w:rsidRPr="00E624BC" w:rsidRDefault="00E624BC" w:rsidP="00C92954">
      <w:pPr>
        <w:numPr>
          <w:ilvl w:val="0"/>
          <w:numId w:val="57"/>
        </w:numPr>
        <w:rPr>
          <w:lang w:val="vi-VN"/>
        </w:rPr>
      </w:pPr>
      <w:r w:rsidRPr="00E624BC">
        <w:rPr>
          <w:b/>
          <w:bCs/>
          <w:lang w:val="vi-VN"/>
        </w:rPr>
        <w:t>Quản lý đơn hàng</w:t>
      </w:r>
      <w:r w:rsidRPr="00E624BC">
        <w:rPr>
          <w:lang w:val="vi-VN"/>
        </w:rPr>
        <w:t>: Hệ thống phải đảm bảo quá trình đặt hàng và thanh toán diễn ra suôn sẻ và an toàn.</w:t>
      </w:r>
    </w:p>
    <w:p w14:paraId="6155D7F1" w14:textId="77777777" w:rsidR="00E624BC" w:rsidRPr="00E624BC" w:rsidRDefault="00E624BC" w:rsidP="00C92954">
      <w:pPr>
        <w:numPr>
          <w:ilvl w:val="0"/>
          <w:numId w:val="57"/>
        </w:numPr>
        <w:rPr>
          <w:lang w:val="vi-VN"/>
        </w:rPr>
      </w:pPr>
      <w:r w:rsidRPr="00E624BC">
        <w:rPr>
          <w:b/>
          <w:bCs/>
          <w:lang w:val="vi-VN"/>
        </w:rPr>
        <w:t>Tối ưu hóa trải nghiệm người dùng</w:t>
      </w:r>
      <w:r w:rsidRPr="00E624BC">
        <w:rPr>
          <w:lang w:val="vi-VN"/>
        </w:rPr>
        <w:t>: Website cần được tối ưu hóa để nhanh chóng và dễ sử dụng trên cả desktop và mobile.</w:t>
      </w:r>
    </w:p>
    <w:p w14:paraId="354A2D11" w14:textId="77777777" w:rsidR="00E624BC" w:rsidRPr="00E624BC" w:rsidRDefault="00E624BC" w:rsidP="00C92954">
      <w:pPr>
        <w:numPr>
          <w:ilvl w:val="0"/>
          <w:numId w:val="57"/>
        </w:numPr>
        <w:rPr>
          <w:lang w:val="vi-VN"/>
        </w:rPr>
      </w:pPr>
      <w:r w:rsidRPr="00E624BC">
        <w:rPr>
          <w:b/>
          <w:bCs/>
          <w:lang w:val="vi-VN"/>
        </w:rPr>
        <w:t>Bảo mật và xác thực</w:t>
      </w:r>
      <w:r w:rsidRPr="00E624BC">
        <w:rPr>
          <w:lang w:val="vi-VN"/>
        </w:rPr>
        <w:t>: Cần có hệ thống bảo mật để bảo vệ thông tin người dùng và giao dịch.</w:t>
      </w:r>
    </w:p>
    <w:p w14:paraId="79AFA9F5" w14:textId="77777777" w:rsidR="00E624BC" w:rsidRPr="00E624BC" w:rsidRDefault="00E624BC" w:rsidP="00C92954">
      <w:pPr>
        <w:rPr>
          <w:lang w:val="vi-VN"/>
        </w:rPr>
      </w:pPr>
      <w:r w:rsidRPr="00E624BC">
        <w:rPr>
          <w:lang w:val="vi-VN"/>
        </w:rPr>
        <w:t>Từ đó, đề tài này không chỉ giúp nâng cao kỹ năng lập trình web với ASP.NET Core mà còn mang lại một giải pháp thực tiễn cho việc phát triển các website thương mại điện tử trong lĩnh vực bán máy tính.</w:t>
      </w:r>
    </w:p>
    <w:p w14:paraId="0E637CCE" w14:textId="040AA0EA" w:rsidR="002A1526" w:rsidRDefault="00E624BC" w:rsidP="00C92954">
      <w:pPr>
        <w:pStyle w:val="Heading2"/>
      </w:pPr>
      <w:bookmarkStart w:id="122" w:name="_Toc187236759"/>
      <w:bookmarkStart w:id="123" w:name="_Toc187237934"/>
      <w:r>
        <w:lastRenderedPageBreak/>
        <w:t>Hướng giải quyết</w:t>
      </w:r>
      <w:bookmarkEnd w:id="122"/>
      <w:bookmarkEnd w:id="123"/>
    </w:p>
    <w:p w14:paraId="5273A5D4" w14:textId="7AFEE76C" w:rsidR="00E624BC" w:rsidRDefault="00E624BC" w:rsidP="00C92954">
      <w:r>
        <w:t>Để giải quyết các vấn đề đã đề cập trong tổng quan, mô hình MVC (Model-View-Controller) của ASP.NET Core sẽ được áp dụng một cách linh hoạt. Mô hình MVC giúp phân chia rõ ràng các thành phần của ứng dụng, làm cho việc phát triển và bảo trì dễ dàng hơn, đồng thời tối ưu hóa trải nghiệm người dùng và khả năng mở rộng của hệ thống.</w:t>
      </w:r>
    </w:p>
    <w:p w14:paraId="5BC4E0FC" w14:textId="29EDDB0B" w:rsidR="00E624BC" w:rsidRPr="00B50063" w:rsidRDefault="00E624BC" w:rsidP="00C92954">
      <w:pPr>
        <w:rPr>
          <w:i/>
          <w:iCs/>
        </w:rPr>
      </w:pPr>
      <w:r w:rsidRPr="00B50063">
        <w:rPr>
          <w:i/>
          <w:iCs/>
        </w:rPr>
        <w:t>Một vài lớp ví dụ để có thể có cái nhìn tổng quan hơn về hướng giải quyết cho việc xây dựng Website:</w:t>
      </w:r>
    </w:p>
    <w:p w14:paraId="39ADA775" w14:textId="77777777" w:rsidR="00E624BC" w:rsidRDefault="00E624BC" w:rsidP="00C92954">
      <w:r w:rsidRPr="00B50063">
        <w:rPr>
          <w:b/>
          <w:bCs/>
        </w:rPr>
        <w:t>Mô hình (Model)</w:t>
      </w:r>
      <w:r>
        <w:t>: Mô hình đại diện cho dữ liệu của ứng dụng và các quy tắc nghiệp vụ. Trong dự án website bán máy tính, chúng ta sẽ xây dựng các lớp Model để quản lý thông tin về sản phẩm (máy tính), khách hàng, đơn hàng và các chức năng khác.</w:t>
      </w:r>
    </w:p>
    <w:p w14:paraId="0E587A63" w14:textId="77777777" w:rsidR="00E624BC" w:rsidRDefault="00E624BC" w:rsidP="00C92954">
      <w:pPr>
        <w:pStyle w:val="ListParagraph"/>
        <w:numPr>
          <w:ilvl w:val="0"/>
          <w:numId w:val="58"/>
        </w:numPr>
      </w:pPr>
      <w:r>
        <w:t>Sản phẩm: Một lớp Product sẽ chứa các thuộc tính như tên, mô tả, giá, ảnh, và các đặc tính kỹ thuật khác của máy tính.</w:t>
      </w:r>
    </w:p>
    <w:p w14:paraId="735BD2BF" w14:textId="77777777" w:rsidR="00E624BC" w:rsidRDefault="00E624BC" w:rsidP="00C92954">
      <w:pPr>
        <w:pStyle w:val="ListParagraph"/>
        <w:numPr>
          <w:ilvl w:val="0"/>
          <w:numId w:val="58"/>
        </w:numPr>
      </w:pPr>
      <w:r>
        <w:t>Đơn hàng: Lớp Order sẽ lưu trữ thông tin về các đơn hàng, bao gồm các sản phẩm trong giỏ hàng, trạng thái thanh toán và thông tin vận chuyển.</w:t>
      </w:r>
    </w:p>
    <w:p w14:paraId="24B0DEBA" w14:textId="389DDC75" w:rsidR="00E624BC" w:rsidRDefault="00E624BC" w:rsidP="00C92954">
      <w:pPr>
        <w:pStyle w:val="ListParagraph"/>
        <w:numPr>
          <w:ilvl w:val="0"/>
          <w:numId w:val="58"/>
        </w:numPr>
      </w:pPr>
      <w:r>
        <w:t>Khách hàng: Lớp User sẽ lưu trữ thông tin người dùng, bao gồm tên, email, mật khẩu, và địa chỉ giao hàng.</w:t>
      </w:r>
    </w:p>
    <w:p w14:paraId="05FD3508" w14:textId="43036C7A" w:rsidR="00E624BC" w:rsidRDefault="00E624BC" w:rsidP="00C92954">
      <w:r w:rsidRPr="00B50063">
        <w:rPr>
          <w:b/>
          <w:bCs/>
        </w:rPr>
        <w:t>Giao diện người dùng (View)</w:t>
      </w:r>
      <w:r>
        <w:t>: Giao diện người dùng sẽ được xây dựng bằng Razor Views trong ASP.NET Core, giúp tách biệt logic hiển thị khỏi logic xử lý. Các trang chính của website sẽ bao gồm:</w:t>
      </w:r>
    </w:p>
    <w:p w14:paraId="5DE829EE" w14:textId="77777777" w:rsidR="00E624BC" w:rsidRDefault="00E624BC" w:rsidP="00C92954">
      <w:pPr>
        <w:pStyle w:val="ListParagraph"/>
        <w:numPr>
          <w:ilvl w:val="0"/>
          <w:numId w:val="59"/>
        </w:numPr>
      </w:pPr>
      <w:r>
        <w:t>Trang chủ: Hiển thị các sản phẩm nổi bật và các danh mục sản phẩm.</w:t>
      </w:r>
    </w:p>
    <w:p w14:paraId="2E9D67E1" w14:textId="77777777" w:rsidR="00E624BC" w:rsidRDefault="00E624BC" w:rsidP="00C92954">
      <w:pPr>
        <w:pStyle w:val="ListParagraph"/>
        <w:numPr>
          <w:ilvl w:val="0"/>
          <w:numId w:val="59"/>
        </w:numPr>
      </w:pPr>
      <w:r>
        <w:t>Trang chi tiết sản phẩm: Cung cấp thông tin chi tiết về một sản phẩm, bao gồm các đặc tính kỹ thuật, hình ảnh, và nút "Thêm vào giỏ hàng".</w:t>
      </w:r>
    </w:p>
    <w:p w14:paraId="67A6E319" w14:textId="77777777" w:rsidR="00E624BC" w:rsidRDefault="00E624BC" w:rsidP="00C92954">
      <w:pPr>
        <w:pStyle w:val="ListParagraph"/>
        <w:numPr>
          <w:ilvl w:val="0"/>
          <w:numId w:val="59"/>
        </w:numPr>
      </w:pPr>
      <w:r>
        <w:t>Giỏ hàng và thanh toán: Người dùng có thể xem và chỉnh sửa các sản phẩm trong giỏ hàng, sau đó thanh toán trực tuyến.</w:t>
      </w:r>
    </w:p>
    <w:p w14:paraId="08633769" w14:textId="77777777" w:rsidR="00E624BC" w:rsidRDefault="00E624BC" w:rsidP="00C92954">
      <w:pPr>
        <w:pStyle w:val="ListParagraph"/>
        <w:numPr>
          <w:ilvl w:val="0"/>
          <w:numId w:val="59"/>
        </w:numPr>
      </w:pPr>
      <w:r>
        <w:t>Trang quản lý đơn hàng: Người quản trị có thể xem và quản lý các đơn hàng đã được đặt.</w:t>
      </w:r>
    </w:p>
    <w:p w14:paraId="61517E40" w14:textId="77777777" w:rsidR="00E624BC" w:rsidRDefault="00E624BC" w:rsidP="00C92954">
      <w:r w:rsidRPr="00B50063">
        <w:rPr>
          <w:b/>
          <w:bCs/>
        </w:rPr>
        <w:t>Bộ điều khiển (Controller)</w:t>
      </w:r>
      <w:r>
        <w:t>: Các Controller sẽ xử lý logic và tương tác giữa Model và View. Ví dụ:</w:t>
      </w:r>
    </w:p>
    <w:p w14:paraId="0E65458E" w14:textId="77777777" w:rsidR="00E624BC" w:rsidRDefault="00E624BC" w:rsidP="00C92954">
      <w:pPr>
        <w:ind w:firstLine="0"/>
      </w:pPr>
    </w:p>
    <w:p w14:paraId="5E2A0611" w14:textId="77777777" w:rsidR="00E624BC" w:rsidRDefault="00E624BC" w:rsidP="00C92954">
      <w:pPr>
        <w:pStyle w:val="ListParagraph"/>
        <w:numPr>
          <w:ilvl w:val="0"/>
          <w:numId w:val="60"/>
        </w:numPr>
      </w:pPr>
      <w:r>
        <w:t>ProductController: Xử lý các yêu cầu về danh sách sản phẩm, chi tiết sản phẩm, và tìm kiếm sản phẩm.</w:t>
      </w:r>
    </w:p>
    <w:p w14:paraId="0D379DD5" w14:textId="77777777" w:rsidR="00E624BC" w:rsidRDefault="00E624BC" w:rsidP="00C92954">
      <w:pPr>
        <w:pStyle w:val="ListParagraph"/>
        <w:numPr>
          <w:ilvl w:val="0"/>
          <w:numId w:val="60"/>
        </w:numPr>
      </w:pPr>
      <w:r>
        <w:t>CartController: Xử lý các chức năng liên quan đến giỏ hàng, như thêm sản phẩm, xóa sản phẩm, tính tổng tiền.</w:t>
      </w:r>
    </w:p>
    <w:p w14:paraId="29AEBE2F" w14:textId="77777777" w:rsidR="00E624BC" w:rsidRDefault="00E624BC" w:rsidP="00C92954">
      <w:pPr>
        <w:pStyle w:val="ListParagraph"/>
        <w:numPr>
          <w:ilvl w:val="0"/>
          <w:numId w:val="60"/>
        </w:numPr>
      </w:pPr>
      <w:r>
        <w:t>OrderController: Xử lý quá trình thanh toán và quản lý đơn hàng.</w:t>
      </w:r>
    </w:p>
    <w:p w14:paraId="2FC2E7B1" w14:textId="77777777" w:rsidR="00E624BC" w:rsidRDefault="00E624BC" w:rsidP="00C92954">
      <w:pPr>
        <w:pStyle w:val="ListParagraph"/>
        <w:numPr>
          <w:ilvl w:val="0"/>
          <w:numId w:val="60"/>
        </w:numPr>
      </w:pPr>
      <w:r>
        <w:t>AccountController: Quản lý đăng nhập, đăng ký và thông tin tài khoản người dùng.</w:t>
      </w:r>
    </w:p>
    <w:p w14:paraId="09ABE081" w14:textId="17B28291" w:rsidR="00E624BC" w:rsidRDefault="00E624BC" w:rsidP="00C92954">
      <w:r w:rsidRPr="00B50063">
        <w:rPr>
          <w:b/>
          <w:bCs/>
        </w:rPr>
        <w:t>Tính năng quản lý và bảo mật</w:t>
      </w:r>
      <w:r>
        <w:t>: Để đảm bảo bảo mật cho website, các tính năng như xác thực người dùng, phân quyền và bảo vệ thông tin khách hàng sẽ được triển khai. ASP.NET Core cung cấp các tính năng như ASP.NET Identity để xử lý việc đăng nhập, đăng ký, và phân quyền người dùng.</w:t>
      </w:r>
    </w:p>
    <w:p w14:paraId="158F2974" w14:textId="77777777" w:rsidR="00E624BC" w:rsidRDefault="00E624BC" w:rsidP="00C92954">
      <w:r w:rsidRPr="00B50063">
        <w:rPr>
          <w:b/>
          <w:bCs/>
        </w:rPr>
        <w:t>Xác thực và phân quyền</w:t>
      </w:r>
      <w:r>
        <w:t>: Sử dụng ASP.NET Core Identity để xử lý việc đăng ký và đăng nhập người dùng. Phân quyền sẽ đảm bảo rằng chỉ người quản trị mới có thể truy cập vào các tính năng quản lý sản phẩm và đơn hàng.</w:t>
      </w:r>
    </w:p>
    <w:p w14:paraId="5145BA0A" w14:textId="3647B7E3" w:rsidR="00E624BC" w:rsidRDefault="00E624BC" w:rsidP="00C92954">
      <w:r w:rsidRPr="00B50063">
        <w:rPr>
          <w:b/>
          <w:bCs/>
        </w:rPr>
        <w:t>Bảo mật thanh toán</w:t>
      </w:r>
      <w:r>
        <w:t>: Để bảo vệ các giao dịch thanh toán, việc tích hợp với các cổng thanh toán như PayPal hoặc Stripe sẽ được thực hiện để đảm bảo tính bảo mật cao.</w:t>
      </w:r>
    </w:p>
    <w:p w14:paraId="0BCFD275" w14:textId="786656AE" w:rsidR="00E624BC" w:rsidRDefault="00E624BC" w:rsidP="00C92954">
      <w:r w:rsidRPr="00B50063">
        <w:rPr>
          <w:b/>
          <w:bCs/>
        </w:rPr>
        <w:t>Tối ưu hóa hiệu suất</w:t>
      </w:r>
      <w:r>
        <w:t>: Để đảm bảo website hoạt động mượt mà, đặc biệt khi có lượng người dùng lớn, các kỹ thuật tối ưu hóa như caching, lazy loading, và phân trang sẽ được áp dụng.</w:t>
      </w:r>
    </w:p>
    <w:p w14:paraId="48D74F97" w14:textId="77777777" w:rsidR="002A1526" w:rsidRDefault="002A1526" w:rsidP="00C92954">
      <w:pPr>
        <w:ind w:firstLine="0"/>
      </w:pPr>
    </w:p>
    <w:p w14:paraId="65AA5C2A" w14:textId="77777777" w:rsidR="002A1526" w:rsidRDefault="002A1526" w:rsidP="00C92954"/>
    <w:p w14:paraId="69B08614" w14:textId="77777777" w:rsidR="002A1526" w:rsidRDefault="002A1526" w:rsidP="00C92954"/>
    <w:p w14:paraId="3A03C3C1" w14:textId="77777777" w:rsidR="002A1526" w:rsidRDefault="002A1526" w:rsidP="00C92954"/>
    <w:p w14:paraId="42543380" w14:textId="77777777" w:rsidR="002A1526" w:rsidRDefault="002A1526" w:rsidP="00C92954"/>
    <w:p w14:paraId="54FBA60E" w14:textId="77777777" w:rsidR="002A1526" w:rsidRDefault="002A1526" w:rsidP="00C92954"/>
    <w:p w14:paraId="5970ABAE" w14:textId="77777777" w:rsidR="002A1526" w:rsidRDefault="002A1526" w:rsidP="00C92954"/>
    <w:p w14:paraId="6B68A1DC" w14:textId="77777777" w:rsidR="002A1526" w:rsidRDefault="002A1526" w:rsidP="00C92954">
      <w:pPr>
        <w:ind w:firstLine="0"/>
      </w:pPr>
    </w:p>
    <w:p w14:paraId="7A447F4D" w14:textId="1F52BEDA" w:rsidR="002A1526" w:rsidRDefault="00B50063" w:rsidP="00C92954">
      <w:pPr>
        <w:pStyle w:val="Heading1"/>
      </w:pPr>
      <w:bookmarkStart w:id="124" w:name="_Toc187236760"/>
      <w:bookmarkStart w:id="125" w:name="_Toc187237935"/>
      <w:r>
        <w:lastRenderedPageBreak/>
        <w:t>NGHIÊN CỨU LÝ THUYẾT</w:t>
      </w:r>
      <w:bookmarkEnd w:id="124"/>
      <w:bookmarkEnd w:id="125"/>
    </w:p>
    <w:p w14:paraId="4D06C1E8" w14:textId="60C98B6F" w:rsidR="002A1526" w:rsidRDefault="00B50063" w:rsidP="00C92954">
      <w:pPr>
        <w:pStyle w:val="Heading2"/>
      </w:pPr>
      <w:bookmarkStart w:id="126" w:name="_Toc187236761"/>
      <w:bookmarkStart w:id="127" w:name="_Toc187237936"/>
      <w:r>
        <w:t>Ngôn ngữ lập trình C# ( C Sharp )</w:t>
      </w:r>
      <w:bookmarkEnd w:id="126"/>
      <w:bookmarkEnd w:id="127"/>
    </w:p>
    <w:p w14:paraId="06B28B3D" w14:textId="2C539357" w:rsidR="00B50063" w:rsidRDefault="00B50063" w:rsidP="00C92954">
      <w:r>
        <w:t>C Sharp hay được biết đến C# là một ngôn ngữ lập trình do Microsoft phát triển, thuộc dòng ngôn ngữ lập trình C. Nó được sử dụng chủ yếu trong môi trường .NET, giúp xây dựng các ứng dụng trên Windows, web, và di động. C# dễ học và có cú pháp rõ ràng, giống như các ngôn ngữ lập trình khác như Java và C++ nhưng lại đơn giản hơn, dễ hiểu hơn.</w:t>
      </w:r>
    </w:p>
    <w:p w14:paraId="7A3F20B1" w14:textId="745AE009" w:rsidR="00B50063" w:rsidRDefault="00B50063" w:rsidP="00C92954">
      <w:r>
        <w:t>C# hỗ trợ các đặc điểm như lập trình hướng đối tượng, giúp người lập trình dễ dàng quản lý và tái sử dụng mã nguồn. Nó cũng có tính năng quản lý bộ nhớ tự động thông qua garbage collection, giảm bớt những lo ngại về việc giải phóng bộ nhớ thủ công.</w:t>
      </w:r>
    </w:p>
    <w:p w14:paraId="4A179110" w14:textId="239C3727" w:rsidR="00B50063" w:rsidRDefault="00B50063" w:rsidP="00C92954">
      <w:r>
        <w:t>Với tính ổn định và khả năng tích hợp tốt với các công nghệ khác của Microsoft, C# được sử dụng rộng rãi trong việc phát triển các ứng dụng doanh nghiệp, phần mềm desktop, ứng dụng web và game.</w:t>
      </w:r>
    </w:p>
    <w:p w14:paraId="08770B1A" w14:textId="3956A456" w:rsidR="00B50063" w:rsidRDefault="00B50063" w:rsidP="00C92954">
      <w:r>
        <w:t>Tóm lại, C# là một ngôn ngữ mạnh mẽ nhưng dễ tiếp cận, phù hợp với nhiều loại ứng dụng và là công cụ lý tưởng cho các dự án phần mềm hiện đại.</w:t>
      </w:r>
      <w:r w:rsidR="00F95D51" w:rsidRPr="00F95D51">
        <w:rPr>
          <w:rStyle w:val="Style2Char"/>
          <w:rFonts w:eastAsia="SimSun"/>
          <w:b/>
          <w:bCs w:val="0"/>
        </w:rPr>
        <w:t xml:space="preserve"> </w:t>
      </w:r>
      <w:sdt>
        <w:sdtPr>
          <w:rPr>
            <w:rStyle w:val="Style2Char"/>
            <w:b/>
            <w:bCs w:val="0"/>
          </w:rPr>
          <w:id w:val="414520635"/>
          <w:citation/>
        </w:sdtPr>
        <w:sdtContent>
          <w:r w:rsidR="00F95D51" w:rsidRPr="00F95D51">
            <w:rPr>
              <w:rStyle w:val="Style2Char"/>
              <w:b/>
              <w:bCs w:val="0"/>
            </w:rPr>
            <w:fldChar w:fldCharType="begin"/>
          </w:r>
          <w:r w:rsidR="00F95D51" w:rsidRPr="00F95D51">
            <w:rPr>
              <w:rStyle w:val="Style2Char"/>
              <w:b/>
              <w:bCs w:val="0"/>
            </w:rPr>
            <w:instrText xml:space="preserve"> CITATION CLà \l 1033 </w:instrText>
          </w:r>
          <w:r w:rsidR="00F95D51" w:rsidRPr="00F95D51">
            <w:rPr>
              <w:rStyle w:val="Style2Char"/>
              <w:b/>
              <w:bCs w:val="0"/>
            </w:rPr>
            <w:fldChar w:fldCharType="separate"/>
          </w:r>
          <w:r w:rsidR="00F95D51" w:rsidRPr="00F95D51">
            <w:rPr>
              <w:rStyle w:val="Style2Char"/>
              <w:b/>
              <w:bCs w:val="0"/>
            </w:rPr>
            <w:t xml:space="preserve"> [1]</w:t>
          </w:r>
          <w:r w:rsidR="00F95D51" w:rsidRPr="00F95D51">
            <w:rPr>
              <w:rStyle w:val="Style2Char"/>
              <w:b/>
              <w:bCs w:val="0"/>
            </w:rPr>
            <w:fldChar w:fldCharType="end"/>
          </w:r>
        </w:sdtContent>
      </w:sdt>
    </w:p>
    <w:p w14:paraId="62603D76" w14:textId="20EB9780" w:rsidR="00B50063" w:rsidRPr="00B50063" w:rsidRDefault="00B50063" w:rsidP="00C92954">
      <w:pPr>
        <w:rPr>
          <w:b/>
          <w:bCs/>
        </w:rPr>
      </w:pPr>
      <w:r w:rsidRPr="00B50063">
        <w:rPr>
          <w:b/>
          <w:bCs/>
        </w:rPr>
        <w:t>Ví dụ khai báo Model cho thực thể User:</w:t>
      </w:r>
    </w:p>
    <w:p w14:paraId="34AD0F95" w14:textId="77777777" w:rsidR="00B50063" w:rsidRDefault="00B50063" w:rsidP="00C92954">
      <w:pPr>
        <w:pStyle w:val="Code"/>
      </w:pPr>
      <w:r>
        <w:t>public class UserModel</w:t>
      </w:r>
    </w:p>
    <w:p w14:paraId="6E3B8C96" w14:textId="77777777" w:rsidR="00B50063" w:rsidRDefault="00B50063" w:rsidP="00C92954">
      <w:pPr>
        <w:pStyle w:val="Code"/>
      </w:pPr>
      <w:r>
        <w:t>{</w:t>
      </w:r>
    </w:p>
    <w:p w14:paraId="7D8D3EF0" w14:textId="77777777" w:rsidR="00B50063" w:rsidRDefault="00B50063" w:rsidP="00C92954">
      <w:pPr>
        <w:pStyle w:val="Code"/>
      </w:pPr>
      <w:r>
        <w:tab/>
        <w:t>public int Id { get; set; }</w:t>
      </w:r>
    </w:p>
    <w:p w14:paraId="2EB4857C" w14:textId="77777777" w:rsidR="00B50063" w:rsidRDefault="00B50063" w:rsidP="00C92954">
      <w:pPr>
        <w:pStyle w:val="Code"/>
      </w:pPr>
      <w:r>
        <w:tab/>
        <w:t>[Required(ErrorMessage = "Yêu cầu nhập Tên đăng nhập")]</w:t>
      </w:r>
    </w:p>
    <w:p w14:paraId="5E71A91B" w14:textId="77777777" w:rsidR="00B50063" w:rsidRDefault="00B50063" w:rsidP="00C92954">
      <w:pPr>
        <w:pStyle w:val="Code"/>
      </w:pPr>
      <w:r>
        <w:tab/>
        <w:t>public string UserName { get; set; }</w:t>
      </w:r>
    </w:p>
    <w:p w14:paraId="49716074" w14:textId="77777777" w:rsidR="00B50063" w:rsidRDefault="00B50063" w:rsidP="00C92954">
      <w:pPr>
        <w:pStyle w:val="Code"/>
      </w:pPr>
      <w:r>
        <w:tab/>
        <w:t>[DataType(DataType.Password), Required(ErrorMessage = "Yêu cầu nhập Mật khẩu")]</w:t>
      </w:r>
    </w:p>
    <w:p w14:paraId="1D8E0E58" w14:textId="77777777" w:rsidR="00B50063" w:rsidRDefault="00B50063" w:rsidP="00C92954">
      <w:pPr>
        <w:pStyle w:val="Code"/>
      </w:pPr>
      <w:r>
        <w:tab/>
        <w:t>public string Password { get; set; }</w:t>
      </w:r>
    </w:p>
    <w:p w14:paraId="6DC91564" w14:textId="77777777" w:rsidR="00B50063" w:rsidRDefault="00B50063" w:rsidP="00C92954">
      <w:pPr>
        <w:pStyle w:val="Code"/>
      </w:pPr>
      <w:r>
        <w:tab/>
        <w:t>[Required(ErrorMessage = "Yêu cầu nhập Email"), EmailAddress]</w:t>
      </w:r>
    </w:p>
    <w:p w14:paraId="56468BD9" w14:textId="77777777" w:rsidR="00B50063" w:rsidRDefault="00B50063" w:rsidP="00C92954">
      <w:pPr>
        <w:pStyle w:val="Code"/>
      </w:pPr>
      <w:r>
        <w:tab/>
        <w:t>public string Email { get; set; }</w:t>
      </w:r>
    </w:p>
    <w:p w14:paraId="30FEDC10" w14:textId="6B6FDAAC" w:rsidR="002A1526" w:rsidRDefault="00B50063" w:rsidP="00C92954">
      <w:pPr>
        <w:pStyle w:val="Code"/>
      </w:pPr>
      <w:r>
        <w:t>}</w:t>
      </w:r>
    </w:p>
    <w:p w14:paraId="44685CAC" w14:textId="77777777" w:rsidR="002A1526" w:rsidRDefault="002A1526" w:rsidP="00C92954"/>
    <w:p w14:paraId="48BAE81A" w14:textId="176A7CF5" w:rsidR="002A1526" w:rsidRDefault="008261F6" w:rsidP="00C92954">
      <w:pPr>
        <w:pStyle w:val="Heading2"/>
      </w:pPr>
      <w:bookmarkStart w:id="128" w:name="_Toc187236762"/>
      <w:bookmarkStart w:id="129" w:name="_Toc187237937"/>
      <w:r>
        <w:lastRenderedPageBreak/>
        <w:t>ASP.NET</w:t>
      </w:r>
      <w:r w:rsidR="00B50063">
        <w:t xml:space="preserve"> Framework và sự khác nhau giữa </w:t>
      </w:r>
      <w:r>
        <w:t>ASP.NET</w:t>
      </w:r>
      <w:r w:rsidR="00B50063">
        <w:t xml:space="preserve"> Core và </w:t>
      </w:r>
      <w:r>
        <w:t>ASP.NET</w:t>
      </w:r>
      <w:bookmarkEnd w:id="128"/>
      <w:bookmarkEnd w:id="129"/>
    </w:p>
    <w:p w14:paraId="058743C5" w14:textId="294B0477" w:rsidR="00B50063" w:rsidRDefault="00B50063" w:rsidP="00C92954">
      <w:r>
        <w:t>ASP.NET Core là một framework phát triển ứng dụng web mã nguồn mở và đa nền tảng (cross-platform) được Microsoft phát triển. Nó là phiên bản cải tiến của ASP.NET và được thiết kế lại để chạy trên nhiều hệ điều hành khác nhau như Windows, Linux và macOS, thay vì chỉ giới hạn trên Windows như trước đây.</w:t>
      </w:r>
      <w:sdt>
        <w:sdtPr>
          <w:id w:val="446830014"/>
          <w:citation/>
        </w:sdtPr>
        <w:sdtContent>
          <w:r w:rsidR="00F95D51">
            <w:fldChar w:fldCharType="begin"/>
          </w:r>
          <w:r w:rsidR="00F95D51">
            <w:instrText xml:space="preserve"> CITATION ASP \l 1033 </w:instrText>
          </w:r>
          <w:r w:rsidR="00F95D51">
            <w:fldChar w:fldCharType="separate"/>
          </w:r>
          <w:r w:rsidR="00F95D51">
            <w:rPr>
              <w:noProof/>
            </w:rPr>
            <w:t xml:space="preserve"> [2]</w:t>
          </w:r>
          <w:r w:rsidR="00F95D51">
            <w:fldChar w:fldCharType="end"/>
          </w:r>
        </w:sdtContent>
      </w:sdt>
    </w:p>
    <w:p w14:paraId="6FD8F868" w14:textId="5EBE70DA" w:rsidR="00B50063" w:rsidRDefault="00B50063" w:rsidP="00C92954">
      <w:r>
        <w:t>Dưới đây là sự khác biệt chính giữa ASP.NET Core và ASP.NET</w:t>
      </w:r>
      <w:r w:rsidR="008261F6">
        <w:t xml:space="preserve"> để có cái nhìn tổng quát hơn về Framework này</w:t>
      </w:r>
      <w:r>
        <w:t>:</w:t>
      </w:r>
    </w:p>
    <w:p w14:paraId="71BE939B" w14:textId="66C3666A" w:rsidR="00B50063" w:rsidRPr="008261F6" w:rsidRDefault="00B50063" w:rsidP="00C92954">
      <w:pPr>
        <w:pStyle w:val="ListParagraph"/>
        <w:numPr>
          <w:ilvl w:val="0"/>
          <w:numId w:val="61"/>
        </w:numPr>
        <w:rPr>
          <w:b/>
          <w:bCs/>
        </w:rPr>
      </w:pPr>
      <w:r w:rsidRPr="008261F6">
        <w:rPr>
          <w:b/>
          <w:bCs/>
        </w:rPr>
        <w:t>Đa nền tảng (Cross-Platform):</w:t>
      </w:r>
    </w:p>
    <w:p w14:paraId="37319BD1" w14:textId="2E933C2D" w:rsidR="00B50063" w:rsidRDefault="008261F6" w:rsidP="00C92954">
      <w:r>
        <w:t xml:space="preserve">+ </w:t>
      </w:r>
      <w:r w:rsidR="00B50063">
        <w:t>ASP.NET: Chỉ chạy trên hệ điều hành Windows.</w:t>
      </w:r>
    </w:p>
    <w:p w14:paraId="05337A2B" w14:textId="1CC3B684" w:rsidR="00B50063" w:rsidRDefault="008261F6" w:rsidP="00C92954">
      <w:r>
        <w:t xml:space="preserve">+ </w:t>
      </w:r>
      <w:r w:rsidR="00B50063">
        <w:t>ASP.NET Core: Được thiết kế để chạy trên nhiều nền tảng khác nhau, bao gồm Windows, Linux và macOS. Điều này giúp các nhà phát triển có thể xây dựng và triển khai ứng dụng web của mình trên bất kỳ nền tảng nào.</w:t>
      </w:r>
    </w:p>
    <w:p w14:paraId="22E283E9" w14:textId="2A5EC8A0" w:rsidR="00B50063" w:rsidRPr="008261F6" w:rsidRDefault="00B50063" w:rsidP="00C92954">
      <w:pPr>
        <w:pStyle w:val="ListParagraph"/>
        <w:numPr>
          <w:ilvl w:val="0"/>
          <w:numId w:val="61"/>
        </w:numPr>
        <w:rPr>
          <w:b/>
          <w:bCs/>
        </w:rPr>
      </w:pPr>
      <w:r w:rsidRPr="008261F6">
        <w:rPr>
          <w:b/>
          <w:bCs/>
        </w:rPr>
        <w:t>Hiệu suất:</w:t>
      </w:r>
    </w:p>
    <w:p w14:paraId="66EB55A3" w14:textId="4191E342" w:rsidR="00B50063" w:rsidRDefault="008261F6" w:rsidP="00C92954">
      <w:r>
        <w:t xml:space="preserve">+ </w:t>
      </w:r>
      <w:r w:rsidR="00B50063">
        <w:t>ASP.NET: Mặc dù có hiệu suất tốt nhưng không được tối ưu như ASP.NET Core.</w:t>
      </w:r>
    </w:p>
    <w:p w14:paraId="6D413FCE" w14:textId="5022E13E" w:rsidR="00B50063" w:rsidRDefault="008261F6" w:rsidP="00C92954">
      <w:r>
        <w:t xml:space="preserve">+ </w:t>
      </w:r>
      <w:r w:rsidR="00B50063">
        <w:t>ASP.NET Core: Cải thiện rất nhiều về hiệu suất so với ASP.NET. Nó sử dụng một mô hình xử lý nhẹ và hiện đại hơn, giúp các ứng dụng chạy nhanh hơn và sử dụng tài nguyên hệ thống hiệu quả hơn.</w:t>
      </w:r>
    </w:p>
    <w:p w14:paraId="7B39A9C2" w14:textId="114372D3" w:rsidR="00B50063" w:rsidRPr="008261F6" w:rsidRDefault="00B50063" w:rsidP="00C92954">
      <w:pPr>
        <w:pStyle w:val="ListParagraph"/>
        <w:numPr>
          <w:ilvl w:val="0"/>
          <w:numId w:val="61"/>
        </w:numPr>
        <w:rPr>
          <w:b/>
          <w:bCs/>
        </w:rPr>
      </w:pPr>
      <w:r w:rsidRPr="008261F6">
        <w:rPr>
          <w:b/>
          <w:bCs/>
        </w:rPr>
        <w:t>Kiến trúc:</w:t>
      </w:r>
    </w:p>
    <w:p w14:paraId="6E327547" w14:textId="63F2441E" w:rsidR="00B50063" w:rsidRDefault="008261F6" w:rsidP="00C92954">
      <w:r>
        <w:t xml:space="preserve">+ </w:t>
      </w:r>
      <w:r w:rsidR="00B50063">
        <w:t>ASP.NET: Được xây dựng dựa trên mô hình Web Forms, MVC, và Web API, có một số phần không linh hoạt và dễ bị lỗi khi phát triển ứng dụng lớn.</w:t>
      </w:r>
    </w:p>
    <w:p w14:paraId="20CA2419" w14:textId="673C3CA9" w:rsidR="00B50063" w:rsidRDefault="008261F6" w:rsidP="00C92954">
      <w:r>
        <w:t xml:space="preserve">+ </w:t>
      </w:r>
      <w:r w:rsidR="00B50063">
        <w:t>ASP.NET Core: Hỗ trợ một kiến trúc sạch hơn và linh hoạt hơn, chủ yếu tập trung vào MVC và API, loại bỏ những phần thừa thãi như Web Forms, và giúp cấu trúc ứng dụng dễ duy trì và mở rộng hơn.</w:t>
      </w:r>
    </w:p>
    <w:p w14:paraId="618E7E47" w14:textId="77777777" w:rsidR="001E7443" w:rsidRPr="001E7443" w:rsidRDefault="00B50063" w:rsidP="00C92954">
      <w:pPr>
        <w:pStyle w:val="ListParagraph"/>
        <w:numPr>
          <w:ilvl w:val="0"/>
          <w:numId w:val="61"/>
        </w:numPr>
      </w:pPr>
      <w:r w:rsidRPr="001E7443">
        <w:rPr>
          <w:b/>
          <w:bCs/>
        </w:rPr>
        <w:t>Tích hợp Dependency Injection:</w:t>
      </w:r>
    </w:p>
    <w:p w14:paraId="4A4A01CA" w14:textId="1D76120E" w:rsidR="001E7443" w:rsidRPr="001E7443" w:rsidRDefault="001E7443" w:rsidP="00C92954">
      <w:pPr>
        <w:rPr>
          <w:i/>
          <w:iCs/>
          <w:szCs w:val="26"/>
        </w:rPr>
      </w:pPr>
      <w:r w:rsidRPr="001E7443">
        <w:rPr>
          <w:i/>
          <w:iCs/>
          <w:szCs w:val="26"/>
        </w:rPr>
        <w:t xml:space="preserve">Dependency Injection là một kỹ thuật mà trong đó một đối tượng (class) không tự tạo ra các phụ thuộc của mình (dependencies), mà thay vào đó, các phụ thuộc này sẽ </w:t>
      </w:r>
      <w:r w:rsidRPr="001E7443">
        <w:rPr>
          <w:i/>
          <w:iCs/>
          <w:szCs w:val="26"/>
        </w:rPr>
        <w:lastRenderedPageBreak/>
        <w:t>được "chuyển vào" đối tượng từ bên ngoài thông qua một cơ chế nào đó (chẳng hạn như qua constructor, setter hoặc interface).</w:t>
      </w:r>
    </w:p>
    <w:p w14:paraId="3BD2C546" w14:textId="1BBD5A9D" w:rsidR="00B50063" w:rsidRDefault="008261F6" w:rsidP="00C92954">
      <w:r>
        <w:t xml:space="preserve">+ </w:t>
      </w:r>
      <w:r w:rsidR="00B50063">
        <w:t>ASP.NET: Dependency Injection (DI) không phải là phần cốt lõi và phải cài đặt thêm để sử dụng.</w:t>
      </w:r>
    </w:p>
    <w:p w14:paraId="1FE6D40A" w14:textId="0CD613E0" w:rsidR="00B50063" w:rsidRDefault="008261F6" w:rsidP="00C92954">
      <w:r>
        <w:t xml:space="preserve">+ </w:t>
      </w:r>
      <w:r w:rsidR="00B50063">
        <w:t>ASP.NET Core: DI được tích hợp sẵn trong framework, giúp quản lý các phụ thuộc giữa các lớp dễ dàng hơn, và giảm sự phụ thuộc chặt chẽ giữa các thành phần trong ứng dụng.</w:t>
      </w:r>
    </w:p>
    <w:p w14:paraId="756153A7" w14:textId="7910C625" w:rsidR="00B50063" w:rsidRPr="008261F6" w:rsidRDefault="00B50063" w:rsidP="00C92954">
      <w:pPr>
        <w:pStyle w:val="ListParagraph"/>
        <w:numPr>
          <w:ilvl w:val="0"/>
          <w:numId w:val="61"/>
        </w:numPr>
        <w:rPr>
          <w:b/>
          <w:bCs/>
        </w:rPr>
      </w:pPr>
      <w:r w:rsidRPr="008261F6">
        <w:rPr>
          <w:b/>
          <w:bCs/>
        </w:rPr>
        <w:t>Cấu hình và Tùy biến:</w:t>
      </w:r>
    </w:p>
    <w:p w14:paraId="31D32D92" w14:textId="4E1396B5" w:rsidR="00B50063" w:rsidRDefault="008261F6" w:rsidP="00C92954">
      <w:r>
        <w:t xml:space="preserve">+ </w:t>
      </w:r>
      <w:r w:rsidR="00B50063">
        <w:t>ASP.NET: Cấu hình chủ yếu thông qua các tệp cấu hình như web.config.</w:t>
      </w:r>
    </w:p>
    <w:p w14:paraId="0D881647" w14:textId="2C5C26F3" w:rsidR="00B50063" w:rsidRDefault="008261F6" w:rsidP="00C92954">
      <w:r>
        <w:t xml:space="preserve">+ </w:t>
      </w:r>
      <w:r w:rsidR="00B50063">
        <w:t>ASP.NET Core: Sử dụng một hệ thống cấu hình linh hoạt, có thể đọc cấu hình từ nhiều nguồn như tệp JSON, tệp môi trường, biến môi trường, hoặc thậm chí từ các dịch vụ trong đám mây.</w:t>
      </w:r>
    </w:p>
    <w:p w14:paraId="38CB6C46" w14:textId="138E66B1" w:rsidR="00B50063" w:rsidRPr="008261F6" w:rsidRDefault="00B50063" w:rsidP="00C92954">
      <w:pPr>
        <w:pStyle w:val="ListParagraph"/>
        <w:numPr>
          <w:ilvl w:val="0"/>
          <w:numId w:val="61"/>
        </w:numPr>
        <w:rPr>
          <w:b/>
          <w:bCs/>
        </w:rPr>
      </w:pPr>
      <w:r w:rsidRPr="008261F6">
        <w:rPr>
          <w:b/>
          <w:bCs/>
        </w:rPr>
        <w:t>Khởi động ứng dụng:</w:t>
      </w:r>
    </w:p>
    <w:p w14:paraId="6F058208" w14:textId="1C58B8C4" w:rsidR="00B50063" w:rsidRDefault="008261F6" w:rsidP="00C92954">
      <w:r>
        <w:t xml:space="preserve">+ </w:t>
      </w:r>
      <w:r w:rsidR="00B50063">
        <w:t>ASP.NET: Khởi động và cấu hình ứng dụng khá phức tạp, nhất là khi cần thực hiện các thay đổi lớn.</w:t>
      </w:r>
    </w:p>
    <w:p w14:paraId="415A6D7C" w14:textId="37373CBE" w:rsidR="00B50063" w:rsidRDefault="008261F6" w:rsidP="00C92954">
      <w:r>
        <w:t xml:space="preserve">+ </w:t>
      </w:r>
      <w:r w:rsidR="00B50063">
        <w:t>ASP.NET Core: Quá trình khởi động ứng dụng đơn giản hơn và linh hoạt hơn, nhờ vào việc sử dụng các tệp cấu hình và cách quản lý dịch vụ dễ dàng hơn.</w:t>
      </w:r>
    </w:p>
    <w:p w14:paraId="4526FC32" w14:textId="5906417B" w:rsidR="00B50063" w:rsidRPr="008261F6" w:rsidRDefault="00B50063" w:rsidP="00C92954">
      <w:pPr>
        <w:pStyle w:val="ListParagraph"/>
        <w:numPr>
          <w:ilvl w:val="0"/>
          <w:numId w:val="61"/>
        </w:numPr>
        <w:rPr>
          <w:b/>
          <w:bCs/>
        </w:rPr>
      </w:pPr>
      <w:r w:rsidRPr="008261F6">
        <w:rPr>
          <w:b/>
          <w:bCs/>
        </w:rPr>
        <w:t>Tối ưu hóa cho Microservices:</w:t>
      </w:r>
    </w:p>
    <w:p w14:paraId="03A5F551" w14:textId="624E597D" w:rsidR="00B50063" w:rsidRDefault="008261F6" w:rsidP="00C92954">
      <w:r>
        <w:t xml:space="preserve">+ </w:t>
      </w:r>
      <w:r w:rsidR="00B50063">
        <w:t>ASP.NET: Không được thiết kế tối ưu cho mô hình microservices.</w:t>
      </w:r>
    </w:p>
    <w:p w14:paraId="10C0CE2A" w14:textId="2C3A47BF" w:rsidR="00B50063" w:rsidRDefault="008261F6" w:rsidP="00C92954">
      <w:r>
        <w:t xml:space="preserve">+ </w:t>
      </w:r>
      <w:r w:rsidR="00B50063">
        <w:t>ASP.NET Core: Được thiết kế đặc biệt để hỗ trợ phát triển các ứng dụng microservices, với các tính năng như hỗ trợ Docker và Kubernetes, giúp dễ dàng triển khai các dịch vụ độc lập.</w:t>
      </w:r>
    </w:p>
    <w:p w14:paraId="4FB1DB67" w14:textId="600AF9D4" w:rsidR="00B50063" w:rsidRDefault="00B50063" w:rsidP="00C92954">
      <w:pPr>
        <w:pStyle w:val="ListParagraph"/>
        <w:numPr>
          <w:ilvl w:val="0"/>
          <w:numId w:val="61"/>
        </w:numPr>
        <w:rPr>
          <w:b/>
          <w:bCs/>
        </w:rPr>
      </w:pPr>
      <w:r w:rsidRPr="008261F6">
        <w:rPr>
          <w:b/>
          <w:bCs/>
        </w:rPr>
        <w:t>Quản lý bộ nhớ và Garbage Collection:</w:t>
      </w:r>
    </w:p>
    <w:p w14:paraId="5E22527A" w14:textId="5F2BF14E" w:rsidR="001E7443" w:rsidRPr="001E7443" w:rsidRDefault="001E7443" w:rsidP="00C92954">
      <w:pPr>
        <w:rPr>
          <w:i/>
          <w:iCs/>
        </w:rPr>
      </w:pPr>
      <w:r w:rsidRPr="001E7443">
        <w:rPr>
          <w:i/>
          <w:iCs/>
        </w:rPr>
        <w:t>Garbage Collection (GC) là một cơ chế tự động trong lập trình nhằm quản lý bộ nhớ, đảm nhận việc giải phóng bộ nhớ mà chương trình không còn sử dụng nữa.</w:t>
      </w:r>
    </w:p>
    <w:p w14:paraId="753AD675" w14:textId="50FC5614" w:rsidR="00B50063" w:rsidRDefault="008261F6" w:rsidP="00C92954">
      <w:r>
        <w:t xml:space="preserve">+ </w:t>
      </w:r>
      <w:r w:rsidR="00B50063">
        <w:t>ASP.NET: Hệ thống garbage collection trong ASP.NET có thể kém tối ưu hơn khi phải xử lý các ứng dụng phức tạp.</w:t>
      </w:r>
    </w:p>
    <w:p w14:paraId="6D4230C0" w14:textId="24784AF0" w:rsidR="00B50063" w:rsidRDefault="008261F6" w:rsidP="00C92954">
      <w:r>
        <w:lastRenderedPageBreak/>
        <w:t xml:space="preserve">+ </w:t>
      </w:r>
      <w:r w:rsidR="00B50063">
        <w:t>ASP.NET Core: Tối ưu hóa hơn về quản lý bộ nhớ và garbage collection, cải thiện hiệu suất và độ ổn định trong các ứng dụng quy mô lớn.</w:t>
      </w:r>
    </w:p>
    <w:p w14:paraId="1F552578" w14:textId="201F144E" w:rsidR="00B50063" w:rsidRPr="008261F6" w:rsidRDefault="00B50063" w:rsidP="00C92954">
      <w:pPr>
        <w:pStyle w:val="ListParagraph"/>
        <w:numPr>
          <w:ilvl w:val="0"/>
          <w:numId w:val="61"/>
        </w:numPr>
        <w:rPr>
          <w:b/>
          <w:bCs/>
        </w:rPr>
      </w:pPr>
      <w:r w:rsidRPr="008261F6">
        <w:rPr>
          <w:b/>
          <w:bCs/>
        </w:rPr>
        <w:t>Cộng đồng và Mã nguồn mở:</w:t>
      </w:r>
    </w:p>
    <w:p w14:paraId="208B3FD7" w14:textId="492F137C" w:rsidR="00B50063" w:rsidRDefault="008261F6" w:rsidP="00C92954">
      <w:r>
        <w:t xml:space="preserve">+ </w:t>
      </w:r>
      <w:r w:rsidR="00B50063">
        <w:t>ASP.NET: Là sản phẩm đóng của Microsoft, mặc dù có cộng đồng đóng góp nhưng không mã nguồn mở hoàn toàn.</w:t>
      </w:r>
    </w:p>
    <w:p w14:paraId="191CED61" w14:textId="5B9682A6" w:rsidR="00B50063" w:rsidRDefault="008261F6" w:rsidP="00C92954">
      <w:r>
        <w:t xml:space="preserve">+ </w:t>
      </w:r>
      <w:r w:rsidR="00B50063">
        <w:t>ASP.NET Core: Là mã nguồn mở hoàn toàn và phát triển với sự tham gia của cộng đồng. Điều này giúp ASP.NET Core phát triển nhanh chóng và liên tục nhận được các cải tiến từ cộng đồng lập trình viên.</w:t>
      </w:r>
    </w:p>
    <w:p w14:paraId="05CB66A7" w14:textId="635AC974" w:rsidR="00B50063" w:rsidRPr="008261F6" w:rsidRDefault="00B50063" w:rsidP="00C92954">
      <w:pPr>
        <w:pStyle w:val="ListParagraph"/>
        <w:numPr>
          <w:ilvl w:val="0"/>
          <w:numId w:val="61"/>
        </w:numPr>
        <w:rPr>
          <w:b/>
          <w:bCs/>
        </w:rPr>
      </w:pPr>
      <w:r w:rsidRPr="008261F6">
        <w:rPr>
          <w:b/>
          <w:bCs/>
        </w:rPr>
        <w:t>Tính năng Web API và SignalR:</w:t>
      </w:r>
    </w:p>
    <w:p w14:paraId="672DC1EC" w14:textId="33693BE0" w:rsidR="00B50063" w:rsidRDefault="008261F6" w:rsidP="00C92954">
      <w:r>
        <w:t xml:space="preserve">+ </w:t>
      </w:r>
      <w:r w:rsidR="00B50063">
        <w:t>ASP.NET: Các tính năng như Web API và SignalR có thể được sử dụng nhưng không được tối ưu hóa cho các ứng dụng hiện đại.</w:t>
      </w:r>
    </w:p>
    <w:p w14:paraId="0EEBE83E" w14:textId="60CA0581" w:rsidR="008261F6" w:rsidRDefault="008261F6" w:rsidP="00C92954">
      <w:r>
        <w:t>+</w:t>
      </w:r>
      <w:r w:rsidR="00B50063">
        <w:t>ASP.NET Core: Cung cấp các cải tiến và tính năng mới cho Web API và SignalR, giúp phát triển các ứng dụng realtime và API RESTful hiệu quả hơn.</w:t>
      </w:r>
    </w:p>
    <w:p w14:paraId="35281B73" w14:textId="4EA4C94C" w:rsidR="00B50063" w:rsidRDefault="008261F6" w:rsidP="00C92954">
      <w:r>
        <w:sym w:font="Wingdings" w:char="F0E8"/>
      </w:r>
      <w:r>
        <w:t xml:space="preserve"> Nhìn chung có thể thấy </w:t>
      </w:r>
      <w:r w:rsidR="00B50063">
        <w:t>ASP.NET Core là phiên bản hiện đại hơn, nhanh hơn, và linh hoạt hơn của ASP.NET Nó giúp bạn phát triển các ứng dụng web với hiệu suất tối ưu, khả năng tương thích đa nền tảng, và dễ dàng bảo trì, mở rộng trong tương lai. Nếu bạn bắt đầu phát triển các ứng dụng web mới, ASP.NET Core là sự lựa chọn tốt nhất, còn ASP.NET vẫn có thể hữu ích trong những hệ thống cũ hoặc những ứng dụng không yêu cầu tính năng đa nền tảng.</w:t>
      </w:r>
    </w:p>
    <w:p w14:paraId="3F9301C3" w14:textId="20C58E30" w:rsidR="002A1526" w:rsidRDefault="001E7443" w:rsidP="00C92954">
      <w:pPr>
        <w:pStyle w:val="Heading2"/>
      </w:pPr>
      <w:bookmarkStart w:id="130" w:name="_Toc187236763"/>
      <w:bookmarkStart w:id="131" w:name="_Toc187237938"/>
      <w:r>
        <w:t xml:space="preserve">Mô hình MVC </w:t>
      </w:r>
      <w:r w:rsidRPr="001E7443">
        <w:t>(Model-View-Controller)</w:t>
      </w:r>
      <w:bookmarkEnd w:id="130"/>
      <w:bookmarkEnd w:id="131"/>
    </w:p>
    <w:p w14:paraId="07921C12" w14:textId="059EF0F0" w:rsidR="0006417E" w:rsidRDefault="001E7443" w:rsidP="00C92954">
      <w:r w:rsidRPr="001E7443">
        <w:t>Mô hình MVC (Model-View-Controller) là một kiểu kiến trúc phần mềm phổ biến trong phát triển ứng dụng web, giúp tách biệt các thành phần của ứng dụng để dễ dàng quản lý, bảo trì và mở rộng. Mô hình này phân chia ứng dụng thành ba phần riêng biệt: Model, View, và Controller, mỗi phần đảm nhiệm một chức năng cụ thể.</w:t>
      </w:r>
      <w:r w:rsidR="00F95D51" w:rsidRPr="00F95D51">
        <w:rPr>
          <w:rStyle w:val="Style2Char"/>
          <w:rFonts w:eastAsia="SimSun"/>
          <w:b/>
          <w:bCs w:val="0"/>
        </w:rPr>
        <w:t xml:space="preserve"> </w:t>
      </w:r>
      <w:sdt>
        <w:sdtPr>
          <w:rPr>
            <w:rStyle w:val="Style2Char"/>
            <w:b/>
            <w:bCs w:val="0"/>
          </w:rPr>
          <w:id w:val="-181584693"/>
          <w:citation/>
        </w:sdtPr>
        <w:sdtContent>
          <w:r w:rsidR="00F95D51" w:rsidRPr="00F95D51">
            <w:rPr>
              <w:rStyle w:val="Style2Char"/>
              <w:b/>
              <w:bCs w:val="0"/>
            </w:rPr>
            <w:fldChar w:fldCharType="begin"/>
          </w:r>
          <w:r w:rsidR="00F95D51" w:rsidRPr="00F95D51">
            <w:rPr>
              <w:rStyle w:val="Style2Char"/>
              <w:b/>
              <w:bCs w:val="0"/>
            </w:rPr>
            <w:instrText xml:space="preserve"> CITATION Môh \l 1033 </w:instrText>
          </w:r>
          <w:r w:rsidR="00F95D51" w:rsidRPr="00F95D51">
            <w:rPr>
              <w:rStyle w:val="Style2Char"/>
              <w:b/>
              <w:bCs w:val="0"/>
            </w:rPr>
            <w:fldChar w:fldCharType="separate"/>
          </w:r>
          <w:r w:rsidR="00F95D51" w:rsidRPr="00F95D51">
            <w:rPr>
              <w:rStyle w:val="Style2Char"/>
              <w:b/>
              <w:bCs w:val="0"/>
            </w:rPr>
            <w:t xml:space="preserve"> [2]</w:t>
          </w:r>
          <w:r w:rsidR="00F95D51" w:rsidRPr="00F95D51">
            <w:rPr>
              <w:rStyle w:val="Style2Char"/>
              <w:b/>
              <w:bCs w:val="0"/>
            </w:rPr>
            <w:fldChar w:fldCharType="end"/>
          </w:r>
        </w:sdtContent>
      </w:sdt>
    </w:p>
    <w:p w14:paraId="0DE9C33F" w14:textId="2C2F1920" w:rsidR="00CC08DE" w:rsidRPr="0006417E" w:rsidRDefault="0006417E" w:rsidP="00C92954">
      <w:pPr>
        <w:pStyle w:val="hnh"/>
        <w:rPr>
          <w:b w:val="0"/>
        </w:rPr>
      </w:pPr>
      <w:bookmarkStart w:id="132" w:name="_Toc187236948"/>
      <w:bookmarkStart w:id="133" w:name="_Toc187237994"/>
      <w:r>
        <w:lastRenderedPageBreak/>
        <w:drawing>
          <wp:anchor distT="0" distB="0" distL="114300" distR="114300" simplePos="0" relativeHeight="251695104" behindDoc="0" locked="0" layoutInCell="1" allowOverlap="1" wp14:anchorId="30B90362" wp14:editId="0F017E05">
            <wp:simplePos x="0" y="0"/>
            <wp:positionH relativeFrom="column">
              <wp:posOffset>-1905</wp:posOffset>
            </wp:positionH>
            <wp:positionV relativeFrom="paragraph">
              <wp:posOffset>0</wp:posOffset>
            </wp:positionV>
            <wp:extent cx="6176645" cy="3183255"/>
            <wp:effectExtent l="0" t="0" r="0" b="0"/>
            <wp:wrapSquare wrapText="bothSides"/>
            <wp:docPr id="711563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6645" cy="3183255"/>
                    </a:xfrm>
                    <a:prstGeom prst="rect">
                      <a:avLst/>
                    </a:prstGeom>
                    <a:noFill/>
                    <a:ln>
                      <a:noFill/>
                    </a:ln>
                  </pic:spPr>
                </pic:pic>
              </a:graphicData>
            </a:graphic>
            <wp14:sizeRelH relativeFrom="page">
              <wp14:pctWidth>0</wp14:pctWidth>
            </wp14:sizeRelH>
            <wp14:sizeRelV relativeFrom="page">
              <wp14:pctHeight>0</wp14:pctHeight>
            </wp14:sizeRelV>
          </wp:anchor>
        </w:drawing>
      </w:r>
      <w:r w:rsidR="00CC08DE">
        <w:t xml:space="preserve">Hình </w:t>
      </w:r>
      <w:r w:rsidR="00B92601">
        <w:fldChar w:fldCharType="begin"/>
      </w:r>
      <w:r w:rsidR="00B92601">
        <w:instrText xml:space="preserve"> STYLEREF 1 \s </w:instrText>
      </w:r>
      <w:r w:rsidR="00B92601">
        <w:fldChar w:fldCharType="separate"/>
      </w:r>
      <w:r w:rsidR="008320F8">
        <w:t>2</w:t>
      </w:r>
      <w:r w:rsidR="00B92601">
        <w:fldChar w:fldCharType="end"/>
      </w:r>
      <w:r w:rsidR="00B92601">
        <w:t>.</w:t>
      </w:r>
      <w:r w:rsidR="00B92601">
        <w:fldChar w:fldCharType="begin"/>
      </w:r>
      <w:r w:rsidR="00B92601">
        <w:instrText xml:space="preserve"> SEQ Hình \* ARABIC \s 1 </w:instrText>
      </w:r>
      <w:r w:rsidR="00B92601">
        <w:fldChar w:fldCharType="separate"/>
      </w:r>
      <w:r w:rsidR="008320F8">
        <w:t>1</w:t>
      </w:r>
      <w:r w:rsidR="00B92601">
        <w:fldChar w:fldCharType="end"/>
      </w:r>
      <w:r w:rsidR="00CC08DE">
        <w:t xml:space="preserve">. </w:t>
      </w:r>
      <w:r w:rsidR="00CC08DE" w:rsidRPr="0006417E">
        <w:rPr>
          <w:b w:val="0"/>
        </w:rPr>
        <w:t>Mô hình MVC</w:t>
      </w:r>
      <w:bookmarkEnd w:id="132"/>
      <w:bookmarkEnd w:id="133"/>
    </w:p>
    <w:p w14:paraId="58ACF302" w14:textId="0214285C" w:rsidR="001E7443" w:rsidRDefault="001E7443" w:rsidP="001F5826">
      <w:pPr>
        <w:pStyle w:val="Heading3"/>
      </w:pPr>
      <w:bookmarkStart w:id="134" w:name="_Toc187236764"/>
      <w:bookmarkStart w:id="135" w:name="_Toc187237939"/>
      <w:r>
        <w:t>Khái quát về cấu trúc mô hình MVC</w:t>
      </w:r>
      <w:bookmarkEnd w:id="134"/>
      <w:bookmarkEnd w:id="135"/>
    </w:p>
    <w:p w14:paraId="087F2236" w14:textId="17DFFC4A" w:rsidR="001E7443" w:rsidRDefault="001E7443" w:rsidP="00C92954">
      <w:r>
        <w:t>Mô hình MVC giúp chia nhỏ ứng dụng thành ba phần cơ bản, nhằm tăng tính mô-đun và dễ dàng mở rộng. Cách phân chia này cũng giúp tăng tính tái sử dụng mã nguồn và dễ dàng kiểm thử.</w:t>
      </w:r>
    </w:p>
    <w:p w14:paraId="10502399" w14:textId="77777777" w:rsidR="001E7443" w:rsidRDefault="001E7443" w:rsidP="00C92954">
      <w:r w:rsidRPr="001E7443">
        <w:rPr>
          <w:b/>
          <w:bCs/>
        </w:rPr>
        <w:t>Model (M):</w:t>
      </w:r>
      <w:r>
        <w:t xml:space="preserve"> Là phần mô tả dữ liệu và logic nghiệp vụ của ứng dụng. Model quản lý dữ liệu, các quy tắc, và trạng thái của ứng dụng.</w:t>
      </w:r>
    </w:p>
    <w:p w14:paraId="6D725DFA" w14:textId="77777777" w:rsidR="001E7443" w:rsidRDefault="001E7443" w:rsidP="00C92954">
      <w:r w:rsidRPr="001E7443">
        <w:rPr>
          <w:b/>
          <w:bCs/>
        </w:rPr>
        <w:t>View (V):</w:t>
      </w:r>
      <w:r>
        <w:t xml:space="preserve"> Là phần giao diện người dùng, giúp hiển thị dữ liệu từ Model ra màn hình. View chịu trách nhiệm về việc trình bày và giao diện của ứng dụng.</w:t>
      </w:r>
    </w:p>
    <w:p w14:paraId="56BA6680" w14:textId="578C1EE7" w:rsidR="001E7443" w:rsidRDefault="001E7443" w:rsidP="00C92954">
      <w:r w:rsidRPr="001E7443">
        <w:rPr>
          <w:b/>
          <w:bCs/>
        </w:rPr>
        <w:t>Controller (C):</w:t>
      </w:r>
      <w:r>
        <w:t xml:space="preserve"> Là phần trung gian giữa Model và View. Controller nhận các yêu cầu từ người dùng (như nhấn nút, nhập liệu), xử lý các yêu cầu đó và thay đổi Model hoặc cập nhật View.</w:t>
      </w:r>
    </w:p>
    <w:p w14:paraId="1B214BC9" w14:textId="7EBCA95E" w:rsidR="001E7443" w:rsidRDefault="001E7443" w:rsidP="001F5826">
      <w:pPr>
        <w:pStyle w:val="Heading3"/>
      </w:pPr>
      <w:bookmarkStart w:id="136" w:name="_Toc187236765"/>
      <w:bookmarkStart w:id="137" w:name="_Toc187237940"/>
      <w:r>
        <w:t>Cách hoạt động của mô hình MVC</w:t>
      </w:r>
      <w:bookmarkEnd w:id="136"/>
      <w:bookmarkEnd w:id="137"/>
    </w:p>
    <w:p w14:paraId="5B07EA39" w14:textId="28AC9A84" w:rsidR="001E7443" w:rsidRDefault="001E7443" w:rsidP="00C92954">
      <w:r>
        <w:t>Khi một người dùng tương tác với ứng dụng (ví dụ: nhấn nút, điền biểu mẫu), các bước sau đây sẽ xảy ra:</w:t>
      </w:r>
    </w:p>
    <w:p w14:paraId="59B16439" w14:textId="77777777" w:rsidR="001E7443" w:rsidRDefault="001E7443" w:rsidP="00C92954">
      <w:pPr>
        <w:pStyle w:val="ListParagraph"/>
        <w:numPr>
          <w:ilvl w:val="0"/>
          <w:numId w:val="62"/>
        </w:numPr>
      </w:pPr>
      <w:r>
        <w:t>Controller nhận yêu cầu từ người dùng (ví dụ: nhấn nút, chọn tùy chọn).</w:t>
      </w:r>
    </w:p>
    <w:p w14:paraId="055EBE8B" w14:textId="77777777" w:rsidR="001E7443" w:rsidRDefault="001E7443" w:rsidP="00C92954">
      <w:pPr>
        <w:pStyle w:val="ListParagraph"/>
        <w:numPr>
          <w:ilvl w:val="0"/>
          <w:numId w:val="62"/>
        </w:numPr>
      </w:pPr>
      <w:r>
        <w:t>Controller xử lý yêu cầu và yêu cầu Model lấy hoặc cập nhật dữ liệu (có thể là từ cơ sở dữ liệu hoặc từ các nguồn khác).</w:t>
      </w:r>
    </w:p>
    <w:p w14:paraId="1EC09A30" w14:textId="77777777" w:rsidR="001E7443" w:rsidRDefault="001E7443" w:rsidP="00C92954">
      <w:pPr>
        <w:pStyle w:val="ListParagraph"/>
        <w:numPr>
          <w:ilvl w:val="0"/>
          <w:numId w:val="62"/>
        </w:numPr>
      </w:pPr>
      <w:r>
        <w:t>Model thực hiện logic nghiệp vụ, cập nhật hoặc trả về dữ liệu cho Controller.</w:t>
      </w:r>
    </w:p>
    <w:p w14:paraId="5DE7E60C" w14:textId="77777777" w:rsidR="001E7443" w:rsidRDefault="001E7443" w:rsidP="00C92954">
      <w:pPr>
        <w:pStyle w:val="ListParagraph"/>
        <w:numPr>
          <w:ilvl w:val="0"/>
          <w:numId w:val="62"/>
        </w:numPr>
      </w:pPr>
      <w:r>
        <w:lastRenderedPageBreak/>
        <w:t>Controller nhận dữ liệu từ Model, quyết định loại giao diện hoặc hành động cần thực hiện, và yêu cầu View cập nhật giao diện người dùng.</w:t>
      </w:r>
    </w:p>
    <w:p w14:paraId="489B4970" w14:textId="2471468F" w:rsidR="001E7443" w:rsidRPr="001E7443" w:rsidRDefault="001E7443" w:rsidP="00C92954">
      <w:pPr>
        <w:pStyle w:val="ListParagraph"/>
        <w:numPr>
          <w:ilvl w:val="0"/>
          <w:numId w:val="62"/>
        </w:numPr>
      </w:pPr>
      <w:r>
        <w:t>View hiển thị dữ liệu cho người dùng, hoàn tất quá trình.</w:t>
      </w:r>
    </w:p>
    <w:p w14:paraId="2BC24031" w14:textId="07908EB4" w:rsidR="002A1526" w:rsidRDefault="001E7443" w:rsidP="001F5826">
      <w:pPr>
        <w:pStyle w:val="Heading3"/>
      </w:pPr>
      <w:bookmarkStart w:id="138" w:name="_Toc187236766"/>
      <w:bookmarkStart w:id="139" w:name="_Toc187237941"/>
      <w:r>
        <w:t>Cấu trúc mô hình MVC</w:t>
      </w:r>
      <w:bookmarkEnd w:id="138"/>
      <w:bookmarkEnd w:id="139"/>
    </w:p>
    <w:p w14:paraId="62A5127A" w14:textId="2BFF2952" w:rsidR="001E7443" w:rsidRDefault="001E7443" w:rsidP="00C92954">
      <w:pPr>
        <w:pStyle w:val="Style1"/>
      </w:pPr>
      <w:r>
        <w:t>Model</w:t>
      </w:r>
    </w:p>
    <w:p w14:paraId="71C2C4BC" w14:textId="77777777" w:rsidR="001E7443" w:rsidRDefault="001E7443" w:rsidP="00C92954">
      <w:r>
        <w:t>Mô tả: Là đại diện cho dữ liệu và trạng thái của ứng dụng. Model không quan tâm đến cách hiển thị dữ liệu hoặc cách thức tương tác của người dùng với dữ liệu đó.</w:t>
      </w:r>
    </w:p>
    <w:p w14:paraId="58024825" w14:textId="77777777" w:rsidR="001E7443" w:rsidRPr="001E7443" w:rsidRDefault="001E7443" w:rsidP="00C92954">
      <w:pPr>
        <w:rPr>
          <w:b/>
          <w:bCs/>
        </w:rPr>
      </w:pPr>
      <w:r w:rsidRPr="001E7443">
        <w:rPr>
          <w:b/>
          <w:bCs/>
        </w:rPr>
        <w:t>Chức năng:</w:t>
      </w:r>
    </w:p>
    <w:p w14:paraId="6A96AA5A" w14:textId="77777777" w:rsidR="001E7443" w:rsidRDefault="001E7443" w:rsidP="00C92954">
      <w:pPr>
        <w:pStyle w:val="ListParagraph"/>
        <w:numPr>
          <w:ilvl w:val="0"/>
          <w:numId w:val="63"/>
        </w:numPr>
      </w:pPr>
      <w:r>
        <w:t>Quản lý dữ liệu, kết nối cơ sở dữ liệu.</w:t>
      </w:r>
    </w:p>
    <w:p w14:paraId="311222A7" w14:textId="77777777" w:rsidR="001E7443" w:rsidRDefault="001E7443" w:rsidP="00C92954">
      <w:pPr>
        <w:pStyle w:val="ListParagraph"/>
        <w:numPr>
          <w:ilvl w:val="0"/>
          <w:numId w:val="63"/>
        </w:numPr>
      </w:pPr>
      <w:r>
        <w:t>Thực thi các thao tác nghiệp vụ (chẳng hạn như tính toán, xác thực dữ liệu).</w:t>
      </w:r>
    </w:p>
    <w:p w14:paraId="1FC81FFC" w14:textId="77777777" w:rsidR="001E7443" w:rsidRDefault="001E7443" w:rsidP="00C92954">
      <w:pPr>
        <w:pStyle w:val="ListParagraph"/>
        <w:numPr>
          <w:ilvl w:val="0"/>
          <w:numId w:val="63"/>
        </w:numPr>
      </w:pPr>
      <w:r>
        <w:t>Thông báo cho Controller khi dữ liệu đã thay đổi.</w:t>
      </w:r>
    </w:p>
    <w:p w14:paraId="5B7FCCAE" w14:textId="77777777" w:rsidR="001E7443" w:rsidRDefault="001E7443" w:rsidP="00C92954">
      <w:r>
        <w:t>Ví dụ: Một lớp Product có các thuộc tính như tên sản phẩm, giá cả, số lượng trong kho.</w:t>
      </w:r>
    </w:p>
    <w:p w14:paraId="50DC09A6" w14:textId="45B0D599" w:rsidR="001E7443" w:rsidRDefault="001E7443" w:rsidP="00C92954">
      <w:pPr>
        <w:pStyle w:val="Style1"/>
      </w:pPr>
      <w:r>
        <w:t>View</w:t>
      </w:r>
    </w:p>
    <w:p w14:paraId="246B085D" w14:textId="77777777" w:rsidR="001E7443" w:rsidRDefault="001E7443" w:rsidP="00C92954">
      <w:r>
        <w:t>Mô tả: Là giao diện người dùng, nơi dữ liệu từ Model được hiển thị cho người dùng. View chỉ chịu trách nhiệm trình bày dữ liệu, không chứa logic nghiệp vụ.</w:t>
      </w:r>
    </w:p>
    <w:p w14:paraId="392C9035" w14:textId="77777777" w:rsidR="001E7443" w:rsidRPr="001E7443" w:rsidRDefault="001E7443" w:rsidP="00C92954">
      <w:pPr>
        <w:rPr>
          <w:b/>
          <w:bCs/>
        </w:rPr>
      </w:pPr>
      <w:r w:rsidRPr="001E7443">
        <w:rPr>
          <w:b/>
          <w:bCs/>
        </w:rPr>
        <w:t>Chức năng:</w:t>
      </w:r>
    </w:p>
    <w:p w14:paraId="7DA51279" w14:textId="77777777" w:rsidR="001E7443" w:rsidRDefault="001E7443" w:rsidP="00C92954">
      <w:pPr>
        <w:pStyle w:val="ListParagraph"/>
        <w:numPr>
          <w:ilvl w:val="0"/>
          <w:numId w:val="64"/>
        </w:numPr>
      </w:pPr>
      <w:r>
        <w:t>Hiển thị thông tin mà Controller cung cấp.</w:t>
      </w:r>
    </w:p>
    <w:p w14:paraId="40C2A843" w14:textId="77777777" w:rsidR="001E7443" w:rsidRDefault="001E7443" w:rsidP="00C92954">
      <w:pPr>
        <w:pStyle w:val="ListParagraph"/>
        <w:numPr>
          <w:ilvl w:val="0"/>
          <w:numId w:val="64"/>
        </w:numPr>
      </w:pPr>
      <w:r>
        <w:t>Cung cấp các thành phần giao diện người dùng (button, form, text field) để người dùng tương tác.</w:t>
      </w:r>
    </w:p>
    <w:p w14:paraId="06BDF95F" w14:textId="77777777" w:rsidR="001E7443" w:rsidRDefault="001E7443" w:rsidP="00C92954">
      <w:r>
        <w:t>Ví dụ: Một trang web hiển thị danh sách sản phẩm dưới dạng bảng hoặc thẻ.</w:t>
      </w:r>
    </w:p>
    <w:p w14:paraId="41145B9F" w14:textId="299B4B9F" w:rsidR="001E7443" w:rsidRDefault="001E7443" w:rsidP="00C92954">
      <w:pPr>
        <w:pStyle w:val="Style1"/>
      </w:pPr>
      <w:r>
        <w:t>Controller</w:t>
      </w:r>
    </w:p>
    <w:p w14:paraId="450BBFBF" w14:textId="77777777" w:rsidR="001E7443" w:rsidRDefault="001E7443" w:rsidP="00C92954">
      <w:r>
        <w:t>Mô tả: Là cầu nối giữa Model và View. Controller nhận các yêu cầu từ người dùng và xử lý chúng.</w:t>
      </w:r>
    </w:p>
    <w:p w14:paraId="6EC7EC2F" w14:textId="77777777" w:rsidR="001E7443" w:rsidRPr="001E7443" w:rsidRDefault="001E7443" w:rsidP="00C92954">
      <w:pPr>
        <w:rPr>
          <w:b/>
          <w:bCs/>
        </w:rPr>
      </w:pPr>
      <w:r w:rsidRPr="001E7443">
        <w:rPr>
          <w:b/>
          <w:bCs/>
        </w:rPr>
        <w:t>Chức năng:</w:t>
      </w:r>
    </w:p>
    <w:p w14:paraId="06BCB333" w14:textId="77777777" w:rsidR="001E7443" w:rsidRDefault="001E7443" w:rsidP="00C92954">
      <w:pPr>
        <w:pStyle w:val="ListParagraph"/>
        <w:numPr>
          <w:ilvl w:val="0"/>
          <w:numId w:val="65"/>
        </w:numPr>
      </w:pPr>
      <w:r>
        <w:t>Xử lý yêu cầu người dùng (thường là các sự kiện từ giao diện).</w:t>
      </w:r>
    </w:p>
    <w:p w14:paraId="10336334" w14:textId="77777777" w:rsidR="001E7443" w:rsidRDefault="001E7443" w:rsidP="00C92954">
      <w:pPr>
        <w:pStyle w:val="ListParagraph"/>
        <w:numPr>
          <w:ilvl w:val="0"/>
          <w:numId w:val="65"/>
        </w:numPr>
      </w:pPr>
      <w:r>
        <w:t>Cập nhật Model (thêm, sửa, xóa dữ liệu).</w:t>
      </w:r>
    </w:p>
    <w:p w14:paraId="758F462C" w14:textId="1E7173CC" w:rsidR="001E7443" w:rsidRDefault="001E7443" w:rsidP="00C92954">
      <w:pPr>
        <w:pStyle w:val="ListParagraph"/>
        <w:numPr>
          <w:ilvl w:val="0"/>
          <w:numId w:val="65"/>
        </w:numPr>
      </w:pPr>
      <w:r>
        <w:lastRenderedPageBreak/>
        <w:t>Lựa chọn View và chuyển dữ liệu tới View.</w:t>
      </w:r>
    </w:p>
    <w:p w14:paraId="70946328" w14:textId="135B6FED" w:rsidR="001E7443" w:rsidRPr="001E7443" w:rsidRDefault="001E7443" w:rsidP="00C92954">
      <w:pPr>
        <w:rPr>
          <w:b/>
          <w:bCs/>
        </w:rPr>
      </w:pPr>
      <w:r w:rsidRPr="001E7443">
        <w:rPr>
          <w:b/>
          <w:bCs/>
        </w:rPr>
        <w:t>Đoạn mã ví dụ về Controller thêm sản phẩm:</w:t>
      </w:r>
    </w:p>
    <w:p w14:paraId="5E089F3D" w14:textId="77777777" w:rsidR="001E7443" w:rsidRDefault="001E7443" w:rsidP="00C92954">
      <w:pPr>
        <w:pStyle w:val="Code"/>
      </w:pPr>
      <w:r>
        <w:t>[HttpPost]</w:t>
      </w:r>
    </w:p>
    <w:p w14:paraId="0BD1D8AE" w14:textId="77777777" w:rsidR="001E7443" w:rsidRDefault="001E7443" w:rsidP="00C92954">
      <w:pPr>
        <w:pStyle w:val="Code"/>
      </w:pPr>
      <w:r>
        <w:t xml:space="preserve">    public IActionResult Create(Product product)</w:t>
      </w:r>
    </w:p>
    <w:p w14:paraId="0C7245CF" w14:textId="77777777" w:rsidR="001E7443" w:rsidRDefault="001E7443" w:rsidP="00C92954">
      <w:pPr>
        <w:pStyle w:val="Code"/>
      </w:pPr>
      <w:r>
        <w:t xml:space="preserve">    {</w:t>
      </w:r>
    </w:p>
    <w:p w14:paraId="16ECCB54" w14:textId="77777777" w:rsidR="001E7443" w:rsidRDefault="001E7443" w:rsidP="00C92954">
      <w:pPr>
        <w:pStyle w:val="Code"/>
      </w:pPr>
      <w:r>
        <w:t xml:space="preserve">        if (ModelState.IsValid)</w:t>
      </w:r>
    </w:p>
    <w:p w14:paraId="154100AD" w14:textId="77777777" w:rsidR="001E7443" w:rsidRDefault="001E7443" w:rsidP="00C92954">
      <w:pPr>
        <w:pStyle w:val="Code"/>
      </w:pPr>
      <w:r>
        <w:t xml:space="preserve">        {</w:t>
      </w:r>
    </w:p>
    <w:p w14:paraId="79C3B84C" w14:textId="77777777" w:rsidR="001E7443" w:rsidRDefault="001E7443" w:rsidP="00C92954">
      <w:pPr>
        <w:pStyle w:val="Code"/>
      </w:pPr>
      <w:r>
        <w:t xml:space="preserve">            _context.Add(product);</w:t>
      </w:r>
    </w:p>
    <w:p w14:paraId="64823870" w14:textId="77777777" w:rsidR="001E7443" w:rsidRDefault="001E7443" w:rsidP="00C92954">
      <w:pPr>
        <w:pStyle w:val="Code"/>
      </w:pPr>
      <w:r>
        <w:t xml:space="preserve">            _context.SaveChanges();</w:t>
      </w:r>
    </w:p>
    <w:p w14:paraId="72BC1233" w14:textId="77777777" w:rsidR="001E7443" w:rsidRDefault="001E7443" w:rsidP="00C92954">
      <w:pPr>
        <w:pStyle w:val="Code"/>
      </w:pPr>
      <w:r>
        <w:t xml:space="preserve">            return RedirectToAction(nameof(Index));</w:t>
      </w:r>
    </w:p>
    <w:p w14:paraId="341335D9" w14:textId="77777777" w:rsidR="001E7443" w:rsidRDefault="001E7443" w:rsidP="00C92954">
      <w:pPr>
        <w:pStyle w:val="Code"/>
      </w:pPr>
      <w:r>
        <w:t xml:space="preserve">        }</w:t>
      </w:r>
    </w:p>
    <w:p w14:paraId="6005A178" w14:textId="77777777" w:rsidR="001E7443" w:rsidRDefault="001E7443" w:rsidP="00C92954">
      <w:pPr>
        <w:pStyle w:val="Code"/>
      </w:pPr>
      <w:r>
        <w:t xml:space="preserve">        return View(product);</w:t>
      </w:r>
    </w:p>
    <w:p w14:paraId="5CAC49B6" w14:textId="5310580D" w:rsidR="002A1526" w:rsidRDefault="001E7443" w:rsidP="00C92954">
      <w:pPr>
        <w:pStyle w:val="Code"/>
      </w:pPr>
      <w:r>
        <w:t xml:space="preserve">    }</w:t>
      </w:r>
    </w:p>
    <w:p w14:paraId="615581AE" w14:textId="083E2E6F" w:rsidR="002A1526" w:rsidRPr="009B4049" w:rsidRDefault="001E7443" w:rsidP="001F5826">
      <w:pPr>
        <w:pStyle w:val="Heading3"/>
        <w:rPr>
          <w:lang w:val="vi-VN"/>
        </w:rPr>
      </w:pPr>
      <w:bookmarkStart w:id="140" w:name="_Toc187236767"/>
      <w:bookmarkStart w:id="141" w:name="_Toc187237942"/>
      <w:r w:rsidRPr="009B4049">
        <w:rPr>
          <w:lang w:val="vi-VN"/>
        </w:rPr>
        <w:t>So sánh mô hình MVC và các mô hình khác</w:t>
      </w:r>
      <w:bookmarkEnd w:id="140"/>
      <w:bookmarkEnd w:id="141"/>
    </w:p>
    <w:tbl>
      <w:tblPr>
        <w:tblStyle w:val="TableGrid"/>
        <w:tblW w:w="0" w:type="auto"/>
        <w:tblLook w:val="04A0" w:firstRow="1" w:lastRow="0" w:firstColumn="1" w:lastColumn="0" w:noHBand="0" w:noVBand="1"/>
      </w:tblPr>
      <w:tblGrid>
        <w:gridCol w:w="1516"/>
        <w:gridCol w:w="1740"/>
        <w:gridCol w:w="2268"/>
        <w:gridCol w:w="1791"/>
        <w:gridCol w:w="1747"/>
      </w:tblGrid>
      <w:tr w:rsidR="006C176E" w14:paraId="12BC124A" w14:textId="77777777" w:rsidTr="004660DE">
        <w:tc>
          <w:tcPr>
            <w:tcW w:w="1516" w:type="dxa"/>
            <w:shd w:val="clear" w:color="auto" w:fill="D9D9D9" w:themeFill="background1" w:themeFillShade="D9"/>
          </w:tcPr>
          <w:p w14:paraId="25D204ED" w14:textId="2589984E" w:rsidR="006C176E" w:rsidRPr="006C176E" w:rsidRDefault="006C176E" w:rsidP="00C92954">
            <w:pPr>
              <w:ind w:firstLine="0"/>
              <w:jc w:val="left"/>
              <w:rPr>
                <w:b/>
                <w:bCs/>
              </w:rPr>
            </w:pPr>
            <w:r w:rsidRPr="006C176E">
              <w:rPr>
                <w:b/>
                <w:bCs/>
              </w:rPr>
              <w:t>Mô hình</w:t>
            </w:r>
          </w:p>
        </w:tc>
        <w:tc>
          <w:tcPr>
            <w:tcW w:w="1740" w:type="dxa"/>
            <w:shd w:val="clear" w:color="auto" w:fill="D9D9D9" w:themeFill="background1" w:themeFillShade="D9"/>
          </w:tcPr>
          <w:p w14:paraId="0513C6B4" w14:textId="45AF6350" w:rsidR="006C176E" w:rsidRPr="006C176E" w:rsidRDefault="006C176E" w:rsidP="00C92954">
            <w:pPr>
              <w:ind w:firstLine="0"/>
              <w:jc w:val="left"/>
              <w:rPr>
                <w:b/>
                <w:bCs/>
              </w:rPr>
            </w:pPr>
            <w:r w:rsidRPr="006C176E">
              <w:rPr>
                <w:b/>
                <w:bCs/>
              </w:rPr>
              <w:t>Cấu trúc chính</w:t>
            </w:r>
          </w:p>
        </w:tc>
        <w:tc>
          <w:tcPr>
            <w:tcW w:w="2268" w:type="dxa"/>
            <w:shd w:val="clear" w:color="auto" w:fill="D9D9D9" w:themeFill="background1" w:themeFillShade="D9"/>
          </w:tcPr>
          <w:p w14:paraId="62BA8942" w14:textId="50DAE759" w:rsidR="006C176E" w:rsidRPr="006C176E" w:rsidRDefault="006C176E" w:rsidP="00C92954">
            <w:pPr>
              <w:ind w:firstLine="0"/>
              <w:jc w:val="left"/>
              <w:rPr>
                <w:b/>
                <w:bCs/>
              </w:rPr>
            </w:pPr>
            <w:r w:rsidRPr="006C176E">
              <w:rPr>
                <w:b/>
                <w:bCs/>
              </w:rPr>
              <w:t>Ưu điểm</w:t>
            </w:r>
          </w:p>
        </w:tc>
        <w:tc>
          <w:tcPr>
            <w:tcW w:w="1791" w:type="dxa"/>
            <w:shd w:val="clear" w:color="auto" w:fill="D9D9D9" w:themeFill="background1" w:themeFillShade="D9"/>
          </w:tcPr>
          <w:p w14:paraId="293086B7" w14:textId="4E5D0FF8" w:rsidR="006C176E" w:rsidRPr="006C176E" w:rsidRDefault="006C176E" w:rsidP="00C92954">
            <w:pPr>
              <w:ind w:firstLine="0"/>
              <w:jc w:val="left"/>
              <w:rPr>
                <w:b/>
                <w:bCs/>
              </w:rPr>
            </w:pPr>
            <w:r w:rsidRPr="006C176E">
              <w:rPr>
                <w:b/>
                <w:bCs/>
              </w:rPr>
              <w:t>Nhược điểm</w:t>
            </w:r>
          </w:p>
        </w:tc>
        <w:tc>
          <w:tcPr>
            <w:tcW w:w="1747" w:type="dxa"/>
            <w:shd w:val="clear" w:color="auto" w:fill="D9D9D9" w:themeFill="background1" w:themeFillShade="D9"/>
          </w:tcPr>
          <w:p w14:paraId="45ACD6DF" w14:textId="2EFBB0EB" w:rsidR="006C176E" w:rsidRPr="006C176E" w:rsidRDefault="006C176E" w:rsidP="00C92954">
            <w:pPr>
              <w:ind w:firstLine="0"/>
              <w:jc w:val="left"/>
              <w:rPr>
                <w:b/>
                <w:bCs/>
              </w:rPr>
            </w:pPr>
            <w:r w:rsidRPr="006C176E">
              <w:rPr>
                <w:b/>
                <w:bCs/>
              </w:rPr>
              <w:t>Phù hợp với ứng dụng</w:t>
            </w:r>
          </w:p>
        </w:tc>
      </w:tr>
      <w:tr w:rsidR="006C176E" w14:paraId="5D01E322" w14:textId="77777777" w:rsidTr="004660DE">
        <w:tc>
          <w:tcPr>
            <w:tcW w:w="1516" w:type="dxa"/>
          </w:tcPr>
          <w:p w14:paraId="54165C3A" w14:textId="15F28ADC" w:rsidR="006C176E" w:rsidRDefault="006C176E" w:rsidP="00C92954">
            <w:pPr>
              <w:ind w:firstLine="0"/>
              <w:jc w:val="left"/>
            </w:pPr>
            <w:r>
              <w:t>MVC</w:t>
            </w:r>
          </w:p>
        </w:tc>
        <w:tc>
          <w:tcPr>
            <w:tcW w:w="1740" w:type="dxa"/>
          </w:tcPr>
          <w:p w14:paraId="78DCF183" w14:textId="27CCC391" w:rsidR="006C176E" w:rsidRDefault="006C176E" w:rsidP="00C92954">
            <w:pPr>
              <w:ind w:firstLine="0"/>
              <w:jc w:val="left"/>
            </w:pPr>
            <w:r w:rsidRPr="006C176E">
              <w:t>Model, View, Controller</w:t>
            </w:r>
          </w:p>
        </w:tc>
        <w:tc>
          <w:tcPr>
            <w:tcW w:w="2268" w:type="dxa"/>
          </w:tcPr>
          <w:p w14:paraId="4F2A23A1" w14:textId="79C4174E" w:rsidR="006C176E" w:rsidRDefault="006C176E" w:rsidP="00C92954">
            <w:pPr>
              <w:ind w:firstLine="0"/>
              <w:jc w:val="left"/>
            </w:pPr>
            <w:r w:rsidRPr="006C176E">
              <w:t>Tách biệt rõ ràng, dễ bảo trì, dễ kiểm thử</w:t>
            </w:r>
          </w:p>
        </w:tc>
        <w:tc>
          <w:tcPr>
            <w:tcW w:w="1791" w:type="dxa"/>
          </w:tcPr>
          <w:p w14:paraId="1EA5A6D7" w14:textId="739C2A11" w:rsidR="006C176E" w:rsidRDefault="006C176E" w:rsidP="00C92954">
            <w:pPr>
              <w:ind w:firstLine="0"/>
              <w:jc w:val="left"/>
            </w:pPr>
            <w:r w:rsidRPr="006C176E">
              <w:t>Phức tạp hơn cho ứng dụng nhỏ, cần mã nguồn kết nối</w:t>
            </w:r>
          </w:p>
        </w:tc>
        <w:tc>
          <w:tcPr>
            <w:tcW w:w="1747" w:type="dxa"/>
          </w:tcPr>
          <w:p w14:paraId="53FE474B" w14:textId="29F5F608" w:rsidR="006C176E" w:rsidRDefault="006C176E" w:rsidP="00C92954">
            <w:pPr>
              <w:ind w:firstLine="0"/>
              <w:jc w:val="left"/>
            </w:pPr>
            <w:r w:rsidRPr="006C176E">
              <w:t>Ứng dụng web, giao diện phức tạp</w:t>
            </w:r>
          </w:p>
        </w:tc>
      </w:tr>
      <w:tr w:rsidR="006C176E" w14:paraId="01447E90" w14:textId="77777777" w:rsidTr="004660DE">
        <w:tc>
          <w:tcPr>
            <w:tcW w:w="1516" w:type="dxa"/>
          </w:tcPr>
          <w:p w14:paraId="2C7375DB" w14:textId="177271E0" w:rsidR="006C176E" w:rsidRDefault="006C176E" w:rsidP="00C92954">
            <w:pPr>
              <w:ind w:firstLine="0"/>
              <w:jc w:val="left"/>
            </w:pPr>
            <w:r>
              <w:t>MVVM</w:t>
            </w:r>
          </w:p>
        </w:tc>
        <w:tc>
          <w:tcPr>
            <w:tcW w:w="1740" w:type="dxa"/>
          </w:tcPr>
          <w:p w14:paraId="647D189D" w14:textId="1A624419" w:rsidR="006C176E" w:rsidRDefault="006C176E" w:rsidP="00C92954">
            <w:pPr>
              <w:ind w:firstLine="0"/>
              <w:jc w:val="left"/>
            </w:pPr>
            <w:r w:rsidRPr="006C176E">
              <w:t>Model, View, ViewModel</w:t>
            </w:r>
          </w:p>
        </w:tc>
        <w:tc>
          <w:tcPr>
            <w:tcW w:w="2268" w:type="dxa"/>
          </w:tcPr>
          <w:p w14:paraId="2E2638DF" w14:textId="0D959699" w:rsidR="006C176E" w:rsidRDefault="006C176E" w:rsidP="00C92954">
            <w:pPr>
              <w:ind w:firstLine="0"/>
              <w:jc w:val="left"/>
            </w:pPr>
            <w:r w:rsidRPr="006C176E">
              <w:t>Tách biệt logic UI và nghiệp vụ, dễ kiểm thử, data binding</w:t>
            </w:r>
          </w:p>
        </w:tc>
        <w:tc>
          <w:tcPr>
            <w:tcW w:w="1791" w:type="dxa"/>
          </w:tcPr>
          <w:p w14:paraId="0B6083D4" w14:textId="5443F59D" w:rsidR="006C176E" w:rsidRDefault="006C176E" w:rsidP="00C92954">
            <w:pPr>
              <w:ind w:firstLine="0"/>
              <w:jc w:val="left"/>
            </w:pPr>
            <w:r w:rsidRPr="006C176E">
              <w:t>Phức tạp hơn, cần hiểu về ViewModel</w:t>
            </w:r>
          </w:p>
        </w:tc>
        <w:tc>
          <w:tcPr>
            <w:tcW w:w="1747" w:type="dxa"/>
          </w:tcPr>
          <w:p w14:paraId="10AE1411" w14:textId="48AFA1AF" w:rsidR="006C176E" w:rsidRDefault="006C176E" w:rsidP="00C92954">
            <w:pPr>
              <w:ind w:firstLine="0"/>
              <w:jc w:val="left"/>
            </w:pPr>
            <w:r w:rsidRPr="006C176E">
              <w:t>Ứng dụng desktop, mobile, WPF, Xamarin</w:t>
            </w:r>
          </w:p>
        </w:tc>
      </w:tr>
      <w:tr w:rsidR="006C176E" w14:paraId="37577813" w14:textId="77777777" w:rsidTr="004660DE">
        <w:tc>
          <w:tcPr>
            <w:tcW w:w="1516" w:type="dxa"/>
          </w:tcPr>
          <w:p w14:paraId="3BB7F822" w14:textId="101F9216" w:rsidR="006C176E" w:rsidRDefault="006C176E" w:rsidP="00C92954">
            <w:pPr>
              <w:ind w:firstLine="0"/>
              <w:jc w:val="left"/>
            </w:pPr>
            <w:r>
              <w:t>MVP</w:t>
            </w:r>
          </w:p>
        </w:tc>
        <w:tc>
          <w:tcPr>
            <w:tcW w:w="1740" w:type="dxa"/>
          </w:tcPr>
          <w:p w14:paraId="1BB7156F" w14:textId="10C8FA4D" w:rsidR="006C176E" w:rsidRDefault="004660DE" w:rsidP="00C92954">
            <w:pPr>
              <w:ind w:firstLine="0"/>
              <w:jc w:val="left"/>
            </w:pPr>
            <w:r w:rsidRPr="004660DE">
              <w:t>Model, View, Presenter</w:t>
            </w:r>
          </w:p>
        </w:tc>
        <w:tc>
          <w:tcPr>
            <w:tcW w:w="2268" w:type="dxa"/>
          </w:tcPr>
          <w:p w14:paraId="59BE0389" w14:textId="3B18A12B" w:rsidR="006C176E" w:rsidRDefault="004660DE" w:rsidP="00C92954">
            <w:pPr>
              <w:ind w:firstLine="0"/>
              <w:jc w:val="left"/>
            </w:pPr>
            <w:r w:rsidRPr="004660DE">
              <w:t xml:space="preserve">Dễ kiểm thử, logic nghiệp vụ tách biệt, </w:t>
            </w:r>
            <w:r w:rsidRPr="004660DE">
              <w:lastRenderedPageBreak/>
              <w:t>giúp kiểm soát giao diện</w:t>
            </w:r>
          </w:p>
        </w:tc>
        <w:tc>
          <w:tcPr>
            <w:tcW w:w="1791" w:type="dxa"/>
          </w:tcPr>
          <w:p w14:paraId="699A9228" w14:textId="30C79DD2" w:rsidR="006C176E" w:rsidRDefault="004660DE" w:rsidP="00C92954">
            <w:pPr>
              <w:ind w:firstLine="0"/>
              <w:jc w:val="left"/>
            </w:pPr>
            <w:r w:rsidRPr="004660DE">
              <w:lastRenderedPageBreak/>
              <w:t>Cần kết nối giữa Presenter và View</w:t>
            </w:r>
          </w:p>
        </w:tc>
        <w:tc>
          <w:tcPr>
            <w:tcW w:w="1747" w:type="dxa"/>
          </w:tcPr>
          <w:p w14:paraId="69E5FE3E" w14:textId="311C6A70" w:rsidR="006C176E" w:rsidRDefault="004660DE" w:rsidP="00C92954">
            <w:pPr>
              <w:ind w:firstLine="0"/>
              <w:jc w:val="left"/>
            </w:pPr>
            <w:r w:rsidRPr="004660DE">
              <w:t>Ứng dụng desktop, mobile</w:t>
            </w:r>
          </w:p>
        </w:tc>
      </w:tr>
      <w:tr w:rsidR="006C176E" w14:paraId="73EE5797" w14:textId="77777777" w:rsidTr="004660DE">
        <w:tc>
          <w:tcPr>
            <w:tcW w:w="1516" w:type="dxa"/>
          </w:tcPr>
          <w:p w14:paraId="31A64BCB" w14:textId="61FA0B42" w:rsidR="006C176E" w:rsidRDefault="006C176E" w:rsidP="00C92954">
            <w:pPr>
              <w:ind w:firstLine="0"/>
              <w:jc w:val="left"/>
            </w:pPr>
            <w:r w:rsidRPr="006C176E">
              <w:t>SOA</w:t>
            </w:r>
          </w:p>
        </w:tc>
        <w:tc>
          <w:tcPr>
            <w:tcW w:w="1740" w:type="dxa"/>
          </w:tcPr>
          <w:p w14:paraId="53B66AE2" w14:textId="5FC4FCD1" w:rsidR="006C176E" w:rsidRDefault="004660DE" w:rsidP="00C92954">
            <w:pPr>
              <w:ind w:firstLine="0"/>
              <w:jc w:val="left"/>
            </w:pPr>
            <w:r w:rsidRPr="004660DE">
              <w:t>Services, Clients</w:t>
            </w:r>
          </w:p>
        </w:tc>
        <w:tc>
          <w:tcPr>
            <w:tcW w:w="2268" w:type="dxa"/>
          </w:tcPr>
          <w:p w14:paraId="182F4C87" w14:textId="64F15EAE" w:rsidR="006C176E" w:rsidRDefault="004660DE" w:rsidP="00C92954">
            <w:pPr>
              <w:jc w:val="left"/>
            </w:pPr>
            <w:r w:rsidRPr="004660DE">
              <w:t>Tái sử dụng, phân tán tốt, mở rộng dễ dàng</w:t>
            </w:r>
          </w:p>
        </w:tc>
        <w:tc>
          <w:tcPr>
            <w:tcW w:w="1791" w:type="dxa"/>
          </w:tcPr>
          <w:p w14:paraId="69978426" w14:textId="7A2F1824" w:rsidR="006C176E" w:rsidRDefault="004660DE" w:rsidP="00C92954">
            <w:pPr>
              <w:ind w:firstLine="0"/>
              <w:jc w:val="left"/>
            </w:pPr>
            <w:r w:rsidRPr="004660DE">
              <w:t>Phức tạp trong quản lý, yêu cầu giao tiếp giữa các dịch vụ</w:t>
            </w:r>
          </w:p>
        </w:tc>
        <w:tc>
          <w:tcPr>
            <w:tcW w:w="1747" w:type="dxa"/>
          </w:tcPr>
          <w:p w14:paraId="1E154BE8" w14:textId="6AAF0B2A" w:rsidR="006C176E" w:rsidRDefault="004660DE" w:rsidP="00C92954">
            <w:pPr>
              <w:ind w:firstLine="0"/>
              <w:jc w:val="left"/>
            </w:pPr>
            <w:r w:rsidRPr="004660DE">
              <w:t>Các hệ thống phân tán, Microservices</w:t>
            </w:r>
          </w:p>
          <w:p w14:paraId="74B58CFA" w14:textId="77777777" w:rsidR="004660DE" w:rsidRPr="004660DE" w:rsidRDefault="004660DE" w:rsidP="00C92954">
            <w:pPr>
              <w:jc w:val="left"/>
            </w:pPr>
          </w:p>
        </w:tc>
      </w:tr>
      <w:tr w:rsidR="006C176E" w14:paraId="663EA49F" w14:textId="77777777" w:rsidTr="004660DE">
        <w:tc>
          <w:tcPr>
            <w:tcW w:w="1516" w:type="dxa"/>
          </w:tcPr>
          <w:p w14:paraId="19A336F7" w14:textId="74914B9E" w:rsidR="006C176E" w:rsidRDefault="006C176E" w:rsidP="00C92954">
            <w:pPr>
              <w:ind w:firstLine="0"/>
              <w:jc w:val="left"/>
            </w:pPr>
            <w:r w:rsidRPr="006C176E">
              <w:t>Clean Architecture</w:t>
            </w:r>
          </w:p>
        </w:tc>
        <w:tc>
          <w:tcPr>
            <w:tcW w:w="1740" w:type="dxa"/>
          </w:tcPr>
          <w:p w14:paraId="258065FE" w14:textId="30405985" w:rsidR="006C176E" w:rsidRDefault="004660DE" w:rsidP="00C92954">
            <w:pPr>
              <w:ind w:firstLine="0"/>
              <w:jc w:val="left"/>
            </w:pPr>
            <w:r w:rsidRPr="004660DE">
              <w:t>Entities, Use Cases,</w:t>
            </w:r>
            <w:r>
              <w:t xml:space="preserve"> </w:t>
            </w:r>
            <w:r w:rsidRPr="004660DE">
              <w:t>Interface Adapters, Frameworks</w:t>
            </w:r>
          </w:p>
        </w:tc>
        <w:tc>
          <w:tcPr>
            <w:tcW w:w="2268" w:type="dxa"/>
          </w:tcPr>
          <w:p w14:paraId="49D586F5" w14:textId="0A01FD16" w:rsidR="006C176E" w:rsidRDefault="004660DE" w:rsidP="00C92954">
            <w:pPr>
              <w:ind w:firstLine="0"/>
              <w:jc w:val="left"/>
            </w:pPr>
            <w:r w:rsidRPr="004660DE">
              <w:t>Tách biệt các tầng rõ ràng, dễ bảo trì và mở rộng, kiểm thử độc lập, linh hoạt trong việc thay đổi công nghệ</w:t>
            </w:r>
          </w:p>
        </w:tc>
        <w:tc>
          <w:tcPr>
            <w:tcW w:w="1791" w:type="dxa"/>
          </w:tcPr>
          <w:p w14:paraId="1FA73BFF" w14:textId="3897FB80" w:rsidR="006C176E" w:rsidRDefault="004660DE" w:rsidP="00C92954">
            <w:pPr>
              <w:ind w:firstLine="0"/>
              <w:jc w:val="left"/>
            </w:pPr>
            <w:r w:rsidRPr="004660DE">
              <w:t>Phức tạp và dư thừa cho ứng dụng đơn giản</w:t>
            </w:r>
          </w:p>
        </w:tc>
        <w:tc>
          <w:tcPr>
            <w:tcW w:w="1747" w:type="dxa"/>
          </w:tcPr>
          <w:p w14:paraId="6DB57B0D" w14:textId="3928576B" w:rsidR="006C176E" w:rsidRDefault="004660DE" w:rsidP="00C92954">
            <w:pPr>
              <w:ind w:firstLine="0"/>
              <w:jc w:val="left"/>
            </w:pPr>
            <w:r w:rsidRPr="004660DE">
              <w:t>Các ứng dụng lớn, enterprise, microservices, hệ thống phức tạp</w:t>
            </w:r>
          </w:p>
        </w:tc>
      </w:tr>
    </w:tbl>
    <w:p w14:paraId="4CA3703C" w14:textId="403593F9" w:rsidR="001E7443" w:rsidRDefault="0093328E" w:rsidP="00C92954">
      <w:pPr>
        <w:pStyle w:val="Heading2"/>
      </w:pPr>
      <w:bookmarkStart w:id="142" w:name="_Toc187236768"/>
      <w:bookmarkStart w:id="143" w:name="_Toc187237943"/>
      <w:r w:rsidRPr="00FE4CEB">
        <w:t>Một</w:t>
      </w:r>
      <w:r>
        <w:t xml:space="preserve"> số phương thức, khái niệm, công nghệ/công cụ... khác được sử dụng</w:t>
      </w:r>
      <w:bookmarkEnd w:id="142"/>
      <w:bookmarkEnd w:id="143"/>
    </w:p>
    <w:p w14:paraId="70CDF61E" w14:textId="457B7064" w:rsidR="0093328E" w:rsidRDefault="0093328E" w:rsidP="00C92954">
      <w:r>
        <w:t xml:space="preserve">+ </w:t>
      </w:r>
      <w:r w:rsidRPr="0093328E">
        <w:t xml:space="preserve">Phương thức </w:t>
      </w:r>
      <w:r w:rsidRPr="0093328E">
        <w:rPr>
          <w:b/>
          <w:bCs/>
        </w:rPr>
        <w:t>HTTP (HTTP Methods)</w:t>
      </w:r>
      <w:r w:rsidRPr="0093328E">
        <w:t xml:space="preserve"> là các hành động được sử dụng trong giao thức HTTP (HyperText Transfer Protocol) để tương tác với tài nguyên trên một server. Mỗi phương thức HTTP xác định kiểu yêu cầu mà client gửi tới server để thực hiện một tác vụ cụ thể trên tài nguyên (như thêm, sửa, xóa, hoặc lấy dữ liệu).</w:t>
      </w:r>
    </w:p>
    <w:p w14:paraId="1D2054B1" w14:textId="6C0705BF" w:rsidR="006058AA" w:rsidRDefault="006058AA" w:rsidP="00C92954">
      <w:r>
        <w:t xml:space="preserve">+ </w:t>
      </w:r>
      <w:r w:rsidRPr="006058AA">
        <w:rPr>
          <w:b/>
          <w:bCs/>
        </w:rPr>
        <w:t>IdentityUser</w:t>
      </w:r>
      <w:r>
        <w:t xml:space="preserve">: </w:t>
      </w:r>
      <w:r w:rsidRPr="006058AA">
        <w:t xml:space="preserve">một lớp được sử dụng trong </w:t>
      </w:r>
      <w:r w:rsidRPr="006058AA">
        <w:rPr>
          <w:b/>
          <w:bCs/>
        </w:rPr>
        <w:t>ASP.NET Core Identity</w:t>
      </w:r>
      <w:r w:rsidRPr="006058AA">
        <w:t>, một framework của Microsoft giúp quản lý xác thực và phân quyền cho các ứng dụng web. Đây là lớp mặc định đại diện cho một tài khoản người dùng trong hệ thống.</w:t>
      </w:r>
      <w:sdt>
        <w:sdtPr>
          <w:id w:val="-1678647354"/>
          <w:citation/>
        </w:sdtPr>
        <w:sdtContent>
          <w:r w:rsidR="00AA0AE2">
            <w:fldChar w:fldCharType="begin"/>
          </w:r>
          <w:r w:rsidR="00AA0AE2">
            <w:instrText xml:space="preserve"> CITATION Khá \l 1033 </w:instrText>
          </w:r>
          <w:r w:rsidR="00AA0AE2">
            <w:fldChar w:fldCharType="separate"/>
          </w:r>
          <w:r w:rsidR="00AA0AE2">
            <w:rPr>
              <w:noProof/>
            </w:rPr>
            <w:t xml:space="preserve"> [4]</w:t>
          </w:r>
          <w:r w:rsidR="00AA0AE2">
            <w:fldChar w:fldCharType="end"/>
          </w:r>
        </w:sdtContent>
      </w:sdt>
    </w:p>
    <w:p w14:paraId="55C2AEF7" w14:textId="070E8076" w:rsidR="0093328E" w:rsidRDefault="006058AA" w:rsidP="00C92954">
      <w:r>
        <w:t xml:space="preserve">+ </w:t>
      </w:r>
      <w:r w:rsidRPr="006058AA">
        <w:rPr>
          <w:b/>
          <w:bCs/>
        </w:rPr>
        <w:t>SweetAlert</w:t>
      </w:r>
      <w:r>
        <w:t xml:space="preserve">: </w:t>
      </w:r>
      <w:r w:rsidRPr="006058AA">
        <w:t>một thư viện JavaScript mã nguồn mở được sử dụng để tạo các hộp thoại (dialog) hoặc thông báo (alert) đẹp mắt, tùy chỉnh và thân thiện với người dùng. Thư viện này là một sự thay thế trực quan và cải tiến cho hộp thoại alert, confirm, và prompt mặc định của trình duyệt.</w:t>
      </w:r>
      <w:r w:rsidR="00AA0AE2">
        <w:t xml:space="preserve"> </w:t>
      </w:r>
      <w:sdt>
        <w:sdtPr>
          <w:id w:val="-294144183"/>
          <w:citation/>
        </w:sdtPr>
        <w:sdtContent>
          <w:r w:rsidR="00AA0AE2">
            <w:fldChar w:fldCharType="begin"/>
          </w:r>
          <w:r w:rsidR="00AA0AE2">
            <w:instrText xml:space="preserve"> CITATION Swe \l 1033 </w:instrText>
          </w:r>
          <w:r w:rsidR="00AA0AE2">
            <w:fldChar w:fldCharType="separate"/>
          </w:r>
          <w:r w:rsidR="00AA0AE2">
            <w:rPr>
              <w:noProof/>
            </w:rPr>
            <w:t>[4]</w:t>
          </w:r>
          <w:r w:rsidR="00AA0AE2">
            <w:fldChar w:fldCharType="end"/>
          </w:r>
        </w:sdtContent>
      </w:sdt>
    </w:p>
    <w:p w14:paraId="212F80A6" w14:textId="6864D747" w:rsidR="006058AA" w:rsidRDefault="006058AA" w:rsidP="00C92954">
      <w:r>
        <w:t xml:space="preserve">+ </w:t>
      </w:r>
      <w:r w:rsidRPr="006058AA">
        <w:rPr>
          <w:b/>
          <w:bCs/>
        </w:rPr>
        <w:t>PdfSharpCore</w:t>
      </w:r>
      <w:r>
        <w:t>:</w:t>
      </w:r>
      <w:r w:rsidRPr="006058AA">
        <w:t xml:space="preserve"> một thư viện mã nguồn mở dành cho .NET Core, được sử dụng để tạo, chỉnh sửa, và xử lý tài liệu PDF. Đây là một phiên bản mở rộng và tương thích với .NET Core của thư viện </w:t>
      </w:r>
      <w:r w:rsidRPr="006058AA">
        <w:rPr>
          <w:b/>
          <w:bCs/>
        </w:rPr>
        <w:t>PDFsharp</w:t>
      </w:r>
      <w:r w:rsidRPr="006058AA">
        <w:t>, ban đầu được thiết kế cho .NET Framework.</w:t>
      </w:r>
    </w:p>
    <w:p w14:paraId="39B30FC7" w14:textId="2F9D4CAC" w:rsidR="000368DB" w:rsidRDefault="00845A4B" w:rsidP="00C92954">
      <w:pPr>
        <w:pStyle w:val="Heading1"/>
      </w:pPr>
      <w:bookmarkStart w:id="144" w:name="_Toc167531596"/>
      <w:bookmarkStart w:id="145" w:name="_Toc168950044"/>
      <w:bookmarkStart w:id="146" w:name="_Toc168952848"/>
      <w:bookmarkStart w:id="147" w:name="_Toc168954254"/>
      <w:bookmarkStart w:id="148" w:name="_Toc169018655"/>
      <w:bookmarkStart w:id="149" w:name="_Toc187236769"/>
      <w:bookmarkStart w:id="150" w:name="_Toc187237944"/>
      <w:r>
        <w:lastRenderedPageBreak/>
        <w:t>THỰC NGHIỆM</w:t>
      </w:r>
      <w:bookmarkEnd w:id="144"/>
      <w:bookmarkEnd w:id="145"/>
      <w:bookmarkEnd w:id="146"/>
      <w:bookmarkEnd w:id="147"/>
      <w:bookmarkEnd w:id="148"/>
      <w:bookmarkEnd w:id="149"/>
      <w:bookmarkEnd w:id="150"/>
    </w:p>
    <w:p w14:paraId="4D0D4E31" w14:textId="6D4D4392" w:rsidR="00305A3A" w:rsidRDefault="00A47784" w:rsidP="00C92954">
      <w:pPr>
        <w:pStyle w:val="Heading2"/>
      </w:pPr>
      <w:bookmarkStart w:id="151" w:name="_Toc187236770"/>
      <w:bookmarkStart w:id="152" w:name="_Toc187237945"/>
      <w:r>
        <w:t>Thiết kế mô hình ERD</w:t>
      </w:r>
      <w:r w:rsidR="00305A3A">
        <w:t xml:space="preserve"> (</w:t>
      </w:r>
      <w:r w:rsidR="00305A3A" w:rsidRPr="00305A3A">
        <w:t>Entity Relationship Diagram</w:t>
      </w:r>
      <w:r w:rsidR="00305A3A">
        <w:t>)</w:t>
      </w:r>
      <w:bookmarkEnd w:id="151"/>
      <w:bookmarkEnd w:id="152"/>
      <w:r w:rsidR="00305A3A">
        <w:t xml:space="preserve"> </w:t>
      </w:r>
    </w:p>
    <w:p w14:paraId="031A707B" w14:textId="07B75115" w:rsidR="00346D1C" w:rsidRPr="00D5035F" w:rsidRDefault="00346D1C" w:rsidP="00C92954">
      <w:r>
        <w:rPr>
          <w:noProof/>
        </w:rPr>
        <mc:AlternateContent>
          <mc:Choice Requires="wps">
            <w:drawing>
              <wp:anchor distT="0" distB="0" distL="114300" distR="114300" simplePos="0" relativeHeight="251694080" behindDoc="0" locked="0" layoutInCell="1" allowOverlap="1" wp14:anchorId="3CCEAB01" wp14:editId="634AD6CE">
                <wp:simplePos x="0" y="0"/>
                <wp:positionH relativeFrom="page">
                  <wp:align>center</wp:align>
                </wp:positionH>
                <wp:positionV relativeFrom="paragraph">
                  <wp:posOffset>5372676</wp:posOffset>
                </wp:positionV>
                <wp:extent cx="5760720" cy="635"/>
                <wp:effectExtent l="0" t="0" r="0" b="0"/>
                <wp:wrapThrough wrapText="bothSides">
                  <wp:wrapPolygon edited="0">
                    <wp:start x="0" y="0"/>
                    <wp:lineTo x="0" y="20463"/>
                    <wp:lineTo x="21500" y="20463"/>
                    <wp:lineTo x="21500" y="0"/>
                    <wp:lineTo x="0" y="0"/>
                  </wp:wrapPolygon>
                </wp:wrapThrough>
                <wp:docPr id="1069487830"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12020486" w14:textId="61567387" w:rsidR="00305A3A" w:rsidRPr="00305A3A" w:rsidRDefault="00305A3A" w:rsidP="00305A3A">
                            <w:pPr>
                              <w:pStyle w:val="Caption"/>
                              <w:rPr>
                                <w:b w:val="0"/>
                                <w:bCs/>
                                <w:sz w:val="26"/>
                                <w:szCs w:val="24"/>
                              </w:rPr>
                            </w:pPr>
                            <w:bookmarkStart w:id="153" w:name="_Toc187236949"/>
                            <w:bookmarkStart w:id="154" w:name="_Toc187237995"/>
                            <w:r>
                              <w:t xml:space="preserve">Hình </w:t>
                            </w:r>
                            <w:r w:rsidR="00B92601">
                              <w:fldChar w:fldCharType="begin"/>
                            </w:r>
                            <w:r w:rsidR="00B92601">
                              <w:instrText xml:space="preserve"> STYLEREF 1 \s </w:instrText>
                            </w:r>
                            <w:r w:rsidR="00B92601">
                              <w:fldChar w:fldCharType="separate"/>
                            </w:r>
                            <w:r w:rsidR="008320F8">
                              <w:rPr>
                                <w:noProof/>
                              </w:rPr>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w:t>
                            </w:r>
                            <w:r w:rsidR="00B92601">
                              <w:fldChar w:fldCharType="end"/>
                            </w:r>
                            <w:r>
                              <w:t xml:space="preserve">. </w:t>
                            </w:r>
                            <w:r w:rsidRPr="00305A3A">
                              <w:rPr>
                                <w:b w:val="0"/>
                                <w:bCs/>
                              </w:rPr>
                              <w:t>Mô hình ERD</w:t>
                            </w:r>
                            <w:bookmarkEnd w:id="153"/>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CEAB01" id="Text Box 1" o:spid="_x0000_s1032" type="#_x0000_t202" style="position:absolute;left:0;text-align:left;margin-left:0;margin-top:423.05pt;width:453.6pt;height:.05pt;z-index:25169408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N+LGQIAAD8EAAAOAAAAZHJzL2Uyb0RvYy54bWysU01v2zAMvQ/YfxB0X5xkaDo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SZc3t4vp7ZxcknyLjz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" stroked="f">
                <v:textbox style="mso-fit-shape-to-text:t" inset="0,0,0,0">
                  <w:txbxContent>
                    <w:p w14:paraId="12020486" w14:textId="61567387" w:rsidR="00305A3A" w:rsidRPr="00305A3A" w:rsidRDefault="00305A3A" w:rsidP="00305A3A">
                      <w:pPr>
                        <w:pStyle w:val="Caption"/>
                        <w:rPr>
                          <w:b w:val="0"/>
                          <w:bCs/>
                          <w:sz w:val="26"/>
                          <w:szCs w:val="24"/>
                        </w:rPr>
                      </w:pPr>
                      <w:bookmarkStart w:id="155" w:name="_Toc187236949"/>
                      <w:bookmarkStart w:id="156" w:name="_Toc187237995"/>
                      <w:r>
                        <w:t xml:space="preserve">Hình </w:t>
                      </w:r>
                      <w:r w:rsidR="00B92601">
                        <w:fldChar w:fldCharType="begin"/>
                      </w:r>
                      <w:r w:rsidR="00B92601">
                        <w:instrText xml:space="preserve"> STYLEREF 1 \s </w:instrText>
                      </w:r>
                      <w:r w:rsidR="00B92601">
                        <w:fldChar w:fldCharType="separate"/>
                      </w:r>
                      <w:r w:rsidR="008320F8">
                        <w:rPr>
                          <w:noProof/>
                        </w:rPr>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w:t>
                      </w:r>
                      <w:r w:rsidR="00B92601">
                        <w:fldChar w:fldCharType="end"/>
                      </w:r>
                      <w:r>
                        <w:t xml:space="preserve">. </w:t>
                      </w:r>
                      <w:r w:rsidRPr="00305A3A">
                        <w:rPr>
                          <w:b w:val="0"/>
                          <w:bCs/>
                        </w:rPr>
                        <w:t>Mô hình ERD</w:t>
                      </w:r>
                      <w:bookmarkEnd w:id="155"/>
                      <w:bookmarkEnd w:id="156"/>
                    </w:p>
                  </w:txbxContent>
                </v:textbox>
                <w10:wrap type="through" anchorx="page"/>
              </v:shape>
            </w:pict>
          </mc:Fallback>
        </mc:AlternateContent>
      </w:r>
      <w:r w:rsidRPr="00305A3A">
        <w:rPr>
          <w:noProof/>
        </w:rPr>
        <w:drawing>
          <wp:anchor distT="0" distB="0" distL="114300" distR="114300" simplePos="0" relativeHeight="251692032" behindDoc="0" locked="0" layoutInCell="1" allowOverlap="1" wp14:anchorId="3CE5CF88" wp14:editId="375347FD">
            <wp:simplePos x="0" y="0"/>
            <wp:positionH relativeFrom="margin">
              <wp:posOffset>-60325</wp:posOffset>
            </wp:positionH>
            <wp:positionV relativeFrom="paragraph">
              <wp:posOffset>1474937</wp:posOffset>
            </wp:positionV>
            <wp:extent cx="5760720" cy="3895090"/>
            <wp:effectExtent l="0" t="0" r="0" b="0"/>
            <wp:wrapThrough wrapText="bothSides">
              <wp:wrapPolygon edited="0">
                <wp:start x="0" y="0"/>
                <wp:lineTo x="0" y="21445"/>
                <wp:lineTo x="21500" y="21445"/>
                <wp:lineTo x="21500" y="0"/>
                <wp:lineTo x="0" y="0"/>
              </wp:wrapPolygon>
            </wp:wrapThrough>
            <wp:docPr id="526527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527845" name=""/>
                    <pic:cNvPicPr/>
                  </pic:nvPicPr>
                  <pic:blipFill>
                    <a:blip r:embed="rId14">
                      <a:extLst>
                        <a:ext uri="{28A0092B-C50C-407E-A947-70E740481C1C}">
                          <a14:useLocalDpi xmlns:a14="http://schemas.microsoft.com/office/drawing/2010/main" val="0"/>
                        </a:ext>
                      </a:extLst>
                    </a:blip>
                    <a:stretch>
                      <a:fillRect/>
                    </a:stretch>
                  </pic:blipFill>
                  <pic:spPr>
                    <a:xfrm>
                      <a:off x="0" y="0"/>
                      <a:ext cx="5760720" cy="3895090"/>
                    </a:xfrm>
                    <a:prstGeom prst="rect">
                      <a:avLst/>
                    </a:prstGeom>
                  </pic:spPr>
                </pic:pic>
              </a:graphicData>
            </a:graphic>
            <wp14:sizeRelH relativeFrom="page">
              <wp14:pctWidth>0</wp14:pctWidth>
            </wp14:sizeRelH>
            <wp14:sizeRelV relativeFrom="page">
              <wp14:pctHeight>0</wp14:pctHeight>
            </wp14:sizeRelV>
          </wp:anchor>
        </w:drawing>
      </w:r>
      <w:r w:rsidRPr="00346D1C">
        <w:t>Mô hình ERD (Entity Relationship Diagram) trong quản lý bán hàng là một cấu trúc dữ liệu được hình ảnh hóa để mô phỏng và thiết kế các thực thể (chẳng hạn như khách hàng, sản phẩm, đơn hàng) và mối quan hệ giữa chúng trong quá trình quản lý bán hàng của doanh nghiệp.  Mô hình ERD cung cấp một cái nhìn toàn diện về các thành phần chính của hệ thống quản lý bán hàng và cách chúng tương tác với nhau.</w:t>
      </w:r>
    </w:p>
    <w:p w14:paraId="30848479" w14:textId="1ECC86E8" w:rsidR="00305A3A" w:rsidRPr="00305A3A" w:rsidRDefault="00305A3A" w:rsidP="00C92954">
      <w:pPr>
        <w:ind w:firstLine="0"/>
        <w:rPr>
          <w:b/>
          <w:bCs/>
          <w:lang w:val="vi-VN"/>
        </w:rPr>
      </w:pPr>
      <w:r>
        <w:rPr>
          <w:b/>
          <w:bCs/>
        </w:rPr>
        <w:t xml:space="preserve">1. </w:t>
      </w:r>
      <w:r w:rsidRPr="00305A3A">
        <w:rPr>
          <w:b/>
          <w:bCs/>
          <w:lang w:val="vi-VN"/>
        </w:rPr>
        <w:t>Categories (Danh mục sản phẩm)</w:t>
      </w:r>
    </w:p>
    <w:p w14:paraId="4B982010" w14:textId="61B80DC6" w:rsidR="00CC08DE" w:rsidRDefault="00305A3A" w:rsidP="00C92954">
      <w:r w:rsidRPr="00305A3A">
        <w:rPr>
          <w:lang w:val="vi-VN"/>
        </w:rPr>
        <w:t xml:space="preserve">Quan hệ: </w:t>
      </w:r>
    </w:p>
    <w:p w14:paraId="3EFB538C" w14:textId="6A744CE1" w:rsidR="00305A3A" w:rsidRPr="00305A3A" w:rsidRDefault="00CC08DE" w:rsidP="00C92954">
      <w:r>
        <w:t xml:space="preserve">+ </w:t>
      </w:r>
      <w:r w:rsidR="00305A3A" w:rsidRPr="00305A3A">
        <w:rPr>
          <w:lang w:val="vi-VN"/>
        </w:rPr>
        <w:t>Một danh mục (</w:t>
      </w:r>
      <w:r w:rsidR="00305A3A" w:rsidRPr="00305A3A">
        <w:rPr>
          <w:i/>
          <w:iCs/>
          <w:lang w:val="vi-VN"/>
        </w:rPr>
        <w:t>Categories</w:t>
      </w:r>
      <w:r w:rsidR="00305A3A" w:rsidRPr="00305A3A">
        <w:rPr>
          <w:lang w:val="vi-VN"/>
        </w:rPr>
        <w:t>) có thể chứa nhiều sản phẩm (</w:t>
      </w:r>
      <w:r w:rsidR="00305A3A" w:rsidRPr="00305A3A">
        <w:rPr>
          <w:i/>
          <w:iCs/>
          <w:lang w:val="vi-VN"/>
        </w:rPr>
        <w:t>Products</w:t>
      </w:r>
      <w:r w:rsidR="00305A3A" w:rsidRPr="00305A3A">
        <w:rPr>
          <w:lang w:val="vi-VN"/>
        </w:rPr>
        <w:t>).</w:t>
      </w:r>
    </w:p>
    <w:p w14:paraId="4AC108A9" w14:textId="3A2200DE" w:rsidR="00305A3A" w:rsidRPr="00305A3A" w:rsidRDefault="00305A3A" w:rsidP="00C92954">
      <w:pPr>
        <w:ind w:firstLine="0"/>
        <w:rPr>
          <w:b/>
          <w:bCs/>
          <w:lang w:val="vi-VN"/>
        </w:rPr>
      </w:pPr>
      <w:r w:rsidRPr="00305A3A">
        <w:rPr>
          <w:b/>
          <w:bCs/>
          <w:lang w:val="vi-VN"/>
        </w:rPr>
        <w:t>2. Products (Sản phẩm)</w:t>
      </w:r>
    </w:p>
    <w:p w14:paraId="4788EBC9" w14:textId="4736D705" w:rsidR="00305A3A" w:rsidRPr="00305A3A" w:rsidRDefault="00305A3A" w:rsidP="00C92954">
      <w:pPr>
        <w:rPr>
          <w:lang w:val="vi-VN"/>
        </w:rPr>
      </w:pPr>
      <w:r w:rsidRPr="00305A3A">
        <w:rPr>
          <w:lang w:val="vi-VN"/>
        </w:rPr>
        <w:t>Quan hệ:</w:t>
      </w:r>
    </w:p>
    <w:p w14:paraId="6ACA6305" w14:textId="22852C4B" w:rsidR="00305A3A" w:rsidRPr="00305A3A" w:rsidRDefault="00CC08DE" w:rsidP="00C92954">
      <w:pPr>
        <w:ind w:left="720" w:firstLine="0"/>
        <w:rPr>
          <w:lang w:val="vi-VN"/>
        </w:rPr>
      </w:pPr>
      <w:r>
        <w:t xml:space="preserve">+ </w:t>
      </w:r>
      <w:r w:rsidR="00305A3A" w:rsidRPr="00305A3A">
        <w:rPr>
          <w:lang w:val="vi-VN"/>
        </w:rPr>
        <w:t>Một sản phẩm thuộc về một danh mục (</w:t>
      </w:r>
      <w:r w:rsidR="00305A3A" w:rsidRPr="00305A3A">
        <w:rPr>
          <w:i/>
          <w:iCs/>
          <w:lang w:val="vi-VN"/>
        </w:rPr>
        <w:t>Categories</w:t>
      </w:r>
      <w:r w:rsidR="00305A3A" w:rsidRPr="00305A3A">
        <w:rPr>
          <w:lang w:val="vi-VN"/>
        </w:rPr>
        <w:t>).</w:t>
      </w:r>
    </w:p>
    <w:p w14:paraId="19B09665" w14:textId="7FB2CF16" w:rsidR="00305A3A" w:rsidRPr="009B4049" w:rsidRDefault="00CC08DE" w:rsidP="00C92954">
      <w:pPr>
        <w:ind w:left="720" w:firstLine="0"/>
        <w:rPr>
          <w:lang w:val="vi-VN"/>
        </w:rPr>
      </w:pPr>
      <w:r w:rsidRPr="009B4049">
        <w:rPr>
          <w:lang w:val="vi-VN"/>
        </w:rPr>
        <w:t xml:space="preserve">+ </w:t>
      </w:r>
      <w:r w:rsidR="00305A3A" w:rsidRPr="00305A3A">
        <w:rPr>
          <w:lang w:val="vi-VN"/>
        </w:rPr>
        <w:t>Một sản phẩm có thể liên kết với một thương hiệu (</w:t>
      </w:r>
      <w:r w:rsidR="00305A3A" w:rsidRPr="00305A3A">
        <w:rPr>
          <w:i/>
          <w:iCs/>
          <w:lang w:val="vi-VN"/>
        </w:rPr>
        <w:t>Brands</w:t>
      </w:r>
      <w:r w:rsidR="00305A3A" w:rsidRPr="00305A3A">
        <w:rPr>
          <w:lang w:val="vi-VN"/>
        </w:rPr>
        <w:t>).</w:t>
      </w:r>
    </w:p>
    <w:p w14:paraId="2686610F" w14:textId="77777777" w:rsidR="00305A3A" w:rsidRPr="00305A3A" w:rsidRDefault="00305A3A" w:rsidP="00C92954">
      <w:pPr>
        <w:ind w:firstLine="0"/>
        <w:rPr>
          <w:b/>
          <w:bCs/>
          <w:lang w:val="vi-VN"/>
        </w:rPr>
      </w:pPr>
      <w:r w:rsidRPr="00305A3A">
        <w:rPr>
          <w:b/>
          <w:bCs/>
          <w:lang w:val="vi-VN"/>
        </w:rPr>
        <w:lastRenderedPageBreak/>
        <w:t>3. Brands (Thương hiệu)</w:t>
      </w:r>
    </w:p>
    <w:p w14:paraId="72C5B16F" w14:textId="77777777" w:rsidR="00CC08DE" w:rsidRDefault="00305A3A" w:rsidP="00C92954">
      <w:r w:rsidRPr="00305A3A">
        <w:rPr>
          <w:lang w:val="vi-VN"/>
        </w:rPr>
        <w:t xml:space="preserve">Quan hệ: </w:t>
      </w:r>
    </w:p>
    <w:p w14:paraId="5DF688C8" w14:textId="7B3A7B56" w:rsidR="00305A3A" w:rsidRPr="00305A3A" w:rsidRDefault="00CC08DE" w:rsidP="00C92954">
      <w:r>
        <w:t xml:space="preserve">+ </w:t>
      </w:r>
      <w:r w:rsidR="00305A3A" w:rsidRPr="00305A3A">
        <w:rPr>
          <w:lang w:val="vi-VN"/>
        </w:rPr>
        <w:t>Một thương hiệu có thể có nhiều sản phẩm (</w:t>
      </w:r>
      <w:r w:rsidR="00305A3A" w:rsidRPr="00305A3A">
        <w:rPr>
          <w:i/>
          <w:iCs/>
          <w:lang w:val="vi-VN"/>
        </w:rPr>
        <w:t>Products</w:t>
      </w:r>
      <w:r w:rsidR="00305A3A" w:rsidRPr="00305A3A">
        <w:rPr>
          <w:lang w:val="vi-VN"/>
        </w:rPr>
        <w:t>).</w:t>
      </w:r>
    </w:p>
    <w:p w14:paraId="55EA4090" w14:textId="77777777" w:rsidR="00305A3A" w:rsidRPr="00305A3A" w:rsidRDefault="00305A3A" w:rsidP="00C92954">
      <w:pPr>
        <w:ind w:firstLine="0"/>
        <w:rPr>
          <w:b/>
          <w:bCs/>
          <w:lang w:val="vi-VN"/>
        </w:rPr>
      </w:pPr>
      <w:r w:rsidRPr="00305A3A">
        <w:rPr>
          <w:b/>
          <w:bCs/>
          <w:lang w:val="vi-VN"/>
        </w:rPr>
        <w:t>4. Ratings (Đánh giá)</w:t>
      </w:r>
    </w:p>
    <w:p w14:paraId="7B982C43" w14:textId="77777777" w:rsidR="00CC08DE" w:rsidRDefault="00305A3A" w:rsidP="00C92954">
      <w:r w:rsidRPr="00305A3A">
        <w:rPr>
          <w:lang w:val="vi-VN"/>
        </w:rPr>
        <w:t xml:space="preserve">Quan hệ: </w:t>
      </w:r>
    </w:p>
    <w:p w14:paraId="04A9E199" w14:textId="13D08162" w:rsidR="00305A3A" w:rsidRPr="00305A3A" w:rsidRDefault="00CC08DE" w:rsidP="00C92954">
      <w:r>
        <w:t xml:space="preserve">+ </w:t>
      </w:r>
      <w:r w:rsidR="00305A3A" w:rsidRPr="00305A3A">
        <w:rPr>
          <w:lang w:val="vi-VN"/>
        </w:rPr>
        <w:t>Một sản phẩm có thể có nhiều đánh giá (</w:t>
      </w:r>
      <w:r w:rsidR="00305A3A" w:rsidRPr="00305A3A">
        <w:rPr>
          <w:i/>
          <w:iCs/>
          <w:lang w:val="vi-VN"/>
        </w:rPr>
        <w:t>Ratings</w:t>
      </w:r>
      <w:r w:rsidR="00305A3A" w:rsidRPr="00305A3A">
        <w:rPr>
          <w:lang w:val="vi-VN"/>
        </w:rPr>
        <w:t>).</w:t>
      </w:r>
    </w:p>
    <w:p w14:paraId="04406BEC" w14:textId="77777777" w:rsidR="00305A3A" w:rsidRPr="00305A3A" w:rsidRDefault="00305A3A" w:rsidP="00C92954">
      <w:pPr>
        <w:ind w:firstLine="0"/>
        <w:rPr>
          <w:b/>
          <w:bCs/>
          <w:lang w:val="vi-VN"/>
        </w:rPr>
      </w:pPr>
      <w:r w:rsidRPr="00305A3A">
        <w:rPr>
          <w:b/>
          <w:bCs/>
          <w:lang w:val="vi-VN"/>
        </w:rPr>
        <w:t>5. Users (Người dùng)</w:t>
      </w:r>
    </w:p>
    <w:p w14:paraId="42CF239E" w14:textId="77777777" w:rsidR="00CC08DE" w:rsidRDefault="00305A3A" w:rsidP="00C92954">
      <w:r w:rsidRPr="00305A3A">
        <w:rPr>
          <w:lang w:val="vi-VN"/>
        </w:rPr>
        <w:t xml:space="preserve">Quan hệ: </w:t>
      </w:r>
    </w:p>
    <w:p w14:paraId="2652445D" w14:textId="616E60E0" w:rsidR="00305A3A" w:rsidRPr="00305A3A" w:rsidRDefault="00CC08DE" w:rsidP="00C92954">
      <w:r>
        <w:t xml:space="preserve">+ </w:t>
      </w:r>
      <w:r w:rsidR="00305A3A" w:rsidRPr="00305A3A">
        <w:rPr>
          <w:lang w:val="vi-VN"/>
        </w:rPr>
        <w:t>Một người dùng có thể thực hiện nhiều đơn hàng (</w:t>
      </w:r>
      <w:r w:rsidR="00305A3A" w:rsidRPr="00305A3A">
        <w:rPr>
          <w:i/>
          <w:iCs/>
          <w:lang w:val="vi-VN"/>
        </w:rPr>
        <w:t>Orders</w:t>
      </w:r>
      <w:r w:rsidR="00305A3A" w:rsidRPr="00305A3A">
        <w:rPr>
          <w:lang w:val="vi-VN"/>
        </w:rPr>
        <w:t>).</w:t>
      </w:r>
    </w:p>
    <w:p w14:paraId="3D155C48" w14:textId="77777777" w:rsidR="00305A3A" w:rsidRPr="00305A3A" w:rsidRDefault="00305A3A" w:rsidP="00C92954">
      <w:pPr>
        <w:ind w:firstLine="0"/>
        <w:rPr>
          <w:b/>
          <w:bCs/>
          <w:lang w:val="vi-VN"/>
        </w:rPr>
      </w:pPr>
      <w:r w:rsidRPr="00305A3A">
        <w:rPr>
          <w:b/>
          <w:bCs/>
          <w:lang w:val="vi-VN"/>
        </w:rPr>
        <w:t>6. BillingAddresses (Địa chỉ thanh toán)</w:t>
      </w:r>
    </w:p>
    <w:p w14:paraId="7C62E2E1" w14:textId="77777777" w:rsidR="00CC08DE" w:rsidRPr="009B4049" w:rsidRDefault="00305A3A" w:rsidP="00C92954">
      <w:pPr>
        <w:rPr>
          <w:lang w:val="vi-VN"/>
        </w:rPr>
      </w:pPr>
      <w:r w:rsidRPr="00305A3A">
        <w:rPr>
          <w:lang w:val="vi-VN"/>
        </w:rPr>
        <w:t xml:space="preserve">Quan hệ: </w:t>
      </w:r>
    </w:p>
    <w:p w14:paraId="2D013C65" w14:textId="4B9E1A1F" w:rsidR="00305A3A" w:rsidRPr="009B4049" w:rsidRDefault="00CC08DE" w:rsidP="00C92954">
      <w:pPr>
        <w:rPr>
          <w:lang w:val="vi-VN"/>
        </w:rPr>
      </w:pPr>
      <w:r w:rsidRPr="009B4049">
        <w:rPr>
          <w:lang w:val="vi-VN"/>
        </w:rPr>
        <w:t xml:space="preserve">+ </w:t>
      </w:r>
      <w:r w:rsidR="00305A3A" w:rsidRPr="00305A3A">
        <w:rPr>
          <w:lang w:val="vi-VN"/>
        </w:rPr>
        <w:t>Một địa chỉ thanh toán có thể gắn với nhiều đơn hàng (</w:t>
      </w:r>
      <w:r w:rsidR="00305A3A" w:rsidRPr="00305A3A">
        <w:rPr>
          <w:i/>
          <w:iCs/>
          <w:lang w:val="vi-VN"/>
        </w:rPr>
        <w:t>Orders</w:t>
      </w:r>
      <w:r w:rsidR="00305A3A" w:rsidRPr="00305A3A">
        <w:rPr>
          <w:lang w:val="vi-VN"/>
        </w:rPr>
        <w:t>).</w:t>
      </w:r>
    </w:p>
    <w:p w14:paraId="2376B979" w14:textId="77777777" w:rsidR="00305A3A" w:rsidRPr="00305A3A" w:rsidRDefault="00305A3A" w:rsidP="00C92954">
      <w:pPr>
        <w:ind w:firstLine="0"/>
        <w:rPr>
          <w:b/>
          <w:bCs/>
          <w:lang w:val="vi-VN"/>
        </w:rPr>
      </w:pPr>
      <w:r w:rsidRPr="00305A3A">
        <w:rPr>
          <w:b/>
          <w:bCs/>
          <w:lang w:val="vi-VN"/>
        </w:rPr>
        <w:t>7. Orders (Đơn hàng)</w:t>
      </w:r>
    </w:p>
    <w:p w14:paraId="09FBA8B4" w14:textId="77777777" w:rsidR="00CC08DE" w:rsidRDefault="00305A3A" w:rsidP="00C92954">
      <w:r w:rsidRPr="00305A3A">
        <w:rPr>
          <w:lang w:val="vi-VN"/>
        </w:rPr>
        <w:t xml:space="preserve">Quan hệ: </w:t>
      </w:r>
    </w:p>
    <w:p w14:paraId="0741D306" w14:textId="56FAAC18" w:rsidR="00305A3A" w:rsidRPr="00305A3A" w:rsidRDefault="00CC08DE" w:rsidP="00C92954">
      <w:r>
        <w:t xml:space="preserve">+ </w:t>
      </w:r>
      <w:r w:rsidR="00305A3A" w:rsidRPr="00305A3A">
        <w:rPr>
          <w:lang w:val="vi-VN"/>
        </w:rPr>
        <w:t>Một đơn hàng có thể chứa nhiều chi tiết đơn hàng (</w:t>
      </w:r>
      <w:r w:rsidR="00305A3A" w:rsidRPr="00305A3A">
        <w:rPr>
          <w:i/>
          <w:iCs/>
          <w:lang w:val="vi-VN"/>
        </w:rPr>
        <w:t>OrderDetails</w:t>
      </w:r>
      <w:r w:rsidR="00305A3A" w:rsidRPr="00305A3A">
        <w:rPr>
          <w:lang w:val="vi-VN"/>
        </w:rPr>
        <w:t>).</w:t>
      </w:r>
    </w:p>
    <w:p w14:paraId="03493499" w14:textId="77777777" w:rsidR="00305A3A" w:rsidRPr="00305A3A" w:rsidRDefault="00305A3A" w:rsidP="00C92954">
      <w:pPr>
        <w:ind w:firstLine="0"/>
        <w:rPr>
          <w:b/>
          <w:bCs/>
          <w:lang w:val="vi-VN"/>
        </w:rPr>
      </w:pPr>
      <w:r w:rsidRPr="00305A3A">
        <w:rPr>
          <w:b/>
          <w:bCs/>
          <w:lang w:val="vi-VN"/>
        </w:rPr>
        <w:t>8. OrderDetails (Chi tiết đơn hàng)</w:t>
      </w:r>
    </w:p>
    <w:p w14:paraId="11D1AA3E" w14:textId="77777777" w:rsidR="00CC08DE" w:rsidRPr="009B4049" w:rsidRDefault="00305A3A" w:rsidP="00C92954">
      <w:pPr>
        <w:rPr>
          <w:lang w:val="vi-VN"/>
        </w:rPr>
      </w:pPr>
      <w:r w:rsidRPr="00305A3A">
        <w:rPr>
          <w:lang w:val="vi-VN"/>
        </w:rPr>
        <w:t xml:space="preserve">Quan hệ: </w:t>
      </w:r>
    </w:p>
    <w:p w14:paraId="25DB071D" w14:textId="4597034A" w:rsidR="002A1526" w:rsidRPr="009B4049" w:rsidRDefault="00CC08DE" w:rsidP="00C92954">
      <w:pPr>
        <w:rPr>
          <w:lang w:val="vi-VN"/>
        </w:rPr>
      </w:pPr>
      <w:r w:rsidRPr="009B4049">
        <w:rPr>
          <w:lang w:val="vi-VN"/>
        </w:rPr>
        <w:t xml:space="preserve">+ </w:t>
      </w:r>
      <w:r w:rsidR="00305A3A" w:rsidRPr="00305A3A">
        <w:rPr>
          <w:lang w:val="vi-VN"/>
        </w:rPr>
        <w:t>Một đơn hàng có nhiều chi tiết đơn hàng, mỗi chi tiết đại diện cho một sản phẩm cụ thể.</w:t>
      </w:r>
    </w:p>
    <w:p w14:paraId="310C4788" w14:textId="34CC1F29" w:rsidR="000D6002" w:rsidRDefault="00C216B1" w:rsidP="00C92954">
      <w:pPr>
        <w:pStyle w:val="Heading2"/>
      </w:pPr>
      <w:bookmarkStart w:id="157" w:name="_Toc187236774"/>
      <w:bookmarkStart w:id="158" w:name="_Toc187237946"/>
      <w:r>
        <w:t>Thiết kế CSDL</w:t>
      </w:r>
      <w:bookmarkEnd w:id="157"/>
      <w:bookmarkEnd w:id="158"/>
    </w:p>
    <w:p w14:paraId="17FE7164" w14:textId="08DEEB93" w:rsidR="00A140E0" w:rsidRPr="00A140E0" w:rsidRDefault="00A140E0" w:rsidP="00C92954">
      <w:r>
        <w:t>Sử dụng ngôn ngữ SQL và ứng dụng thực hiện là SQL Server.</w:t>
      </w:r>
    </w:p>
    <w:p w14:paraId="646D8774" w14:textId="5F5725C8" w:rsidR="00A140E0" w:rsidRDefault="002235C3" w:rsidP="001F5826">
      <w:pPr>
        <w:pStyle w:val="Heading3"/>
      </w:pPr>
      <w:bookmarkStart w:id="159" w:name="_Toc187236775"/>
      <w:bookmarkStart w:id="160" w:name="_Toc187237947"/>
      <w:r>
        <w:t>Thực thể sản phẩm (Products)</w:t>
      </w:r>
      <w:bookmarkEnd w:id="159"/>
      <w:bookmarkEnd w:id="160"/>
    </w:p>
    <w:p w14:paraId="7FBF4975" w14:textId="17104A3C" w:rsidR="00A140E0" w:rsidRPr="00A140E0" w:rsidRDefault="00A140E0" w:rsidP="00C92954">
      <w:pPr>
        <w:rPr>
          <w:i/>
          <w:iCs/>
        </w:rPr>
      </w:pPr>
      <w:r w:rsidRPr="00A140E0">
        <w:rPr>
          <w:i/>
          <w:iCs/>
        </w:rPr>
        <w:t>Dùng để chứa các dữ liệu có liên quan đến sản phẩm của website.</w:t>
      </w:r>
    </w:p>
    <w:p w14:paraId="1A5C2A9A" w14:textId="02EE0181" w:rsidR="0019727C" w:rsidRDefault="0019727C" w:rsidP="00C92954">
      <w:pPr>
        <w:pStyle w:val="Caption"/>
        <w:keepNext/>
        <w:spacing w:after="120"/>
      </w:pPr>
      <w:bookmarkStart w:id="161" w:name="_Toc187236993"/>
      <w:bookmarkStart w:id="162" w:name="_Toc187238037"/>
      <w:r>
        <w:t xml:space="preserve">Bảng </w:t>
      </w:r>
      <w:r w:rsidR="006058AA">
        <w:fldChar w:fldCharType="begin"/>
      </w:r>
      <w:r w:rsidR="006058AA">
        <w:instrText xml:space="preserve"> STYLEREF 1 \s </w:instrText>
      </w:r>
      <w:r w:rsidR="006058AA">
        <w:fldChar w:fldCharType="separate"/>
      </w:r>
      <w:r w:rsidR="008320F8">
        <w:rPr>
          <w:noProof/>
        </w:rPr>
        <w:t>3</w:t>
      </w:r>
      <w:r w:rsidR="006058AA">
        <w:fldChar w:fldCharType="end"/>
      </w:r>
      <w:r w:rsidR="006058AA">
        <w:t>.</w:t>
      </w:r>
      <w:r w:rsidR="006058AA">
        <w:fldChar w:fldCharType="begin"/>
      </w:r>
      <w:r w:rsidR="006058AA">
        <w:instrText xml:space="preserve"> SEQ Bảng \* ARABIC \s 1 </w:instrText>
      </w:r>
      <w:r w:rsidR="006058AA">
        <w:fldChar w:fldCharType="separate"/>
      </w:r>
      <w:r w:rsidR="008320F8">
        <w:rPr>
          <w:noProof/>
        </w:rPr>
        <w:t>1</w:t>
      </w:r>
      <w:r w:rsidR="006058AA">
        <w:fldChar w:fldCharType="end"/>
      </w:r>
      <w:r>
        <w:t xml:space="preserve">. </w:t>
      </w:r>
      <w:r w:rsidRPr="0019727C">
        <w:rPr>
          <w:b w:val="0"/>
          <w:bCs/>
        </w:rPr>
        <w:t>Sản phẩm</w:t>
      </w:r>
      <w:bookmarkEnd w:id="161"/>
      <w:bookmarkEnd w:id="162"/>
    </w:p>
    <w:tbl>
      <w:tblPr>
        <w:tblW w:w="9600" w:type="dxa"/>
        <w:tblCellMar>
          <w:left w:w="0" w:type="dxa"/>
          <w:right w:w="0" w:type="dxa"/>
        </w:tblCellMar>
        <w:tblLook w:val="0420" w:firstRow="1" w:lastRow="0" w:firstColumn="0" w:lastColumn="0" w:noHBand="0" w:noVBand="1"/>
      </w:tblPr>
      <w:tblGrid>
        <w:gridCol w:w="3200"/>
        <w:gridCol w:w="3200"/>
        <w:gridCol w:w="3200"/>
      </w:tblGrid>
      <w:tr w:rsidR="0019727C" w:rsidRPr="0019727C" w14:paraId="470D355D" w14:textId="77777777" w:rsidTr="0019727C">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DC343CE" w14:textId="77777777" w:rsidR="0019727C" w:rsidRPr="0019727C" w:rsidRDefault="0019727C" w:rsidP="00C92954">
            <w:pPr>
              <w:jc w:val="center"/>
              <w:rPr>
                <w:lang w:val="vi-VN"/>
              </w:rPr>
            </w:pPr>
            <w:r w:rsidRPr="0019727C">
              <w:rPr>
                <w:b/>
                <w:bCs/>
                <w:color w:val="FFFFFF" w:themeColor="background1"/>
              </w:rPr>
              <w:t>SẢN PHẨM</w:t>
            </w:r>
          </w:p>
        </w:tc>
      </w:tr>
      <w:tr w:rsidR="0019727C" w:rsidRPr="0019727C" w14:paraId="740C80F2" w14:textId="77777777" w:rsidTr="0019727C">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0C5109E" w14:textId="77777777" w:rsidR="0019727C" w:rsidRPr="0019727C" w:rsidRDefault="0019727C" w:rsidP="00C92954">
            <w:pPr>
              <w:jc w:val="center"/>
              <w:rPr>
                <w:lang w:val="vi-VN"/>
              </w:rPr>
            </w:pPr>
            <w:r w:rsidRPr="0019727C">
              <w:rPr>
                <w:b/>
                <w:bCs/>
              </w:rPr>
              <w:lastRenderedPageBreak/>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31B6374" w14:textId="77777777" w:rsidR="0019727C" w:rsidRPr="0019727C" w:rsidRDefault="0019727C"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CC31BC0" w14:textId="77777777" w:rsidR="0019727C" w:rsidRPr="0019727C" w:rsidRDefault="0019727C" w:rsidP="00C92954">
            <w:pPr>
              <w:jc w:val="center"/>
              <w:rPr>
                <w:lang w:val="vi-VN"/>
              </w:rPr>
            </w:pPr>
          </w:p>
        </w:tc>
      </w:tr>
      <w:tr w:rsidR="0019727C" w:rsidRPr="0019727C" w14:paraId="4E587869"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EBBBFD9" w14:textId="77777777" w:rsidR="0019727C" w:rsidRPr="0019727C" w:rsidRDefault="0019727C"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3BBAC18" w14:textId="77777777" w:rsidR="0019727C" w:rsidRPr="0019727C" w:rsidRDefault="0019727C"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1C5DA66" w14:textId="77777777" w:rsidR="0019727C" w:rsidRPr="0019727C" w:rsidRDefault="0019727C" w:rsidP="00C92954">
            <w:pPr>
              <w:jc w:val="center"/>
              <w:rPr>
                <w:lang w:val="vi-VN"/>
              </w:rPr>
            </w:pPr>
            <w:r w:rsidRPr="0019727C">
              <w:t>PK</w:t>
            </w:r>
          </w:p>
        </w:tc>
      </w:tr>
      <w:tr w:rsidR="0019727C" w:rsidRPr="0019727C" w14:paraId="70D4D5C2"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31029A4" w14:textId="77777777" w:rsidR="0019727C" w:rsidRPr="0019727C" w:rsidRDefault="0019727C" w:rsidP="00C92954">
            <w:pPr>
              <w:jc w:val="center"/>
              <w:rPr>
                <w:lang w:val="vi-VN"/>
              </w:rPr>
            </w:pPr>
            <w:r w:rsidRPr="0019727C">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1A35B9"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E8BB614" w14:textId="77777777" w:rsidR="0019727C" w:rsidRPr="0019727C" w:rsidRDefault="0019727C" w:rsidP="00C92954">
            <w:pPr>
              <w:jc w:val="center"/>
              <w:rPr>
                <w:lang w:val="vi-VN"/>
              </w:rPr>
            </w:pPr>
          </w:p>
        </w:tc>
      </w:tr>
      <w:tr w:rsidR="0019727C" w:rsidRPr="0019727C" w14:paraId="4F2DF36E"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197208" w14:textId="77777777" w:rsidR="0019727C" w:rsidRPr="0019727C" w:rsidRDefault="0019727C" w:rsidP="00C92954">
            <w:pPr>
              <w:jc w:val="center"/>
              <w:rPr>
                <w:lang w:val="vi-VN"/>
              </w:rPr>
            </w:pPr>
            <w:r w:rsidRPr="0019727C">
              <w:rPr>
                <w:lang w:val="vi-VN"/>
              </w:rPr>
              <w:t>Slug</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B386ECD"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EFF9CC5" w14:textId="77777777" w:rsidR="0019727C" w:rsidRPr="0019727C" w:rsidRDefault="0019727C" w:rsidP="00C92954">
            <w:pPr>
              <w:jc w:val="center"/>
              <w:rPr>
                <w:lang w:val="vi-VN"/>
              </w:rPr>
            </w:pPr>
          </w:p>
        </w:tc>
      </w:tr>
      <w:tr w:rsidR="0019727C" w:rsidRPr="0019727C" w14:paraId="63754086"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0E08FD7" w14:textId="77777777" w:rsidR="0019727C" w:rsidRPr="0019727C" w:rsidRDefault="0019727C" w:rsidP="00C92954">
            <w:pPr>
              <w:jc w:val="center"/>
              <w:rPr>
                <w:lang w:val="vi-VN"/>
              </w:rPr>
            </w:pPr>
            <w:r w:rsidRPr="0019727C">
              <w:rPr>
                <w:lang w:val="vi-VN"/>
              </w:rPr>
              <w:t>Description</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1FAEC85"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5073C0" w14:textId="77777777" w:rsidR="0019727C" w:rsidRPr="0019727C" w:rsidRDefault="0019727C" w:rsidP="00C92954">
            <w:pPr>
              <w:jc w:val="center"/>
              <w:rPr>
                <w:lang w:val="vi-VN"/>
              </w:rPr>
            </w:pPr>
          </w:p>
        </w:tc>
      </w:tr>
      <w:tr w:rsidR="0019727C" w:rsidRPr="0019727C" w14:paraId="6D196DF5"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439423B" w14:textId="77777777" w:rsidR="0019727C" w:rsidRPr="0019727C" w:rsidRDefault="0019727C" w:rsidP="00C92954">
            <w:pPr>
              <w:jc w:val="center"/>
              <w:rPr>
                <w:lang w:val="vi-VN"/>
              </w:rPr>
            </w:pPr>
            <w:r w:rsidRPr="0019727C">
              <w:rPr>
                <w:lang w:val="vi-VN"/>
              </w:rPr>
              <w:t>Pric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3AE8AFB" w14:textId="77777777" w:rsidR="0019727C" w:rsidRPr="0019727C" w:rsidRDefault="0019727C" w:rsidP="00C92954">
            <w:pPr>
              <w:jc w:val="center"/>
              <w:rPr>
                <w:lang w:val="vi-VN"/>
              </w:rPr>
            </w:pPr>
            <w:r w:rsidRPr="0019727C">
              <w:t>D</w:t>
            </w:r>
            <w:r w:rsidRPr="0019727C">
              <w:rPr>
                <w:lang w:val="vi-VN"/>
              </w:rPr>
              <w:t>ecimal(18, 2)</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A1685D8" w14:textId="77777777" w:rsidR="0019727C" w:rsidRPr="0019727C" w:rsidRDefault="0019727C" w:rsidP="00C92954">
            <w:pPr>
              <w:jc w:val="center"/>
              <w:rPr>
                <w:lang w:val="vi-VN"/>
              </w:rPr>
            </w:pPr>
          </w:p>
        </w:tc>
      </w:tr>
      <w:tr w:rsidR="0019727C" w:rsidRPr="0019727C" w14:paraId="2CBF8967"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39C3C94" w14:textId="77777777" w:rsidR="0019727C" w:rsidRPr="0019727C" w:rsidRDefault="0019727C" w:rsidP="00C92954">
            <w:pPr>
              <w:jc w:val="center"/>
              <w:rPr>
                <w:lang w:val="vi-VN"/>
              </w:rPr>
            </w:pPr>
            <w:r w:rsidRPr="0019727C">
              <w:rPr>
                <w:lang w:val="vi-VN"/>
              </w:rPr>
              <w:t>Imag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BCCB4E3"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7442802" w14:textId="77777777" w:rsidR="0019727C" w:rsidRPr="0019727C" w:rsidRDefault="0019727C" w:rsidP="00C92954">
            <w:pPr>
              <w:jc w:val="center"/>
              <w:rPr>
                <w:lang w:val="vi-VN"/>
              </w:rPr>
            </w:pPr>
          </w:p>
        </w:tc>
      </w:tr>
      <w:tr w:rsidR="0019727C" w:rsidRPr="0019727C" w14:paraId="230CE30F"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B07027E" w14:textId="572A9BFF" w:rsidR="0019727C" w:rsidRPr="0019727C" w:rsidRDefault="0019727C" w:rsidP="00C92954">
            <w:pPr>
              <w:jc w:val="center"/>
              <w:rPr>
                <w:lang w:val="vi-VN"/>
              </w:rPr>
            </w:pPr>
            <w:r w:rsidRPr="0019727C">
              <w:rPr>
                <w:lang w:val="vi-VN"/>
              </w:rPr>
              <w:t>Category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6F77FF3" w14:textId="77777777" w:rsidR="0019727C" w:rsidRPr="0019727C" w:rsidRDefault="0019727C"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FF487DC" w14:textId="77777777" w:rsidR="0019727C" w:rsidRPr="0019727C" w:rsidRDefault="0019727C" w:rsidP="00C92954">
            <w:pPr>
              <w:jc w:val="center"/>
              <w:rPr>
                <w:lang w:val="vi-VN"/>
              </w:rPr>
            </w:pPr>
            <w:r w:rsidRPr="0019727C">
              <w:t>FK</w:t>
            </w:r>
          </w:p>
        </w:tc>
      </w:tr>
      <w:tr w:rsidR="0019727C" w:rsidRPr="0019727C" w14:paraId="594DA9E4"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06F6BA6" w14:textId="77777777" w:rsidR="0019727C" w:rsidRPr="0019727C" w:rsidRDefault="0019727C" w:rsidP="00C92954">
            <w:pPr>
              <w:jc w:val="center"/>
              <w:rPr>
                <w:lang w:val="vi-VN"/>
              </w:rPr>
            </w:pPr>
            <w:r w:rsidRPr="0019727C">
              <w:rPr>
                <w:lang w:val="vi-VN"/>
              </w:rPr>
              <w:t>Brand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8197CC" w14:textId="77777777" w:rsidR="0019727C" w:rsidRPr="0019727C" w:rsidRDefault="0019727C"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FA93471" w14:textId="77777777" w:rsidR="0019727C" w:rsidRPr="0019727C" w:rsidRDefault="0019727C" w:rsidP="00C92954">
            <w:pPr>
              <w:jc w:val="center"/>
              <w:rPr>
                <w:lang w:val="vi-VN"/>
              </w:rPr>
            </w:pPr>
            <w:r w:rsidRPr="0019727C">
              <w:t>FK</w:t>
            </w:r>
          </w:p>
        </w:tc>
      </w:tr>
    </w:tbl>
    <w:p w14:paraId="03D5143B" w14:textId="786912CE" w:rsidR="00C216B1" w:rsidRPr="00C216B1" w:rsidRDefault="0019727C" w:rsidP="00C92954">
      <w:r>
        <w:t>Đoạn mã SQL:</w:t>
      </w:r>
    </w:p>
    <w:p w14:paraId="1E788D65" w14:textId="77777777" w:rsidR="0019727C" w:rsidRPr="0019727C" w:rsidRDefault="0019727C" w:rsidP="00C92954">
      <w:pPr>
        <w:pStyle w:val="Code"/>
      </w:pPr>
      <w:r w:rsidRPr="0019727C">
        <w:t>CREATE TABLE [dbo].[Products](</w:t>
      </w:r>
    </w:p>
    <w:p w14:paraId="11D51743" w14:textId="77777777" w:rsidR="0019727C" w:rsidRPr="0019727C" w:rsidRDefault="0019727C" w:rsidP="00C92954">
      <w:pPr>
        <w:pStyle w:val="Code"/>
      </w:pPr>
      <w:r w:rsidRPr="0019727C">
        <w:tab/>
        <w:t>[Id] [bigint] IDENTITY(1,1) NOT NULL,</w:t>
      </w:r>
    </w:p>
    <w:p w14:paraId="36EA2854" w14:textId="77777777" w:rsidR="0019727C" w:rsidRPr="0019727C" w:rsidRDefault="0019727C" w:rsidP="00C92954">
      <w:pPr>
        <w:pStyle w:val="Code"/>
      </w:pPr>
      <w:r w:rsidRPr="0019727C">
        <w:tab/>
        <w:t>[Name] [nvarchar](max) NOT NULL,</w:t>
      </w:r>
    </w:p>
    <w:p w14:paraId="5019E0D4" w14:textId="77777777" w:rsidR="0019727C" w:rsidRPr="0019727C" w:rsidRDefault="0019727C" w:rsidP="00C92954">
      <w:pPr>
        <w:pStyle w:val="Code"/>
      </w:pPr>
      <w:r w:rsidRPr="0019727C">
        <w:tab/>
        <w:t>[Slug] [nvarchar](max) NULL,</w:t>
      </w:r>
    </w:p>
    <w:p w14:paraId="0BD2F558" w14:textId="77777777" w:rsidR="0019727C" w:rsidRPr="0019727C" w:rsidRDefault="0019727C" w:rsidP="00C92954">
      <w:pPr>
        <w:pStyle w:val="Code"/>
      </w:pPr>
      <w:r w:rsidRPr="0019727C">
        <w:tab/>
        <w:t>[Description] [nvarchar](max) NOT NULL,</w:t>
      </w:r>
    </w:p>
    <w:p w14:paraId="371AD9A8" w14:textId="77777777" w:rsidR="0019727C" w:rsidRPr="0019727C" w:rsidRDefault="0019727C" w:rsidP="00C92954">
      <w:pPr>
        <w:pStyle w:val="Code"/>
      </w:pPr>
      <w:r w:rsidRPr="0019727C">
        <w:tab/>
        <w:t>[Price] [decimal](18, 2) NOT NULL,</w:t>
      </w:r>
    </w:p>
    <w:p w14:paraId="1C1CCDB6" w14:textId="77777777" w:rsidR="0019727C" w:rsidRPr="0019727C" w:rsidRDefault="0019727C" w:rsidP="00C92954">
      <w:pPr>
        <w:pStyle w:val="Code"/>
      </w:pPr>
      <w:r w:rsidRPr="0019727C">
        <w:tab/>
        <w:t>[BrandId] [int] NOT NULL,</w:t>
      </w:r>
    </w:p>
    <w:p w14:paraId="180C8421" w14:textId="77777777" w:rsidR="0019727C" w:rsidRPr="0019727C" w:rsidRDefault="0019727C" w:rsidP="00C92954">
      <w:pPr>
        <w:pStyle w:val="Code"/>
      </w:pPr>
      <w:r w:rsidRPr="0019727C">
        <w:tab/>
        <w:t>[CategoryId] [int] NOT NULL,</w:t>
      </w:r>
    </w:p>
    <w:p w14:paraId="3335A4A1" w14:textId="77777777" w:rsidR="0019727C" w:rsidRPr="0019727C" w:rsidRDefault="0019727C" w:rsidP="00C92954">
      <w:pPr>
        <w:pStyle w:val="Code"/>
      </w:pPr>
      <w:r w:rsidRPr="0019727C">
        <w:tab/>
        <w:t>[Image] [nvarchar](max) NULL,</w:t>
      </w:r>
    </w:p>
    <w:p w14:paraId="4C155D3B" w14:textId="73511899" w:rsidR="0019727C" w:rsidRPr="0019727C" w:rsidRDefault="0019727C" w:rsidP="00C92954">
      <w:pPr>
        <w:pStyle w:val="Code"/>
        <w:rPr>
          <w:lang w:val="en-US"/>
        </w:rPr>
      </w:pPr>
      <w:r>
        <w:t>)</w:t>
      </w:r>
    </w:p>
    <w:p w14:paraId="5C629C2D" w14:textId="204548CE" w:rsidR="00C216B1" w:rsidRDefault="002235C3" w:rsidP="001F5826">
      <w:pPr>
        <w:pStyle w:val="Heading3"/>
      </w:pPr>
      <w:bookmarkStart w:id="163" w:name="_Toc187236776"/>
      <w:bookmarkStart w:id="164" w:name="_Toc187237948"/>
      <w:r>
        <w:lastRenderedPageBreak/>
        <w:t>Thực thể người dùng (Users)</w:t>
      </w:r>
      <w:bookmarkEnd w:id="163"/>
      <w:bookmarkEnd w:id="164"/>
    </w:p>
    <w:p w14:paraId="7BF1900C" w14:textId="3CCB1B5F" w:rsidR="00A140E0" w:rsidRPr="00A140E0" w:rsidRDefault="00A140E0" w:rsidP="00C92954">
      <w:pPr>
        <w:rPr>
          <w:i/>
          <w:iCs/>
        </w:rPr>
      </w:pPr>
      <w:r w:rsidRPr="00A140E0">
        <w:rPr>
          <w:i/>
          <w:iCs/>
        </w:rPr>
        <w:t xml:space="preserve">Dùng để chứa các dữ liệu có liên quan đến </w:t>
      </w:r>
      <w:r>
        <w:rPr>
          <w:i/>
          <w:iCs/>
        </w:rPr>
        <w:t>người dùng</w:t>
      </w:r>
      <w:r w:rsidRPr="00A140E0">
        <w:rPr>
          <w:i/>
          <w:iCs/>
        </w:rPr>
        <w:t xml:space="preserve"> của website.</w:t>
      </w:r>
    </w:p>
    <w:p w14:paraId="3230CEB2" w14:textId="3CEB9D7A" w:rsidR="002235C3" w:rsidRDefault="002235C3" w:rsidP="00C92954">
      <w:pPr>
        <w:rPr>
          <w:i/>
          <w:iCs/>
        </w:rPr>
      </w:pPr>
      <w:r w:rsidRPr="002235C3">
        <w:rPr>
          <w:i/>
          <w:iCs/>
        </w:rPr>
        <w:t>Áp dụng công nghệ của IdentityUser để hiện thực hóa việc tạo dữ liệu người dùng.</w:t>
      </w:r>
    </w:p>
    <w:p w14:paraId="21FE818D" w14:textId="52A21E43" w:rsidR="006058AA" w:rsidRDefault="006058AA" w:rsidP="00C92954">
      <w:pPr>
        <w:pStyle w:val="Caption"/>
        <w:keepNext/>
        <w:spacing w:after="120"/>
      </w:pPr>
      <w:bookmarkStart w:id="165" w:name="_Toc187236994"/>
      <w:bookmarkStart w:id="166" w:name="_Toc187238038"/>
      <w:r>
        <w:t xml:space="preserve">Bảng </w:t>
      </w:r>
      <w:r>
        <w:fldChar w:fldCharType="begin"/>
      </w:r>
      <w:r>
        <w:instrText xml:space="preserve"> STYLEREF 1 \s </w:instrText>
      </w:r>
      <w:r>
        <w:fldChar w:fldCharType="separate"/>
      </w:r>
      <w:r w:rsidR="008320F8">
        <w:rPr>
          <w:noProof/>
        </w:rPr>
        <w:t>3</w:t>
      </w:r>
      <w:r>
        <w:fldChar w:fldCharType="end"/>
      </w:r>
      <w:r>
        <w:t>.</w:t>
      </w:r>
      <w:r>
        <w:fldChar w:fldCharType="begin"/>
      </w:r>
      <w:r>
        <w:instrText xml:space="preserve"> SEQ Bảng \* ARABIC \s 1 </w:instrText>
      </w:r>
      <w:r>
        <w:fldChar w:fldCharType="separate"/>
      </w:r>
      <w:r w:rsidR="008320F8">
        <w:rPr>
          <w:noProof/>
        </w:rPr>
        <w:t>2</w:t>
      </w:r>
      <w:r>
        <w:fldChar w:fldCharType="end"/>
      </w:r>
      <w:r>
        <w:t xml:space="preserve">. </w:t>
      </w:r>
      <w:r w:rsidRPr="006058AA">
        <w:rPr>
          <w:b w:val="0"/>
          <w:bCs/>
        </w:rPr>
        <w:t>Người dùng</w:t>
      </w:r>
      <w:bookmarkEnd w:id="165"/>
      <w:bookmarkEnd w:id="166"/>
    </w:p>
    <w:tbl>
      <w:tblPr>
        <w:tblW w:w="9600" w:type="dxa"/>
        <w:tblCellMar>
          <w:left w:w="0" w:type="dxa"/>
          <w:right w:w="0" w:type="dxa"/>
        </w:tblCellMar>
        <w:tblLook w:val="0420" w:firstRow="1" w:lastRow="0" w:firstColumn="0" w:lastColumn="0" w:noHBand="0" w:noVBand="1"/>
      </w:tblPr>
      <w:tblGrid>
        <w:gridCol w:w="3200"/>
        <w:gridCol w:w="3200"/>
        <w:gridCol w:w="3200"/>
      </w:tblGrid>
      <w:tr w:rsidR="002235C3" w:rsidRPr="0019727C" w14:paraId="3577CF12"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74A38F5" w14:textId="029E0B03" w:rsidR="002235C3" w:rsidRPr="0019727C" w:rsidRDefault="002235C3" w:rsidP="00C92954">
            <w:pPr>
              <w:jc w:val="center"/>
              <w:rPr>
                <w:lang w:val="vi-VN"/>
              </w:rPr>
            </w:pPr>
            <w:r>
              <w:rPr>
                <w:b/>
                <w:bCs/>
                <w:color w:val="FFFFFF" w:themeColor="background1"/>
              </w:rPr>
              <w:t>NGƯỜI DÙNG</w:t>
            </w:r>
          </w:p>
        </w:tc>
      </w:tr>
      <w:tr w:rsidR="002235C3" w:rsidRPr="0019727C" w14:paraId="64C6E81B"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4FA4A1" w14:textId="77777777" w:rsidR="002235C3" w:rsidRPr="0019727C" w:rsidRDefault="002235C3"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A6B8C15" w14:textId="77777777" w:rsidR="002235C3" w:rsidRPr="0019727C" w:rsidRDefault="002235C3"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AE9C212" w14:textId="77777777" w:rsidR="002235C3" w:rsidRPr="0019727C" w:rsidRDefault="002235C3" w:rsidP="00C92954">
            <w:pPr>
              <w:jc w:val="center"/>
              <w:rPr>
                <w:lang w:val="vi-VN"/>
              </w:rPr>
            </w:pPr>
          </w:p>
        </w:tc>
      </w:tr>
      <w:tr w:rsidR="002235C3" w:rsidRPr="0019727C" w14:paraId="192DA9D1"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DC33D29" w14:textId="77777777" w:rsidR="002235C3" w:rsidRPr="0019727C" w:rsidRDefault="002235C3"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60E1036" w14:textId="77777777" w:rsidR="002235C3" w:rsidRPr="0019727C" w:rsidRDefault="002235C3"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4909193" w14:textId="77777777" w:rsidR="002235C3" w:rsidRPr="0019727C" w:rsidRDefault="002235C3" w:rsidP="00C92954">
            <w:pPr>
              <w:jc w:val="center"/>
              <w:rPr>
                <w:lang w:val="vi-VN"/>
              </w:rPr>
            </w:pPr>
            <w:r w:rsidRPr="0019727C">
              <w:t>PK</w:t>
            </w:r>
          </w:p>
        </w:tc>
      </w:tr>
      <w:tr w:rsidR="002235C3" w:rsidRPr="0019727C" w14:paraId="40B5F91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7D8829B" w14:textId="7BF8F46E" w:rsidR="002235C3" w:rsidRPr="002235C3" w:rsidRDefault="002235C3" w:rsidP="00C92954">
            <w:pPr>
              <w:jc w:val="center"/>
            </w:pPr>
            <w:r>
              <w:t>User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173952"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DFEBD6E" w14:textId="77777777" w:rsidR="002235C3" w:rsidRPr="0019727C" w:rsidRDefault="002235C3" w:rsidP="00C92954">
            <w:pPr>
              <w:jc w:val="center"/>
              <w:rPr>
                <w:lang w:val="vi-VN"/>
              </w:rPr>
            </w:pPr>
          </w:p>
        </w:tc>
      </w:tr>
      <w:tr w:rsidR="002235C3" w:rsidRPr="0019727C" w14:paraId="2ECDDF05"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02259FA" w14:textId="1CC58283" w:rsidR="002235C3" w:rsidRPr="002235C3" w:rsidRDefault="002235C3" w:rsidP="00C92954">
            <w:pPr>
              <w:jc w:val="center"/>
            </w:pPr>
            <w:r>
              <w:t>Email</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0E28524"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D1A8E31" w14:textId="77777777" w:rsidR="002235C3" w:rsidRPr="0019727C" w:rsidRDefault="002235C3" w:rsidP="00C92954">
            <w:pPr>
              <w:jc w:val="center"/>
              <w:rPr>
                <w:lang w:val="vi-VN"/>
              </w:rPr>
            </w:pPr>
          </w:p>
        </w:tc>
      </w:tr>
      <w:tr w:rsidR="002235C3" w:rsidRPr="0019727C" w14:paraId="5F7A12E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AF187FA" w14:textId="12D4EE98" w:rsidR="002235C3" w:rsidRPr="002235C3" w:rsidRDefault="002235C3" w:rsidP="00C92954">
            <w:pPr>
              <w:jc w:val="center"/>
            </w:pPr>
            <w:r>
              <w:t>Rol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FA4E66" w14:textId="14D07FD0" w:rsidR="002235C3" w:rsidRPr="0019727C" w:rsidRDefault="002235C3" w:rsidP="00C92954">
            <w:pPr>
              <w:jc w:val="center"/>
              <w:rPr>
                <w:lang w:val="vi-VN"/>
              </w:rP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39E6AF5" w14:textId="77777777" w:rsidR="002235C3" w:rsidRPr="0019727C" w:rsidRDefault="002235C3" w:rsidP="00C92954">
            <w:pPr>
              <w:jc w:val="center"/>
              <w:rPr>
                <w:lang w:val="vi-VN"/>
              </w:rPr>
            </w:pPr>
          </w:p>
        </w:tc>
      </w:tr>
    </w:tbl>
    <w:p w14:paraId="5DB085A2" w14:textId="77777777" w:rsidR="002235C3" w:rsidRPr="00C216B1" w:rsidRDefault="002235C3" w:rsidP="00C92954">
      <w:r>
        <w:t>Đoạn mã SQL:</w:t>
      </w:r>
    </w:p>
    <w:p w14:paraId="580382D9" w14:textId="79D4E914" w:rsidR="002235C3" w:rsidRPr="0019727C" w:rsidRDefault="002235C3" w:rsidP="00C92954">
      <w:pPr>
        <w:pStyle w:val="Code"/>
      </w:pPr>
      <w:r w:rsidRPr="0019727C">
        <w:t>CREATE TABLE [dbo].[</w:t>
      </w:r>
      <w:r>
        <w:rPr>
          <w:lang w:val="en-US"/>
        </w:rPr>
        <w:t>Users</w:t>
      </w:r>
      <w:r w:rsidRPr="0019727C">
        <w:t>](</w:t>
      </w:r>
    </w:p>
    <w:p w14:paraId="19BFA75C" w14:textId="77FE9D46" w:rsidR="002235C3" w:rsidRPr="0019727C" w:rsidRDefault="002235C3" w:rsidP="00C92954">
      <w:pPr>
        <w:pStyle w:val="Code"/>
      </w:pPr>
      <w:r w:rsidRPr="0019727C">
        <w:tab/>
        <w:t>[Id] [int] IDENTITY(1,1) NOT NULL,</w:t>
      </w:r>
    </w:p>
    <w:p w14:paraId="688436CE" w14:textId="7F376850" w:rsidR="002235C3" w:rsidRPr="0019727C" w:rsidRDefault="002235C3" w:rsidP="00C92954">
      <w:pPr>
        <w:pStyle w:val="Code"/>
      </w:pPr>
      <w:r w:rsidRPr="0019727C">
        <w:tab/>
        <w:t>[</w:t>
      </w:r>
      <w:r>
        <w:t>UserName</w:t>
      </w:r>
      <w:r w:rsidRPr="0019727C">
        <w:t>] [nvarchar](max) NOT NULL,</w:t>
      </w:r>
    </w:p>
    <w:p w14:paraId="5AD20B71" w14:textId="7AD612DB" w:rsidR="002235C3" w:rsidRPr="0019727C" w:rsidRDefault="002235C3" w:rsidP="00C92954">
      <w:pPr>
        <w:pStyle w:val="Code"/>
      </w:pPr>
      <w:r w:rsidRPr="0019727C">
        <w:tab/>
        <w:t>[</w:t>
      </w:r>
      <w:r>
        <w:t>Email</w:t>
      </w:r>
      <w:r w:rsidRPr="0019727C">
        <w:t>] [nvarchar](max) NULL,</w:t>
      </w:r>
      <w:r w:rsidRPr="0019727C">
        <w:tab/>
      </w:r>
    </w:p>
    <w:p w14:paraId="470DD5FA" w14:textId="72712CF1" w:rsidR="002235C3" w:rsidRPr="002235C3" w:rsidRDefault="002235C3" w:rsidP="00C92954">
      <w:pPr>
        <w:pStyle w:val="Code"/>
        <w:rPr>
          <w:lang w:val="en-US"/>
        </w:rPr>
      </w:pPr>
      <w:r w:rsidRPr="0019727C">
        <w:tab/>
        <w:t>[</w:t>
      </w:r>
      <w:r>
        <w:rPr>
          <w:lang w:val="en-US"/>
        </w:rPr>
        <w:t>Role</w:t>
      </w:r>
      <w:r w:rsidRPr="0019727C">
        <w:t>] [int] NOT NULL</w:t>
      </w:r>
    </w:p>
    <w:p w14:paraId="5D0D5EF1" w14:textId="56E5F143" w:rsidR="002235C3" w:rsidRPr="00A140E0" w:rsidRDefault="002235C3" w:rsidP="00C92954">
      <w:pPr>
        <w:pStyle w:val="Code"/>
        <w:rPr>
          <w:lang w:val="en-US"/>
        </w:rPr>
      </w:pPr>
      <w:r>
        <w:t>)</w:t>
      </w:r>
    </w:p>
    <w:p w14:paraId="72DD8E22" w14:textId="011892E1" w:rsidR="002235C3" w:rsidRDefault="002235C3" w:rsidP="001F5826">
      <w:pPr>
        <w:pStyle w:val="Heading3"/>
      </w:pPr>
      <w:bookmarkStart w:id="167" w:name="_Toc187236777"/>
      <w:bookmarkStart w:id="168" w:name="_Toc187237949"/>
      <w:r>
        <w:t>Thực thể danh mục (</w:t>
      </w:r>
      <w:r w:rsidRPr="002235C3">
        <w:t>Categories</w:t>
      </w:r>
      <w:r>
        <w:t>)</w:t>
      </w:r>
      <w:bookmarkEnd w:id="167"/>
      <w:bookmarkEnd w:id="168"/>
    </w:p>
    <w:p w14:paraId="288AD728" w14:textId="02A000B4" w:rsidR="00A140E0" w:rsidRPr="00A140E0" w:rsidRDefault="00A140E0" w:rsidP="00C92954">
      <w:pPr>
        <w:rPr>
          <w:i/>
          <w:iCs/>
        </w:rPr>
      </w:pPr>
      <w:r w:rsidRPr="00A140E0">
        <w:rPr>
          <w:i/>
          <w:iCs/>
        </w:rPr>
        <w:t xml:space="preserve">Dùng để chứa các dữ liệu có liên quan đến </w:t>
      </w:r>
      <w:r>
        <w:rPr>
          <w:i/>
          <w:iCs/>
        </w:rPr>
        <w:t>danh mục sản phẩm</w:t>
      </w:r>
      <w:r w:rsidRPr="00A140E0">
        <w:rPr>
          <w:i/>
          <w:iCs/>
        </w:rPr>
        <w:t xml:space="preserve"> của website.</w:t>
      </w:r>
    </w:p>
    <w:p w14:paraId="1FE74DD9" w14:textId="74E775D6" w:rsidR="006058AA" w:rsidRDefault="006058AA" w:rsidP="00C92954">
      <w:pPr>
        <w:pStyle w:val="Caption"/>
        <w:keepNext/>
        <w:spacing w:after="120"/>
      </w:pPr>
      <w:bookmarkStart w:id="169" w:name="_Toc187236995"/>
      <w:bookmarkStart w:id="170" w:name="_Toc187238039"/>
      <w:r>
        <w:t xml:space="preserve">Bảng </w:t>
      </w:r>
      <w:r>
        <w:fldChar w:fldCharType="begin"/>
      </w:r>
      <w:r>
        <w:instrText xml:space="preserve"> STYLEREF 1 \s </w:instrText>
      </w:r>
      <w:r>
        <w:fldChar w:fldCharType="separate"/>
      </w:r>
      <w:r w:rsidR="008320F8">
        <w:rPr>
          <w:noProof/>
        </w:rPr>
        <w:t>3</w:t>
      </w:r>
      <w:r>
        <w:fldChar w:fldCharType="end"/>
      </w:r>
      <w:r>
        <w:t>.</w:t>
      </w:r>
      <w:r>
        <w:fldChar w:fldCharType="begin"/>
      </w:r>
      <w:r>
        <w:instrText xml:space="preserve"> SEQ Bảng \* ARABIC \s 1 </w:instrText>
      </w:r>
      <w:r>
        <w:fldChar w:fldCharType="separate"/>
      </w:r>
      <w:r w:rsidR="008320F8">
        <w:rPr>
          <w:noProof/>
        </w:rPr>
        <w:t>3</w:t>
      </w:r>
      <w:r>
        <w:fldChar w:fldCharType="end"/>
      </w:r>
      <w:r>
        <w:t xml:space="preserve">. </w:t>
      </w:r>
      <w:r w:rsidRPr="006058AA">
        <w:rPr>
          <w:b w:val="0"/>
          <w:bCs/>
        </w:rPr>
        <w:t>Danh mục</w:t>
      </w:r>
      <w:bookmarkEnd w:id="169"/>
      <w:bookmarkEnd w:id="170"/>
    </w:p>
    <w:tbl>
      <w:tblPr>
        <w:tblW w:w="9600" w:type="dxa"/>
        <w:tblCellMar>
          <w:left w:w="0" w:type="dxa"/>
          <w:right w:w="0" w:type="dxa"/>
        </w:tblCellMar>
        <w:tblLook w:val="0420" w:firstRow="1" w:lastRow="0" w:firstColumn="0" w:lastColumn="0" w:noHBand="0" w:noVBand="1"/>
      </w:tblPr>
      <w:tblGrid>
        <w:gridCol w:w="3200"/>
        <w:gridCol w:w="3200"/>
        <w:gridCol w:w="3200"/>
      </w:tblGrid>
      <w:tr w:rsidR="002235C3" w:rsidRPr="0019727C" w14:paraId="76A5CCE8"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DC055BC" w14:textId="6EA15314" w:rsidR="002235C3" w:rsidRPr="0019727C" w:rsidRDefault="002235C3" w:rsidP="00C92954">
            <w:pPr>
              <w:jc w:val="center"/>
              <w:rPr>
                <w:lang w:val="vi-VN"/>
              </w:rPr>
            </w:pPr>
            <w:r>
              <w:rPr>
                <w:b/>
                <w:bCs/>
                <w:color w:val="FFFFFF" w:themeColor="background1"/>
              </w:rPr>
              <w:t>DANH MỤC</w:t>
            </w:r>
          </w:p>
        </w:tc>
      </w:tr>
      <w:tr w:rsidR="002235C3" w:rsidRPr="0019727C" w14:paraId="6BBEA41F"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1B2E8A6" w14:textId="77777777" w:rsidR="002235C3" w:rsidRPr="0019727C" w:rsidRDefault="002235C3" w:rsidP="00C92954">
            <w:pPr>
              <w:jc w:val="center"/>
              <w:rPr>
                <w:lang w:val="vi-VN"/>
              </w:rPr>
            </w:pPr>
            <w:r w:rsidRPr="0019727C">
              <w:rPr>
                <w:b/>
                <w:bCs/>
              </w:rPr>
              <w:lastRenderedPageBreak/>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94189F" w14:textId="77777777" w:rsidR="002235C3" w:rsidRPr="0019727C" w:rsidRDefault="002235C3"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7817050" w14:textId="77777777" w:rsidR="002235C3" w:rsidRPr="0019727C" w:rsidRDefault="002235C3" w:rsidP="00C92954">
            <w:pPr>
              <w:jc w:val="center"/>
              <w:rPr>
                <w:lang w:val="vi-VN"/>
              </w:rPr>
            </w:pPr>
          </w:p>
        </w:tc>
      </w:tr>
      <w:tr w:rsidR="002235C3" w:rsidRPr="0019727C" w14:paraId="508F7C32"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BAB2B28" w14:textId="77777777" w:rsidR="002235C3" w:rsidRPr="0019727C" w:rsidRDefault="002235C3"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0A3549B" w14:textId="77777777" w:rsidR="002235C3" w:rsidRPr="0019727C" w:rsidRDefault="002235C3"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4F18531" w14:textId="77777777" w:rsidR="002235C3" w:rsidRPr="0019727C" w:rsidRDefault="002235C3" w:rsidP="00C92954">
            <w:pPr>
              <w:jc w:val="center"/>
              <w:rPr>
                <w:lang w:val="vi-VN"/>
              </w:rPr>
            </w:pPr>
            <w:r w:rsidRPr="0019727C">
              <w:t>PK</w:t>
            </w:r>
          </w:p>
        </w:tc>
      </w:tr>
      <w:tr w:rsidR="002235C3" w:rsidRPr="0019727C" w14:paraId="6F8598D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B9C6A60" w14:textId="3117E1FF" w:rsidR="002235C3" w:rsidRPr="002235C3" w:rsidRDefault="002235C3" w:rsidP="00C92954">
            <w:pPr>
              <w:jc w:val="center"/>
            </w:pPr>
            <w:r w:rsidRPr="0019727C">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AA9A10B" w14:textId="1BC6400E"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893F75D" w14:textId="77777777" w:rsidR="002235C3" w:rsidRPr="0019727C" w:rsidRDefault="002235C3" w:rsidP="00C92954">
            <w:pPr>
              <w:jc w:val="center"/>
              <w:rPr>
                <w:lang w:val="vi-VN"/>
              </w:rPr>
            </w:pPr>
          </w:p>
        </w:tc>
      </w:tr>
      <w:tr w:rsidR="002235C3" w:rsidRPr="0019727C" w14:paraId="4657FAD2"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345DCE0" w14:textId="1286CA61" w:rsidR="002235C3" w:rsidRPr="002235C3" w:rsidRDefault="002235C3" w:rsidP="00C92954">
            <w:pPr>
              <w:jc w:val="center"/>
            </w:pPr>
            <w:r w:rsidRPr="0019727C">
              <w:rPr>
                <w:lang w:val="vi-VN"/>
              </w:rPr>
              <w:t>Slug</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A377CFA" w14:textId="42C0B19A"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DC2698D" w14:textId="77777777" w:rsidR="002235C3" w:rsidRPr="0019727C" w:rsidRDefault="002235C3" w:rsidP="00C92954">
            <w:pPr>
              <w:jc w:val="center"/>
              <w:rPr>
                <w:lang w:val="vi-VN"/>
              </w:rPr>
            </w:pPr>
          </w:p>
        </w:tc>
      </w:tr>
      <w:tr w:rsidR="002235C3" w:rsidRPr="0019727C" w14:paraId="2EEACD5F"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3E37C3" w14:textId="0849B817" w:rsidR="002235C3" w:rsidRPr="002235C3" w:rsidRDefault="002235C3" w:rsidP="00C92954">
            <w:pPr>
              <w:jc w:val="center"/>
            </w:pPr>
            <w:r w:rsidRPr="0019727C">
              <w:rPr>
                <w:lang w:val="vi-VN"/>
              </w:rPr>
              <w:t>Description</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5EDF5C7" w14:textId="0D4A1A28"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FAA723" w14:textId="77777777" w:rsidR="002235C3" w:rsidRPr="0019727C" w:rsidRDefault="002235C3" w:rsidP="00C92954">
            <w:pPr>
              <w:jc w:val="center"/>
              <w:rPr>
                <w:lang w:val="vi-VN"/>
              </w:rPr>
            </w:pPr>
          </w:p>
        </w:tc>
      </w:tr>
      <w:tr w:rsidR="002235C3" w:rsidRPr="0019727C" w14:paraId="7FCCB4C7"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506A96" w14:textId="1795861C" w:rsidR="002235C3" w:rsidRPr="002235C3" w:rsidRDefault="002235C3" w:rsidP="00C92954">
            <w:pPr>
              <w:jc w:val="center"/>
            </w:pPr>
            <w:r w:rsidRPr="002235C3">
              <w:rPr>
                <w:lang w:val="vi-VN"/>
              </w:rPr>
              <w:t>Statu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C15F041" w14:textId="56C9CA7C" w:rsidR="002235C3" w:rsidRPr="0019727C" w:rsidRDefault="002235C3"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0AEDFCD" w14:textId="77777777" w:rsidR="002235C3" w:rsidRPr="0019727C" w:rsidRDefault="002235C3" w:rsidP="00C92954">
            <w:pPr>
              <w:jc w:val="center"/>
              <w:rPr>
                <w:lang w:val="vi-VN"/>
              </w:rPr>
            </w:pPr>
          </w:p>
        </w:tc>
      </w:tr>
    </w:tbl>
    <w:p w14:paraId="574F551B" w14:textId="77777777" w:rsidR="002235C3" w:rsidRPr="00C216B1" w:rsidRDefault="002235C3" w:rsidP="00C92954">
      <w:r>
        <w:t>Đoạn mã SQL:</w:t>
      </w:r>
    </w:p>
    <w:p w14:paraId="62CEFEBA" w14:textId="77777777" w:rsidR="002235C3" w:rsidRPr="002235C3" w:rsidRDefault="002235C3" w:rsidP="00C92954">
      <w:pPr>
        <w:pStyle w:val="Code"/>
      </w:pPr>
      <w:r w:rsidRPr="002235C3">
        <w:t>CREATE TABLE [dbo].[Categories](</w:t>
      </w:r>
    </w:p>
    <w:p w14:paraId="3A0F063A" w14:textId="77777777" w:rsidR="002235C3" w:rsidRPr="002235C3" w:rsidRDefault="002235C3" w:rsidP="00C92954">
      <w:pPr>
        <w:pStyle w:val="Code"/>
      </w:pPr>
      <w:r w:rsidRPr="002235C3">
        <w:tab/>
        <w:t>[Id] [int] IDENTITY(1,1) NOT NULL,</w:t>
      </w:r>
    </w:p>
    <w:p w14:paraId="6D6EC50C" w14:textId="77777777" w:rsidR="002235C3" w:rsidRPr="002235C3" w:rsidRDefault="002235C3" w:rsidP="00C92954">
      <w:pPr>
        <w:pStyle w:val="Code"/>
      </w:pPr>
      <w:r w:rsidRPr="002235C3">
        <w:tab/>
        <w:t>[Name] [nvarchar](max) NOT NULL,</w:t>
      </w:r>
    </w:p>
    <w:p w14:paraId="4D8A3F5D" w14:textId="77777777" w:rsidR="002235C3" w:rsidRPr="002235C3" w:rsidRDefault="002235C3" w:rsidP="00C92954">
      <w:pPr>
        <w:pStyle w:val="Code"/>
      </w:pPr>
      <w:r w:rsidRPr="002235C3">
        <w:tab/>
        <w:t>[Description] [nvarchar](max) NOT NULL,</w:t>
      </w:r>
    </w:p>
    <w:p w14:paraId="4BADC31A" w14:textId="77777777" w:rsidR="002235C3" w:rsidRPr="002235C3" w:rsidRDefault="002235C3" w:rsidP="00C92954">
      <w:pPr>
        <w:pStyle w:val="Code"/>
      </w:pPr>
      <w:r w:rsidRPr="002235C3">
        <w:tab/>
        <w:t>[Slug] [nvarchar](max) NULL,</w:t>
      </w:r>
    </w:p>
    <w:p w14:paraId="78914C8D" w14:textId="77777777" w:rsidR="002235C3" w:rsidRDefault="002235C3" w:rsidP="00C92954">
      <w:pPr>
        <w:pStyle w:val="Code"/>
        <w:rPr>
          <w:lang w:val="en-US"/>
        </w:rPr>
      </w:pPr>
      <w:r w:rsidRPr="002235C3">
        <w:tab/>
        <w:t>[Status] [int] NOT NULL</w:t>
      </w:r>
    </w:p>
    <w:p w14:paraId="2832F865" w14:textId="66C39754" w:rsidR="002235C3" w:rsidRPr="002235C3" w:rsidRDefault="002235C3" w:rsidP="00C92954">
      <w:pPr>
        <w:pStyle w:val="Code"/>
        <w:rPr>
          <w:lang w:val="en-US"/>
        </w:rPr>
      </w:pPr>
      <w:r>
        <w:rPr>
          <w:lang w:val="en-US"/>
        </w:rPr>
        <w:t>)</w:t>
      </w:r>
    </w:p>
    <w:p w14:paraId="7CEE713D" w14:textId="08859AE0" w:rsidR="002235C3" w:rsidRDefault="002235C3" w:rsidP="001F5826">
      <w:pPr>
        <w:pStyle w:val="Heading3"/>
      </w:pPr>
      <w:bookmarkStart w:id="171" w:name="_Toc187236778"/>
      <w:bookmarkStart w:id="172" w:name="_Toc187237950"/>
      <w:r>
        <w:t>Thực thể thương hiệu (Brands)</w:t>
      </w:r>
      <w:bookmarkEnd w:id="171"/>
      <w:bookmarkEnd w:id="172"/>
    </w:p>
    <w:p w14:paraId="0DAB1C36" w14:textId="10D8E2BB" w:rsidR="00A140E0" w:rsidRPr="00A140E0" w:rsidRDefault="00A140E0" w:rsidP="00C92954">
      <w:pPr>
        <w:rPr>
          <w:i/>
          <w:iCs/>
        </w:rPr>
      </w:pPr>
      <w:r w:rsidRPr="00A140E0">
        <w:rPr>
          <w:i/>
          <w:iCs/>
        </w:rPr>
        <w:t xml:space="preserve">Dùng để chứa các dữ liệu có liên quan đến </w:t>
      </w:r>
      <w:r>
        <w:rPr>
          <w:i/>
          <w:iCs/>
        </w:rPr>
        <w:t>thương hiệu sản phẩm</w:t>
      </w:r>
      <w:r w:rsidRPr="00A140E0">
        <w:rPr>
          <w:i/>
          <w:iCs/>
        </w:rPr>
        <w:t xml:space="preserve"> của website.</w:t>
      </w:r>
    </w:p>
    <w:p w14:paraId="71D73364" w14:textId="54E09E42" w:rsidR="006058AA" w:rsidRDefault="006058AA" w:rsidP="00C92954">
      <w:pPr>
        <w:pStyle w:val="Caption"/>
        <w:keepNext/>
        <w:spacing w:after="120"/>
      </w:pPr>
      <w:bookmarkStart w:id="173" w:name="_Toc187236996"/>
      <w:bookmarkStart w:id="174" w:name="_Toc187238040"/>
      <w:r>
        <w:t xml:space="preserve">Bảng </w:t>
      </w:r>
      <w:r>
        <w:fldChar w:fldCharType="begin"/>
      </w:r>
      <w:r>
        <w:instrText xml:space="preserve"> STYLEREF 1 \s </w:instrText>
      </w:r>
      <w:r>
        <w:fldChar w:fldCharType="separate"/>
      </w:r>
      <w:r w:rsidR="008320F8">
        <w:rPr>
          <w:noProof/>
        </w:rPr>
        <w:t>3</w:t>
      </w:r>
      <w:r>
        <w:fldChar w:fldCharType="end"/>
      </w:r>
      <w:r>
        <w:t>.</w:t>
      </w:r>
      <w:r>
        <w:fldChar w:fldCharType="begin"/>
      </w:r>
      <w:r>
        <w:instrText xml:space="preserve"> SEQ Bảng \* ARABIC \s 1 </w:instrText>
      </w:r>
      <w:r>
        <w:fldChar w:fldCharType="separate"/>
      </w:r>
      <w:r w:rsidR="008320F8">
        <w:rPr>
          <w:noProof/>
        </w:rPr>
        <w:t>4</w:t>
      </w:r>
      <w:r>
        <w:fldChar w:fldCharType="end"/>
      </w:r>
      <w:r>
        <w:t xml:space="preserve">. </w:t>
      </w:r>
      <w:r w:rsidRPr="006058AA">
        <w:rPr>
          <w:b w:val="0"/>
          <w:bCs/>
        </w:rPr>
        <w:t>Thương hiệu</w:t>
      </w:r>
      <w:bookmarkEnd w:id="173"/>
      <w:bookmarkEnd w:id="174"/>
    </w:p>
    <w:tbl>
      <w:tblPr>
        <w:tblW w:w="9600" w:type="dxa"/>
        <w:tblCellMar>
          <w:left w:w="0" w:type="dxa"/>
          <w:right w:w="0" w:type="dxa"/>
        </w:tblCellMar>
        <w:tblLook w:val="0420" w:firstRow="1" w:lastRow="0" w:firstColumn="0" w:lastColumn="0" w:noHBand="0" w:noVBand="1"/>
      </w:tblPr>
      <w:tblGrid>
        <w:gridCol w:w="3200"/>
        <w:gridCol w:w="3200"/>
        <w:gridCol w:w="3200"/>
      </w:tblGrid>
      <w:tr w:rsidR="002235C3" w:rsidRPr="0019727C" w14:paraId="1D9BF040"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8339304" w14:textId="1DB6B6F3" w:rsidR="002235C3" w:rsidRPr="0019727C" w:rsidRDefault="00A140E0" w:rsidP="00C92954">
            <w:pPr>
              <w:jc w:val="center"/>
              <w:rPr>
                <w:lang w:val="vi-VN"/>
              </w:rPr>
            </w:pPr>
            <w:r>
              <w:rPr>
                <w:b/>
                <w:bCs/>
                <w:color w:val="FFFFFF" w:themeColor="background1"/>
              </w:rPr>
              <w:t>THƯƠNG HIỆU</w:t>
            </w:r>
          </w:p>
        </w:tc>
      </w:tr>
      <w:tr w:rsidR="002235C3" w:rsidRPr="0019727C" w14:paraId="0E5C490D"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5C7B08" w14:textId="77777777" w:rsidR="002235C3" w:rsidRPr="0019727C" w:rsidRDefault="002235C3"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0E882BA" w14:textId="77777777" w:rsidR="002235C3" w:rsidRPr="0019727C" w:rsidRDefault="002235C3"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EBE27A" w14:textId="77777777" w:rsidR="002235C3" w:rsidRPr="0019727C" w:rsidRDefault="002235C3" w:rsidP="00C92954">
            <w:pPr>
              <w:jc w:val="center"/>
              <w:rPr>
                <w:lang w:val="vi-VN"/>
              </w:rPr>
            </w:pPr>
          </w:p>
        </w:tc>
      </w:tr>
      <w:tr w:rsidR="002235C3" w:rsidRPr="0019727C" w14:paraId="5B869EA3"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56B2C54" w14:textId="77777777" w:rsidR="002235C3" w:rsidRPr="0019727C" w:rsidRDefault="002235C3"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B903342" w14:textId="77777777" w:rsidR="002235C3" w:rsidRPr="0019727C" w:rsidRDefault="002235C3"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60B5346" w14:textId="77777777" w:rsidR="002235C3" w:rsidRPr="0019727C" w:rsidRDefault="002235C3" w:rsidP="00C92954">
            <w:pPr>
              <w:jc w:val="center"/>
              <w:rPr>
                <w:lang w:val="vi-VN"/>
              </w:rPr>
            </w:pPr>
            <w:r w:rsidRPr="0019727C">
              <w:t>PK</w:t>
            </w:r>
          </w:p>
        </w:tc>
      </w:tr>
      <w:tr w:rsidR="002235C3" w:rsidRPr="0019727C" w14:paraId="087A9771"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80B6DE" w14:textId="77777777" w:rsidR="002235C3" w:rsidRPr="002235C3" w:rsidRDefault="002235C3" w:rsidP="00C92954">
            <w:pPr>
              <w:jc w:val="center"/>
            </w:pPr>
            <w:r w:rsidRPr="0019727C">
              <w:rPr>
                <w:lang w:val="vi-VN"/>
              </w:rPr>
              <w:lastRenderedPageBreak/>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2F452D1"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219F28C" w14:textId="77777777" w:rsidR="002235C3" w:rsidRPr="0019727C" w:rsidRDefault="002235C3" w:rsidP="00C92954">
            <w:pPr>
              <w:jc w:val="center"/>
              <w:rPr>
                <w:lang w:val="vi-VN"/>
              </w:rPr>
            </w:pPr>
          </w:p>
        </w:tc>
      </w:tr>
      <w:tr w:rsidR="002235C3" w:rsidRPr="0019727C" w14:paraId="55EB2E7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2106E77" w14:textId="77777777" w:rsidR="002235C3" w:rsidRPr="002235C3" w:rsidRDefault="002235C3" w:rsidP="00C92954">
            <w:pPr>
              <w:jc w:val="center"/>
            </w:pPr>
            <w:r w:rsidRPr="0019727C">
              <w:rPr>
                <w:lang w:val="vi-VN"/>
              </w:rPr>
              <w:t>Slug</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B6AAFB6"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6E3A2D9" w14:textId="77777777" w:rsidR="002235C3" w:rsidRPr="0019727C" w:rsidRDefault="002235C3" w:rsidP="00C92954">
            <w:pPr>
              <w:jc w:val="center"/>
              <w:rPr>
                <w:lang w:val="vi-VN"/>
              </w:rPr>
            </w:pPr>
          </w:p>
        </w:tc>
      </w:tr>
      <w:tr w:rsidR="002235C3" w:rsidRPr="0019727C" w14:paraId="6F385CF0"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A6301BF" w14:textId="77777777" w:rsidR="002235C3" w:rsidRPr="002235C3" w:rsidRDefault="002235C3" w:rsidP="00C92954">
            <w:pPr>
              <w:jc w:val="center"/>
            </w:pPr>
            <w:r w:rsidRPr="0019727C">
              <w:rPr>
                <w:lang w:val="vi-VN"/>
              </w:rPr>
              <w:t>Description</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346C6CB"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D451B62" w14:textId="77777777" w:rsidR="002235C3" w:rsidRPr="0019727C" w:rsidRDefault="002235C3" w:rsidP="00C92954">
            <w:pPr>
              <w:jc w:val="center"/>
              <w:rPr>
                <w:lang w:val="vi-VN"/>
              </w:rPr>
            </w:pPr>
          </w:p>
        </w:tc>
      </w:tr>
      <w:tr w:rsidR="002235C3" w:rsidRPr="0019727C" w14:paraId="68070C3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05247F7" w14:textId="77777777" w:rsidR="002235C3" w:rsidRPr="002235C3" w:rsidRDefault="002235C3" w:rsidP="00C92954">
            <w:pPr>
              <w:jc w:val="center"/>
            </w:pPr>
            <w:r w:rsidRPr="002235C3">
              <w:rPr>
                <w:lang w:val="vi-VN"/>
              </w:rPr>
              <w:t>Statu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F9FB468" w14:textId="77777777" w:rsidR="002235C3" w:rsidRPr="0019727C" w:rsidRDefault="002235C3"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CD8E647" w14:textId="77777777" w:rsidR="002235C3" w:rsidRPr="0019727C" w:rsidRDefault="002235C3" w:rsidP="00C92954">
            <w:pPr>
              <w:jc w:val="center"/>
              <w:rPr>
                <w:lang w:val="vi-VN"/>
              </w:rPr>
            </w:pPr>
          </w:p>
        </w:tc>
      </w:tr>
    </w:tbl>
    <w:p w14:paraId="46F5DFEC" w14:textId="77777777" w:rsidR="002235C3" w:rsidRPr="00C216B1" w:rsidRDefault="002235C3" w:rsidP="00C92954">
      <w:r>
        <w:t>Đoạn mã SQL:</w:t>
      </w:r>
    </w:p>
    <w:p w14:paraId="619C4194" w14:textId="7CE494F1" w:rsidR="002235C3" w:rsidRPr="002235C3" w:rsidRDefault="002235C3" w:rsidP="00C92954">
      <w:pPr>
        <w:pStyle w:val="Code"/>
      </w:pPr>
      <w:r w:rsidRPr="002235C3">
        <w:t>CREATE TABLE [dbo].[</w:t>
      </w:r>
      <w:r>
        <w:rPr>
          <w:lang w:val="en-US"/>
        </w:rPr>
        <w:t>Brands</w:t>
      </w:r>
      <w:r w:rsidRPr="002235C3">
        <w:t>](</w:t>
      </w:r>
    </w:p>
    <w:p w14:paraId="428CAF05" w14:textId="77777777" w:rsidR="002235C3" w:rsidRPr="002235C3" w:rsidRDefault="002235C3" w:rsidP="00C92954">
      <w:pPr>
        <w:pStyle w:val="Code"/>
      </w:pPr>
      <w:r w:rsidRPr="002235C3">
        <w:tab/>
        <w:t>[Id] [int] IDENTITY(1,1) NOT NULL,</w:t>
      </w:r>
    </w:p>
    <w:p w14:paraId="2A232E01" w14:textId="77777777" w:rsidR="002235C3" w:rsidRPr="002235C3" w:rsidRDefault="002235C3" w:rsidP="00C92954">
      <w:pPr>
        <w:pStyle w:val="Code"/>
      </w:pPr>
      <w:r w:rsidRPr="002235C3">
        <w:tab/>
        <w:t>[Name] [nvarchar](max) NOT NULL,</w:t>
      </w:r>
    </w:p>
    <w:p w14:paraId="22A8B861" w14:textId="77777777" w:rsidR="002235C3" w:rsidRPr="002235C3" w:rsidRDefault="002235C3" w:rsidP="00C92954">
      <w:pPr>
        <w:pStyle w:val="Code"/>
      </w:pPr>
      <w:r w:rsidRPr="002235C3">
        <w:tab/>
        <w:t>[Description] [nvarchar](max) NOT NULL,</w:t>
      </w:r>
    </w:p>
    <w:p w14:paraId="3DB616D0" w14:textId="77777777" w:rsidR="002235C3" w:rsidRPr="002235C3" w:rsidRDefault="002235C3" w:rsidP="00C92954">
      <w:pPr>
        <w:pStyle w:val="Code"/>
      </w:pPr>
      <w:r w:rsidRPr="002235C3">
        <w:tab/>
        <w:t>[Slug] [nvarchar](max) NULL,</w:t>
      </w:r>
    </w:p>
    <w:p w14:paraId="0D95FE89" w14:textId="77777777" w:rsidR="002235C3" w:rsidRDefault="002235C3" w:rsidP="00C92954">
      <w:pPr>
        <w:pStyle w:val="Code"/>
        <w:rPr>
          <w:lang w:val="en-US"/>
        </w:rPr>
      </w:pPr>
      <w:r w:rsidRPr="002235C3">
        <w:tab/>
        <w:t>[Status] [int] NOT NULL</w:t>
      </w:r>
    </w:p>
    <w:p w14:paraId="4E52807F" w14:textId="77777777" w:rsidR="002235C3" w:rsidRPr="002235C3" w:rsidRDefault="002235C3" w:rsidP="00C92954">
      <w:pPr>
        <w:pStyle w:val="Code"/>
        <w:rPr>
          <w:lang w:val="en-US"/>
        </w:rPr>
      </w:pPr>
      <w:r>
        <w:rPr>
          <w:lang w:val="en-US"/>
        </w:rPr>
        <w:t>)</w:t>
      </w:r>
    </w:p>
    <w:p w14:paraId="3E835F12" w14:textId="68C06D53" w:rsidR="000D6002" w:rsidRDefault="002235C3" w:rsidP="001F5826">
      <w:pPr>
        <w:pStyle w:val="Heading3"/>
      </w:pPr>
      <w:bookmarkStart w:id="175" w:name="_Toc187236779"/>
      <w:bookmarkStart w:id="176" w:name="_Toc187237951"/>
      <w:r>
        <w:t>Thực thể</w:t>
      </w:r>
      <w:r w:rsidR="00A140E0">
        <w:t xml:space="preserve"> đặt hàng (Orders)</w:t>
      </w:r>
      <w:bookmarkEnd w:id="175"/>
      <w:bookmarkEnd w:id="176"/>
    </w:p>
    <w:p w14:paraId="7ECE4ECB" w14:textId="489656B3" w:rsidR="00A140E0" w:rsidRPr="00A140E0" w:rsidRDefault="00A140E0" w:rsidP="00C92954">
      <w:pPr>
        <w:rPr>
          <w:i/>
          <w:iCs/>
        </w:rPr>
      </w:pPr>
      <w:r w:rsidRPr="00A140E0">
        <w:rPr>
          <w:i/>
          <w:iCs/>
        </w:rPr>
        <w:t xml:space="preserve">Dùng để chứa các dữ liệu có liên quan đến </w:t>
      </w:r>
      <w:r>
        <w:rPr>
          <w:i/>
          <w:iCs/>
        </w:rPr>
        <w:t>đơn đặt hàng</w:t>
      </w:r>
      <w:r w:rsidRPr="00A140E0">
        <w:rPr>
          <w:i/>
          <w:iCs/>
        </w:rPr>
        <w:t xml:space="preserve"> của website.</w:t>
      </w:r>
    </w:p>
    <w:p w14:paraId="5AA565B6" w14:textId="69C0D414" w:rsidR="006058AA" w:rsidRDefault="006058AA" w:rsidP="00C92954">
      <w:pPr>
        <w:pStyle w:val="Caption"/>
        <w:keepNext/>
        <w:spacing w:after="120"/>
      </w:pPr>
      <w:bookmarkStart w:id="177" w:name="_Toc187236997"/>
      <w:bookmarkStart w:id="178" w:name="_Toc187238041"/>
      <w:r>
        <w:t xml:space="preserve">Bảng </w:t>
      </w:r>
      <w:r>
        <w:fldChar w:fldCharType="begin"/>
      </w:r>
      <w:r>
        <w:instrText xml:space="preserve"> STYLEREF 1 \s </w:instrText>
      </w:r>
      <w:r>
        <w:fldChar w:fldCharType="separate"/>
      </w:r>
      <w:r w:rsidR="008320F8">
        <w:rPr>
          <w:noProof/>
        </w:rPr>
        <w:t>3</w:t>
      </w:r>
      <w:r>
        <w:fldChar w:fldCharType="end"/>
      </w:r>
      <w:r>
        <w:t>.</w:t>
      </w:r>
      <w:r>
        <w:fldChar w:fldCharType="begin"/>
      </w:r>
      <w:r>
        <w:instrText xml:space="preserve"> SEQ Bảng \* ARABIC \s 1 </w:instrText>
      </w:r>
      <w:r>
        <w:fldChar w:fldCharType="separate"/>
      </w:r>
      <w:r w:rsidR="008320F8">
        <w:rPr>
          <w:noProof/>
        </w:rPr>
        <w:t>5</w:t>
      </w:r>
      <w:r>
        <w:fldChar w:fldCharType="end"/>
      </w:r>
      <w:r>
        <w:t xml:space="preserve">. </w:t>
      </w:r>
      <w:r w:rsidRPr="006058AA">
        <w:rPr>
          <w:b w:val="0"/>
          <w:bCs/>
        </w:rPr>
        <w:t>Đơn hàng</w:t>
      </w:r>
      <w:bookmarkEnd w:id="177"/>
      <w:bookmarkEnd w:id="178"/>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4092A3CA"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BE2A2F6" w14:textId="3490B374" w:rsidR="00A140E0" w:rsidRPr="00A140E0" w:rsidRDefault="00A140E0" w:rsidP="00C92954">
            <w:pPr>
              <w:jc w:val="center"/>
              <w:rPr>
                <w:b/>
                <w:bCs/>
                <w:lang w:val="vi-VN"/>
              </w:rPr>
            </w:pPr>
            <w:r w:rsidRPr="00A140E0">
              <w:rPr>
                <w:b/>
                <w:bCs/>
                <w:color w:val="FFFFFF" w:themeColor="background1"/>
              </w:rPr>
              <w:t>ĐƠN HÀNG</w:t>
            </w:r>
          </w:p>
        </w:tc>
      </w:tr>
      <w:tr w:rsidR="00A140E0" w:rsidRPr="0019727C" w14:paraId="78A621C1"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A24FED"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1253D"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55E95CF" w14:textId="77777777" w:rsidR="00A140E0" w:rsidRPr="0019727C" w:rsidRDefault="00A140E0" w:rsidP="00C92954">
            <w:pPr>
              <w:jc w:val="center"/>
              <w:rPr>
                <w:lang w:val="vi-VN"/>
              </w:rPr>
            </w:pPr>
          </w:p>
        </w:tc>
      </w:tr>
      <w:tr w:rsidR="00A140E0" w:rsidRPr="0019727C" w14:paraId="06D8F0E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869D71C"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F6E1986"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DD6070B" w14:textId="77777777" w:rsidR="00A140E0" w:rsidRPr="0019727C" w:rsidRDefault="00A140E0" w:rsidP="00C92954">
            <w:pPr>
              <w:jc w:val="center"/>
              <w:rPr>
                <w:lang w:val="vi-VN"/>
              </w:rPr>
            </w:pPr>
            <w:r w:rsidRPr="0019727C">
              <w:t>PK</w:t>
            </w:r>
          </w:p>
        </w:tc>
      </w:tr>
      <w:tr w:rsidR="00A140E0" w:rsidRPr="0019727C" w14:paraId="6B3F2BB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B9EF229" w14:textId="5193BB3C" w:rsidR="00A140E0" w:rsidRPr="00A140E0" w:rsidRDefault="00A140E0" w:rsidP="00C92954">
            <w:pPr>
              <w:jc w:val="center"/>
            </w:pPr>
            <w:r w:rsidRPr="00A140E0">
              <w:rPr>
                <w:lang w:val="vi-VN"/>
              </w:rPr>
              <w:t>OrderCod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BBCEEBB"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A1F3BA0" w14:textId="77777777" w:rsidR="00A140E0" w:rsidRPr="0019727C" w:rsidRDefault="00A140E0" w:rsidP="00C92954">
            <w:pPr>
              <w:jc w:val="center"/>
              <w:rPr>
                <w:lang w:val="vi-VN"/>
              </w:rPr>
            </w:pPr>
          </w:p>
        </w:tc>
      </w:tr>
      <w:tr w:rsidR="00A140E0" w:rsidRPr="0019727C" w14:paraId="1E896EE9"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17DB77E" w14:textId="1CE1E577" w:rsidR="00A140E0" w:rsidRPr="00A140E0" w:rsidRDefault="00A140E0" w:rsidP="00C92954">
            <w:pPr>
              <w:jc w:val="center"/>
            </w:pPr>
            <w:r w:rsidRPr="00A140E0">
              <w:rPr>
                <w:lang w:val="vi-VN"/>
              </w:rPr>
              <w:t>UserNam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EF541B3"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1E663A5" w14:textId="77777777" w:rsidR="00A140E0" w:rsidRPr="0019727C" w:rsidRDefault="00A140E0" w:rsidP="00C92954">
            <w:pPr>
              <w:jc w:val="center"/>
              <w:rPr>
                <w:lang w:val="vi-VN"/>
              </w:rPr>
            </w:pPr>
          </w:p>
        </w:tc>
      </w:tr>
      <w:tr w:rsidR="00A140E0" w:rsidRPr="0019727C" w14:paraId="40BC1EB7"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9709C71" w14:textId="428FF7C2" w:rsidR="00A140E0" w:rsidRPr="00A140E0" w:rsidRDefault="00A140E0" w:rsidP="00C92954">
            <w:pPr>
              <w:jc w:val="center"/>
            </w:pPr>
            <w:r w:rsidRPr="00A140E0">
              <w:rPr>
                <w:lang w:val="vi-VN"/>
              </w:rPr>
              <w:lastRenderedPageBreak/>
              <w:t>CreatedDat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02E4C95" w14:textId="1FF2A982" w:rsidR="00A140E0" w:rsidRPr="0019727C" w:rsidRDefault="00A140E0" w:rsidP="00C92954">
            <w:pPr>
              <w:jc w:val="center"/>
              <w:rPr>
                <w:lang w:val="vi-VN"/>
              </w:rPr>
            </w:pPr>
            <w:r>
              <w:t>DateTi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B3CA613" w14:textId="77777777" w:rsidR="00A140E0" w:rsidRPr="0019727C" w:rsidRDefault="00A140E0" w:rsidP="00C92954">
            <w:pPr>
              <w:jc w:val="center"/>
              <w:rPr>
                <w:lang w:val="vi-VN"/>
              </w:rPr>
            </w:pPr>
          </w:p>
        </w:tc>
      </w:tr>
      <w:tr w:rsidR="00A140E0" w:rsidRPr="0019727C" w14:paraId="402DDF6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BF316F8" w14:textId="77777777" w:rsidR="00A140E0" w:rsidRPr="002235C3" w:rsidRDefault="00A140E0" w:rsidP="00C92954">
            <w:pPr>
              <w:jc w:val="center"/>
            </w:pPr>
            <w:r w:rsidRPr="002235C3">
              <w:rPr>
                <w:lang w:val="vi-VN"/>
              </w:rPr>
              <w:t>Statu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7C4DC53" w14:textId="77777777" w:rsidR="00A140E0" w:rsidRPr="0019727C" w:rsidRDefault="00A140E0"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645006B" w14:textId="77777777" w:rsidR="00A140E0" w:rsidRPr="0019727C" w:rsidRDefault="00A140E0" w:rsidP="00C92954">
            <w:pPr>
              <w:jc w:val="center"/>
              <w:rPr>
                <w:lang w:val="vi-VN"/>
              </w:rPr>
            </w:pPr>
          </w:p>
        </w:tc>
      </w:tr>
    </w:tbl>
    <w:p w14:paraId="3395199B" w14:textId="2B4B2646" w:rsidR="000D6002" w:rsidRDefault="00A140E0" w:rsidP="00C92954">
      <w:r>
        <w:t>Đoạn mã SQL:</w:t>
      </w:r>
    </w:p>
    <w:p w14:paraId="0C953176" w14:textId="77777777" w:rsidR="00A140E0" w:rsidRPr="00A140E0" w:rsidRDefault="00A140E0" w:rsidP="00C92954">
      <w:pPr>
        <w:pStyle w:val="Code"/>
      </w:pPr>
      <w:r w:rsidRPr="00A140E0">
        <w:t>CREATE TABLE [dbo].[Orders](</w:t>
      </w:r>
    </w:p>
    <w:p w14:paraId="5297265A" w14:textId="77777777" w:rsidR="00A140E0" w:rsidRPr="00A140E0" w:rsidRDefault="00A140E0" w:rsidP="00C92954">
      <w:pPr>
        <w:pStyle w:val="Code"/>
      </w:pPr>
      <w:r w:rsidRPr="00A140E0">
        <w:tab/>
        <w:t>[Id] [int] IDENTITY(1,1) NOT NULL,</w:t>
      </w:r>
    </w:p>
    <w:p w14:paraId="0BA7242A" w14:textId="77777777" w:rsidR="00A140E0" w:rsidRPr="00A140E0" w:rsidRDefault="00A140E0" w:rsidP="00C92954">
      <w:pPr>
        <w:pStyle w:val="Code"/>
      </w:pPr>
      <w:r w:rsidRPr="00A140E0">
        <w:tab/>
        <w:t>[OrderCode] [nvarchar](max) NULL,</w:t>
      </w:r>
    </w:p>
    <w:p w14:paraId="26230E17" w14:textId="77777777" w:rsidR="00A140E0" w:rsidRPr="00A140E0" w:rsidRDefault="00A140E0" w:rsidP="00C92954">
      <w:pPr>
        <w:pStyle w:val="Code"/>
      </w:pPr>
      <w:r w:rsidRPr="00A140E0">
        <w:tab/>
        <w:t>[UserName] [nvarchar](max) NULL,</w:t>
      </w:r>
    </w:p>
    <w:p w14:paraId="29E04FFD" w14:textId="77777777" w:rsidR="00A140E0" w:rsidRPr="00A140E0" w:rsidRDefault="00A140E0" w:rsidP="00C92954">
      <w:pPr>
        <w:pStyle w:val="Code"/>
      </w:pPr>
      <w:r w:rsidRPr="00A140E0">
        <w:tab/>
        <w:t>[CreatedDate] [datetime2](7) NOT NULL,</w:t>
      </w:r>
    </w:p>
    <w:p w14:paraId="4CD382D7" w14:textId="77777777" w:rsidR="00A140E0" w:rsidRDefault="00A140E0" w:rsidP="00C92954">
      <w:pPr>
        <w:pStyle w:val="Code"/>
        <w:rPr>
          <w:lang w:val="en-US"/>
        </w:rPr>
      </w:pPr>
      <w:r w:rsidRPr="00A140E0">
        <w:tab/>
        <w:t>[Status] [int] NOT NULL</w:t>
      </w:r>
    </w:p>
    <w:p w14:paraId="69F62959" w14:textId="77777777" w:rsidR="00A140E0" w:rsidRDefault="00A140E0" w:rsidP="00C92954">
      <w:pPr>
        <w:pStyle w:val="Code"/>
        <w:rPr>
          <w:lang w:val="en-US"/>
        </w:rPr>
      </w:pPr>
      <w:r>
        <w:rPr>
          <w:lang w:val="en-US"/>
        </w:rPr>
        <w:t>)</w:t>
      </w:r>
    </w:p>
    <w:p w14:paraId="0D608055" w14:textId="21919B0E" w:rsidR="000D6002" w:rsidRDefault="00A140E0" w:rsidP="001F5826">
      <w:pPr>
        <w:pStyle w:val="Heading3"/>
      </w:pPr>
      <w:bookmarkStart w:id="179" w:name="_Toc187236780"/>
      <w:bookmarkStart w:id="180" w:name="_Toc187237952"/>
      <w:r>
        <w:t>Thực thể chi tiết đơn hàng (</w:t>
      </w:r>
      <w:r w:rsidRPr="00A140E0">
        <w:t>OrderDetails</w:t>
      </w:r>
      <w:r>
        <w:t>)</w:t>
      </w:r>
      <w:bookmarkEnd w:id="179"/>
      <w:bookmarkEnd w:id="180"/>
    </w:p>
    <w:p w14:paraId="7F48939B" w14:textId="493830DA" w:rsidR="00A140E0" w:rsidRPr="00A140E0" w:rsidRDefault="00A140E0" w:rsidP="00C92954">
      <w:pPr>
        <w:rPr>
          <w:i/>
          <w:iCs/>
        </w:rPr>
      </w:pPr>
      <w:r w:rsidRPr="00A140E0">
        <w:rPr>
          <w:i/>
          <w:iCs/>
        </w:rPr>
        <w:t xml:space="preserve">Dùng để chứa các dữ liệu có liên quan đến </w:t>
      </w:r>
      <w:r>
        <w:rPr>
          <w:i/>
          <w:iCs/>
        </w:rPr>
        <w:t>chi tiết của đơn đặt hàng</w:t>
      </w:r>
      <w:r w:rsidRPr="00A140E0">
        <w:rPr>
          <w:i/>
          <w:iCs/>
        </w:rPr>
        <w:t xml:space="preserve"> của website.</w:t>
      </w:r>
    </w:p>
    <w:p w14:paraId="2E7EA4BB" w14:textId="4B0A76C0" w:rsidR="006058AA" w:rsidRDefault="006058AA" w:rsidP="00C92954">
      <w:pPr>
        <w:pStyle w:val="Caption"/>
        <w:keepNext/>
        <w:spacing w:after="120"/>
      </w:pPr>
      <w:bookmarkStart w:id="181" w:name="_Toc187236998"/>
      <w:bookmarkStart w:id="182" w:name="_Toc187238042"/>
      <w:r>
        <w:t xml:space="preserve">Bảng </w:t>
      </w:r>
      <w:r>
        <w:fldChar w:fldCharType="begin"/>
      </w:r>
      <w:r>
        <w:instrText xml:space="preserve"> STYLEREF 1 \s </w:instrText>
      </w:r>
      <w:r>
        <w:fldChar w:fldCharType="separate"/>
      </w:r>
      <w:r w:rsidR="008320F8">
        <w:rPr>
          <w:noProof/>
        </w:rPr>
        <w:t>3</w:t>
      </w:r>
      <w:r>
        <w:fldChar w:fldCharType="end"/>
      </w:r>
      <w:r>
        <w:t>.</w:t>
      </w:r>
      <w:r>
        <w:fldChar w:fldCharType="begin"/>
      </w:r>
      <w:r>
        <w:instrText xml:space="preserve"> SEQ Bảng \* ARABIC \s 1 </w:instrText>
      </w:r>
      <w:r>
        <w:fldChar w:fldCharType="separate"/>
      </w:r>
      <w:r w:rsidR="008320F8">
        <w:rPr>
          <w:noProof/>
        </w:rPr>
        <w:t>6</w:t>
      </w:r>
      <w:r>
        <w:fldChar w:fldCharType="end"/>
      </w:r>
      <w:r>
        <w:t xml:space="preserve">. </w:t>
      </w:r>
      <w:r w:rsidRPr="006058AA">
        <w:rPr>
          <w:b w:val="0"/>
          <w:bCs/>
        </w:rPr>
        <w:t>Chi tiết đơn hàng</w:t>
      </w:r>
      <w:bookmarkEnd w:id="181"/>
      <w:bookmarkEnd w:id="182"/>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6100A09C"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3550DD6" w14:textId="55774CC4" w:rsidR="00A140E0" w:rsidRPr="00A140E0" w:rsidRDefault="00A140E0" w:rsidP="00C92954">
            <w:pPr>
              <w:jc w:val="center"/>
              <w:rPr>
                <w:b/>
                <w:bCs/>
                <w:lang w:val="vi-VN"/>
              </w:rPr>
            </w:pPr>
            <w:r>
              <w:rPr>
                <w:b/>
                <w:bCs/>
                <w:color w:val="FFFFFF" w:themeColor="background1"/>
              </w:rPr>
              <w:t xml:space="preserve">CHI TIẾT </w:t>
            </w:r>
            <w:r w:rsidRPr="00A140E0">
              <w:rPr>
                <w:b/>
                <w:bCs/>
                <w:color w:val="FFFFFF" w:themeColor="background1"/>
              </w:rPr>
              <w:t>ĐƠN HÀNG</w:t>
            </w:r>
          </w:p>
        </w:tc>
      </w:tr>
      <w:tr w:rsidR="00A140E0" w:rsidRPr="0019727C" w14:paraId="09E608CA"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1E60A7"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86EDAA8"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FC73FC4" w14:textId="77777777" w:rsidR="00A140E0" w:rsidRPr="0019727C" w:rsidRDefault="00A140E0" w:rsidP="00C92954">
            <w:pPr>
              <w:jc w:val="center"/>
              <w:rPr>
                <w:lang w:val="vi-VN"/>
              </w:rPr>
            </w:pPr>
          </w:p>
        </w:tc>
      </w:tr>
      <w:tr w:rsidR="00A140E0" w:rsidRPr="0019727C" w14:paraId="31E16AE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8EBE4E7"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CB9629C"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F08DBB5" w14:textId="77777777" w:rsidR="00A140E0" w:rsidRPr="0019727C" w:rsidRDefault="00A140E0" w:rsidP="00C92954">
            <w:pPr>
              <w:jc w:val="center"/>
              <w:rPr>
                <w:lang w:val="vi-VN"/>
              </w:rPr>
            </w:pPr>
            <w:r w:rsidRPr="0019727C">
              <w:t>PK</w:t>
            </w:r>
          </w:p>
        </w:tc>
      </w:tr>
      <w:tr w:rsidR="00A140E0" w:rsidRPr="0019727C" w14:paraId="759CD4A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FCFB41B" w14:textId="77777777" w:rsidR="00A140E0" w:rsidRPr="00A140E0" w:rsidRDefault="00A140E0" w:rsidP="00C92954">
            <w:pPr>
              <w:jc w:val="center"/>
            </w:pPr>
            <w:r w:rsidRPr="00A140E0">
              <w:rPr>
                <w:lang w:val="vi-VN"/>
              </w:rPr>
              <w:t>OrderCod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E3D3784"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D879647" w14:textId="77777777" w:rsidR="00A140E0" w:rsidRPr="0019727C" w:rsidRDefault="00A140E0" w:rsidP="00C92954">
            <w:pPr>
              <w:jc w:val="center"/>
              <w:rPr>
                <w:lang w:val="vi-VN"/>
              </w:rPr>
            </w:pPr>
          </w:p>
        </w:tc>
      </w:tr>
      <w:tr w:rsidR="00A140E0" w:rsidRPr="0019727C" w14:paraId="29D34803"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C978AC6" w14:textId="77777777" w:rsidR="00A140E0" w:rsidRPr="00A140E0" w:rsidRDefault="00A140E0" w:rsidP="00C92954">
            <w:pPr>
              <w:jc w:val="center"/>
            </w:pPr>
            <w:r w:rsidRPr="00A140E0">
              <w:rPr>
                <w:lang w:val="vi-VN"/>
              </w:rPr>
              <w:t>UserNam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CB3A212"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25D8C12" w14:textId="77777777" w:rsidR="00A140E0" w:rsidRPr="0019727C" w:rsidRDefault="00A140E0" w:rsidP="00C92954">
            <w:pPr>
              <w:jc w:val="center"/>
              <w:rPr>
                <w:lang w:val="vi-VN"/>
              </w:rPr>
            </w:pPr>
          </w:p>
        </w:tc>
      </w:tr>
      <w:tr w:rsidR="00A140E0" w:rsidRPr="0019727C" w14:paraId="7A201D7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97E5AC8" w14:textId="439308CC" w:rsidR="00A140E0" w:rsidRPr="00A140E0" w:rsidRDefault="00A140E0" w:rsidP="00C92954">
            <w:pPr>
              <w:jc w:val="center"/>
            </w:pPr>
            <w:r w:rsidRPr="00A140E0">
              <w:rPr>
                <w:lang w:val="vi-VN"/>
              </w:rPr>
              <w:t>Product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F6D6D44" w14:textId="126C0145" w:rsidR="00A140E0" w:rsidRPr="0019727C" w:rsidRDefault="00A140E0" w:rsidP="00C92954">
            <w:pPr>
              <w:jc w:val="center"/>
              <w:rPr>
                <w:lang w:val="vi-VN"/>
              </w:rP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05B5E6" w14:textId="510D2B17" w:rsidR="00A140E0" w:rsidRPr="00A140E0" w:rsidRDefault="00A140E0" w:rsidP="00C92954">
            <w:pPr>
              <w:jc w:val="center"/>
            </w:pPr>
            <w:r>
              <w:t>FK</w:t>
            </w:r>
          </w:p>
        </w:tc>
      </w:tr>
      <w:tr w:rsidR="00A140E0" w:rsidRPr="0019727C" w14:paraId="64934C8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D17EB39" w14:textId="4E75A5F2" w:rsidR="00A140E0" w:rsidRPr="00A140E0" w:rsidRDefault="00A140E0" w:rsidP="00C92954">
            <w:pPr>
              <w:jc w:val="center"/>
            </w:pPr>
            <w:r w:rsidRPr="00A140E0">
              <w:rPr>
                <w:lang w:val="vi-VN"/>
              </w:rPr>
              <w:t>Quantity</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9A7C724" w14:textId="77777777" w:rsidR="00A140E0" w:rsidRPr="0019727C" w:rsidRDefault="00A140E0"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48F9D54" w14:textId="77777777" w:rsidR="00A140E0" w:rsidRPr="0019727C" w:rsidRDefault="00A140E0" w:rsidP="00C92954">
            <w:pPr>
              <w:jc w:val="center"/>
              <w:rPr>
                <w:lang w:val="vi-VN"/>
              </w:rPr>
            </w:pPr>
          </w:p>
        </w:tc>
      </w:tr>
    </w:tbl>
    <w:p w14:paraId="121777D8" w14:textId="77777777" w:rsidR="00A140E0" w:rsidRDefault="00A140E0" w:rsidP="00C92954">
      <w:r>
        <w:t>Đoạn mã SQL:</w:t>
      </w:r>
    </w:p>
    <w:p w14:paraId="16332623" w14:textId="77777777" w:rsidR="00A140E0" w:rsidRPr="00A140E0" w:rsidRDefault="00A140E0" w:rsidP="00C92954">
      <w:pPr>
        <w:pStyle w:val="Code"/>
      </w:pPr>
      <w:r w:rsidRPr="00A140E0">
        <w:lastRenderedPageBreak/>
        <w:t>CREATE TABLE [dbo].[OrderDetails](</w:t>
      </w:r>
    </w:p>
    <w:p w14:paraId="434AC5E3" w14:textId="77777777" w:rsidR="00A140E0" w:rsidRPr="00A140E0" w:rsidRDefault="00A140E0" w:rsidP="00C92954">
      <w:pPr>
        <w:pStyle w:val="Code"/>
      </w:pPr>
      <w:r w:rsidRPr="00A140E0">
        <w:tab/>
        <w:t>[Id] [int] IDENTITY(1,1) NOT NULL,</w:t>
      </w:r>
    </w:p>
    <w:p w14:paraId="26965FA5" w14:textId="77777777" w:rsidR="00A140E0" w:rsidRPr="00A140E0" w:rsidRDefault="00A140E0" w:rsidP="00C92954">
      <w:pPr>
        <w:pStyle w:val="Code"/>
      </w:pPr>
      <w:r w:rsidRPr="00A140E0">
        <w:tab/>
        <w:t>[UserName] [nvarchar](max) NULL,</w:t>
      </w:r>
    </w:p>
    <w:p w14:paraId="71E01009" w14:textId="77777777" w:rsidR="00A140E0" w:rsidRPr="00A140E0" w:rsidRDefault="00A140E0" w:rsidP="00C92954">
      <w:pPr>
        <w:pStyle w:val="Code"/>
      </w:pPr>
      <w:r w:rsidRPr="00A140E0">
        <w:tab/>
        <w:t>[OrderCode] [nvarchar](max) NULL,</w:t>
      </w:r>
    </w:p>
    <w:p w14:paraId="3BD413F8" w14:textId="77777777" w:rsidR="00A140E0" w:rsidRPr="00A140E0" w:rsidRDefault="00A140E0" w:rsidP="00C92954">
      <w:pPr>
        <w:pStyle w:val="Code"/>
      </w:pPr>
      <w:r w:rsidRPr="00A140E0">
        <w:tab/>
        <w:t>[ProductId] [bigint] NOT NULL,</w:t>
      </w:r>
    </w:p>
    <w:p w14:paraId="520EDDBF" w14:textId="77777777" w:rsidR="00A140E0" w:rsidRPr="00A140E0" w:rsidRDefault="00A140E0" w:rsidP="00C92954">
      <w:pPr>
        <w:pStyle w:val="Code"/>
      </w:pPr>
      <w:r w:rsidRPr="00A140E0">
        <w:tab/>
        <w:t>[Price] [decimal](18, 2) NOT NULL,</w:t>
      </w:r>
    </w:p>
    <w:p w14:paraId="1576AF11" w14:textId="77777777" w:rsidR="00A140E0" w:rsidRDefault="00A140E0" w:rsidP="00C92954">
      <w:pPr>
        <w:pStyle w:val="Code"/>
        <w:rPr>
          <w:lang w:val="en-US"/>
        </w:rPr>
      </w:pPr>
      <w:r w:rsidRPr="00A140E0">
        <w:tab/>
        <w:t>[Quantity] [int] NOT NULL</w:t>
      </w:r>
    </w:p>
    <w:p w14:paraId="53B8BC91" w14:textId="013AE8E0" w:rsidR="000D6002" w:rsidRPr="00A140E0" w:rsidRDefault="00A140E0" w:rsidP="00C92954">
      <w:pPr>
        <w:pStyle w:val="Code"/>
        <w:rPr>
          <w:lang w:val="en-US"/>
        </w:rPr>
      </w:pPr>
      <w:r>
        <w:rPr>
          <w:lang w:val="en-US"/>
        </w:rPr>
        <w:t>)</w:t>
      </w:r>
    </w:p>
    <w:p w14:paraId="7D828279" w14:textId="26FA794A" w:rsidR="000D6002" w:rsidRDefault="00A140E0" w:rsidP="001F5826">
      <w:pPr>
        <w:pStyle w:val="Heading3"/>
      </w:pPr>
      <w:bookmarkStart w:id="183" w:name="_Toc187236781"/>
      <w:bookmarkStart w:id="184" w:name="_Toc187237953"/>
      <w:r>
        <w:t>Thực thể đánh giá (Ratings)</w:t>
      </w:r>
      <w:bookmarkEnd w:id="183"/>
      <w:bookmarkEnd w:id="184"/>
    </w:p>
    <w:p w14:paraId="07D46111" w14:textId="063D14EB" w:rsidR="00A140E0" w:rsidRPr="00A140E0" w:rsidRDefault="00A140E0" w:rsidP="00C92954">
      <w:pPr>
        <w:rPr>
          <w:i/>
          <w:iCs/>
        </w:rPr>
      </w:pPr>
      <w:r w:rsidRPr="00A140E0">
        <w:rPr>
          <w:i/>
          <w:iCs/>
        </w:rPr>
        <w:t xml:space="preserve">Dùng để chứa các dữ liệu có liên quan đến </w:t>
      </w:r>
      <w:r>
        <w:rPr>
          <w:i/>
          <w:iCs/>
        </w:rPr>
        <w:t>các đánh giá từ khách hàng</w:t>
      </w:r>
      <w:r w:rsidRPr="00A140E0">
        <w:rPr>
          <w:i/>
          <w:iCs/>
        </w:rPr>
        <w:t xml:space="preserve"> của website.</w:t>
      </w:r>
    </w:p>
    <w:p w14:paraId="38492A0B" w14:textId="18C7CEFA" w:rsidR="006058AA" w:rsidRDefault="006058AA" w:rsidP="00C92954">
      <w:pPr>
        <w:pStyle w:val="Caption"/>
        <w:keepNext/>
        <w:spacing w:after="120"/>
      </w:pPr>
      <w:bookmarkStart w:id="185" w:name="_Toc187236999"/>
      <w:bookmarkStart w:id="186" w:name="_Toc187238043"/>
      <w:r>
        <w:t xml:space="preserve">Bảng </w:t>
      </w:r>
      <w:r>
        <w:fldChar w:fldCharType="begin"/>
      </w:r>
      <w:r>
        <w:instrText xml:space="preserve"> STYLEREF 1 \s </w:instrText>
      </w:r>
      <w:r>
        <w:fldChar w:fldCharType="separate"/>
      </w:r>
      <w:r w:rsidR="008320F8">
        <w:rPr>
          <w:noProof/>
        </w:rPr>
        <w:t>3</w:t>
      </w:r>
      <w:r>
        <w:fldChar w:fldCharType="end"/>
      </w:r>
      <w:r>
        <w:t>.</w:t>
      </w:r>
      <w:r>
        <w:fldChar w:fldCharType="begin"/>
      </w:r>
      <w:r>
        <w:instrText xml:space="preserve"> SEQ Bảng \* ARABIC \s 1 </w:instrText>
      </w:r>
      <w:r>
        <w:fldChar w:fldCharType="separate"/>
      </w:r>
      <w:r w:rsidR="008320F8">
        <w:rPr>
          <w:noProof/>
        </w:rPr>
        <w:t>7</w:t>
      </w:r>
      <w:r>
        <w:fldChar w:fldCharType="end"/>
      </w:r>
      <w:r>
        <w:t xml:space="preserve">. </w:t>
      </w:r>
      <w:r w:rsidRPr="006058AA">
        <w:rPr>
          <w:b w:val="0"/>
          <w:bCs/>
        </w:rPr>
        <w:t>Đánh giá</w:t>
      </w:r>
      <w:bookmarkEnd w:id="185"/>
      <w:bookmarkEnd w:id="186"/>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4A3E5081"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336D961" w14:textId="1B97BE8C" w:rsidR="00A140E0" w:rsidRPr="00A140E0" w:rsidRDefault="00A140E0" w:rsidP="00C92954">
            <w:pPr>
              <w:jc w:val="center"/>
              <w:rPr>
                <w:b/>
                <w:bCs/>
                <w:lang w:val="vi-VN"/>
              </w:rPr>
            </w:pPr>
            <w:r w:rsidRPr="00A140E0">
              <w:rPr>
                <w:b/>
                <w:bCs/>
                <w:color w:val="FFFFFF" w:themeColor="background1"/>
              </w:rPr>
              <w:t>ĐÁNH GIÁ</w:t>
            </w:r>
          </w:p>
        </w:tc>
      </w:tr>
      <w:tr w:rsidR="00A140E0" w:rsidRPr="0019727C" w14:paraId="23026552"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3A33EC7"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AC30EF"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0DE1618" w14:textId="77777777" w:rsidR="00A140E0" w:rsidRPr="0019727C" w:rsidRDefault="00A140E0" w:rsidP="00C92954">
            <w:pPr>
              <w:jc w:val="center"/>
              <w:rPr>
                <w:lang w:val="vi-VN"/>
              </w:rPr>
            </w:pPr>
          </w:p>
        </w:tc>
      </w:tr>
      <w:tr w:rsidR="00A140E0" w:rsidRPr="0019727C" w14:paraId="0FBD8B19"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DF5C305"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847748D"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84F27FA" w14:textId="77777777" w:rsidR="00A140E0" w:rsidRPr="0019727C" w:rsidRDefault="00A140E0" w:rsidP="00C92954">
            <w:pPr>
              <w:jc w:val="center"/>
              <w:rPr>
                <w:lang w:val="vi-VN"/>
              </w:rPr>
            </w:pPr>
            <w:r w:rsidRPr="0019727C">
              <w:t>PK</w:t>
            </w:r>
          </w:p>
        </w:tc>
      </w:tr>
      <w:tr w:rsidR="00A140E0" w:rsidRPr="0019727C" w14:paraId="3120E0E3"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58DF97F" w14:textId="77C2CF1A" w:rsidR="00A140E0" w:rsidRPr="00A140E0" w:rsidRDefault="00A140E0" w:rsidP="00C92954">
            <w:pPr>
              <w:jc w:val="center"/>
            </w:pPr>
            <w:r w:rsidRPr="00A140E0">
              <w:rPr>
                <w:lang w:val="vi-VN"/>
              </w:rPr>
              <w:t>Product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A97EE9" w14:textId="16364459" w:rsidR="00A140E0" w:rsidRPr="0019727C" w:rsidRDefault="00A140E0" w:rsidP="00C92954">
            <w:pPr>
              <w:jc w:val="center"/>
              <w:rPr>
                <w:lang w:val="vi-VN"/>
              </w:rPr>
            </w:pPr>
            <w:r w:rsidRPr="0019727C">
              <w:t xml:space="preserve">Int </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B76A190" w14:textId="3CDA4DC7" w:rsidR="00A140E0" w:rsidRPr="0019727C" w:rsidRDefault="00A140E0" w:rsidP="00C92954">
            <w:pPr>
              <w:jc w:val="center"/>
              <w:rPr>
                <w:lang w:val="vi-VN"/>
              </w:rPr>
            </w:pPr>
            <w:r>
              <w:t>FK</w:t>
            </w:r>
          </w:p>
        </w:tc>
      </w:tr>
      <w:tr w:rsidR="00A140E0" w:rsidRPr="0019727C" w14:paraId="0F1DB8FD"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5603A8E" w14:textId="39BF980A" w:rsidR="00A140E0" w:rsidRPr="00A140E0" w:rsidRDefault="00A140E0" w:rsidP="00C92954">
            <w:pPr>
              <w:jc w:val="center"/>
            </w:pPr>
            <w:r w:rsidRPr="00A140E0">
              <w:rPr>
                <w:lang w:val="vi-VN"/>
              </w:rPr>
              <w:t>Comme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7B34E79" w14:textId="592D6303" w:rsidR="00A140E0" w:rsidRPr="0019727C" w:rsidRDefault="00A140E0" w:rsidP="00C92954">
            <w:pPr>
              <w:jc w:val="center"/>
              <w:rPr>
                <w:lang w:val="vi-VN"/>
              </w:rP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4D65F95" w14:textId="77777777" w:rsidR="00A140E0" w:rsidRPr="0019727C" w:rsidRDefault="00A140E0" w:rsidP="00C92954">
            <w:pPr>
              <w:jc w:val="center"/>
              <w:rPr>
                <w:lang w:val="vi-VN"/>
              </w:rPr>
            </w:pPr>
          </w:p>
        </w:tc>
      </w:tr>
      <w:tr w:rsidR="00A140E0" w:rsidRPr="0019727C" w14:paraId="09FFACA8"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4E7DEF" w14:textId="135D257F" w:rsidR="00A140E0" w:rsidRPr="00A140E0" w:rsidRDefault="00A140E0" w:rsidP="00C92954">
            <w:pPr>
              <w:jc w:val="center"/>
            </w:pPr>
            <w:r w:rsidRPr="00A140E0">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41D9E5" w14:textId="47F16E27" w:rsidR="00A140E0" w:rsidRPr="0019727C" w:rsidRDefault="00A140E0" w:rsidP="00C92954">
            <w:pPr>
              <w:jc w:val="center"/>
              <w:rPr>
                <w:lang w:val="vi-VN"/>
              </w:rP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150F625" w14:textId="3AE8BEB5" w:rsidR="00A140E0" w:rsidRPr="00A140E0" w:rsidRDefault="00A140E0" w:rsidP="00C92954">
            <w:pPr>
              <w:jc w:val="center"/>
            </w:pPr>
          </w:p>
        </w:tc>
      </w:tr>
      <w:tr w:rsidR="00A140E0" w:rsidRPr="0019727C" w14:paraId="2CF6A30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08F59E3" w14:textId="5C498840" w:rsidR="00A140E0" w:rsidRPr="00A140E0" w:rsidRDefault="00A140E0" w:rsidP="00C92954">
            <w:pPr>
              <w:jc w:val="center"/>
            </w:pPr>
            <w:r w:rsidRPr="00A140E0">
              <w:rPr>
                <w:lang w:val="vi-VN"/>
              </w:rPr>
              <w:t>Email</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6781D6E" w14:textId="4616E409" w:rsidR="00A140E0" w:rsidRPr="0019727C"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90DAEC5" w14:textId="77777777" w:rsidR="00A140E0" w:rsidRPr="0019727C" w:rsidRDefault="00A140E0" w:rsidP="00C92954">
            <w:pPr>
              <w:jc w:val="center"/>
              <w:rPr>
                <w:lang w:val="vi-VN"/>
              </w:rPr>
            </w:pPr>
          </w:p>
        </w:tc>
      </w:tr>
      <w:tr w:rsidR="00A140E0" w:rsidRPr="0019727C" w14:paraId="5ED95015"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105CBE4" w14:textId="4A95C198" w:rsidR="00A140E0" w:rsidRPr="00A140E0" w:rsidRDefault="00A140E0" w:rsidP="00C92954">
            <w:pPr>
              <w:jc w:val="center"/>
              <w:rPr>
                <w:lang w:val="vi-VN"/>
              </w:rPr>
            </w:pPr>
            <w:r w:rsidRPr="00A140E0">
              <w:rPr>
                <w:lang w:val="vi-VN"/>
              </w:rPr>
              <w:t>Star</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66BB80D" w14:textId="2783F909" w:rsidR="00A140E0" w:rsidRDefault="00A140E0" w:rsidP="00C92954">
            <w:pPr>
              <w:jc w:val="center"/>
            </w:pPr>
            <w:r w:rsidRPr="0019727C">
              <w:t>Nvarchar(</w:t>
            </w:r>
            <w:r>
              <w:t>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D80BCD7" w14:textId="77777777" w:rsidR="00A140E0" w:rsidRPr="0019727C" w:rsidRDefault="00A140E0" w:rsidP="00C92954">
            <w:pPr>
              <w:jc w:val="center"/>
              <w:rPr>
                <w:lang w:val="vi-VN"/>
              </w:rPr>
            </w:pPr>
          </w:p>
        </w:tc>
      </w:tr>
    </w:tbl>
    <w:p w14:paraId="4A1A62AD" w14:textId="7FEC0C4F" w:rsidR="00A140E0" w:rsidRDefault="00A140E0" w:rsidP="00C92954">
      <w:r>
        <w:t>Đoạn mã SQL:</w:t>
      </w:r>
    </w:p>
    <w:p w14:paraId="69E2DE8D" w14:textId="77777777" w:rsidR="00A140E0" w:rsidRPr="00A140E0" w:rsidRDefault="00A140E0" w:rsidP="00C92954">
      <w:pPr>
        <w:pStyle w:val="Code"/>
      </w:pPr>
      <w:r w:rsidRPr="00A140E0">
        <w:t>CREATE TABLE [dbo].[Ratings](</w:t>
      </w:r>
    </w:p>
    <w:p w14:paraId="3F80A6D5" w14:textId="77777777" w:rsidR="00A140E0" w:rsidRPr="00A140E0" w:rsidRDefault="00A140E0" w:rsidP="00C92954">
      <w:pPr>
        <w:pStyle w:val="Code"/>
      </w:pPr>
      <w:r w:rsidRPr="00A140E0">
        <w:lastRenderedPageBreak/>
        <w:tab/>
        <w:t>[Id] [int] IDENTITY(1,1) NOT NULL,</w:t>
      </w:r>
    </w:p>
    <w:p w14:paraId="458D0A87" w14:textId="219B117B" w:rsidR="00A140E0" w:rsidRPr="00A140E0" w:rsidRDefault="00A140E0" w:rsidP="00C92954">
      <w:pPr>
        <w:pStyle w:val="Code"/>
      </w:pPr>
      <w:r w:rsidRPr="00A140E0">
        <w:tab/>
        <w:t>[ProductId] [int] NOT NULL,</w:t>
      </w:r>
    </w:p>
    <w:p w14:paraId="4ED9AC04" w14:textId="77777777" w:rsidR="00A140E0" w:rsidRPr="00A140E0" w:rsidRDefault="00A140E0" w:rsidP="00C92954">
      <w:pPr>
        <w:pStyle w:val="Code"/>
      </w:pPr>
      <w:r w:rsidRPr="00A140E0">
        <w:tab/>
        <w:t>[Comment] [nvarchar](1000) NULL,</w:t>
      </w:r>
    </w:p>
    <w:p w14:paraId="0FA90087" w14:textId="77777777" w:rsidR="00A140E0" w:rsidRPr="00A140E0" w:rsidRDefault="00A140E0" w:rsidP="00C92954">
      <w:pPr>
        <w:pStyle w:val="Code"/>
      </w:pPr>
      <w:r w:rsidRPr="00A140E0">
        <w:tab/>
        <w:t>[Name] [nvarchar](255) NULL,</w:t>
      </w:r>
    </w:p>
    <w:p w14:paraId="6186042C" w14:textId="77777777" w:rsidR="00A140E0" w:rsidRPr="00A140E0" w:rsidRDefault="00A140E0" w:rsidP="00C92954">
      <w:pPr>
        <w:pStyle w:val="Code"/>
      </w:pPr>
      <w:r w:rsidRPr="00A140E0">
        <w:tab/>
        <w:t>[Email] [nvarchar](255) NULL,</w:t>
      </w:r>
    </w:p>
    <w:p w14:paraId="4B7E216D" w14:textId="5A4EF1B2" w:rsidR="00A140E0" w:rsidRDefault="00A140E0" w:rsidP="00C92954">
      <w:pPr>
        <w:pStyle w:val="Code"/>
        <w:rPr>
          <w:lang w:val="en-US"/>
        </w:rPr>
      </w:pPr>
      <w:r w:rsidRPr="00A140E0">
        <w:tab/>
        <w:t>[Star] [nvarchar](</w:t>
      </w:r>
      <w:r>
        <w:rPr>
          <w:lang w:val="en-US"/>
        </w:rPr>
        <w:t>5</w:t>
      </w:r>
      <w:r w:rsidRPr="00A140E0">
        <w:t>) NULL</w:t>
      </w:r>
    </w:p>
    <w:p w14:paraId="65845A31" w14:textId="2184F433" w:rsidR="00A140E0" w:rsidRPr="00A140E0" w:rsidRDefault="00A140E0" w:rsidP="00C92954">
      <w:pPr>
        <w:pStyle w:val="Code"/>
        <w:rPr>
          <w:lang w:val="en-US"/>
        </w:rPr>
      </w:pPr>
      <w:r>
        <w:rPr>
          <w:lang w:val="en-US"/>
        </w:rPr>
        <w:t>)</w:t>
      </w:r>
    </w:p>
    <w:p w14:paraId="7681B26B" w14:textId="476D87E5" w:rsidR="000D6002" w:rsidRDefault="00A140E0" w:rsidP="001F5826">
      <w:pPr>
        <w:pStyle w:val="Heading3"/>
      </w:pPr>
      <w:bookmarkStart w:id="187" w:name="_Toc187236782"/>
      <w:bookmarkStart w:id="188" w:name="_Toc187237954"/>
      <w:r>
        <w:t>Thực thể địa chỉ đơn hàng (BillingAddresses)</w:t>
      </w:r>
      <w:bookmarkEnd w:id="187"/>
      <w:bookmarkEnd w:id="188"/>
    </w:p>
    <w:p w14:paraId="5A06418E" w14:textId="67D59C8A" w:rsidR="000D6002" w:rsidRPr="00A140E0" w:rsidRDefault="00A140E0" w:rsidP="00C92954">
      <w:pPr>
        <w:rPr>
          <w:i/>
          <w:iCs/>
        </w:rPr>
      </w:pPr>
      <w:r w:rsidRPr="00A140E0">
        <w:rPr>
          <w:i/>
          <w:iCs/>
        </w:rPr>
        <w:t xml:space="preserve">Dùng để chứa các dữ liệu có liên quan đến </w:t>
      </w:r>
      <w:r w:rsidR="006058AA">
        <w:rPr>
          <w:i/>
          <w:iCs/>
        </w:rPr>
        <w:t>địa chỉ đặt hàng thuộc đơn hàng</w:t>
      </w:r>
      <w:r w:rsidRPr="00A140E0">
        <w:rPr>
          <w:i/>
          <w:iCs/>
        </w:rPr>
        <w:t xml:space="preserve"> của website.</w:t>
      </w:r>
    </w:p>
    <w:p w14:paraId="3C1E6FFD" w14:textId="2AE991E7" w:rsidR="006058AA" w:rsidRDefault="006058AA" w:rsidP="00C92954">
      <w:pPr>
        <w:pStyle w:val="Caption"/>
        <w:keepNext/>
        <w:spacing w:after="120"/>
      </w:pPr>
      <w:bookmarkStart w:id="189" w:name="_Toc187237000"/>
      <w:bookmarkStart w:id="190" w:name="_Toc187238044"/>
      <w:r>
        <w:t xml:space="preserve">Bảng </w:t>
      </w:r>
      <w:r>
        <w:fldChar w:fldCharType="begin"/>
      </w:r>
      <w:r>
        <w:instrText xml:space="preserve"> STYLEREF 1 \s </w:instrText>
      </w:r>
      <w:r>
        <w:fldChar w:fldCharType="separate"/>
      </w:r>
      <w:r w:rsidR="008320F8">
        <w:rPr>
          <w:noProof/>
        </w:rPr>
        <w:t>3</w:t>
      </w:r>
      <w:r>
        <w:fldChar w:fldCharType="end"/>
      </w:r>
      <w:r>
        <w:t>.</w:t>
      </w:r>
      <w:r>
        <w:fldChar w:fldCharType="begin"/>
      </w:r>
      <w:r>
        <w:instrText xml:space="preserve"> SEQ Bảng \* ARABIC \s 1 </w:instrText>
      </w:r>
      <w:r>
        <w:fldChar w:fldCharType="separate"/>
      </w:r>
      <w:r w:rsidR="008320F8">
        <w:rPr>
          <w:noProof/>
        </w:rPr>
        <w:t>8</w:t>
      </w:r>
      <w:r>
        <w:fldChar w:fldCharType="end"/>
      </w:r>
      <w:r>
        <w:t xml:space="preserve">. </w:t>
      </w:r>
      <w:r w:rsidRPr="006058AA">
        <w:rPr>
          <w:b w:val="0"/>
          <w:bCs/>
        </w:rPr>
        <w:t>Chi tiết đơn hàng</w:t>
      </w:r>
      <w:bookmarkEnd w:id="189"/>
      <w:bookmarkEnd w:id="190"/>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6501BCBC"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6B33B96" w14:textId="7ABDFD9D" w:rsidR="00A140E0" w:rsidRPr="00A140E0" w:rsidRDefault="00A140E0" w:rsidP="00C92954">
            <w:pPr>
              <w:jc w:val="center"/>
              <w:rPr>
                <w:b/>
                <w:bCs/>
                <w:lang w:val="vi-VN"/>
              </w:rPr>
            </w:pPr>
            <w:r w:rsidRPr="00A140E0">
              <w:rPr>
                <w:b/>
                <w:bCs/>
                <w:color w:val="FFFFFF" w:themeColor="background1"/>
              </w:rPr>
              <w:t>ĐỊA CHỈ ĐƠN HÀNG</w:t>
            </w:r>
          </w:p>
        </w:tc>
      </w:tr>
      <w:tr w:rsidR="00A140E0" w:rsidRPr="0019727C" w14:paraId="1231F1A0"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B270EF"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EA3453B"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8A3E26C" w14:textId="77777777" w:rsidR="00A140E0" w:rsidRPr="0019727C" w:rsidRDefault="00A140E0" w:rsidP="00C92954">
            <w:pPr>
              <w:jc w:val="center"/>
              <w:rPr>
                <w:lang w:val="vi-VN"/>
              </w:rPr>
            </w:pPr>
          </w:p>
        </w:tc>
      </w:tr>
      <w:tr w:rsidR="00A140E0" w:rsidRPr="0019727C" w14:paraId="449456A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10F36EE"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FBB1DF4"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878FD26" w14:textId="77777777" w:rsidR="00A140E0" w:rsidRPr="0019727C" w:rsidRDefault="00A140E0" w:rsidP="00C92954">
            <w:pPr>
              <w:jc w:val="center"/>
              <w:rPr>
                <w:lang w:val="vi-VN"/>
              </w:rPr>
            </w:pPr>
            <w:r w:rsidRPr="0019727C">
              <w:t>PK</w:t>
            </w:r>
          </w:p>
        </w:tc>
      </w:tr>
      <w:tr w:rsidR="00A140E0" w:rsidRPr="0019727C" w14:paraId="5C4568CE"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9CDE359" w14:textId="6AE825DE" w:rsidR="00A140E0" w:rsidRPr="00A140E0" w:rsidRDefault="00A140E0" w:rsidP="00C92954">
            <w:pPr>
              <w:jc w:val="center"/>
            </w:pPr>
            <w:r w:rsidRPr="00A140E0">
              <w:rPr>
                <w:lang w:val="vi-VN"/>
              </w:rPr>
              <w:t>Order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A977F29" w14:textId="77777777" w:rsidR="00A140E0" w:rsidRPr="0019727C" w:rsidRDefault="00A140E0" w:rsidP="00C92954">
            <w:pPr>
              <w:jc w:val="center"/>
              <w:rPr>
                <w:lang w:val="vi-VN"/>
              </w:rPr>
            </w:pPr>
            <w:r w:rsidRPr="0019727C">
              <w:t xml:space="preserve">Int </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0F619B7" w14:textId="77777777" w:rsidR="00A140E0" w:rsidRPr="0019727C" w:rsidRDefault="00A140E0" w:rsidP="00C92954">
            <w:pPr>
              <w:jc w:val="center"/>
              <w:rPr>
                <w:lang w:val="vi-VN"/>
              </w:rPr>
            </w:pPr>
            <w:r>
              <w:t>FK</w:t>
            </w:r>
          </w:p>
        </w:tc>
      </w:tr>
      <w:tr w:rsidR="00A140E0" w:rsidRPr="0019727C" w14:paraId="490C28EF"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DD2932E" w14:textId="665DA372" w:rsidR="00A140E0" w:rsidRPr="00A140E0" w:rsidRDefault="00A140E0" w:rsidP="00C92954">
            <w:pPr>
              <w:jc w:val="center"/>
            </w:pPr>
            <w:r w:rsidRPr="00A140E0">
              <w:rPr>
                <w:lang w:val="vi-VN"/>
              </w:rPr>
              <w:t>FullNam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2653E94" w14:textId="77777777" w:rsidR="00A140E0" w:rsidRPr="0019727C" w:rsidRDefault="00A140E0" w:rsidP="00C92954">
            <w:pPr>
              <w:jc w:val="center"/>
              <w:rPr>
                <w:lang w:val="vi-VN"/>
              </w:rP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11E78C6" w14:textId="77777777" w:rsidR="00A140E0" w:rsidRPr="0019727C" w:rsidRDefault="00A140E0" w:rsidP="00C92954">
            <w:pPr>
              <w:jc w:val="center"/>
              <w:rPr>
                <w:lang w:val="vi-VN"/>
              </w:rPr>
            </w:pPr>
          </w:p>
        </w:tc>
      </w:tr>
      <w:tr w:rsidR="00A140E0" w:rsidRPr="0019727C" w14:paraId="11F5F941"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28B2CF7" w14:textId="768C0CAD" w:rsidR="00A140E0" w:rsidRPr="00A140E0" w:rsidRDefault="00A140E0" w:rsidP="00C92954">
            <w:pPr>
              <w:jc w:val="center"/>
            </w:pPr>
            <w:r w:rsidRPr="00A140E0">
              <w:rPr>
                <w:lang w:val="vi-VN"/>
              </w:rPr>
              <w:t>PhoneNumber</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048FF42" w14:textId="11641919" w:rsidR="00A140E0" w:rsidRPr="0019727C" w:rsidRDefault="00A140E0" w:rsidP="00C92954">
            <w:pPr>
              <w:jc w:val="center"/>
              <w:rPr>
                <w:lang w:val="vi-VN"/>
              </w:rPr>
            </w:pPr>
            <w:r w:rsidRPr="0019727C">
              <w:t>Nvarchar(</w:t>
            </w:r>
            <w:r>
              <w:t>50</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B7566CF" w14:textId="77777777" w:rsidR="00A140E0" w:rsidRPr="00A140E0" w:rsidRDefault="00A140E0" w:rsidP="00C92954">
            <w:pPr>
              <w:jc w:val="center"/>
            </w:pPr>
          </w:p>
        </w:tc>
      </w:tr>
      <w:tr w:rsidR="00A140E0" w:rsidRPr="0019727C" w14:paraId="11BB9B6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467F560" w14:textId="28508A7A" w:rsidR="00A140E0" w:rsidRPr="00A140E0" w:rsidRDefault="00A140E0" w:rsidP="00C92954">
            <w:pPr>
              <w:jc w:val="center"/>
            </w:pPr>
            <w:r w:rsidRPr="00A140E0">
              <w:rPr>
                <w:lang w:val="vi-VN"/>
              </w:rPr>
              <w:t>War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33D37A5" w14:textId="77777777" w:rsidR="00A140E0" w:rsidRPr="0019727C"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E8C91A1" w14:textId="77777777" w:rsidR="00A140E0" w:rsidRPr="0019727C" w:rsidRDefault="00A140E0" w:rsidP="00C92954">
            <w:pPr>
              <w:jc w:val="center"/>
              <w:rPr>
                <w:lang w:val="vi-VN"/>
              </w:rPr>
            </w:pPr>
          </w:p>
        </w:tc>
      </w:tr>
      <w:tr w:rsidR="00A140E0" w:rsidRPr="0019727C" w14:paraId="7174F29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54607C0" w14:textId="6C691F46" w:rsidR="00A140E0" w:rsidRPr="00A140E0" w:rsidRDefault="00A140E0" w:rsidP="00C92954">
            <w:pPr>
              <w:jc w:val="center"/>
            </w:pPr>
            <w:r w:rsidRPr="00A140E0">
              <w:rPr>
                <w:lang w:val="vi-VN"/>
              </w:rPr>
              <w:t>Distric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AA42D36" w14:textId="0EBA992D" w:rsidR="00A140E0"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7675001" w14:textId="77777777" w:rsidR="00A140E0" w:rsidRPr="0019727C" w:rsidRDefault="00A140E0" w:rsidP="00C92954">
            <w:pPr>
              <w:jc w:val="center"/>
              <w:rPr>
                <w:lang w:val="vi-VN"/>
              </w:rPr>
            </w:pPr>
          </w:p>
        </w:tc>
      </w:tr>
      <w:tr w:rsidR="00A140E0" w:rsidRPr="0019727C" w14:paraId="73CBF615"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8ED3E39" w14:textId="1F78B3B7" w:rsidR="00A140E0" w:rsidRPr="00A140E0" w:rsidRDefault="00A140E0" w:rsidP="00C92954">
            <w:pPr>
              <w:jc w:val="center"/>
            </w:pPr>
            <w:r w:rsidRPr="00A140E0">
              <w:rPr>
                <w:lang w:val="vi-VN"/>
              </w:rPr>
              <w:t>Provinc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078DA97" w14:textId="5D09D8CA" w:rsidR="00A140E0" w:rsidRPr="0019727C"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7668A14" w14:textId="77777777" w:rsidR="00A140E0" w:rsidRPr="0019727C" w:rsidRDefault="00A140E0" w:rsidP="00C92954">
            <w:pPr>
              <w:jc w:val="center"/>
              <w:rPr>
                <w:lang w:val="vi-VN"/>
              </w:rPr>
            </w:pPr>
          </w:p>
        </w:tc>
      </w:tr>
      <w:tr w:rsidR="00A140E0" w:rsidRPr="0019727C" w14:paraId="0FC0C482"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6269D78" w14:textId="193250CA" w:rsidR="00A140E0" w:rsidRPr="00A140E0" w:rsidRDefault="00A140E0" w:rsidP="00C92954">
            <w:pPr>
              <w:jc w:val="center"/>
            </w:pPr>
            <w:r w:rsidRPr="00A140E0">
              <w:rPr>
                <w:lang w:val="vi-VN"/>
              </w:rPr>
              <w:t>SpecificAddres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273CCFB" w14:textId="6E189214" w:rsidR="00A140E0" w:rsidRPr="0019727C" w:rsidRDefault="00A140E0" w:rsidP="00C92954">
            <w:pPr>
              <w:jc w:val="center"/>
            </w:pPr>
            <w:r w:rsidRPr="0019727C">
              <w:t>Nvarchar(</w:t>
            </w:r>
            <w:r>
              <w:t>500</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F8B5821" w14:textId="77777777" w:rsidR="00A140E0" w:rsidRPr="0019727C" w:rsidRDefault="00A140E0" w:rsidP="00C92954">
            <w:pPr>
              <w:jc w:val="center"/>
              <w:rPr>
                <w:lang w:val="vi-VN"/>
              </w:rPr>
            </w:pPr>
          </w:p>
        </w:tc>
      </w:tr>
    </w:tbl>
    <w:p w14:paraId="48E8BB4E" w14:textId="7B8AF6C1" w:rsidR="000D6002" w:rsidRDefault="00A140E0" w:rsidP="00C92954">
      <w:pPr>
        <w:ind w:firstLine="0"/>
      </w:pPr>
      <w:r>
        <w:lastRenderedPageBreak/>
        <w:tab/>
        <w:t>Đoạn mã SQL:</w:t>
      </w:r>
    </w:p>
    <w:p w14:paraId="006AEDE1" w14:textId="77777777" w:rsidR="00A140E0" w:rsidRDefault="00A140E0" w:rsidP="00C92954">
      <w:pPr>
        <w:pStyle w:val="Code"/>
      </w:pPr>
      <w:r>
        <w:t>CREATE TABLE [dbo].[BillingAddresses](</w:t>
      </w:r>
    </w:p>
    <w:p w14:paraId="2134796D" w14:textId="77777777" w:rsidR="00A140E0" w:rsidRDefault="00A140E0" w:rsidP="00C92954">
      <w:pPr>
        <w:pStyle w:val="Code"/>
      </w:pPr>
      <w:r>
        <w:tab/>
        <w:t>[Id] [int] IDENTITY(1,1) NOT NULL,</w:t>
      </w:r>
    </w:p>
    <w:p w14:paraId="75231646" w14:textId="77777777" w:rsidR="00A140E0" w:rsidRDefault="00A140E0" w:rsidP="00C92954">
      <w:pPr>
        <w:pStyle w:val="Code"/>
      </w:pPr>
      <w:r>
        <w:tab/>
        <w:t>[OrderId] [int] NOT NULL,</w:t>
      </w:r>
    </w:p>
    <w:p w14:paraId="5E1A724D" w14:textId="77777777" w:rsidR="00A140E0" w:rsidRDefault="00A140E0" w:rsidP="00C92954">
      <w:pPr>
        <w:pStyle w:val="Code"/>
      </w:pPr>
      <w:r>
        <w:tab/>
        <w:t>[FullName] [nvarchar](255) NOT NULL,</w:t>
      </w:r>
    </w:p>
    <w:p w14:paraId="379FE7BD" w14:textId="77777777" w:rsidR="00A140E0" w:rsidRDefault="00A140E0" w:rsidP="00C92954">
      <w:pPr>
        <w:pStyle w:val="Code"/>
      </w:pPr>
      <w:r>
        <w:tab/>
        <w:t>[PhoneNumber] [nvarchar](50) NOT NULL,</w:t>
      </w:r>
    </w:p>
    <w:p w14:paraId="0C8A097E" w14:textId="77777777" w:rsidR="00A140E0" w:rsidRDefault="00A140E0" w:rsidP="00C92954">
      <w:pPr>
        <w:pStyle w:val="Code"/>
      </w:pPr>
      <w:r>
        <w:tab/>
        <w:t>[SpecificAddress] [nvarchar](500) NOT NULL,</w:t>
      </w:r>
    </w:p>
    <w:p w14:paraId="269AD35C" w14:textId="77777777" w:rsidR="00A140E0" w:rsidRDefault="00A140E0" w:rsidP="00C92954">
      <w:pPr>
        <w:pStyle w:val="Code"/>
      </w:pPr>
      <w:r>
        <w:tab/>
        <w:t>[Ward] [nvarchar](255) NOT NULL,</w:t>
      </w:r>
    </w:p>
    <w:p w14:paraId="1CAB26D3" w14:textId="77777777" w:rsidR="00A140E0" w:rsidRDefault="00A140E0" w:rsidP="00C92954">
      <w:pPr>
        <w:pStyle w:val="Code"/>
      </w:pPr>
      <w:r>
        <w:tab/>
        <w:t>[District] [nvarchar](255) NOT NULL,</w:t>
      </w:r>
    </w:p>
    <w:p w14:paraId="6CFD1B2E" w14:textId="65BEF6DC" w:rsidR="00A140E0" w:rsidRDefault="00A140E0" w:rsidP="00C92954">
      <w:pPr>
        <w:pStyle w:val="Code"/>
      </w:pPr>
      <w:r>
        <w:tab/>
        <w:t>[Province] [nvarchar](255) NOT NULL</w:t>
      </w:r>
    </w:p>
    <w:p w14:paraId="34616F79" w14:textId="18FE450F" w:rsidR="00A140E0" w:rsidRDefault="00A140E0" w:rsidP="00C92954">
      <w:pPr>
        <w:pStyle w:val="Code"/>
      </w:pPr>
      <w:r>
        <w:t>)</w:t>
      </w:r>
    </w:p>
    <w:p w14:paraId="13C85565" w14:textId="4E984DF6" w:rsidR="000D6002" w:rsidRDefault="00B86C50" w:rsidP="00C92954">
      <w:pPr>
        <w:pStyle w:val="Heading2"/>
      </w:pPr>
      <w:bookmarkStart w:id="191" w:name="_Toc187236783"/>
      <w:bookmarkStart w:id="192" w:name="_Toc187237955"/>
      <w:r>
        <w:t>Cấu trúc Model</w:t>
      </w:r>
      <w:r w:rsidR="0011348C">
        <w:t>s</w:t>
      </w:r>
      <w:r>
        <w:t xml:space="preserve"> của Website</w:t>
      </w:r>
      <w:bookmarkEnd w:id="191"/>
      <w:bookmarkEnd w:id="192"/>
    </w:p>
    <w:p w14:paraId="622C6281" w14:textId="54401FF6" w:rsidR="00AA64FF" w:rsidRPr="00B86C50" w:rsidRDefault="00B86C50" w:rsidP="00AA64FF">
      <w:r>
        <w:t>Việc tạo Model này để chứa các biến dữ liệu và truyền xuống CSDL thông qua kết nối của lớp AppDbContext.</w:t>
      </w:r>
    </w:p>
    <w:p w14:paraId="30BFF9D4" w14:textId="3E086341" w:rsidR="00B86C50" w:rsidRDefault="00B86C50" w:rsidP="00C92954">
      <w:r>
        <w:t xml:space="preserve">Bao gồm 12 </w:t>
      </w:r>
      <w:r w:rsidR="002D410D">
        <w:t>M</w:t>
      </w:r>
      <w:r>
        <w:t>odel chính và 3 ViewModels:</w:t>
      </w:r>
    </w:p>
    <w:p w14:paraId="45946972" w14:textId="77777777" w:rsidR="00AA64FF" w:rsidRDefault="00AA64FF" w:rsidP="00C92954"/>
    <w:p w14:paraId="6EAD081B" w14:textId="77777777" w:rsidR="00AA64FF" w:rsidRDefault="00AA64FF" w:rsidP="00C92954"/>
    <w:p w14:paraId="10AAF83A" w14:textId="77777777" w:rsidR="00AA64FF" w:rsidRDefault="00AA64FF" w:rsidP="00C92954"/>
    <w:p w14:paraId="7DF3991E" w14:textId="108657FA" w:rsidR="00AA64FF" w:rsidRDefault="00AA64FF" w:rsidP="00C92954">
      <w:r>
        <w:rPr>
          <w:noProof/>
        </w:rPr>
        <w:lastRenderedPageBreak/>
        <mc:AlternateContent>
          <mc:Choice Requires="wps">
            <w:drawing>
              <wp:anchor distT="0" distB="0" distL="114300" distR="114300" simplePos="0" relativeHeight="251702272" behindDoc="0" locked="0" layoutInCell="1" allowOverlap="1" wp14:anchorId="0CE9BBB5" wp14:editId="58A72662">
                <wp:simplePos x="0" y="0"/>
                <wp:positionH relativeFrom="column">
                  <wp:posOffset>1689735</wp:posOffset>
                </wp:positionH>
                <wp:positionV relativeFrom="paragraph">
                  <wp:posOffset>3194685</wp:posOffset>
                </wp:positionV>
                <wp:extent cx="2381250" cy="635"/>
                <wp:effectExtent l="0" t="0" r="0" b="0"/>
                <wp:wrapSquare wrapText="bothSides"/>
                <wp:docPr id="1606425378" name="Text Box 1"/>
                <wp:cNvGraphicFramePr/>
                <a:graphic xmlns:a="http://schemas.openxmlformats.org/drawingml/2006/main">
                  <a:graphicData uri="http://schemas.microsoft.com/office/word/2010/wordprocessingShape">
                    <wps:wsp>
                      <wps:cNvSpPr txBox="1"/>
                      <wps:spPr>
                        <a:xfrm>
                          <a:off x="0" y="0"/>
                          <a:ext cx="2381250" cy="635"/>
                        </a:xfrm>
                        <a:prstGeom prst="rect">
                          <a:avLst/>
                        </a:prstGeom>
                        <a:solidFill>
                          <a:prstClr val="white"/>
                        </a:solidFill>
                        <a:ln>
                          <a:noFill/>
                        </a:ln>
                      </wps:spPr>
                      <wps:txbx>
                        <w:txbxContent>
                          <w:p w14:paraId="474DF649" w14:textId="1CB77C70" w:rsidR="00AA64FF" w:rsidRPr="00AA64FF" w:rsidRDefault="00AA64FF" w:rsidP="00AA64FF">
                            <w:pPr>
                              <w:pStyle w:val="Caption"/>
                              <w:rPr>
                                <w:b w:val="0"/>
                                <w:bCs/>
                                <w:sz w:val="26"/>
                                <w:szCs w:val="24"/>
                              </w:rPr>
                            </w:pPr>
                            <w:bookmarkStart w:id="193" w:name="_Toc187236952"/>
                            <w:bookmarkStart w:id="194" w:name="_Toc187237996"/>
                            <w:r>
                              <w:t xml:space="preserve">Hình </w:t>
                            </w:r>
                            <w:r w:rsidR="00B92601">
                              <w:fldChar w:fldCharType="begin"/>
                            </w:r>
                            <w:r w:rsidR="00B92601">
                              <w:instrText xml:space="preserve"> STYLEREF 1 \s </w:instrText>
                            </w:r>
                            <w:r w:rsidR="00B92601">
                              <w:fldChar w:fldCharType="separate"/>
                            </w:r>
                            <w:r w:rsidR="008320F8">
                              <w:rPr>
                                <w:noProof/>
                              </w:rPr>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w:t>
                            </w:r>
                            <w:r w:rsidR="00B92601">
                              <w:fldChar w:fldCharType="end"/>
                            </w:r>
                            <w:r>
                              <w:t>. </w:t>
                            </w:r>
                            <w:r w:rsidRPr="00AA64FF">
                              <w:rPr>
                                <w:b w:val="0"/>
                                <w:bCs/>
                              </w:rPr>
                              <w:t>Cấu trúc Model</w:t>
                            </w:r>
                            <w:bookmarkEnd w:id="193"/>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9BBB5" id="_x0000_s1033" type="#_x0000_t202" style="position:absolute;left:0;text-align:left;margin-left:133.05pt;margin-top:251.55pt;width:187.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" stroked="f">
                <v:textbox style="mso-fit-shape-to-text:t" inset="0,0,0,0">
                  <w:txbxContent>
                    <w:p w14:paraId="474DF649" w14:textId="1CB77C70" w:rsidR="00AA64FF" w:rsidRPr="00AA64FF" w:rsidRDefault="00AA64FF" w:rsidP="00AA64FF">
                      <w:pPr>
                        <w:pStyle w:val="Caption"/>
                        <w:rPr>
                          <w:b w:val="0"/>
                          <w:bCs/>
                          <w:sz w:val="26"/>
                          <w:szCs w:val="24"/>
                        </w:rPr>
                      </w:pPr>
                      <w:bookmarkStart w:id="195" w:name="_Toc187236952"/>
                      <w:bookmarkStart w:id="196" w:name="_Toc187237996"/>
                      <w:r>
                        <w:t xml:space="preserve">Hình </w:t>
                      </w:r>
                      <w:r w:rsidR="00B92601">
                        <w:fldChar w:fldCharType="begin"/>
                      </w:r>
                      <w:r w:rsidR="00B92601">
                        <w:instrText xml:space="preserve"> STYLEREF 1 \s </w:instrText>
                      </w:r>
                      <w:r w:rsidR="00B92601">
                        <w:fldChar w:fldCharType="separate"/>
                      </w:r>
                      <w:r w:rsidR="008320F8">
                        <w:rPr>
                          <w:noProof/>
                        </w:rPr>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w:t>
                      </w:r>
                      <w:r w:rsidR="00B92601">
                        <w:fldChar w:fldCharType="end"/>
                      </w:r>
                      <w:r>
                        <w:t>. </w:t>
                      </w:r>
                      <w:r w:rsidRPr="00AA64FF">
                        <w:rPr>
                          <w:b w:val="0"/>
                          <w:bCs/>
                        </w:rPr>
                        <w:t>Cấu trúc Model</w:t>
                      </w:r>
                      <w:bookmarkEnd w:id="195"/>
                      <w:bookmarkEnd w:id="196"/>
                    </w:p>
                  </w:txbxContent>
                </v:textbox>
                <w10:wrap type="square"/>
              </v:shape>
            </w:pict>
          </mc:Fallback>
        </mc:AlternateContent>
      </w:r>
      <w:r w:rsidRPr="00AA64FF">
        <w:rPr>
          <w:noProof/>
        </w:rPr>
        <w:drawing>
          <wp:anchor distT="0" distB="0" distL="114300" distR="114300" simplePos="0" relativeHeight="251700224" behindDoc="0" locked="0" layoutInCell="1" allowOverlap="1" wp14:anchorId="0CC76182" wp14:editId="0384883D">
            <wp:simplePos x="0" y="0"/>
            <wp:positionH relativeFrom="margin">
              <wp:align>center</wp:align>
            </wp:positionH>
            <wp:positionV relativeFrom="paragraph">
              <wp:posOffset>13335</wp:posOffset>
            </wp:positionV>
            <wp:extent cx="2381250" cy="3124200"/>
            <wp:effectExtent l="0" t="0" r="0" b="0"/>
            <wp:wrapSquare wrapText="bothSides"/>
            <wp:docPr id="2000239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39866" name=""/>
                    <pic:cNvPicPr/>
                  </pic:nvPicPr>
                  <pic:blipFill>
                    <a:blip r:embed="rId15">
                      <a:extLst>
                        <a:ext uri="{28A0092B-C50C-407E-A947-70E740481C1C}">
                          <a14:useLocalDpi xmlns:a14="http://schemas.microsoft.com/office/drawing/2010/main" val="0"/>
                        </a:ext>
                      </a:extLst>
                    </a:blip>
                    <a:stretch>
                      <a:fillRect/>
                    </a:stretch>
                  </pic:blipFill>
                  <pic:spPr>
                    <a:xfrm>
                      <a:off x="0" y="0"/>
                      <a:ext cx="2381250" cy="3124200"/>
                    </a:xfrm>
                    <a:prstGeom prst="rect">
                      <a:avLst/>
                    </a:prstGeom>
                  </pic:spPr>
                </pic:pic>
              </a:graphicData>
            </a:graphic>
          </wp:anchor>
        </w:drawing>
      </w:r>
    </w:p>
    <w:p w14:paraId="78753D1C" w14:textId="77777777" w:rsidR="00AA64FF" w:rsidRDefault="00AA64FF" w:rsidP="00C92954">
      <w:pPr>
        <w:rPr>
          <w:b/>
          <w:bCs/>
        </w:rPr>
      </w:pPr>
    </w:p>
    <w:p w14:paraId="24187566" w14:textId="77777777" w:rsidR="00AA64FF" w:rsidRDefault="00AA64FF" w:rsidP="00C92954">
      <w:pPr>
        <w:rPr>
          <w:b/>
          <w:bCs/>
        </w:rPr>
      </w:pPr>
    </w:p>
    <w:p w14:paraId="4E50E4AB" w14:textId="77777777" w:rsidR="00AA64FF" w:rsidRDefault="00AA64FF" w:rsidP="00C92954">
      <w:pPr>
        <w:rPr>
          <w:b/>
          <w:bCs/>
        </w:rPr>
      </w:pPr>
    </w:p>
    <w:p w14:paraId="031AA3F6" w14:textId="77777777" w:rsidR="00AA64FF" w:rsidRDefault="00AA64FF" w:rsidP="00C92954">
      <w:pPr>
        <w:rPr>
          <w:b/>
          <w:bCs/>
        </w:rPr>
      </w:pPr>
    </w:p>
    <w:p w14:paraId="0EE959FB" w14:textId="77777777" w:rsidR="00AA64FF" w:rsidRDefault="00AA64FF" w:rsidP="00C92954">
      <w:pPr>
        <w:rPr>
          <w:b/>
          <w:bCs/>
        </w:rPr>
      </w:pPr>
    </w:p>
    <w:p w14:paraId="5ACB2CF0" w14:textId="77777777" w:rsidR="00AA64FF" w:rsidRDefault="00AA64FF" w:rsidP="00C92954">
      <w:pPr>
        <w:rPr>
          <w:b/>
          <w:bCs/>
        </w:rPr>
      </w:pPr>
    </w:p>
    <w:p w14:paraId="5C942061" w14:textId="77777777" w:rsidR="00AA64FF" w:rsidRDefault="00AA64FF" w:rsidP="00C92954">
      <w:pPr>
        <w:rPr>
          <w:b/>
          <w:bCs/>
        </w:rPr>
      </w:pPr>
    </w:p>
    <w:p w14:paraId="732B8AB5" w14:textId="77777777" w:rsidR="00AA64FF" w:rsidRDefault="00AA64FF" w:rsidP="00C92954">
      <w:pPr>
        <w:rPr>
          <w:b/>
          <w:bCs/>
        </w:rPr>
      </w:pPr>
    </w:p>
    <w:p w14:paraId="73C6B8E3" w14:textId="77777777" w:rsidR="00AA64FF" w:rsidRDefault="00AA64FF" w:rsidP="00C92954">
      <w:pPr>
        <w:rPr>
          <w:b/>
          <w:bCs/>
        </w:rPr>
      </w:pPr>
    </w:p>
    <w:p w14:paraId="5917F49B" w14:textId="687536DD" w:rsidR="002D410D" w:rsidRPr="002D410D" w:rsidRDefault="002D410D" w:rsidP="00C92954">
      <w:pPr>
        <w:rPr>
          <w:b/>
          <w:bCs/>
        </w:rPr>
      </w:pPr>
      <w:r w:rsidRPr="002D410D">
        <w:rPr>
          <w:b/>
          <w:bCs/>
        </w:rPr>
        <w:t>- Model:</w:t>
      </w:r>
    </w:p>
    <w:p w14:paraId="44D0C5B5" w14:textId="6DB6D582" w:rsidR="00B86C50" w:rsidRDefault="00B86C50" w:rsidP="00C92954">
      <w:r>
        <w:t xml:space="preserve">+ </w:t>
      </w:r>
      <w:r w:rsidRPr="00B86C50">
        <w:rPr>
          <w:b/>
          <w:bCs/>
        </w:rPr>
        <w:t>ProductModel</w:t>
      </w:r>
      <w:r>
        <w:t xml:space="preserve">: Chứa các biến dữ liệu của sản phẩm, trong đó có khai báo các biến của các danh sách khác như Category, Brands và List của RatingModel để thực hiện việc truyền dữ liệu của các thao tác của controller. Trong model này còn áp dụng </w:t>
      </w:r>
      <w:r w:rsidRPr="00B86C50">
        <w:rPr>
          <w:lang w:val="vi-VN"/>
        </w:rPr>
        <w:t>IformFile</w:t>
      </w:r>
      <w:r>
        <w:t xml:space="preserve"> để thực hiện việc lưu trữ dữ liệu hình ảnh của sản phẩm.</w:t>
      </w:r>
    </w:p>
    <w:p w14:paraId="3F292660" w14:textId="6B929E7B" w:rsidR="006B03E7" w:rsidRDefault="006B03E7" w:rsidP="006B03E7">
      <w:r>
        <w:t xml:space="preserve">+ </w:t>
      </w:r>
      <w:r>
        <w:rPr>
          <w:b/>
          <w:bCs/>
        </w:rPr>
        <w:t>User</w:t>
      </w:r>
      <w:r w:rsidRPr="00B86C50">
        <w:rPr>
          <w:b/>
          <w:bCs/>
        </w:rPr>
        <w:t>Model</w:t>
      </w:r>
      <w:r>
        <w:t>: Chứa các biến dữ liệu của người dùng, như  Id, UserName, Password được xử lý mã hóa....</w:t>
      </w:r>
    </w:p>
    <w:p w14:paraId="32620BE0" w14:textId="223CA3EC" w:rsidR="006B03E7" w:rsidRDefault="006B03E7" w:rsidP="006B03E7">
      <w:r>
        <w:t xml:space="preserve">+ </w:t>
      </w:r>
      <w:r w:rsidRPr="006B03E7">
        <w:rPr>
          <w:b/>
          <w:bCs/>
          <w:lang w:val="vi-VN"/>
        </w:rPr>
        <w:t>AppUserModel</w:t>
      </w:r>
      <w:r>
        <w:rPr>
          <w:b/>
          <w:bCs/>
        </w:rPr>
        <w:t xml:space="preserve">: </w:t>
      </w:r>
      <w:r>
        <w:t xml:space="preserve">Được thừa kế từ </w:t>
      </w:r>
      <w:r w:rsidRPr="006B03E7">
        <w:rPr>
          <w:lang w:val="vi-VN"/>
        </w:rPr>
        <w:t>IdentityUser</w:t>
      </w:r>
      <w:r>
        <w:t xml:space="preserve"> để thực hiện việc phân quyền của người dùng.</w:t>
      </w:r>
    </w:p>
    <w:p w14:paraId="44732CEA" w14:textId="28B993B3" w:rsidR="002D410D" w:rsidRDefault="002D410D" w:rsidP="002D410D">
      <w:r>
        <w:t xml:space="preserve">+ </w:t>
      </w:r>
      <w:r w:rsidRPr="002D410D">
        <w:rPr>
          <w:b/>
          <w:bCs/>
          <w:lang w:val="vi-VN"/>
        </w:rPr>
        <w:t>CategoryModel</w:t>
      </w:r>
      <w:r>
        <w:rPr>
          <w:b/>
          <w:bCs/>
        </w:rPr>
        <w:t xml:space="preserve">: </w:t>
      </w:r>
      <w:r>
        <w:t>Chứa các biến dữ liệu của danh mục, như  Id, UserName, Password được xử lý mã hóa....</w:t>
      </w:r>
    </w:p>
    <w:p w14:paraId="7B0985F9" w14:textId="24BE060E" w:rsidR="002D410D" w:rsidRPr="002D410D" w:rsidRDefault="002D410D" w:rsidP="002D410D">
      <w:pPr>
        <w:rPr>
          <w:lang w:val="vi-VN"/>
        </w:rPr>
      </w:pPr>
      <w:r>
        <w:t>+</w:t>
      </w:r>
      <w:r w:rsidRPr="002D410D">
        <w:rPr>
          <w:lang w:val="vi-VN"/>
        </w:rPr>
        <w:t xml:space="preserve"> </w:t>
      </w:r>
      <w:r w:rsidRPr="002D410D">
        <w:rPr>
          <w:b/>
          <w:bCs/>
          <w:lang w:val="vi-VN"/>
        </w:rPr>
        <w:t>CategoryModel</w:t>
      </w:r>
      <w:r w:rsidRPr="002D410D">
        <w:rPr>
          <w:lang w:val="vi-VN"/>
        </w:rPr>
        <w:t>: Chứa các biến dữ liệu của danh mục, như Id, Name, Description, Slug, Status để xử lý thông tin danh mục trong hệ thống.</w:t>
      </w:r>
    </w:p>
    <w:p w14:paraId="3765A58E" w14:textId="770789E2" w:rsidR="002D410D" w:rsidRPr="002D410D" w:rsidRDefault="002D410D" w:rsidP="002D410D">
      <w:pPr>
        <w:rPr>
          <w:lang w:val="vi-VN"/>
        </w:rPr>
      </w:pPr>
      <w:r>
        <w:t>+</w:t>
      </w:r>
      <w:r w:rsidRPr="002D410D">
        <w:rPr>
          <w:lang w:val="vi-VN"/>
        </w:rPr>
        <w:t xml:space="preserve"> </w:t>
      </w:r>
      <w:r w:rsidRPr="002D410D">
        <w:rPr>
          <w:b/>
          <w:bCs/>
          <w:lang w:val="vi-VN"/>
        </w:rPr>
        <w:t>ErrorViewModel</w:t>
      </w:r>
      <w:r w:rsidRPr="002D410D">
        <w:rPr>
          <w:lang w:val="vi-VN"/>
        </w:rPr>
        <w:t>: Chứa thông tin xử lý lỗi. Bao gồm RequestId và ShowRequestId để hỗ trợ hiển thị lỗi khi cần thiết.</w:t>
      </w:r>
    </w:p>
    <w:p w14:paraId="518D1B6A" w14:textId="54F295EE" w:rsidR="002D410D" w:rsidRPr="002D410D" w:rsidRDefault="002D410D" w:rsidP="002D410D">
      <w:pPr>
        <w:rPr>
          <w:lang w:val="vi-VN"/>
        </w:rPr>
      </w:pPr>
      <w:r>
        <w:lastRenderedPageBreak/>
        <w:t>+</w:t>
      </w:r>
      <w:r w:rsidRPr="002D410D">
        <w:rPr>
          <w:lang w:val="vi-VN"/>
        </w:rPr>
        <w:t xml:space="preserve">  </w:t>
      </w:r>
      <w:r w:rsidRPr="002D410D">
        <w:rPr>
          <w:b/>
          <w:bCs/>
          <w:lang w:val="vi-VN"/>
        </w:rPr>
        <w:t>OrderDetails</w:t>
      </w:r>
      <w:r w:rsidRPr="002D410D">
        <w:rPr>
          <w:lang w:val="vi-VN"/>
        </w:rPr>
        <w:t>: Chứa thông tin chi tiết của đơn hàng, bao gồm Id, UserName, OrderCode, ProductId, Price, Quantity. Trong đó, ProductId là khóa ngoại liên kết với ProductModel.</w:t>
      </w:r>
    </w:p>
    <w:p w14:paraId="2D61A1C0" w14:textId="24F08AD6" w:rsidR="002D410D" w:rsidRPr="002D410D" w:rsidRDefault="002D410D" w:rsidP="002D410D">
      <w:pPr>
        <w:rPr>
          <w:lang w:val="vi-VN"/>
        </w:rPr>
      </w:pPr>
      <w:r>
        <w:t>+</w:t>
      </w:r>
      <w:r w:rsidRPr="002D410D">
        <w:rPr>
          <w:lang w:val="vi-VN"/>
        </w:rPr>
        <w:t xml:space="preserve"> </w:t>
      </w:r>
      <w:r w:rsidRPr="002D410D">
        <w:rPr>
          <w:b/>
          <w:bCs/>
          <w:lang w:val="vi-VN"/>
        </w:rPr>
        <w:t>OrderModel</w:t>
      </w:r>
      <w:r w:rsidRPr="002D410D">
        <w:rPr>
          <w:lang w:val="vi-VN"/>
        </w:rPr>
        <w:t>: Chứa thông tin của đơn hàng, bao gồm Id, OrderCode, UserName, CreatedDate, Status và một danh sách BillingAddresses để lưu trữ thông tin thanh toán liên quan.</w:t>
      </w:r>
    </w:p>
    <w:p w14:paraId="15872057" w14:textId="2F1E00F2" w:rsidR="002D410D" w:rsidRPr="002D410D" w:rsidRDefault="002D410D" w:rsidP="002D410D">
      <w:pPr>
        <w:rPr>
          <w:lang w:val="vi-VN"/>
        </w:rPr>
      </w:pPr>
      <w:r>
        <w:t>+</w:t>
      </w:r>
      <w:r w:rsidRPr="002D410D">
        <w:rPr>
          <w:lang w:val="vi-VN"/>
        </w:rPr>
        <w:t xml:space="preserve">  </w:t>
      </w:r>
      <w:r w:rsidRPr="002D410D">
        <w:rPr>
          <w:b/>
          <w:bCs/>
          <w:lang w:val="vi-VN"/>
        </w:rPr>
        <w:t>Paginate</w:t>
      </w:r>
      <w:r w:rsidRPr="002D410D">
        <w:rPr>
          <w:lang w:val="vi-VN"/>
        </w:rPr>
        <w:t>: Hỗ trợ phân trang với các biến dữ liệu như TotalItems, PageSize, CurrentPage, TotalPages, StartPage và EndPage. Giúp hiển thị dữ liệu theo từng trang một cách hiệu quả.</w:t>
      </w:r>
    </w:p>
    <w:p w14:paraId="7BF0580F" w14:textId="671D31FA" w:rsidR="002D410D" w:rsidRPr="002D410D" w:rsidRDefault="002D410D" w:rsidP="002D410D">
      <w:pPr>
        <w:rPr>
          <w:lang w:val="vi-VN"/>
        </w:rPr>
      </w:pPr>
      <w:r>
        <w:t>+</w:t>
      </w:r>
      <w:r w:rsidRPr="002D410D">
        <w:rPr>
          <w:lang w:val="vi-VN"/>
        </w:rPr>
        <w:t xml:space="preserve"> </w:t>
      </w:r>
      <w:r w:rsidRPr="002D410D">
        <w:rPr>
          <w:b/>
          <w:bCs/>
          <w:lang w:val="vi-VN"/>
        </w:rPr>
        <w:t>CartItemModel</w:t>
      </w:r>
      <w:r w:rsidRPr="002D410D">
        <w:rPr>
          <w:lang w:val="vi-VN"/>
        </w:rPr>
        <w:t>: Lưu trữ thông tin của sản phẩm trong giỏ hàng, bao gồm ProductId, ProductName, Quantity, Price, Total, Image. Tổng giá trị giỏ hàng được tính toán tự động dựa trên Quantity và Price.</w:t>
      </w:r>
    </w:p>
    <w:p w14:paraId="4E6F28F7" w14:textId="3649CB47" w:rsidR="002D410D" w:rsidRPr="002D410D" w:rsidRDefault="002D410D" w:rsidP="002D410D">
      <w:pPr>
        <w:rPr>
          <w:lang w:val="vi-VN"/>
        </w:rPr>
      </w:pPr>
      <w:r>
        <w:t>+</w:t>
      </w:r>
      <w:r w:rsidRPr="002D410D">
        <w:rPr>
          <w:lang w:val="vi-VN"/>
        </w:rPr>
        <w:t xml:space="preserve"> </w:t>
      </w:r>
      <w:r w:rsidRPr="002D410D">
        <w:rPr>
          <w:b/>
          <w:bCs/>
          <w:lang w:val="vi-VN"/>
        </w:rPr>
        <w:t>BillingAddressModel</w:t>
      </w:r>
      <w:r w:rsidRPr="002D410D">
        <w:rPr>
          <w:lang w:val="vi-VN"/>
        </w:rPr>
        <w:t>: Chứa thông tin địa chỉ thanh toán, bao gồm Id, OrderId, FullName, PhoneNumber, SpecificAddress, Ward, District, Province. Quan hệ với OrderModel thông qua OrderId.</w:t>
      </w:r>
    </w:p>
    <w:p w14:paraId="19836CC4" w14:textId="4C2E2ACA" w:rsidR="002D410D" w:rsidRPr="002D410D" w:rsidRDefault="002D410D" w:rsidP="002D410D">
      <w:pPr>
        <w:rPr>
          <w:lang w:val="vi-VN"/>
        </w:rPr>
      </w:pPr>
      <w:r w:rsidRPr="009B4049">
        <w:rPr>
          <w:lang w:val="vi-VN"/>
        </w:rPr>
        <w:t>+</w:t>
      </w:r>
      <w:r w:rsidRPr="002D410D">
        <w:rPr>
          <w:lang w:val="vi-VN"/>
        </w:rPr>
        <w:t xml:space="preserve"> </w:t>
      </w:r>
      <w:r w:rsidRPr="002D410D">
        <w:rPr>
          <w:b/>
          <w:bCs/>
          <w:lang w:val="vi-VN"/>
        </w:rPr>
        <w:t>BrandModel</w:t>
      </w:r>
      <w:r w:rsidRPr="002D410D">
        <w:rPr>
          <w:lang w:val="vi-VN"/>
        </w:rPr>
        <w:t>: Chứa các biến dữ liệu của thương hiệu, bao gồm Id, Name, Description, Slug, Status để quản lý thông tin thương hiệu trong hệ thống.</w:t>
      </w:r>
    </w:p>
    <w:p w14:paraId="61F0574B" w14:textId="1B8F19E6" w:rsidR="002D410D" w:rsidRPr="002D410D" w:rsidRDefault="002D410D" w:rsidP="002D410D">
      <w:pPr>
        <w:rPr>
          <w:lang w:val="vi-VN"/>
        </w:rPr>
      </w:pPr>
      <w:r>
        <w:t>+</w:t>
      </w:r>
      <w:r w:rsidRPr="002D410D">
        <w:rPr>
          <w:lang w:val="vi-VN"/>
        </w:rPr>
        <w:t xml:space="preserve"> </w:t>
      </w:r>
      <w:r w:rsidRPr="002D410D">
        <w:rPr>
          <w:b/>
          <w:bCs/>
          <w:lang w:val="vi-VN"/>
        </w:rPr>
        <w:t>RatingModel</w:t>
      </w:r>
      <w:r w:rsidRPr="002D410D">
        <w:rPr>
          <w:lang w:val="vi-VN"/>
        </w:rPr>
        <w:t>: Lưu trữ thông tin đánh giá của sản phẩm với các thuộc tính như Id, ProductId, UserName, RatingValue, Comment, CreatedDate. ProductId liên kết với ProductModel.</w:t>
      </w:r>
    </w:p>
    <w:p w14:paraId="092B10C8" w14:textId="438E1281" w:rsidR="002D410D" w:rsidRPr="009B4049" w:rsidRDefault="002D410D" w:rsidP="002D410D">
      <w:pPr>
        <w:rPr>
          <w:b/>
          <w:bCs/>
          <w:lang w:val="vi-VN"/>
        </w:rPr>
      </w:pPr>
      <w:r w:rsidRPr="009B4049">
        <w:rPr>
          <w:b/>
          <w:bCs/>
          <w:lang w:val="vi-VN"/>
        </w:rPr>
        <w:t>- ViewModel:</w:t>
      </w:r>
    </w:p>
    <w:p w14:paraId="07F8A401" w14:textId="06439AA2" w:rsidR="002D410D" w:rsidRPr="009B4049" w:rsidRDefault="002D410D" w:rsidP="002D410D">
      <w:pPr>
        <w:rPr>
          <w:b/>
          <w:bCs/>
          <w:lang w:val="vi-VN"/>
        </w:rPr>
      </w:pPr>
      <w:r w:rsidRPr="009B4049">
        <w:rPr>
          <w:b/>
          <w:bCs/>
          <w:lang w:val="vi-VN"/>
        </w:rPr>
        <w:t>+ CartItemViewModel:</w:t>
      </w:r>
    </w:p>
    <w:p w14:paraId="0504922C" w14:textId="52248A81" w:rsidR="002D410D" w:rsidRPr="009B4049" w:rsidRDefault="002D410D" w:rsidP="002D410D">
      <w:pPr>
        <w:rPr>
          <w:lang w:val="vi-VN"/>
        </w:rPr>
      </w:pPr>
      <w:r w:rsidRPr="009B4049">
        <w:rPr>
          <w:lang w:val="vi-VN"/>
        </w:rPr>
        <w:t>Chứa các biến dữ liệu của giỏ hàng, bao gồm:</w:t>
      </w:r>
    </w:p>
    <w:p w14:paraId="1B684CB2" w14:textId="77777777" w:rsidR="002D410D" w:rsidRPr="002D410D" w:rsidRDefault="002D410D" w:rsidP="002D410D">
      <w:pPr>
        <w:pStyle w:val="ListParagraph"/>
        <w:numPr>
          <w:ilvl w:val="0"/>
          <w:numId w:val="89"/>
        </w:numPr>
      </w:pPr>
      <w:r w:rsidRPr="002D410D">
        <w:t>CartItems: Danh sách CartItemModel, đại diện cho từng sản phẩm trong giỏ hàng.</w:t>
      </w:r>
    </w:p>
    <w:p w14:paraId="0B5310AC" w14:textId="77777777" w:rsidR="002D410D" w:rsidRPr="002D410D" w:rsidRDefault="002D410D" w:rsidP="002D410D">
      <w:pPr>
        <w:pStyle w:val="ListParagraph"/>
        <w:numPr>
          <w:ilvl w:val="0"/>
          <w:numId w:val="89"/>
        </w:numPr>
      </w:pPr>
      <w:r w:rsidRPr="002D410D">
        <w:t>GrandTotal: Tổng giá trị của giỏ hàng, được tính dựa trên số lượng và giá của từng sản phẩm.</w:t>
      </w:r>
    </w:p>
    <w:p w14:paraId="6D221FDC" w14:textId="2CA2EBC7" w:rsidR="002D410D" w:rsidRPr="002D410D" w:rsidRDefault="002D410D" w:rsidP="002D410D">
      <w:pPr>
        <w:pStyle w:val="ListParagraph"/>
        <w:numPr>
          <w:ilvl w:val="0"/>
          <w:numId w:val="92"/>
        </w:numPr>
      </w:pPr>
      <w:r w:rsidRPr="002D410D">
        <w:t>Hiển thị thông tin chi tiết về giỏ hàng của người dùng, bao gồm danh sách sản phẩm, số lượng, giá cả, và tổng tiền.</w:t>
      </w:r>
    </w:p>
    <w:p w14:paraId="512D2731" w14:textId="46FADE0E" w:rsidR="002D410D" w:rsidRPr="002D410D" w:rsidRDefault="002D410D" w:rsidP="002D410D">
      <w:pPr>
        <w:pStyle w:val="ListParagraph"/>
        <w:numPr>
          <w:ilvl w:val="0"/>
          <w:numId w:val="92"/>
        </w:numPr>
      </w:pPr>
      <w:r w:rsidRPr="002D410D">
        <w:lastRenderedPageBreak/>
        <w:t>Được sử dụng trong View để tạo giao diện giỏ hàng, hỗ trợ người dùng kiểm tra và quản lý sản phẩm trước khi thanh toán.</w:t>
      </w:r>
    </w:p>
    <w:p w14:paraId="4C456EC6" w14:textId="79626CF5" w:rsidR="002D410D" w:rsidRPr="002D410D" w:rsidRDefault="002D410D" w:rsidP="002D410D">
      <w:pPr>
        <w:pStyle w:val="ListParagraph"/>
        <w:numPr>
          <w:ilvl w:val="0"/>
          <w:numId w:val="92"/>
        </w:numPr>
      </w:pPr>
      <w:r w:rsidRPr="002D410D">
        <w:t>Hỗ trợ xử lý thêm, xóa, cập nhật sản phẩm trong giỏ hàng.</w:t>
      </w:r>
    </w:p>
    <w:p w14:paraId="1EB771F5" w14:textId="02024240" w:rsidR="002D410D" w:rsidRPr="002D410D" w:rsidRDefault="002D410D" w:rsidP="002D410D">
      <w:pPr>
        <w:rPr>
          <w:b/>
          <w:bCs/>
        </w:rPr>
      </w:pPr>
      <w:r>
        <w:rPr>
          <w:b/>
          <w:bCs/>
        </w:rPr>
        <w:t xml:space="preserve">+ </w:t>
      </w:r>
      <w:r w:rsidRPr="002D410D">
        <w:rPr>
          <w:b/>
          <w:bCs/>
        </w:rPr>
        <w:t>LoginViewModel</w:t>
      </w:r>
      <w:r>
        <w:rPr>
          <w:b/>
          <w:bCs/>
        </w:rPr>
        <w:t>:</w:t>
      </w:r>
    </w:p>
    <w:p w14:paraId="2D37FBE0" w14:textId="2BB42F99" w:rsidR="002D410D" w:rsidRPr="002D410D" w:rsidRDefault="002D410D" w:rsidP="002D410D">
      <w:pPr>
        <w:pStyle w:val="ListParagraph"/>
        <w:numPr>
          <w:ilvl w:val="0"/>
          <w:numId w:val="90"/>
        </w:numPr>
      </w:pPr>
      <w:r w:rsidRPr="002D410D">
        <w:t>Chứa các biến dữ liệu cần thiết cho việc đăng nhập, bao gồm:</w:t>
      </w:r>
    </w:p>
    <w:p w14:paraId="57C68409" w14:textId="77777777" w:rsidR="002D410D" w:rsidRPr="002D410D" w:rsidRDefault="002D410D" w:rsidP="002D410D">
      <w:pPr>
        <w:pStyle w:val="ListParagraph"/>
        <w:numPr>
          <w:ilvl w:val="0"/>
          <w:numId w:val="90"/>
        </w:numPr>
      </w:pPr>
      <w:r w:rsidRPr="002D410D">
        <w:t>Id: Mã định danh của người dùng.</w:t>
      </w:r>
    </w:p>
    <w:p w14:paraId="75C427EE" w14:textId="77777777" w:rsidR="002D410D" w:rsidRPr="002D410D" w:rsidRDefault="002D410D" w:rsidP="002D410D">
      <w:pPr>
        <w:pStyle w:val="ListParagraph"/>
        <w:numPr>
          <w:ilvl w:val="0"/>
          <w:numId w:val="90"/>
        </w:numPr>
      </w:pPr>
      <w:r w:rsidRPr="002D410D">
        <w:t>UserName: Tên đăng nhập của người dùng (cần nhập).</w:t>
      </w:r>
    </w:p>
    <w:p w14:paraId="013CCD6D" w14:textId="77777777" w:rsidR="002D410D" w:rsidRPr="002D410D" w:rsidRDefault="002D410D" w:rsidP="002D410D">
      <w:pPr>
        <w:pStyle w:val="ListParagraph"/>
        <w:numPr>
          <w:ilvl w:val="0"/>
          <w:numId w:val="90"/>
        </w:numPr>
      </w:pPr>
      <w:r w:rsidRPr="002D410D">
        <w:t>Password: Mật khẩu đăng nhập (được xử lý với DataType.Password để tăng cường bảo mật).</w:t>
      </w:r>
    </w:p>
    <w:p w14:paraId="79E43701" w14:textId="65A78A22" w:rsidR="002D410D" w:rsidRPr="002D410D" w:rsidRDefault="002D410D" w:rsidP="002D410D">
      <w:pPr>
        <w:pStyle w:val="ListParagraph"/>
        <w:numPr>
          <w:ilvl w:val="0"/>
          <w:numId w:val="90"/>
        </w:numPr>
      </w:pPr>
      <w:r w:rsidRPr="002D410D">
        <w:t>ReturnUrl: Đường dẫn trả về sau khi đăng nhập thành công (hỗ trợ điều hướng người dùng đến trang mong muốn).</w:t>
      </w:r>
    </w:p>
    <w:p w14:paraId="431F2640" w14:textId="0435A368" w:rsidR="002D410D" w:rsidRPr="002D410D" w:rsidRDefault="002D410D" w:rsidP="002D410D">
      <w:pPr>
        <w:pStyle w:val="ListParagraph"/>
        <w:numPr>
          <w:ilvl w:val="0"/>
          <w:numId w:val="91"/>
        </w:numPr>
      </w:pPr>
      <w:r w:rsidRPr="002D410D">
        <w:t>Thu thập và xác thực thông tin đăng nhập của người dùng.</w:t>
      </w:r>
    </w:p>
    <w:p w14:paraId="1D0B314E" w14:textId="70DD0CA0" w:rsidR="002D410D" w:rsidRPr="002D410D" w:rsidRDefault="002D410D" w:rsidP="002D410D">
      <w:pPr>
        <w:pStyle w:val="ListParagraph"/>
        <w:numPr>
          <w:ilvl w:val="0"/>
          <w:numId w:val="91"/>
        </w:numPr>
      </w:pPr>
      <w:r w:rsidRPr="002D410D">
        <w:t>Hỗ trợ điều hướng người dùng sau khi đăng nhập thành công (ReturnUrl).</w:t>
      </w:r>
    </w:p>
    <w:p w14:paraId="516F3ED3" w14:textId="1584378E" w:rsidR="002D410D" w:rsidRPr="002D410D" w:rsidRDefault="002D410D" w:rsidP="002D410D">
      <w:pPr>
        <w:pStyle w:val="ListParagraph"/>
        <w:numPr>
          <w:ilvl w:val="0"/>
          <w:numId w:val="91"/>
        </w:numPr>
      </w:pPr>
      <w:r w:rsidRPr="002D410D">
        <w:t>Được sử dụng trong giao diện đăng nhập để xử lý logic xác thực tài khoản.</w:t>
      </w:r>
    </w:p>
    <w:p w14:paraId="33C9F50D" w14:textId="492F9F10" w:rsidR="002D410D" w:rsidRPr="001F5826" w:rsidRDefault="001F5826" w:rsidP="001F5826">
      <w:pPr>
        <w:ind w:left="720" w:firstLine="0"/>
        <w:rPr>
          <w:b/>
          <w:bCs/>
        </w:rPr>
      </w:pPr>
      <w:r>
        <w:rPr>
          <w:b/>
          <w:bCs/>
        </w:rPr>
        <w:t xml:space="preserve">+ </w:t>
      </w:r>
      <w:r w:rsidR="002D410D" w:rsidRPr="001F5826">
        <w:rPr>
          <w:b/>
          <w:bCs/>
        </w:rPr>
        <w:t>ProductDetailsViewModel</w:t>
      </w:r>
      <w:r>
        <w:rPr>
          <w:b/>
          <w:bCs/>
        </w:rPr>
        <w:t>:</w:t>
      </w:r>
    </w:p>
    <w:p w14:paraId="2FAA4595" w14:textId="6E8EFA8A" w:rsidR="002D410D" w:rsidRPr="002D410D" w:rsidRDefault="002D410D" w:rsidP="001F5826">
      <w:r w:rsidRPr="002D410D">
        <w:t>Chứa các biến dữ liệu để hiển thị chi tiết sản phẩm, bao gồm:</w:t>
      </w:r>
    </w:p>
    <w:p w14:paraId="323C2A84" w14:textId="77777777" w:rsidR="002D410D" w:rsidRPr="002D410D" w:rsidRDefault="002D410D" w:rsidP="001F5826">
      <w:pPr>
        <w:pStyle w:val="ListParagraph"/>
        <w:numPr>
          <w:ilvl w:val="0"/>
          <w:numId w:val="94"/>
        </w:numPr>
      </w:pPr>
      <w:r w:rsidRPr="002D410D">
        <w:t>ProductDetails: Thông tin chi tiết sản phẩm (đối tượng ProductModel), bao gồm tên, giá, mô tả, hình ảnh, v.v.</w:t>
      </w:r>
    </w:p>
    <w:p w14:paraId="4937C512" w14:textId="77777777" w:rsidR="002D410D" w:rsidRPr="002D410D" w:rsidRDefault="002D410D" w:rsidP="001F5826">
      <w:pPr>
        <w:pStyle w:val="ListParagraph"/>
        <w:numPr>
          <w:ilvl w:val="0"/>
          <w:numId w:val="94"/>
        </w:numPr>
      </w:pPr>
      <w:r w:rsidRPr="002D410D">
        <w:t>Ratings: Danh sách các đánh giá sản phẩm (RatingModel), hiển thị nhận xét và đánh giá của người dùng.</w:t>
      </w:r>
    </w:p>
    <w:p w14:paraId="7B902970" w14:textId="77777777" w:rsidR="002D410D" w:rsidRPr="002D410D" w:rsidRDefault="002D410D" w:rsidP="001F5826">
      <w:pPr>
        <w:pStyle w:val="ListParagraph"/>
        <w:numPr>
          <w:ilvl w:val="0"/>
          <w:numId w:val="94"/>
        </w:numPr>
      </w:pPr>
      <w:r w:rsidRPr="002D410D">
        <w:t>Comment: Bình luận mà người dùng muốn gửi về sản phẩm.</w:t>
      </w:r>
    </w:p>
    <w:p w14:paraId="6492AF16" w14:textId="77777777" w:rsidR="002D410D" w:rsidRPr="002D410D" w:rsidRDefault="002D410D" w:rsidP="001F5826">
      <w:pPr>
        <w:pStyle w:val="ListParagraph"/>
        <w:numPr>
          <w:ilvl w:val="0"/>
          <w:numId w:val="94"/>
        </w:numPr>
      </w:pPr>
      <w:r w:rsidRPr="002D410D">
        <w:t>Name: Tên của người gửi bình luận.</w:t>
      </w:r>
    </w:p>
    <w:p w14:paraId="6A53D381" w14:textId="77777777" w:rsidR="002D410D" w:rsidRPr="002D410D" w:rsidRDefault="002D410D" w:rsidP="001F5826">
      <w:pPr>
        <w:pStyle w:val="ListParagraph"/>
        <w:numPr>
          <w:ilvl w:val="0"/>
          <w:numId w:val="94"/>
        </w:numPr>
      </w:pPr>
      <w:r w:rsidRPr="002D410D">
        <w:t>Email: Email của người gửi bình luận.</w:t>
      </w:r>
    </w:p>
    <w:p w14:paraId="3BE4C7F2" w14:textId="7D4CC507" w:rsidR="002D410D" w:rsidRPr="002D410D" w:rsidRDefault="002D410D" w:rsidP="001F5826">
      <w:pPr>
        <w:pStyle w:val="ListParagraph"/>
        <w:numPr>
          <w:ilvl w:val="0"/>
          <w:numId w:val="94"/>
        </w:numPr>
      </w:pPr>
      <w:r w:rsidRPr="002D410D">
        <w:t>Star: Đánh giá sao của sản phẩm.</w:t>
      </w:r>
    </w:p>
    <w:p w14:paraId="52D766F4" w14:textId="77777777" w:rsidR="002D410D" w:rsidRPr="002D410D" w:rsidRDefault="002D410D" w:rsidP="001F5826">
      <w:pPr>
        <w:pStyle w:val="ListParagraph"/>
        <w:numPr>
          <w:ilvl w:val="0"/>
          <w:numId w:val="95"/>
        </w:numPr>
      </w:pPr>
      <w:r w:rsidRPr="002D410D">
        <w:t>Hiển thị giao diện chi tiết của một sản phẩm cụ thể, bao gồm mô tả, hình ảnh, giá cả và các đánh giá từ khách hàng khác.</w:t>
      </w:r>
    </w:p>
    <w:p w14:paraId="2C9588E4" w14:textId="77777777" w:rsidR="002D410D" w:rsidRPr="002D410D" w:rsidRDefault="002D410D" w:rsidP="001F5826">
      <w:pPr>
        <w:pStyle w:val="ListParagraph"/>
        <w:numPr>
          <w:ilvl w:val="0"/>
          <w:numId w:val="95"/>
        </w:numPr>
      </w:pPr>
      <w:r w:rsidRPr="002D410D">
        <w:t>Cho phép người dùng thêm nhận xét, đánh giá sản phẩm theo sao và gửi bình luận.</w:t>
      </w:r>
    </w:p>
    <w:p w14:paraId="68A46A88" w14:textId="7FB15C08" w:rsidR="002D410D" w:rsidRPr="002D410D" w:rsidRDefault="002D410D" w:rsidP="001F5826">
      <w:pPr>
        <w:pStyle w:val="ListParagraph"/>
        <w:numPr>
          <w:ilvl w:val="0"/>
          <w:numId w:val="95"/>
        </w:numPr>
      </w:pPr>
      <w:r w:rsidRPr="002D410D">
        <w:t>Cung cấp dữ liệu cần thiết để tạo trang chi tiết sản phẩm thân thiện và đầy đủ thông tin.</w:t>
      </w:r>
    </w:p>
    <w:p w14:paraId="206BBD08" w14:textId="15C20075" w:rsidR="002D410D" w:rsidRDefault="001F5826" w:rsidP="001F5826">
      <w:pPr>
        <w:pStyle w:val="Heading2"/>
        <w:numPr>
          <w:ilvl w:val="1"/>
          <w:numId w:val="96"/>
        </w:numPr>
      </w:pPr>
      <w:bookmarkStart w:id="197" w:name="_Toc187236784"/>
      <w:bookmarkStart w:id="198" w:name="_Toc187237956"/>
      <w:r>
        <w:lastRenderedPageBreak/>
        <w:t>Cấu trúc Controller</w:t>
      </w:r>
      <w:r w:rsidR="0011348C">
        <w:t>s</w:t>
      </w:r>
      <w:r>
        <w:t xml:space="preserve"> của Website</w:t>
      </w:r>
      <w:bookmarkEnd w:id="197"/>
      <w:bookmarkEnd w:id="198"/>
    </w:p>
    <w:p w14:paraId="7C73AF10" w14:textId="60ABB4D8" w:rsidR="001F5826" w:rsidRDefault="001F5826" w:rsidP="001F5826">
      <w:r>
        <w:t>Trong website đề này tài Controller của Admin được tách ra thành 1 Project nằm trong Solution của Website để tiện cho việc xây dựng View cho trang quản lý tách biệt với trang chính của Website và đơn giản hóa việc phân quyền hơn. Do đó Controller sẽ có 2 cấu trúc riêng và thực hiện riêng các chức năng, tuy nhiên vẫn dựa vào một cấu trúc Model duy nhất.</w:t>
      </w:r>
    </w:p>
    <w:p w14:paraId="29EE98D4" w14:textId="086B5664" w:rsidR="001F5826" w:rsidRDefault="0011348C" w:rsidP="001F5826">
      <w:pPr>
        <w:pStyle w:val="Heading3"/>
      </w:pPr>
      <w:bookmarkStart w:id="199" w:name="_Toc187236785"/>
      <w:bookmarkStart w:id="200" w:name="_Toc187237957"/>
      <w:r w:rsidRPr="0011348C">
        <w:rPr>
          <w:noProof/>
        </w:rPr>
        <w:drawing>
          <wp:anchor distT="0" distB="0" distL="114300" distR="114300" simplePos="0" relativeHeight="251703296" behindDoc="0" locked="0" layoutInCell="1" allowOverlap="1" wp14:anchorId="70F2896B" wp14:editId="0E2F0892">
            <wp:simplePos x="0" y="0"/>
            <wp:positionH relativeFrom="column">
              <wp:posOffset>1729740</wp:posOffset>
            </wp:positionH>
            <wp:positionV relativeFrom="paragraph">
              <wp:posOffset>361950</wp:posOffset>
            </wp:positionV>
            <wp:extent cx="2162175" cy="1638300"/>
            <wp:effectExtent l="0" t="0" r="9525" b="0"/>
            <wp:wrapSquare wrapText="bothSides"/>
            <wp:docPr id="170441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41295" name=""/>
                    <pic:cNvPicPr/>
                  </pic:nvPicPr>
                  <pic:blipFill>
                    <a:blip r:embed="rId16">
                      <a:extLst>
                        <a:ext uri="{28A0092B-C50C-407E-A947-70E740481C1C}">
                          <a14:useLocalDpi xmlns:a14="http://schemas.microsoft.com/office/drawing/2010/main" val="0"/>
                        </a:ext>
                      </a:extLst>
                    </a:blip>
                    <a:stretch>
                      <a:fillRect/>
                    </a:stretch>
                  </pic:blipFill>
                  <pic:spPr>
                    <a:xfrm>
                      <a:off x="0" y="0"/>
                      <a:ext cx="2162175" cy="1638300"/>
                    </a:xfrm>
                    <a:prstGeom prst="rect">
                      <a:avLst/>
                    </a:prstGeom>
                  </pic:spPr>
                </pic:pic>
              </a:graphicData>
            </a:graphic>
            <wp14:sizeRelH relativeFrom="page">
              <wp14:pctWidth>0</wp14:pctWidth>
            </wp14:sizeRelH>
            <wp14:sizeRelV relativeFrom="page">
              <wp14:pctHeight>0</wp14:pctHeight>
            </wp14:sizeRelV>
          </wp:anchor>
        </w:drawing>
      </w:r>
      <w:r w:rsidR="001F5826" w:rsidRPr="001F5826">
        <w:t>Cấu trúc Controller</w:t>
      </w:r>
      <w:r>
        <w:t>s</w:t>
      </w:r>
      <w:r w:rsidR="001F5826" w:rsidRPr="001F5826">
        <w:t xml:space="preserve"> của trang chính</w:t>
      </w:r>
      <w:bookmarkEnd w:id="199"/>
      <w:bookmarkEnd w:id="200"/>
    </w:p>
    <w:p w14:paraId="04FC3A13" w14:textId="303AB1DE" w:rsidR="0011348C" w:rsidRPr="0011348C" w:rsidRDefault="0011348C" w:rsidP="0011348C"/>
    <w:p w14:paraId="50D5DBAC" w14:textId="77777777" w:rsidR="0011348C" w:rsidRDefault="0011348C" w:rsidP="00AA64FF">
      <w:pPr>
        <w:rPr>
          <w:b/>
          <w:bCs/>
        </w:rPr>
      </w:pPr>
    </w:p>
    <w:p w14:paraId="75D219CB" w14:textId="77777777" w:rsidR="0011348C" w:rsidRDefault="0011348C" w:rsidP="00AA64FF">
      <w:pPr>
        <w:rPr>
          <w:b/>
          <w:bCs/>
        </w:rPr>
      </w:pPr>
    </w:p>
    <w:p w14:paraId="2E9A7AC0" w14:textId="77777777" w:rsidR="0011348C" w:rsidRDefault="0011348C" w:rsidP="00AA64FF">
      <w:pPr>
        <w:rPr>
          <w:b/>
          <w:bCs/>
        </w:rPr>
      </w:pPr>
    </w:p>
    <w:p w14:paraId="4F212C12" w14:textId="3DF93FE7" w:rsidR="0011348C" w:rsidRDefault="0011348C" w:rsidP="00AA64FF">
      <w:pPr>
        <w:rPr>
          <w:b/>
          <w:bCs/>
        </w:rPr>
      </w:pPr>
      <w:r>
        <w:rPr>
          <w:noProof/>
        </w:rPr>
        <mc:AlternateContent>
          <mc:Choice Requires="wps">
            <w:drawing>
              <wp:anchor distT="0" distB="0" distL="114300" distR="114300" simplePos="0" relativeHeight="251705344" behindDoc="0" locked="0" layoutInCell="1" allowOverlap="1" wp14:anchorId="218A0B41" wp14:editId="0F759CCC">
                <wp:simplePos x="0" y="0"/>
                <wp:positionH relativeFrom="column">
                  <wp:posOffset>1329690</wp:posOffset>
                </wp:positionH>
                <wp:positionV relativeFrom="paragraph">
                  <wp:posOffset>252730</wp:posOffset>
                </wp:positionV>
                <wp:extent cx="3038475" cy="635"/>
                <wp:effectExtent l="0" t="0" r="9525" b="9525"/>
                <wp:wrapSquare wrapText="bothSides"/>
                <wp:docPr id="1840091727" name="Text Box 1"/>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047D8AC8" w14:textId="6469074F" w:rsidR="0011348C" w:rsidRPr="0011348C" w:rsidRDefault="0011348C" w:rsidP="0011348C">
                            <w:pPr>
                              <w:pStyle w:val="hnh"/>
                              <w:jc w:val="both"/>
                              <w:rPr>
                                <w:rFonts w:eastAsia="SimSun"/>
                                <w:b w:val="0"/>
                                <w:bCs/>
                                <w:color w:val="000000"/>
                                <w:sz w:val="26"/>
                              </w:rPr>
                            </w:pPr>
                            <w:bookmarkStart w:id="201" w:name="_Toc187236953"/>
                            <w:bookmarkStart w:id="202" w:name="_Toc187237997"/>
                            <w:r>
                              <w:t xml:space="preserve">Hình </w:t>
                            </w:r>
                            <w:r w:rsidR="00B92601">
                              <w:fldChar w:fldCharType="begin"/>
                            </w:r>
                            <w:r w:rsidR="00B92601">
                              <w:instrText xml:space="preserve"> STYLEREF 1 \s </w:instrText>
                            </w:r>
                            <w:r w:rsidR="00B92601">
                              <w:fldChar w:fldCharType="separate"/>
                            </w:r>
                            <w:r w:rsidR="008320F8">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t>3</w:t>
                            </w:r>
                            <w:r w:rsidR="00B92601">
                              <w:fldChar w:fldCharType="end"/>
                            </w:r>
                            <w:r>
                              <w:t xml:space="preserve">. </w:t>
                            </w:r>
                            <w:r w:rsidRPr="0011348C">
                              <w:rPr>
                                <w:b w:val="0"/>
                                <w:bCs/>
                              </w:rPr>
                              <w:t>Cấu trúc Controller trang chính</w:t>
                            </w:r>
                            <w:bookmarkEnd w:id="201"/>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8A0B41" id="_x0000_s1034" type="#_x0000_t202" style="position:absolute;left:0;text-align:left;margin-left:104.7pt;margin-top:19.9pt;width:239.25pt;height:.0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" stroked="f">
                <v:textbox style="mso-fit-shape-to-text:t" inset="0,0,0,0">
                  <w:txbxContent>
                    <w:p w14:paraId="047D8AC8" w14:textId="6469074F" w:rsidR="0011348C" w:rsidRPr="0011348C" w:rsidRDefault="0011348C" w:rsidP="0011348C">
                      <w:pPr>
                        <w:pStyle w:val="hnh"/>
                        <w:jc w:val="both"/>
                        <w:rPr>
                          <w:rFonts w:eastAsia="SimSun"/>
                          <w:b w:val="0"/>
                          <w:bCs/>
                          <w:color w:val="000000"/>
                          <w:sz w:val="26"/>
                        </w:rPr>
                      </w:pPr>
                      <w:bookmarkStart w:id="203" w:name="_Toc187236953"/>
                      <w:bookmarkStart w:id="204" w:name="_Toc187237997"/>
                      <w:r>
                        <w:t xml:space="preserve">Hình </w:t>
                      </w:r>
                      <w:r w:rsidR="00B92601">
                        <w:fldChar w:fldCharType="begin"/>
                      </w:r>
                      <w:r w:rsidR="00B92601">
                        <w:instrText xml:space="preserve"> STYLEREF 1 \s </w:instrText>
                      </w:r>
                      <w:r w:rsidR="00B92601">
                        <w:fldChar w:fldCharType="separate"/>
                      </w:r>
                      <w:r w:rsidR="008320F8">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t>3</w:t>
                      </w:r>
                      <w:r w:rsidR="00B92601">
                        <w:fldChar w:fldCharType="end"/>
                      </w:r>
                      <w:r>
                        <w:t xml:space="preserve">. </w:t>
                      </w:r>
                      <w:r w:rsidRPr="0011348C">
                        <w:rPr>
                          <w:b w:val="0"/>
                          <w:bCs/>
                        </w:rPr>
                        <w:t>Cấu trúc Controller trang chính</w:t>
                      </w:r>
                      <w:bookmarkEnd w:id="203"/>
                      <w:bookmarkEnd w:id="204"/>
                    </w:p>
                  </w:txbxContent>
                </v:textbox>
                <w10:wrap type="square"/>
              </v:shape>
            </w:pict>
          </mc:Fallback>
        </mc:AlternateContent>
      </w:r>
    </w:p>
    <w:p w14:paraId="0C7D9BC8" w14:textId="77777777" w:rsidR="0011348C" w:rsidRDefault="0011348C" w:rsidP="00AA64FF">
      <w:pPr>
        <w:rPr>
          <w:b/>
          <w:bCs/>
        </w:rPr>
      </w:pPr>
    </w:p>
    <w:p w14:paraId="00A67460" w14:textId="7763EA51" w:rsidR="00AA64FF" w:rsidRPr="0011348C" w:rsidRDefault="00AA64FF" w:rsidP="00F13AE9">
      <w:pPr>
        <w:pStyle w:val="Style1"/>
        <w:rPr>
          <w:lang w:val="vi-VN"/>
        </w:rPr>
      </w:pPr>
      <w:r w:rsidRPr="0011348C">
        <w:rPr>
          <w:lang w:val="vi-VN"/>
        </w:rPr>
        <w:t>HomeController:</w:t>
      </w:r>
    </w:p>
    <w:p w14:paraId="0CCB3D20" w14:textId="77777777" w:rsidR="00AA64FF" w:rsidRPr="00AA64FF" w:rsidRDefault="00AA64FF" w:rsidP="00AA64FF">
      <w:pPr>
        <w:numPr>
          <w:ilvl w:val="0"/>
          <w:numId w:val="101"/>
        </w:numPr>
        <w:tabs>
          <w:tab w:val="num" w:pos="720"/>
        </w:tabs>
        <w:rPr>
          <w:lang w:val="vi-VN"/>
        </w:rPr>
      </w:pPr>
      <w:r w:rsidRPr="00AA64FF">
        <w:rPr>
          <w:b/>
          <w:bCs/>
          <w:lang w:val="vi-VN"/>
        </w:rPr>
        <w:t>Index()</w:t>
      </w:r>
      <w:r w:rsidRPr="00AA64FF">
        <w:rPr>
          <w:lang w:val="vi-VN"/>
        </w:rPr>
        <w:t>: Hiển thị trang chủ với danh sách sản phẩm, bao gồm thông tin danh mục (Category) và thương hiệu (Brand).</w:t>
      </w:r>
    </w:p>
    <w:p w14:paraId="6BF4BB95" w14:textId="77777777" w:rsidR="00AA64FF" w:rsidRPr="00AA64FF" w:rsidRDefault="00AA64FF" w:rsidP="00AA64FF">
      <w:pPr>
        <w:numPr>
          <w:ilvl w:val="0"/>
          <w:numId w:val="101"/>
        </w:numPr>
        <w:tabs>
          <w:tab w:val="num" w:pos="720"/>
        </w:tabs>
        <w:rPr>
          <w:lang w:val="vi-VN"/>
        </w:rPr>
      </w:pPr>
      <w:r w:rsidRPr="00AA64FF">
        <w:rPr>
          <w:b/>
          <w:bCs/>
          <w:lang w:val="vi-VN"/>
        </w:rPr>
        <w:t>Privacy()</w:t>
      </w:r>
      <w:r w:rsidRPr="00AA64FF">
        <w:rPr>
          <w:lang w:val="vi-VN"/>
        </w:rPr>
        <w:t>: Hiển thị trang chính sách bảo mật.</w:t>
      </w:r>
    </w:p>
    <w:p w14:paraId="26CD28FF" w14:textId="77777777" w:rsidR="00AA64FF" w:rsidRPr="00AA64FF" w:rsidRDefault="00AA64FF" w:rsidP="00AA64FF">
      <w:pPr>
        <w:numPr>
          <w:ilvl w:val="0"/>
          <w:numId w:val="101"/>
        </w:numPr>
        <w:tabs>
          <w:tab w:val="num" w:pos="720"/>
        </w:tabs>
        <w:rPr>
          <w:lang w:val="vi-VN"/>
        </w:rPr>
      </w:pPr>
      <w:r w:rsidRPr="00AA64FF">
        <w:rPr>
          <w:b/>
          <w:bCs/>
          <w:lang w:val="vi-VN"/>
        </w:rPr>
        <w:t>Error(int statuscode)</w:t>
      </w:r>
      <w:r w:rsidRPr="00AA64FF">
        <w:rPr>
          <w:lang w:val="vi-VN"/>
        </w:rPr>
        <w:t>: Xử lý các lỗi HTTP. Hiển thị trang lỗi tương ứng, ví dụ:</w:t>
      </w:r>
    </w:p>
    <w:p w14:paraId="27AA830C" w14:textId="6E4F9ADA" w:rsidR="00AA64FF" w:rsidRPr="00AA64FF" w:rsidRDefault="00AA64FF" w:rsidP="00AA64FF">
      <w:pPr>
        <w:ind w:left="1440" w:firstLine="0"/>
        <w:rPr>
          <w:lang w:val="vi-VN"/>
        </w:rPr>
      </w:pPr>
      <w:r>
        <w:rPr>
          <w:b/>
          <w:bCs/>
        </w:rPr>
        <w:t xml:space="preserve">+ </w:t>
      </w:r>
      <w:r w:rsidRPr="00AA64FF">
        <w:rPr>
          <w:b/>
          <w:bCs/>
          <w:lang w:val="vi-VN"/>
        </w:rPr>
        <w:t>404</w:t>
      </w:r>
      <w:r w:rsidRPr="00AA64FF">
        <w:rPr>
          <w:lang w:val="vi-VN"/>
        </w:rPr>
        <w:t>: Hiển thị trang "Not Found".</w:t>
      </w:r>
    </w:p>
    <w:p w14:paraId="00224CD3" w14:textId="04C3A355" w:rsidR="00AA64FF" w:rsidRPr="009B4049" w:rsidRDefault="00AA64FF" w:rsidP="00AA64FF">
      <w:pPr>
        <w:ind w:left="1440" w:firstLine="0"/>
        <w:rPr>
          <w:lang w:val="vi-VN"/>
        </w:rPr>
      </w:pPr>
      <w:r w:rsidRPr="009B4049">
        <w:rPr>
          <w:lang w:val="vi-VN"/>
        </w:rPr>
        <w:t xml:space="preserve">+ </w:t>
      </w:r>
      <w:r w:rsidRPr="00AA64FF">
        <w:rPr>
          <w:lang w:val="vi-VN"/>
        </w:rPr>
        <w:t>Các lỗi khác: Hiển thị thông tin lỗi dựa trên ErrorViewModel.</w:t>
      </w:r>
    </w:p>
    <w:p w14:paraId="1C990EB9" w14:textId="77777777" w:rsidR="00AA64FF" w:rsidRPr="0011348C" w:rsidRDefault="00AA64FF" w:rsidP="00F13AE9">
      <w:pPr>
        <w:pStyle w:val="Style1"/>
        <w:rPr>
          <w:lang w:val="vi-VN"/>
        </w:rPr>
      </w:pPr>
      <w:r w:rsidRPr="0011348C">
        <w:rPr>
          <w:lang w:val="vi-VN"/>
        </w:rPr>
        <w:t>ProductController:</w:t>
      </w:r>
    </w:p>
    <w:p w14:paraId="36D68408" w14:textId="77777777" w:rsidR="00AA64FF" w:rsidRPr="00AA64FF" w:rsidRDefault="00AA64FF" w:rsidP="00AA64FF">
      <w:pPr>
        <w:numPr>
          <w:ilvl w:val="0"/>
          <w:numId w:val="100"/>
        </w:numPr>
        <w:rPr>
          <w:lang w:val="vi-VN"/>
        </w:rPr>
      </w:pPr>
      <w:r w:rsidRPr="00AA64FF">
        <w:rPr>
          <w:b/>
          <w:bCs/>
          <w:lang w:val="vi-VN"/>
        </w:rPr>
        <w:t>Index()</w:t>
      </w:r>
      <w:r w:rsidRPr="00AA64FF">
        <w:rPr>
          <w:lang w:val="vi-VN"/>
        </w:rPr>
        <w:t>: Hiển thị trang danh sách sản phẩm.</w:t>
      </w:r>
    </w:p>
    <w:p w14:paraId="5E9402EB" w14:textId="77777777" w:rsidR="00AA64FF" w:rsidRPr="00AA64FF" w:rsidRDefault="00AA64FF" w:rsidP="00AA64FF">
      <w:pPr>
        <w:numPr>
          <w:ilvl w:val="0"/>
          <w:numId w:val="100"/>
        </w:numPr>
        <w:rPr>
          <w:lang w:val="vi-VN"/>
        </w:rPr>
      </w:pPr>
      <w:r w:rsidRPr="00AA64FF">
        <w:rPr>
          <w:b/>
          <w:bCs/>
          <w:lang w:val="vi-VN"/>
        </w:rPr>
        <w:t>Details(int? Id)</w:t>
      </w:r>
      <w:r w:rsidRPr="00AA64FF">
        <w:rPr>
          <w:lang w:val="vi-VN"/>
        </w:rPr>
        <w:t>: Hiển thị chi tiết sản phẩm dựa trên Id. Bao gồm sản phẩm liên quan và danh sách đánh giá.</w:t>
      </w:r>
    </w:p>
    <w:p w14:paraId="6F40CD4E" w14:textId="77777777" w:rsidR="00AA64FF" w:rsidRPr="00AA64FF" w:rsidRDefault="00AA64FF" w:rsidP="00AA64FF">
      <w:pPr>
        <w:numPr>
          <w:ilvl w:val="0"/>
          <w:numId w:val="100"/>
        </w:numPr>
        <w:rPr>
          <w:lang w:val="vi-VN"/>
        </w:rPr>
      </w:pPr>
      <w:r w:rsidRPr="00AA64FF">
        <w:rPr>
          <w:b/>
          <w:bCs/>
          <w:lang w:val="vi-VN"/>
        </w:rPr>
        <w:t>Search(string searchTerm)</w:t>
      </w:r>
      <w:r w:rsidRPr="00AA64FF">
        <w:rPr>
          <w:lang w:val="vi-VN"/>
        </w:rPr>
        <w:t>: Tìm kiếm sản phẩm dựa trên từ khóa trong tên hoặc mô tả.</w:t>
      </w:r>
    </w:p>
    <w:p w14:paraId="5E7D27B5" w14:textId="68D76A3B" w:rsidR="00AA64FF" w:rsidRPr="00AA64FF" w:rsidRDefault="00AA64FF" w:rsidP="00AA64FF">
      <w:pPr>
        <w:numPr>
          <w:ilvl w:val="0"/>
          <w:numId w:val="100"/>
        </w:numPr>
        <w:rPr>
          <w:lang w:val="vi-VN"/>
        </w:rPr>
      </w:pPr>
      <w:r w:rsidRPr="00AA64FF">
        <w:rPr>
          <w:b/>
          <w:bCs/>
          <w:lang w:val="vi-VN"/>
        </w:rPr>
        <w:lastRenderedPageBreak/>
        <w:t>CommentProduct(RatingModel rating)</w:t>
      </w:r>
      <w:r w:rsidRPr="00AA64FF">
        <w:rPr>
          <w:lang w:val="vi-VN"/>
        </w:rPr>
        <w:t>: Xử lý đánh giá sản phẩm, thêm đánh giá vào cơ sở dữ liệu và hiển thị thông báo thành công hoặc lỗi.</w:t>
      </w:r>
    </w:p>
    <w:p w14:paraId="5969D877" w14:textId="77777777" w:rsidR="00AA64FF" w:rsidRPr="0011348C" w:rsidRDefault="00AA64FF" w:rsidP="00F13AE9">
      <w:pPr>
        <w:pStyle w:val="Style1"/>
        <w:rPr>
          <w:lang w:val="vi-VN"/>
        </w:rPr>
      </w:pPr>
      <w:r w:rsidRPr="0011348C">
        <w:rPr>
          <w:lang w:val="vi-VN"/>
        </w:rPr>
        <w:t>CheckoutController:</w:t>
      </w:r>
    </w:p>
    <w:p w14:paraId="4CA22D4A" w14:textId="77777777" w:rsidR="00AA64FF" w:rsidRPr="00AA64FF" w:rsidRDefault="00AA64FF" w:rsidP="00AA64FF">
      <w:pPr>
        <w:numPr>
          <w:ilvl w:val="0"/>
          <w:numId w:val="102"/>
        </w:numPr>
        <w:tabs>
          <w:tab w:val="num" w:pos="720"/>
        </w:tabs>
        <w:rPr>
          <w:lang w:val="vi-VN"/>
        </w:rPr>
      </w:pPr>
      <w:r w:rsidRPr="00AA64FF">
        <w:rPr>
          <w:b/>
          <w:bCs/>
          <w:lang w:val="vi-VN"/>
        </w:rPr>
        <w:t>Checkout()</w:t>
      </w:r>
      <w:r w:rsidRPr="00AA64FF">
        <w:rPr>
          <w:lang w:val="vi-VN"/>
        </w:rPr>
        <w:t>: Kiểm tra thông tin người dùng, tạo mã đơn hàng mới và hiển thị trang nhập thông tin thanh toán.</w:t>
      </w:r>
    </w:p>
    <w:p w14:paraId="04B04FF2" w14:textId="77777777" w:rsidR="00AA64FF" w:rsidRPr="00AA64FF" w:rsidRDefault="00AA64FF" w:rsidP="00AA64FF">
      <w:pPr>
        <w:numPr>
          <w:ilvl w:val="0"/>
          <w:numId w:val="102"/>
        </w:numPr>
        <w:tabs>
          <w:tab w:val="num" w:pos="720"/>
        </w:tabs>
        <w:rPr>
          <w:lang w:val="vi-VN"/>
        </w:rPr>
      </w:pPr>
      <w:r w:rsidRPr="00AA64FF">
        <w:rPr>
          <w:b/>
          <w:bCs/>
          <w:lang w:val="vi-VN"/>
        </w:rPr>
        <w:t>SaveBillingAddress(BillingAddressModel billingAddress)</w:t>
      </w:r>
      <w:r w:rsidRPr="00AA64FF">
        <w:rPr>
          <w:lang w:val="vi-VN"/>
        </w:rPr>
        <w:t>:</w:t>
      </w:r>
    </w:p>
    <w:p w14:paraId="7AF7A524" w14:textId="77777777" w:rsidR="00AA64FF" w:rsidRPr="00AA64FF" w:rsidRDefault="00AA64FF" w:rsidP="00AA64FF">
      <w:pPr>
        <w:pStyle w:val="ListParagraph"/>
        <w:numPr>
          <w:ilvl w:val="0"/>
          <w:numId w:val="103"/>
        </w:numPr>
        <w:rPr>
          <w:lang w:val="vi-VN"/>
        </w:rPr>
      </w:pPr>
      <w:r w:rsidRPr="00AA64FF">
        <w:rPr>
          <w:lang w:val="vi-VN"/>
        </w:rPr>
        <w:t>Xử lý lưu thông tin thanh toán và đơn hàng vào cơ sở dữ liệu.</w:t>
      </w:r>
    </w:p>
    <w:p w14:paraId="0987590E" w14:textId="77777777" w:rsidR="00AA64FF" w:rsidRPr="00AA64FF" w:rsidRDefault="00AA64FF" w:rsidP="00AA64FF">
      <w:pPr>
        <w:pStyle w:val="ListParagraph"/>
        <w:numPr>
          <w:ilvl w:val="0"/>
          <w:numId w:val="103"/>
        </w:numPr>
        <w:rPr>
          <w:lang w:val="vi-VN"/>
        </w:rPr>
      </w:pPr>
      <w:r w:rsidRPr="00AA64FF">
        <w:rPr>
          <w:lang w:val="vi-VN"/>
        </w:rPr>
        <w:t>Lưu chi tiết đơn hàng từ giỏ hàng.</w:t>
      </w:r>
    </w:p>
    <w:p w14:paraId="2870350B" w14:textId="77777777" w:rsidR="00AA64FF" w:rsidRPr="00AA64FF" w:rsidRDefault="00AA64FF" w:rsidP="00AA64FF">
      <w:pPr>
        <w:pStyle w:val="ListParagraph"/>
        <w:numPr>
          <w:ilvl w:val="0"/>
          <w:numId w:val="103"/>
        </w:numPr>
        <w:rPr>
          <w:lang w:val="vi-VN"/>
        </w:rPr>
      </w:pPr>
      <w:r w:rsidRPr="00AA64FF">
        <w:rPr>
          <w:lang w:val="vi-VN"/>
        </w:rPr>
        <w:t>Gửi email thông báo xác nhận đơn hàng đến người dùng.</w:t>
      </w:r>
    </w:p>
    <w:p w14:paraId="5D653356" w14:textId="77777777" w:rsidR="00AA64FF" w:rsidRPr="0011348C" w:rsidRDefault="00AA64FF" w:rsidP="00F13AE9">
      <w:pPr>
        <w:pStyle w:val="Style1"/>
        <w:rPr>
          <w:lang w:val="vi-VN"/>
        </w:rPr>
      </w:pPr>
      <w:r w:rsidRPr="0011348C">
        <w:rPr>
          <w:lang w:val="vi-VN"/>
        </w:rPr>
        <w:t>CategoryController:</w:t>
      </w:r>
    </w:p>
    <w:p w14:paraId="0E6F48BB" w14:textId="77777777" w:rsidR="00AA64FF" w:rsidRPr="00AA64FF" w:rsidRDefault="00AA64FF" w:rsidP="00AA64FF">
      <w:pPr>
        <w:numPr>
          <w:ilvl w:val="0"/>
          <w:numId w:val="104"/>
        </w:numPr>
        <w:tabs>
          <w:tab w:val="num" w:pos="720"/>
        </w:tabs>
        <w:rPr>
          <w:lang w:val="vi-VN"/>
        </w:rPr>
      </w:pPr>
      <w:r w:rsidRPr="00AA64FF">
        <w:rPr>
          <w:b/>
          <w:bCs/>
          <w:lang w:val="vi-VN"/>
        </w:rPr>
        <w:t>GetCategories()</w:t>
      </w:r>
      <w:r w:rsidRPr="00AA64FF">
        <w:rPr>
          <w:lang w:val="vi-VN"/>
        </w:rPr>
        <w:t>: Trả về danh sách các danh mục dưới dạng một PartialView, giúp hiển thị danh sách danh mục nhanh chóng trên giao diện.</w:t>
      </w:r>
    </w:p>
    <w:p w14:paraId="5E45E348" w14:textId="77777777" w:rsidR="00AA64FF" w:rsidRPr="00AA64FF" w:rsidRDefault="00AA64FF" w:rsidP="00AA64FF">
      <w:pPr>
        <w:numPr>
          <w:ilvl w:val="0"/>
          <w:numId w:val="104"/>
        </w:numPr>
        <w:tabs>
          <w:tab w:val="num" w:pos="720"/>
        </w:tabs>
        <w:rPr>
          <w:lang w:val="vi-VN"/>
        </w:rPr>
      </w:pPr>
      <w:r w:rsidRPr="00AA64FF">
        <w:rPr>
          <w:b/>
          <w:bCs/>
          <w:lang w:val="vi-VN"/>
        </w:rPr>
        <w:t>Index(string Slug)</w:t>
      </w:r>
      <w:r w:rsidRPr="00AA64FF">
        <w:rPr>
          <w:lang w:val="vi-VN"/>
        </w:rPr>
        <w:t>:</w:t>
      </w:r>
    </w:p>
    <w:p w14:paraId="3A2D2795" w14:textId="77777777" w:rsidR="00AA64FF" w:rsidRPr="00AA64FF" w:rsidRDefault="00AA64FF" w:rsidP="00AA64FF">
      <w:pPr>
        <w:pStyle w:val="ListParagraph"/>
        <w:numPr>
          <w:ilvl w:val="0"/>
          <w:numId w:val="105"/>
        </w:numPr>
        <w:rPr>
          <w:lang w:val="vi-VN"/>
        </w:rPr>
      </w:pPr>
      <w:r w:rsidRPr="00AA64FF">
        <w:rPr>
          <w:lang w:val="vi-VN"/>
        </w:rPr>
        <w:t>Lấy danh sách sản phẩm thuộc danh mục được chỉ định thông qua Slug.</w:t>
      </w:r>
    </w:p>
    <w:p w14:paraId="71546494" w14:textId="77777777" w:rsidR="00AA64FF" w:rsidRPr="00AA64FF" w:rsidRDefault="00AA64FF" w:rsidP="00AA64FF">
      <w:pPr>
        <w:pStyle w:val="ListParagraph"/>
        <w:numPr>
          <w:ilvl w:val="0"/>
          <w:numId w:val="105"/>
        </w:numPr>
        <w:rPr>
          <w:lang w:val="vi-VN"/>
        </w:rPr>
      </w:pPr>
      <w:r w:rsidRPr="00AA64FF">
        <w:rPr>
          <w:lang w:val="vi-VN"/>
        </w:rPr>
        <w:t>Hiển thị danh sách sản phẩm trong danh mục đó trên giao diện.</w:t>
      </w:r>
    </w:p>
    <w:p w14:paraId="4DA37FB8" w14:textId="77777777" w:rsidR="00AA64FF" w:rsidRPr="0011348C" w:rsidRDefault="00AA64FF" w:rsidP="00AA64FF">
      <w:pPr>
        <w:pStyle w:val="ListParagraph"/>
        <w:numPr>
          <w:ilvl w:val="0"/>
          <w:numId w:val="105"/>
        </w:numPr>
        <w:rPr>
          <w:lang w:val="vi-VN"/>
        </w:rPr>
      </w:pPr>
      <w:r w:rsidRPr="00AA64FF">
        <w:rPr>
          <w:lang w:val="vi-VN"/>
        </w:rPr>
        <w:t>Nếu không tìm thấy danh mục, chuyển hướng về trang chính (Index).</w:t>
      </w:r>
    </w:p>
    <w:p w14:paraId="10522B29" w14:textId="77777777" w:rsidR="0011348C" w:rsidRPr="0011348C" w:rsidRDefault="0011348C" w:rsidP="00F13AE9">
      <w:pPr>
        <w:pStyle w:val="Style1"/>
        <w:rPr>
          <w:lang w:val="vi-VN"/>
        </w:rPr>
      </w:pPr>
      <w:r w:rsidRPr="0011348C">
        <w:rPr>
          <w:lang w:val="vi-VN"/>
        </w:rPr>
        <w:t>CartController:</w:t>
      </w:r>
    </w:p>
    <w:p w14:paraId="3B4E7D5D" w14:textId="77777777" w:rsidR="0011348C" w:rsidRPr="0011348C" w:rsidRDefault="0011348C" w:rsidP="0011348C">
      <w:pPr>
        <w:numPr>
          <w:ilvl w:val="0"/>
          <w:numId w:val="106"/>
        </w:numPr>
        <w:tabs>
          <w:tab w:val="num" w:pos="720"/>
        </w:tabs>
        <w:rPr>
          <w:lang w:val="vi-VN"/>
        </w:rPr>
      </w:pPr>
      <w:r w:rsidRPr="0011348C">
        <w:rPr>
          <w:b/>
          <w:bCs/>
          <w:lang w:val="vi-VN"/>
        </w:rPr>
        <w:t>Index()</w:t>
      </w:r>
      <w:r w:rsidRPr="0011348C">
        <w:rPr>
          <w:lang w:val="vi-VN"/>
        </w:rPr>
        <w:t>: Hiển thị giỏ hàng với danh sách sản phẩm, số lượng và tổng giá trị giỏ hàng.</w:t>
      </w:r>
    </w:p>
    <w:p w14:paraId="4D2C3ED6" w14:textId="77777777" w:rsidR="0011348C" w:rsidRPr="0011348C" w:rsidRDefault="0011348C" w:rsidP="0011348C">
      <w:pPr>
        <w:numPr>
          <w:ilvl w:val="0"/>
          <w:numId w:val="106"/>
        </w:numPr>
        <w:tabs>
          <w:tab w:val="num" w:pos="720"/>
        </w:tabs>
        <w:rPr>
          <w:lang w:val="vi-VN"/>
        </w:rPr>
      </w:pPr>
      <w:r w:rsidRPr="0011348C">
        <w:rPr>
          <w:b/>
          <w:bCs/>
          <w:lang w:val="vi-VN"/>
        </w:rPr>
        <w:t>Checkout()</w:t>
      </w:r>
      <w:r w:rsidRPr="0011348C">
        <w:rPr>
          <w:lang w:val="vi-VN"/>
        </w:rPr>
        <w:t>: Chuyển hướng đến trang thanh toán.</w:t>
      </w:r>
    </w:p>
    <w:p w14:paraId="357380B8" w14:textId="77777777" w:rsidR="0011348C" w:rsidRPr="0011348C" w:rsidRDefault="0011348C" w:rsidP="0011348C">
      <w:pPr>
        <w:numPr>
          <w:ilvl w:val="0"/>
          <w:numId w:val="106"/>
        </w:numPr>
        <w:tabs>
          <w:tab w:val="num" w:pos="720"/>
        </w:tabs>
        <w:rPr>
          <w:lang w:val="vi-VN"/>
        </w:rPr>
      </w:pPr>
      <w:r w:rsidRPr="0011348C">
        <w:rPr>
          <w:b/>
          <w:bCs/>
          <w:lang w:val="vi-VN"/>
        </w:rPr>
        <w:t>Add(int Id)</w:t>
      </w:r>
      <w:r w:rsidRPr="0011348C">
        <w:rPr>
          <w:lang w:val="vi-VN"/>
        </w:rPr>
        <w:t>:</w:t>
      </w:r>
    </w:p>
    <w:p w14:paraId="2B1DD8AE" w14:textId="77777777" w:rsidR="0011348C" w:rsidRPr="0011348C" w:rsidRDefault="0011348C" w:rsidP="0011348C">
      <w:pPr>
        <w:numPr>
          <w:ilvl w:val="1"/>
          <w:numId w:val="107"/>
        </w:numPr>
        <w:rPr>
          <w:lang w:val="vi-VN"/>
        </w:rPr>
      </w:pPr>
      <w:r w:rsidRPr="0011348C">
        <w:rPr>
          <w:lang w:val="vi-VN"/>
        </w:rPr>
        <w:t>Kiểm tra xem người dùng đã đăng nhập chưa.</w:t>
      </w:r>
    </w:p>
    <w:p w14:paraId="330E49C7" w14:textId="77777777" w:rsidR="0011348C" w:rsidRPr="0011348C" w:rsidRDefault="0011348C" w:rsidP="0011348C">
      <w:pPr>
        <w:numPr>
          <w:ilvl w:val="1"/>
          <w:numId w:val="107"/>
        </w:numPr>
        <w:rPr>
          <w:lang w:val="vi-VN"/>
        </w:rPr>
      </w:pPr>
      <w:r w:rsidRPr="0011348C">
        <w:rPr>
          <w:lang w:val="vi-VN"/>
        </w:rPr>
        <w:t>Thêm sản phẩm vào giỏ hàng nếu chưa có hoặc tăng số lượng nếu sản phẩm đã tồn tại trong giỏ hàng.</w:t>
      </w:r>
    </w:p>
    <w:p w14:paraId="46312478" w14:textId="77777777" w:rsidR="0011348C" w:rsidRPr="0011348C" w:rsidRDefault="0011348C" w:rsidP="0011348C">
      <w:pPr>
        <w:numPr>
          <w:ilvl w:val="1"/>
          <w:numId w:val="107"/>
        </w:numPr>
        <w:rPr>
          <w:lang w:val="vi-VN"/>
        </w:rPr>
      </w:pPr>
      <w:r w:rsidRPr="0011348C">
        <w:rPr>
          <w:lang w:val="vi-VN"/>
        </w:rPr>
        <w:t>Lưu trạng thái giỏ hàng vào Session và trả về thông báo thành công.</w:t>
      </w:r>
    </w:p>
    <w:p w14:paraId="6650ECE1" w14:textId="77777777" w:rsidR="0011348C" w:rsidRPr="0011348C" w:rsidRDefault="0011348C" w:rsidP="0011348C">
      <w:pPr>
        <w:numPr>
          <w:ilvl w:val="0"/>
          <w:numId w:val="106"/>
        </w:numPr>
        <w:tabs>
          <w:tab w:val="num" w:pos="720"/>
        </w:tabs>
        <w:rPr>
          <w:lang w:val="vi-VN"/>
        </w:rPr>
      </w:pPr>
      <w:r w:rsidRPr="0011348C">
        <w:rPr>
          <w:b/>
          <w:bCs/>
          <w:lang w:val="vi-VN"/>
        </w:rPr>
        <w:lastRenderedPageBreak/>
        <w:t>Decrease(int Id)</w:t>
      </w:r>
      <w:r w:rsidRPr="0011348C">
        <w:rPr>
          <w:lang w:val="vi-VN"/>
        </w:rPr>
        <w:t>: Giảm số lượng sản phẩm trong giỏ hàng. Nếu số lượng là 1, xóa sản phẩm khỏi giỏ hàng.</w:t>
      </w:r>
    </w:p>
    <w:p w14:paraId="499C530C" w14:textId="77777777" w:rsidR="0011348C" w:rsidRPr="0011348C" w:rsidRDefault="0011348C" w:rsidP="0011348C">
      <w:pPr>
        <w:numPr>
          <w:ilvl w:val="0"/>
          <w:numId w:val="106"/>
        </w:numPr>
        <w:tabs>
          <w:tab w:val="num" w:pos="720"/>
        </w:tabs>
        <w:rPr>
          <w:lang w:val="vi-VN"/>
        </w:rPr>
      </w:pPr>
      <w:r w:rsidRPr="0011348C">
        <w:rPr>
          <w:b/>
          <w:bCs/>
          <w:lang w:val="vi-VN"/>
        </w:rPr>
        <w:t>Increase(int Id)</w:t>
      </w:r>
      <w:r w:rsidRPr="0011348C">
        <w:rPr>
          <w:lang w:val="vi-VN"/>
        </w:rPr>
        <w:t>: Tăng số lượng sản phẩm trong giỏ hàng.</w:t>
      </w:r>
    </w:p>
    <w:p w14:paraId="0D2ACF00" w14:textId="77777777" w:rsidR="0011348C" w:rsidRPr="0011348C" w:rsidRDefault="0011348C" w:rsidP="0011348C">
      <w:pPr>
        <w:numPr>
          <w:ilvl w:val="0"/>
          <w:numId w:val="106"/>
        </w:numPr>
        <w:tabs>
          <w:tab w:val="num" w:pos="720"/>
        </w:tabs>
        <w:rPr>
          <w:lang w:val="vi-VN"/>
        </w:rPr>
      </w:pPr>
      <w:r w:rsidRPr="0011348C">
        <w:rPr>
          <w:b/>
          <w:bCs/>
          <w:lang w:val="vi-VN"/>
        </w:rPr>
        <w:t>Remove(int Id)</w:t>
      </w:r>
      <w:r w:rsidRPr="0011348C">
        <w:rPr>
          <w:lang w:val="vi-VN"/>
        </w:rPr>
        <w:t>: Xóa sản phẩm có Id cụ thể ra khỏi giỏ hàng.</w:t>
      </w:r>
    </w:p>
    <w:p w14:paraId="3E53EC19" w14:textId="77777777" w:rsidR="0011348C" w:rsidRPr="0011348C" w:rsidRDefault="0011348C" w:rsidP="0011348C">
      <w:pPr>
        <w:numPr>
          <w:ilvl w:val="0"/>
          <w:numId w:val="106"/>
        </w:numPr>
        <w:tabs>
          <w:tab w:val="num" w:pos="720"/>
        </w:tabs>
        <w:rPr>
          <w:lang w:val="vi-VN"/>
        </w:rPr>
      </w:pPr>
      <w:r w:rsidRPr="0011348C">
        <w:rPr>
          <w:b/>
          <w:bCs/>
          <w:lang w:val="vi-VN"/>
        </w:rPr>
        <w:t>Clear(int Id)</w:t>
      </w:r>
      <w:r w:rsidRPr="0011348C">
        <w:rPr>
          <w:lang w:val="vi-VN"/>
        </w:rPr>
        <w:t>: Xóa toàn bộ sản phẩm trong giỏ hàng và làm trống Session.</w:t>
      </w:r>
    </w:p>
    <w:p w14:paraId="1EACB1AD" w14:textId="77777777" w:rsidR="0011348C" w:rsidRPr="0011348C" w:rsidRDefault="0011348C" w:rsidP="00F13AE9">
      <w:pPr>
        <w:pStyle w:val="Style1"/>
        <w:rPr>
          <w:lang w:val="vi-VN"/>
        </w:rPr>
      </w:pPr>
      <w:r w:rsidRPr="0011348C">
        <w:rPr>
          <w:lang w:val="vi-VN"/>
        </w:rPr>
        <w:t>BrandController:</w:t>
      </w:r>
    </w:p>
    <w:p w14:paraId="622909F2" w14:textId="77777777" w:rsidR="0011348C" w:rsidRPr="0011348C" w:rsidRDefault="0011348C" w:rsidP="0011348C">
      <w:pPr>
        <w:numPr>
          <w:ilvl w:val="0"/>
          <w:numId w:val="108"/>
        </w:numPr>
        <w:tabs>
          <w:tab w:val="num" w:pos="720"/>
        </w:tabs>
        <w:rPr>
          <w:lang w:val="vi-VN"/>
        </w:rPr>
      </w:pPr>
      <w:r w:rsidRPr="0011348C">
        <w:rPr>
          <w:b/>
          <w:bCs/>
          <w:lang w:val="vi-VN"/>
        </w:rPr>
        <w:t>Index(string Slug)</w:t>
      </w:r>
      <w:r w:rsidRPr="0011348C">
        <w:rPr>
          <w:lang w:val="vi-VN"/>
        </w:rPr>
        <w:t>:</w:t>
      </w:r>
    </w:p>
    <w:p w14:paraId="5B6F696C" w14:textId="77777777" w:rsidR="0011348C" w:rsidRPr="0011348C" w:rsidRDefault="0011348C" w:rsidP="0011348C">
      <w:pPr>
        <w:pStyle w:val="ListParagraph"/>
        <w:numPr>
          <w:ilvl w:val="0"/>
          <w:numId w:val="109"/>
        </w:numPr>
        <w:rPr>
          <w:lang w:val="vi-VN"/>
        </w:rPr>
      </w:pPr>
      <w:r w:rsidRPr="0011348C">
        <w:rPr>
          <w:lang w:val="vi-VN"/>
        </w:rPr>
        <w:t>Lấy thông tin thương hiệu dựa trên Slug.</w:t>
      </w:r>
    </w:p>
    <w:p w14:paraId="5C2C2C46" w14:textId="77777777" w:rsidR="0011348C" w:rsidRPr="0011348C" w:rsidRDefault="0011348C" w:rsidP="0011348C">
      <w:pPr>
        <w:pStyle w:val="ListParagraph"/>
        <w:numPr>
          <w:ilvl w:val="0"/>
          <w:numId w:val="109"/>
        </w:numPr>
        <w:rPr>
          <w:lang w:val="vi-VN"/>
        </w:rPr>
      </w:pPr>
      <w:r w:rsidRPr="0011348C">
        <w:rPr>
          <w:lang w:val="vi-VN"/>
        </w:rPr>
        <w:t>Hiển thị danh sách sản phẩm thuộc thương hiệu tương ứng.</w:t>
      </w:r>
    </w:p>
    <w:p w14:paraId="25AB63AE" w14:textId="77777777" w:rsidR="0011348C" w:rsidRPr="0011348C" w:rsidRDefault="0011348C" w:rsidP="0011348C">
      <w:pPr>
        <w:pStyle w:val="ListParagraph"/>
        <w:numPr>
          <w:ilvl w:val="0"/>
          <w:numId w:val="109"/>
        </w:numPr>
        <w:rPr>
          <w:lang w:val="vi-VN"/>
        </w:rPr>
      </w:pPr>
      <w:r w:rsidRPr="0011348C">
        <w:rPr>
          <w:lang w:val="vi-VN"/>
        </w:rPr>
        <w:t>Nếu thương hiệu không tồn tại, chuyển hướng về trang danh sách mặc định (Index).</w:t>
      </w:r>
    </w:p>
    <w:p w14:paraId="3F37AECF" w14:textId="77777777" w:rsidR="0011348C" w:rsidRPr="0011348C" w:rsidRDefault="0011348C" w:rsidP="00F13AE9">
      <w:pPr>
        <w:pStyle w:val="Style1"/>
        <w:rPr>
          <w:lang w:val="vi-VN"/>
        </w:rPr>
      </w:pPr>
      <w:r w:rsidRPr="0011348C">
        <w:rPr>
          <w:lang w:val="vi-VN"/>
        </w:rPr>
        <w:t>AccountController:</w:t>
      </w:r>
    </w:p>
    <w:p w14:paraId="563A08E6" w14:textId="77777777" w:rsidR="0011348C" w:rsidRPr="0011348C" w:rsidRDefault="0011348C" w:rsidP="0011348C">
      <w:pPr>
        <w:numPr>
          <w:ilvl w:val="0"/>
          <w:numId w:val="110"/>
        </w:numPr>
        <w:tabs>
          <w:tab w:val="num" w:pos="720"/>
        </w:tabs>
        <w:rPr>
          <w:lang w:val="vi-VN"/>
        </w:rPr>
      </w:pPr>
      <w:r w:rsidRPr="0011348C">
        <w:rPr>
          <w:b/>
          <w:bCs/>
          <w:lang w:val="vi-VN"/>
        </w:rPr>
        <w:t>Login(string returnUrl)</w:t>
      </w:r>
      <w:r w:rsidRPr="0011348C">
        <w:rPr>
          <w:lang w:val="vi-VN"/>
        </w:rPr>
        <w:t>: Hiển thị trang đăng nhập. Nhận đường dẫn trả về sau khi đăng nhập thành công.</w:t>
      </w:r>
    </w:p>
    <w:p w14:paraId="0B744742" w14:textId="77777777" w:rsidR="0011348C" w:rsidRPr="0011348C" w:rsidRDefault="0011348C" w:rsidP="0011348C">
      <w:pPr>
        <w:numPr>
          <w:ilvl w:val="0"/>
          <w:numId w:val="110"/>
        </w:numPr>
        <w:tabs>
          <w:tab w:val="num" w:pos="720"/>
        </w:tabs>
        <w:rPr>
          <w:lang w:val="vi-VN"/>
        </w:rPr>
      </w:pPr>
      <w:r w:rsidRPr="0011348C">
        <w:rPr>
          <w:b/>
          <w:bCs/>
          <w:lang w:val="vi-VN"/>
        </w:rPr>
        <w:t>Login(LoginViewModel loginVM)</w:t>
      </w:r>
      <w:r w:rsidRPr="0011348C">
        <w:rPr>
          <w:lang w:val="vi-VN"/>
        </w:rPr>
        <w:t>:</w:t>
      </w:r>
    </w:p>
    <w:p w14:paraId="06DE7171" w14:textId="77777777" w:rsidR="0011348C" w:rsidRPr="0011348C" w:rsidRDefault="0011348C" w:rsidP="0011348C">
      <w:pPr>
        <w:pStyle w:val="ListParagraph"/>
        <w:numPr>
          <w:ilvl w:val="0"/>
          <w:numId w:val="111"/>
        </w:numPr>
        <w:rPr>
          <w:lang w:val="vi-VN"/>
        </w:rPr>
      </w:pPr>
      <w:r w:rsidRPr="0011348C">
        <w:rPr>
          <w:lang w:val="vi-VN"/>
        </w:rPr>
        <w:t>Xác thực thông tin đăng nhập từ người dùng.</w:t>
      </w:r>
    </w:p>
    <w:p w14:paraId="1EB2B3F3" w14:textId="77777777" w:rsidR="0011348C" w:rsidRPr="0011348C" w:rsidRDefault="0011348C" w:rsidP="0011348C">
      <w:pPr>
        <w:pStyle w:val="ListParagraph"/>
        <w:numPr>
          <w:ilvl w:val="0"/>
          <w:numId w:val="111"/>
        </w:numPr>
        <w:rPr>
          <w:lang w:val="vi-VN"/>
        </w:rPr>
      </w:pPr>
      <w:r w:rsidRPr="0011348C">
        <w:rPr>
          <w:lang w:val="vi-VN"/>
        </w:rPr>
        <w:t>Chuyển hướng về returnUrl nếu đăng nhập thành công, hoặc hiển thị thông báo lỗi nếu thông tin không hợp lệ.</w:t>
      </w:r>
    </w:p>
    <w:p w14:paraId="48AE3816" w14:textId="77777777" w:rsidR="0011348C" w:rsidRPr="0011348C" w:rsidRDefault="0011348C" w:rsidP="0011348C">
      <w:pPr>
        <w:numPr>
          <w:ilvl w:val="0"/>
          <w:numId w:val="110"/>
        </w:numPr>
        <w:tabs>
          <w:tab w:val="num" w:pos="720"/>
        </w:tabs>
        <w:rPr>
          <w:lang w:val="vi-VN"/>
        </w:rPr>
      </w:pPr>
      <w:r w:rsidRPr="0011348C">
        <w:rPr>
          <w:b/>
          <w:bCs/>
          <w:lang w:val="vi-VN"/>
        </w:rPr>
        <w:t>Create()</w:t>
      </w:r>
      <w:r w:rsidRPr="0011348C">
        <w:rPr>
          <w:lang w:val="vi-VN"/>
        </w:rPr>
        <w:t>: Hiển thị trang tạo tài khoản người dùng.</w:t>
      </w:r>
    </w:p>
    <w:p w14:paraId="5EAA706B" w14:textId="77777777" w:rsidR="0011348C" w:rsidRPr="0011348C" w:rsidRDefault="0011348C" w:rsidP="0011348C">
      <w:pPr>
        <w:numPr>
          <w:ilvl w:val="0"/>
          <w:numId w:val="110"/>
        </w:numPr>
        <w:tabs>
          <w:tab w:val="num" w:pos="720"/>
        </w:tabs>
        <w:rPr>
          <w:lang w:val="vi-VN"/>
        </w:rPr>
      </w:pPr>
      <w:r w:rsidRPr="0011348C">
        <w:rPr>
          <w:b/>
          <w:bCs/>
          <w:lang w:val="vi-VN"/>
        </w:rPr>
        <w:t>Create(UserModel user)</w:t>
      </w:r>
      <w:r w:rsidRPr="0011348C">
        <w:rPr>
          <w:lang w:val="vi-VN"/>
        </w:rPr>
        <w:t>:</w:t>
      </w:r>
    </w:p>
    <w:p w14:paraId="4BA79D33" w14:textId="77777777" w:rsidR="0011348C" w:rsidRPr="0011348C" w:rsidRDefault="0011348C" w:rsidP="0011348C">
      <w:pPr>
        <w:pStyle w:val="ListParagraph"/>
        <w:numPr>
          <w:ilvl w:val="0"/>
          <w:numId w:val="111"/>
        </w:numPr>
        <w:rPr>
          <w:lang w:val="vi-VN"/>
        </w:rPr>
      </w:pPr>
      <w:r w:rsidRPr="0011348C">
        <w:rPr>
          <w:lang w:val="vi-VN"/>
        </w:rPr>
        <w:t>Tạo tài khoản mới dựa trên thông tin người dùng cung cấp.</w:t>
      </w:r>
    </w:p>
    <w:p w14:paraId="78468FAE" w14:textId="77777777" w:rsidR="0011348C" w:rsidRPr="0011348C" w:rsidRDefault="0011348C" w:rsidP="0011348C">
      <w:pPr>
        <w:pStyle w:val="ListParagraph"/>
        <w:numPr>
          <w:ilvl w:val="0"/>
          <w:numId w:val="111"/>
        </w:numPr>
        <w:rPr>
          <w:lang w:val="vi-VN"/>
        </w:rPr>
      </w:pPr>
      <w:r w:rsidRPr="0011348C">
        <w:rPr>
          <w:lang w:val="vi-VN"/>
        </w:rPr>
        <w:t>Nếu tạo tài khoản thành công, hiển thị thông báo và chuyển hướng đến trang đăng nhập.</w:t>
      </w:r>
    </w:p>
    <w:p w14:paraId="46030477" w14:textId="77777777" w:rsidR="0011348C" w:rsidRPr="0011348C" w:rsidRDefault="0011348C" w:rsidP="0011348C">
      <w:pPr>
        <w:pStyle w:val="ListParagraph"/>
        <w:numPr>
          <w:ilvl w:val="0"/>
          <w:numId w:val="111"/>
        </w:numPr>
        <w:rPr>
          <w:lang w:val="vi-VN"/>
        </w:rPr>
      </w:pPr>
      <w:r w:rsidRPr="0011348C">
        <w:rPr>
          <w:lang w:val="vi-VN"/>
        </w:rPr>
        <w:t>Nếu có lỗi, hiển thị danh sách lỗi.</w:t>
      </w:r>
    </w:p>
    <w:p w14:paraId="7CCF259D" w14:textId="77777777" w:rsidR="0011348C" w:rsidRPr="0011348C" w:rsidRDefault="0011348C" w:rsidP="0011348C">
      <w:pPr>
        <w:numPr>
          <w:ilvl w:val="0"/>
          <w:numId w:val="110"/>
        </w:numPr>
        <w:tabs>
          <w:tab w:val="num" w:pos="720"/>
        </w:tabs>
        <w:rPr>
          <w:lang w:val="vi-VN"/>
        </w:rPr>
      </w:pPr>
      <w:r w:rsidRPr="0011348C">
        <w:rPr>
          <w:b/>
          <w:bCs/>
          <w:lang w:val="vi-VN"/>
        </w:rPr>
        <w:t>Logout(string returnUrl = "/")</w:t>
      </w:r>
      <w:r w:rsidRPr="0011348C">
        <w:rPr>
          <w:lang w:val="vi-VN"/>
        </w:rPr>
        <w:t>:</w:t>
      </w:r>
    </w:p>
    <w:p w14:paraId="31E2F6D1" w14:textId="77777777" w:rsidR="0011348C" w:rsidRPr="0011348C" w:rsidRDefault="0011348C" w:rsidP="0011348C">
      <w:pPr>
        <w:pStyle w:val="ListParagraph"/>
        <w:numPr>
          <w:ilvl w:val="0"/>
          <w:numId w:val="111"/>
        </w:numPr>
        <w:rPr>
          <w:lang w:val="vi-VN"/>
        </w:rPr>
      </w:pPr>
      <w:r w:rsidRPr="0011348C">
        <w:rPr>
          <w:lang w:val="vi-VN"/>
        </w:rPr>
        <w:t>Đăng xuất người dùng khỏi hệ thống.</w:t>
      </w:r>
    </w:p>
    <w:p w14:paraId="6B237049" w14:textId="77777777" w:rsidR="0011348C" w:rsidRPr="0011348C" w:rsidRDefault="0011348C" w:rsidP="0011348C">
      <w:pPr>
        <w:pStyle w:val="ListParagraph"/>
        <w:numPr>
          <w:ilvl w:val="0"/>
          <w:numId w:val="111"/>
        </w:numPr>
        <w:rPr>
          <w:lang w:val="vi-VN"/>
        </w:rPr>
      </w:pPr>
      <w:r w:rsidRPr="0011348C">
        <w:rPr>
          <w:lang w:val="vi-VN"/>
        </w:rPr>
        <w:t>Chuyển hướng về returnUrl (mặc định là trang chủ).</w:t>
      </w:r>
    </w:p>
    <w:p w14:paraId="6F141D70" w14:textId="7E7B7A9F" w:rsidR="0011348C" w:rsidRPr="0011348C" w:rsidRDefault="0011348C" w:rsidP="00F13AE9">
      <w:pPr>
        <w:pStyle w:val="Style1"/>
      </w:pPr>
      <w:r w:rsidRPr="0011348C">
        <w:lastRenderedPageBreak/>
        <w:t>View</w:t>
      </w:r>
      <w:r w:rsidRPr="0011348C">
        <w:rPr>
          <w:lang w:val="vi-VN"/>
        </w:rPr>
        <w:t>Controller:</w:t>
      </w:r>
    </w:p>
    <w:p w14:paraId="5660CDB9" w14:textId="3E2E9F91" w:rsidR="00AA64FF" w:rsidRPr="0011348C" w:rsidRDefault="0011348C" w:rsidP="0011348C">
      <w:pPr>
        <w:numPr>
          <w:ilvl w:val="0"/>
          <w:numId w:val="108"/>
        </w:numPr>
        <w:tabs>
          <w:tab w:val="num" w:pos="720"/>
        </w:tabs>
        <w:rPr>
          <w:lang w:val="vi-VN"/>
        </w:rPr>
      </w:pPr>
      <w:r w:rsidRPr="0011348C">
        <w:rPr>
          <w:b/>
          <w:bCs/>
          <w:lang w:val="vi-VN"/>
        </w:rPr>
        <w:t>Index</w:t>
      </w:r>
      <w:r w:rsidRPr="0011348C">
        <w:rPr>
          <w:lang w:val="vi-VN"/>
        </w:rPr>
        <w:t>:</w:t>
      </w:r>
      <w:r>
        <w:t xml:space="preserve"> Trả về trang About.</w:t>
      </w:r>
    </w:p>
    <w:p w14:paraId="49397075" w14:textId="18DDF30D" w:rsidR="001F5826" w:rsidRDefault="001F5826" w:rsidP="001F5826">
      <w:pPr>
        <w:pStyle w:val="Heading3"/>
      </w:pPr>
      <w:bookmarkStart w:id="205" w:name="_Toc187236786"/>
      <w:bookmarkStart w:id="206" w:name="_Toc187237958"/>
      <w:r w:rsidRPr="001F5826">
        <w:t>Cấu trúc Controller</w:t>
      </w:r>
      <w:r w:rsidR="0011348C">
        <w:t>s</w:t>
      </w:r>
      <w:r w:rsidRPr="001F5826">
        <w:t xml:space="preserve"> của trang Admin</w:t>
      </w:r>
      <w:bookmarkEnd w:id="205"/>
      <w:bookmarkEnd w:id="206"/>
    </w:p>
    <w:p w14:paraId="742B1CB7" w14:textId="072217C6" w:rsidR="0011348C" w:rsidRPr="0011348C" w:rsidRDefault="0011348C" w:rsidP="0011348C">
      <w:r w:rsidRPr="0011348C">
        <w:rPr>
          <w:noProof/>
        </w:rPr>
        <w:drawing>
          <wp:anchor distT="0" distB="0" distL="114300" distR="114300" simplePos="0" relativeHeight="251706368" behindDoc="1" locked="0" layoutInCell="1" allowOverlap="1" wp14:anchorId="57D2950E" wp14:editId="7177B540">
            <wp:simplePos x="0" y="0"/>
            <wp:positionH relativeFrom="column">
              <wp:posOffset>1786890</wp:posOffset>
            </wp:positionH>
            <wp:positionV relativeFrom="paragraph">
              <wp:posOffset>53340</wp:posOffset>
            </wp:positionV>
            <wp:extent cx="2124075" cy="1628775"/>
            <wp:effectExtent l="0" t="0" r="9525" b="9525"/>
            <wp:wrapTight wrapText="bothSides">
              <wp:wrapPolygon edited="0">
                <wp:start x="0" y="0"/>
                <wp:lineTo x="0" y="21474"/>
                <wp:lineTo x="21503" y="21474"/>
                <wp:lineTo x="21503" y="0"/>
                <wp:lineTo x="0" y="0"/>
              </wp:wrapPolygon>
            </wp:wrapTight>
            <wp:docPr id="482687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87050" name=""/>
                    <pic:cNvPicPr/>
                  </pic:nvPicPr>
                  <pic:blipFill>
                    <a:blip r:embed="rId17">
                      <a:extLst>
                        <a:ext uri="{28A0092B-C50C-407E-A947-70E740481C1C}">
                          <a14:useLocalDpi xmlns:a14="http://schemas.microsoft.com/office/drawing/2010/main" val="0"/>
                        </a:ext>
                      </a:extLst>
                    </a:blip>
                    <a:stretch>
                      <a:fillRect/>
                    </a:stretch>
                  </pic:blipFill>
                  <pic:spPr>
                    <a:xfrm>
                      <a:off x="0" y="0"/>
                      <a:ext cx="2124075" cy="1628775"/>
                    </a:xfrm>
                    <a:prstGeom prst="rect">
                      <a:avLst/>
                    </a:prstGeom>
                  </pic:spPr>
                </pic:pic>
              </a:graphicData>
            </a:graphic>
            <wp14:sizeRelH relativeFrom="page">
              <wp14:pctWidth>0</wp14:pctWidth>
            </wp14:sizeRelH>
            <wp14:sizeRelV relativeFrom="page">
              <wp14:pctHeight>0</wp14:pctHeight>
            </wp14:sizeRelV>
          </wp:anchor>
        </w:drawing>
      </w:r>
    </w:p>
    <w:p w14:paraId="1A26CEE2" w14:textId="77777777" w:rsidR="0011348C" w:rsidRDefault="0011348C" w:rsidP="0011348C"/>
    <w:p w14:paraId="46C5178E" w14:textId="77777777" w:rsidR="0011348C" w:rsidRDefault="0011348C" w:rsidP="0011348C"/>
    <w:p w14:paraId="44E39F18" w14:textId="77777777" w:rsidR="0011348C" w:rsidRDefault="0011348C" w:rsidP="0011348C"/>
    <w:p w14:paraId="2675B15D" w14:textId="41F6ABF2" w:rsidR="0011348C" w:rsidRDefault="0011348C" w:rsidP="0011348C">
      <w:r>
        <w:rPr>
          <w:noProof/>
        </w:rPr>
        <mc:AlternateContent>
          <mc:Choice Requires="wps">
            <w:drawing>
              <wp:anchor distT="0" distB="0" distL="114300" distR="114300" simplePos="0" relativeHeight="251708416" behindDoc="1" locked="0" layoutInCell="1" allowOverlap="1" wp14:anchorId="0C5CC82E" wp14:editId="042781DB">
                <wp:simplePos x="0" y="0"/>
                <wp:positionH relativeFrom="column">
                  <wp:posOffset>1358265</wp:posOffset>
                </wp:positionH>
                <wp:positionV relativeFrom="paragraph">
                  <wp:posOffset>295275</wp:posOffset>
                </wp:positionV>
                <wp:extent cx="2971800" cy="635"/>
                <wp:effectExtent l="0" t="0" r="0" b="0"/>
                <wp:wrapTight wrapText="bothSides">
                  <wp:wrapPolygon edited="0">
                    <wp:start x="0" y="0"/>
                    <wp:lineTo x="0" y="20463"/>
                    <wp:lineTo x="21462" y="20463"/>
                    <wp:lineTo x="21462" y="0"/>
                    <wp:lineTo x="0" y="0"/>
                  </wp:wrapPolygon>
                </wp:wrapTight>
                <wp:docPr id="2138777169" name="Text Box 1"/>
                <wp:cNvGraphicFramePr/>
                <a:graphic xmlns:a="http://schemas.openxmlformats.org/drawingml/2006/main">
                  <a:graphicData uri="http://schemas.microsoft.com/office/word/2010/wordprocessingShape">
                    <wps:wsp>
                      <wps:cNvSpPr txBox="1"/>
                      <wps:spPr>
                        <a:xfrm>
                          <a:off x="0" y="0"/>
                          <a:ext cx="2971800" cy="635"/>
                        </a:xfrm>
                        <a:prstGeom prst="rect">
                          <a:avLst/>
                        </a:prstGeom>
                        <a:solidFill>
                          <a:prstClr val="white"/>
                        </a:solidFill>
                        <a:ln>
                          <a:noFill/>
                        </a:ln>
                      </wps:spPr>
                      <wps:txbx>
                        <w:txbxContent>
                          <w:p w14:paraId="25FD818F" w14:textId="77F6FA1E" w:rsidR="0011348C" w:rsidRPr="0011348C" w:rsidRDefault="0011348C" w:rsidP="0011348C">
                            <w:pPr>
                              <w:pStyle w:val="hnh"/>
                              <w:rPr>
                                <w:bCs/>
                                <w:sz w:val="26"/>
                                <w:szCs w:val="24"/>
                              </w:rPr>
                            </w:pPr>
                            <w:bookmarkStart w:id="207" w:name="_Toc187236954"/>
                            <w:bookmarkStart w:id="208" w:name="_Toc187237998"/>
                            <w:r>
                              <w:t xml:space="preserve">Hình </w:t>
                            </w:r>
                            <w:r w:rsidR="00B92601">
                              <w:fldChar w:fldCharType="begin"/>
                            </w:r>
                            <w:r w:rsidR="00B92601">
                              <w:instrText xml:space="preserve"> STYLEREF 1 \s </w:instrText>
                            </w:r>
                            <w:r w:rsidR="00B92601">
                              <w:fldChar w:fldCharType="separate"/>
                            </w:r>
                            <w:r w:rsidR="008320F8">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t>4</w:t>
                            </w:r>
                            <w:r w:rsidR="00B92601">
                              <w:fldChar w:fldCharType="end"/>
                            </w:r>
                            <w:r>
                              <w:t xml:space="preserve">. </w:t>
                            </w:r>
                            <w:r w:rsidRPr="0011348C">
                              <w:rPr>
                                <w:b w:val="0"/>
                              </w:rPr>
                              <w:t>Cấu trúc Controllers trang Admin</w:t>
                            </w:r>
                            <w:bookmarkEnd w:id="207"/>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5CC82E" id="_x0000_s1035" type="#_x0000_t202" style="position:absolute;left:0;text-align:left;margin-left:106.95pt;margin-top:23.25pt;width:234pt;height:.05pt;z-index:-25160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" stroked="f">
                <v:textbox style="mso-fit-shape-to-text:t" inset="0,0,0,0">
                  <w:txbxContent>
                    <w:p w14:paraId="25FD818F" w14:textId="77F6FA1E" w:rsidR="0011348C" w:rsidRPr="0011348C" w:rsidRDefault="0011348C" w:rsidP="0011348C">
                      <w:pPr>
                        <w:pStyle w:val="hnh"/>
                        <w:rPr>
                          <w:bCs/>
                          <w:sz w:val="26"/>
                          <w:szCs w:val="24"/>
                        </w:rPr>
                      </w:pPr>
                      <w:bookmarkStart w:id="209" w:name="_Toc187236954"/>
                      <w:bookmarkStart w:id="210" w:name="_Toc187237998"/>
                      <w:r>
                        <w:t xml:space="preserve">Hình </w:t>
                      </w:r>
                      <w:r w:rsidR="00B92601">
                        <w:fldChar w:fldCharType="begin"/>
                      </w:r>
                      <w:r w:rsidR="00B92601">
                        <w:instrText xml:space="preserve"> STYLEREF 1 \s </w:instrText>
                      </w:r>
                      <w:r w:rsidR="00B92601">
                        <w:fldChar w:fldCharType="separate"/>
                      </w:r>
                      <w:r w:rsidR="008320F8">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t>4</w:t>
                      </w:r>
                      <w:r w:rsidR="00B92601">
                        <w:fldChar w:fldCharType="end"/>
                      </w:r>
                      <w:r>
                        <w:t xml:space="preserve">. </w:t>
                      </w:r>
                      <w:r w:rsidRPr="0011348C">
                        <w:rPr>
                          <w:b w:val="0"/>
                        </w:rPr>
                        <w:t>Cấu trúc Controllers trang Admin</w:t>
                      </w:r>
                      <w:bookmarkEnd w:id="209"/>
                      <w:bookmarkEnd w:id="210"/>
                    </w:p>
                  </w:txbxContent>
                </v:textbox>
                <w10:wrap type="tight"/>
              </v:shape>
            </w:pict>
          </mc:Fallback>
        </mc:AlternateContent>
      </w:r>
    </w:p>
    <w:p w14:paraId="318DCCE5" w14:textId="7050A41F" w:rsidR="0011348C" w:rsidRPr="0011348C" w:rsidRDefault="0011348C" w:rsidP="0011348C">
      <w:pPr>
        <w:ind w:firstLine="0"/>
      </w:pPr>
    </w:p>
    <w:p w14:paraId="27FA2FCE" w14:textId="77777777" w:rsidR="0011348C" w:rsidRPr="0011348C" w:rsidRDefault="0011348C" w:rsidP="00F13AE9">
      <w:pPr>
        <w:pStyle w:val="Style1"/>
        <w:rPr>
          <w:lang w:val="vi-VN"/>
        </w:rPr>
      </w:pPr>
      <w:r w:rsidRPr="0011348C">
        <w:rPr>
          <w:lang w:val="vi-VN"/>
        </w:rPr>
        <w:t>UserController:</w:t>
      </w:r>
    </w:p>
    <w:p w14:paraId="4408B7AB" w14:textId="77777777" w:rsidR="0011348C" w:rsidRPr="0011348C" w:rsidRDefault="0011348C" w:rsidP="0011348C">
      <w:pPr>
        <w:numPr>
          <w:ilvl w:val="1"/>
          <w:numId w:val="115"/>
        </w:numPr>
        <w:rPr>
          <w:lang w:val="vi-VN"/>
        </w:rPr>
      </w:pPr>
      <w:r w:rsidRPr="0011348C">
        <w:rPr>
          <w:b/>
          <w:bCs/>
          <w:lang w:val="vi-VN"/>
        </w:rPr>
        <w:t>Index()</w:t>
      </w:r>
      <w:r w:rsidRPr="0011348C">
        <w:rPr>
          <w:lang w:val="vi-VN"/>
        </w:rPr>
        <w:t>: Hiển thị danh sách người dùng cùng vai trò của họ bằng cách liên kết dữ liệu từ các bảng Users, UserRoles, và Roles.</w:t>
      </w:r>
    </w:p>
    <w:p w14:paraId="1D7B000D" w14:textId="77777777" w:rsidR="0011348C" w:rsidRPr="0011348C" w:rsidRDefault="0011348C" w:rsidP="0011348C">
      <w:pPr>
        <w:numPr>
          <w:ilvl w:val="1"/>
          <w:numId w:val="115"/>
        </w:numPr>
        <w:rPr>
          <w:lang w:val="vi-VN"/>
        </w:rPr>
      </w:pPr>
      <w:r w:rsidRPr="0011348C">
        <w:rPr>
          <w:b/>
          <w:bCs/>
          <w:lang w:val="vi-VN"/>
        </w:rPr>
        <w:t>Create() [GET]</w:t>
      </w:r>
      <w:r w:rsidRPr="0011348C">
        <w:rPr>
          <w:lang w:val="vi-VN"/>
        </w:rPr>
        <w:t>: Hiển thị form để tạo người dùng mới, bao gồm danh sách vai trò có sẵn.</w:t>
      </w:r>
    </w:p>
    <w:p w14:paraId="12BDBFE7" w14:textId="77777777" w:rsidR="0011348C" w:rsidRPr="0011348C" w:rsidRDefault="0011348C" w:rsidP="0011348C">
      <w:pPr>
        <w:numPr>
          <w:ilvl w:val="1"/>
          <w:numId w:val="115"/>
        </w:numPr>
        <w:rPr>
          <w:lang w:val="vi-VN"/>
        </w:rPr>
      </w:pPr>
      <w:r w:rsidRPr="0011348C">
        <w:rPr>
          <w:b/>
          <w:bCs/>
          <w:lang w:val="vi-VN"/>
        </w:rPr>
        <w:t>Create(AppUserModel user) [POST]</w:t>
      </w:r>
      <w:r w:rsidRPr="0011348C">
        <w:rPr>
          <w:lang w:val="vi-VN"/>
        </w:rPr>
        <w:t>:</w:t>
      </w:r>
    </w:p>
    <w:p w14:paraId="1477B7D8" w14:textId="77777777" w:rsidR="0011348C" w:rsidRPr="0011348C" w:rsidRDefault="0011348C" w:rsidP="0011348C">
      <w:pPr>
        <w:pStyle w:val="ListParagraph"/>
        <w:numPr>
          <w:ilvl w:val="0"/>
          <w:numId w:val="118"/>
        </w:numPr>
        <w:rPr>
          <w:lang w:val="vi-VN"/>
        </w:rPr>
      </w:pPr>
      <w:r w:rsidRPr="0011348C">
        <w:rPr>
          <w:lang w:val="vi-VN"/>
        </w:rPr>
        <w:t>Tạo người dùng mới trong hệ thống.</w:t>
      </w:r>
    </w:p>
    <w:p w14:paraId="4FD4926A" w14:textId="77777777" w:rsidR="0011348C" w:rsidRPr="0011348C" w:rsidRDefault="0011348C" w:rsidP="0011348C">
      <w:pPr>
        <w:pStyle w:val="ListParagraph"/>
        <w:numPr>
          <w:ilvl w:val="0"/>
          <w:numId w:val="118"/>
        </w:numPr>
        <w:rPr>
          <w:lang w:val="vi-VN"/>
        </w:rPr>
      </w:pPr>
      <w:r w:rsidRPr="0011348C">
        <w:rPr>
          <w:lang w:val="vi-VN"/>
        </w:rPr>
        <w:t>Kiểm tra trùng tên người dùng, xác thực thông tin, và gán vai trò nếu hợp lệ.</w:t>
      </w:r>
    </w:p>
    <w:p w14:paraId="2901C826" w14:textId="77777777" w:rsidR="0011348C" w:rsidRPr="0011348C" w:rsidRDefault="0011348C" w:rsidP="0011348C">
      <w:pPr>
        <w:pStyle w:val="ListParagraph"/>
        <w:numPr>
          <w:ilvl w:val="0"/>
          <w:numId w:val="118"/>
        </w:numPr>
        <w:rPr>
          <w:lang w:val="vi-VN"/>
        </w:rPr>
      </w:pPr>
      <w:r w:rsidRPr="0011348C">
        <w:rPr>
          <w:lang w:val="vi-VN"/>
        </w:rPr>
        <w:t>Nếu tạo thành công, chuyển hướng về danh sách người dùng; nếu thất bại, hiển thị lỗi.</w:t>
      </w:r>
    </w:p>
    <w:p w14:paraId="446812E6" w14:textId="77777777" w:rsidR="0011348C" w:rsidRPr="0011348C" w:rsidRDefault="0011348C" w:rsidP="0011348C">
      <w:pPr>
        <w:pStyle w:val="ListParagraph"/>
        <w:numPr>
          <w:ilvl w:val="0"/>
          <w:numId w:val="121"/>
        </w:numPr>
        <w:rPr>
          <w:lang w:val="vi-VN"/>
        </w:rPr>
      </w:pPr>
      <w:r w:rsidRPr="0011348C">
        <w:rPr>
          <w:b/>
          <w:bCs/>
          <w:lang w:val="vi-VN"/>
        </w:rPr>
        <w:t>Edit(string id) [GET]</w:t>
      </w:r>
      <w:r w:rsidRPr="0011348C">
        <w:rPr>
          <w:lang w:val="vi-VN"/>
        </w:rPr>
        <w:t>: Hiển thị form chỉnh sửa thông tin người dùng dựa trên id.</w:t>
      </w:r>
    </w:p>
    <w:p w14:paraId="67A9EB20" w14:textId="77777777" w:rsidR="0011348C" w:rsidRPr="0011348C" w:rsidRDefault="0011348C" w:rsidP="0011348C">
      <w:pPr>
        <w:pStyle w:val="ListParagraph"/>
        <w:numPr>
          <w:ilvl w:val="0"/>
          <w:numId w:val="121"/>
        </w:numPr>
        <w:rPr>
          <w:lang w:val="vi-VN"/>
        </w:rPr>
      </w:pPr>
      <w:r w:rsidRPr="0011348C">
        <w:rPr>
          <w:b/>
          <w:bCs/>
          <w:lang w:val="vi-VN"/>
        </w:rPr>
        <w:t>Edit(string id, AppUserModel user) [POST]</w:t>
      </w:r>
      <w:r w:rsidRPr="0011348C">
        <w:rPr>
          <w:lang w:val="vi-VN"/>
        </w:rPr>
        <w:t>:</w:t>
      </w:r>
    </w:p>
    <w:p w14:paraId="7CAE2834" w14:textId="77777777" w:rsidR="0011348C" w:rsidRPr="0011348C" w:rsidRDefault="0011348C" w:rsidP="0011348C">
      <w:pPr>
        <w:numPr>
          <w:ilvl w:val="2"/>
          <w:numId w:val="122"/>
        </w:numPr>
        <w:rPr>
          <w:lang w:val="vi-VN"/>
        </w:rPr>
      </w:pPr>
      <w:r w:rsidRPr="0011348C">
        <w:rPr>
          <w:lang w:val="vi-VN"/>
        </w:rPr>
        <w:t>Cập nhật thông tin người dùng hiện tại.</w:t>
      </w:r>
    </w:p>
    <w:p w14:paraId="40493D37" w14:textId="77777777" w:rsidR="0011348C" w:rsidRPr="0011348C" w:rsidRDefault="0011348C" w:rsidP="0011348C">
      <w:pPr>
        <w:numPr>
          <w:ilvl w:val="2"/>
          <w:numId w:val="122"/>
        </w:numPr>
        <w:rPr>
          <w:lang w:val="vi-VN"/>
        </w:rPr>
      </w:pPr>
      <w:r w:rsidRPr="0011348C">
        <w:rPr>
          <w:lang w:val="vi-VN"/>
        </w:rPr>
        <w:t>Xóa vai trò cũ và gán vai trò mới nếu được chỉ định.</w:t>
      </w:r>
    </w:p>
    <w:p w14:paraId="54BE373A" w14:textId="77777777" w:rsidR="0011348C" w:rsidRPr="0011348C" w:rsidRDefault="0011348C" w:rsidP="0011348C">
      <w:pPr>
        <w:numPr>
          <w:ilvl w:val="2"/>
          <w:numId w:val="122"/>
        </w:numPr>
        <w:rPr>
          <w:lang w:val="vi-VN"/>
        </w:rPr>
      </w:pPr>
      <w:r w:rsidRPr="0011348C">
        <w:rPr>
          <w:lang w:val="vi-VN"/>
        </w:rPr>
        <w:t>Hiển thị thông báo thành công hoặc lỗi khi cập nhật.</w:t>
      </w:r>
    </w:p>
    <w:p w14:paraId="20599A84" w14:textId="0564DC4A" w:rsidR="0011348C" w:rsidRPr="0011348C" w:rsidRDefault="0011348C" w:rsidP="0011348C">
      <w:pPr>
        <w:pStyle w:val="ListParagraph"/>
        <w:numPr>
          <w:ilvl w:val="1"/>
          <w:numId w:val="124"/>
        </w:numPr>
        <w:rPr>
          <w:lang w:val="vi-VN"/>
        </w:rPr>
      </w:pPr>
      <w:r w:rsidRPr="0011348C">
        <w:rPr>
          <w:b/>
          <w:bCs/>
          <w:lang w:val="vi-VN"/>
        </w:rPr>
        <w:t>Delete(string id)</w:t>
      </w:r>
      <w:r w:rsidR="00D35682">
        <w:rPr>
          <w:b/>
          <w:bCs/>
        </w:rPr>
        <w:t>:</w:t>
      </w:r>
    </w:p>
    <w:p w14:paraId="288989C1" w14:textId="77777777" w:rsidR="0011348C" w:rsidRPr="0011348C" w:rsidRDefault="0011348C" w:rsidP="0011348C">
      <w:pPr>
        <w:pStyle w:val="ListParagraph"/>
        <w:numPr>
          <w:ilvl w:val="1"/>
          <w:numId w:val="123"/>
        </w:numPr>
        <w:rPr>
          <w:lang w:val="vi-VN"/>
        </w:rPr>
      </w:pPr>
      <w:r w:rsidRPr="0011348C">
        <w:rPr>
          <w:lang w:val="vi-VN"/>
        </w:rPr>
        <w:lastRenderedPageBreak/>
        <w:t>Xóa người dùng khỏi hệ thống dựa trên id.</w:t>
      </w:r>
    </w:p>
    <w:p w14:paraId="3F7675BF" w14:textId="77777777" w:rsidR="0011348C" w:rsidRPr="0011348C" w:rsidRDefault="0011348C" w:rsidP="0011348C">
      <w:pPr>
        <w:pStyle w:val="ListParagraph"/>
        <w:numPr>
          <w:ilvl w:val="1"/>
          <w:numId w:val="123"/>
        </w:numPr>
        <w:rPr>
          <w:lang w:val="vi-VN"/>
        </w:rPr>
      </w:pPr>
      <w:r w:rsidRPr="0011348C">
        <w:rPr>
          <w:lang w:val="vi-VN"/>
        </w:rPr>
        <w:t>Nếu thành công, chuyển hướng về danh sách người dùng; nếu thất bại, hiển thị trang lỗi.</w:t>
      </w:r>
    </w:p>
    <w:p w14:paraId="3E9008E9" w14:textId="2E30B2A3" w:rsidR="0011348C" w:rsidRPr="00F13AE9" w:rsidRDefault="0011348C" w:rsidP="0011348C">
      <w:pPr>
        <w:pStyle w:val="ListParagraph"/>
        <w:numPr>
          <w:ilvl w:val="1"/>
          <w:numId w:val="124"/>
        </w:numPr>
        <w:rPr>
          <w:lang w:val="vi-VN"/>
        </w:rPr>
      </w:pPr>
      <w:r w:rsidRPr="0011348C">
        <w:rPr>
          <w:b/>
          <w:bCs/>
          <w:lang w:val="vi-VN"/>
        </w:rPr>
        <w:t>AddIdentityErrors</w:t>
      </w:r>
      <w:r w:rsidR="00D35682" w:rsidRPr="009B4049">
        <w:rPr>
          <w:b/>
          <w:bCs/>
          <w:lang w:val="vi-VN"/>
        </w:rPr>
        <w:t xml:space="preserve">: </w:t>
      </w:r>
      <w:r w:rsidRPr="0011348C">
        <w:rPr>
          <w:lang w:val="vi-VN"/>
        </w:rPr>
        <w:t>Phương thức hỗ trợ hiển thị danh sách lỗi từ kết quả của các thao tác Identity.</w:t>
      </w:r>
    </w:p>
    <w:p w14:paraId="0F1BA280" w14:textId="77777777" w:rsidR="00F13AE9" w:rsidRPr="00F13AE9" w:rsidRDefault="00F13AE9" w:rsidP="00F13AE9">
      <w:pPr>
        <w:pStyle w:val="Style1"/>
        <w:rPr>
          <w:lang w:val="vi-VN"/>
        </w:rPr>
      </w:pPr>
      <w:r w:rsidRPr="00F13AE9">
        <w:rPr>
          <w:lang w:val="vi-VN"/>
        </w:rPr>
        <w:t>RoleController:</w:t>
      </w:r>
    </w:p>
    <w:p w14:paraId="3235D0CF" w14:textId="77777777" w:rsidR="00F13AE9" w:rsidRPr="00F13AE9" w:rsidRDefault="00F13AE9" w:rsidP="00F13AE9">
      <w:pPr>
        <w:numPr>
          <w:ilvl w:val="0"/>
          <w:numId w:val="125"/>
        </w:numPr>
        <w:tabs>
          <w:tab w:val="num" w:pos="720"/>
        </w:tabs>
        <w:rPr>
          <w:lang w:val="vi-VN"/>
        </w:rPr>
      </w:pPr>
      <w:r w:rsidRPr="00F13AE9">
        <w:rPr>
          <w:b/>
          <w:bCs/>
          <w:lang w:val="vi-VN"/>
        </w:rPr>
        <w:t>Index()</w:t>
      </w:r>
      <w:r w:rsidRPr="00F13AE9">
        <w:rPr>
          <w:lang w:val="vi-VN"/>
        </w:rPr>
        <w:t>: Hiển thị danh sách các vai trò (Roles) được sắp xếp giảm dần theo Id.</w:t>
      </w:r>
    </w:p>
    <w:p w14:paraId="5598538A" w14:textId="77777777" w:rsidR="00F13AE9" w:rsidRPr="00F13AE9" w:rsidRDefault="00F13AE9" w:rsidP="00F13AE9">
      <w:pPr>
        <w:numPr>
          <w:ilvl w:val="0"/>
          <w:numId w:val="125"/>
        </w:numPr>
        <w:tabs>
          <w:tab w:val="num" w:pos="720"/>
        </w:tabs>
        <w:rPr>
          <w:lang w:val="vi-VN"/>
        </w:rPr>
      </w:pPr>
      <w:r w:rsidRPr="00F13AE9">
        <w:rPr>
          <w:b/>
          <w:bCs/>
          <w:lang w:val="vi-VN"/>
        </w:rPr>
        <w:t>Create() [GET]</w:t>
      </w:r>
      <w:r w:rsidRPr="00F13AE9">
        <w:rPr>
          <w:lang w:val="vi-VN"/>
        </w:rPr>
        <w:t>: Hiển thị form để tạo vai trò mới.</w:t>
      </w:r>
    </w:p>
    <w:p w14:paraId="4FC9B3C4" w14:textId="77777777" w:rsidR="00F13AE9" w:rsidRPr="00F13AE9" w:rsidRDefault="00F13AE9" w:rsidP="00F13AE9">
      <w:pPr>
        <w:numPr>
          <w:ilvl w:val="0"/>
          <w:numId w:val="125"/>
        </w:numPr>
        <w:tabs>
          <w:tab w:val="num" w:pos="720"/>
        </w:tabs>
        <w:rPr>
          <w:lang w:val="vi-VN"/>
        </w:rPr>
      </w:pPr>
      <w:r w:rsidRPr="00F13AE9">
        <w:rPr>
          <w:b/>
          <w:bCs/>
          <w:lang w:val="vi-VN"/>
        </w:rPr>
        <w:t>Create(IdentityRole model) [POST]</w:t>
      </w:r>
      <w:r w:rsidRPr="00F13AE9">
        <w:rPr>
          <w:lang w:val="vi-VN"/>
        </w:rPr>
        <w:t>:</w:t>
      </w:r>
    </w:p>
    <w:p w14:paraId="08024FDB" w14:textId="77777777" w:rsidR="00F13AE9" w:rsidRPr="00F13AE9" w:rsidRDefault="00F13AE9" w:rsidP="00F13AE9">
      <w:pPr>
        <w:numPr>
          <w:ilvl w:val="1"/>
          <w:numId w:val="126"/>
        </w:numPr>
        <w:rPr>
          <w:lang w:val="vi-VN"/>
        </w:rPr>
      </w:pPr>
      <w:r w:rsidRPr="00F13AE9">
        <w:rPr>
          <w:lang w:val="vi-VN"/>
        </w:rPr>
        <w:t>Kiểm tra xem vai trò đã tồn tại chưa.</w:t>
      </w:r>
    </w:p>
    <w:p w14:paraId="5BBE3C61" w14:textId="77777777" w:rsidR="00F13AE9" w:rsidRPr="00F13AE9" w:rsidRDefault="00F13AE9" w:rsidP="00F13AE9">
      <w:pPr>
        <w:numPr>
          <w:ilvl w:val="1"/>
          <w:numId w:val="126"/>
        </w:numPr>
        <w:rPr>
          <w:lang w:val="vi-VN"/>
        </w:rPr>
      </w:pPr>
      <w:r w:rsidRPr="00F13AE9">
        <w:rPr>
          <w:lang w:val="vi-VN"/>
        </w:rPr>
        <w:t>Nếu chưa tồn tại, tạo vai trò mới.</w:t>
      </w:r>
    </w:p>
    <w:p w14:paraId="2C1F3B71" w14:textId="77777777" w:rsidR="00F13AE9" w:rsidRPr="00F13AE9" w:rsidRDefault="00F13AE9" w:rsidP="00F13AE9">
      <w:pPr>
        <w:numPr>
          <w:ilvl w:val="1"/>
          <w:numId w:val="126"/>
        </w:numPr>
        <w:rPr>
          <w:lang w:val="vi-VN"/>
        </w:rPr>
      </w:pPr>
      <w:r w:rsidRPr="00F13AE9">
        <w:rPr>
          <w:lang w:val="vi-VN"/>
        </w:rPr>
        <w:t>Hiển thị thông báo thành công hoặc lỗi khi thực hiện thao tác.</w:t>
      </w:r>
    </w:p>
    <w:p w14:paraId="45382E99" w14:textId="77777777" w:rsidR="00F13AE9" w:rsidRPr="00F13AE9" w:rsidRDefault="00F13AE9" w:rsidP="00F13AE9">
      <w:pPr>
        <w:numPr>
          <w:ilvl w:val="0"/>
          <w:numId w:val="125"/>
        </w:numPr>
        <w:tabs>
          <w:tab w:val="num" w:pos="720"/>
        </w:tabs>
        <w:rPr>
          <w:lang w:val="vi-VN"/>
        </w:rPr>
      </w:pPr>
      <w:r w:rsidRPr="00F13AE9">
        <w:rPr>
          <w:b/>
          <w:bCs/>
          <w:lang w:val="vi-VN"/>
        </w:rPr>
        <w:t>Edit(string id) [GET]</w:t>
      </w:r>
      <w:r w:rsidRPr="00F13AE9">
        <w:rPr>
          <w:lang w:val="vi-VN"/>
        </w:rPr>
        <w:t>:</w:t>
      </w:r>
    </w:p>
    <w:p w14:paraId="1760878A" w14:textId="77777777" w:rsidR="00F13AE9" w:rsidRPr="00F13AE9" w:rsidRDefault="00F13AE9" w:rsidP="00F13AE9">
      <w:pPr>
        <w:numPr>
          <w:ilvl w:val="1"/>
          <w:numId w:val="126"/>
        </w:numPr>
        <w:rPr>
          <w:lang w:val="vi-VN"/>
        </w:rPr>
      </w:pPr>
      <w:r w:rsidRPr="00F13AE9">
        <w:rPr>
          <w:lang w:val="vi-VN"/>
        </w:rPr>
        <w:t>Lấy thông tin vai trò theo id và hiển thị form chỉnh sửa.</w:t>
      </w:r>
    </w:p>
    <w:p w14:paraId="6D3C7872" w14:textId="77777777" w:rsidR="00F13AE9" w:rsidRPr="00F13AE9" w:rsidRDefault="00F13AE9" w:rsidP="00F13AE9">
      <w:pPr>
        <w:numPr>
          <w:ilvl w:val="1"/>
          <w:numId w:val="126"/>
        </w:numPr>
        <w:rPr>
          <w:lang w:val="vi-VN"/>
        </w:rPr>
      </w:pPr>
      <w:r w:rsidRPr="00F13AE9">
        <w:rPr>
          <w:lang w:val="vi-VN"/>
        </w:rPr>
        <w:t>Nếu id không hợp lệ hoặc vai trò không tồn tại, hiển thị thông báo lỗi.</w:t>
      </w:r>
    </w:p>
    <w:p w14:paraId="43E599E9" w14:textId="77777777" w:rsidR="00F13AE9" w:rsidRPr="00F13AE9" w:rsidRDefault="00F13AE9" w:rsidP="00F13AE9">
      <w:pPr>
        <w:numPr>
          <w:ilvl w:val="0"/>
          <w:numId w:val="125"/>
        </w:numPr>
        <w:tabs>
          <w:tab w:val="num" w:pos="720"/>
        </w:tabs>
        <w:rPr>
          <w:lang w:val="vi-VN"/>
        </w:rPr>
      </w:pPr>
      <w:r w:rsidRPr="00F13AE9">
        <w:rPr>
          <w:b/>
          <w:bCs/>
          <w:lang w:val="vi-VN"/>
        </w:rPr>
        <w:t>Edit(IdentityRole model) [POST]</w:t>
      </w:r>
      <w:r w:rsidRPr="00F13AE9">
        <w:rPr>
          <w:lang w:val="vi-VN"/>
        </w:rPr>
        <w:t>:</w:t>
      </w:r>
    </w:p>
    <w:p w14:paraId="5A4E5A15" w14:textId="77777777" w:rsidR="00F13AE9" w:rsidRPr="00F13AE9" w:rsidRDefault="00F13AE9" w:rsidP="00F13AE9">
      <w:pPr>
        <w:numPr>
          <w:ilvl w:val="1"/>
          <w:numId w:val="126"/>
        </w:numPr>
        <w:rPr>
          <w:lang w:val="vi-VN"/>
        </w:rPr>
      </w:pPr>
      <w:r w:rsidRPr="00F13AE9">
        <w:rPr>
          <w:lang w:val="vi-VN"/>
        </w:rPr>
        <w:t>Cập nhật tên vai trò.</w:t>
      </w:r>
    </w:p>
    <w:p w14:paraId="0AE2BAB0" w14:textId="77777777" w:rsidR="00F13AE9" w:rsidRPr="00F13AE9" w:rsidRDefault="00F13AE9" w:rsidP="00F13AE9">
      <w:pPr>
        <w:numPr>
          <w:ilvl w:val="1"/>
          <w:numId w:val="126"/>
        </w:numPr>
        <w:rPr>
          <w:lang w:val="vi-VN"/>
        </w:rPr>
      </w:pPr>
      <w:r w:rsidRPr="00F13AE9">
        <w:rPr>
          <w:lang w:val="vi-VN"/>
        </w:rPr>
        <w:t>Hiển thị thông báo thành công nếu cập nhật thành công, hoặc thông báo lỗi nếu có vấn đề xảy ra.</w:t>
      </w:r>
    </w:p>
    <w:p w14:paraId="3720AA5C" w14:textId="77777777" w:rsidR="00F13AE9" w:rsidRPr="00F13AE9" w:rsidRDefault="00F13AE9" w:rsidP="00F13AE9">
      <w:pPr>
        <w:numPr>
          <w:ilvl w:val="0"/>
          <w:numId w:val="125"/>
        </w:numPr>
        <w:tabs>
          <w:tab w:val="num" w:pos="720"/>
        </w:tabs>
        <w:rPr>
          <w:lang w:val="vi-VN"/>
        </w:rPr>
      </w:pPr>
      <w:r w:rsidRPr="00F13AE9">
        <w:rPr>
          <w:b/>
          <w:bCs/>
          <w:lang w:val="vi-VN"/>
        </w:rPr>
        <w:t>Delete(string id) [GET]</w:t>
      </w:r>
      <w:r w:rsidRPr="00F13AE9">
        <w:rPr>
          <w:lang w:val="vi-VN"/>
        </w:rPr>
        <w:t>:</w:t>
      </w:r>
    </w:p>
    <w:p w14:paraId="7B345CA4" w14:textId="77777777" w:rsidR="00F13AE9" w:rsidRPr="00F13AE9" w:rsidRDefault="00F13AE9" w:rsidP="00F13AE9">
      <w:pPr>
        <w:numPr>
          <w:ilvl w:val="1"/>
          <w:numId w:val="126"/>
        </w:numPr>
        <w:rPr>
          <w:lang w:val="vi-VN"/>
        </w:rPr>
      </w:pPr>
      <w:r w:rsidRPr="00F13AE9">
        <w:rPr>
          <w:lang w:val="vi-VN"/>
        </w:rPr>
        <w:t>Xóa vai trò dựa trên id.</w:t>
      </w:r>
    </w:p>
    <w:p w14:paraId="22D2FBE3" w14:textId="77777777" w:rsidR="00F13AE9" w:rsidRPr="00F13AE9" w:rsidRDefault="00F13AE9" w:rsidP="00F13AE9">
      <w:pPr>
        <w:numPr>
          <w:ilvl w:val="1"/>
          <w:numId w:val="126"/>
        </w:numPr>
        <w:rPr>
          <w:lang w:val="vi-VN"/>
        </w:rPr>
      </w:pPr>
      <w:r w:rsidRPr="00F13AE9">
        <w:rPr>
          <w:lang w:val="vi-VN"/>
        </w:rPr>
        <w:t>Hiển thị thông báo thành công hoặc lỗi tùy thuộc vào kết quả thao tác.</w:t>
      </w:r>
    </w:p>
    <w:p w14:paraId="5C024E1C" w14:textId="77777777" w:rsidR="00F13AE9" w:rsidRPr="00F13AE9" w:rsidRDefault="00F13AE9" w:rsidP="00F13AE9">
      <w:pPr>
        <w:pStyle w:val="Style1"/>
        <w:rPr>
          <w:lang w:val="vi-VN"/>
        </w:rPr>
      </w:pPr>
      <w:r w:rsidRPr="00F13AE9">
        <w:rPr>
          <w:lang w:val="vi-VN"/>
        </w:rPr>
        <w:lastRenderedPageBreak/>
        <w:t>ProductController:</w:t>
      </w:r>
    </w:p>
    <w:p w14:paraId="5F7B6F6C" w14:textId="77777777" w:rsidR="00F13AE9" w:rsidRPr="00F13AE9" w:rsidRDefault="00F13AE9" w:rsidP="00F13AE9">
      <w:pPr>
        <w:numPr>
          <w:ilvl w:val="0"/>
          <w:numId w:val="127"/>
        </w:numPr>
        <w:tabs>
          <w:tab w:val="num" w:pos="720"/>
        </w:tabs>
        <w:rPr>
          <w:lang w:val="vi-VN"/>
        </w:rPr>
      </w:pPr>
      <w:r w:rsidRPr="00F13AE9">
        <w:rPr>
          <w:b/>
          <w:bCs/>
          <w:lang w:val="vi-VN"/>
        </w:rPr>
        <w:t>Index()</w:t>
      </w:r>
      <w:r w:rsidRPr="00F13AE9">
        <w:rPr>
          <w:lang w:val="vi-VN"/>
        </w:rPr>
        <w:t>: Hiển thị danh sách sản phẩm, bao gồm thông tin danh mục, được sắp xếp giảm dần theo Id.</w:t>
      </w:r>
    </w:p>
    <w:p w14:paraId="1D6E679D" w14:textId="77777777" w:rsidR="00F13AE9" w:rsidRPr="00F13AE9" w:rsidRDefault="00F13AE9" w:rsidP="00F13AE9">
      <w:pPr>
        <w:numPr>
          <w:ilvl w:val="0"/>
          <w:numId w:val="127"/>
        </w:numPr>
        <w:tabs>
          <w:tab w:val="num" w:pos="720"/>
        </w:tabs>
        <w:rPr>
          <w:lang w:val="vi-VN"/>
        </w:rPr>
      </w:pPr>
      <w:r w:rsidRPr="00F13AE9">
        <w:rPr>
          <w:b/>
          <w:bCs/>
          <w:lang w:val="vi-VN"/>
        </w:rPr>
        <w:t>Create() [GET]</w:t>
      </w:r>
      <w:r w:rsidRPr="00F13AE9">
        <w:rPr>
          <w:lang w:val="vi-VN"/>
        </w:rPr>
        <w:t>: Hiển thị form thêm sản phẩm mới, bao gồm danh sách danh mục và thương hiệu.</w:t>
      </w:r>
    </w:p>
    <w:p w14:paraId="2F89C2A9" w14:textId="77777777" w:rsidR="00F13AE9" w:rsidRPr="00F13AE9" w:rsidRDefault="00F13AE9" w:rsidP="00F13AE9">
      <w:pPr>
        <w:numPr>
          <w:ilvl w:val="0"/>
          <w:numId w:val="127"/>
        </w:numPr>
        <w:tabs>
          <w:tab w:val="num" w:pos="720"/>
        </w:tabs>
        <w:rPr>
          <w:lang w:val="vi-VN"/>
        </w:rPr>
      </w:pPr>
      <w:r w:rsidRPr="00F13AE9">
        <w:rPr>
          <w:b/>
          <w:bCs/>
          <w:lang w:val="vi-VN"/>
        </w:rPr>
        <w:t>Create(ProductModel product) [POST]</w:t>
      </w:r>
      <w:r w:rsidRPr="00F13AE9">
        <w:rPr>
          <w:lang w:val="vi-VN"/>
        </w:rPr>
        <w:t>:</w:t>
      </w:r>
    </w:p>
    <w:p w14:paraId="52FD91F4" w14:textId="77777777" w:rsidR="00F13AE9" w:rsidRPr="00F13AE9" w:rsidRDefault="00F13AE9" w:rsidP="00F13AE9">
      <w:pPr>
        <w:numPr>
          <w:ilvl w:val="1"/>
          <w:numId w:val="128"/>
        </w:numPr>
        <w:rPr>
          <w:lang w:val="vi-VN"/>
        </w:rPr>
      </w:pPr>
      <w:r w:rsidRPr="00F13AE9">
        <w:rPr>
          <w:lang w:val="vi-VN"/>
        </w:rPr>
        <w:t>Thêm sản phẩm mới vào cơ sở dữ liệu.</w:t>
      </w:r>
    </w:p>
    <w:p w14:paraId="64D51F32" w14:textId="77777777" w:rsidR="00F13AE9" w:rsidRPr="00F13AE9" w:rsidRDefault="00F13AE9" w:rsidP="00F13AE9">
      <w:pPr>
        <w:numPr>
          <w:ilvl w:val="1"/>
          <w:numId w:val="128"/>
        </w:numPr>
        <w:rPr>
          <w:lang w:val="vi-VN"/>
        </w:rPr>
      </w:pPr>
      <w:r w:rsidRPr="00F13AE9">
        <w:rPr>
          <w:lang w:val="vi-VN"/>
        </w:rPr>
        <w:t>Kiểm tra trùng lặp Slug, xử lý tải và lưu trữ hình ảnh sản phẩm.</w:t>
      </w:r>
    </w:p>
    <w:p w14:paraId="5F1AAE09" w14:textId="77777777" w:rsidR="00F13AE9" w:rsidRPr="00F13AE9" w:rsidRDefault="00F13AE9" w:rsidP="00F13AE9">
      <w:pPr>
        <w:numPr>
          <w:ilvl w:val="1"/>
          <w:numId w:val="128"/>
        </w:numPr>
        <w:rPr>
          <w:lang w:val="vi-VN"/>
        </w:rPr>
      </w:pPr>
      <w:r w:rsidRPr="00F13AE9">
        <w:rPr>
          <w:lang w:val="vi-VN"/>
        </w:rPr>
        <w:t>Hiển thị thông báo thành công hoặc lỗi tùy thuộc vào kết quả thao tác.</w:t>
      </w:r>
    </w:p>
    <w:p w14:paraId="1D936630" w14:textId="77777777" w:rsidR="00F13AE9" w:rsidRPr="00F13AE9" w:rsidRDefault="00F13AE9" w:rsidP="00F13AE9">
      <w:pPr>
        <w:numPr>
          <w:ilvl w:val="0"/>
          <w:numId w:val="127"/>
        </w:numPr>
        <w:tabs>
          <w:tab w:val="num" w:pos="720"/>
        </w:tabs>
        <w:rPr>
          <w:lang w:val="vi-VN"/>
        </w:rPr>
      </w:pPr>
      <w:r w:rsidRPr="00F13AE9">
        <w:rPr>
          <w:b/>
          <w:bCs/>
          <w:lang w:val="vi-VN"/>
        </w:rPr>
        <w:t>Edit(long Id) [GET]</w:t>
      </w:r>
      <w:r w:rsidRPr="00F13AE9">
        <w:rPr>
          <w:lang w:val="vi-VN"/>
        </w:rPr>
        <w:t>: Hiển thị form chỉnh sửa thông tin sản phẩm dựa trên Id, kèm danh sách danh mục và thương hiệu.</w:t>
      </w:r>
    </w:p>
    <w:p w14:paraId="3AC40DE3" w14:textId="77777777" w:rsidR="00F13AE9" w:rsidRPr="00F13AE9" w:rsidRDefault="00F13AE9" w:rsidP="00F13AE9">
      <w:pPr>
        <w:numPr>
          <w:ilvl w:val="0"/>
          <w:numId w:val="127"/>
        </w:numPr>
        <w:tabs>
          <w:tab w:val="num" w:pos="720"/>
        </w:tabs>
        <w:rPr>
          <w:lang w:val="vi-VN"/>
        </w:rPr>
      </w:pPr>
      <w:r w:rsidRPr="00F13AE9">
        <w:rPr>
          <w:b/>
          <w:bCs/>
          <w:lang w:val="vi-VN"/>
        </w:rPr>
        <w:t>Edit(ProductModel product) [POST]</w:t>
      </w:r>
      <w:r w:rsidRPr="00F13AE9">
        <w:rPr>
          <w:lang w:val="vi-VN"/>
        </w:rPr>
        <w:t>:</w:t>
      </w:r>
    </w:p>
    <w:p w14:paraId="0E559E20" w14:textId="77777777" w:rsidR="00F13AE9" w:rsidRPr="00F13AE9" w:rsidRDefault="00F13AE9" w:rsidP="00F13AE9">
      <w:pPr>
        <w:numPr>
          <w:ilvl w:val="1"/>
          <w:numId w:val="128"/>
        </w:numPr>
        <w:rPr>
          <w:lang w:val="vi-VN"/>
        </w:rPr>
      </w:pPr>
      <w:r w:rsidRPr="00F13AE9">
        <w:rPr>
          <w:lang w:val="vi-VN"/>
        </w:rPr>
        <w:t>Cập nhật thông tin sản phẩm hiện tại.</w:t>
      </w:r>
    </w:p>
    <w:p w14:paraId="059FF13E" w14:textId="77777777" w:rsidR="00F13AE9" w:rsidRPr="00F13AE9" w:rsidRDefault="00F13AE9" w:rsidP="00F13AE9">
      <w:pPr>
        <w:numPr>
          <w:ilvl w:val="1"/>
          <w:numId w:val="128"/>
        </w:numPr>
        <w:rPr>
          <w:lang w:val="vi-VN"/>
        </w:rPr>
      </w:pPr>
      <w:r w:rsidRPr="00F13AE9">
        <w:rPr>
          <w:lang w:val="vi-VN"/>
        </w:rPr>
        <w:t>Kiểm tra trùng lặp Slug, xử lý thay thế ảnh cũ bằng ảnh mới (nếu có).</w:t>
      </w:r>
    </w:p>
    <w:p w14:paraId="63F6932A" w14:textId="77777777" w:rsidR="00F13AE9" w:rsidRPr="00F13AE9" w:rsidRDefault="00F13AE9" w:rsidP="00F13AE9">
      <w:pPr>
        <w:numPr>
          <w:ilvl w:val="1"/>
          <w:numId w:val="128"/>
        </w:numPr>
        <w:rPr>
          <w:lang w:val="vi-VN"/>
        </w:rPr>
      </w:pPr>
      <w:r w:rsidRPr="00F13AE9">
        <w:rPr>
          <w:lang w:val="vi-VN"/>
        </w:rPr>
        <w:t>Lưu thay đổi vào cơ sở dữ liệu và hiển thị thông báo kết quả.</w:t>
      </w:r>
    </w:p>
    <w:p w14:paraId="0578A294" w14:textId="77777777" w:rsidR="00F13AE9" w:rsidRPr="00F13AE9" w:rsidRDefault="00F13AE9" w:rsidP="00F13AE9">
      <w:pPr>
        <w:numPr>
          <w:ilvl w:val="0"/>
          <w:numId w:val="127"/>
        </w:numPr>
        <w:tabs>
          <w:tab w:val="num" w:pos="720"/>
        </w:tabs>
        <w:rPr>
          <w:lang w:val="vi-VN"/>
        </w:rPr>
      </w:pPr>
      <w:r w:rsidRPr="00F13AE9">
        <w:rPr>
          <w:b/>
          <w:bCs/>
          <w:lang w:val="vi-VN"/>
        </w:rPr>
        <w:t>Delete(long Id)</w:t>
      </w:r>
      <w:r w:rsidRPr="00F13AE9">
        <w:rPr>
          <w:lang w:val="vi-VN"/>
        </w:rPr>
        <w:t>:</w:t>
      </w:r>
    </w:p>
    <w:p w14:paraId="0001C5F6" w14:textId="77777777" w:rsidR="00F13AE9" w:rsidRPr="00F13AE9" w:rsidRDefault="00F13AE9" w:rsidP="00F13AE9">
      <w:pPr>
        <w:numPr>
          <w:ilvl w:val="1"/>
          <w:numId w:val="128"/>
        </w:numPr>
        <w:rPr>
          <w:lang w:val="vi-VN"/>
        </w:rPr>
      </w:pPr>
      <w:r w:rsidRPr="00F13AE9">
        <w:rPr>
          <w:lang w:val="vi-VN"/>
        </w:rPr>
        <w:t>Xóa sản phẩm khỏi cơ sở dữ liệu dựa trên Id.</w:t>
      </w:r>
    </w:p>
    <w:p w14:paraId="5F1418B3" w14:textId="77777777" w:rsidR="00F13AE9" w:rsidRPr="00F13AE9" w:rsidRDefault="00F13AE9" w:rsidP="00F13AE9">
      <w:pPr>
        <w:numPr>
          <w:ilvl w:val="1"/>
          <w:numId w:val="128"/>
        </w:numPr>
        <w:rPr>
          <w:lang w:val="vi-VN"/>
        </w:rPr>
      </w:pPr>
      <w:r w:rsidRPr="00F13AE9">
        <w:rPr>
          <w:lang w:val="vi-VN"/>
        </w:rPr>
        <w:t>Xóa ảnh sản phẩm cũ khỏi thư mục lưu trữ.</w:t>
      </w:r>
    </w:p>
    <w:p w14:paraId="21047CEC" w14:textId="77777777" w:rsidR="00F13AE9" w:rsidRPr="00F13AE9" w:rsidRDefault="00F13AE9" w:rsidP="00F13AE9">
      <w:pPr>
        <w:numPr>
          <w:ilvl w:val="1"/>
          <w:numId w:val="128"/>
        </w:numPr>
        <w:rPr>
          <w:lang w:val="vi-VN"/>
        </w:rPr>
      </w:pPr>
      <w:r w:rsidRPr="00F13AE9">
        <w:rPr>
          <w:lang w:val="vi-VN"/>
        </w:rPr>
        <w:t>Hiển thị thông báo thành công hoặc lỗi nếu có vấn đề trong quá trình xóa.</w:t>
      </w:r>
    </w:p>
    <w:p w14:paraId="135FA7C1" w14:textId="77777777" w:rsidR="00F13AE9" w:rsidRPr="00F13AE9" w:rsidRDefault="00F13AE9" w:rsidP="00F13AE9">
      <w:pPr>
        <w:pStyle w:val="Style1"/>
        <w:rPr>
          <w:lang w:val="vi-VN"/>
        </w:rPr>
      </w:pPr>
      <w:r w:rsidRPr="00F13AE9">
        <w:rPr>
          <w:lang w:val="vi-VN"/>
        </w:rPr>
        <w:t>OrderController:</w:t>
      </w:r>
    </w:p>
    <w:p w14:paraId="57B341AC" w14:textId="77777777" w:rsidR="00F13AE9" w:rsidRPr="00F13AE9" w:rsidRDefault="00F13AE9" w:rsidP="00F13AE9">
      <w:pPr>
        <w:numPr>
          <w:ilvl w:val="0"/>
          <w:numId w:val="129"/>
        </w:numPr>
        <w:tabs>
          <w:tab w:val="num" w:pos="720"/>
        </w:tabs>
        <w:rPr>
          <w:lang w:val="vi-VN"/>
        </w:rPr>
      </w:pPr>
      <w:r w:rsidRPr="00F13AE9">
        <w:rPr>
          <w:b/>
          <w:bCs/>
          <w:lang w:val="vi-VN"/>
        </w:rPr>
        <w:t>Index(int pg = 1)</w:t>
      </w:r>
      <w:r w:rsidRPr="00F13AE9">
        <w:rPr>
          <w:lang w:val="vi-VN"/>
        </w:rPr>
        <w:t>: Hiển thị danh sách đơn hàng với phân trang, mỗi trang hiển thị tối đa 10 đơn hàng.</w:t>
      </w:r>
    </w:p>
    <w:p w14:paraId="12EB43EC" w14:textId="77777777" w:rsidR="00F13AE9" w:rsidRPr="00F13AE9" w:rsidRDefault="00F13AE9" w:rsidP="00F13AE9">
      <w:pPr>
        <w:numPr>
          <w:ilvl w:val="0"/>
          <w:numId w:val="129"/>
        </w:numPr>
        <w:tabs>
          <w:tab w:val="num" w:pos="720"/>
        </w:tabs>
        <w:rPr>
          <w:lang w:val="vi-VN"/>
        </w:rPr>
      </w:pPr>
      <w:r w:rsidRPr="00F13AE9">
        <w:rPr>
          <w:b/>
          <w:bCs/>
          <w:lang w:val="vi-VN"/>
        </w:rPr>
        <w:t>UpdateOrder(string ordercode, int status)</w:t>
      </w:r>
      <w:r w:rsidRPr="00F13AE9">
        <w:rPr>
          <w:lang w:val="vi-VN"/>
        </w:rPr>
        <w:t>:</w:t>
      </w:r>
    </w:p>
    <w:p w14:paraId="66995F71" w14:textId="77777777" w:rsidR="00F13AE9" w:rsidRPr="00F13AE9" w:rsidRDefault="00F13AE9" w:rsidP="00F13AE9">
      <w:pPr>
        <w:numPr>
          <w:ilvl w:val="1"/>
          <w:numId w:val="130"/>
        </w:numPr>
        <w:rPr>
          <w:lang w:val="vi-VN"/>
        </w:rPr>
      </w:pPr>
      <w:r w:rsidRPr="00F13AE9">
        <w:rPr>
          <w:lang w:val="vi-VN"/>
        </w:rPr>
        <w:t>Cập nhật trạng thái đơn hàng dựa trên ordercode và trạng thái mới (status).</w:t>
      </w:r>
    </w:p>
    <w:p w14:paraId="24EF606C" w14:textId="77777777" w:rsidR="00F13AE9" w:rsidRPr="00F13AE9" w:rsidRDefault="00F13AE9" w:rsidP="00F13AE9">
      <w:pPr>
        <w:numPr>
          <w:ilvl w:val="1"/>
          <w:numId w:val="130"/>
        </w:numPr>
        <w:rPr>
          <w:lang w:val="vi-VN"/>
        </w:rPr>
      </w:pPr>
      <w:r w:rsidRPr="00F13AE9">
        <w:rPr>
          <w:lang w:val="vi-VN"/>
        </w:rPr>
        <w:lastRenderedPageBreak/>
        <w:t>Trả về JSON thông báo kết quả và đường dẫn điều hướng.</w:t>
      </w:r>
    </w:p>
    <w:p w14:paraId="0E52D811" w14:textId="77777777" w:rsidR="00F13AE9" w:rsidRPr="00F13AE9" w:rsidRDefault="00F13AE9" w:rsidP="00F13AE9">
      <w:pPr>
        <w:numPr>
          <w:ilvl w:val="0"/>
          <w:numId w:val="129"/>
        </w:numPr>
        <w:tabs>
          <w:tab w:val="num" w:pos="720"/>
        </w:tabs>
        <w:rPr>
          <w:lang w:val="vi-VN"/>
        </w:rPr>
      </w:pPr>
      <w:r w:rsidRPr="00F13AE9">
        <w:rPr>
          <w:b/>
          <w:bCs/>
          <w:lang w:val="vi-VN"/>
        </w:rPr>
        <w:t>DeleteOrder(string ordercode)</w:t>
      </w:r>
      <w:r w:rsidRPr="00F13AE9">
        <w:rPr>
          <w:lang w:val="vi-VN"/>
        </w:rPr>
        <w:t>:</w:t>
      </w:r>
    </w:p>
    <w:p w14:paraId="1B37CCEF" w14:textId="77777777" w:rsidR="00F13AE9" w:rsidRPr="00F13AE9" w:rsidRDefault="00F13AE9" w:rsidP="00F13AE9">
      <w:pPr>
        <w:numPr>
          <w:ilvl w:val="1"/>
          <w:numId w:val="130"/>
        </w:numPr>
        <w:rPr>
          <w:lang w:val="vi-VN"/>
        </w:rPr>
      </w:pPr>
      <w:r w:rsidRPr="00F13AE9">
        <w:rPr>
          <w:lang w:val="vi-VN"/>
        </w:rPr>
        <w:t>Xóa đơn hàng dựa trên ordercode, bao gồm chi tiết đơn hàng và địa chỉ thanh toán liên quan.</w:t>
      </w:r>
    </w:p>
    <w:p w14:paraId="46BDAE9C" w14:textId="77777777" w:rsidR="00F13AE9" w:rsidRPr="00F13AE9" w:rsidRDefault="00F13AE9" w:rsidP="00F13AE9">
      <w:pPr>
        <w:numPr>
          <w:ilvl w:val="1"/>
          <w:numId w:val="130"/>
        </w:numPr>
        <w:rPr>
          <w:lang w:val="vi-VN"/>
        </w:rPr>
      </w:pPr>
      <w:r w:rsidRPr="00F13AE9">
        <w:rPr>
          <w:lang w:val="vi-VN"/>
        </w:rPr>
        <w:t>Hiển thị thông báo thành công hoặc lỗi nếu xảy ra vấn đề.</w:t>
      </w:r>
    </w:p>
    <w:p w14:paraId="75E082F1" w14:textId="77777777" w:rsidR="00F13AE9" w:rsidRPr="00F13AE9" w:rsidRDefault="00F13AE9" w:rsidP="00F13AE9">
      <w:pPr>
        <w:numPr>
          <w:ilvl w:val="0"/>
          <w:numId w:val="129"/>
        </w:numPr>
        <w:tabs>
          <w:tab w:val="num" w:pos="720"/>
        </w:tabs>
        <w:rPr>
          <w:lang w:val="vi-VN"/>
        </w:rPr>
      </w:pPr>
      <w:r w:rsidRPr="00F13AE9">
        <w:rPr>
          <w:b/>
          <w:bCs/>
          <w:lang w:val="vi-VN"/>
        </w:rPr>
        <w:t>ViewOrder(string ordercode)</w:t>
      </w:r>
      <w:r w:rsidRPr="00F13AE9">
        <w:rPr>
          <w:lang w:val="vi-VN"/>
        </w:rPr>
        <w:t>:</w:t>
      </w:r>
    </w:p>
    <w:p w14:paraId="410C4373" w14:textId="77777777" w:rsidR="00F13AE9" w:rsidRPr="00F13AE9" w:rsidRDefault="00F13AE9" w:rsidP="00F13AE9">
      <w:pPr>
        <w:numPr>
          <w:ilvl w:val="1"/>
          <w:numId w:val="130"/>
        </w:numPr>
        <w:rPr>
          <w:lang w:val="vi-VN"/>
        </w:rPr>
      </w:pPr>
      <w:r w:rsidRPr="00F13AE9">
        <w:rPr>
          <w:lang w:val="vi-VN"/>
        </w:rPr>
        <w:t>Hiển thị chi tiết đơn hàng dựa trên ordercode, bao gồm danh sách sản phẩm và địa chỉ thanh toán.</w:t>
      </w:r>
    </w:p>
    <w:p w14:paraId="0E845BD6" w14:textId="77777777" w:rsidR="00F13AE9" w:rsidRPr="00F13AE9" w:rsidRDefault="00F13AE9" w:rsidP="00F13AE9">
      <w:pPr>
        <w:numPr>
          <w:ilvl w:val="1"/>
          <w:numId w:val="130"/>
        </w:numPr>
        <w:rPr>
          <w:lang w:val="vi-VN"/>
        </w:rPr>
      </w:pPr>
      <w:r w:rsidRPr="00F13AE9">
        <w:rPr>
          <w:lang w:val="vi-VN"/>
        </w:rPr>
        <w:t>Sử dụng ViewData để truyền thông tin đơn hàng và địa chỉ thanh toán đến View.</w:t>
      </w:r>
    </w:p>
    <w:p w14:paraId="06C3D80B" w14:textId="77777777" w:rsidR="00F13AE9" w:rsidRPr="00F13AE9" w:rsidRDefault="00F13AE9" w:rsidP="00F13AE9">
      <w:pPr>
        <w:numPr>
          <w:ilvl w:val="0"/>
          <w:numId w:val="129"/>
        </w:numPr>
        <w:tabs>
          <w:tab w:val="num" w:pos="720"/>
        </w:tabs>
        <w:rPr>
          <w:lang w:val="vi-VN"/>
        </w:rPr>
      </w:pPr>
      <w:r w:rsidRPr="00F13AE9">
        <w:rPr>
          <w:b/>
          <w:bCs/>
          <w:lang w:val="vi-VN"/>
        </w:rPr>
        <w:t>ExportOrderToPdf(string ordercode)</w:t>
      </w:r>
      <w:r w:rsidRPr="00F13AE9">
        <w:rPr>
          <w:lang w:val="vi-VN"/>
        </w:rPr>
        <w:t>:</w:t>
      </w:r>
    </w:p>
    <w:p w14:paraId="2243D36C" w14:textId="77777777" w:rsidR="00F13AE9" w:rsidRPr="00F13AE9" w:rsidRDefault="00F13AE9" w:rsidP="00F13AE9">
      <w:pPr>
        <w:numPr>
          <w:ilvl w:val="1"/>
          <w:numId w:val="130"/>
        </w:numPr>
        <w:rPr>
          <w:lang w:val="vi-VN"/>
        </w:rPr>
      </w:pPr>
      <w:r w:rsidRPr="00F13AE9">
        <w:rPr>
          <w:lang w:val="vi-VN"/>
        </w:rPr>
        <w:t>Xuất thông tin đơn hàng thành tài liệu PDF.</w:t>
      </w:r>
    </w:p>
    <w:p w14:paraId="1F129D45" w14:textId="77777777" w:rsidR="00F13AE9" w:rsidRPr="00F13AE9" w:rsidRDefault="00F13AE9" w:rsidP="00F13AE9">
      <w:pPr>
        <w:numPr>
          <w:ilvl w:val="1"/>
          <w:numId w:val="130"/>
        </w:numPr>
        <w:rPr>
          <w:lang w:val="vi-VN"/>
        </w:rPr>
      </w:pPr>
      <w:r w:rsidRPr="00F13AE9">
        <w:rPr>
          <w:lang w:val="vi-VN"/>
        </w:rPr>
        <w:t>Bao gồm thông tin khách hàng, chi tiết sản phẩm và tổng giá trị đơn hàng.</w:t>
      </w:r>
    </w:p>
    <w:p w14:paraId="28281B09" w14:textId="77777777" w:rsidR="00F13AE9" w:rsidRPr="00F13AE9" w:rsidRDefault="00F13AE9" w:rsidP="00F13AE9">
      <w:pPr>
        <w:numPr>
          <w:ilvl w:val="1"/>
          <w:numId w:val="130"/>
        </w:numPr>
        <w:rPr>
          <w:lang w:val="vi-VN"/>
        </w:rPr>
      </w:pPr>
      <w:r w:rsidRPr="00F13AE9">
        <w:rPr>
          <w:lang w:val="vi-VN"/>
        </w:rPr>
        <w:t>Sử dụng thư viện PdfSharpCore để tạo tài liệu PDF và trả về file dưới dạng phản hồi tải xuống.</w:t>
      </w:r>
    </w:p>
    <w:p w14:paraId="7FB81A3D" w14:textId="77777777" w:rsidR="00F13AE9" w:rsidRPr="00F13AE9" w:rsidRDefault="00F13AE9" w:rsidP="00F13AE9">
      <w:pPr>
        <w:pStyle w:val="Style1"/>
        <w:rPr>
          <w:lang w:val="vi-VN"/>
        </w:rPr>
      </w:pPr>
      <w:r w:rsidRPr="00F13AE9">
        <w:rPr>
          <w:lang w:val="vi-VN"/>
        </w:rPr>
        <w:t>CategoryController:</w:t>
      </w:r>
    </w:p>
    <w:p w14:paraId="54D39370" w14:textId="77777777" w:rsidR="00F13AE9" w:rsidRPr="00F13AE9" w:rsidRDefault="00F13AE9" w:rsidP="00F13AE9">
      <w:pPr>
        <w:numPr>
          <w:ilvl w:val="0"/>
          <w:numId w:val="131"/>
        </w:numPr>
        <w:tabs>
          <w:tab w:val="num" w:pos="720"/>
        </w:tabs>
        <w:rPr>
          <w:lang w:val="vi-VN"/>
        </w:rPr>
      </w:pPr>
      <w:r w:rsidRPr="00F13AE9">
        <w:rPr>
          <w:b/>
          <w:bCs/>
          <w:lang w:val="vi-VN"/>
        </w:rPr>
        <w:t>Index(int pg = 1)</w:t>
      </w:r>
      <w:r w:rsidRPr="00F13AE9">
        <w:rPr>
          <w:lang w:val="vi-VN"/>
        </w:rPr>
        <w:t>:</w:t>
      </w:r>
    </w:p>
    <w:p w14:paraId="53CC2480" w14:textId="77777777" w:rsidR="00F13AE9" w:rsidRPr="00F13AE9" w:rsidRDefault="00F13AE9" w:rsidP="00F13AE9">
      <w:pPr>
        <w:numPr>
          <w:ilvl w:val="1"/>
          <w:numId w:val="132"/>
        </w:numPr>
        <w:rPr>
          <w:lang w:val="vi-VN"/>
        </w:rPr>
      </w:pPr>
      <w:r w:rsidRPr="00F13AE9">
        <w:rPr>
          <w:lang w:val="vi-VN"/>
        </w:rPr>
        <w:t>Hiển thị danh sách danh mục với phân trang, mỗi trang hiển thị tối đa 10 danh mục.</w:t>
      </w:r>
    </w:p>
    <w:p w14:paraId="59A12328" w14:textId="77777777" w:rsidR="00F13AE9" w:rsidRPr="00F13AE9" w:rsidRDefault="00F13AE9" w:rsidP="00F13AE9">
      <w:pPr>
        <w:numPr>
          <w:ilvl w:val="1"/>
          <w:numId w:val="132"/>
        </w:numPr>
        <w:rPr>
          <w:lang w:val="vi-VN"/>
        </w:rPr>
      </w:pPr>
      <w:r w:rsidRPr="00F13AE9">
        <w:rPr>
          <w:lang w:val="vi-VN"/>
        </w:rPr>
        <w:t>Tính toán và truyền dữ liệu phân trang (Paginate) đến View.</w:t>
      </w:r>
    </w:p>
    <w:p w14:paraId="15CE9B83" w14:textId="77777777" w:rsidR="00F13AE9" w:rsidRPr="00F13AE9" w:rsidRDefault="00F13AE9" w:rsidP="00F13AE9">
      <w:pPr>
        <w:numPr>
          <w:ilvl w:val="0"/>
          <w:numId w:val="131"/>
        </w:numPr>
        <w:tabs>
          <w:tab w:val="num" w:pos="720"/>
        </w:tabs>
        <w:rPr>
          <w:lang w:val="vi-VN"/>
        </w:rPr>
      </w:pPr>
      <w:r w:rsidRPr="00F13AE9">
        <w:rPr>
          <w:b/>
          <w:bCs/>
          <w:lang w:val="vi-VN"/>
        </w:rPr>
        <w:t>Edit(int Id) [GET]</w:t>
      </w:r>
      <w:r w:rsidRPr="00F13AE9">
        <w:rPr>
          <w:lang w:val="vi-VN"/>
        </w:rPr>
        <w:t>:</w:t>
      </w:r>
    </w:p>
    <w:p w14:paraId="3230AC3C" w14:textId="77777777" w:rsidR="00F13AE9" w:rsidRPr="00F13AE9" w:rsidRDefault="00F13AE9" w:rsidP="00F13AE9">
      <w:pPr>
        <w:numPr>
          <w:ilvl w:val="1"/>
          <w:numId w:val="132"/>
        </w:numPr>
        <w:rPr>
          <w:lang w:val="vi-VN"/>
        </w:rPr>
      </w:pPr>
      <w:r w:rsidRPr="00F13AE9">
        <w:rPr>
          <w:lang w:val="vi-VN"/>
        </w:rPr>
        <w:t>Lấy thông tin danh mục dựa trên Id và hiển thị trong form chỉnh sửa.</w:t>
      </w:r>
    </w:p>
    <w:p w14:paraId="104C43C1" w14:textId="77777777" w:rsidR="00F13AE9" w:rsidRPr="00F13AE9" w:rsidRDefault="00F13AE9" w:rsidP="00F13AE9">
      <w:pPr>
        <w:numPr>
          <w:ilvl w:val="0"/>
          <w:numId w:val="131"/>
        </w:numPr>
        <w:tabs>
          <w:tab w:val="num" w:pos="720"/>
        </w:tabs>
        <w:rPr>
          <w:lang w:val="vi-VN"/>
        </w:rPr>
      </w:pPr>
      <w:r w:rsidRPr="00F13AE9">
        <w:rPr>
          <w:b/>
          <w:bCs/>
          <w:lang w:val="vi-VN"/>
        </w:rPr>
        <w:t>Edit(CategoryModel category) [POST]</w:t>
      </w:r>
      <w:r w:rsidRPr="00F13AE9">
        <w:rPr>
          <w:lang w:val="vi-VN"/>
        </w:rPr>
        <w:t>:</w:t>
      </w:r>
    </w:p>
    <w:p w14:paraId="58D0014D" w14:textId="77777777" w:rsidR="00F13AE9" w:rsidRPr="00F13AE9" w:rsidRDefault="00F13AE9" w:rsidP="00F13AE9">
      <w:pPr>
        <w:numPr>
          <w:ilvl w:val="1"/>
          <w:numId w:val="132"/>
        </w:numPr>
        <w:rPr>
          <w:lang w:val="vi-VN"/>
        </w:rPr>
      </w:pPr>
      <w:r w:rsidRPr="00F13AE9">
        <w:rPr>
          <w:lang w:val="vi-VN"/>
        </w:rPr>
        <w:t>Cập nhật thông tin danh mục.</w:t>
      </w:r>
    </w:p>
    <w:p w14:paraId="3ECEDE09" w14:textId="77777777" w:rsidR="00F13AE9" w:rsidRPr="00F13AE9" w:rsidRDefault="00F13AE9" w:rsidP="00F13AE9">
      <w:pPr>
        <w:numPr>
          <w:ilvl w:val="1"/>
          <w:numId w:val="132"/>
        </w:numPr>
        <w:rPr>
          <w:lang w:val="vi-VN"/>
        </w:rPr>
      </w:pPr>
      <w:r w:rsidRPr="00F13AE9">
        <w:rPr>
          <w:lang w:val="vi-VN"/>
        </w:rPr>
        <w:t>Kiểm tra trùng lặp Slug để tránh xung đột dữ liệu.</w:t>
      </w:r>
    </w:p>
    <w:p w14:paraId="2128CACD" w14:textId="77777777" w:rsidR="00F13AE9" w:rsidRPr="00F13AE9" w:rsidRDefault="00F13AE9" w:rsidP="00F13AE9">
      <w:pPr>
        <w:numPr>
          <w:ilvl w:val="1"/>
          <w:numId w:val="132"/>
        </w:numPr>
        <w:rPr>
          <w:lang w:val="vi-VN"/>
        </w:rPr>
      </w:pPr>
      <w:r w:rsidRPr="00F13AE9">
        <w:rPr>
          <w:lang w:val="vi-VN"/>
        </w:rPr>
        <w:lastRenderedPageBreak/>
        <w:t>Hiển thị thông báo thành công hoặc lỗi khi chỉnh sửa.</w:t>
      </w:r>
    </w:p>
    <w:p w14:paraId="34F8D18C" w14:textId="77777777" w:rsidR="00F13AE9" w:rsidRPr="00F13AE9" w:rsidRDefault="00F13AE9" w:rsidP="00F13AE9">
      <w:pPr>
        <w:numPr>
          <w:ilvl w:val="0"/>
          <w:numId w:val="131"/>
        </w:numPr>
        <w:tabs>
          <w:tab w:val="num" w:pos="720"/>
        </w:tabs>
        <w:rPr>
          <w:lang w:val="vi-VN"/>
        </w:rPr>
      </w:pPr>
      <w:r w:rsidRPr="00F13AE9">
        <w:rPr>
          <w:b/>
          <w:bCs/>
          <w:lang w:val="vi-VN"/>
        </w:rPr>
        <w:t>Create() [GET]</w:t>
      </w:r>
      <w:r w:rsidRPr="00F13AE9">
        <w:rPr>
          <w:lang w:val="vi-VN"/>
        </w:rPr>
        <w:t>: Hiển thị form để thêm danh mục mới.</w:t>
      </w:r>
    </w:p>
    <w:p w14:paraId="488BAEBE" w14:textId="77777777" w:rsidR="00F13AE9" w:rsidRPr="00F13AE9" w:rsidRDefault="00F13AE9" w:rsidP="00F13AE9">
      <w:pPr>
        <w:numPr>
          <w:ilvl w:val="0"/>
          <w:numId w:val="131"/>
        </w:numPr>
        <w:tabs>
          <w:tab w:val="num" w:pos="720"/>
        </w:tabs>
        <w:rPr>
          <w:lang w:val="vi-VN"/>
        </w:rPr>
      </w:pPr>
      <w:r w:rsidRPr="00F13AE9">
        <w:rPr>
          <w:b/>
          <w:bCs/>
          <w:lang w:val="vi-VN"/>
        </w:rPr>
        <w:t>Create(CategoryModel category) [POST]</w:t>
      </w:r>
      <w:r w:rsidRPr="00F13AE9">
        <w:rPr>
          <w:lang w:val="vi-VN"/>
        </w:rPr>
        <w:t>:</w:t>
      </w:r>
    </w:p>
    <w:p w14:paraId="31BB826B" w14:textId="77777777" w:rsidR="00F13AE9" w:rsidRPr="00F13AE9" w:rsidRDefault="00F13AE9" w:rsidP="00F13AE9">
      <w:pPr>
        <w:numPr>
          <w:ilvl w:val="1"/>
          <w:numId w:val="132"/>
        </w:numPr>
        <w:rPr>
          <w:lang w:val="vi-VN"/>
        </w:rPr>
      </w:pPr>
      <w:r w:rsidRPr="00F13AE9">
        <w:rPr>
          <w:lang w:val="vi-VN"/>
        </w:rPr>
        <w:t>Tạo danh mục mới trong cơ sở dữ liệu.</w:t>
      </w:r>
    </w:p>
    <w:p w14:paraId="01872315" w14:textId="77777777" w:rsidR="00F13AE9" w:rsidRPr="00F13AE9" w:rsidRDefault="00F13AE9" w:rsidP="00F13AE9">
      <w:pPr>
        <w:numPr>
          <w:ilvl w:val="1"/>
          <w:numId w:val="132"/>
        </w:numPr>
        <w:rPr>
          <w:lang w:val="vi-VN"/>
        </w:rPr>
      </w:pPr>
      <w:r w:rsidRPr="00F13AE9">
        <w:rPr>
          <w:lang w:val="vi-VN"/>
        </w:rPr>
        <w:t>Kiểm tra trùng lặp Slug.</w:t>
      </w:r>
    </w:p>
    <w:p w14:paraId="385998CC" w14:textId="77777777" w:rsidR="00F13AE9" w:rsidRPr="00F13AE9" w:rsidRDefault="00F13AE9" w:rsidP="00F13AE9">
      <w:pPr>
        <w:numPr>
          <w:ilvl w:val="1"/>
          <w:numId w:val="132"/>
        </w:numPr>
        <w:rPr>
          <w:lang w:val="vi-VN"/>
        </w:rPr>
      </w:pPr>
      <w:r w:rsidRPr="00F13AE9">
        <w:rPr>
          <w:lang w:val="vi-VN"/>
        </w:rPr>
        <w:t>Hiển thị thông báo kết quả khi thêm mới thành công hoặc lỗi nếu có vấn đề.</w:t>
      </w:r>
    </w:p>
    <w:p w14:paraId="60479E7A" w14:textId="77777777" w:rsidR="00F13AE9" w:rsidRPr="00F13AE9" w:rsidRDefault="00F13AE9" w:rsidP="00F13AE9">
      <w:pPr>
        <w:numPr>
          <w:ilvl w:val="0"/>
          <w:numId w:val="131"/>
        </w:numPr>
        <w:tabs>
          <w:tab w:val="num" w:pos="720"/>
        </w:tabs>
        <w:rPr>
          <w:lang w:val="vi-VN"/>
        </w:rPr>
      </w:pPr>
      <w:r w:rsidRPr="00F13AE9">
        <w:rPr>
          <w:b/>
          <w:bCs/>
          <w:lang w:val="vi-VN"/>
        </w:rPr>
        <w:t>Delete(int Id)</w:t>
      </w:r>
      <w:r w:rsidRPr="00F13AE9">
        <w:rPr>
          <w:lang w:val="vi-VN"/>
        </w:rPr>
        <w:t>:</w:t>
      </w:r>
    </w:p>
    <w:p w14:paraId="3697A7DB" w14:textId="77777777" w:rsidR="00F13AE9" w:rsidRPr="00F13AE9" w:rsidRDefault="00F13AE9" w:rsidP="00F13AE9">
      <w:pPr>
        <w:numPr>
          <w:ilvl w:val="1"/>
          <w:numId w:val="132"/>
        </w:numPr>
        <w:rPr>
          <w:lang w:val="vi-VN"/>
        </w:rPr>
      </w:pPr>
      <w:r w:rsidRPr="00F13AE9">
        <w:rPr>
          <w:lang w:val="vi-VN"/>
        </w:rPr>
        <w:t>Xóa danh mục dựa trên Id.</w:t>
      </w:r>
    </w:p>
    <w:p w14:paraId="730F47DC" w14:textId="77777777" w:rsidR="00F13AE9" w:rsidRPr="00F13AE9" w:rsidRDefault="00F13AE9" w:rsidP="00F13AE9">
      <w:pPr>
        <w:numPr>
          <w:ilvl w:val="1"/>
          <w:numId w:val="132"/>
        </w:numPr>
        <w:rPr>
          <w:lang w:val="vi-VN"/>
        </w:rPr>
      </w:pPr>
      <w:r w:rsidRPr="00F13AE9">
        <w:rPr>
          <w:lang w:val="vi-VN"/>
        </w:rPr>
        <w:t>Hiển thị thông báo thành công hoặc lỗi nếu xảy ra vấn đề trong quá trình xóa.</w:t>
      </w:r>
    </w:p>
    <w:p w14:paraId="7064BEC9" w14:textId="77777777" w:rsidR="00F13AE9" w:rsidRPr="00F13AE9" w:rsidRDefault="00F13AE9" w:rsidP="00F13AE9">
      <w:pPr>
        <w:pStyle w:val="Style1"/>
        <w:rPr>
          <w:lang w:val="vi-VN"/>
        </w:rPr>
      </w:pPr>
      <w:r w:rsidRPr="00F13AE9">
        <w:rPr>
          <w:lang w:val="vi-VN"/>
        </w:rPr>
        <w:t>BrandController:</w:t>
      </w:r>
    </w:p>
    <w:p w14:paraId="63F8279E" w14:textId="77777777" w:rsidR="00F13AE9" w:rsidRPr="00F13AE9" w:rsidRDefault="00F13AE9" w:rsidP="00F13AE9">
      <w:pPr>
        <w:numPr>
          <w:ilvl w:val="0"/>
          <w:numId w:val="133"/>
        </w:numPr>
        <w:tabs>
          <w:tab w:val="num" w:pos="720"/>
        </w:tabs>
        <w:rPr>
          <w:lang w:val="vi-VN"/>
        </w:rPr>
      </w:pPr>
      <w:r w:rsidRPr="00F13AE9">
        <w:rPr>
          <w:b/>
          <w:bCs/>
          <w:lang w:val="vi-VN"/>
        </w:rPr>
        <w:t>Index(int pg = 1)</w:t>
      </w:r>
      <w:r w:rsidRPr="00F13AE9">
        <w:rPr>
          <w:lang w:val="vi-VN"/>
        </w:rPr>
        <w:t>:</w:t>
      </w:r>
    </w:p>
    <w:p w14:paraId="4214C951" w14:textId="77777777" w:rsidR="00F13AE9" w:rsidRPr="00F13AE9" w:rsidRDefault="00F13AE9" w:rsidP="00F13AE9">
      <w:pPr>
        <w:numPr>
          <w:ilvl w:val="1"/>
          <w:numId w:val="134"/>
        </w:numPr>
        <w:rPr>
          <w:lang w:val="vi-VN"/>
        </w:rPr>
      </w:pPr>
      <w:r w:rsidRPr="00F13AE9">
        <w:rPr>
          <w:lang w:val="vi-VN"/>
        </w:rPr>
        <w:t>Hiển thị danh sách thương hiệu với phân trang, mỗi trang hiển thị tối đa 10 thương hiệu.</w:t>
      </w:r>
    </w:p>
    <w:p w14:paraId="327BF800" w14:textId="77777777" w:rsidR="00F13AE9" w:rsidRPr="00F13AE9" w:rsidRDefault="00F13AE9" w:rsidP="00F13AE9">
      <w:pPr>
        <w:numPr>
          <w:ilvl w:val="1"/>
          <w:numId w:val="134"/>
        </w:numPr>
        <w:rPr>
          <w:lang w:val="vi-VN"/>
        </w:rPr>
      </w:pPr>
      <w:r w:rsidRPr="00F13AE9">
        <w:rPr>
          <w:lang w:val="vi-VN"/>
        </w:rPr>
        <w:t>Truyền dữ liệu phân trang (Paginate) đến View.</w:t>
      </w:r>
    </w:p>
    <w:p w14:paraId="58E5EE17" w14:textId="77777777" w:rsidR="00F13AE9" w:rsidRPr="00F13AE9" w:rsidRDefault="00F13AE9" w:rsidP="00F13AE9">
      <w:pPr>
        <w:numPr>
          <w:ilvl w:val="0"/>
          <w:numId w:val="133"/>
        </w:numPr>
        <w:tabs>
          <w:tab w:val="num" w:pos="720"/>
        </w:tabs>
        <w:rPr>
          <w:lang w:val="vi-VN"/>
        </w:rPr>
      </w:pPr>
      <w:r w:rsidRPr="00F13AE9">
        <w:rPr>
          <w:b/>
          <w:bCs/>
          <w:lang w:val="vi-VN"/>
        </w:rPr>
        <w:t>Create() [GET]</w:t>
      </w:r>
      <w:r w:rsidRPr="00F13AE9">
        <w:rPr>
          <w:lang w:val="vi-VN"/>
        </w:rPr>
        <w:t>: Hiển thị form để thêm thương hiệu mới.</w:t>
      </w:r>
    </w:p>
    <w:p w14:paraId="07EBDD3F" w14:textId="77777777" w:rsidR="00F13AE9" w:rsidRPr="00F13AE9" w:rsidRDefault="00F13AE9" w:rsidP="00F13AE9">
      <w:pPr>
        <w:numPr>
          <w:ilvl w:val="0"/>
          <w:numId w:val="133"/>
        </w:numPr>
        <w:tabs>
          <w:tab w:val="num" w:pos="720"/>
        </w:tabs>
        <w:rPr>
          <w:lang w:val="vi-VN"/>
        </w:rPr>
      </w:pPr>
      <w:r w:rsidRPr="00F13AE9">
        <w:rPr>
          <w:b/>
          <w:bCs/>
          <w:lang w:val="vi-VN"/>
        </w:rPr>
        <w:t>Create(BrandModel brand) [POST]</w:t>
      </w:r>
      <w:r w:rsidRPr="00F13AE9">
        <w:rPr>
          <w:lang w:val="vi-VN"/>
        </w:rPr>
        <w:t>:</w:t>
      </w:r>
    </w:p>
    <w:p w14:paraId="7E937B25" w14:textId="77777777" w:rsidR="00F13AE9" w:rsidRPr="00F13AE9" w:rsidRDefault="00F13AE9" w:rsidP="00F13AE9">
      <w:pPr>
        <w:numPr>
          <w:ilvl w:val="1"/>
          <w:numId w:val="134"/>
        </w:numPr>
        <w:rPr>
          <w:lang w:val="vi-VN"/>
        </w:rPr>
      </w:pPr>
      <w:r w:rsidRPr="00F13AE9">
        <w:rPr>
          <w:lang w:val="vi-VN"/>
        </w:rPr>
        <w:t>Thêm thương hiệu mới vào cơ sở dữ liệu.</w:t>
      </w:r>
    </w:p>
    <w:p w14:paraId="7AE842A8" w14:textId="77777777" w:rsidR="00F13AE9" w:rsidRPr="00F13AE9" w:rsidRDefault="00F13AE9" w:rsidP="00F13AE9">
      <w:pPr>
        <w:numPr>
          <w:ilvl w:val="1"/>
          <w:numId w:val="134"/>
        </w:numPr>
        <w:rPr>
          <w:lang w:val="vi-VN"/>
        </w:rPr>
      </w:pPr>
      <w:r w:rsidRPr="00F13AE9">
        <w:rPr>
          <w:lang w:val="vi-VN"/>
        </w:rPr>
        <w:t>Kiểm tra trùng lặp Slug để đảm bảo tính duy nhất.</w:t>
      </w:r>
    </w:p>
    <w:p w14:paraId="3B522FED" w14:textId="77777777" w:rsidR="00F13AE9" w:rsidRPr="00F13AE9" w:rsidRDefault="00F13AE9" w:rsidP="00F13AE9">
      <w:pPr>
        <w:numPr>
          <w:ilvl w:val="1"/>
          <w:numId w:val="134"/>
        </w:numPr>
        <w:rPr>
          <w:lang w:val="vi-VN"/>
        </w:rPr>
      </w:pPr>
      <w:r w:rsidRPr="00F13AE9">
        <w:rPr>
          <w:lang w:val="vi-VN"/>
        </w:rPr>
        <w:t>Hiển thị thông báo thành công hoặc lỗi khi thao tác thêm mới.</w:t>
      </w:r>
    </w:p>
    <w:p w14:paraId="5B056B8A" w14:textId="77777777" w:rsidR="00F13AE9" w:rsidRPr="00F13AE9" w:rsidRDefault="00F13AE9" w:rsidP="00F13AE9">
      <w:pPr>
        <w:numPr>
          <w:ilvl w:val="0"/>
          <w:numId w:val="133"/>
        </w:numPr>
        <w:tabs>
          <w:tab w:val="num" w:pos="720"/>
        </w:tabs>
        <w:rPr>
          <w:lang w:val="vi-VN"/>
        </w:rPr>
      </w:pPr>
      <w:r w:rsidRPr="00F13AE9">
        <w:rPr>
          <w:b/>
          <w:bCs/>
          <w:lang w:val="vi-VN"/>
        </w:rPr>
        <w:t>Edit(int id) [GET]</w:t>
      </w:r>
      <w:r w:rsidRPr="00F13AE9">
        <w:rPr>
          <w:lang w:val="vi-VN"/>
        </w:rPr>
        <w:t>:</w:t>
      </w:r>
    </w:p>
    <w:p w14:paraId="79FB822B" w14:textId="77777777" w:rsidR="00F13AE9" w:rsidRPr="00F13AE9" w:rsidRDefault="00F13AE9" w:rsidP="00F13AE9">
      <w:pPr>
        <w:numPr>
          <w:ilvl w:val="1"/>
          <w:numId w:val="134"/>
        </w:numPr>
        <w:rPr>
          <w:lang w:val="vi-VN"/>
        </w:rPr>
      </w:pPr>
      <w:r w:rsidRPr="00F13AE9">
        <w:rPr>
          <w:lang w:val="vi-VN"/>
        </w:rPr>
        <w:t>Lấy thông tin thương hiệu dựa trên id và hiển thị trong form chỉnh sửa.</w:t>
      </w:r>
    </w:p>
    <w:p w14:paraId="40BDA12F" w14:textId="77777777" w:rsidR="00F13AE9" w:rsidRPr="00F13AE9" w:rsidRDefault="00F13AE9" w:rsidP="00F13AE9">
      <w:pPr>
        <w:numPr>
          <w:ilvl w:val="1"/>
          <w:numId w:val="134"/>
        </w:numPr>
        <w:rPr>
          <w:lang w:val="vi-VN"/>
        </w:rPr>
      </w:pPr>
      <w:r w:rsidRPr="00F13AE9">
        <w:rPr>
          <w:lang w:val="vi-VN"/>
        </w:rPr>
        <w:t>Nếu không tìm thấy, trả về lỗi NotFound.</w:t>
      </w:r>
    </w:p>
    <w:p w14:paraId="45DD61C3" w14:textId="77777777" w:rsidR="00F13AE9" w:rsidRPr="00F13AE9" w:rsidRDefault="00F13AE9" w:rsidP="00F13AE9">
      <w:pPr>
        <w:numPr>
          <w:ilvl w:val="0"/>
          <w:numId w:val="133"/>
        </w:numPr>
        <w:tabs>
          <w:tab w:val="num" w:pos="720"/>
        </w:tabs>
        <w:rPr>
          <w:lang w:val="vi-VN"/>
        </w:rPr>
      </w:pPr>
      <w:r w:rsidRPr="00F13AE9">
        <w:rPr>
          <w:b/>
          <w:bCs/>
          <w:lang w:val="vi-VN"/>
        </w:rPr>
        <w:t>Edit(BrandModel brand) [POST]</w:t>
      </w:r>
      <w:r w:rsidRPr="00F13AE9">
        <w:rPr>
          <w:lang w:val="vi-VN"/>
        </w:rPr>
        <w:t>:</w:t>
      </w:r>
    </w:p>
    <w:p w14:paraId="58FC5FF0" w14:textId="77777777" w:rsidR="00F13AE9" w:rsidRPr="00F13AE9" w:rsidRDefault="00F13AE9" w:rsidP="00F13AE9">
      <w:pPr>
        <w:numPr>
          <w:ilvl w:val="1"/>
          <w:numId w:val="134"/>
        </w:numPr>
        <w:rPr>
          <w:lang w:val="vi-VN"/>
        </w:rPr>
      </w:pPr>
      <w:r w:rsidRPr="00F13AE9">
        <w:rPr>
          <w:lang w:val="vi-VN"/>
        </w:rPr>
        <w:lastRenderedPageBreak/>
        <w:t>Cập nhật thông tin thương hiệu hiện tại.</w:t>
      </w:r>
    </w:p>
    <w:p w14:paraId="64F95BD1" w14:textId="77777777" w:rsidR="00F13AE9" w:rsidRPr="00F13AE9" w:rsidRDefault="00F13AE9" w:rsidP="00F13AE9">
      <w:pPr>
        <w:numPr>
          <w:ilvl w:val="1"/>
          <w:numId w:val="134"/>
        </w:numPr>
        <w:rPr>
          <w:lang w:val="vi-VN"/>
        </w:rPr>
      </w:pPr>
      <w:r w:rsidRPr="00F13AE9">
        <w:rPr>
          <w:lang w:val="vi-VN"/>
        </w:rPr>
        <w:t>Kiểm tra trùng lặp Slug để đảm bảo tính duy nhất.</w:t>
      </w:r>
    </w:p>
    <w:p w14:paraId="4D4454C4" w14:textId="77777777" w:rsidR="00F13AE9" w:rsidRPr="00F13AE9" w:rsidRDefault="00F13AE9" w:rsidP="00F13AE9">
      <w:pPr>
        <w:numPr>
          <w:ilvl w:val="1"/>
          <w:numId w:val="134"/>
        </w:numPr>
        <w:rPr>
          <w:lang w:val="vi-VN"/>
        </w:rPr>
      </w:pPr>
      <w:r w:rsidRPr="00F13AE9">
        <w:rPr>
          <w:lang w:val="vi-VN"/>
        </w:rPr>
        <w:t>Hiển thị thông báo kết quả khi chỉnh sửa thành công hoặc lỗi nếu xảy ra vấn đề.</w:t>
      </w:r>
    </w:p>
    <w:p w14:paraId="5174B600" w14:textId="77777777" w:rsidR="00F13AE9" w:rsidRPr="00F13AE9" w:rsidRDefault="00F13AE9" w:rsidP="00F13AE9">
      <w:pPr>
        <w:numPr>
          <w:ilvl w:val="0"/>
          <w:numId w:val="133"/>
        </w:numPr>
        <w:tabs>
          <w:tab w:val="num" w:pos="720"/>
        </w:tabs>
        <w:rPr>
          <w:lang w:val="vi-VN"/>
        </w:rPr>
      </w:pPr>
      <w:r w:rsidRPr="00F13AE9">
        <w:rPr>
          <w:b/>
          <w:bCs/>
          <w:lang w:val="vi-VN"/>
        </w:rPr>
        <w:t>Delete(int Id)</w:t>
      </w:r>
      <w:r w:rsidRPr="00F13AE9">
        <w:rPr>
          <w:lang w:val="vi-VN"/>
        </w:rPr>
        <w:t>:</w:t>
      </w:r>
    </w:p>
    <w:p w14:paraId="0576ECD4" w14:textId="77777777" w:rsidR="00F13AE9" w:rsidRPr="00F13AE9" w:rsidRDefault="00F13AE9" w:rsidP="00F13AE9">
      <w:pPr>
        <w:numPr>
          <w:ilvl w:val="1"/>
          <w:numId w:val="134"/>
        </w:numPr>
        <w:rPr>
          <w:lang w:val="vi-VN"/>
        </w:rPr>
      </w:pPr>
      <w:r w:rsidRPr="00F13AE9">
        <w:rPr>
          <w:lang w:val="vi-VN"/>
        </w:rPr>
        <w:t>Xóa thương hiệu dựa trên Id.</w:t>
      </w:r>
    </w:p>
    <w:p w14:paraId="57EC523F" w14:textId="35BB558A" w:rsidR="00F13AE9" w:rsidRPr="00F13AE9" w:rsidRDefault="00F13AE9" w:rsidP="00F13AE9">
      <w:pPr>
        <w:numPr>
          <w:ilvl w:val="1"/>
          <w:numId w:val="134"/>
        </w:numPr>
        <w:rPr>
          <w:lang w:val="vi-VN"/>
        </w:rPr>
      </w:pPr>
      <w:r w:rsidRPr="00F13AE9">
        <w:rPr>
          <w:lang w:val="vi-VN"/>
        </w:rPr>
        <w:t>Hiển thị thông báo thành công hoặc lỗi nếu có vấn đề trong quá trình xóa.</w:t>
      </w:r>
    </w:p>
    <w:p w14:paraId="4836E8EC" w14:textId="43F3BED1" w:rsidR="001F5826" w:rsidRDefault="001F5826" w:rsidP="001F5826">
      <w:pPr>
        <w:pStyle w:val="Heading2"/>
      </w:pPr>
      <w:bookmarkStart w:id="211" w:name="_Toc187236787"/>
      <w:bookmarkStart w:id="212" w:name="_Toc187237959"/>
      <w:r>
        <w:t>Cấu trúc View</w:t>
      </w:r>
      <w:r w:rsidR="0011348C">
        <w:t>s</w:t>
      </w:r>
      <w:r>
        <w:t xml:space="preserve"> của Website</w:t>
      </w:r>
      <w:bookmarkEnd w:id="211"/>
      <w:bookmarkEnd w:id="212"/>
    </w:p>
    <w:p w14:paraId="7385D523" w14:textId="31224FF5" w:rsidR="009B4049" w:rsidRPr="009B4049" w:rsidRDefault="009B4049" w:rsidP="009B4049">
      <w:r>
        <w:t>Ở phần View này sẽ xử lý các tác vụ hiển thị, truyền dữ liệu từ người dùng xuống Controller xử lý.</w:t>
      </w:r>
    </w:p>
    <w:p w14:paraId="7F75DEBE" w14:textId="6BED9BC4" w:rsidR="001F5826" w:rsidRDefault="001F5826" w:rsidP="001F5826">
      <w:r>
        <w:t>Tương tự phần Controller, View cũng được chia thành hai phần cho cả hai trang để dễ dàng áp dụng các HTML và Extention riêng của nhau</w:t>
      </w:r>
      <w:r w:rsidR="009B4049">
        <w:t>:</w:t>
      </w:r>
    </w:p>
    <w:p w14:paraId="20836FAE" w14:textId="4BD089EC" w:rsidR="001F5826" w:rsidRDefault="001F5826" w:rsidP="001F5826">
      <w:pPr>
        <w:pStyle w:val="Heading3"/>
      </w:pPr>
      <w:bookmarkStart w:id="213" w:name="_Toc187236788"/>
      <w:bookmarkStart w:id="214" w:name="_Toc187237960"/>
      <w:r w:rsidRPr="001F5826">
        <w:t xml:space="preserve">Cấu trúc </w:t>
      </w:r>
      <w:r w:rsidR="0011348C">
        <w:t xml:space="preserve">Views </w:t>
      </w:r>
      <w:r w:rsidRPr="001F5826">
        <w:t>của trang chính</w:t>
      </w:r>
      <w:bookmarkEnd w:id="213"/>
      <w:bookmarkEnd w:id="214"/>
    </w:p>
    <w:p w14:paraId="07EE4879" w14:textId="77777777" w:rsidR="009B4049" w:rsidRDefault="009B4049" w:rsidP="009B4049">
      <w:pPr>
        <w:pStyle w:val="hnh"/>
        <w:keepNext/>
      </w:pPr>
      <w:r w:rsidRPr="009B4049">
        <w:drawing>
          <wp:inline distT="0" distB="0" distL="0" distR="0" wp14:anchorId="32693F2A" wp14:editId="0AA9087A">
            <wp:extent cx="3124636" cy="3477110"/>
            <wp:effectExtent l="0" t="0" r="0" b="9525"/>
            <wp:docPr id="663590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90295" name=""/>
                    <pic:cNvPicPr/>
                  </pic:nvPicPr>
                  <pic:blipFill>
                    <a:blip r:embed="rId18"/>
                    <a:stretch>
                      <a:fillRect/>
                    </a:stretch>
                  </pic:blipFill>
                  <pic:spPr>
                    <a:xfrm>
                      <a:off x="0" y="0"/>
                      <a:ext cx="3124636" cy="3477110"/>
                    </a:xfrm>
                    <a:prstGeom prst="rect">
                      <a:avLst/>
                    </a:prstGeom>
                  </pic:spPr>
                </pic:pic>
              </a:graphicData>
            </a:graphic>
          </wp:inline>
        </w:drawing>
      </w:r>
    </w:p>
    <w:p w14:paraId="74BA7576" w14:textId="7A71101C" w:rsidR="009B4049" w:rsidRDefault="009B4049" w:rsidP="009B4049">
      <w:pPr>
        <w:pStyle w:val="Caption"/>
        <w:rPr>
          <w:b w:val="0"/>
          <w:bCs/>
        </w:rPr>
      </w:pPr>
      <w:bookmarkStart w:id="215" w:name="_Toc187236955"/>
      <w:bookmarkStart w:id="216" w:name="_Toc187237999"/>
      <w:r>
        <w:t xml:space="preserve">Hình </w:t>
      </w:r>
      <w:r w:rsidR="00B92601">
        <w:fldChar w:fldCharType="begin"/>
      </w:r>
      <w:r w:rsidR="00B92601">
        <w:instrText xml:space="preserve"> STYLEREF 1 \s </w:instrText>
      </w:r>
      <w:r w:rsidR="00B92601">
        <w:fldChar w:fldCharType="separate"/>
      </w:r>
      <w:r w:rsidR="008320F8">
        <w:rPr>
          <w:noProof/>
        </w:rPr>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5</w:t>
      </w:r>
      <w:r w:rsidR="00B92601">
        <w:fldChar w:fldCharType="end"/>
      </w:r>
      <w:r>
        <w:t xml:space="preserve">. </w:t>
      </w:r>
      <w:r w:rsidRPr="009B4049">
        <w:rPr>
          <w:b w:val="0"/>
          <w:bCs/>
        </w:rPr>
        <w:t>Cấu trúc Views Trang chính</w:t>
      </w:r>
      <w:bookmarkEnd w:id="215"/>
      <w:bookmarkEnd w:id="216"/>
    </w:p>
    <w:p w14:paraId="48AA7DDA" w14:textId="36E78775" w:rsidR="009B4049" w:rsidRPr="009B4049" w:rsidRDefault="009B4049" w:rsidP="009B4049">
      <w:r>
        <w:lastRenderedPageBreak/>
        <w:t xml:space="preserve">_Layout.html là trang chính thể hiện giao diện tổng qua của website và chứa các phần tử con khi người dùng truy cập đến thông qua Function </w:t>
      </w:r>
      <w:r w:rsidRPr="009B4049">
        <w:rPr>
          <w:b/>
          <w:bCs/>
          <w:lang w:val="vi-VN"/>
        </w:rPr>
        <w:t>@RenderBody()</w:t>
      </w:r>
      <w:r>
        <w:rPr>
          <w:b/>
          <w:bCs/>
        </w:rPr>
        <w:t xml:space="preserve"> </w:t>
      </w:r>
      <w:r>
        <w:t>thuộc Razer để truyền đến các trang như là: Product, Account... chứa tổng thể của trang html đảm nhận việc hiện thị và xử lý xửa liệu đầu vào.</w:t>
      </w:r>
    </w:p>
    <w:p w14:paraId="1DA1A948" w14:textId="3905EF46" w:rsidR="001F5826" w:rsidRDefault="001F5826" w:rsidP="00AA64FF">
      <w:pPr>
        <w:pStyle w:val="Heading3"/>
      </w:pPr>
      <w:bookmarkStart w:id="217" w:name="_Toc187236789"/>
      <w:bookmarkStart w:id="218" w:name="_Toc187237961"/>
      <w:r w:rsidRPr="001F5826">
        <w:t xml:space="preserve">Cấu trúc </w:t>
      </w:r>
      <w:r w:rsidR="0011348C">
        <w:t xml:space="preserve">Views </w:t>
      </w:r>
      <w:r w:rsidRPr="001F5826">
        <w:t>của trang Admin</w:t>
      </w:r>
      <w:bookmarkEnd w:id="217"/>
      <w:bookmarkEnd w:id="218"/>
    </w:p>
    <w:p w14:paraId="4DA0AAAC" w14:textId="77777777" w:rsidR="009B4049" w:rsidRDefault="009B4049" w:rsidP="009B4049">
      <w:pPr>
        <w:keepNext/>
        <w:jc w:val="center"/>
      </w:pPr>
      <w:r w:rsidRPr="009B4049">
        <w:rPr>
          <w:noProof/>
        </w:rPr>
        <w:drawing>
          <wp:inline distT="0" distB="0" distL="0" distR="0" wp14:anchorId="0354D2FC" wp14:editId="682EBB8D">
            <wp:extent cx="3134162" cy="3962953"/>
            <wp:effectExtent l="0" t="0" r="9525" b="0"/>
            <wp:docPr id="381551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551060" name=""/>
                    <pic:cNvPicPr/>
                  </pic:nvPicPr>
                  <pic:blipFill>
                    <a:blip r:embed="rId19"/>
                    <a:stretch>
                      <a:fillRect/>
                    </a:stretch>
                  </pic:blipFill>
                  <pic:spPr>
                    <a:xfrm>
                      <a:off x="0" y="0"/>
                      <a:ext cx="3134162" cy="3962953"/>
                    </a:xfrm>
                    <a:prstGeom prst="rect">
                      <a:avLst/>
                    </a:prstGeom>
                  </pic:spPr>
                </pic:pic>
              </a:graphicData>
            </a:graphic>
          </wp:inline>
        </w:drawing>
      </w:r>
    </w:p>
    <w:p w14:paraId="3B997557" w14:textId="276B23EC" w:rsidR="009B4049" w:rsidRDefault="009B4049" w:rsidP="009B4049">
      <w:pPr>
        <w:pStyle w:val="Caption"/>
        <w:rPr>
          <w:b w:val="0"/>
          <w:bCs/>
        </w:rPr>
      </w:pPr>
      <w:bookmarkStart w:id="219" w:name="_Toc187236956"/>
      <w:bookmarkStart w:id="220" w:name="_Toc187238000"/>
      <w:r>
        <w:t xml:space="preserve">Hình </w:t>
      </w:r>
      <w:r w:rsidR="00B92601">
        <w:fldChar w:fldCharType="begin"/>
      </w:r>
      <w:r w:rsidR="00B92601">
        <w:instrText xml:space="preserve"> STYLEREF 1 \s </w:instrText>
      </w:r>
      <w:r w:rsidR="00B92601">
        <w:fldChar w:fldCharType="separate"/>
      </w:r>
      <w:r w:rsidR="008320F8">
        <w:rPr>
          <w:noProof/>
        </w:rPr>
        <w:t>3</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6</w:t>
      </w:r>
      <w:r w:rsidR="00B92601">
        <w:fldChar w:fldCharType="end"/>
      </w:r>
      <w:r>
        <w:t xml:space="preserve">. </w:t>
      </w:r>
      <w:r w:rsidRPr="009B4049">
        <w:rPr>
          <w:b w:val="0"/>
          <w:bCs/>
        </w:rPr>
        <w:t>Cấu trúc Views Trang Admin</w:t>
      </w:r>
      <w:bookmarkEnd w:id="219"/>
      <w:bookmarkEnd w:id="220"/>
    </w:p>
    <w:p w14:paraId="597ACAA4" w14:textId="7FFB7DD9" w:rsidR="009B4049" w:rsidRPr="009B4049" w:rsidRDefault="009B4049" w:rsidP="009B4049">
      <w:r>
        <w:t xml:space="preserve">Tương tự như trang chính phần _Layout.html của trang admin là trang chính thể hiện giao diện tổng qua của website và chứa các phần tử con khi người dùng truy cập đến thông qua Function </w:t>
      </w:r>
      <w:r w:rsidRPr="009B4049">
        <w:rPr>
          <w:b/>
          <w:bCs/>
          <w:lang w:val="vi-VN"/>
        </w:rPr>
        <w:t>@RenderBody()</w:t>
      </w:r>
      <w:r>
        <w:rPr>
          <w:b/>
          <w:bCs/>
        </w:rPr>
        <w:t xml:space="preserve"> </w:t>
      </w:r>
      <w:r>
        <w:t>thuộc Razer để truyền đến các trang như là: Product, Account... chứa tổng thể của trang html đảm nhận việc hiện thị và xử lý xửa liệu đầu vào.</w:t>
      </w:r>
    </w:p>
    <w:p w14:paraId="288C3027" w14:textId="77777777" w:rsidR="009B4049" w:rsidRDefault="009B4049" w:rsidP="009B4049">
      <w:pPr>
        <w:ind w:firstLine="0"/>
      </w:pPr>
    </w:p>
    <w:p w14:paraId="330F48BE" w14:textId="77777777" w:rsidR="00382FBF" w:rsidRDefault="00382FBF" w:rsidP="009B4049">
      <w:pPr>
        <w:ind w:firstLine="0"/>
      </w:pPr>
    </w:p>
    <w:p w14:paraId="0C522B06" w14:textId="189BFEE2" w:rsidR="009B4049" w:rsidRDefault="009B4049" w:rsidP="009B4049">
      <w:pPr>
        <w:pStyle w:val="Heading1"/>
      </w:pPr>
      <w:bookmarkStart w:id="221" w:name="_Toc187236790"/>
      <w:bookmarkStart w:id="222" w:name="_Toc187237962"/>
      <w:r>
        <w:lastRenderedPageBreak/>
        <w:t>KẾT QUẢ NGHIÊN CỨU</w:t>
      </w:r>
      <w:bookmarkEnd w:id="221"/>
      <w:bookmarkEnd w:id="222"/>
    </w:p>
    <w:p w14:paraId="5B39AF18" w14:textId="77777777" w:rsidR="00382FBF" w:rsidRDefault="00382FBF" w:rsidP="00382FBF">
      <w:pPr>
        <w:ind w:firstLine="0"/>
        <w:jc w:val="left"/>
        <w:rPr>
          <w:i/>
          <w:iCs/>
          <w:u w:val="single"/>
        </w:rPr>
      </w:pPr>
      <w:r>
        <w:rPr>
          <w:i/>
          <w:iCs/>
        </w:rPr>
        <w:t>(</w:t>
      </w:r>
      <w:r w:rsidRPr="004102A6">
        <w:rPr>
          <w:i/>
          <w:iCs/>
        </w:rPr>
        <w:t xml:space="preserve">Chi tiết </w:t>
      </w:r>
      <w:r>
        <w:rPr>
          <w:i/>
          <w:iCs/>
        </w:rPr>
        <w:t>Sourcecode của đồ án sau</w:t>
      </w:r>
      <w:r w:rsidRPr="004102A6">
        <w:rPr>
          <w:i/>
          <w:iCs/>
        </w:rPr>
        <w:t xml:space="preserve">: </w:t>
      </w:r>
      <w:hyperlink r:id="rId20" w:history="1">
        <w:r w:rsidRPr="001D5113">
          <w:rPr>
            <w:rStyle w:val="Hyperlink"/>
            <w:i/>
            <w:iCs/>
          </w:rPr>
          <w:t>https://github.com/BHieeuss/ChuyenNganh-TranBaHieu-110121024</w:t>
        </w:r>
      </w:hyperlink>
      <w:r>
        <w:rPr>
          <w:i/>
          <w:iCs/>
          <w:u w:val="single"/>
        </w:rPr>
        <w:t>)</w:t>
      </w:r>
    </w:p>
    <w:p w14:paraId="4EFF1BBC" w14:textId="77777777" w:rsidR="00382FBF" w:rsidRDefault="00382FBF" w:rsidP="00382FBF">
      <w:pPr>
        <w:ind w:firstLine="0"/>
        <w:jc w:val="left"/>
        <w:rPr>
          <w:i/>
          <w:iCs/>
        </w:rPr>
      </w:pPr>
      <w:r>
        <w:rPr>
          <w:i/>
          <w:iCs/>
        </w:rPr>
        <w:t xml:space="preserve">Lưu </w:t>
      </w:r>
      <w:r w:rsidRPr="007B4E25">
        <w:rPr>
          <w:i/>
          <w:iCs/>
        </w:rPr>
        <w:t>ý chương 4:</w:t>
      </w:r>
      <w:r>
        <w:rPr>
          <w:i/>
          <w:iCs/>
        </w:rPr>
        <w:t xml:space="preserve"> </w:t>
      </w:r>
    </w:p>
    <w:p w14:paraId="2BD7EA58" w14:textId="77777777" w:rsidR="00382FBF" w:rsidRPr="002A425D" w:rsidRDefault="00382FBF" w:rsidP="00382FBF">
      <w:pPr>
        <w:ind w:firstLine="0"/>
        <w:jc w:val="left"/>
        <w:rPr>
          <w:i/>
          <w:iCs/>
        </w:rPr>
      </w:pPr>
      <w:r w:rsidRPr="002A425D">
        <w:rPr>
          <w:i/>
          <w:iCs/>
        </w:rPr>
        <w:t>+ Một số phần vì Sourcecode quá dài nên sẽ trực tiếp giải thích quy trình hoặc bỏ qua nếu không cần thiết.</w:t>
      </w:r>
    </w:p>
    <w:p w14:paraId="1545ECCA" w14:textId="77777777" w:rsidR="00382FBF" w:rsidRPr="002A425D" w:rsidRDefault="00382FBF" w:rsidP="00382FBF">
      <w:pPr>
        <w:ind w:firstLine="0"/>
        <w:jc w:val="left"/>
        <w:rPr>
          <w:i/>
          <w:iCs/>
          <w:u w:val="single"/>
        </w:rPr>
      </w:pPr>
      <w:r w:rsidRPr="002A425D">
        <w:rPr>
          <w:i/>
          <w:iCs/>
        </w:rPr>
        <w:t xml:space="preserve">+ Các thông báo của website được sử dụng thông qua Extention SweetAlert </w:t>
      </w:r>
      <w:r w:rsidRPr="002A425D">
        <w:rPr>
          <w:i/>
          <w:iCs/>
          <w:u w:val="single"/>
        </w:rPr>
        <w:t>https://sweetalert2.github.io/.</w:t>
      </w:r>
    </w:p>
    <w:p w14:paraId="3699CB6A" w14:textId="77777777" w:rsidR="00382FBF" w:rsidRPr="004102A6" w:rsidRDefault="00382FBF" w:rsidP="00382FBF">
      <w:pPr>
        <w:pStyle w:val="Heading2"/>
      </w:pPr>
      <w:bookmarkStart w:id="223" w:name="_Toc187236791"/>
      <w:bookmarkStart w:id="224" w:name="_Toc187237963"/>
      <w:r>
        <w:t>Phần trang chính</w:t>
      </w:r>
      <w:bookmarkEnd w:id="223"/>
      <w:bookmarkEnd w:id="224"/>
    </w:p>
    <w:p w14:paraId="451D66AB" w14:textId="77777777" w:rsidR="00382FBF" w:rsidRDefault="00382FBF" w:rsidP="00382FBF">
      <w:pPr>
        <w:pStyle w:val="Heading3"/>
      </w:pPr>
      <w:bookmarkStart w:id="225" w:name="_Toc187236792"/>
      <w:bookmarkStart w:id="226" w:name="_Toc187237964"/>
      <w:r>
        <w:t>Giao diện phần Header</w:t>
      </w:r>
      <w:bookmarkEnd w:id="225"/>
      <w:bookmarkEnd w:id="226"/>
    </w:p>
    <w:p w14:paraId="13F87AB3" w14:textId="77777777" w:rsidR="00382FBF" w:rsidRDefault="00382FBF" w:rsidP="00382FBF">
      <w:pPr>
        <w:pStyle w:val="Caption"/>
        <w:ind w:firstLine="0"/>
        <w:jc w:val="both"/>
      </w:pPr>
      <w:r w:rsidRPr="00DB3D32">
        <w:rPr>
          <w:noProof/>
        </w:rPr>
        <w:drawing>
          <wp:inline distT="0" distB="0" distL="0" distR="0" wp14:anchorId="01125858" wp14:editId="37D3E257">
            <wp:extent cx="5760720" cy="1481455"/>
            <wp:effectExtent l="0" t="0" r="0" b="4445"/>
            <wp:docPr id="1397248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48172" name=""/>
                    <pic:cNvPicPr/>
                  </pic:nvPicPr>
                  <pic:blipFill>
                    <a:blip r:embed="rId21"/>
                    <a:stretch>
                      <a:fillRect/>
                    </a:stretch>
                  </pic:blipFill>
                  <pic:spPr>
                    <a:xfrm>
                      <a:off x="0" y="0"/>
                      <a:ext cx="5760720" cy="1481455"/>
                    </a:xfrm>
                    <a:prstGeom prst="rect">
                      <a:avLst/>
                    </a:prstGeom>
                  </pic:spPr>
                </pic:pic>
              </a:graphicData>
            </a:graphic>
          </wp:inline>
        </w:drawing>
      </w:r>
    </w:p>
    <w:p w14:paraId="3E87F0EE" w14:textId="0D72B636" w:rsidR="00382FBF" w:rsidRPr="00DB3D32" w:rsidRDefault="00382FBF" w:rsidP="00382FBF">
      <w:pPr>
        <w:pStyle w:val="Caption"/>
        <w:rPr>
          <w:rStyle w:val="hnhChar"/>
        </w:rPr>
      </w:pPr>
      <w:bookmarkStart w:id="227" w:name="_Toc187236957"/>
      <w:bookmarkStart w:id="228" w:name="_Toc187238001"/>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w:t>
      </w:r>
      <w:r w:rsidR="00B92601">
        <w:fldChar w:fldCharType="end"/>
      </w:r>
      <w:r>
        <w:t xml:space="preserve">. </w:t>
      </w:r>
      <w:r w:rsidRPr="00DB3D32">
        <w:rPr>
          <w:rStyle w:val="hnhChar"/>
        </w:rPr>
        <w:t>Giao diện Header</w:t>
      </w:r>
      <w:bookmarkEnd w:id="227"/>
      <w:bookmarkEnd w:id="228"/>
    </w:p>
    <w:p w14:paraId="0032B461" w14:textId="77777777" w:rsidR="00382FBF" w:rsidRDefault="00382FBF" w:rsidP="00382FBF">
      <w:r>
        <w:t>Tại Header sẽ bao gồm các phần chính như:</w:t>
      </w:r>
    </w:p>
    <w:p w14:paraId="343E9F84" w14:textId="77777777" w:rsidR="00382FBF" w:rsidRPr="00DB3D32" w:rsidRDefault="00382FBF" w:rsidP="00382FBF">
      <w:r w:rsidRPr="00DB3D32">
        <w:rPr>
          <w:b/>
          <w:bCs/>
          <w:lang w:val="vi-VN"/>
        </w:rPr>
        <w:t>Logo:</w:t>
      </w:r>
      <w:r w:rsidRPr="00DB3D32">
        <w:rPr>
          <w:lang w:val="vi-VN"/>
        </w:rPr>
        <w:t xml:space="preserve"> Bên trái </w:t>
      </w:r>
      <w:r>
        <w:t>là</w:t>
      </w:r>
      <w:r w:rsidRPr="00DB3D32">
        <w:rPr>
          <w:lang w:val="vi-VN"/>
        </w:rPr>
        <w:t xml:space="preserve"> logo</w:t>
      </w:r>
      <w:r>
        <w:t xml:space="preserve"> của thương hiệu cửa hàng</w:t>
      </w:r>
      <w:r w:rsidRPr="00DB3D32">
        <w:rPr>
          <w:lang w:val="vi-VN"/>
        </w:rPr>
        <w:t xml:space="preserve"> </w:t>
      </w:r>
    </w:p>
    <w:p w14:paraId="617A6039" w14:textId="77777777" w:rsidR="00382FBF" w:rsidRPr="00DB3D32" w:rsidRDefault="00382FBF" w:rsidP="00382FBF">
      <w:r w:rsidRPr="00DB3D32">
        <w:rPr>
          <w:lang w:val="vi-VN"/>
        </w:rPr>
        <w:t>Các mục trên thanh điều hướng:</w:t>
      </w:r>
    </w:p>
    <w:p w14:paraId="2ECA47B2" w14:textId="77777777" w:rsidR="00382FBF" w:rsidRPr="00DB3D32" w:rsidRDefault="00382FBF" w:rsidP="00382FBF">
      <w:pPr>
        <w:rPr>
          <w:lang w:val="vi-VN"/>
        </w:rPr>
      </w:pPr>
      <w:r w:rsidRPr="00DB3D32">
        <w:rPr>
          <w:b/>
          <w:bCs/>
          <w:lang w:val="vi-VN"/>
        </w:rPr>
        <w:t>Trang chủ:</w:t>
      </w:r>
      <w:r w:rsidRPr="00DB3D32">
        <w:rPr>
          <w:lang w:val="vi-VN"/>
        </w:rPr>
        <w:t xml:space="preserve"> </w:t>
      </w:r>
      <w:r>
        <w:t>Dùng để điều hướng đến trang chủ, đ</w:t>
      </w:r>
      <w:r w:rsidRPr="00DB3D32">
        <w:rPr>
          <w:lang w:val="vi-VN"/>
        </w:rPr>
        <w:t>ược đánh dấu bằng màu cam, thể hiện rằng đây là mục hiện đang được chọn.</w:t>
      </w:r>
    </w:p>
    <w:p w14:paraId="212D3B1A" w14:textId="77777777" w:rsidR="00382FBF" w:rsidRPr="00DB3D32" w:rsidRDefault="00382FBF" w:rsidP="00382FBF">
      <w:pPr>
        <w:rPr>
          <w:lang w:val="vi-VN"/>
        </w:rPr>
      </w:pPr>
      <w:r w:rsidRPr="00DB3D32">
        <w:rPr>
          <w:b/>
          <w:bCs/>
          <w:lang w:val="vi-VN"/>
        </w:rPr>
        <w:t>Sản phẩm:</w:t>
      </w:r>
      <w:r w:rsidRPr="00DB3D32">
        <w:rPr>
          <w:lang w:val="vi-VN"/>
        </w:rPr>
        <w:t xml:space="preserve"> Dùng để điều hướng đến các trang sản phẩm thông qua các danh mục được Dropdown xuống khi người dùng di chuột vào liên kết đến danh mục sản phẩm.</w:t>
      </w:r>
    </w:p>
    <w:p w14:paraId="5F411A34" w14:textId="77777777" w:rsidR="00382FBF" w:rsidRPr="00DB3D32" w:rsidRDefault="00382FBF" w:rsidP="00382FBF">
      <w:pPr>
        <w:rPr>
          <w:lang w:val="vi-VN"/>
        </w:rPr>
      </w:pPr>
      <w:r w:rsidRPr="00DB3D32">
        <w:rPr>
          <w:b/>
          <w:bCs/>
          <w:lang w:val="vi-VN"/>
        </w:rPr>
        <w:t>Giới thiệu:</w:t>
      </w:r>
      <w:r w:rsidRPr="00DB3D32">
        <w:rPr>
          <w:lang w:val="vi-VN"/>
        </w:rPr>
        <w:t xml:space="preserve"> Dùng để điều hướng đến trang giới thiệu của cửa hàng, mục để tìm hiểu thêm thông tin về cửa hàng.</w:t>
      </w:r>
    </w:p>
    <w:p w14:paraId="5F971AD9" w14:textId="77777777" w:rsidR="00382FBF" w:rsidRPr="00DB3D32" w:rsidRDefault="00382FBF" w:rsidP="00382FBF">
      <w:pPr>
        <w:rPr>
          <w:lang w:val="vi-VN"/>
        </w:rPr>
      </w:pPr>
      <w:r>
        <w:rPr>
          <w:noProof/>
        </w:rPr>
        <w:lastRenderedPageBreak/>
        <mc:AlternateContent>
          <mc:Choice Requires="wps">
            <w:drawing>
              <wp:anchor distT="0" distB="0" distL="114300" distR="114300" simplePos="0" relativeHeight="251712512" behindDoc="0" locked="0" layoutInCell="1" allowOverlap="1" wp14:anchorId="569EEA30" wp14:editId="298B1CCA">
                <wp:simplePos x="0" y="0"/>
                <wp:positionH relativeFrom="column">
                  <wp:posOffset>0</wp:posOffset>
                </wp:positionH>
                <wp:positionV relativeFrom="paragraph">
                  <wp:posOffset>1915160</wp:posOffset>
                </wp:positionV>
                <wp:extent cx="5760720" cy="635"/>
                <wp:effectExtent l="0" t="0" r="0" b="0"/>
                <wp:wrapSquare wrapText="bothSides"/>
                <wp:docPr id="5223784"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E6C51B5" w14:textId="684F59D2" w:rsidR="00382FBF" w:rsidRPr="001932E9" w:rsidRDefault="00382FBF" w:rsidP="00382FBF">
                            <w:pPr>
                              <w:pStyle w:val="Caption"/>
                              <w:rPr>
                                <w:sz w:val="26"/>
                                <w:szCs w:val="24"/>
                              </w:rPr>
                            </w:pPr>
                            <w:bookmarkStart w:id="229" w:name="_Toc187236958"/>
                            <w:bookmarkStart w:id="230" w:name="_Toc187238002"/>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w:t>
                            </w:r>
                            <w:r w:rsidR="00B92601">
                              <w:fldChar w:fldCharType="end"/>
                            </w:r>
                            <w:r>
                              <w:t xml:space="preserve">. </w:t>
                            </w:r>
                            <w:r w:rsidRPr="00DB3D32">
                              <w:rPr>
                                <w:b w:val="0"/>
                                <w:bCs/>
                              </w:rPr>
                              <w:t>Giao diện Header sau  khi đăng nhập</w:t>
                            </w:r>
                            <w:bookmarkEnd w:id="229"/>
                            <w:bookmarkEnd w:id="2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9EEA30" id="_x0000_s1036" type="#_x0000_t202" style="position:absolute;left:0;text-align:left;margin-left:0;margin-top:150.8pt;width:453.6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" stroked="f">
                <v:textbox style="mso-fit-shape-to-text:t" inset="0,0,0,0">
                  <w:txbxContent>
                    <w:p w14:paraId="0E6C51B5" w14:textId="684F59D2" w:rsidR="00382FBF" w:rsidRPr="001932E9" w:rsidRDefault="00382FBF" w:rsidP="00382FBF">
                      <w:pPr>
                        <w:pStyle w:val="Caption"/>
                        <w:rPr>
                          <w:sz w:val="26"/>
                          <w:szCs w:val="24"/>
                        </w:rPr>
                      </w:pPr>
                      <w:bookmarkStart w:id="231" w:name="_Toc187236958"/>
                      <w:bookmarkStart w:id="232" w:name="_Toc187238002"/>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w:t>
                      </w:r>
                      <w:r w:rsidR="00B92601">
                        <w:fldChar w:fldCharType="end"/>
                      </w:r>
                      <w:r>
                        <w:t xml:space="preserve">. </w:t>
                      </w:r>
                      <w:r w:rsidRPr="00DB3D32">
                        <w:rPr>
                          <w:b w:val="0"/>
                          <w:bCs/>
                        </w:rPr>
                        <w:t>Giao diện Header sau  khi đăng nhập</w:t>
                      </w:r>
                      <w:bookmarkEnd w:id="231"/>
                      <w:bookmarkEnd w:id="232"/>
                    </w:p>
                  </w:txbxContent>
                </v:textbox>
                <w10:wrap type="square"/>
              </v:shape>
            </w:pict>
          </mc:Fallback>
        </mc:AlternateContent>
      </w:r>
      <w:r w:rsidRPr="00DB3D32">
        <w:rPr>
          <w:noProof/>
          <w:lang w:val="vi-VN"/>
        </w:rPr>
        <w:drawing>
          <wp:anchor distT="0" distB="0" distL="114300" distR="114300" simplePos="0" relativeHeight="251711488" behindDoc="0" locked="0" layoutInCell="1" allowOverlap="1" wp14:anchorId="58DC33B1" wp14:editId="12B803FE">
            <wp:simplePos x="0" y="0"/>
            <wp:positionH relativeFrom="margin">
              <wp:align>right</wp:align>
            </wp:positionH>
            <wp:positionV relativeFrom="paragraph">
              <wp:posOffset>903632</wp:posOffset>
            </wp:positionV>
            <wp:extent cx="5760720" cy="954405"/>
            <wp:effectExtent l="0" t="0" r="0" b="0"/>
            <wp:wrapSquare wrapText="bothSides"/>
            <wp:docPr id="340029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029977"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954405"/>
                    </a:xfrm>
                    <a:prstGeom prst="rect">
                      <a:avLst/>
                    </a:prstGeom>
                  </pic:spPr>
                </pic:pic>
              </a:graphicData>
            </a:graphic>
            <wp14:sizeRelH relativeFrom="page">
              <wp14:pctWidth>0</wp14:pctWidth>
            </wp14:sizeRelH>
            <wp14:sizeRelV relativeFrom="page">
              <wp14:pctHeight>0</wp14:pctHeight>
            </wp14:sizeRelV>
          </wp:anchor>
        </w:drawing>
      </w:r>
      <w:r w:rsidRPr="00DB3D32">
        <w:rPr>
          <w:b/>
          <w:bCs/>
          <w:lang w:val="vi-VN"/>
        </w:rPr>
        <w:t>Đăng nhập:</w:t>
      </w:r>
      <w:r w:rsidRPr="00DB3D32">
        <w:rPr>
          <w:lang w:val="vi-VN"/>
        </w:rPr>
        <w:t xml:space="preserve"> Dùng để điều hướng đến trang đăng nhập có biểu tượng ổ khóa, có thể dẫn đến trang đăng nhập. Mục này sẽ thay đổi khi người dùng đã đăng nhập thành công.</w:t>
      </w:r>
    </w:p>
    <w:p w14:paraId="42EDEE7E" w14:textId="77777777" w:rsidR="00382FBF" w:rsidRPr="00372EB2" w:rsidRDefault="00382FBF" w:rsidP="00382FBF">
      <w:pPr>
        <w:rPr>
          <w:lang w:val="vi-VN"/>
        </w:rPr>
      </w:pPr>
      <w:r w:rsidRPr="00372EB2">
        <w:rPr>
          <w:lang w:val="vi-VN"/>
        </w:rPr>
        <w:t>Phần này chủ yếu xử lý các Route chuyển hướng và thực hiện gọi danh sách danh mục từ Controller của Danh mục để hiển thị. Và các thẻ If hỗ trợ việc xác thực đã đăng nhập thành công.</w:t>
      </w:r>
    </w:p>
    <w:p w14:paraId="3CE334AF" w14:textId="77777777" w:rsidR="00382FBF" w:rsidRPr="00372EB2" w:rsidRDefault="00382FBF" w:rsidP="00382FBF">
      <w:pPr>
        <w:pStyle w:val="Heading3"/>
      </w:pPr>
      <w:bookmarkStart w:id="233" w:name="_Toc187236793"/>
      <w:bookmarkStart w:id="234" w:name="_Toc187237965"/>
      <w:r>
        <w:rPr>
          <w:noProof/>
        </w:rPr>
        <mc:AlternateContent>
          <mc:Choice Requires="wps">
            <w:drawing>
              <wp:anchor distT="0" distB="0" distL="114300" distR="114300" simplePos="0" relativeHeight="251714560" behindDoc="0" locked="0" layoutInCell="1" allowOverlap="1" wp14:anchorId="387DCFF6" wp14:editId="4D9FDC0B">
                <wp:simplePos x="0" y="0"/>
                <wp:positionH relativeFrom="column">
                  <wp:posOffset>-31750</wp:posOffset>
                </wp:positionH>
                <wp:positionV relativeFrom="paragraph">
                  <wp:posOffset>3315335</wp:posOffset>
                </wp:positionV>
                <wp:extent cx="5760720" cy="635"/>
                <wp:effectExtent l="0" t="0" r="0" b="0"/>
                <wp:wrapSquare wrapText="bothSides"/>
                <wp:docPr id="919839811"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C8757D4" w14:textId="5CE21E30" w:rsidR="00382FBF" w:rsidRPr="00630145" w:rsidRDefault="00382FBF" w:rsidP="00382FBF">
                            <w:pPr>
                              <w:pStyle w:val="Caption"/>
                              <w:rPr>
                                <w:sz w:val="26"/>
                                <w:szCs w:val="24"/>
                              </w:rPr>
                            </w:pPr>
                            <w:bookmarkStart w:id="235" w:name="_Toc187236959"/>
                            <w:bookmarkStart w:id="236" w:name="_Toc187238003"/>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w:t>
                            </w:r>
                            <w:r w:rsidR="00B92601">
                              <w:fldChar w:fldCharType="end"/>
                            </w:r>
                            <w:r>
                              <w:t xml:space="preserve">. </w:t>
                            </w:r>
                            <w:r w:rsidRPr="00372EB2">
                              <w:rPr>
                                <w:b w:val="0"/>
                                <w:bCs/>
                              </w:rPr>
                              <w:t>Giao diện banner</w:t>
                            </w:r>
                            <w:bookmarkEnd w:id="235"/>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7DCFF6" id="_x0000_s1037" type="#_x0000_t202" style="position:absolute;left:0;text-align:left;margin-left:-2.5pt;margin-top:261.05pt;width:453.6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" stroked="f">
                <v:textbox style="mso-fit-shape-to-text:t" inset="0,0,0,0">
                  <w:txbxContent>
                    <w:p w14:paraId="6C8757D4" w14:textId="5CE21E30" w:rsidR="00382FBF" w:rsidRPr="00630145" w:rsidRDefault="00382FBF" w:rsidP="00382FBF">
                      <w:pPr>
                        <w:pStyle w:val="Caption"/>
                        <w:rPr>
                          <w:sz w:val="26"/>
                          <w:szCs w:val="24"/>
                        </w:rPr>
                      </w:pPr>
                      <w:bookmarkStart w:id="237" w:name="_Toc187236959"/>
                      <w:bookmarkStart w:id="238" w:name="_Toc187238003"/>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w:t>
                      </w:r>
                      <w:r w:rsidR="00B92601">
                        <w:fldChar w:fldCharType="end"/>
                      </w:r>
                      <w:r>
                        <w:t xml:space="preserve">. </w:t>
                      </w:r>
                      <w:r w:rsidRPr="00372EB2">
                        <w:rPr>
                          <w:b w:val="0"/>
                          <w:bCs/>
                        </w:rPr>
                        <w:t>Giao diện banner</w:t>
                      </w:r>
                      <w:bookmarkEnd w:id="237"/>
                      <w:bookmarkEnd w:id="238"/>
                    </w:p>
                  </w:txbxContent>
                </v:textbox>
                <w10:wrap type="square"/>
              </v:shape>
            </w:pict>
          </mc:Fallback>
        </mc:AlternateContent>
      </w:r>
      <w:r w:rsidRPr="00372EB2">
        <w:rPr>
          <w:noProof/>
        </w:rPr>
        <w:drawing>
          <wp:anchor distT="0" distB="0" distL="114300" distR="114300" simplePos="0" relativeHeight="251713536" behindDoc="0" locked="0" layoutInCell="1" allowOverlap="1" wp14:anchorId="08C97D5F" wp14:editId="34DB6427">
            <wp:simplePos x="0" y="0"/>
            <wp:positionH relativeFrom="column">
              <wp:posOffset>-31750</wp:posOffset>
            </wp:positionH>
            <wp:positionV relativeFrom="paragraph">
              <wp:posOffset>309245</wp:posOffset>
            </wp:positionV>
            <wp:extent cx="5760720" cy="2948940"/>
            <wp:effectExtent l="0" t="0" r="0" b="3810"/>
            <wp:wrapSquare wrapText="bothSides"/>
            <wp:docPr id="1589206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206242"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2948940"/>
                    </a:xfrm>
                    <a:prstGeom prst="rect">
                      <a:avLst/>
                    </a:prstGeom>
                  </pic:spPr>
                </pic:pic>
              </a:graphicData>
            </a:graphic>
            <wp14:sizeRelH relativeFrom="page">
              <wp14:pctWidth>0</wp14:pctWidth>
            </wp14:sizeRelH>
            <wp14:sizeRelV relativeFrom="page">
              <wp14:pctHeight>0</wp14:pctHeight>
            </wp14:sizeRelV>
          </wp:anchor>
        </w:drawing>
      </w:r>
      <w:r>
        <w:t>Giao diện Banner</w:t>
      </w:r>
      <w:bookmarkEnd w:id="233"/>
      <w:bookmarkEnd w:id="234"/>
    </w:p>
    <w:p w14:paraId="73690067" w14:textId="77777777" w:rsidR="00382FBF" w:rsidRDefault="00382FBF" w:rsidP="00382FBF">
      <w:r>
        <w:t>Ở mục xây dựng Banner phần lớn là xây dựng dựa trên các thẻ HTML và CSS không có sự can thiệp của các Controller xử lý tác vụ.</w:t>
      </w:r>
    </w:p>
    <w:p w14:paraId="1E415FAA" w14:textId="77777777" w:rsidR="00382FBF" w:rsidRDefault="00382FBF" w:rsidP="00382FBF">
      <w:pPr>
        <w:pStyle w:val="Heading3"/>
      </w:pPr>
      <w:bookmarkStart w:id="239" w:name="_Toc187236794"/>
      <w:bookmarkStart w:id="240" w:name="_Toc187237966"/>
      <w:r>
        <w:rPr>
          <w:noProof/>
        </w:rPr>
        <w:lastRenderedPageBreak/>
        <mc:AlternateContent>
          <mc:Choice Requires="wps">
            <w:drawing>
              <wp:anchor distT="0" distB="0" distL="114300" distR="114300" simplePos="0" relativeHeight="251716608" behindDoc="0" locked="0" layoutInCell="1" allowOverlap="1" wp14:anchorId="5F9E0050" wp14:editId="4B7ED63A">
                <wp:simplePos x="0" y="0"/>
                <wp:positionH relativeFrom="column">
                  <wp:posOffset>0</wp:posOffset>
                </wp:positionH>
                <wp:positionV relativeFrom="paragraph">
                  <wp:posOffset>2901950</wp:posOffset>
                </wp:positionV>
                <wp:extent cx="5760720" cy="635"/>
                <wp:effectExtent l="0" t="0" r="0" b="0"/>
                <wp:wrapSquare wrapText="bothSides"/>
                <wp:docPr id="354523161"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A1AD5D5" w14:textId="69AAE610" w:rsidR="00382FBF" w:rsidRPr="006418AB" w:rsidRDefault="00382FBF" w:rsidP="00382FBF">
                            <w:pPr>
                              <w:pStyle w:val="Caption"/>
                              <w:rPr>
                                <w:sz w:val="26"/>
                                <w:szCs w:val="24"/>
                              </w:rPr>
                            </w:pPr>
                            <w:bookmarkStart w:id="241" w:name="_Toc187236960"/>
                            <w:bookmarkStart w:id="242" w:name="_Toc187238004"/>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4</w:t>
                            </w:r>
                            <w:r w:rsidR="00B92601">
                              <w:fldChar w:fldCharType="end"/>
                            </w:r>
                            <w:r>
                              <w:t xml:space="preserve">. </w:t>
                            </w:r>
                            <w:r w:rsidRPr="00372EB2">
                              <w:rPr>
                                <w:b w:val="0"/>
                                <w:bCs/>
                              </w:rPr>
                              <w:t>Giao diện footer</w:t>
                            </w:r>
                            <w:bookmarkEnd w:id="241"/>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9E0050" id="_x0000_s1038" type="#_x0000_t202" style="position:absolute;left:0;text-align:left;margin-left:0;margin-top:228.5pt;width:453.6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" stroked="f">
                <v:textbox style="mso-fit-shape-to-text:t" inset="0,0,0,0">
                  <w:txbxContent>
                    <w:p w14:paraId="2A1AD5D5" w14:textId="69AAE610" w:rsidR="00382FBF" w:rsidRPr="006418AB" w:rsidRDefault="00382FBF" w:rsidP="00382FBF">
                      <w:pPr>
                        <w:pStyle w:val="Caption"/>
                        <w:rPr>
                          <w:sz w:val="26"/>
                          <w:szCs w:val="24"/>
                        </w:rPr>
                      </w:pPr>
                      <w:bookmarkStart w:id="243" w:name="_Toc187236960"/>
                      <w:bookmarkStart w:id="244" w:name="_Toc187238004"/>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4</w:t>
                      </w:r>
                      <w:r w:rsidR="00B92601">
                        <w:fldChar w:fldCharType="end"/>
                      </w:r>
                      <w:r>
                        <w:t xml:space="preserve">. </w:t>
                      </w:r>
                      <w:r w:rsidRPr="00372EB2">
                        <w:rPr>
                          <w:b w:val="0"/>
                          <w:bCs/>
                        </w:rPr>
                        <w:t>Giao diện footer</w:t>
                      </w:r>
                      <w:bookmarkEnd w:id="243"/>
                      <w:bookmarkEnd w:id="244"/>
                    </w:p>
                  </w:txbxContent>
                </v:textbox>
                <w10:wrap type="square"/>
              </v:shape>
            </w:pict>
          </mc:Fallback>
        </mc:AlternateContent>
      </w:r>
      <w:r w:rsidRPr="00372EB2">
        <w:rPr>
          <w:noProof/>
        </w:rPr>
        <w:drawing>
          <wp:anchor distT="0" distB="0" distL="114300" distR="114300" simplePos="0" relativeHeight="251715584" behindDoc="0" locked="0" layoutInCell="1" allowOverlap="1" wp14:anchorId="5BED4EC1" wp14:editId="39F31A3B">
            <wp:simplePos x="0" y="0"/>
            <wp:positionH relativeFrom="margin">
              <wp:align>right</wp:align>
            </wp:positionH>
            <wp:positionV relativeFrom="paragraph">
              <wp:posOffset>304855</wp:posOffset>
            </wp:positionV>
            <wp:extent cx="5760720" cy="2540000"/>
            <wp:effectExtent l="0" t="0" r="0" b="0"/>
            <wp:wrapSquare wrapText="bothSides"/>
            <wp:docPr id="230537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37457"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2540000"/>
                    </a:xfrm>
                    <a:prstGeom prst="rect">
                      <a:avLst/>
                    </a:prstGeom>
                  </pic:spPr>
                </pic:pic>
              </a:graphicData>
            </a:graphic>
            <wp14:sizeRelH relativeFrom="page">
              <wp14:pctWidth>0</wp14:pctWidth>
            </wp14:sizeRelH>
            <wp14:sizeRelV relativeFrom="page">
              <wp14:pctHeight>0</wp14:pctHeight>
            </wp14:sizeRelV>
          </wp:anchor>
        </w:drawing>
      </w:r>
      <w:r>
        <w:t>Giao diện Footer</w:t>
      </w:r>
      <w:bookmarkEnd w:id="239"/>
      <w:bookmarkEnd w:id="240"/>
    </w:p>
    <w:p w14:paraId="4CFFB421" w14:textId="77777777" w:rsidR="00382FBF" w:rsidRPr="00372EB2" w:rsidRDefault="00382FBF" w:rsidP="00382FBF">
      <w:r>
        <w:t>Ở mục xây dựng Footer phần lớn là xây dựng dựa trên các thẻ HTML và CSS không có sự can thiệp của các Controller xử lý tác vụ.</w:t>
      </w:r>
    </w:p>
    <w:p w14:paraId="08AE38BF" w14:textId="77777777" w:rsidR="00382FBF" w:rsidRDefault="00382FBF" w:rsidP="00382FBF">
      <w:pPr>
        <w:pStyle w:val="Heading3"/>
      </w:pPr>
      <w:bookmarkStart w:id="245" w:name="_Toc187236795"/>
      <w:bookmarkStart w:id="246" w:name="_Toc187237967"/>
      <w:r w:rsidRPr="00DB6836">
        <w:rPr>
          <w:noProof/>
        </w:rPr>
        <w:drawing>
          <wp:anchor distT="0" distB="0" distL="114300" distR="114300" simplePos="0" relativeHeight="251710464" behindDoc="0" locked="0" layoutInCell="1" allowOverlap="1" wp14:anchorId="3E42144A" wp14:editId="08111FF8">
            <wp:simplePos x="0" y="0"/>
            <wp:positionH relativeFrom="column">
              <wp:posOffset>8255</wp:posOffset>
            </wp:positionH>
            <wp:positionV relativeFrom="paragraph">
              <wp:posOffset>442595</wp:posOffset>
            </wp:positionV>
            <wp:extent cx="5760720" cy="2802255"/>
            <wp:effectExtent l="0" t="0" r="0" b="0"/>
            <wp:wrapSquare wrapText="bothSides"/>
            <wp:docPr id="1430522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22314"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2802255"/>
                    </a:xfrm>
                    <a:prstGeom prst="rect">
                      <a:avLst/>
                    </a:prstGeom>
                  </pic:spPr>
                </pic:pic>
              </a:graphicData>
            </a:graphic>
          </wp:anchor>
        </w:drawing>
      </w:r>
      <w:r>
        <w:t>Tổng thể giao diện trang chủ</w:t>
      </w:r>
      <w:bookmarkEnd w:id="245"/>
      <w:bookmarkEnd w:id="246"/>
    </w:p>
    <w:p w14:paraId="1EC3BA4D" w14:textId="77777777" w:rsidR="00382FBF" w:rsidRDefault="00382FBF" w:rsidP="00382FBF">
      <w:pPr>
        <w:jc w:val="center"/>
      </w:pPr>
    </w:p>
    <w:p w14:paraId="55CED751" w14:textId="77777777" w:rsidR="00382FBF" w:rsidRPr="001F5826" w:rsidRDefault="00382FBF" w:rsidP="00382FBF">
      <w:pPr>
        <w:ind w:firstLine="0"/>
      </w:pPr>
      <w:r w:rsidRPr="00DB6836">
        <w:rPr>
          <w:noProof/>
        </w:rPr>
        <w:lastRenderedPageBreak/>
        <w:drawing>
          <wp:inline distT="0" distB="0" distL="0" distR="0" wp14:anchorId="140432B5" wp14:editId="0019F36B">
            <wp:extent cx="5760720" cy="2527300"/>
            <wp:effectExtent l="0" t="0" r="0" b="6350"/>
            <wp:docPr id="1606631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631081" name=""/>
                    <pic:cNvPicPr/>
                  </pic:nvPicPr>
                  <pic:blipFill>
                    <a:blip r:embed="rId26"/>
                    <a:stretch>
                      <a:fillRect/>
                    </a:stretch>
                  </pic:blipFill>
                  <pic:spPr>
                    <a:xfrm>
                      <a:off x="0" y="0"/>
                      <a:ext cx="5760720" cy="2527300"/>
                    </a:xfrm>
                    <a:prstGeom prst="rect">
                      <a:avLst/>
                    </a:prstGeom>
                  </pic:spPr>
                </pic:pic>
              </a:graphicData>
            </a:graphic>
          </wp:inline>
        </w:drawing>
      </w:r>
    </w:p>
    <w:p w14:paraId="7B2712DE" w14:textId="77777777" w:rsidR="00382FBF" w:rsidRDefault="00382FBF" w:rsidP="00382FBF">
      <w:pPr>
        <w:ind w:firstLine="0"/>
      </w:pPr>
      <w:r w:rsidRPr="00DB6836">
        <w:rPr>
          <w:noProof/>
        </w:rPr>
        <w:drawing>
          <wp:inline distT="0" distB="0" distL="0" distR="0" wp14:anchorId="7E9C030B" wp14:editId="422DBF86">
            <wp:extent cx="5760720" cy="2539365"/>
            <wp:effectExtent l="0" t="0" r="0" b="0"/>
            <wp:docPr id="1201603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603336" name=""/>
                    <pic:cNvPicPr/>
                  </pic:nvPicPr>
                  <pic:blipFill>
                    <a:blip r:embed="rId27"/>
                    <a:stretch>
                      <a:fillRect/>
                    </a:stretch>
                  </pic:blipFill>
                  <pic:spPr>
                    <a:xfrm>
                      <a:off x="0" y="0"/>
                      <a:ext cx="5760720" cy="2539365"/>
                    </a:xfrm>
                    <a:prstGeom prst="rect">
                      <a:avLst/>
                    </a:prstGeom>
                  </pic:spPr>
                </pic:pic>
              </a:graphicData>
            </a:graphic>
          </wp:inline>
        </w:drawing>
      </w:r>
    </w:p>
    <w:p w14:paraId="250BC3B0" w14:textId="77777777" w:rsidR="00382FBF" w:rsidRDefault="00382FBF" w:rsidP="00382FBF">
      <w:pPr>
        <w:ind w:firstLine="0"/>
      </w:pPr>
    </w:p>
    <w:p w14:paraId="4F5F0649" w14:textId="77777777" w:rsidR="00382FBF" w:rsidRDefault="00382FBF" w:rsidP="00382FBF">
      <w:pPr>
        <w:ind w:firstLine="0"/>
      </w:pPr>
      <w:r w:rsidRPr="00DB6836">
        <w:rPr>
          <w:noProof/>
        </w:rPr>
        <w:drawing>
          <wp:inline distT="0" distB="0" distL="0" distR="0" wp14:anchorId="701948F9" wp14:editId="15117BBC">
            <wp:extent cx="5760720" cy="2508885"/>
            <wp:effectExtent l="0" t="0" r="0" b="5715"/>
            <wp:docPr id="1109883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83039" name=""/>
                    <pic:cNvPicPr/>
                  </pic:nvPicPr>
                  <pic:blipFill>
                    <a:blip r:embed="rId28"/>
                    <a:stretch>
                      <a:fillRect/>
                    </a:stretch>
                  </pic:blipFill>
                  <pic:spPr>
                    <a:xfrm>
                      <a:off x="0" y="0"/>
                      <a:ext cx="5760720" cy="2508885"/>
                    </a:xfrm>
                    <a:prstGeom prst="rect">
                      <a:avLst/>
                    </a:prstGeom>
                  </pic:spPr>
                </pic:pic>
              </a:graphicData>
            </a:graphic>
          </wp:inline>
        </w:drawing>
      </w:r>
    </w:p>
    <w:p w14:paraId="0B810613" w14:textId="77777777" w:rsidR="00382FBF" w:rsidRDefault="00382FBF" w:rsidP="00382FBF">
      <w:pPr>
        <w:ind w:firstLine="0"/>
      </w:pPr>
      <w:r w:rsidRPr="00DB6836">
        <w:rPr>
          <w:noProof/>
        </w:rPr>
        <w:lastRenderedPageBreak/>
        <w:drawing>
          <wp:inline distT="0" distB="0" distL="0" distR="0" wp14:anchorId="5AC497C3" wp14:editId="42FF0415">
            <wp:extent cx="5760720" cy="2539365"/>
            <wp:effectExtent l="0" t="0" r="0" b="0"/>
            <wp:docPr id="176092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92366" name=""/>
                    <pic:cNvPicPr/>
                  </pic:nvPicPr>
                  <pic:blipFill>
                    <a:blip r:embed="rId29"/>
                    <a:stretch>
                      <a:fillRect/>
                    </a:stretch>
                  </pic:blipFill>
                  <pic:spPr>
                    <a:xfrm>
                      <a:off x="0" y="0"/>
                      <a:ext cx="5760720" cy="2539365"/>
                    </a:xfrm>
                    <a:prstGeom prst="rect">
                      <a:avLst/>
                    </a:prstGeom>
                  </pic:spPr>
                </pic:pic>
              </a:graphicData>
            </a:graphic>
          </wp:inline>
        </w:drawing>
      </w:r>
    </w:p>
    <w:p w14:paraId="6FD2BB6D" w14:textId="77777777" w:rsidR="00382FBF" w:rsidRDefault="00382FBF" w:rsidP="00382FBF">
      <w:pPr>
        <w:ind w:firstLine="0"/>
      </w:pPr>
      <w:r w:rsidRPr="00DB6836">
        <w:rPr>
          <w:noProof/>
        </w:rPr>
        <w:drawing>
          <wp:inline distT="0" distB="0" distL="0" distR="0" wp14:anchorId="4C4C7737" wp14:editId="2C864DCD">
            <wp:extent cx="5760720" cy="2540000"/>
            <wp:effectExtent l="0" t="0" r="0" b="0"/>
            <wp:docPr id="203928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28430" name=""/>
                    <pic:cNvPicPr/>
                  </pic:nvPicPr>
                  <pic:blipFill>
                    <a:blip r:embed="rId30"/>
                    <a:stretch>
                      <a:fillRect/>
                    </a:stretch>
                  </pic:blipFill>
                  <pic:spPr>
                    <a:xfrm>
                      <a:off x="0" y="0"/>
                      <a:ext cx="5760720" cy="2540000"/>
                    </a:xfrm>
                    <a:prstGeom prst="rect">
                      <a:avLst/>
                    </a:prstGeom>
                  </pic:spPr>
                </pic:pic>
              </a:graphicData>
            </a:graphic>
          </wp:inline>
        </w:drawing>
      </w:r>
    </w:p>
    <w:p w14:paraId="026D2B1B" w14:textId="77777777" w:rsidR="00382FBF" w:rsidRDefault="00382FBF" w:rsidP="00382FBF">
      <w:pPr>
        <w:ind w:firstLine="0"/>
      </w:pPr>
      <w:r w:rsidRPr="00DB6836">
        <w:rPr>
          <w:noProof/>
        </w:rPr>
        <w:drawing>
          <wp:inline distT="0" distB="0" distL="0" distR="0" wp14:anchorId="37637CA0" wp14:editId="7EB0E714">
            <wp:extent cx="5760720" cy="2531110"/>
            <wp:effectExtent l="0" t="0" r="0" b="2540"/>
            <wp:docPr id="1261901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901617" name=""/>
                    <pic:cNvPicPr/>
                  </pic:nvPicPr>
                  <pic:blipFill>
                    <a:blip r:embed="rId31"/>
                    <a:stretch>
                      <a:fillRect/>
                    </a:stretch>
                  </pic:blipFill>
                  <pic:spPr>
                    <a:xfrm>
                      <a:off x="0" y="0"/>
                      <a:ext cx="5760720" cy="2531110"/>
                    </a:xfrm>
                    <a:prstGeom prst="rect">
                      <a:avLst/>
                    </a:prstGeom>
                  </pic:spPr>
                </pic:pic>
              </a:graphicData>
            </a:graphic>
          </wp:inline>
        </w:drawing>
      </w:r>
    </w:p>
    <w:p w14:paraId="311B4A81" w14:textId="77777777" w:rsidR="00382FBF" w:rsidRDefault="00382FBF" w:rsidP="00382FBF">
      <w:pPr>
        <w:keepNext/>
        <w:ind w:firstLine="0"/>
      </w:pPr>
      <w:r w:rsidRPr="00DB6836">
        <w:rPr>
          <w:noProof/>
        </w:rPr>
        <w:lastRenderedPageBreak/>
        <w:drawing>
          <wp:inline distT="0" distB="0" distL="0" distR="0" wp14:anchorId="639DEC1D" wp14:editId="3C780C7F">
            <wp:extent cx="5760720" cy="2517775"/>
            <wp:effectExtent l="0" t="0" r="0" b="0"/>
            <wp:docPr id="264856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856713" name=""/>
                    <pic:cNvPicPr/>
                  </pic:nvPicPr>
                  <pic:blipFill>
                    <a:blip r:embed="rId32"/>
                    <a:stretch>
                      <a:fillRect/>
                    </a:stretch>
                  </pic:blipFill>
                  <pic:spPr>
                    <a:xfrm>
                      <a:off x="0" y="0"/>
                      <a:ext cx="5760720" cy="2517775"/>
                    </a:xfrm>
                    <a:prstGeom prst="rect">
                      <a:avLst/>
                    </a:prstGeom>
                  </pic:spPr>
                </pic:pic>
              </a:graphicData>
            </a:graphic>
          </wp:inline>
        </w:drawing>
      </w:r>
    </w:p>
    <w:p w14:paraId="7F060A55" w14:textId="4A3643AE" w:rsidR="00382FBF" w:rsidRDefault="00382FBF" w:rsidP="00382FBF">
      <w:pPr>
        <w:pStyle w:val="Caption"/>
      </w:pPr>
      <w:bookmarkStart w:id="247" w:name="_Toc187236961"/>
      <w:bookmarkStart w:id="248" w:name="_Toc187238005"/>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5</w:t>
      </w:r>
      <w:r w:rsidR="00B92601">
        <w:fldChar w:fldCharType="end"/>
      </w:r>
      <w:r>
        <w:t xml:space="preserve"> </w:t>
      </w:r>
      <w:r w:rsidRPr="00DB6836">
        <w:rPr>
          <w:b w:val="0"/>
          <w:bCs/>
        </w:rPr>
        <w:t>Giao diện trang chủ</w:t>
      </w:r>
      <w:bookmarkEnd w:id="247"/>
      <w:bookmarkEnd w:id="248"/>
    </w:p>
    <w:p w14:paraId="25C75D0F" w14:textId="77777777" w:rsidR="00382FBF" w:rsidRPr="00372EB2" w:rsidRDefault="00382FBF" w:rsidP="00382FBF">
      <w:pPr>
        <w:jc w:val="right"/>
        <w:rPr>
          <w:i/>
          <w:iCs/>
          <w:sz w:val="20"/>
          <w:szCs w:val="20"/>
        </w:rPr>
      </w:pPr>
      <w:r w:rsidRPr="00372EB2">
        <w:rPr>
          <w:i/>
          <w:iCs/>
          <w:sz w:val="20"/>
          <w:szCs w:val="20"/>
        </w:rPr>
        <w:t>( Vì lí do giao diện khá dài nên xin được cắt ghép từ nhiều ảnh)</w:t>
      </w:r>
    </w:p>
    <w:p w14:paraId="6C49DDCA" w14:textId="77777777" w:rsidR="00382FBF" w:rsidRDefault="00382FBF" w:rsidP="00382FBF">
      <w:r>
        <w:t>Tại trang chủ phần lớn là các khối HTML xử lý việc hiện thị cho người dùng xem giao diện.</w:t>
      </w:r>
    </w:p>
    <w:p w14:paraId="68CE8A50" w14:textId="77777777" w:rsidR="00382FBF" w:rsidRDefault="00382FBF" w:rsidP="00382FBF">
      <w:pPr>
        <w:ind w:firstLine="0"/>
      </w:pPr>
      <w:r>
        <w:rPr>
          <w:noProof/>
        </w:rPr>
        <w:lastRenderedPageBreak/>
        <mc:AlternateContent>
          <mc:Choice Requires="wps">
            <w:drawing>
              <wp:anchor distT="0" distB="0" distL="114300" distR="114300" simplePos="0" relativeHeight="251718656" behindDoc="1" locked="0" layoutInCell="1" allowOverlap="1" wp14:anchorId="6484368E" wp14:editId="3F2DDE4C">
                <wp:simplePos x="0" y="0"/>
                <wp:positionH relativeFrom="column">
                  <wp:posOffset>-1270</wp:posOffset>
                </wp:positionH>
                <wp:positionV relativeFrom="paragraph">
                  <wp:posOffset>6315710</wp:posOffset>
                </wp:positionV>
                <wp:extent cx="5760720" cy="635"/>
                <wp:effectExtent l="0" t="0" r="0" b="0"/>
                <wp:wrapTight wrapText="bothSides">
                  <wp:wrapPolygon edited="0">
                    <wp:start x="0" y="0"/>
                    <wp:lineTo x="0" y="21600"/>
                    <wp:lineTo x="21600" y="21600"/>
                    <wp:lineTo x="21600" y="0"/>
                  </wp:wrapPolygon>
                </wp:wrapTight>
                <wp:docPr id="510138017"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8A6E6FD" w14:textId="06EA7D86" w:rsidR="00382FBF" w:rsidRPr="00A246DE" w:rsidRDefault="00382FBF" w:rsidP="00382FBF">
                            <w:pPr>
                              <w:pStyle w:val="Caption"/>
                              <w:rPr>
                                <w:sz w:val="26"/>
                                <w:szCs w:val="24"/>
                              </w:rPr>
                            </w:pPr>
                            <w:bookmarkStart w:id="249" w:name="_Toc187236962"/>
                            <w:bookmarkStart w:id="250" w:name="_Toc187238006"/>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6</w:t>
                            </w:r>
                            <w:r w:rsidR="00B92601">
                              <w:fldChar w:fldCharType="end"/>
                            </w:r>
                            <w:r>
                              <w:t xml:space="preserve">. </w:t>
                            </w:r>
                            <w:r w:rsidRPr="00372EB2">
                              <w:rPr>
                                <w:b w:val="0"/>
                                <w:bCs/>
                              </w:rPr>
                              <w:t>Phần sản phẩm của chúng tôi</w:t>
                            </w:r>
                            <w:bookmarkEnd w:id="249"/>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84368E" id="_x0000_s1039" type="#_x0000_t202" style="position:absolute;left:0;text-align:left;margin-left:-.1pt;margin-top:497.3pt;width:453.6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" stroked="f">
                <v:textbox style="mso-fit-shape-to-text:t" inset="0,0,0,0">
                  <w:txbxContent>
                    <w:p w14:paraId="68A6E6FD" w14:textId="06EA7D86" w:rsidR="00382FBF" w:rsidRPr="00A246DE" w:rsidRDefault="00382FBF" w:rsidP="00382FBF">
                      <w:pPr>
                        <w:pStyle w:val="Caption"/>
                        <w:rPr>
                          <w:sz w:val="26"/>
                          <w:szCs w:val="24"/>
                        </w:rPr>
                      </w:pPr>
                      <w:bookmarkStart w:id="251" w:name="_Toc187236962"/>
                      <w:bookmarkStart w:id="252" w:name="_Toc187238006"/>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6</w:t>
                      </w:r>
                      <w:r w:rsidR="00B92601">
                        <w:fldChar w:fldCharType="end"/>
                      </w:r>
                      <w:r>
                        <w:t xml:space="preserve">. </w:t>
                      </w:r>
                      <w:r w:rsidRPr="00372EB2">
                        <w:rPr>
                          <w:b w:val="0"/>
                          <w:bCs/>
                        </w:rPr>
                        <w:t>Phần sản phẩm của chúng tôi</w:t>
                      </w:r>
                      <w:bookmarkEnd w:id="251"/>
                      <w:bookmarkEnd w:id="252"/>
                    </w:p>
                  </w:txbxContent>
                </v:textbox>
                <w10:wrap type="tight"/>
              </v:shape>
            </w:pict>
          </mc:Fallback>
        </mc:AlternateContent>
      </w:r>
      <w:r w:rsidRPr="00372EB2">
        <w:rPr>
          <w:noProof/>
        </w:rPr>
        <w:drawing>
          <wp:anchor distT="0" distB="0" distL="114300" distR="114300" simplePos="0" relativeHeight="251717632" behindDoc="1" locked="0" layoutInCell="1" allowOverlap="1" wp14:anchorId="5DB5D4FC" wp14:editId="23B8BD69">
            <wp:simplePos x="0" y="0"/>
            <wp:positionH relativeFrom="margin">
              <wp:posOffset>-1365</wp:posOffset>
            </wp:positionH>
            <wp:positionV relativeFrom="paragraph">
              <wp:posOffset>0</wp:posOffset>
            </wp:positionV>
            <wp:extent cx="5760720" cy="6258560"/>
            <wp:effectExtent l="0" t="0" r="0" b="8890"/>
            <wp:wrapTight wrapText="bothSides">
              <wp:wrapPolygon edited="0">
                <wp:start x="0" y="0"/>
                <wp:lineTo x="0" y="21565"/>
                <wp:lineTo x="21500" y="21565"/>
                <wp:lineTo x="21500" y="0"/>
                <wp:lineTo x="0" y="0"/>
              </wp:wrapPolygon>
            </wp:wrapTight>
            <wp:docPr id="1314946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946036"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6258560"/>
                    </a:xfrm>
                    <a:prstGeom prst="rect">
                      <a:avLst/>
                    </a:prstGeom>
                  </pic:spPr>
                </pic:pic>
              </a:graphicData>
            </a:graphic>
            <wp14:sizeRelH relativeFrom="page">
              <wp14:pctWidth>0</wp14:pctWidth>
            </wp14:sizeRelH>
            <wp14:sizeRelV relativeFrom="page">
              <wp14:pctHeight>0</wp14:pctHeight>
            </wp14:sizeRelV>
          </wp:anchor>
        </w:drawing>
      </w:r>
      <w:r>
        <w:tab/>
        <w:t>Tại phần này có sự can thiệp của Controller để xử lý việc truyền ngẫu nhiên 6 sản phẩm từ CSDL, chi tiết như sau:</w:t>
      </w:r>
    </w:p>
    <w:p w14:paraId="569D09AF" w14:textId="77777777" w:rsidR="00382FBF" w:rsidRPr="00372EB2" w:rsidRDefault="00382FBF" w:rsidP="00382FBF">
      <w:pPr>
        <w:pStyle w:val="Code"/>
      </w:pPr>
      <w:r w:rsidRPr="00372EB2">
        <w:t>public IActionResult Index()</w:t>
      </w:r>
    </w:p>
    <w:p w14:paraId="61896A9E" w14:textId="77777777" w:rsidR="00382FBF" w:rsidRDefault="00382FBF" w:rsidP="00382FBF">
      <w:pPr>
        <w:pStyle w:val="Code"/>
        <w:rPr>
          <w:lang w:val="en-US"/>
        </w:rPr>
      </w:pPr>
      <w:r w:rsidRPr="00372EB2">
        <w:t xml:space="preserve"> {</w:t>
      </w:r>
    </w:p>
    <w:p w14:paraId="6FCC2CC0" w14:textId="77777777" w:rsidR="00382FBF" w:rsidRPr="00372EB2" w:rsidRDefault="00382FBF" w:rsidP="00382FBF">
      <w:pPr>
        <w:pStyle w:val="Code"/>
      </w:pPr>
      <w:r w:rsidRPr="00372EB2">
        <w:tab/>
      </w:r>
      <w:r w:rsidRPr="00372EB2">
        <w:tab/>
        <w:t>var randomProducts = _dataContext.Products</w:t>
      </w:r>
    </w:p>
    <w:p w14:paraId="06DDBD89" w14:textId="77777777" w:rsidR="00382FBF" w:rsidRPr="00372EB2" w:rsidRDefault="00382FBF" w:rsidP="00382FBF">
      <w:pPr>
        <w:pStyle w:val="Code"/>
      </w:pPr>
      <w:r w:rsidRPr="00372EB2">
        <w:tab/>
      </w:r>
      <w:r w:rsidRPr="00372EB2">
        <w:tab/>
      </w:r>
      <w:r w:rsidRPr="00372EB2">
        <w:tab/>
      </w:r>
      <w:r w:rsidRPr="00372EB2">
        <w:tab/>
      </w:r>
      <w:r w:rsidRPr="00372EB2">
        <w:tab/>
      </w:r>
      <w:r>
        <w:rPr>
          <w:lang w:val="en-US"/>
        </w:rPr>
        <w:t>.</w:t>
      </w:r>
      <w:r w:rsidRPr="00372EB2">
        <w:t>Include("Category")</w:t>
      </w:r>
    </w:p>
    <w:p w14:paraId="03BCE6F2" w14:textId="77777777" w:rsidR="00382FBF" w:rsidRPr="00372EB2" w:rsidRDefault="00382FBF" w:rsidP="00382FBF">
      <w:pPr>
        <w:pStyle w:val="Code"/>
      </w:pPr>
      <w:r w:rsidRPr="00372EB2">
        <w:tab/>
      </w:r>
      <w:r w:rsidRPr="00372EB2">
        <w:tab/>
      </w:r>
      <w:r w:rsidRPr="00372EB2">
        <w:tab/>
      </w:r>
      <w:r w:rsidRPr="00372EB2">
        <w:tab/>
      </w:r>
      <w:r w:rsidRPr="00372EB2">
        <w:tab/>
        <w:t>.Include("Brand")</w:t>
      </w:r>
    </w:p>
    <w:p w14:paraId="00F491E8" w14:textId="77777777" w:rsidR="00382FBF" w:rsidRPr="00372EB2" w:rsidRDefault="00382FBF" w:rsidP="00382FBF">
      <w:pPr>
        <w:pStyle w:val="Code"/>
      </w:pPr>
      <w:r w:rsidRPr="00372EB2">
        <w:lastRenderedPageBreak/>
        <w:tab/>
      </w:r>
      <w:r w:rsidRPr="00372EB2">
        <w:tab/>
      </w:r>
      <w:r w:rsidRPr="00372EB2">
        <w:tab/>
      </w:r>
      <w:r w:rsidRPr="00372EB2">
        <w:tab/>
      </w:r>
      <w:r w:rsidRPr="00372EB2">
        <w:tab/>
        <w:t>.OrderBy(p =&gt; Guid.NewGuid())</w:t>
      </w:r>
    </w:p>
    <w:p w14:paraId="418E2967" w14:textId="77777777" w:rsidR="00382FBF" w:rsidRPr="00372EB2" w:rsidRDefault="00382FBF" w:rsidP="00382FBF">
      <w:pPr>
        <w:pStyle w:val="Code"/>
      </w:pPr>
      <w:r w:rsidRPr="00372EB2">
        <w:tab/>
      </w:r>
      <w:r w:rsidRPr="00372EB2">
        <w:tab/>
      </w:r>
      <w:r w:rsidRPr="00372EB2">
        <w:tab/>
      </w:r>
      <w:r w:rsidRPr="00372EB2">
        <w:tab/>
      </w:r>
      <w:r w:rsidRPr="00372EB2">
        <w:tab/>
        <w:t xml:space="preserve">.Take(6) </w:t>
      </w:r>
    </w:p>
    <w:p w14:paraId="05D73023" w14:textId="77777777" w:rsidR="00382FBF" w:rsidRPr="00372EB2" w:rsidRDefault="00382FBF" w:rsidP="00382FBF">
      <w:pPr>
        <w:pStyle w:val="Code"/>
      </w:pPr>
      <w:r w:rsidRPr="00372EB2">
        <w:tab/>
      </w:r>
      <w:r w:rsidRPr="00372EB2">
        <w:tab/>
      </w:r>
      <w:r w:rsidRPr="00372EB2">
        <w:tab/>
      </w:r>
      <w:r w:rsidRPr="00372EB2">
        <w:tab/>
      </w:r>
      <w:r w:rsidRPr="00372EB2">
        <w:tab/>
        <w:t>.ToList();</w:t>
      </w:r>
    </w:p>
    <w:p w14:paraId="2B5E53E2" w14:textId="77777777" w:rsidR="00382FBF" w:rsidRPr="00372EB2" w:rsidRDefault="00382FBF" w:rsidP="00382FBF">
      <w:pPr>
        <w:pStyle w:val="Code"/>
      </w:pPr>
      <w:r w:rsidRPr="00372EB2">
        <w:tab/>
      </w:r>
      <w:r w:rsidRPr="00372EB2">
        <w:tab/>
        <w:t>return View(randomProducts);</w:t>
      </w:r>
    </w:p>
    <w:p w14:paraId="5CC4BC2C" w14:textId="77777777" w:rsidR="00382FBF" w:rsidRDefault="00382FBF" w:rsidP="00382FBF">
      <w:pPr>
        <w:pStyle w:val="Code"/>
      </w:pPr>
      <w:r w:rsidRPr="00372EB2">
        <w:tab/>
        <w:t>}</w:t>
      </w:r>
    </w:p>
    <w:p w14:paraId="0273D13C" w14:textId="77777777" w:rsidR="00382FBF" w:rsidRDefault="00382FBF" w:rsidP="00382FBF">
      <w:r w:rsidRPr="00372EB2">
        <w:rPr>
          <w:lang w:val="vi-VN"/>
        </w:rPr>
        <w:t xml:space="preserve">Đầu tiên sẽ khai báu một biến </w:t>
      </w:r>
      <w:r w:rsidRPr="004102A6">
        <w:rPr>
          <w:b/>
          <w:bCs/>
          <w:lang w:val="vi-VN"/>
        </w:rPr>
        <w:t>randomProducts</w:t>
      </w:r>
      <w:r w:rsidRPr="00372EB2">
        <w:rPr>
          <w:lang w:val="vi-VN"/>
        </w:rPr>
        <w:t xml:space="preserve"> được get lên từ dataContext đã khai báo, sau đó</w:t>
      </w:r>
      <w:r w:rsidRPr="004102A6">
        <w:rPr>
          <w:lang w:val="vi-VN"/>
        </w:rPr>
        <w:t xml:space="preserve"> gọi từ hai Model Category và Brand để lấy danh sách sản phẩm, từ đó lấy ra 6 sản phẩm vào đưa vào một danh sách. </w:t>
      </w:r>
      <w:r>
        <w:t xml:space="preserve">Cuối cùng là trả return về View của trang chủ với biến </w:t>
      </w:r>
      <w:r w:rsidRPr="004102A6">
        <w:rPr>
          <w:b/>
          <w:bCs/>
        </w:rPr>
        <w:t>randomProducts</w:t>
      </w:r>
      <w:r>
        <w:t>.</w:t>
      </w:r>
    </w:p>
    <w:p w14:paraId="302E97D4" w14:textId="77777777" w:rsidR="00382FBF" w:rsidRDefault="00382FBF" w:rsidP="00382FBF">
      <w:pPr>
        <w:pStyle w:val="Heading3"/>
      </w:pPr>
      <w:bookmarkStart w:id="253" w:name="_Toc187236796"/>
      <w:bookmarkStart w:id="254" w:name="_Toc187237968"/>
      <w:r>
        <w:rPr>
          <w:noProof/>
        </w:rPr>
        <mc:AlternateContent>
          <mc:Choice Requires="wps">
            <w:drawing>
              <wp:anchor distT="0" distB="0" distL="114300" distR="114300" simplePos="0" relativeHeight="251720704" behindDoc="0" locked="0" layoutInCell="1" allowOverlap="1" wp14:anchorId="01473446" wp14:editId="23AD0DB7">
                <wp:simplePos x="0" y="0"/>
                <wp:positionH relativeFrom="column">
                  <wp:posOffset>0</wp:posOffset>
                </wp:positionH>
                <wp:positionV relativeFrom="paragraph">
                  <wp:posOffset>3086100</wp:posOffset>
                </wp:positionV>
                <wp:extent cx="5760720" cy="635"/>
                <wp:effectExtent l="0" t="0" r="0" b="0"/>
                <wp:wrapSquare wrapText="bothSides"/>
                <wp:docPr id="465633280"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5088609" w14:textId="72FF88CB" w:rsidR="00382FBF" w:rsidRPr="00FA6DC7" w:rsidRDefault="00382FBF" w:rsidP="00382FBF">
                            <w:pPr>
                              <w:pStyle w:val="Caption"/>
                              <w:rPr>
                                <w:sz w:val="26"/>
                                <w:szCs w:val="24"/>
                              </w:rPr>
                            </w:pPr>
                            <w:bookmarkStart w:id="255" w:name="_Toc187236963"/>
                            <w:bookmarkStart w:id="256" w:name="_Toc187238007"/>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7</w:t>
                            </w:r>
                            <w:r w:rsidR="00B92601">
                              <w:fldChar w:fldCharType="end"/>
                            </w:r>
                            <w:r>
                              <w:t xml:space="preserve">. </w:t>
                            </w:r>
                            <w:r w:rsidRPr="004102A6">
                              <w:rPr>
                                <w:b w:val="0"/>
                                <w:bCs/>
                              </w:rPr>
                              <w:t>Giao diện trang đăng nhập</w:t>
                            </w:r>
                            <w:bookmarkEnd w:id="255"/>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73446" id="_x0000_s1040" type="#_x0000_t202" style="position:absolute;left:0;text-align:left;margin-left:0;margin-top:243pt;width:453.6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9UpGgIAAEAEAAAOAAAAZHJzL2Uyb0RvYy54bWysU8Fu2zAMvQ/YPwi6L06yNS2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" stroked="f">
                <v:textbox style="mso-fit-shape-to-text:t" inset="0,0,0,0">
                  <w:txbxContent>
                    <w:p w14:paraId="05088609" w14:textId="72FF88CB" w:rsidR="00382FBF" w:rsidRPr="00FA6DC7" w:rsidRDefault="00382FBF" w:rsidP="00382FBF">
                      <w:pPr>
                        <w:pStyle w:val="Caption"/>
                        <w:rPr>
                          <w:sz w:val="26"/>
                          <w:szCs w:val="24"/>
                        </w:rPr>
                      </w:pPr>
                      <w:bookmarkStart w:id="257" w:name="_Toc187236963"/>
                      <w:bookmarkStart w:id="258" w:name="_Toc187238007"/>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7</w:t>
                      </w:r>
                      <w:r w:rsidR="00B92601">
                        <w:fldChar w:fldCharType="end"/>
                      </w:r>
                      <w:r>
                        <w:t xml:space="preserve">. </w:t>
                      </w:r>
                      <w:r w:rsidRPr="004102A6">
                        <w:rPr>
                          <w:b w:val="0"/>
                          <w:bCs/>
                        </w:rPr>
                        <w:t>Giao diện trang đăng nhập</w:t>
                      </w:r>
                      <w:bookmarkEnd w:id="257"/>
                      <w:bookmarkEnd w:id="258"/>
                    </w:p>
                  </w:txbxContent>
                </v:textbox>
                <w10:wrap type="square"/>
              </v:shape>
            </w:pict>
          </mc:Fallback>
        </mc:AlternateContent>
      </w:r>
      <w:r w:rsidRPr="004102A6">
        <w:rPr>
          <w:noProof/>
        </w:rPr>
        <w:drawing>
          <wp:anchor distT="0" distB="0" distL="114300" distR="114300" simplePos="0" relativeHeight="251719680" behindDoc="0" locked="0" layoutInCell="1" allowOverlap="1" wp14:anchorId="40F3E65F" wp14:editId="67D99507">
            <wp:simplePos x="0" y="0"/>
            <wp:positionH relativeFrom="margin">
              <wp:align>right</wp:align>
            </wp:positionH>
            <wp:positionV relativeFrom="paragraph">
              <wp:posOffset>379500</wp:posOffset>
            </wp:positionV>
            <wp:extent cx="5760720" cy="2649855"/>
            <wp:effectExtent l="0" t="0" r="0" b="0"/>
            <wp:wrapSquare wrapText="bothSides"/>
            <wp:docPr id="1214498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98577"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720" cy="2649855"/>
                    </a:xfrm>
                    <a:prstGeom prst="rect">
                      <a:avLst/>
                    </a:prstGeom>
                  </pic:spPr>
                </pic:pic>
              </a:graphicData>
            </a:graphic>
            <wp14:sizeRelH relativeFrom="page">
              <wp14:pctWidth>0</wp14:pctWidth>
            </wp14:sizeRelH>
            <wp14:sizeRelV relativeFrom="page">
              <wp14:pctHeight>0</wp14:pctHeight>
            </wp14:sizeRelV>
          </wp:anchor>
        </w:drawing>
      </w:r>
      <w:r>
        <w:t>Giao diện trang đăng nhập và chức năng đăng nhập</w:t>
      </w:r>
      <w:bookmarkEnd w:id="253"/>
      <w:bookmarkEnd w:id="254"/>
    </w:p>
    <w:p w14:paraId="0683803B" w14:textId="77777777" w:rsidR="00382FBF" w:rsidRDefault="00382FBF" w:rsidP="00382FBF">
      <w:r>
        <w:t>Giao diện này được xây dựng khá đơn giản và tối ưu, dựa trên các thẻ HTML CSS và Bootstrap5.</w:t>
      </w:r>
    </w:p>
    <w:p w14:paraId="7DDB043D" w14:textId="77777777" w:rsidR="00382FBF" w:rsidRDefault="00382FBF" w:rsidP="00382FBF">
      <w:r>
        <w:t xml:space="preserve">Phần quan trọng nhất nó sự can thiệp của AccountController thông qua </w:t>
      </w:r>
      <w:r w:rsidRPr="004102A6">
        <w:rPr>
          <w:lang w:val="vi-VN"/>
        </w:rPr>
        <w:t>Identity</w:t>
      </w:r>
      <w:r>
        <w:t xml:space="preserve"> để thực hiện việc xác thực đăng nhập.</w:t>
      </w:r>
    </w:p>
    <w:p w14:paraId="563E89D3" w14:textId="77777777" w:rsidR="00382FBF" w:rsidRDefault="00382FBF" w:rsidP="00382FBF">
      <w:r>
        <w:rPr>
          <w:noProof/>
        </w:rPr>
        <w:lastRenderedPageBreak/>
        <mc:AlternateContent>
          <mc:Choice Requires="wps">
            <w:drawing>
              <wp:anchor distT="0" distB="0" distL="114300" distR="114300" simplePos="0" relativeHeight="251722752" behindDoc="1" locked="0" layoutInCell="1" allowOverlap="1" wp14:anchorId="21370CDB" wp14:editId="57F4E2D5">
                <wp:simplePos x="0" y="0"/>
                <wp:positionH relativeFrom="column">
                  <wp:posOffset>708660</wp:posOffset>
                </wp:positionH>
                <wp:positionV relativeFrom="paragraph">
                  <wp:posOffset>2981325</wp:posOffset>
                </wp:positionV>
                <wp:extent cx="4200525" cy="635"/>
                <wp:effectExtent l="0" t="0" r="0" b="0"/>
                <wp:wrapTight wrapText="bothSides">
                  <wp:wrapPolygon edited="0">
                    <wp:start x="0" y="0"/>
                    <wp:lineTo x="0" y="21600"/>
                    <wp:lineTo x="21600" y="21600"/>
                    <wp:lineTo x="21600" y="0"/>
                  </wp:wrapPolygon>
                </wp:wrapTight>
                <wp:docPr id="410368739" name="Text Box 1"/>
                <wp:cNvGraphicFramePr/>
                <a:graphic xmlns:a="http://schemas.openxmlformats.org/drawingml/2006/main">
                  <a:graphicData uri="http://schemas.microsoft.com/office/word/2010/wordprocessingShape">
                    <wps:wsp>
                      <wps:cNvSpPr txBox="1"/>
                      <wps:spPr>
                        <a:xfrm>
                          <a:off x="0" y="0"/>
                          <a:ext cx="4200525" cy="635"/>
                        </a:xfrm>
                        <a:prstGeom prst="rect">
                          <a:avLst/>
                        </a:prstGeom>
                        <a:solidFill>
                          <a:prstClr val="white"/>
                        </a:solidFill>
                        <a:ln>
                          <a:noFill/>
                        </a:ln>
                      </wps:spPr>
                      <wps:txbx>
                        <w:txbxContent>
                          <w:p w14:paraId="3C327400" w14:textId="14852144" w:rsidR="00382FBF" w:rsidRPr="004102A6" w:rsidRDefault="00382FBF" w:rsidP="00382FBF">
                            <w:pPr>
                              <w:pStyle w:val="Caption"/>
                              <w:rPr>
                                <w:b w:val="0"/>
                                <w:bCs/>
                              </w:rPr>
                            </w:pPr>
                            <w:bookmarkStart w:id="259" w:name="_Toc187236964"/>
                            <w:bookmarkStart w:id="260" w:name="_Toc187238008"/>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8</w:t>
                            </w:r>
                            <w:r w:rsidR="00B92601">
                              <w:fldChar w:fldCharType="end"/>
                            </w:r>
                            <w:r>
                              <w:t xml:space="preserve">. </w:t>
                            </w:r>
                            <w:r w:rsidRPr="004102A6">
                              <w:rPr>
                                <w:b w:val="0"/>
                                <w:bCs/>
                              </w:rPr>
                              <w:t>Thông báo lỗi khi tên đăng nhập hoặc mật khẩu</w:t>
                            </w:r>
                            <w:bookmarkEnd w:id="259"/>
                            <w:bookmarkEnd w:id="260"/>
                            <w:r w:rsidRPr="004102A6">
                              <w:rPr>
                                <w:b w:val="0"/>
                                <w:bCs/>
                              </w:rPr>
                              <w:t xml:space="preserve"> </w:t>
                            </w:r>
                          </w:p>
                          <w:p w14:paraId="76990029" w14:textId="77777777" w:rsidR="00382FBF" w:rsidRPr="004102A6" w:rsidRDefault="00382FBF" w:rsidP="00382FBF">
                            <w:pPr>
                              <w:pStyle w:val="Caption"/>
                              <w:rPr>
                                <w:b w:val="0"/>
                                <w:bCs/>
                                <w:sz w:val="26"/>
                                <w:szCs w:val="24"/>
                              </w:rPr>
                            </w:pPr>
                            <w:r w:rsidRPr="004102A6">
                              <w:rPr>
                                <w:b w:val="0"/>
                                <w:bCs/>
                              </w:rPr>
                              <w:t>không đú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370CDB" id="_x0000_s1041" type="#_x0000_t202" style="position:absolute;left:0;text-align:left;margin-left:55.8pt;margin-top:234.75pt;width:330.75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" stroked="f">
                <v:textbox style="mso-fit-shape-to-text:t" inset="0,0,0,0">
                  <w:txbxContent>
                    <w:p w14:paraId="3C327400" w14:textId="14852144" w:rsidR="00382FBF" w:rsidRPr="004102A6" w:rsidRDefault="00382FBF" w:rsidP="00382FBF">
                      <w:pPr>
                        <w:pStyle w:val="Caption"/>
                        <w:rPr>
                          <w:b w:val="0"/>
                          <w:bCs/>
                        </w:rPr>
                      </w:pPr>
                      <w:bookmarkStart w:id="261" w:name="_Toc187236964"/>
                      <w:bookmarkStart w:id="262" w:name="_Toc187238008"/>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8</w:t>
                      </w:r>
                      <w:r w:rsidR="00B92601">
                        <w:fldChar w:fldCharType="end"/>
                      </w:r>
                      <w:r>
                        <w:t xml:space="preserve">. </w:t>
                      </w:r>
                      <w:r w:rsidRPr="004102A6">
                        <w:rPr>
                          <w:b w:val="0"/>
                          <w:bCs/>
                        </w:rPr>
                        <w:t>Thông báo lỗi khi tên đăng nhập hoặc mật khẩu</w:t>
                      </w:r>
                      <w:bookmarkEnd w:id="261"/>
                      <w:bookmarkEnd w:id="262"/>
                      <w:r w:rsidRPr="004102A6">
                        <w:rPr>
                          <w:b w:val="0"/>
                          <w:bCs/>
                        </w:rPr>
                        <w:t xml:space="preserve"> </w:t>
                      </w:r>
                    </w:p>
                    <w:p w14:paraId="76990029" w14:textId="77777777" w:rsidR="00382FBF" w:rsidRPr="004102A6" w:rsidRDefault="00382FBF" w:rsidP="00382FBF">
                      <w:pPr>
                        <w:pStyle w:val="Caption"/>
                        <w:rPr>
                          <w:b w:val="0"/>
                          <w:bCs/>
                          <w:sz w:val="26"/>
                          <w:szCs w:val="24"/>
                        </w:rPr>
                      </w:pPr>
                      <w:r w:rsidRPr="004102A6">
                        <w:rPr>
                          <w:b w:val="0"/>
                          <w:bCs/>
                        </w:rPr>
                        <w:t>không đúng</w:t>
                      </w:r>
                    </w:p>
                  </w:txbxContent>
                </v:textbox>
                <w10:wrap type="tight"/>
              </v:shape>
            </w:pict>
          </mc:Fallback>
        </mc:AlternateContent>
      </w:r>
      <w:r w:rsidRPr="004102A6">
        <w:rPr>
          <w:noProof/>
        </w:rPr>
        <w:drawing>
          <wp:anchor distT="0" distB="0" distL="114300" distR="114300" simplePos="0" relativeHeight="251721728" behindDoc="1" locked="0" layoutInCell="1" allowOverlap="1" wp14:anchorId="68AEE4D6" wp14:editId="188DCF52">
            <wp:simplePos x="0" y="0"/>
            <wp:positionH relativeFrom="column">
              <wp:posOffset>708660</wp:posOffset>
            </wp:positionH>
            <wp:positionV relativeFrom="paragraph">
              <wp:posOffset>0</wp:posOffset>
            </wp:positionV>
            <wp:extent cx="4200525" cy="2924175"/>
            <wp:effectExtent l="0" t="0" r="9525" b="9525"/>
            <wp:wrapTight wrapText="bothSides">
              <wp:wrapPolygon edited="0">
                <wp:start x="0" y="0"/>
                <wp:lineTo x="0" y="21530"/>
                <wp:lineTo x="21551" y="21530"/>
                <wp:lineTo x="21551" y="0"/>
                <wp:lineTo x="0" y="0"/>
              </wp:wrapPolygon>
            </wp:wrapTight>
            <wp:docPr id="10633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38692" name=""/>
                    <pic:cNvPicPr/>
                  </pic:nvPicPr>
                  <pic:blipFill>
                    <a:blip r:embed="rId35">
                      <a:extLst>
                        <a:ext uri="{28A0092B-C50C-407E-A947-70E740481C1C}">
                          <a14:useLocalDpi xmlns:a14="http://schemas.microsoft.com/office/drawing/2010/main" val="0"/>
                        </a:ext>
                      </a:extLst>
                    </a:blip>
                    <a:stretch>
                      <a:fillRect/>
                    </a:stretch>
                  </pic:blipFill>
                  <pic:spPr>
                    <a:xfrm>
                      <a:off x="0" y="0"/>
                      <a:ext cx="4200525" cy="2924175"/>
                    </a:xfrm>
                    <a:prstGeom prst="rect">
                      <a:avLst/>
                    </a:prstGeom>
                  </pic:spPr>
                </pic:pic>
              </a:graphicData>
            </a:graphic>
            <wp14:sizeRelH relativeFrom="page">
              <wp14:pctWidth>0</wp14:pctWidth>
            </wp14:sizeRelH>
            <wp14:sizeRelV relativeFrom="page">
              <wp14:pctHeight>0</wp14:pctHeight>
            </wp14:sizeRelV>
          </wp:anchor>
        </w:drawing>
      </w:r>
    </w:p>
    <w:p w14:paraId="383A529F" w14:textId="77777777" w:rsidR="00382FBF" w:rsidRPr="00DB6836" w:rsidRDefault="00382FBF" w:rsidP="00382FBF">
      <w:pPr>
        <w:ind w:firstLine="0"/>
        <w:rPr>
          <w:lang w:val="vi-VN"/>
        </w:rPr>
      </w:pPr>
    </w:p>
    <w:p w14:paraId="308077FA" w14:textId="77777777" w:rsidR="00382FBF" w:rsidRPr="00DB6836" w:rsidRDefault="00382FBF" w:rsidP="00382FBF">
      <w:pPr>
        <w:ind w:firstLine="0"/>
        <w:rPr>
          <w:lang w:val="vi-VN"/>
        </w:rPr>
      </w:pPr>
    </w:p>
    <w:p w14:paraId="4B877FF8" w14:textId="77777777" w:rsidR="00382FBF" w:rsidRPr="00DB6836" w:rsidRDefault="00382FBF" w:rsidP="00382FBF">
      <w:pPr>
        <w:ind w:firstLine="0"/>
        <w:rPr>
          <w:lang w:val="vi-VN"/>
        </w:rPr>
      </w:pPr>
    </w:p>
    <w:p w14:paraId="2845383E" w14:textId="77777777" w:rsidR="00382FBF" w:rsidRPr="00DB6836" w:rsidRDefault="00382FBF" w:rsidP="00382FBF">
      <w:pPr>
        <w:ind w:firstLine="0"/>
        <w:rPr>
          <w:lang w:val="vi-VN"/>
        </w:rPr>
      </w:pPr>
    </w:p>
    <w:p w14:paraId="028B72A0" w14:textId="77777777" w:rsidR="00382FBF" w:rsidRPr="00DB6836" w:rsidRDefault="00382FBF" w:rsidP="00382FBF">
      <w:pPr>
        <w:ind w:firstLine="0"/>
        <w:rPr>
          <w:lang w:val="vi-VN"/>
        </w:rPr>
      </w:pPr>
    </w:p>
    <w:p w14:paraId="3AB91E45" w14:textId="77777777" w:rsidR="00382FBF" w:rsidRPr="00DB6836" w:rsidRDefault="00382FBF" w:rsidP="00382FBF">
      <w:pPr>
        <w:ind w:firstLine="0"/>
        <w:rPr>
          <w:lang w:val="vi-VN"/>
        </w:rPr>
      </w:pPr>
    </w:p>
    <w:p w14:paraId="6ACB151B" w14:textId="77777777" w:rsidR="00382FBF" w:rsidRPr="00DB6836" w:rsidRDefault="00382FBF" w:rsidP="00382FBF">
      <w:pPr>
        <w:ind w:firstLine="0"/>
        <w:rPr>
          <w:lang w:val="vi-VN"/>
        </w:rPr>
      </w:pPr>
    </w:p>
    <w:p w14:paraId="0BF5AE10" w14:textId="77777777" w:rsidR="00382FBF" w:rsidRPr="00DB6836" w:rsidRDefault="00382FBF" w:rsidP="00382FBF">
      <w:pPr>
        <w:ind w:firstLine="0"/>
        <w:rPr>
          <w:lang w:val="vi-VN"/>
        </w:rPr>
      </w:pPr>
    </w:p>
    <w:p w14:paraId="6B235C06" w14:textId="77777777" w:rsidR="00382FBF" w:rsidRPr="00DB6836" w:rsidRDefault="00382FBF" w:rsidP="00382FBF">
      <w:pPr>
        <w:ind w:firstLine="0"/>
        <w:rPr>
          <w:lang w:val="vi-VN"/>
        </w:rPr>
      </w:pPr>
    </w:p>
    <w:p w14:paraId="468E4592" w14:textId="77777777" w:rsidR="00382FBF" w:rsidRPr="00F27F11" w:rsidRDefault="00382FBF" w:rsidP="00382FBF">
      <w:pPr>
        <w:pStyle w:val="Code"/>
      </w:pPr>
      <w:r w:rsidRPr="00F27F11">
        <w:t>[HttpPost]</w:t>
      </w:r>
    </w:p>
    <w:p w14:paraId="5B0FC163" w14:textId="77777777" w:rsidR="00382FBF" w:rsidRPr="00F27F11" w:rsidRDefault="00382FBF" w:rsidP="00382FBF">
      <w:pPr>
        <w:pStyle w:val="Code"/>
      </w:pPr>
      <w:r w:rsidRPr="00F27F11">
        <w:t>public async Task&lt;IActionResult&gt; Login(LoginViewModel loginVM)</w:t>
      </w:r>
    </w:p>
    <w:p w14:paraId="067ADA85" w14:textId="77777777" w:rsidR="00382FBF" w:rsidRPr="00F27F11" w:rsidRDefault="00382FBF" w:rsidP="00382FBF">
      <w:pPr>
        <w:pStyle w:val="Code"/>
      </w:pPr>
      <w:r w:rsidRPr="00F27F11">
        <w:t>{</w:t>
      </w:r>
    </w:p>
    <w:p w14:paraId="321DD4D8" w14:textId="77777777" w:rsidR="00382FBF" w:rsidRPr="00F27F11" w:rsidRDefault="00382FBF" w:rsidP="00382FBF">
      <w:pPr>
        <w:pStyle w:val="Code"/>
      </w:pPr>
      <w:r w:rsidRPr="00F27F11">
        <w:tab/>
        <w:t>if(ModelState.IsValid)</w:t>
      </w:r>
    </w:p>
    <w:p w14:paraId="3D7B229C" w14:textId="77777777" w:rsidR="00382FBF" w:rsidRPr="00F27F11" w:rsidRDefault="00382FBF" w:rsidP="00382FBF">
      <w:pPr>
        <w:pStyle w:val="Code"/>
      </w:pPr>
      <w:r w:rsidRPr="00F27F11">
        <w:tab/>
        <w:t>{</w:t>
      </w:r>
    </w:p>
    <w:p w14:paraId="37EB80BB" w14:textId="77777777" w:rsidR="00382FBF" w:rsidRPr="00F27F11" w:rsidRDefault="00382FBF" w:rsidP="00382FBF">
      <w:pPr>
        <w:pStyle w:val="Code"/>
      </w:pPr>
      <w:r w:rsidRPr="00F27F11">
        <w:tab/>
      </w:r>
      <w:r w:rsidRPr="00F27F11">
        <w:tab/>
        <w:t>Microsoft.AspNetCore.Identity.SignInResult result = await _signInManager.PasswordSignInAsync(loginVM.UserName, loginVM.Password, false,false);</w:t>
      </w:r>
    </w:p>
    <w:p w14:paraId="60B65967" w14:textId="77777777" w:rsidR="00382FBF" w:rsidRPr="00F27F11" w:rsidRDefault="00382FBF" w:rsidP="00382FBF">
      <w:pPr>
        <w:pStyle w:val="Code"/>
      </w:pPr>
      <w:r w:rsidRPr="00F27F11">
        <w:tab/>
      </w:r>
      <w:r w:rsidRPr="00F27F11">
        <w:tab/>
        <w:t>if (result.Succeeded)</w:t>
      </w:r>
    </w:p>
    <w:p w14:paraId="4E90AB98" w14:textId="77777777" w:rsidR="00382FBF" w:rsidRPr="00F27F11" w:rsidRDefault="00382FBF" w:rsidP="00382FBF">
      <w:pPr>
        <w:pStyle w:val="Code"/>
      </w:pPr>
      <w:r w:rsidRPr="00F27F11">
        <w:tab/>
      </w:r>
      <w:r w:rsidRPr="00F27F11">
        <w:tab/>
        <w:t>{</w:t>
      </w:r>
    </w:p>
    <w:p w14:paraId="1F13C4A1" w14:textId="77777777" w:rsidR="00382FBF" w:rsidRPr="00F27F11" w:rsidRDefault="00382FBF" w:rsidP="00382FBF">
      <w:pPr>
        <w:pStyle w:val="Code"/>
      </w:pPr>
      <w:r w:rsidRPr="00F27F11">
        <w:tab/>
      </w:r>
      <w:r w:rsidRPr="00F27F11">
        <w:tab/>
      </w:r>
      <w:r w:rsidRPr="00F27F11">
        <w:tab/>
        <w:t>return Redirect(loginVM.ReturnUrl ?? "/");</w:t>
      </w:r>
    </w:p>
    <w:p w14:paraId="546B293B" w14:textId="77777777" w:rsidR="00382FBF" w:rsidRPr="00F27F11" w:rsidRDefault="00382FBF" w:rsidP="00382FBF">
      <w:pPr>
        <w:pStyle w:val="Code"/>
      </w:pPr>
      <w:r w:rsidRPr="00F27F11">
        <w:tab/>
      </w:r>
      <w:r w:rsidRPr="00F27F11">
        <w:tab/>
        <w:t>}</w:t>
      </w:r>
    </w:p>
    <w:p w14:paraId="2E19A6FC" w14:textId="77777777" w:rsidR="00382FBF" w:rsidRPr="00F27F11" w:rsidRDefault="00382FBF" w:rsidP="00382FBF">
      <w:pPr>
        <w:pStyle w:val="Code"/>
      </w:pPr>
      <w:r w:rsidRPr="00F27F11">
        <w:tab/>
      </w:r>
      <w:r w:rsidRPr="00F27F11">
        <w:tab/>
        <w:t>TempData["error"] = "Không xác thực được Tên đăng nhập hoặc Mật khẩu";</w:t>
      </w:r>
    </w:p>
    <w:p w14:paraId="2927D043" w14:textId="77777777" w:rsidR="00382FBF" w:rsidRPr="00F27F11" w:rsidRDefault="00382FBF" w:rsidP="00382FBF">
      <w:pPr>
        <w:pStyle w:val="Code"/>
      </w:pPr>
      <w:r w:rsidRPr="00F27F11">
        <w:tab/>
        <w:t>}</w:t>
      </w:r>
    </w:p>
    <w:p w14:paraId="776D7573" w14:textId="77777777" w:rsidR="00382FBF" w:rsidRPr="00F27F11" w:rsidRDefault="00382FBF" w:rsidP="00382FBF">
      <w:pPr>
        <w:pStyle w:val="Code"/>
      </w:pPr>
      <w:r w:rsidRPr="00F27F11">
        <w:tab/>
        <w:t>return View(loginVM);</w:t>
      </w:r>
    </w:p>
    <w:p w14:paraId="3D3FB82F" w14:textId="77777777" w:rsidR="00382FBF" w:rsidRPr="00DB6836" w:rsidRDefault="00382FBF" w:rsidP="00382FBF">
      <w:pPr>
        <w:pStyle w:val="Code"/>
      </w:pPr>
      <w:r w:rsidRPr="00F27F11">
        <w:t>}</w:t>
      </w:r>
    </w:p>
    <w:p w14:paraId="5089C335" w14:textId="77777777" w:rsidR="00382FBF" w:rsidRPr="0098394E" w:rsidRDefault="00382FBF" w:rsidP="00382FBF">
      <w:pPr>
        <w:rPr>
          <w:lang w:val="vi-VN"/>
        </w:rPr>
      </w:pPr>
      <w:r w:rsidRPr="00F27F11">
        <w:rPr>
          <w:lang w:val="vi-VN"/>
        </w:rPr>
        <w:t xml:space="preserve">Phương thức xử lý đăng nhập sẽ kiểm tra tính hợp lệ của dữ liệu từ LoginViewModel, sau đó gọi _signInManager.PasswordSignInAsync để xác thực người </w:t>
      </w:r>
      <w:r w:rsidRPr="00F27F11">
        <w:rPr>
          <w:lang w:val="vi-VN"/>
        </w:rPr>
        <w:lastRenderedPageBreak/>
        <w:t>dùng, nếu thành công sẽ chuyển hướng đến ReturnUrl hoặc trang chủ, nếu thất bại sẽ lưu thông báo lỗi vào TempData và trả lại View cùng thông tin đăng nhập.</w:t>
      </w:r>
    </w:p>
    <w:p w14:paraId="5012A3D1" w14:textId="77777777" w:rsidR="00382FBF" w:rsidRPr="0098394E" w:rsidRDefault="00382FBF" w:rsidP="00382FBF">
      <w:pPr>
        <w:pStyle w:val="Heading3"/>
        <w:rPr>
          <w:lang w:val="vi-VN"/>
        </w:rPr>
      </w:pPr>
      <w:bookmarkStart w:id="263" w:name="_Toc187236797"/>
      <w:bookmarkStart w:id="264" w:name="_Toc187237969"/>
      <w:r w:rsidRPr="0098394E">
        <w:rPr>
          <w:lang w:val="vi-VN"/>
        </w:rPr>
        <w:t>Giao diện trang đăng ký và chức năng đăng ký</w:t>
      </w:r>
      <w:bookmarkEnd w:id="263"/>
      <w:bookmarkEnd w:id="264"/>
    </w:p>
    <w:p w14:paraId="7623616A" w14:textId="77777777" w:rsidR="00382FBF" w:rsidRDefault="00382FBF" w:rsidP="00382FBF">
      <w:pPr>
        <w:keepNext/>
        <w:ind w:firstLine="0"/>
      </w:pPr>
      <w:r w:rsidRPr="00F27F11">
        <w:rPr>
          <w:noProof/>
          <w:lang w:val="vi-VN"/>
        </w:rPr>
        <w:drawing>
          <wp:inline distT="0" distB="0" distL="0" distR="0" wp14:anchorId="13572DA5" wp14:editId="127ED6E8">
            <wp:extent cx="5760720" cy="2806065"/>
            <wp:effectExtent l="0" t="0" r="0" b="0"/>
            <wp:docPr id="645715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715196" name=""/>
                    <pic:cNvPicPr/>
                  </pic:nvPicPr>
                  <pic:blipFill>
                    <a:blip r:embed="rId36"/>
                    <a:stretch>
                      <a:fillRect/>
                    </a:stretch>
                  </pic:blipFill>
                  <pic:spPr>
                    <a:xfrm>
                      <a:off x="0" y="0"/>
                      <a:ext cx="5760720" cy="2806065"/>
                    </a:xfrm>
                    <a:prstGeom prst="rect">
                      <a:avLst/>
                    </a:prstGeom>
                  </pic:spPr>
                </pic:pic>
              </a:graphicData>
            </a:graphic>
          </wp:inline>
        </w:drawing>
      </w:r>
    </w:p>
    <w:p w14:paraId="465D0D34" w14:textId="5799048E" w:rsidR="00382FBF" w:rsidRPr="00DB6836" w:rsidRDefault="00382FBF" w:rsidP="00382FBF">
      <w:pPr>
        <w:pStyle w:val="Caption"/>
        <w:rPr>
          <w:lang w:val="vi-VN"/>
        </w:rPr>
      </w:pPr>
      <w:bookmarkStart w:id="265" w:name="_Toc187236965"/>
      <w:bookmarkStart w:id="266" w:name="_Toc187238009"/>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9</w:t>
      </w:r>
      <w:r w:rsidR="00B92601">
        <w:fldChar w:fldCharType="end"/>
      </w:r>
      <w:r>
        <w:t xml:space="preserve">. </w:t>
      </w:r>
      <w:r w:rsidRPr="00F27F11">
        <w:rPr>
          <w:b w:val="0"/>
          <w:bCs/>
        </w:rPr>
        <w:t>Giao diện trang đăng nhập</w:t>
      </w:r>
      <w:bookmarkEnd w:id="265"/>
      <w:bookmarkEnd w:id="266"/>
    </w:p>
    <w:p w14:paraId="7AD05ABB" w14:textId="77777777" w:rsidR="00382FBF" w:rsidRPr="00F27F11" w:rsidRDefault="00382FBF" w:rsidP="00382FBF">
      <w:pPr>
        <w:rPr>
          <w:lang w:val="vi-VN"/>
        </w:rPr>
      </w:pPr>
      <w:r w:rsidRPr="00F27F11">
        <w:rPr>
          <w:lang w:val="vi-VN"/>
        </w:rPr>
        <w:t>Giao diện này được xây dựng khá đơn giản và tối ưu, dựa trên các thẻ HTML CSS và Bootstrap5.</w:t>
      </w:r>
    </w:p>
    <w:p w14:paraId="2635A5C8" w14:textId="77777777" w:rsidR="00382FBF" w:rsidRPr="0098394E" w:rsidRDefault="00382FBF" w:rsidP="00382FBF">
      <w:pPr>
        <w:rPr>
          <w:lang w:val="vi-VN"/>
        </w:rPr>
      </w:pPr>
      <w:r w:rsidRPr="00F27F11">
        <w:rPr>
          <w:lang w:val="vi-VN"/>
        </w:rPr>
        <w:t xml:space="preserve">Phần quan trọng nhất nó sự can thiệp của AccountController thông qua </w:t>
      </w:r>
      <w:r w:rsidRPr="004102A6">
        <w:rPr>
          <w:lang w:val="vi-VN"/>
        </w:rPr>
        <w:t>Identity</w:t>
      </w:r>
      <w:r w:rsidRPr="00F27F11">
        <w:rPr>
          <w:lang w:val="vi-VN"/>
        </w:rPr>
        <w:t xml:space="preserve"> để thực hiện việc tạo một User mới.</w:t>
      </w:r>
    </w:p>
    <w:p w14:paraId="7325A838" w14:textId="77777777" w:rsidR="00382FBF" w:rsidRPr="00F27F11" w:rsidRDefault="00382FBF" w:rsidP="00382FBF">
      <w:pPr>
        <w:pStyle w:val="Code"/>
      </w:pPr>
      <w:r w:rsidRPr="00F27F11">
        <w:tab/>
        <w:t>public IActionResult Create()</w:t>
      </w:r>
    </w:p>
    <w:p w14:paraId="06B35FE3" w14:textId="77777777" w:rsidR="00382FBF" w:rsidRPr="00F27F11" w:rsidRDefault="00382FBF" w:rsidP="00382FBF">
      <w:pPr>
        <w:pStyle w:val="Code"/>
      </w:pPr>
      <w:r w:rsidRPr="00F27F11">
        <w:tab/>
        <w:t>{</w:t>
      </w:r>
    </w:p>
    <w:p w14:paraId="2A723E8A" w14:textId="77777777" w:rsidR="00382FBF" w:rsidRPr="00F27F11" w:rsidRDefault="00382FBF" w:rsidP="00382FBF">
      <w:pPr>
        <w:pStyle w:val="Code"/>
      </w:pPr>
      <w:r w:rsidRPr="00F27F11">
        <w:tab/>
      </w:r>
      <w:r w:rsidRPr="00F27F11">
        <w:tab/>
        <w:t>return View();</w:t>
      </w:r>
    </w:p>
    <w:p w14:paraId="7BD5FB03" w14:textId="77777777" w:rsidR="00382FBF" w:rsidRPr="00F27F11" w:rsidRDefault="00382FBF" w:rsidP="00382FBF">
      <w:pPr>
        <w:pStyle w:val="Code"/>
      </w:pPr>
      <w:r w:rsidRPr="00F27F11">
        <w:tab/>
        <w:t>}</w:t>
      </w:r>
    </w:p>
    <w:p w14:paraId="5B0B9BD9" w14:textId="77777777" w:rsidR="00382FBF" w:rsidRPr="00F27F11" w:rsidRDefault="00382FBF" w:rsidP="00382FBF">
      <w:pPr>
        <w:pStyle w:val="Code"/>
      </w:pPr>
      <w:r w:rsidRPr="00F27F11">
        <w:tab/>
        <w:t>[HttpPost]</w:t>
      </w:r>
    </w:p>
    <w:p w14:paraId="6766B41D" w14:textId="77777777" w:rsidR="00382FBF" w:rsidRPr="00F27F11" w:rsidRDefault="00382FBF" w:rsidP="00382FBF">
      <w:pPr>
        <w:pStyle w:val="Code"/>
      </w:pPr>
      <w:r w:rsidRPr="00F27F11">
        <w:tab/>
        <w:t>[ValidateAntiForgeryToken]</w:t>
      </w:r>
    </w:p>
    <w:p w14:paraId="6A18A608" w14:textId="77777777" w:rsidR="00382FBF" w:rsidRPr="00F27F11" w:rsidRDefault="00382FBF" w:rsidP="00382FBF">
      <w:pPr>
        <w:pStyle w:val="Code"/>
      </w:pPr>
      <w:r w:rsidRPr="00F27F11">
        <w:tab/>
        <w:t>public async Task&lt;IActionResult&gt; Create(UserModel user)</w:t>
      </w:r>
    </w:p>
    <w:p w14:paraId="4EA67784" w14:textId="77777777" w:rsidR="00382FBF" w:rsidRPr="00F27F11" w:rsidRDefault="00382FBF" w:rsidP="00382FBF">
      <w:pPr>
        <w:pStyle w:val="Code"/>
      </w:pPr>
      <w:r w:rsidRPr="00F27F11">
        <w:tab/>
        <w:t>{</w:t>
      </w:r>
    </w:p>
    <w:p w14:paraId="6343F165" w14:textId="77777777" w:rsidR="00382FBF" w:rsidRPr="00F27F11" w:rsidRDefault="00382FBF" w:rsidP="00382FBF">
      <w:pPr>
        <w:pStyle w:val="Code"/>
      </w:pPr>
      <w:r w:rsidRPr="00F27F11">
        <w:tab/>
      </w:r>
      <w:r w:rsidRPr="00F27F11">
        <w:tab/>
        <w:t xml:space="preserve"> if (ModelState.IsValid) </w:t>
      </w:r>
    </w:p>
    <w:p w14:paraId="4090A5DB" w14:textId="77777777" w:rsidR="00382FBF" w:rsidRPr="00F27F11" w:rsidRDefault="00382FBF" w:rsidP="00382FBF">
      <w:pPr>
        <w:pStyle w:val="Code"/>
      </w:pPr>
      <w:r w:rsidRPr="00F27F11">
        <w:tab/>
      </w:r>
      <w:r w:rsidRPr="00F27F11">
        <w:tab/>
        <w:t>{</w:t>
      </w:r>
    </w:p>
    <w:p w14:paraId="08378732" w14:textId="77777777" w:rsidR="00382FBF" w:rsidRPr="00F27F11" w:rsidRDefault="00382FBF" w:rsidP="00382FBF">
      <w:pPr>
        <w:pStyle w:val="Code"/>
      </w:pPr>
      <w:r w:rsidRPr="00F27F11">
        <w:lastRenderedPageBreak/>
        <w:tab/>
      </w:r>
      <w:r w:rsidRPr="00F27F11">
        <w:tab/>
      </w:r>
      <w:r w:rsidRPr="00F27F11">
        <w:tab/>
        <w:t>AppUserModel newUser = new AppUserModel { UserName =user.UserName, Email = user.Email};</w:t>
      </w:r>
    </w:p>
    <w:p w14:paraId="554A4B53" w14:textId="77777777" w:rsidR="00382FBF" w:rsidRPr="00F27F11" w:rsidRDefault="00382FBF" w:rsidP="00382FBF">
      <w:pPr>
        <w:pStyle w:val="Code"/>
      </w:pPr>
      <w:r w:rsidRPr="00F27F11">
        <w:tab/>
      </w:r>
      <w:r w:rsidRPr="00F27F11">
        <w:tab/>
      </w:r>
      <w:r w:rsidRPr="00F27F11">
        <w:tab/>
        <w:t>IdentityResult result = await _userManager.CreateAsync(newUser, user.Password);</w:t>
      </w:r>
    </w:p>
    <w:p w14:paraId="1E3897E8" w14:textId="77777777" w:rsidR="00382FBF" w:rsidRPr="00F27F11" w:rsidRDefault="00382FBF" w:rsidP="00382FBF">
      <w:pPr>
        <w:pStyle w:val="Code"/>
      </w:pPr>
      <w:r w:rsidRPr="00F27F11">
        <w:tab/>
      </w:r>
      <w:r w:rsidRPr="00F27F11">
        <w:tab/>
      </w:r>
      <w:r w:rsidRPr="00F27F11">
        <w:tab/>
        <w:t>if (result.Succeeded)</w:t>
      </w:r>
    </w:p>
    <w:p w14:paraId="7C285035" w14:textId="77777777" w:rsidR="00382FBF" w:rsidRPr="00F27F11" w:rsidRDefault="00382FBF" w:rsidP="00382FBF">
      <w:pPr>
        <w:pStyle w:val="Code"/>
      </w:pPr>
      <w:r w:rsidRPr="00F27F11">
        <w:tab/>
      </w:r>
      <w:r w:rsidRPr="00F27F11">
        <w:tab/>
      </w:r>
      <w:r w:rsidRPr="00F27F11">
        <w:tab/>
        <w:t>{</w:t>
      </w:r>
    </w:p>
    <w:p w14:paraId="3199F28C" w14:textId="77777777" w:rsidR="00382FBF" w:rsidRPr="00F27F11" w:rsidRDefault="00382FBF" w:rsidP="00382FBF">
      <w:pPr>
        <w:pStyle w:val="Code"/>
      </w:pPr>
      <w:r w:rsidRPr="00F27F11">
        <w:t xml:space="preserve">                TempData["success"] = "Tạo tài khoản thành công";</w:t>
      </w:r>
    </w:p>
    <w:p w14:paraId="79FAB0E9" w14:textId="77777777" w:rsidR="00382FBF" w:rsidRPr="00F27F11" w:rsidRDefault="00382FBF" w:rsidP="00382FBF">
      <w:pPr>
        <w:pStyle w:val="Code"/>
      </w:pPr>
      <w:r w:rsidRPr="00F27F11">
        <w:t xml:space="preserve">                return Redirect("/account/login");</w:t>
      </w:r>
    </w:p>
    <w:p w14:paraId="2161C27F" w14:textId="77777777" w:rsidR="00382FBF" w:rsidRPr="00F27F11" w:rsidRDefault="00382FBF" w:rsidP="00382FBF">
      <w:pPr>
        <w:pStyle w:val="Code"/>
      </w:pPr>
      <w:r w:rsidRPr="00F27F11">
        <w:tab/>
      </w:r>
      <w:r w:rsidRPr="00F27F11">
        <w:tab/>
      </w:r>
      <w:r w:rsidRPr="00F27F11">
        <w:tab/>
        <w:t>}</w:t>
      </w:r>
    </w:p>
    <w:p w14:paraId="3E6F52AF" w14:textId="77777777" w:rsidR="00382FBF" w:rsidRPr="00F27F11" w:rsidRDefault="00382FBF" w:rsidP="00382FBF">
      <w:pPr>
        <w:pStyle w:val="Code"/>
      </w:pPr>
    </w:p>
    <w:p w14:paraId="4FC3E787" w14:textId="77777777" w:rsidR="00382FBF" w:rsidRPr="00F27F11" w:rsidRDefault="00382FBF" w:rsidP="00382FBF">
      <w:pPr>
        <w:pStyle w:val="Code"/>
      </w:pPr>
      <w:r w:rsidRPr="00F27F11">
        <w:tab/>
      </w:r>
      <w:r w:rsidRPr="00F27F11">
        <w:tab/>
      </w:r>
      <w:r w:rsidRPr="00F27F11">
        <w:tab/>
        <w:t xml:space="preserve">foreach(IdentityError error in result.Errors) </w:t>
      </w:r>
    </w:p>
    <w:p w14:paraId="29960BB9" w14:textId="77777777" w:rsidR="00382FBF" w:rsidRPr="00F27F11" w:rsidRDefault="00382FBF" w:rsidP="00382FBF">
      <w:pPr>
        <w:pStyle w:val="Code"/>
      </w:pPr>
      <w:r w:rsidRPr="00F27F11">
        <w:tab/>
      </w:r>
      <w:r w:rsidRPr="00F27F11">
        <w:tab/>
      </w:r>
      <w:r w:rsidRPr="00F27F11">
        <w:tab/>
        <w:t>{</w:t>
      </w:r>
    </w:p>
    <w:p w14:paraId="7C4C7E56" w14:textId="77777777" w:rsidR="00382FBF" w:rsidRPr="00F27F11" w:rsidRDefault="00382FBF" w:rsidP="00382FBF">
      <w:pPr>
        <w:pStyle w:val="Code"/>
      </w:pPr>
      <w:r w:rsidRPr="00F27F11">
        <w:tab/>
      </w:r>
      <w:r w:rsidRPr="00F27F11">
        <w:tab/>
      </w:r>
      <w:r w:rsidRPr="00F27F11">
        <w:tab/>
      </w:r>
      <w:r w:rsidRPr="00F27F11">
        <w:tab/>
        <w:t>ModelState.AddModelError("", error.Description);</w:t>
      </w:r>
    </w:p>
    <w:p w14:paraId="1D97AA0C" w14:textId="77777777" w:rsidR="00382FBF" w:rsidRPr="00F27F11" w:rsidRDefault="00382FBF" w:rsidP="00382FBF">
      <w:pPr>
        <w:pStyle w:val="Code"/>
      </w:pPr>
      <w:r w:rsidRPr="00F27F11">
        <w:tab/>
      </w:r>
      <w:r w:rsidRPr="00F27F11">
        <w:tab/>
      </w:r>
      <w:r w:rsidRPr="00F27F11">
        <w:tab/>
        <w:t>}</w:t>
      </w:r>
    </w:p>
    <w:p w14:paraId="5E634B20" w14:textId="77777777" w:rsidR="00382FBF" w:rsidRPr="00F27F11" w:rsidRDefault="00382FBF" w:rsidP="00382FBF">
      <w:pPr>
        <w:pStyle w:val="Code"/>
      </w:pPr>
      <w:r w:rsidRPr="00F27F11">
        <w:tab/>
      </w:r>
      <w:r w:rsidRPr="00F27F11">
        <w:tab/>
        <w:t>}</w:t>
      </w:r>
    </w:p>
    <w:p w14:paraId="2245F061" w14:textId="77777777" w:rsidR="00382FBF" w:rsidRPr="00F27F11" w:rsidRDefault="00382FBF" w:rsidP="00382FBF">
      <w:pPr>
        <w:pStyle w:val="Code"/>
      </w:pPr>
      <w:r w:rsidRPr="00F27F11">
        <w:tab/>
      </w:r>
      <w:r w:rsidRPr="00F27F11">
        <w:tab/>
        <w:t>return View(user);</w:t>
      </w:r>
    </w:p>
    <w:p w14:paraId="70238656" w14:textId="77777777" w:rsidR="00382FBF" w:rsidRPr="00F27F11" w:rsidRDefault="00382FBF" w:rsidP="00382FBF">
      <w:pPr>
        <w:pStyle w:val="Code"/>
      </w:pPr>
      <w:r w:rsidRPr="00F27F11">
        <w:tab/>
        <w:t>}</w:t>
      </w:r>
    </w:p>
    <w:p w14:paraId="1DE58DED" w14:textId="77777777" w:rsidR="00382FBF" w:rsidRPr="00F27F11" w:rsidRDefault="00382FBF" w:rsidP="00382FBF">
      <w:pPr>
        <w:pStyle w:val="Code"/>
      </w:pPr>
      <w:r w:rsidRPr="00F27F11">
        <w:tab/>
        <w:t>public async Task&lt;IActionResult&gt; Logout( string returnUrl = "/")</w:t>
      </w:r>
    </w:p>
    <w:p w14:paraId="0A827A2B" w14:textId="77777777" w:rsidR="00382FBF" w:rsidRPr="00F27F11" w:rsidRDefault="00382FBF" w:rsidP="00382FBF">
      <w:pPr>
        <w:pStyle w:val="Code"/>
      </w:pPr>
      <w:r w:rsidRPr="00F27F11">
        <w:tab/>
        <w:t>{</w:t>
      </w:r>
    </w:p>
    <w:p w14:paraId="4A957885" w14:textId="77777777" w:rsidR="00382FBF" w:rsidRPr="00F27F11" w:rsidRDefault="00382FBF" w:rsidP="00382FBF">
      <w:pPr>
        <w:pStyle w:val="Code"/>
      </w:pPr>
      <w:r w:rsidRPr="00F27F11">
        <w:tab/>
      </w:r>
      <w:r w:rsidRPr="00F27F11">
        <w:tab/>
        <w:t>await _signInManager.SignOutAsync();</w:t>
      </w:r>
    </w:p>
    <w:p w14:paraId="633D694B" w14:textId="77777777" w:rsidR="00382FBF" w:rsidRPr="00F27F11" w:rsidRDefault="00382FBF" w:rsidP="00382FBF">
      <w:pPr>
        <w:pStyle w:val="Code"/>
      </w:pPr>
      <w:r w:rsidRPr="00F27F11">
        <w:tab/>
      </w:r>
      <w:r w:rsidRPr="00F27F11">
        <w:tab/>
        <w:t>return Redirect(returnUrl);</w:t>
      </w:r>
    </w:p>
    <w:p w14:paraId="45FD606D" w14:textId="77777777" w:rsidR="00382FBF" w:rsidRPr="00F27F11" w:rsidRDefault="00382FBF" w:rsidP="00382FBF">
      <w:pPr>
        <w:pStyle w:val="Code"/>
      </w:pPr>
      <w:r w:rsidRPr="00F27F11">
        <w:tab/>
        <w:t>}</w:t>
      </w:r>
    </w:p>
    <w:p w14:paraId="24690AF1" w14:textId="77777777" w:rsidR="00382FBF" w:rsidRPr="00F27F11" w:rsidRDefault="00382FBF" w:rsidP="00382FBF">
      <w:pPr>
        <w:pStyle w:val="Code"/>
      </w:pPr>
      <w:r w:rsidRPr="00F27F11">
        <w:t>}</w:t>
      </w:r>
    </w:p>
    <w:p w14:paraId="6CD5951E" w14:textId="77777777" w:rsidR="00382FBF" w:rsidRPr="0098394E" w:rsidRDefault="00382FBF" w:rsidP="00382FBF">
      <w:pPr>
        <w:rPr>
          <w:lang w:val="vi-VN"/>
        </w:rPr>
      </w:pPr>
      <w:r w:rsidRPr="00F27F11">
        <w:rPr>
          <w:lang w:val="vi-VN"/>
        </w:rPr>
        <w:t>Đầu tiên, phương thức Create (</w:t>
      </w:r>
      <w:r w:rsidRPr="00F27F11">
        <w:rPr>
          <w:b/>
          <w:bCs/>
          <w:lang w:val="vi-VN"/>
        </w:rPr>
        <w:t>GET</w:t>
      </w:r>
      <w:r w:rsidRPr="00F27F11">
        <w:rPr>
          <w:lang w:val="vi-VN"/>
        </w:rPr>
        <w:t>) sẽ trả về view để hiển thị form tạo tài khoản, tiếp đến phương thức Create (</w:t>
      </w:r>
      <w:r w:rsidRPr="00F27F11">
        <w:rPr>
          <w:b/>
          <w:bCs/>
          <w:lang w:val="vi-VN"/>
        </w:rPr>
        <w:t>POST</w:t>
      </w:r>
      <w:r w:rsidRPr="00F27F11">
        <w:rPr>
          <w:lang w:val="vi-VN"/>
        </w:rPr>
        <w:t xml:space="preserve">) kiểm tra tính hợp lệ của dữ liệu từ UserModel, sau đó gọi </w:t>
      </w:r>
      <w:r w:rsidRPr="00F27F11">
        <w:rPr>
          <w:b/>
          <w:bCs/>
          <w:lang w:val="vi-VN"/>
        </w:rPr>
        <w:t>_userManager.CreateAsync</w:t>
      </w:r>
      <w:r w:rsidRPr="00F27F11">
        <w:rPr>
          <w:lang w:val="vi-VN"/>
        </w:rPr>
        <w:t xml:space="preserve"> để tạo tài khoản mới, nếu thành công sẽ lưu thông báo thành công vào </w:t>
      </w:r>
      <w:r w:rsidRPr="00F27F11">
        <w:rPr>
          <w:b/>
          <w:bCs/>
          <w:lang w:val="vi-VN"/>
        </w:rPr>
        <w:t>TempData</w:t>
      </w:r>
      <w:r w:rsidRPr="00F27F11">
        <w:rPr>
          <w:lang w:val="vi-VN"/>
        </w:rPr>
        <w:t xml:space="preserve"> và chuyển hướng đến trang đăng nhập, nếu thất bại sẽ thêm lỗi vào </w:t>
      </w:r>
      <w:r w:rsidRPr="00F27F11">
        <w:rPr>
          <w:b/>
          <w:bCs/>
          <w:lang w:val="vi-VN"/>
        </w:rPr>
        <w:t>ModelState</w:t>
      </w:r>
      <w:r w:rsidRPr="00F27F11">
        <w:rPr>
          <w:lang w:val="vi-VN"/>
        </w:rPr>
        <w:t xml:space="preserve"> và trả về view kèm thông tin nhập. Cuối cùng, phương thức </w:t>
      </w:r>
      <w:r w:rsidRPr="00F27F11">
        <w:rPr>
          <w:b/>
          <w:bCs/>
          <w:lang w:val="vi-VN"/>
        </w:rPr>
        <w:t>Logout</w:t>
      </w:r>
      <w:r w:rsidRPr="00F27F11">
        <w:rPr>
          <w:lang w:val="vi-VN"/>
        </w:rPr>
        <w:t xml:space="preserve"> sẽ gọi _</w:t>
      </w:r>
      <w:r w:rsidRPr="00F27F11">
        <w:rPr>
          <w:b/>
          <w:bCs/>
          <w:lang w:val="vi-VN"/>
        </w:rPr>
        <w:t>signInManager</w:t>
      </w:r>
      <w:r w:rsidRPr="00F27F11">
        <w:rPr>
          <w:lang w:val="vi-VN"/>
        </w:rPr>
        <w:t>.</w:t>
      </w:r>
      <w:r w:rsidRPr="00F27F11">
        <w:rPr>
          <w:b/>
          <w:bCs/>
          <w:lang w:val="vi-VN"/>
        </w:rPr>
        <w:t>SignOutAsync</w:t>
      </w:r>
      <w:r w:rsidRPr="00F27F11">
        <w:rPr>
          <w:lang w:val="vi-VN"/>
        </w:rPr>
        <w:t xml:space="preserve"> để đăng xuất người dùng và chuyển hướng về </w:t>
      </w:r>
      <w:r w:rsidRPr="00F27F11">
        <w:rPr>
          <w:b/>
          <w:bCs/>
          <w:lang w:val="vi-VN"/>
        </w:rPr>
        <w:t>returnUrl</w:t>
      </w:r>
      <w:r w:rsidRPr="00F27F11">
        <w:rPr>
          <w:lang w:val="vi-VN"/>
        </w:rPr>
        <w:t>.</w:t>
      </w:r>
    </w:p>
    <w:p w14:paraId="58C68A5F" w14:textId="77777777" w:rsidR="00382FBF" w:rsidRDefault="00382FBF" w:rsidP="00382FBF">
      <w:pPr>
        <w:pStyle w:val="Heading3"/>
      </w:pPr>
      <w:bookmarkStart w:id="267" w:name="_Toc187236798"/>
      <w:bookmarkStart w:id="268" w:name="_Toc187237970"/>
      <w:r>
        <w:rPr>
          <w:noProof/>
        </w:rPr>
        <w:lastRenderedPageBreak/>
        <mc:AlternateContent>
          <mc:Choice Requires="wps">
            <w:drawing>
              <wp:anchor distT="0" distB="0" distL="114300" distR="114300" simplePos="0" relativeHeight="251724800" behindDoc="1" locked="0" layoutInCell="1" allowOverlap="1" wp14:anchorId="27072C18" wp14:editId="593355D5">
                <wp:simplePos x="0" y="0"/>
                <wp:positionH relativeFrom="column">
                  <wp:posOffset>-10795</wp:posOffset>
                </wp:positionH>
                <wp:positionV relativeFrom="paragraph">
                  <wp:posOffset>4756150</wp:posOffset>
                </wp:positionV>
                <wp:extent cx="5760720" cy="635"/>
                <wp:effectExtent l="0" t="0" r="0" b="0"/>
                <wp:wrapTight wrapText="bothSides">
                  <wp:wrapPolygon edited="0">
                    <wp:start x="0" y="0"/>
                    <wp:lineTo x="0" y="21600"/>
                    <wp:lineTo x="21600" y="21600"/>
                    <wp:lineTo x="21600" y="0"/>
                  </wp:wrapPolygon>
                </wp:wrapTight>
                <wp:docPr id="192824452"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584B685E" w14:textId="25FDA601" w:rsidR="00382FBF" w:rsidRPr="00A142B3" w:rsidRDefault="00382FBF" w:rsidP="00382FBF">
                            <w:pPr>
                              <w:pStyle w:val="Caption"/>
                              <w:rPr>
                                <w:rFonts w:eastAsia="SimSun"/>
                                <w:bCs/>
                                <w:color w:val="000000"/>
                                <w:sz w:val="26"/>
                              </w:rPr>
                            </w:pPr>
                            <w:bookmarkStart w:id="269" w:name="_Toc187236966"/>
                            <w:bookmarkStart w:id="270" w:name="_Toc187238010"/>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0</w:t>
                            </w:r>
                            <w:r w:rsidR="00B92601">
                              <w:fldChar w:fldCharType="end"/>
                            </w:r>
                            <w:r>
                              <w:t xml:space="preserve">. </w:t>
                            </w:r>
                            <w:r w:rsidRPr="004501FB">
                              <w:rPr>
                                <w:b w:val="0"/>
                                <w:bCs/>
                              </w:rPr>
                              <w:t>Giao diện trang sản phẩm</w:t>
                            </w:r>
                            <w:bookmarkEnd w:id="269"/>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072C18" id="_x0000_s1042" type="#_x0000_t202" style="position:absolute;left:0;text-align:left;margin-left:-.85pt;margin-top:374.5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" stroked="f">
                <v:textbox style="mso-fit-shape-to-text:t" inset="0,0,0,0">
                  <w:txbxContent>
                    <w:p w14:paraId="584B685E" w14:textId="25FDA601" w:rsidR="00382FBF" w:rsidRPr="00A142B3" w:rsidRDefault="00382FBF" w:rsidP="00382FBF">
                      <w:pPr>
                        <w:pStyle w:val="Caption"/>
                        <w:rPr>
                          <w:rFonts w:eastAsia="SimSun"/>
                          <w:bCs/>
                          <w:color w:val="000000"/>
                          <w:sz w:val="26"/>
                        </w:rPr>
                      </w:pPr>
                      <w:bookmarkStart w:id="271" w:name="_Toc187236966"/>
                      <w:bookmarkStart w:id="272" w:name="_Toc187238010"/>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0</w:t>
                      </w:r>
                      <w:r w:rsidR="00B92601">
                        <w:fldChar w:fldCharType="end"/>
                      </w:r>
                      <w:r>
                        <w:t xml:space="preserve">. </w:t>
                      </w:r>
                      <w:r w:rsidRPr="004501FB">
                        <w:rPr>
                          <w:b w:val="0"/>
                          <w:bCs/>
                        </w:rPr>
                        <w:t>Giao diện trang sản phẩm</w:t>
                      </w:r>
                      <w:bookmarkEnd w:id="271"/>
                      <w:bookmarkEnd w:id="272"/>
                    </w:p>
                  </w:txbxContent>
                </v:textbox>
                <w10:wrap type="tight"/>
              </v:shape>
            </w:pict>
          </mc:Fallback>
        </mc:AlternateContent>
      </w:r>
      <w:r w:rsidRPr="004501FB">
        <w:rPr>
          <w:noProof/>
        </w:rPr>
        <w:drawing>
          <wp:anchor distT="0" distB="0" distL="114300" distR="114300" simplePos="0" relativeHeight="251723776" behindDoc="1" locked="0" layoutInCell="1" allowOverlap="1" wp14:anchorId="2170A04D" wp14:editId="78C26E3B">
            <wp:simplePos x="0" y="0"/>
            <wp:positionH relativeFrom="column">
              <wp:posOffset>-10795</wp:posOffset>
            </wp:positionH>
            <wp:positionV relativeFrom="paragraph">
              <wp:posOffset>339725</wp:posOffset>
            </wp:positionV>
            <wp:extent cx="5760720" cy="4359275"/>
            <wp:effectExtent l="0" t="0" r="0" b="3175"/>
            <wp:wrapTight wrapText="bothSides">
              <wp:wrapPolygon edited="0">
                <wp:start x="0" y="0"/>
                <wp:lineTo x="0" y="21521"/>
                <wp:lineTo x="21500" y="21521"/>
                <wp:lineTo x="21500" y="0"/>
                <wp:lineTo x="0" y="0"/>
              </wp:wrapPolygon>
            </wp:wrapTight>
            <wp:docPr id="1956726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26219" name=""/>
                    <pic:cNvPicPr/>
                  </pic:nvPicPr>
                  <pic:blipFill>
                    <a:blip r:embed="rId37">
                      <a:extLst>
                        <a:ext uri="{28A0092B-C50C-407E-A947-70E740481C1C}">
                          <a14:useLocalDpi xmlns:a14="http://schemas.microsoft.com/office/drawing/2010/main" val="0"/>
                        </a:ext>
                      </a:extLst>
                    </a:blip>
                    <a:stretch>
                      <a:fillRect/>
                    </a:stretch>
                  </pic:blipFill>
                  <pic:spPr>
                    <a:xfrm>
                      <a:off x="0" y="0"/>
                      <a:ext cx="5760720" cy="4359275"/>
                    </a:xfrm>
                    <a:prstGeom prst="rect">
                      <a:avLst/>
                    </a:prstGeom>
                  </pic:spPr>
                </pic:pic>
              </a:graphicData>
            </a:graphic>
            <wp14:sizeRelH relativeFrom="page">
              <wp14:pctWidth>0</wp14:pctWidth>
            </wp14:sizeRelH>
            <wp14:sizeRelV relativeFrom="page">
              <wp14:pctHeight>0</wp14:pctHeight>
            </wp14:sizeRelV>
          </wp:anchor>
        </w:drawing>
      </w:r>
      <w:r>
        <w:t>Giao diện trang sản phẩm</w:t>
      </w:r>
      <w:bookmarkEnd w:id="267"/>
      <w:bookmarkEnd w:id="268"/>
    </w:p>
    <w:p w14:paraId="53B73CB2" w14:textId="77777777" w:rsidR="00382FBF" w:rsidRDefault="00382FBF" w:rsidP="00382FBF">
      <w:r>
        <w:t>Tại trang này chủ yếu là Get lên danh sách các sản phẩm dựa vào Category.</w:t>
      </w:r>
    </w:p>
    <w:p w14:paraId="37A05EDE" w14:textId="77777777" w:rsidR="00382FBF" w:rsidRDefault="00382FBF" w:rsidP="00382FBF">
      <w:pPr>
        <w:pStyle w:val="Heading3"/>
      </w:pPr>
      <w:bookmarkStart w:id="273" w:name="_Toc187236799"/>
      <w:bookmarkStart w:id="274" w:name="_Toc187237971"/>
      <w:r>
        <w:rPr>
          <w:noProof/>
        </w:rPr>
        <w:lastRenderedPageBreak/>
        <mc:AlternateContent>
          <mc:Choice Requires="wps">
            <w:drawing>
              <wp:anchor distT="0" distB="0" distL="114300" distR="114300" simplePos="0" relativeHeight="251726848" behindDoc="1" locked="0" layoutInCell="1" allowOverlap="1" wp14:anchorId="560BB97B" wp14:editId="1AD77AD4">
                <wp:simplePos x="0" y="0"/>
                <wp:positionH relativeFrom="page">
                  <wp:align>center</wp:align>
                </wp:positionH>
                <wp:positionV relativeFrom="paragraph">
                  <wp:posOffset>3189470</wp:posOffset>
                </wp:positionV>
                <wp:extent cx="5760720" cy="635"/>
                <wp:effectExtent l="0" t="0" r="0" b="0"/>
                <wp:wrapTight wrapText="bothSides">
                  <wp:wrapPolygon edited="0">
                    <wp:start x="0" y="0"/>
                    <wp:lineTo x="0" y="20463"/>
                    <wp:lineTo x="21500" y="20463"/>
                    <wp:lineTo x="21500" y="0"/>
                    <wp:lineTo x="0" y="0"/>
                  </wp:wrapPolygon>
                </wp:wrapTight>
                <wp:docPr id="1372471745"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7D8A8F" w14:textId="77B0D5AC" w:rsidR="00382FBF" w:rsidRPr="005A7750" w:rsidRDefault="00382FBF" w:rsidP="00382FBF">
                            <w:pPr>
                              <w:pStyle w:val="Caption"/>
                              <w:rPr>
                                <w:rFonts w:eastAsia="SimSun"/>
                                <w:bCs/>
                                <w:color w:val="000000"/>
                                <w:sz w:val="26"/>
                              </w:rPr>
                            </w:pPr>
                            <w:bookmarkStart w:id="275" w:name="_Toc187236967"/>
                            <w:bookmarkStart w:id="276" w:name="_Toc187238011"/>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1</w:t>
                            </w:r>
                            <w:r w:rsidR="00B92601">
                              <w:fldChar w:fldCharType="end"/>
                            </w:r>
                            <w:r>
                              <w:t xml:space="preserve">. </w:t>
                            </w:r>
                            <w:r w:rsidRPr="0098394E">
                              <w:rPr>
                                <w:b w:val="0"/>
                                <w:bCs/>
                              </w:rPr>
                              <w:t>Giao diện chi tiết sản phẩm</w:t>
                            </w:r>
                            <w:bookmarkEnd w:id="275"/>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0BB97B" id="_x0000_s1043" type="#_x0000_t202" style="position:absolute;left:0;text-align:left;margin-left:0;margin-top:251.15pt;width:453.6pt;height:.05pt;z-index:-25158963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" stroked="f">
                <v:textbox style="mso-fit-shape-to-text:t" inset="0,0,0,0">
                  <w:txbxContent>
                    <w:p w14:paraId="0B7D8A8F" w14:textId="77B0D5AC" w:rsidR="00382FBF" w:rsidRPr="005A7750" w:rsidRDefault="00382FBF" w:rsidP="00382FBF">
                      <w:pPr>
                        <w:pStyle w:val="Caption"/>
                        <w:rPr>
                          <w:rFonts w:eastAsia="SimSun"/>
                          <w:bCs/>
                          <w:color w:val="000000"/>
                          <w:sz w:val="26"/>
                        </w:rPr>
                      </w:pPr>
                      <w:bookmarkStart w:id="277" w:name="_Toc187236967"/>
                      <w:bookmarkStart w:id="278" w:name="_Toc187238011"/>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1</w:t>
                      </w:r>
                      <w:r w:rsidR="00B92601">
                        <w:fldChar w:fldCharType="end"/>
                      </w:r>
                      <w:r>
                        <w:t xml:space="preserve">. </w:t>
                      </w:r>
                      <w:r w:rsidRPr="0098394E">
                        <w:rPr>
                          <w:b w:val="0"/>
                          <w:bCs/>
                        </w:rPr>
                        <w:t>Giao diện chi tiết sản phẩm</w:t>
                      </w:r>
                      <w:bookmarkEnd w:id="277"/>
                      <w:bookmarkEnd w:id="278"/>
                    </w:p>
                  </w:txbxContent>
                </v:textbox>
                <w10:wrap type="tight" anchorx="page"/>
              </v:shape>
            </w:pict>
          </mc:Fallback>
        </mc:AlternateContent>
      </w:r>
      <w:r w:rsidRPr="0098394E">
        <w:rPr>
          <w:noProof/>
        </w:rPr>
        <w:drawing>
          <wp:anchor distT="0" distB="0" distL="114300" distR="114300" simplePos="0" relativeHeight="251725824" behindDoc="1" locked="0" layoutInCell="1" allowOverlap="1" wp14:anchorId="578FD402" wp14:editId="43C52505">
            <wp:simplePos x="0" y="0"/>
            <wp:positionH relativeFrom="margin">
              <wp:align>right</wp:align>
            </wp:positionH>
            <wp:positionV relativeFrom="paragraph">
              <wp:posOffset>363220</wp:posOffset>
            </wp:positionV>
            <wp:extent cx="5760720" cy="2698115"/>
            <wp:effectExtent l="0" t="0" r="0" b="6985"/>
            <wp:wrapTight wrapText="bothSides">
              <wp:wrapPolygon edited="0">
                <wp:start x="0" y="0"/>
                <wp:lineTo x="0" y="21503"/>
                <wp:lineTo x="21500" y="21503"/>
                <wp:lineTo x="21500" y="0"/>
                <wp:lineTo x="0" y="0"/>
              </wp:wrapPolygon>
            </wp:wrapTight>
            <wp:docPr id="1646243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243432" name=""/>
                    <pic:cNvPicPr/>
                  </pic:nvPicPr>
                  <pic:blipFill>
                    <a:blip r:embed="rId38">
                      <a:extLst>
                        <a:ext uri="{28A0092B-C50C-407E-A947-70E740481C1C}">
                          <a14:useLocalDpi xmlns:a14="http://schemas.microsoft.com/office/drawing/2010/main" val="0"/>
                        </a:ext>
                      </a:extLst>
                    </a:blip>
                    <a:stretch>
                      <a:fillRect/>
                    </a:stretch>
                  </pic:blipFill>
                  <pic:spPr>
                    <a:xfrm>
                      <a:off x="0" y="0"/>
                      <a:ext cx="5760720" cy="2698115"/>
                    </a:xfrm>
                    <a:prstGeom prst="rect">
                      <a:avLst/>
                    </a:prstGeom>
                  </pic:spPr>
                </pic:pic>
              </a:graphicData>
            </a:graphic>
            <wp14:sizeRelH relativeFrom="page">
              <wp14:pctWidth>0</wp14:pctWidth>
            </wp14:sizeRelH>
            <wp14:sizeRelV relativeFrom="page">
              <wp14:pctHeight>0</wp14:pctHeight>
            </wp14:sizeRelV>
          </wp:anchor>
        </w:drawing>
      </w:r>
      <w:r>
        <w:t>Giao diện trang chi tiết sản phẩm</w:t>
      </w:r>
      <w:bookmarkEnd w:id="273"/>
      <w:bookmarkEnd w:id="274"/>
    </w:p>
    <w:p w14:paraId="1E643B33" w14:textId="77777777" w:rsidR="00382FBF" w:rsidRDefault="00382FBF" w:rsidP="00382FBF">
      <w:r w:rsidRPr="0098394E">
        <w:rPr>
          <w:noProof/>
        </w:rPr>
        <w:drawing>
          <wp:anchor distT="0" distB="0" distL="114300" distR="114300" simplePos="0" relativeHeight="251727872" behindDoc="1" locked="0" layoutInCell="1" allowOverlap="1" wp14:anchorId="7D2A17EA" wp14:editId="52E469D0">
            <wp:simplePos x="0" y="0"/>
            <wp:positionH relativeFrom="margin">
              <wp:align>right</wp:align>
            </wp:positionH>
            <wp:positionV relativeFrom="paragraph">
              <wp:posOffset>3811959</wp:posOffset>
            </wp:positionV>
            <wp:extent cx="5760720" cy="3994150"/>
            <wp:effectExtent l="0" t="0" r="0" b="6350"/>
            <wp:wrapTight wrapText="bothSides">
              <wp:wrapPolygon edited="0">
                <wp:start x="0" y="0"/>
                <wp:lineTo x="0" y="21531"/>
                <wp:lineTo x="21500" y="21531"/>
                <wp:lineTo x="21500" y="0"/>
                <wp:lineTo x="0" y="0"/>
              </wp:wrapPolygon>
            </wp:wrapTight>
            <wp:docPr id="1551119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19033" name=""/>
                    <pic:cNvPicPr/>
                  </pic:nvPicPr>
                  <pic:blipFill>
                    <a:blip r:embed="rId39">
                      <a:extLst>
                        <a:ext uri="{28A0092B-C50C-407E-A947-70E740481C1C}">
                          <a14:useLocalDpi xmlns:a14="http://schemas.microsoft.com/office/drawing/2010/main" val="0"/>
                        </a:ext>
                      </a:extLst>
                    </a:blip>
                    <a:stretch>
                      <a:fillRect/>
                    </a:stretch>
                  </pic:blipFill>
                  <pic:spPr>
                    <a:xfrm>
                      <a:off x="0" y="0"/>
                      <a:ext cx="5760720" cy="3994150"/>
                    </a:xfrm>
                    <a:prstGeom prst="rect">
                      <a:avLst/>
                    </a:prstGeom>
                  </pic:spPr>
                </pic:pic>
              </a:graphicData>
            </a:graphic>
            <wp14:sizeRelH relativeFrom="page">
              <wp14:pctWidth>0</wp14:pctWidth>
            </wp14:sizeRelH>
            <wp14:sizeRelV relativeFrom="page">
              <wp14:pctHeight>0</wp14:pctHeight>
            </wp14:sizeRelV>
          </wp:anchor>
        </w:drawing>
      </w:r>
      <w:r>
        <w:t>Trang này được xử lý trừ Controller cho việc get dữ liệu của sản phẩm dựa vào Id và các sản phẩm liên quan, thực hiện việc tạo đánh giá sản phẩm.</w:t>
      </w:r>
    </w:p>
    <w:p w14:paraId="063FD11F" w14:textId="4C290D70" w:rsidR="00382FBF" w:rsidRPr="004501FB" w:rsidRDefault="00382FBF" w:rsidP="00382FBF">
      <w:pPr>
        <w:pStyle w:val="Caption"/>
      </w:pPr>
      <w:bookmarkStart w:id="279" w:name="_Toc187236968"/>
      <w:bookmarkStart w:id="280" w:name="_Toc187238012"/>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2</w:t>
      </w:r>
      <w:r w:rsidR="00B92601">
        <w:fldChar w:fldCharType="end"/>
      </w:r>
      <w:r>
        <w:t xml:space="preserve">. </w:t>
      </w:r>
      <w:r w:rsidRPr="0098394E">
        <w:rPr>
          <w:b w:val="0"/>
          <w:bCs/>
        </w:rPr>
        <w:t>Form mô tả sản phẩm</w:t>
      </w:r>
      <w:bookmarkEnd w:id="279"/>
      <w:bookmarkEnd w:id="280"/>
    </w:p>
    <w:p w14:paraId="59465193" w14:textId="77777777" w:rsidR="00382FBF" w:rsidRPr="00372EB2" w:rsidRDefault="00382FBF" w:rsidP="00382FBF">
      <w:pPr>
        <w:ind w:firstLine="0"/>
        <w:rPr>
          <w:lang w:val="vi-VN"/>
        </w:rPr>
      </w:pPr>
    </w:p>
    <w:p w14:paraId="79B460E5" w14:textId="77777777" w:rsidR="00382FBF" w:rsidRDefault="00382FBF" w:rsidP="00382FBF">
      <w:pPr>
        <w:keepNext/>
        <w:ind w:firstLine="0"/>
      </w:pPr>
      <w:r w:rsidRPr="0098394E">
        <w:rPr>
          <w:noProof/>
          <w:lang w:val="vi-VN"/>
        </w:rPr>
        <w:lastRenderedPageBreak/>
        <w:drawing>
          <wp:inline distT="0" distB="0" distL="0" distR="0" wp14:anchorId="1FBC2981" wp14:editId="109104A5">
            <wp:extent cx="5760720" cy="3811905"/>
            <wp:effectExtent l="0" t="0" r="0" b="0"/>
            <wp:docPr id="626667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667154" name=""/>
                    <pic:cNvPicPr/>
                  </pic:nvPicPr>
                  <pic:blipFill>
                    <a:blip r:embed="rId40"/>
                    <a:stretch>
                      <a:fillRect/>
                    </a:stretch>
                  </pic:blipFill>
                  <pic:spPr>
                    <a:xfrm>
                      <a:off x="0" y="0"/>
                      <a:ext cx="5760720" cy="3811905"/>
                    </a:xfrm>
                    <a:prstGeom prst="rect">
                      <a:avLst/>
                    </a:prstGeom>
                  </pic:spPr>
                </pic:pic>
              </a:graphicData>
            </a:graphic>
          </wp:inline>
        </w:drawing>
      </w:r>
    </w:p>
    <w:p w14:paraId="17F631FF" w14:textId="0D98F04A" w:rsidR="00382FBF" w:rsidRDefault="00382FBF" w:rsidP="00382FBF">
      <w:pPr>
        <w:pStyle w:val="Caption"/>
        <w:rPr>
          <w:b w:val="0"/>
          <w:bCs/>
        </w:rPr>
      </w:pPr>
      <w:bookmarkStart w:id="281" w:name="_Toc187236969"/>
      <w:bookmarkStart w:id="282" w:name="_Toc187238013"/>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3</w:t>
      </w:r>
      <w:r w:rsidR="00B92601">
        <w:fldChar w:fldCharType="end"/>
      </w:r>
      <w:r>
        <w:t xml:space="preserve">. </w:t>
      </w:r>
      <w:r w:rsidRPr="0098394E">
        <w:rPr>
          <w:b w:val="0"/>
          <w:bCs/>
        </w:rPr>
        <w:t>Form đánh giá</w:t>
      </w:r>
      <w:bookmarkEnd w:id="281"/>
      <w:bookmarkEnd w:id="282"/>
    </w:p>
    <w:p w14:paraId="5AE8C067" w14:textId="77777777" w:rsidR="00382FBF" w:rsidRDefault="00382FBF" w:rsidP="00382FBF">
      <w:pPr>
        <w:rPr>
          <w:i/>
          <w:iCs/>
        </w:rPr>
      </w:pPr>
      <w:r w:rsidRPr="007B4E25">
        <w:rPr>
          <w:i/>
          <w:iCs/>
        </w:rPr>
        <w:t>( Xem mã nguồn chi tiết tại Github )</w:t>
      </w:r>
    </w:p>
    <w:p w14:paraId="2E2A152C" w14:textId="77777777" w:rsidR="00382FBF" w:rsidRDefault="00382FBF" w:rsidP="00382FBF">
      <w:r>
        <w:t>Chủ yếu việc tạo đánh giá và các ràng buộc liên quan vào sản phẩm được thêm vào RatingModel</w:t>
      </w:r>
    </w:p>
    <w:p w14:paraId="1F7B0617" w14:textId="77777777" w:rsidR="00382FBF" w:rsidRPr="002A425D" w:rsidRDefault="00382FBF" w:rsidP="00382FBF">
      <w:pPr>
        <w:pStyle w:val="Code"/>
      </w:pPr>
      <w:r w:rsidRPr="002A425D">
        <w:t>var ratingEntity = new RatingModel</w:t>
      </w:r>
    </w:p>
    <w:p w14:paraId="4DA5504F" w14:textId="77777777" w:rsidR="00382FBF" w:rsidRPr="002A425D" w:rsidRDefault="00382FBF" w:rsidP="00382FBF">
      <w:pPr>
        <w:pStyle w:val="Code"/>
      </w:pPr>
      <w:r w:rsidRPr="002A425D">
        <w:t>{</w:t>
      </w:r>
    </w:p>
    <w:p w14:paraId="5A06CA21" w14:textId="77777777" w:rsidR="00382FBF" w:rsidRPr="002A425D" w:rsidRDefault="00382FBF" w:rsidP="00382FBF">
      <w:pPr>
        <w:pStyle w:val="Code"/>
      </w:pPr>
      <w:r w:rsidRPr="002A425D">
        <w:tab/>
      </w:r>
      <w:r w:rsidRPr="002A425D">
        <w:tab/>
      </w:r>
      <w:r w:rsidRPr="002A425D">
        <w:tab/>
      </w:r>
      <w:r w:rsidRPr="002A425D">
        <w:tab/>
        <w:t>ProductId = rating.ProductId,</w:t>
      </w:r>
    </w:p>
    <w:p w14:paraId="51852F40" w14:textId="77777777" w:rsidR="00382FBF" w:rsidRPr="002A425D" w:rsidRDefault="00382FBF" w:rsidP="00382FBF">
      <w:pPr>
        <w:pStyle w:val="Code"/>
      </w:pPr>
      <w:r w:rsidRPr="002A425D">
        <w:tab/>
      </w:r>
      <w:r w:rsidRPr="002A425D">
        <w:tab/>
      </w:r>
      <w:r w:rsidRPr="002A425D">
        <w:tab/>
      </w:r>
      <w:r w:rsidRPr="002A425D">
        <w:tab/>
        <w:t>Name = rating.Name,</w:t>
      </w:r>
    </w:p>
    <w:p w14:paraId="7D728D3A" w14:textId="77777777" w:rsidR="00382FBF" w:rsidRPr="002A425D" w:rsidRDefault="00382FBF" w:rsidP="00382FBF">
      <w:pPr>
        <w:pStyle w:val="Code"/>
      </w:pPr>
      <w:r w:rsidRPr="002A425D">
        <w:tab/>
      </w:r>
      <w:r w:rsidRPr="002A425D">
        <w:tab/>
      </w:r>
      <w:r w:rsidRPr="002A425D">
        <w:tab/>
      </w:r>
      <w:r w:rsidRPr="002A425D">
        <w:tab/>
        <w:t>Email = rating.Email,</w:t>
      </w:r>
    </w:p>
    <w:p w14:paraId="2EA0E840" w14:textId="77777777" w:rsidR="00382FBF" w:rsidRPr="002A425D" w:rsidRDefault="00382FBF" w:rsidP="00382FBF">
      <w:pPr>
        <w:pStyle w:val="Code"/>
      </w:pPr>
      <w:r w:rsidRPr="002A425D">
        <w:tab/>
      </w:r>
      <w:r w:rsidRPr="002A425D">
        <w:tab/>
      </w:r>
      <w:r w:rsidRPr="002A425D">
        <w:tab/>
      </w:r>
      <w:r w:rsidRPr="002A425D">
        <w:tab/>
        <w:t>Comment = rating.Comment,</w:t>
      </w:r>
    </w:p>
    <w:p w14:paraId="6DFAB497" w14:textId="77777777" w:rsidR="00382FBF" w:rsidRPr="002A425D" w:rsidRDefault="00382FBF" w:rsidP="00382FBF">
      <w:pPr>
        <w:pStyle w:val="Code"/>
      </w:pPr>
      <w:r w:rsidRPr="002A425D">
        <w:tab/>
      </w:r>
      <w:r w:rsidRPr="002A425D">
        <w:tab/>
      </w:r>
      <w:r w:rsidRPr="002A425D">
        <w:tab/>
      </w:r>
      <w:r w:rsidRPr="002A425D">
        <w:tab/>
        <w:t>Star = rating.Star</w:t>
      </w:r>
    </w:p>
    <w:p w14:paraId="45EF00C9" w14:textId="77777777" w:rsidR="00382FBF" w:rsidRPr="002A425D" w:rsidRDefault="00382FBF" w:rsidP="00382FBF">
      <w:pPr>
        <w:pStyle w:val="Code"/>
        <w:rPr>
          <w:lang w:val="en-US"/>
        </w:rPr>
      </w:pPr>
      <w:r w:rsidRPr="002A425D">
        <w:t>};</w:t>
      </w:r>
    </w:p>
    <w:p w14:paraId="7CFE09A4" w14:textId="77777777" w:rsidR="00382FBF" w:rsidRDefault="00382FBF" w:rsidP="00382FBF">
      <w:pPr>
        <w:keepNext/>
        <w:ind w:firstLine="0"/>
      </w:pPr>
      <w:r w:rsidRPr="0098394E">
        <w:rPr>
          <w:noProof/>
          <w:lang w:val="vi-VN"/>
        </w:rPr>
        <w:lastRenderedPageBreak/>
        <w:drawing>
          <wp:inline distT="0" distB="0" distL="0" distR="0" wp14:anchorId="266BEC0F" wp14:editId="154BC52E">
            <wp:extent cx="5760720" cy="3620770"/>
            <wp:effectExtent l="0" t="0" r="0" b="0"/>
            <wp:docPr id="1059991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91837" name=""/>
                    <pic:cNvPicPr/>
                  </pic:nvPicPr>
                  <pic:blipFill>
                    <a:blip r:embed="rId41"/>
                    <a:stretch>
                      <a:fillRect/>
                    </a:stretch>
                  </pic:blipFill>
                  <pic:spPr>
                    <a:xfrm>
                      <a:off x="0" y="0"/>
                      <a:ext cx="5760720" cy="3620770"/>
                    </a:xfrm>
                    <a:prstGeom prst="rect">
                      <a:avLst/>
                    </a:prstGeom>
                  </pic:spPr>
                </pic:pic>
              </a:graphicData>
            </a:graphic>
          </wp:inline>
        </w:drawing>
      </w:r>
    </w:p>
    <w:p w14:paraId="38C4C4A0" w14:textId="23CFAC6D" w:rsidR="00382FBF" w:rsidRPr="00372EB2" w:rsidRDefault="00382FBF" w:rsidP="00382FBF">
      <w:pPr>
        <w:pStyle w:val="Caption"/>
        <w:rPr>
          <w:lang w:val="vi-VN"/>
        </w:rPr>
      </w:pPr>
      <w:bookmarkStart w:id="283" w:name="_Toc187236970"/>
      <w:bookmarkStart w:id="284" w:name="_Toc187238014"/>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4</w:t>
      </w:r>
      <w:r w:rsidR="00B92601">
        <w:fldChar w:fldCharType="end"/>
      </w:r>
      <w:r>
        <w:t xml:space="preserve">. </w:t>
      </w:r>
      <w:r w:rsidRPr="0098394E">
        <w:rPr>
          <w:b w:val="0"/>
          <w:bCs/>
        </w:rPr>
        <w:t>Mục các sản phẩm liên quan</w:t>
      </w:r>
      <w:bookmarkEnd w:id="283"/>
      <w:bookmarkEnd w:id="284"/>
    </w:p>
    <w:p w14:paraId="6FB80544" w14:textId="77777777" w:rsidR="00382FBF" w:rsidRPr="002A425D" w:rsidRDefault="00382FBF" w:rsidP="00382FBF">
      <w:pPr>
        <w:rPr>
          <w:i/>
          <w:iCs/>
          <w:lang w:val="vi-VN"/>
        </w:rPr>
      </w:pPr>
      <w:r w:rsidRPr="002A425D">
        <w:rPr>
          <w:i/>
          <w:iCs/>
          <w:lang w:val="vi-VN"/>
        </w:rPr>
        <w:t>( Xem mã nguồn chi tiết tại Github )</w:t>
      </w:r>
    </w:p>
    <w:p w14:paraId="01AEE510" w14:textId="77777777" w:rsidR="00382FBF" w:rsidRPr="002A425D" w:rsidRDefault="00382FBF" w:rsidP="00382FBF">
      <w:pPr>
        <w:ind w:firstLine="0"/>
        <w:rPr>
          <w:lang w:val="vi-VN"/>
        </w:rPr>
      </w:pPr>
      <w:r w:rsidRPr="002A425D">
        <w:rPr>
          <w:lang w:val="vi-VN"/>
        </w:rPr>
        <w:t>Mục này chủ yếu gọi các dữ liệu từ DataContext dựa vào brand và category để hiện thị.</w:t>
      </w:r>
    </w:p>
    <w:p w14:paraId="2D9644E5" w14:textId="77777777" w:rsidR="00382FBF" w:rsidRPr="00372EB2" w:rsidRDefault="00382FBF" w:rsidP="00382FBF">
      <w:pPr>
        <w:ind w:firstLine="0"/>
        <w:rPr>
          <w:lang w:val="vi-VN"/>
        </w:rPr>
      </w:pPr>
    </w:p>
    <w:p w14:paraId="78DDD3DE" w14:textId="77777777" w:rsidR="00382FBF" w:rsidRDefault="00382FBF" w:rsidP="00382FBF">
      <w:pPr>
        <w:keepNext/>
        <w:ind w:firstLine="0"/>
        <w:jc w:val="center"/>
      </w:pPr>
      <w:r w:rsidRPr="0098394E">
        <w:rPr>
          <w:noProof/>
          <w:lang w:val="vi-VN"/>
        </w:rPr>
        <w:drawing>
          <wp:inline distT="0" distB="0" distL="0" distR="0" wp14:anchorId="16D8455D" wp14:editId="01E9B77D">
            <wp:extent cx="3772426" cy="3029373"/>
            <wp:effectExtent l="0" t="0" r="0" b="0"/>
            <wp:docPr id="708786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786008" name=""/>
                    <pic:cNvPicPr/>
                  </pic:nvPicPr>
                  <pic:blipFill>
                    <a:blip r:embed="rId42"/>
                    <a:stretch>
                      <a:fillRect/>
                    </a:stretch>
                  </pic:blipFill>
                  <pic:spPr>
                    <a:xfrm>
                      <a:off x="0" y="0"/>
                      <a:ext cx="3772426" cy="3029373"/>
                    </a:xfrm>
                    <a:prstGeom prst="rect">
                      <a:avLst/>
                    </a:prstGeom>
                  </pic:spPr>
                </pic:pic>
              </a:graphicData>
            </a:graphic>
          </wp:inline>
        </w:drawing>
      </w:r>
    </w:p>
    <w:p w14:paraId="7115D1D9" w14:textId="239C3D14" w:rsidR="00382FBF" w:rsidRDefault="00382FBF" w:rsidP="00382FBF">
      <w:pPr>
        <w:pStyle w:val="Caption"/>
        <w:rPr>
          <w:b w:val="0"/>
          <w:bCs/>
        </w:rPr>
      </w:pPr>
      <w:bookmarkStart w:id="285" w:name="_Toc187236971"/>
      <w:bookmarkStart w:id="286" w:name="_Toc187238015"/>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5</w:t>
      </w:r>
      <w:r w:rsidR="00B92601">
        <w:fldChar w:fldCharType="end"/>
      </w:r>
      <w:r>
        <w:t xml:space="preserve">. </w:t>
      </w:r>
      <w:r w:rsidRPr="0098394E">
        <w:rPr>
          <w:b w:val="0"/>
          <w:bCs/>
        </w:rPr>
        <w:t>Thông báo thêm vào giỏ hàng thành công</w:t>
      </w:r>
      <w:bookmarkEnd w:id="285"/>
      <w:bookmarkEnd w:id="286"/>
    </w:p>
    <w:p w14:paraId="6D2068BE" w14:textId="77777777" w:rsidR="00382FBF" w:rsidRPr="007B4E25" w:rsidRDefault="00382FBF" w:rsidP="00382FBF">
      <w:pPr>
        <w:pStyle w:val="ListParagraph"/>
        <w:numPr>
          <w:ilvl w:val="0"/>
          <w:numId w:val="141"/>
        </w:numPr>
      </w:pPr>
      <w:r w:rsidRPr="007B4E25">
        <w:t>Tiếp tục mua sắm: Sẽ đưa về trang chủ.</w:t>
      </w:r>
    </w:p>
    <w:p w14:paraId="0F5F250E" w14:textId="77777777" w:rsidR="00382FBF" w:rsidRDefault="00382FBF" w:rsidP="00382FBF">
      <w:pPr>
        <w:pStyle w:val="ListParagraph"/>
        <w:numPr>
          <w:ilvl w:val="0"/>
          <w:numId w:val="141"/>
        </w:numPr>
      </w:pPr>
      <w:r w:rsidRPr="007B4E25">
        <w:lastRenderedPageBreak/>
        <w:t>Thanh toán: Sẽ đưa vào trang giỏ hàng thanh toán.</w:t>
      </w:r>
    </w:p>
    <w:p w14:paraId="501D5071" w14:textId="77777777" w:rsidR="00382FBF" w:rsidRPr="007B4E25" w:rsidRDefault="00382FBF" w:rsidP="00382FBF">
      <w:pPr>
        <w:rPr>
          <w:i/>
          <w:iCs/>
        </w:rPr>
      </w:pPr>
      <w:r w:rsidRPr="007B4E25">
        <w:rPr>
          <w:i/>
          <w:iCs/>
        </w:rPr>
        <w:t>( Xem mã nguồn chi tiết tại Github )</w:t>
      </w:r>
    </w:p>
    <w:p w14:paraId="0FA3EE66" w14:textId="77777777" w:rsidR="00382FBF" w:rsidRPr="007B4E25" w:rsidRDefault="00382FBF" w:rsidP="00382FBF">
      <w:pPr>
        <w:rPr>
          <w:lang w:val="vi-VN"/>
        </w:rPr>
      </w:pPr>
      <w:r w:rsidRPr="007B4E25">
        <w:rPr>
          <w:lang w:val="vi-VN"/>
        </w:rPr>
        <w:t>Phương thức Add kiểm tra nếu người dùng chưa đăng nhập (User.Identity.IsAuthenticated == false), thì trả về JSON với thông báo loggedIn = false. Nếu đã đăng nhập, phương thức tìm sản phẩm theo Id từ _dataContext.Products. Sau đó, lấy danh sách giỏ hàng từ Session (nếu giỏ hàng chưa tồn tại thì tạo danh sách mới), kiểm tra sản phẩm đã có trong giỏ hàng chưa:</w:t>
      </w:r>
    </w:p>
    <w:p w14:paraId="1EFD6F63" w14:textId="77777777" w:rsidR="00382FBF" w:rsidRPr="007B4E25" w:rsidRDefault="00382FBF" w:rsidP="00382FBF">
      <w:pPr>
        <w:numPr>
          <w:ilvl w:val="0"/>
          <w:numId w:val="142"/>
        </w:numPr>
        <w:rPr>
          <w:lang w:val="vi-VN"/>
        </w:rPr>
      </w:pPr>
      <w:r w:rsidRPr="007B4E25">
        <w:rPr>
          <w:b/>
          <w:bCs/>
          <w:lang w:val="vi-VN"/>
        </w:rPr>
        <w:t>Nếu chưa có</w:t>
      </w:r>
      <w:r w:rsidRPr="007B4E25">
        <w:rPr>
          <w:lang w:val="vi-VN"/>
        </w:rPr>
        <w:t>: Tạo đối tượng CartItemModel mới và thêm vào giỏ hàng.</w:t>
      </w:r>
    </w:p>
    <w:p w14:paraId="7BA6E282" w14:textId="77777777" w:rsidR="00382FBF" w:rsidRPr="007B4E25" w:rsidRDefault="00382FBF" w:rsidP="00382FBF">
      <w:pPr>
        <w:numPr>
          <w:ilvl w:val="0"/>
          <w:numId w:val="142"/>
        </w:numPr>
        <w:rPr>
          <w:lang w:val="vi-VN"/>
        </w:rPr>
      </w:pPr>
      <w:r w:rsidRPr="007B4E25">
        <w:rPr>
          <w:b/>
          <w:bCs/>
          <w:lang w:val="vi-VN"/>
        </w:rPr>
        <w:t>Nếu đã có</w:t>
      </w:r>
      <w:r w:rsidRPr="007B4E25">
        <w:rPr>
          <w:lang w:val="vi-VN"/>
        </w:rPr>
        <w:t>: Tăng số lượng (Quantity) của sản phẩm trong giỏ hàng lên 1.</w:t>
      </w:r>
    </w:p>
    <w:p w14:paraId="4C4C823F" w14:textId="77777777" w:rsidR="00382FBF" w:rsidRPr="002A425D" w:rsidRDefault="00382FBF" w:rsidP="00382FBF">
      <w:pPr>
        <w:rPr>
          <w:lang w:val="vi-VN"/>
        </w:rPr>
      </w:pPr>
      <w:r w:rsidRPr="007B4E25">
        <w:rPr>
          <w:lang w:val="vi-VN"/>
        </w:rPr>
        <w:t>Cuối cùng, giỏ hàng được lưu lại vào Session thông qua SetJson và trả về JSON với loggedIn = true kèm thông báo "Thêm sản phẩm vào giỏ hàng thành công!".</w:t>
      </w:r>
    </w:p>
    <w:p w14:paraId="2E2D8FD1" w14:textId="77777777" w:rsidR="00382FBF" w:rsidRDefault="00382FBF" w:rsidP="00382FBF">
      <w:pPr>
        <w:pStyle w:val="Heading3"/>
      </w:pPr>
      <w:bookmarkStart w:id="287" w:name="_Toc187236800"/>
      <w:bookmarkStart w:id="288" w:name="_Toc187237972"/>
      <w:r>
        <w:rPr>
          <w:noProof/>
        </w:rPr>
        <mc:AlternateContent>
          <mc:Choice Requires="wps">
            <w:drawing>
              <wp:anchor distT="0" distB="0" distL="114300" distR="114300" simplePos="0" relativeHeight="251729920" behindDoc="1" locked="0" layoutInCell="1" allowOverlap="1" wp14:anchorId="7E30DA72" wp14:editId="333955C8">
                <wp:simplePos x="0" y="0"/>
                <wp:positionH relativeFrom="column">
                  <wp:posOffset>0</wp:posOffset>
                </wp:positionH>
                <wp:positionV relativeFrom="paragraph">
                  <wp:posOffset>3134360</wp:posOffset>
                </wp:positionV>
                <wp:extent cx="5760720" cy="635"/>
                <wp:effectExtent l="0" t="0" r="0" b="0"/>
                <wp:wrapTight wrapText="bothSides">
                  <wp:wrapPolygon edited="0">
                    <wp:start x="0" y="0"/>
                    <wp:lineTo x="0" y="21600"/>
                    <wp:lineTo x="21600" y="21600"/>
                    <wp:lineTo x="21600" y="0"/>
                  </wp:wrapPolygon>
                </wp:wrapTight>
                <wp:docPr id="1264438327"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31D99E66" w14:textId="17A7A7E7" w:rsidR="00382FBF" w:rsidRPr="00A77CD5" w:rsidRDefault="00382FBF" w:rsidP="00382FBF">
                            <w:pPr>
                              <w:pStyle w:val="Caption"/>
                              <w:rPr>
                                <w:rFonts w:eastAsia="SimSun"/>
                                <w:bCs/>
                                <w:color w:val="000000"/>
                                <w:sz w:val="26"/>
                              </w:rPr>
                            </w:pPr>
                            <w:bookmarkStart w:id="289" w:name="_Toc187236972"/>
                            <w:bookmarkStart w:id="290" w:name="_Toc187238016"/>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6</w:t>
                            </w:r>
                            <w:r w:rsidR="00B92601">
                              <w:fldChar w:fldCharType="end"/>
                            </w:r>
                            <w:r>
                              <w:t xml:space="preserve">. </w:t>
                            </w:r>
                            <w:r w:rsidRPr="007B4E25">
                              <w:rPr>
                                <w:b w:val="0"/>
                                <w:bCs/>
                              </w:rPr>
                              <w:t>Giao diện Form giỏ hàng</w:t>
                            </w:r>
                            <w:bookmarkEnd w:id="289"/>
                            <w:bookmarkEnd w:id="2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30DA72" id="_x0000_s1044" type="#_x0000_t202" style="position:absolute;left:0;text-align:left;margin-left:0;margin-top:246.8pt;width:453.6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" stroked="f">
                <v:textbox style="mso-fit-shape-to-text:t" inset="0,0,0,0">
                  <w:txbxContent>
                    <w:p w14:paraId="31D99E66" w14:textId="17A7A7E7" w:rsidR="00382FBF" w:rsidRPr="00A77CD5" w:rsidRDefault="00382FBF" w:rsidP="00382FBF">
                      <w:pPr>
                        <w:pStyle w:val="Caption"/>
                        <w:rPr>
                          <w:rFonts w:eastAsia="SimSun"/>
                          <w:bCs/>
                          <w:color w:val="000000"/>
                          <w:sz w:val="26"/>
                        </w:rPr>
                      </w:pPr>
                      <w:bookmarkStart w:id="291" w:name="_Toc187236972"/>
                      <w:bookmarkStart w:id="292" w:name="_Toc187238016"/>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6</w:t>
                      </w:r>
                      <w:r w:rsidR="00B92601">
                        <w:fldChar w:fldCharType="end"/>
                      </w:r>
                      <w:r>
                        <w:t xml:space="preserve">. </w:t>
                      </w:r>
                      <w:r w:rsidRPr="007B4E25">
                        <w:rPr>
                          <w:b w:val="0"/>
                          <w:bCs/>
                        </w:rPr>
                        <w:t>Giao diện Form giỏ hàng</w:t>
                      </w:r>
                      <w:bookmarkEnd w:id="291"/>
                      <w:bookmarkEnd w:id="292"/>
                    </w:p>
                  </w:txbxContent>
                </v:textbox>
                <w10:wrap type="tight"/>
              </v:shape>
            </w:pict>
          </mc:Fallback>
        </mc:AlternateContent>
      </w:r>
      <w:r w:rsidRPr="007B4E25">
        <w:rPr>
          <w:noProof/>
        </w:rPr>
        <w:drawing>
          <wp:anchor distT="0" distB="0" distL="114300" distR="114300" simplePos="0" relativeHeight="251728896" behindDoc="1" locked="0" layoutInCell="1" allowOverlap="1" wp14:anchorId="399CA8B5" wp14:editId="4A00F36E">
            <wp:simplePos x="0" y="0"/>
            <wp:positionH relativeFrom="margin">
              <wp:align>right</wp:align>
            </wp:positionH>
            <wp:positionV relativeFrom="paragraph">
              <wp:posOffset>317324</wp:posOffset>
            </wp:positionV>
            <wp:extent cx="5760720" cy="2760345"/>
            <wp:effectExtent l="0" t="0" r="0" b="1905"/>
            <wp:wrapTight wrapText="bothSides">
              <wp:wrapPolygon edited="0">
                <wp:start x="0" y="0"/>
                <wp:lineTo x="0" y="21466"/>
                <wp:lineTo x="21500" y="21466"/>
                <wp:lineTo x="21500" y="0"/>
                <wp:lineTo x="0" y="0"/>
              </wp:wrapPolygon>
            </wp:wrapTight>
            <wp:docPr id="289265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265096" name=""/>
                    <pic:cNvPicPr/>
                  </pic:nvPicPr>
                  <pic:blipFill>
                    <a:blip r:embed="rId43">
                      <a:extLst>
                        <a:ext uri="{28A0092B-C50C-407E-A947-70E740481C1C}">
                          <a14:useLocalDpi xmlns:a14="http://schemas.microsoft.com/office/drawing/2010/main" val="0"/>
                        </a:ext>
                      </a:extLst>
                    </a:blip>
                    <a:stretch>
                      <a:fillRect/>
                    </a:stretch>
                  </pic:blipFill>
                  <pic:spPr>
                    <a:xfrm>
                      <a:off x="0" y="0"/>
                      <a:ext cx="5760720" cy="2760345"/>
                    </a:xfrm>
                    <a:prstGeom prst="rect">
                      <a:avLst/>
                    </a:prstGeom>
                  </pic:spPr>
                </pic:pic>
              </a:graphicData>
            </a:graphic>
            <wp14:sizeRelH relativeFrom="page">
              <wp14:pctWidth>0</wp14:pctWidth>
            </wp14:sizeRelH>
            <wp14:sizeRelV relativeFrom="page">
              <wp14:pctHeight>0</wp14:pctHeight>
            </wp14:sizeRelV>
          </wp:anchor>
        </w:drawing>
      </w:r>
      <w:r>
        <w:t>Giao diện Form giỏ hàng</w:t>
      </w:r>
      <w:bookmarkEnd w:id="287"/>
      <w:bookmarkEnd w:id="288"/>
    </w:p>
    <w:p w14:paraId="24F3121B" w14:textId="77777777" w:rsidR="00382FBF" w:rsidRDefault="00382FBF" w:rsidP="00382FBF">
      <w:r>
        <w:t>Tại trang giỏ hàng sẽ hiển thị các sản phẩm được thêm vào từ người dùng thông qua Cookie và một số nghiệp vụ liên quan để từ Controller để thực hiện việc hiển thị.</w:t>
      </w:r>
    </w:p>
    <w:p w14:paraId="1C0A4CBC" w14:textId="77777777" w:rsidR="00382FBF" w:rsidRDefault="00382FBF" w:rsidP="00382FBF">
      <w:pPr>
        <w:rPr>
          <w:i/>
          <w:iCs/>
        </w:rPr>
      </w:pPr>
      <w:r w:rsidRPr="007B4E25">
        <w:rPr>
          <w:i/>
          <w:iCs/>
        </w:rPr>
        <w:t>( Xem mã nguồn chi tiết tại Github )</w:t>
      </w:r>
    </w:p>
    <w:p w14:paraId="522E813E" w14:textId="77777777" w:rsidR="00382FBF" w:rsidRDefault="00382FBF" w:rsidP="00382FBF">
      <w:r>
        <w:t>Khi người dùng hoàn tất việc kiểm tra và ấn vào nút thanh toán sẽ được đưa trên trang Địa chỉ của đơn hàng để thành thành việc hoàn tất đơn hàng.</w:t>
      </w:r>
    </w:p>
    <w:p w14:paraId="5D210329" w14:textId="77777777" w:rsidR="00382FBF" w:rsidRDefault="00382FBF" w:rsidP="00382FBF">
      <w:pPr>
        <w:pStyle w:val="Heading3"/>
      </w:pPr>
      <w:bookmarkStart w:id="293" w:name="_Toc187236801"/>
      <w:bookmarkStart w:id="294" w:name="_Toc187237973"/>
      <w:r>
        <w:lastRenderedPageBreak/>
        <w:t>Giao diện và chức năng trang hoàn tất đặt hàng</w:t>
      </w:r>
      <w:bookmarkEnd w:id="293"/>
      <w:bookmarkEnd w:id="294"/>
    </w:p>
    <w:p w14:paraId="56831B5A" w14:textId="77777777" w:rsidR="00382FBF" w:rsidRDefault="00382FBF" w:rsidP="00382FBF">
      <w:pPr>
        <w:keepNext/>
      </w:pPr>
      <w:r w:rsidRPr="002A425D">
        <w:rPr>
          <w:noProof/>
        </w:rPr>
        <w:drawing>
          <wp:inline distT="0" distB="0" distL="0" distR="0" wp14:anchorId="2187AE56" wp14:editId="6D37D7E1">
            <wp:extent cx="5760720" cy="4739640"/>
            <wp:effectExtent l="0" t="0" r="0" b="3810"/>
            <wp:docPr id="1175344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44306" name=""/>
                    <pic:cNvPicPr/>
                  </pic:nvPicPr>
                  <pic:blipFill>
                    <a:blip r:embed="rId44"/>
                    <a:stretch>
                      <a:fillRect/>
                    </a:stretch>
                  </pic:blipFill>
                  <pic:spPr>
                    <a:xfrm>
                      <a:off x="0" y="0"/>
                      <a:ext cx="5760720" cy="4739640"/>
                    </a:xfrm>
                    <a:prstGeom prst="rect">
                      <a:avLst/>
                    </a:prstGeom>
                  </pic:spPr>
                </pic:pic>
              </a:graphicData>
            </a:graphic>
          </wp:inline>
        </w:drawing>
      </w:r>
    </w:p>
    <w:p w14:paraId="7EBD3544" w14:textId="078CD6C6" w:rsidR="00382FBF" w:rsidRDefault="00382FBF" w:rsidP="00382FBF">
      <w:pPr>
        <w:pStyle w:val="Caption"/>
        <w:rPr>
          <w:b w:val="0"/>
          <w:bCs/>
        </w:rPr>
      </w:pPr>
      <w:bookmarkStart w:id="295" w:name="_Toc187236973"/>
      <w:bookmarkStart w:id="296" w:name="_Toc187238017"/>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7</w:t>
      </w:r>
      <w:r w:rsidR="00B92601">
        <w:fldChar w:fldCharType="end"/>
      </w:r>
      <w:r w:rsidRPr="00AD7AD5">
        <w:t xml:space="preserve">. </w:t>
      </w:r>
      <w:r w:rsidRPr="002A425D">
        <w:rPr>
          <w:b w:val="0"/>
          <w:bCs/>
        </w:rPr>
        <w:t>Giao diện form hoàn tất đặt hàng</w:t>
      </w:r>
      <w:bookmarkEnd w:id="295"/>
      <w:bookmarkEnd w:id="296"/>
    </w:p>
    <w:p w14:paraId="3BB16F49" w14:textId="77777777" w:rsidR="00382FBF" w:rsidRDefault="00382FBF" w:rsidP="00382FBF">
      <w:r>
        <w:t>Đây là trang và cũng là bước cuối cùng để thực hiện việc hoàn tất đơn đặt hàng thành công.</w:t>
      </w:r>
    </w:p>
    <w:p w14:paraId="2107077B" w14:textId="77777777" w:rsidR="00382FBF" w:rsidRDefault="00382FBF" w:rsidP="00382FBF">
      <w:pPr>
        <w:rPr>
          <w:i/>
          <w:iCs/>
          <w:u w:val="single"/>
        </w:rPr>
      </w:pPr>
      <w:r>
        <w:t xml:space="preserve">Tại trang này có áp dụng API từ bên ngoài cụ thể: </w:t>
      </w:r>
      <w:hyperlink r:id="rId45" w:history="1">
        <w:r w:rsidRPr="001D5113">
          <w:rPr>
            <w:rStyle w:val="Hyperlink"/>
            <w:i/>
            <w:iCs/>
          </w:rPr>
          <w:t>https://provinces.open-api.vn/</w:t>
        </w:r>
      </w:hyperlink>
      <w:r>
        <w:rPr>
          <w:i/>
          <w:iCs/>
          <w:u w:val="single"/>
        </w:rPr>
        <w:t>.</w:t>
      </w:r>
    </w:p>
    <w:p w14:paraId="25B6C9DC" w14:textId="77777777" w:rsidR="00382FBF" w:rsidRDefault="00382FBF" w:rsidP="00382FBF">
      <w:pPr>
        <w:ind w:firstLine="0"/>
      </w:pPr>
      <w:r>
        <w:t>Api này được gọi vào nhầm đảm bảo việc Select Tỉnh, Xã/Quận/Huyện, Ấp/Phường được chính xác tuyệt đối.</w:t>
      </w:r>
    </w:p>
    <w:p w14:paraId="706ABE08" w14:textId="77777777" w:rsidR="00382FBF" w:rsidRDefault="00382FBF" w:rsidP="00382FBF">
      <w:pPr>
        <w:rPr>
          <w:i/>
          <w:iCs/>
        </w:rPr>
      </w:pPr>
      <w:r w:rsidRPr="007B4E25">
        <w:rPr>
          <w:i/>
          <w:iCs/>
        </w:rPr>
        <w:t>( Xem mã nguồn chi tiết tại Github )</w:t>
      </w:r>
    </w:p>
    <w:p w14:paraId="223A74E6" w14:textId="3572CA6A" w:rsidR="00B92601" w:rsidRDefault="00B92601" w:rsidP="00382FBF">
      <w:r>
        <w:t>Sau khi đặt hàng thành công sẽ nhận được một Email gửi đến Email người dùng xác nhận đơn đặt hàng:</w:t>
      </w:r>
    </w:p>
    <w:p w14:paraId="260DFE7D" w14:textId="48D61EFD" w:rsidR="00B92601" w:rsidRPr="00B92601" w:rsidRDefault="00B92601" w:rsidP="00382FBF">
      <w:r>
        <w:rPr>
          <w:noProof/>
        </w:rPr>
        <w:lastRenderedPageBreak/>
        <mc:AlternateContent>
          <mc:Choice Requires="wps">
            <w:drawing>
              <wp:anchor distT="0" distB="0" distL="114300" distR="114300" simplePos="0" relativeHeight="251773952" behindDoc="1" locked="0" layoutInCell="1" allowOverlap="1" wp14:anchorId="596FA34E" wp14:editId="6FC1CAB6">
                <wp:simplePos x="0" y="0"/>
                <wp:positionH relativeFrom="column">
                  <wp:posOffset>57150</wp:posOffset>
                </wp:positionH>
                <wp:positionV relativeFrom="paragraph">
                  <wp:posOffset>4450715</wp:posOffset>
                </wp:positionV>
                <wp:extent cx="5760720" cy="635"/>
                <wp:effectExtent l="0" t="0" r="0" b="0"/>
                <wp:wrapTight wrapText="bothSides">
                  <wp:wrapPolygon edited="0">
                    <wp:start x="0" y="0"/>
                    <wp:lineTo x="0" y="21600"/>
                    <wp:lineTo x="21600" y="21600"/>
                    <wp:lineTo x="21600" y="0"/>
                  </wp:wrapPolygon>
                </wp:wrapTight>
                <wp:docPr id="1146275776"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337EC93" w14:textId="211E4126" w:rsidR="00B92601" w:rsidRPr="00053588" w:rsidRDefault="00B92601" w:rsidP="00B92601">
                            <w:pPr>
                              <w:pStyle w:val="Caption"/>
                              <w:rPr>
                                <w:sz w:val="26"/>
                                <w:szCs w:val="24"/>
                              </w:rPr>
                            </w:pPr>
                            <w:bookmarkStart w:id="297" w:name="_Toc187236974"/>
                            <w:bookmarkStart w:id="298" w:name="_Toc187238018"/>
                            <w:r>
                              <w:t xml:space="preserve">Hình </w:t>
                            </w:r>
                            <w:r>
                              <w:fldChar w:fldCharType="begin"/>
                            </w:r>
                            <w:r>
                              <w:instrText xml:space="preserve"> STYLEREF 1 \s </w:instrText>
                            </w:r>
                            <w:r>
                              <w:fldChar w:fldCharType="separate"/>
                            </w:r>
                            <w:r w:rsidR="008320F8">
                              <w:rPr>
                                <w:noProof/>
                              </w:rPr>
                              <w:t>4</w:t>
                            </w:r>
                            <w:r>
                              <w:fldChar w:fldCharType="end"/>
                            </w:r>
                            <w:r>
                              <w:t>.</w:t>
                            </w:r>
                            <w:r>
                              <w:fldChar w:fldCharType="begin"/>
                            </w:r>
                            <w:r>
                              <w:instrText xml:space="preserve"> SEQ Hình \* ARABIC \s 1 </w:instrText>
                            </w:r>
                            <w:r>
                              <w:fldChar w:fldCharType="separate"/>
                            </w:r>
                            <w:r w:rsidR="008320F8">
                              <w:rPr>
                                <w:noProof/>
                              </w:rPr>
                              <w:t>18</w:t>
                            </w:r>
                            <w:r>
                              <w:fldChar w:fldCharType="end"/>
                            </w:r>
                            <w:r>
                              <w:t xml:space="preserve">. </w:t>
                            </w:r>
                            <w:r w:rsidRPr="00B92601">
                              <w:rPr>
                                <w:b w:val="0"/>
                                <w:bCs/>
                              </w:rPr>
                              <w:t>Email xác nhận đặt hàng hoàn tất</w:t>
                            </w:r>
                            <w:bookmarkEnd w:id="297"/>
                            <w:bookmarkEnd w:id="2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6FA34E" id="_x0000_s1045" type="#_x0000_t202" style="position:absolute;left:0;text-align:left;margin-left:4.5pt;margin-top:350.45pt;width:453.6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" stroked="f">
                <v:textbox style="mso-fit-shape-to-text:t" inset="0,0,0,0">
                  <w:txbxContent>
                    <w:p w14:paraId="4337EC93" w14:textId="211E4126" w:rsidR="00B92601" w:rsidRPr="00053588" w:rsidRDefault="00B92601" w:rsidP="00B92601">
                      <w:pPr>
                        <w:pStyle w:val="Caption"/>
                        <w:rPr>
                          <w:sz w:val="26"/>
                          <w:szCs w:val="24"/>
                        </w:rPr>
                      </w:pPr>
                      <w:bookmarkStart w:id="299" w:name="_Toc187236974"/>
                      <w:bookmarkStart w:id="300" w:name="_Toc187238018"/>
                      <w:r>
                        <w:t xml:space="preserve">Hình </w:t>
                      </w:r>
                      <w:r>
                        <w:fldChar w:fldCharType="begin"/>
                      </w:r>
                      <w:r>
                        <w:instrText xml:space="preserve"> STYLEREF 1 \s </w:instrText>
                      </w:r>
                      <w:r>
                        <w:fldChar w:fldCharType="separate"/>
                      </w:r>
                      <w:r w:rsidR="008320F8">
                        <w:rPr>
                          <w:noProof/>
                        </w:rPr>
                        <w:t>4</w:t>
                      </w:r>
                      <w:r>
                        <w:fldChar w:fldCharType="end"/>
                      </w:r>
                      <w:r>
                        <w:t>.</w:t>
                      </w:r>
                      <w:r>
                        <w:fldChar w:fldCharType="begin"/>
                      </w:r>
                      <w:r>
                        <w:instrText xml:space="preserve"> SEQ Hình \* ARABIC \s 1 </w:instrText>
                      </w:r>
                      <w:r>
                        <w:fldChar w:fldCharType="separate"/>
                      </w:r>
                      <w:r w:rsidR="008320F8">
                        <w:rPr>
                          <w:noProof/>
                        </w:rPr>
                        <w:t>18</w:t>
                      </w:r>
                      <w:r>
                        <w:fldChar w:fldCharType="end"/>
                      </w:r>
                      <w:r>
                        <w:t xml:space="preserve">. </w:t>
                      </w:r>
                      <w:r w:rsidRPr="00B92601">
                        <w:rPr>
                          <w:b w:val="0"/>
                          <w:bCs/>
                        </w:rPr>
                        <w:t>Email xác nhận đặt hàng hoàn tất</w:t>
                      </w:r>
                      <w:bookmarkEnd w:id="299"/>
                      <w:bookmarkEnd w:id="300"/>
                    </w:p>
                  </w:txbxContent>
                </v:textbox>
                <w10:wrap type="tight"/>
              </v:shape>
            </w:pict>
          </mc:Fallback>
        </mc:AlternateContent>
      </w:r>
      <w:r w:rsidRPr="00B92601">
        <w:rPr>
          <w:noProof/>
        </w:rPr>
        <w:drawing>
          <wp:anchor distT="0" distB="0" distL="114300" distR="114300" simplePos="0" relativeHeight="251771904" behindDoc="1" locked="0" layoutInCell="1" allowOverlap="1" wp14:anchorId="4F8988CC" wp14:editId="63FCCB42">
            <wp:simplePos x="0" y="0"/>
            <wp:positionH relativeFrom="column">
              <wp:posOffset>57150</wp:posOffset>
            </wp:positionH>
            <wp:positionV relativeFrom="paragraph">
              <wp:posOffset>0</wp:posOffset>
            </wp:positionV>
            <wp:extent cx="5760720" cy="4393565"/>
            <wp:effectExtent l="0" t="0" r="0" b="6985"/>
            <wp:wrapTight wrapText="bothSides">
              <wp:wrapPolygon edited="0">
                <wp:start x="0" y="0"/>
                <wp:lineTo x="0" y="21541"/>
                <wp:lineTo x="21500" y="21541"/>
                <wp:lineTo x="21500" y="0"/>
                <wp:lineTo x="0" y="0"/>
              </wp:wrapPolygon>
            </wp:wrapTight>
            <wp:docPr id="722924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24718" name=""/>
                    <pic:cNvPicPr/>
                  </pic:nvPicPr>
                  <pic:blipFill>
                    <a:blip r:embed="rId46">
                      <a:extLst>
                        <a:ext uri="{28A0092B-C50C-407E-A947-70E740481C1C}">
                          <a14:useLocalDpi xmlns:a14="http://schemas.microsoft.com/office/drawing/2010/main" val="0"/>
                        </a:ext>
                      </a:extLst>
                    </a:blip>
                    <a:stretch>
                      <a:fillRect/>
                    </a:stretch>
                  </pic:blipFill>
                  <pic:spPr>
                    <a:xfrm>
                      <a:off x="0" y="0"/>
                      <a:ext cx="5760720" cy="4393565"/>
                    </a:xfrm>
                    <a:prstGeom prst="rect">
                      <a:avLst/>
                    </a:prstGeom>
                  </pic:spPr>
                </pic:pic>
              </a:graphicData>
            </a:graphic>
            <wp14:sizeRelH relativeFrom="page">
              <wp14:pctWidth>0</wp14:pctWidth>
            </wp14:sizeRelH>
            <wp14:sizeRelV relativeFrom="page">
              <wp14:pctHeight>0</wp14:pctHeight>
            </wp14:sizeRelV>
          </wp:anchor>
        </w:drawing>
      </w:r>
    </w:p>
    <w:p w14:paraId="4A093330" w14:textId="77777777" w:rsidR="00382FBF" w:rsidRDefault="00382FBF" w:rsidP="00382FBF">
      <w:pPr>
        <w:pStyle w:val="Heading3"/>
      </w:pPr>
      <w:bookmarkStart w:id="301" w:name="_Toc187236802"/>
      <w:bookmarkStart w:id="302" w:name="_Toc187237974"/>
      <w:r>
        <w:rPr>
          <w:noProof/>
        </w:rPr>
        <w:lastRenderedPageBreak/>
        <mc:AlternateContent>
          <mc:Choice Requires="wps">
            <w:drawing>
              <wp:anchor distT="0" distB="0" distL="114300" distR="114300" simplePos="0" relativeHeight="251731968" behindDoc="1" locked="0" layoutInCell="1" allowOverlap="1" wp14:anchorId="1261CD40" wp14:editId="4D0BC320">
                <wp:simplePos x="0" y="0"/>
                <wp:positionH relativeFrom="column">
                  <wp:posOffset>0</wp:posOffset>
                </wp:positionH>
                <wp:positionV relativeFrom="paragraph">
                  <wp:posOffset>3455035</wp:posOffset>
                </wp:positionV>
                <wp:extent cx="5760720" cy="635"/>
                <wp:effectExtent l="0" t="0" r="0" b="0"/>
                <wp:wrapTight wrapText="bothSides">
                  <wp:wrapPolygon edited="0">
                    <wp:start x="0" y="0"/>
                    <wp:lineTo x="0" y="21600"/>
                    <wp:lineTo x="21600" y="21600"/>
                    <wp:lineTo x="21600" y="0"/>
                  </wp:wrapPolygon>
                </wp:wrapTight>
                <wp:docPr id="784206336"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51836487" w14:textId="3B0927C7" w:rsidR="00382FBF" w:rsidRPr="004B4459" w:rsidRDefault="00382FBF" w:rsidP="00382FBF">
                            <w:pPr>
                              <w:pStyle w:val="Caption"/>
                              <w:rPr>
                                <w:rFonts w:eastAsia="SimSun"/>
                                <w:bCs/>
                                <w:color w:val="000000"/>
                                <w:sz w:val="26"/>
                              </w:rPr>
                            </w:pPr>
                            <w:bookmarkStart w:id="303" w:name="_Toc187236975"/>
                            <w:bookmarkStart w:id="304" w:name="_Toc187238019"/>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9</w:t>
                            </w:r>
                            <w:r w:rsidR="00B92601">
                              <w:fldChar w:fldCharType="end"/>
                            </w:r>
                            <w:r>
                              <w:t>. </w:t>
                            </w:r>
                            <w:r w:rsidRPr="002A425D">
                              <w:rPr>
                                <w:b w:val="0"/>
                                <w:bCs/>
                              </w:rPr>
                              <w:t>Giao diện chức năng tìm kiếm sản phẩm</w:t>
                            </w:r>
                            <w:bookmarkEnd w:id="303"/>
                            <w:bookmarkEnd w:id="3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61CD40" id="_x0000_s1046" type="#_x0000_t202" style="position:absolute;left:0;text-align:left;margin-left:0;margin-top:272.05pt;width:453.6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pnJGwIAAEAEAAAOAAAAZHJzL2Uyb0RvYy54bWysU01v2zAMvQ/YfxB0X5xkaDo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" stroked="f">
                <v:textbox style="mso-fit-shape-to-text:t" inset="0,0,0,0">
                  <w:txbxContent>
                    <w:p w14:paraId="51836487" w14:textId="3B0927C7" w:rsidR="00382FBF" w:rsidRPr="004B4459" w:rsidRDefault="00382FBF" w:rsidP="00382FBF">
                      <w:pPr>
                        <w:pStyle w:val="Caption"/>
                        <w:rPr>
                          <w:rFonts w:eastAsia="SimSun"/>
                          <w:bCs/>
                          <w:color w:val="000000"/>
                          <w:sz w:val="26"/>
                        </w:rPr>
                      </w:pPr>
                      <w:bookmarkStart w:id="305" w:name="_Toc187236975"/>
                      <w:bookmarkStart w:id="306" w:name="_Toc187238019"/>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19</w:t>
                      </w:r>
                      <w:r w:rsidR="00B92601">
                        <w:fldChar w:fldCharType="end"/>
                      </w:r>
                      <w:r>
                        <w:t>. </w:t>
                      </w:r>
                      <w:r w:rsidRPr="002A425D">
                        <w:rPr>
                          <w:b w:val="0"/>
                          <w:bCs/>
                        </w:rPr>
                        <w:t>Giao diện chức năng tìm kiếm sản phẩm</w:t>
                      </w:r>
                      <w:bookmarkEnd w:id="305"/>
                      <w:bookmarkEnd w:id="306"/>
                    </w:p>
                  </w:txbxContent>
                </v:textbox>
                <w10:wrap type="tight"/>
              </v:shape>
            </w:pict>
          </mc:Fallback>
        </mc:AlternateContent>
      </w:r>
      <w:r w:rsidRPr="002A425D">
        <w:rPr>
          <w:noProof/>
        </w:rPr>
        <w:drawing>
          <wp:anchor distT="0" distB="0" distL="114300" distR="114300" simplePos="0" relativeHeight="251730944" behindDoc="1" locked="0" layoutInCell="1" allowOverlap="1" wp14:anchorId="57498947" wp14:editId="3B243CCA">
            <wp:simplePos x="0" y="0"/>
            <wp:positionH relativeFrom="margin">
              <wp:align>right</wp:align>
            </wp:positionH>
            <wp:positionV relativeFrom="paragraph">
              <wp:posOffset>360045</wp:posOffset>
            </wp:positionV>
            <wp:extent cx="5760720" cy="3037840"/>
            <wp:effectExtent l="0" t="0" r="0" b="0"/>
            <wp:wrapTight wrapText="bothSides">
              <wp:wrapPolygon edited="0">
                <wp:start x="0" y="0"/>
                <wp:lineTo x="0" y="21401"/>
                <wp:lineTo x="21500" y="21401"/>
                <wp:lineTo x="21500" y="0"/>
                <wp:lineTo x="0" y="0"/>
              </wp:wrapPolygon>
            </wp:wrapTight>
            <wp:docPr id="1937327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327132" name=""/>
                    <pic:cNvPicPr/>
                  </pic:nvPicPr>
                  <pic:blipFill>
                    <a:blip r:embed="rId47">
                      <a:extLst>
                        <a:ext uri="{28A0092B-C50C-407E-A947-70E740481C1C}">
                          <a14:useLocalDpi xmlns:a14="http://schemas.microsoft.com/office/drawing/2010/main" val="0"/>
                        </a:ext>
                      </a:extLst>
                    </a:blip>
                    <a:stretch>
                      <a:fillRect/>
                    </a:stretch>
                  </pic:blipFill>
                  <pic:spPr>
                    <a:xfrm>
                      <a:off x="0" y="0"/>
                      <a:ext cx="5760720" cy="3037840"/>
                    </a:xfrm>
                    <a:prstGeom prst="rect">
                      <a:avLst/>
                    </a:prstGeom>
                  </pic:spPr>
                </pic:pic>
              </a:graphicData>
            </a:graphic>
            <wp14:sizeRelH relativeFrom="page">
              <wp14:pctWidth>0</wp14:pctWidth>
            </wp14:sizeRelH>
            <wp14:sizeRelV relativeFrom="page">
              <wp14:pctHeight>0</wp14:pctHeight>
            </wp14:sizeRelV>
          </wp:anchor>
        </w:drawing>
      </w:r>
      <w:r>
        <w:t>Giao diện và chức năng tìm kiếm sản phẩm</w:t>
      </w:r>
      <w:bookmarkEnd w:id="301"/>
      <w:bookmarkEnd w:id="302"/>
    </w:p>
    <w:p w14:paraId="5DFDA30F" w14:textId="77777777" w:rsidR="00382FBF" w:rsidRDefault="00382FBF" w:rsidP="00382FBF">
      <w:pPr>
        <w:ind w:left="720" w:firstLine="0"/>
      </w:pPr>
      <w:r>
        <w:t>Tại phần này sẽ được thực hiện thông qua ProductController cụ thể như sau:</w:t>
      </w:r>
    </w:p>
    <w:p w14:paraId="6665627E" w14:textId="77777777" w:rsidR="00382FBF" w:rsidRPr="002A425D" w:rsidRDefault="00382FBF" w:rsidP="00382FBF">
      <w:pPr>
        <w:pStyle w:val="Code"/>
      </w:pPr>
      <w:r w:rsidRPr="002A425D">
        <w:t>public async Task&lt;IActionResult&gt; Search(string searchTerm)</w:t>
      </w:r>
    </w:p>
    <w:p w14:paraId="5A807921" w14:textId="77777777" w:rsidR="00382FBF" w:rsidRPr="002A425D" w:rsidRDefault="00382FBF" w:rsidP="00382FBF">
      <w:pPr>
        <w:pStyle w:val="Code"/>
      </w:pPr>
      <w:r w:rsidRPr="002A425D">
        <w:t>{</w:t>
      </w:r>
    </w:p>
    <w:p w14:paraId="0DB3BC69" w14:textId="77777777" w:rsidR="00382FBF" w:rsidRPr="002A425D" w:rsidRDefault="00382FBF" w:rsidP="00382FBF">
      <w:pPr>
        <w:pStyle w:val="Code"/>
      </w:pPr>
      <w:r w:rsidRPr="002A425D">
        <w:tab/>
        <w:t>var products = await _dataContext.Products</w:t>
      </w:r>
    </w:p>
    <w:p w14:paraId="434FBE51" w14:textId="77777777" w:rsidR="00382FBF" w:rsidRPr="002A425D" w:rsidRDefault="00382FBF" w:rsidP="00382FBF">
      <w:pPr>
        <w:pStyle w:val="Code"/>
      </w:pPr>
      <w:r w:rsidRPr="002A425D">
        <w:tab/>
      </w:r>
      <w:r w:rsidRPr="002A425D">
        <w:tab/>
        <w:t>.Where(p =&gt; p.Name.Contains(searchTerm) || p.Description.Contains(searchTerm))</w:t>
      </w:r>
    </w:p>
    <w:p w14:paraId="65450FC7" w14:textId="77777777" w:rsidR="00382FBF" w:rsidRPr="002A425D" w:rsidRDefault="00382FBF" w:rsidP="00382FBF">
      <w:pPr>
        <w:pStyle w:val="Code"/>
      </w:pPr>
      <w:r w:rsidRPr="002A425D">
        <w:tab/>
      </w:r>
      <w:r w:rsidRPr="002A425D">
        <w:tab/>
        <w:t>.ToListAsync();</w:t>
      </w:r>
    </w:p>
    <w:p w14:paraId="257B23C8" w14:textId="77777777" w:rsidR="00382FBF" w:rsidRPr="002A425D" w:rsidRDefault="00382FBF" w:rsidP="00382FBF">
      <w:pPr>
        <w:pStyle w:val="Code"/>
      </w:pPr>
      <w:r w:rsidRPr="002A425D">
        <w:tab/>
        <w:t>ViewBag.Keyword = searchTerm;</w:t>
      </w:r>
    </w:p>
    <w:p w14:paraId="00186502" w14:textId="77777777" w:rsidR="00382FBF" w:rsidRPr="002A425D" w:rsidRDefault="00382FBF" w:rsidP="00382FBF">
      <w:pPr>
        <w:pStyle w:val="Code"/>
      </w:pPr>
    </w:p>
    <w:p w14:paraId="42E7BDCA" w14:textId="77777777" w:rsidR="00382FBF" w:rsidRPr="002A425D" w:rsidRDefault="00382FBF" w:rsidP="00382FBF">
      <w:pPr>
        <w:pStyle w:val="Code"/>
      </w:pPr>
      <w:r w:rsidRPr="002A425D">
        <w:tab/>
        <w:t>return View(products);</w:t>
      </w:r>
    </w:p>
    <w:p w14:paraId="4F68D3D6" w14:textId="77777777" w:rsidR="00382FBF" w:rsidRPr="002A425D" w:rsidRDefault="00382FBF" w:rsidP="00382FBF">
      <w:pPr>
        <w:pStyle w:val="Code"/>
      </w:pPr>
      <w:r w:rsidRPr="002A425D">
        <w:t>}</w:t>
      </w:r>
    </w:p>
    <w:p w14:paraId="03939DF9" w14:textId="77777777" w:rsidR="00382FBF" w:rsidRPr="004D21D4" w:rsidRDefault="00382FBF" w:rsidP="00382FBF">
      <w:pPr>
        <w:rPr>
          <w:lang w:val="vi-VN"/>
        </w:rPr>
      </w:pPr>
      <w:r w:rsidRPr="004D21D4">
        <w:rPr>
          <w:lang w:val="vi-VN"/>
        </w:rPr>
        <w:t xml:space="preserve">Phương thức </w:t>
      </w:r>
      <w:r w:rsidRPr="004D21D4">
        <w:rPr>
          <w:b/>
          <w:bCs/>
          <w:lang w:val="vi-VN"/>
        </w:rPr>
        <w:t>Search</w:t>
      </w:r>
      <w:r w:rsidRPr="004D21D4">
        <w:rPr>
          <w:lang w:val="vi-VN"/>
        </w:rPr>
        <w:t xml:space="preserve"> xử lý việc tìm kiếm sản phẩm trong cơ sở dữ liệu dựa trên từ khóa do người dùng nhập vào. Mô tả ngắn gọn:</w:t>
      </w:r>
    </w:p>
    <w:p w14:paraId="51201C24" w14:textId="77777777" w:rsidR="00382FBF" w:rsidRPr="004D21D4" w:rsidRDefault="00382FBF" w:rsidP="00382FBF">
      <w:pPr>
        <w:numPr>
          <w:ilvl w:val="0"/>
          <w:numId w:val="143"/>
        </w:numPr>
        <w:rPr>
          <w:lang w:val="vi-VN"/>
        </w:rPr>
      </w:pPr>
      <w:r w:rsidRPr="004D21D4">
        <w:rPr>
          <w:b/>
          <w:bCs/>
          <w:lang w:val="vi-VN"/>
        </w:rPr>
        <w:t>Input</w:t>
      </w:r>
      <w:r w:rsidRPr="004D21D4">
        <w:rPr>
          <w:lang w:val="vi-VN"/>
        </w:rPr>
        <w:t>: Nhận từ khóa tìm kiếm (searchTerm) từ người dùng.</w:t>
      </w:r>
    </w:p>
    <w:p w14:paraId="57E4843E" w14:textId="77777777" w:rsidR="00382FBF" w:rsidRPr="004D21D4" w:rsidRDefault="00382FBF" w:rsidP="00382FBF">
      <w:pPr>
        <w:numPr>
          <w:ilvl w:val="0"/>
          <w:numId w:val="143"/>
        </w:numPr>
        <w:rPr>
          <w:lang w:val="vi-VN"/>
        </w:rPr>
      </w:pPr>
      <w:r w:rsidRPr="004D21D4">
        <w:rPr>
          <w:b/>
          <w:bCs/>
          <w:lang w:val="vi-VN"/>
        </w:rPr>
        <w:t>Xử lý</w:t>
      </w:r>
      <w:r w:rsidRPr="004D21D4">
        <w:rPr>
          <w:lang w:val="vi-VN"/>
        </w:rPr>
        <w:t>:</w:t>
      </w:r>
    </w:p>
    <w:p w14:paraId="74B21F54" w14:textId="77777777" w:rsidR="00382FBF" w:rsidRPr="004D21D4" w:rsidRDefault="00382FBF" w:rsidP="00382FBF">
      <w:pPr>
        <w:numPr>
          <w:ilvl w:val="1"/>
          <w:numId w:val="143"/>
        </w:numPr>
        <w:rPr>
          <w:lang w:val="vi-VN"/>
        </w:rPr>
      </w:pPr>
      <w:r w:rsidRPr="004D21D4">
        <w:rPr>
          <w:lang w:val="vi-VN"/>
        </w:rPr>
        <w:lastRenderedPageBreak/>
        <w:t>Tìm kiếm trong bảng sản phẩm (Products) các mục có tên (Name) hoặc mô tả (Description) chứa từ khóa tìm kiếm (searchTerm) bằng phương thức Contains.</w:t>
      </w:r>
    </w:p>
    <w:p w14:paraId="7068CD6D" w14:textId="77777777" w:rsidR="00382FBF" w:rsidRPr="004D21D4" w:rsidRDefault="00382FBF" w:rsidP="00382FBF">
      <w:pPr>
        <w:numPr>
          <w:ilvl w:val="1"/>
          <w:numId w:val="143"/>
        </w:numPr>
        <w:rPr>
          <w:lang w:val="vi-VN"/>
        </w:rPr>
      </w:pPr>
      <w:r w:rsidRPr="004D21D4">
        <w:rPr>
          <w:lang w:val="vi-VN"/>
        </w:rPr>
        <w:t>Sử dụng ToListAsync để lấy danh sách các sản phẩm phù hợp.</w:t>
      </w:r>
    </w:p>
    <w:p w14:paraId="7F9DCECC" w14:textId="77777777" w:rsidR="00382FBF" w:rsidRPr="004D21D4" w:rsidRDefault="00382FBF" w:rsidP="00382FBF">
      <w:pPr>
        <w:numPr>
          <w:ilvl w:val="0"/>
          <w:numId w:val="143"/>
        </w:numPr>
        <w:rPr>
          <w:lang w:val="vi-VN"/>
        </w:rPr>
      </w:pPr>
      <w:r w:rsidRPr="004D21D4">
        <w:rPr>
          <w:b/>
          <w:bCs/>
          <w:lang w:val="vi-VN"/>
        </w:rPr>
        <w:t>Kết quả</w:t>
      </w:r>
      <w:r w:rsidRPr="004D21D4">
        <w:rPr>
          <w:lang w:val="vi-VN"/>
        </w:rPr>
        <w:t>:</w:t>
      </w:r>
    </w:p>
    <w:p w14:paraId="64136038" w14:textId="77777777" w:rsidR="00382FBF" w:rsidRPr="004D21D4" w:rsidRDefault="00382FBF" w:rsidP="00382FBF">
      <w:pPr>
        <w:numPr>
          <w:ilvl w:val="1"/>
          <w:numId w:val="143"/>
        </w:numPr>
        <w:rPr>
          <w:lang w:val="vi-VN"/>
        </w:rPr>
      </w:pPr>
      <w:r w:rsidRPr="004D21D4">
        <w:rPr>
          <w:lang w:val="vi-VN"/>
        </w:rPr>
        <w:t>Lưu từ khóa tìm kiếm vào ViewBag.Keyword để hiển thị lại trên giao diện nếu cần.</w:t>
      </w:r>
    </w:p>
    <w:p w14:paraId="565F24C7" w14:textId="77777777" w:rsidR="00382FBF" w:rsidRPr="004D21D4" w:rsidRDefault="00382FBF" w:rsidP="00382FBF">
      <w:pPr>
        <w:numPr>
          <w:ilvl w:val="1"/>
          <w:numId w:val="143"/>
        </w:numPr>
        <w:rPr>
          <w:lang w:val="vi-VN"/>
        </w:rPr>
      </w:pPr>
      <w:r>
        <w:rPr>
          <w:noProof/>
        </w:rPr>
        <mc:AlternateContent>
          <mc:Choice Requires="wps">
            <w:drawing>
              <wp:anchor distT="0" distB="0" distL="114300" distR="114300" simplePos="0" relativeHeight="251734016" behindDoc="1" locked="0" layoutInCell="1" allowOverlap="1" wp14:anchorId="783CDC9C" wp14:editId="51E83499">
                <wp:simplePos x="0" y="0"/>
                <wp:positionH relativeFrom="column">
                  <wp:posOffset>241935</wp:posOffset>
                </wp:positionH>
                <wp:positionV relativeFrom="paragraph">
                  <wp:posOffset>4591685</wp:posOffset>
                </wp:positionV>
                <wp:extent cx="5760720" cy="635"/>
                <wp:effectExtent l="0" t="0" r="0" b="0"/>
                <wp:wrapTight wrapText="bothSides">
                  <wp:wrapPolygon edited="0">
                    <wp:start x="0" y="0"/>
                    <wp:lineTo x="0" y="21600"/>
                    <wp:lineTo x="21600" y="21600"/>
                    <wp:lineTo x="21600" y="0"/>
                  </wp:wrapPolygon>
                </wp:wrapTight>
                <wp:docPr id="559227858"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A932A01" w14:textId="29D24B84" w:rsidR="00382FBF" w:rsidRPr="00A022DE" w:rsidRDefault="00382FBF" w:rsidP="00382FBF">
                            <w:pPr>
                              <w:pStyle w:val="Caption"/>
                              <w:rPr>
                                <w:sz w:val="26"/>
                                <w:szCs w:val="24"/>
                              </w:rPr>
                            </w:pPr>
                            <w:bookmarkStart w:id="307" w:name="_Toc187236976"/>
                            <w:bookmarkStart w:id="308" w:name="_Toc187238020"/>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0</w:t>
                            </w:r>
                            <w:r w:rsidR="00B92601">
                              <w:fldChar w:fldCharType="end"/>
                            </w:r>
                            <w:r>
                              <w:t xml:space="preserve">. </w:t>
                            </w:r>
                            <w:r>
                              <w:rPr>
                                <w:b w:val="0"/>
                                <w:bCs/>
                              </w:rPr>
                              <w:t>Giao diện k</w:t>
                            </w:r>
                            <w:r w:rsidRPr="004D21D4">
                              <w:rPr>
                                <w:b w:val="0"/>
                                <w:bCs/>
                              </w:rPr>
                              <w:t>ết quả sau khi tìm kiếm</w:t>
                            </w:r>
                            <w:bookmarkEnd w:id="307"/>
                            <w:bookmarkEnd w:id="3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3CDC9C" id="_x0000_s1047" type="#_x0000_t202" style="position:absolute;left:0;text-align:left;margin-left:19.05pt;margin-top:361.55pt;width:453.6pt;height:.05pt;z-index:-25158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b3sGgIAAEAEAAAOAAAAZHJzL2Uyb0RvYy54bWysU8Fu2zAMvQ/YPwi6L04yNB2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w3t4vp7ZxCkmKLjze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" stroked="f">
                <v:textbox style="mso-fit-shape-to-text:t" inset="0,0,0,0">
                  <w:txbxContent>
                    <w:p w14:paraId="7A932A01" w14:textId="29D24B84" w:rsidR="00382FBF" w:rsidRPr="00A022DE" w:rsidRDefault="00382FBF" w:rsidP="00382FBF">
                      <w:pPr>
                        <w:pStyle w:val="Caption"/>
                        <w:rPr>
                          <w:sz w:val="26"/>
                          <w:szCs w:val="24"/>
                        </w:rPr>
                      </w:pPr>
                      <w:bookmarkStart w:id="309" w:name="_Toc187236976"/>
                      <w:bookmarkStart w:id="310" w:name="_Toc187238020"/>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0</w:t>
                      </w:r>
                      <w:r w:rsidR="00B92601">
                        <w:fldChar w:fldCharType="end"/>
                      </w:r>
                      <w:r>
                        <w:t xml:space="preserve">. </w:t>
                      </w:r>
                      <w:r>
                        <w:rPr>
                          <w:b w:val="0"/>
                          <w:bCs/>
                        </w:rPr>
                        <w:t>Giao diện k</w:t>
                      </w:r>
                      <w:r w:rsidRPr="004D21D4">
                        <w:rPr>
                          <w:b w:val="0"/>
                          <w:bCs/>
                        </w:rPr>
                        <w:t>ết quả sau khi tìm kiếm</w:t>
                      </w:r>
                      <w:bookmarkEnd w:id="309"/>
                      <w:bookmarkEnd w:id="310"/>
                    </w:p>
                  </w:txbxContent>
                </v:textbox>
                <w10:wrap type="tight"/>
              </v:shape>
            </w:pict>
          </mc:Fallback>
        </mc:AlternateContent>
      </w:r>
      <w:r w:rsidRPr="004D21D4">
        <w:rPr>
          <w:noProof/>
          <w:lang w:val="vi-VN"/>
        </w:rPr>
        <w:drawing>
          <wp:anchor distT="0" distB="0" distL="114300" distR="114300" simplePos="0" relativeHeight="251732992" behindDoc="1" locked="0" layoutInCell="1" allowOverlap="1" wp14:anchorId="5436A906" wp14:editId="4FFF240B">
            <wp:simplePos x="0" y="0"/>
            <wp:positionH relativeFrom="column">
              <wp:posOffset>241935</wp:posOffset>
            </wp:positionH>
            <wp:positionV relativeFrom="paragraph">
              <wp:posOffset>580390</wp:posOffset>
            </wp:positionV>
            <wp:extent cx="5760720" cy="3954145"/>
            <wp:effectExtent l="0" t="0" r="0" b="8255"/>
            <wp:wrapTight wrapText="bothSides">
              <wp:wrapPolygon edited="0">
                <wp:start x="0" y="0"/>
                <wp:lineTo x="0" y="21541"/>
                <wp:lineTo x="21500" y="21541"/>
                <wp:lineTo x="21500" y="0"/>
                <wp:lineTo x="0" y="0"/>
              </wp:wrapPolygon>
            </wp:wrapTight>
            <wp:docPr id="1071038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38953" name=""/>
                    <pic:cNvPicPr/>
                  </pic:nvPicPr>
                  <pic:blipFill>
                    <a:blip r:embed="rId48">
                      <a:extLst>
                        <a:ext uri="{28A0092B-C50C-407E-A947-70E740481C1C}">
                          <a14:useLocalDpi xmlns:a14="http://schemas.microsoft.com/office/drawing/2010/main" val="0"/>
                        </a:ext>
                      </a:extLst>
                    </a:blip>
                    <a:stretch>
                      <a:fillRect/>
                    </a:stretch>
                  </pic:blipFill>
                  <pic:spPr>
                    <a:xfrm>
                      <a:off x="0" y="0"/>
                      <a:ext cx="5760720" cy="3954145"/>
                    </a:xfrm>
                    <a:prstGeom prst="rect">
                      <a:avLst/>
                    </a:prstGeom>
                  </pic:spPr>
                </pic:pic>
              </a:graphicData>
            </a:graphic>
            <wp14:sizeRelH relativeFrom="page">
              <wp14:pctWidth>0</wp14:pctWidth>
            </wp14:sizeRelH>
            <wp14:sizeRelV relativeFrom="page">
              <wp14:pctHeight>0</wp14:pctHeight>
            </wp14:sizeRelV>
          </wp:anchor>
        </w:drawing>
      </w:r>
      <w:r w:rsidRPr="004D21D4">
        <w:rPr>
          <w:lang w:val="vi-VN"/>
        </w:rPr>
        <w:t>Trả về view cùng danh sách sản phẩm tìm được để hiển thị cho người dùng.</w:t>
      </w:r>
    </w:p>
    <w:p w14:paraId="1B12B75E" w14:textId="77777777" w:rsidR="00382FBF" w:rsidRDefault="00382FBF" w:rsidP="00382FBF">
      <w:pPr>
        <w:pStyle w:val="Heading2"/>
      </w:pPr>
      <w:bookmarkStart w:id="311" w:name="_Toc187236803"/>
      <w:bookmarkStart w:id="312" w:name="_Toc187237975"/>
      <w:r>
        <w:lastRenderedPageBreak/>
        <w:t>Phần Admin</w:t>
      </w:r>
      <w:bookmarkEnd w:id="311"/>
      <w:bookmarkEnd w:id="312"/>
    </w:p>
    <w:p w14:paraId="38115928" w14:textId="77777777" w:rsidR="00382FBF" w:rsidRPr="00D47EEE" w:rsidRDefault="00382FBF" w:rsidP="00382FBF">
      <w:pPr>
        <w:pStyle w:val="Heading3"/>
      </w:pPr>
      <w:bookmarkStart w:id="313" w:name="_Toc187236804"/>
      <w:bookmarkStart w:id="314" w:name="_Toc187237976"/>
      <w:r>
        <w:t>Tổng thể trang Admin</w:t>
      </w:r>
      <w:bookmarkEnd w:id="313"/>
      <w:bookmarkEnd w:id="314"/>
    </w:p>
    <w:p w14:paraId="0C961C5D" w14:textId="77777777" w:rsidR="00382FBF" w:rsidRDefault="00382FBF" w:rsidP="00382FBF">
      <w:pPr>
        <w:jc w:val="left"/>
      </w:pPr>
      <w:r w:rsidRPr="004D21D4">
        <w:rPr>
          <w:noProof/>
          <w:lang w:val="vi-VN"/>
        </w:rPr>
        <w:drawing>
          <wp:inline distT="0" distB="0" distL="0" distR="0" wp14:anchorId="0A16A42C" wp14:editId="21A4EE39">
            <wp:extent cx="5760720" cy="2921635"/>
            <wp:effectExtent l="0" t="0" r="0" b="0"/>
            <wp:docPr id="178089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9077" name=""/>
                    <pic:cNvPicPr/>
                  </pic:nvPicPr>
                  <pic:blipFill>
                    <a:blip r:embed="rId49"/>
                    <a:stretch>
                      <a:fillRect/>
                    </a:stretch>
                  </pic:blipFill>
                  <pic:spPr>
                    <a:xfrm>
                      <a:off x="0" y="0"/>
                      <a:ext cx="5760720" cy="2921635"/>
                    </a:xfrm>
                    <a:prstGeom prst="rect">
                      <a:avLst/>
                    </a:prstGeom>
                  </pic:spPr>
                </pic:pic>
              </a:graphicData>
            </a:graphic>
          </wp:inline>
        </w:drawing>
      </w:r>
    </w:p>
    <w:p w14:paraId="75CAE48A" w14:textId="62BE50FD" w:rsidR="00382FBF" w:rsidRPr="00D47EEE" w:rsidRDefault="00382FBF" w:rsidP="00382FBF">
      <w:pPr>
        <w:pStyle w:val="Caption"/>
        <w:rPr>
          <w:b w:val="0"/>
          <w:bCs/>
          <w:lang w:val="vi-VN"/>
        </w:rPr>
      </w:pPr>
      <w:bookmarkStart w:id="315" w:name="_Toc187236977"/>
      <w:bookmarkStart w:id="316" w:name="_Toc187238021"/>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1</w:t>
      </w:r>
      <w:r w:rsidR="00B92601">
        <w:fldChar w:fldCharType="end"/>
      </w:r>
      <w:r>
        <w:t xml:space="preserve">. </w:t>
      </w:r>
      <w:r w:rsidRPr="004D21D4">
        <w:rPr>
          <w:b w:val="0"/>
          <w:bCs/>
        </w:rPr>
        <w:t>Giao diện tổng thể trang Admin</w:t>
      </w:r>
      <w:bookmarkEnd w:id="315"/>
      <w:bookmarkEnd w:id="316"/>
    </w:p>
    <w:p w14:paraId="03AE6A4A" w14:textId="77777777" w:rsidR="00382FBF" w:rsidRPr="00D47EEE" w:rsidRDefault="00382FBF" w:rsidP="00382FBF">
      <w:pPr>
        <w:rPr>
          <w:lang w:val="vi-VN"/>
        </w:rPr>
      </w:pPr>
      <w:r w:rsidRPr="00D47EEE">
        <w:rPr>
          <w:lang w:val="vi-VN"/>
        </w:rPr>
        <w:t>Để truy cập vào trang này yêu cầu người dùng phải có Role là Admin và Staff thông qua Identify.</w:t>
      </w:r>
    </w:p>
    <w:p w14:paraId="55303894" w14:textId="77777777" w:rsidR="00382FBF" w:rsidRDefault="00382FBF" w:rsidP="00382FBF">
      <w:pPr>
        <w:ind w:firstLine="0"/>
      </w:pPr>
      <w:r>
        <w:t xml:space="preserve">Ví dụ: </w:t>
      </w:r>
      <w:r w:rsidRPr="00D47EEE">
        <w:rPr>
          <w:lang w:val="vi-VN"/>
        </w:rPr>
        <w:t xml:space="preserve">  </w:t>
      </w:r>
    </w:p>
    <w:p w14:paraId="35F7593D" w14:textId="77777777" w:rsidR="00382FBF" w:rsidRPr="00D47EEE" w:rsidRDefault="00382FBF" w:rsidP="00382FBF">
      <w:pPr>
        <w:pStyle w:val="Code"/>
      </w:pPr>
      <w:r w:rsidRPr="00D47EEE">
        <w:t>[Area("Admin")]</w:t>
      </w:r>
    </w:p>
    <w:p w14:paraId="6D2739F8" w14:textId="77777777" w:rsidR="00382FBF" w:rsidRPr="00D47EEE" w:rsidRDefault="00382FBF" w:rsidP="00382FBF">
      <w:pPr>
        <w:pStyle w:val="Code"/>
        <w:rPr>
          <w:lang w:val="en-US"/>
        </w:rPr>
      </w:pPr>
      <w:r w:rsidRPr="00D47EEE">
        <w:t>[Authorize(Roles = "Admin")]</w:t>
      </w:r>
    </w:p>
    <w:p w14:paraId="14E7E3DF" w14:textId="77777777" w:rsidR="00382FBF" w:rsidRPr="00D852B2" w:rsidRDefault="00382FBF" w:rsidP="00382FBF">
      <w:pPr>
        <w:pStyle w:val="Heading3"/>
      </w:pPr>
      <w:bookmarkStart w:id="317" w:name="_Toc187236805"/>
      <w:bookmarkStart w:id="318" w:name="_Toc187237977"/>
      <w:r>
        <w:lastRenderedPageBreak/>
        <w:t>Giao diện trang quản lý sản phẩm</w:t>
      </w:r>
      <w:r>
        <w:rPr>
          <w:noProof/>
        </w:rPr>
        <mc:AlternateContent>
          <mc:Choice Requires="wps">
            <w:drawing>
              <wp:anchor distT="0" distB="0" distL="114300" distR="114300" simplePos="0" relativeHeight="251736064" behindDoc="1" locked="0" layoutInCell="1" allowOverlap="1" wp14:anchorId="4F53CA10" wp14:editId="5C7B9AFB">
                <wp:simplePos x="0" y="0"/>
                <wp:positionH relativeFrom="page">
                  <wp:align>center</wp:align>
                </wp:positionH>
                <wp:positionV relativeFrom="paragraph">
                  <wp:posOffset>3531870</wp:posOffset>
                </wp:positionV>
                <wp:extent cx="5760720" cy="635"/>
                <wp:effectExtent l="0" t="0" r="0" b="0"/>
                <wp:wrapTight wrapText="bothSides">
                  <wp:wrapPolygon edited="0">
                    <wp:start x="0" y="0"/>
                    <wp:lineTo x="0" y="20463"/>
                    <wp:lineTo x="21500" y="20463"/>
                    <wp:lineTo x="21500" y="0"/>
                    <wp:lineTo x="0" y="0"/>
                  </wp:wrapPolygon>
                </wp:wrapTight>
                <wp:docPr id="787910671"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1CE1AB6D" w14:textId="54560E3A" w:rsidR="00382FBF" w:rsidRPr="00C20D94" w:rsidRDefault="00382FBF" w:rsidP="00382FBF">
                            <w:pPr>
                              <w:pStyle w:val="Caption"/>
                              <w:rPr>
                                <w:rFonts w:eastAsia="SimSun"/>
                                <w:bCs/>
                                <w:color w:val="000000"/>
                                <w:sz w:val="26"/>
                              </w:rPr>
                            </w:pPr>
                            <w:bookmarkStart w:id="319" w:name="_Toc187236978"/>
                            <w:bookmarkStart w:id="320" w:name="_Toc187238022"/>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2</w:t>
                            </w:r>
                            <w:r w:rsidR="00B92601">
                              <w:fldChar w:fldCharType="end"/>
                            </w:r>
                            <w:r>
                              <w:t xml:space="preserve">. </w:t>
                            </w:r>
                            <w:r w:rsidRPr="00D47EEE">
                              <w:rPr>
                                <w:b w:val="0"/>
                                <w:bCs/>
                              </w:rPr>
                              <w:t>Giao diện trang quản lý sản phẩm</w:t>
                            </w:r>
                            <w:bookmarkEnd w:id="319"/>
                            <w:bookmarkEnd w:id="3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53CA10" id="_x0000_s1048" type="#_x0000_t202" style="position:absolute;left:0;text-align:left;margin-left:0;margin-top:278.1pt;width:453.6pt;height:.05pt;z-index:-25158041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CDGgIAAEAEAAAOAAAAZHJzL2Uyb0RvYy54bWysU8Fu2zAMvQ/YPwi6L04yNB2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w3t4vp7ZxCkmKLjze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" stroked="f">
                <v:textbox style="mso-fit-shape-to-text:t" inset="0,0,0,0">
                  <w:txbxContent>
                    <w:p w14:paraId="1CE1AB6D" w14:textId="54560E3A" w:rsidR="00382FBF" w:rsidRPr="00C20D94" w:rsidRDefault="00382FBF" w:rsidP="00382FBF">
                      <w:pPr>
                        <w:pStyle w:val="Caption"/>
                        <w:rPr>
                          <w:rFonts w:eastAsia="SimSun"/>
                          <w:bCs/>
                          <w:color w:val="000000"/>
                          <w:sz w:val="26"/>
                        </w:rPr>
                      </w:pPr>
                      <w:bookmarkStart w:id="321" w:name="_Toc187236978"/>
                      <w:bookmarkStart w:id="322" w:name="_Toc187238022"/>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2</w:t>
                      </w:r>
                      <w:r w:rsidR="00B92601">
                        <w:fldChar w:fldCharType="end"/>
                      </w:r>
                      <w:r>
                        <w:t xml:space="preserve">. </w:t>
                      </w:r>
                      <w:r w:rsidRPr="00D47EEE">
                        <w:rPr>
                          <w:b w:val="0"/>
                          <w:bCs/>
                        </w:rPr>
                        <w:t>Giao diện trang quản lý sản phẩm</w:t>
                      </w:r>
                      <w:bookmarkEnd w:id="321"/>
                      <w:bookmarkEnd w:id="322"/>
                    </w:p>
                  </w:txbxContent>
                </v:textbox>
                <w10:wrap type="tight" anchorx="page"/>
              </v:shape>
            </w:pict>
          </mc:Fallback>
        </mc:AlternateContent>
      </w:r>
      <w:r w:rsidRPr="00D47EEE">
        <w:rPr>
          <w:noProof/>
        </w:rPr>
        <w:drawing>
          <wp:anchor distT="0" distB="0" distL="114300" distR="114300" simplePos="0" relativeHeight="251735040" behindDoc="1" locked="0" layoutInCell="1" allowOverlap="1" wp14:anchorId="0CF580DA" wp14:editId="415CF3BA">
            <wp:simplePos x="0" y="0"/>
            <wp:positionH relativeFrom="column">
              <wp:posOffset>-40640</wp:posOffset>
            </wp:positionH>
            <wp:positionV relativeFrom="paragraph">
              <wp:posOffset>455295</wp:posOffset>
            </wp:positionV>
            <wp:extent cx="5760720" cy="2951480"/>
            <wp:effectExtent l="0" t="0" r="0" b="1270"/>
            <wp:wrapTight wrapText="bothSides">
              <wp:wrapPolygon edited="0">
                <wp:start x="0" y="0"/>
                <wp:lineTo x="0" y="21470"/>
                <wp:lineTo x="21500" y="21470"/>
                <wp:lineTo x="21500" y="0"/>
                <wp:lineTo x="0" y="0"/>
              </wp:wrapPolygon>
            </wp:wrapTight>
            <wp:docPr id="2063905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905814"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60720" cy="2951480"/>
                    </a:xfrm>
                    <a:prstGeom prst="rect">
                      <a:avLst/>
                    </a:prstGeom>
                  </pic:spPr>
                </pic:pic>
              </a:graphicData>
            </a:graphic>
            <wp14:sizeRelH relativeFrom="page">
              <wp14:pctWidth>0</wp14:pctWidth>
            </wp14:sizeRelH>
            <wp14:sizeRelV relativeFrom="page">
              <wp14:pctHeight>0</wp14:pctHeight>
            </wp14:sizeRelV>
          </wp:anchor>
        </w:drawing>
      </w:r>
      <w:bookmarkEnd w:id="317"/>
      <w:bookmarkEnd w:id="318"/>
    </w:p>
    <w:p w14:paraId="1F1D9065" w14:textId="77777777" w:rsidR="00382FBF" w:rsidRDefault="00382FBF" w:rsidP="00382FBF">
      <w:pPr>
        <w:pStyle w:val="Style1"/>
      </w:pPr>
      <w:r>
        <w:rPr>
          <w:noProof/>
        </w:rPr>
        <mc:AlternateContent>
          <mc:Choice Requires="wps">
            <w:drawing>
              <wp:anchor distT="0" distB="0" distL="114300" distR="114300" simplePos="0" relativeHeight="251738112" behindDoc="1" locked="0" layoutInCell="1" allowOverlap="1" wp14:anchorId="25FEF9D1" wp14:editId="41C29932">
                <wp:simplePos x="0" y="0"/>
                <wp:positionH relativeFrom="page">
                  <wp:align>center</wp:align>
                </wp:positionH>
                <wp:positionV relativeFrom="paragraph">
                  <wp:posOffset>7090734</wp:posOffset>
                </wp:positionV>
                <wp:extent cx="5760720" cy="635"/>
                <wp:effectExtent l="0" t="0" r="0" b="0"/>
                <wp:wrapTight wrapText="bothSides">
                  <wp:wrapPolygon edited="0">
                    <wp:start x="0" y="0"/>
                    <wp:lineTo x="0" y="20463"/>
                    <wp:lineTo x="21500" y="20463"/>
                    <wp:lineTo x="21500" y="0"/>
                    <wp:lineTo x="0" y="0"/>
                  </wp:wrapPolygon>
                </wp:wrapTight>
                <wp:docPr id="2067720840"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4B30C4C" w14:textId="31C14260" w:rsidR="00382FBF" w:rsidRPr="00E15451" w:rsidRDefault="00382FBF" w:rsidP="00382FBF">
                            <w:pPr>
                              <w:pStyle w:val="Caption"/>
                              <w:rPr>
                                <w:rFonts w:eastAsia="SimSun"/>
                                <w:bCs/>
                                <w:color w:val="000000"/>
                                <w:sz w:val="26"/>
                              </w:rPr>
                            </w:pPr>
                            <w:bookmarkStart w:id="323" w:name="_Toc187236979"/>
                            <w:bookmarkStart w:id="324" w:name="_Toc187238023"/>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3</w:t>
                            </w:r>
                            <w:r w:rsidR="00B92601">
                              <w:fldChar w:fldCharType="end"/>
                            </w:r>
                            <w:r>
                              <w:t xml:space="preserve">. </w:t>
                            </w:r>
                            <w:r w:rsidRPr="00D47EEE">
                              <w:rPr>
                                <w:b w:val="0"/>
                                <w:bCs/>
                              </w:rPr>
                              <w:t>Giao diện thêm sản phẩm</w:t>
                            </w:r>
                            <w:bookmarkEnd w:id="323"/>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FEF9D1" id="_x0000_s1049" type="#_x0000_t202" style="position:absolute;left:0;text-align:left;margin-left:0;margin-top:558.35pt;width:453.6pt;height:.05pt;z-index:-251578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vSmGwIAAEAEAAAOAAAAZHJzL2Uyb0RvYy54bWysU8Fu2zAMvQ/YPwi6L05SNB2M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" stroked="f">
                <v:textbox style="mso-fit-shape-to-text:t" inset="0,0,0,0">
                  <w:txbxContent>
                    <w:p w14:paraId="24B30C4C" w14:textId="31C14260" w:rsidR="00382FBF" w:rsidRPr="00E15451" w:rsidRDefault="00382FBF" w:rsidP="00382FBF">
                      <w:pPr>
                        <w:pStyle w:val="Caption"/>
                        <w:rPr>
                          <w:rFonts w:eastAsia="SimSun"/>
                          <w:bCs/>
                          <w:color w:val="000000"/>
                          <w:sz w:val="26"/>
                        </w:rPr>
                      </w:pPr>
                      <w:bookmarkStart w:id="325" w:name="_Toc187236979"/>
                      <w:bookmarkStart w:id="326" w:name="_Toc187238023"/>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3</w:t>
                      </w:r>
                      <w:r w:rsidR="00B92601">
                        <w:fldChar w:fldCharType="end"/>
                      </w:r>
                      <w:r>
                        <w:t xml:space="preserve">. </w:t>
                      </w:r>
                      <w:r w:rsidRPr="00D47EEE">
                        <w:rPr>
                          <w:b w:val="0"/>
                          <w:bCs/>
                        </w:rPr>
                        <w:t>Giao diện thêm sản phẩm</w:t>
                      </w:r>
                      <w:bookmarkEnd w:id="325"/>
                      <w:bookmarkEnd w:id="326"/>
                    </w:p>
                  </w:txbxContent>
                </v:textbox>
                <w10:wrap type="tight" anchorx="page"/>
              </v:shape>
            </w:pict>
          </mc:Fallback>
        </mc:AlternateContent>
      </w:r>
      <w:r w:rsidRPr="00D47EEE">
        <w:rPr>
          <w:noProof/>
        </w:rPr>
        <w:drawing>
          <wp:anchor distT="0" distB="0" distL="114300" distR="114300" simplePos="0" relativeHeight="251737088" behindDoc="1" locked="0" layoutInCell="1" allowOverlap="1" wp14:anchorId="617BFDEF" wp14:editId="6CC9B3CE">
            <wp:simplePos x="0" y="0"/>
            <wp:positionH relativeFrom="margin">
              <wp:align>right</wp:align>
            </wp:positionH>
            <wp:positionV relativeFrom="paragraph">
              <wp:posOffset>3971385</wp:posOffset>
            </wp:positionV>
            <wp:extent cx="5760720" cy="2943860"/>
            <wp:effectExtent l="0" t="0" r="0" b="8890"/>
            <wp:wrapTight wrapText="bothSides">
              <wp:wrapPolygon edited="0">
                <wp:start x="0" y="0"/>
                <wp:lineTo x="0" y="21525"/>
                <wp:lineTo x="21500" y="21525"/>
                <wp:lineTo x="21500" y="0"/>
                <wp:lineTo x="0" y="0"/>
              </wp:wrapPolygon>
            </wp:wrapTight>
            <wp:docPr id="742492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49260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60720" cy="2943860"/>
                    </a:xfrm>
                    <a:prstGeom prst="rect">
                      <a:avLst/>
                    </a:prstGeom>
                  </pic:spPr>
                </pic:pic>
              </a:graphicData>
            </a:graphic>
            <wp14:sizeRelH relativeFrom="page">
              <wp14:pctWidth>0</wp14:pctWidth>
            </wp14:sizeRelH>
            <wp14:sizeRelV relativeFrom="page">
              <wp14:pctHeight>0</wp14:pctHeight>
            </wp14:sizeRelV>
          </wp:anchor>
        </w:drawing>
      </w:r>
      <w:r>
        <w:t>Giao diện trang thêm sản phẩm</w:t>
      </w:r>
    </w:p>
    <w:p w14:paraId="4C3936E0" w14:textId="77777777" w:rsidR="00382FBF" w:rsidRDefault="00382FBF" w:rsidP="00382FBF">
      <w:pPr>
        <w:rPr>
          <w:i/>
          <w:iCs/>
        </w:rPr>
      </w:pPr>
      <w:r w:rsidRPr="007B4E25">
        <w:rPr>
          <w:i/>
          <w:iCs/>
        </w:rPr>
        <w:t>( Xem mã nguồn chi tiết tại Github )</w:t>
      </w:r>
    </w:p>
    <w:p w14:paraId="49FB1474" w14:textId="77777777" w:rsidR="00382FBF" w:rsidRDefault="00382FBF" w:rsidP="00382FBF">
      <w:r w:rsidRPr="00D852B2">
        <w:t xml:space="preserve">Đầu tiên, phương thức Create sẽ lấy danh sách </w:t>
      </w:r>
      <w:r w:rsidRPr="00D852B2">
        <w:rPr>
          <w:b/>
          <w:bCs/>
        </w:rPr>
        <w:t>Categories</w:t>
      </w:r>
      <w:r w:rsidRPr="00D852B2">
        <w:t xml:space="preserve"> và </w:t>
      </w:r>
      <w:r w:rsidRPr="00D852B2">
        <w:rPr>
          <w:b/>
          <w:bCs/>
        </w:rPr>
        <w:t>Brands</w:t>
      </w:r>
      <w:r w:rsidRPr="00D852B2">
        <w:t xml:space="preserve"> từ dataContext và gán vào ViewBag để hiển thị trên form. Sau đó, kiểm tra dữ liệu từ ProductModel, nếu hợp lệ thì tạo slug cho sản phẩm bằng cách thay dấu cách thành dấu </w:t>
      </w:r>
      <w:r w:rsidRPr="00D852B2">
        <w:lastRenderedPageBreak/>
        <w:t>gạch ngang và kiểm tra slug có tồn tại trong cơ sở dữ liệu hay không. Nếu không tồn tại, phương thức sẽ xử lý hình ảnh tải lên, lưu vào thư mục media/products, thêm thông tin sản phẩm vào cơ sở dữ liệu, lưu thay đổi và hiển thị thông báo thành công qua TempData. Cuối cùng, chuyển hướng đến trang danh sách sản phẩm (Index), nếu thất bại sẽ trả về form kèm thông báo lỗi.</w:t>
      </w:r>
    </w:p>
    <w:p w14:paraId="404C8141" w14:textId="77777777" w:rsidR="00382FBF" w:rsidRPr="00D852B2" w:rsidRDefault="00382FBF" w:rsidP="00382FBF">
      <w:pPr>
        <w:pStyle w:val="Style1"/>
      </w:pPr>
      <w:r w:rsidRPr="00D852B2">
        <w:t>Giao diện trang sửa sản phẩm</w:t>
      </w:r>
    </w:p>
    <w:p w14:paraId="52076FA8" w14:textId="77777777" w:rsidR="00382FBF" w:rsidRDefault="00382FBF" w:rsidP="00382FBF">
      <w:pPr>
        <w:keepNext/>
        <w:ind w:firstLine="0"/>
      </w:pPr>
      <w:r w:rsidRPr="00D47EEE">
        <w:rPr>
          <w:noProof/>
          <w:lang w:val="vi-VN"/>
        </w:rPr>
        <w:drawing>
          <wp:inline distT="0" distB="0" distL="0" distR="0" wp14:anchorId="1103DAF4" wp14:editId="5BF37285">
            <wp:extent cx="5760720" cy="2937510"/>
            <wp:effectExtent l="0" t="0" r="0" b="0"/>
            <wp:docPr id="131431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31616" name=""/>
                    <pic:cNvPicPr/>
                  </pic:nvPicPr>
                  <pic:blipFill>
                    <a:blip r:embed="rId52"/>
                    <a:stretch>
                      <a:fillRect/>
                    </a:stretch>
                  </pic:blipFill>
                  <pic:spPr>
                    <a:xfrm>
                      <a:off x="0" y="0"/>
                      <a:ext cx="5760720" cy="2937510"/>
                    </a:xfrm>
                    <a:prstGeom prst="rect">
                      <a:avLst/>
                    </a:prstGeom>
                  </pic:spPr>
                </pic:pic>
              </a:graphicData>
            </a:graphic>
          </wp:inline>
        </w:drawing>
      </w:r>
    </w:p>
    <w:p w14:paraId="02536018" w14:textId="2E4307EE" w:rsidR="00382FBF" w:rsidRPr="00372EB2" w:rsidRDefault="00382FBF" w:rsidP="00382FBF">
      <w:pPr>
        <w:pStyle w:val="Caption"/>
        <w:rPr>
          <w:lang w:val="vi-VN"/>
        </w:rPr>
      </w:pPr>
      <w:bookmarkStart w:id="327" w:name="_Toc187236980"/>
      <w:bookmarkStart w:id="328" w:name="_Toc187238024"/>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4</w:t>
      </w:r>
      <w:r w:rsidR="00B92601">
        <w:fldChar w:fldCharType="end"/>
      </w:r>
      <w:r>
        <w:t xml:space="preserve">. </w:t>
      </w:r>
      <w:r w:rsidRPr="00D852B2">
        <w:rPr>
          <w:b w:val="0"/>
          <w:bCs/>
        </w:rPr>
        <w:t>Giao diện trang sửa sản phẩm</w:t>
      </w:r>
      <w:bookmarkEnd w:id="327"/>
      <w:bookmarkEnd w:id="328"/>
    </w:p>
    <w:p w14:paraId="539A26F3" w14:textId="77777777" w:rsidR="00382FBF" w:rsidRPr="00D852B2" w:rsidRDefault="00382FBF" w:rsidP="00382FBF">
      <w:pPr>
        <w:rPr>
          <w:i/>
          <w:iCs/>
          <w:lang w:val="vi-VN"/>
        </w:rPr>
      </w:pPr>
      <w:r w:rsidRPr="00D852B2">
        <w:rPr>
          <w:i/>
          <w:iCs/>
          <w:lang w:val="vi-VN"/>
        </w:rPr>
        <w:t>( Xem mã nguồn chi tiết tại Github )</w:t>
      </w:r>
    </w:p>
    <w:p w14:paraId="5BD514E4" w14:textId="77777777" w:rsidR="00382FBF" w:rsidRPr="00D852B2" w:rsidRDefault="00382FBF" w:rsidP="00382FBF">
      <w:pPr>
        <w:ind w:firstLine="0"/>
        <w:rPr>
          <w:lang w:val="vi-VN"/>
        </w:rPr>
      </w:pPr>
      <w:r w:rsidRPr="00D852B2">
        <w:rPr>
          <w:lang w:val="vi-VN"/>
        </w:rPr>
        <w:t xml:space="preserve">Đầu tiên, phương thức Edit (GET) sẽ tìm sản phẩm theo Id từ dataContext và gán danh sách </w:t>
      </w:r>
      <w:r w:rsidRPr="00D852B2">
        <w:rPr>
          <w:b/>
          <w:bCs/>
          <w:lang w:val="vi-VN"/>
        </w:rPr>
        <w:t>Categories</w:t>
      </w:r>
      <w:r w:rsidRPr="00D852B2">
        <w:rPr>
          <w:lang w:val="vi-VN"/>
        </w:rPr>
        <w:t xml:space="preserve"> và </w:t>
      </w:r>
      <w:r w:rsidRPr="00D852B2">
        <w:rPr>
          <w:b/>
          <w:bCs/>
          <w:lang w:val="vi-VN"/>
        </w:rPr>
        <w:t>Brands</w:t>
      </w:r>
      <w:r w:rsidRPr="00D852B2">
        <w:rPr>
          <w:lang w:val="vi-VN"/>
        </w:rPr>
        <w:t xml:space="preserve"> vào ViewBag để hiển thị trên form chỉnh sửa. Sau đó, phương thức Edit (POST) kiểm tra dữ liệu từ ProductModel, nếu hợp lệ thì:</w:t>
      </w:r>
    </w:p>
    <w:p w14:paraId="188F4CCA" w14:textId="77777777" w:rsidR="00382FBF" w:rsidRPr="00D852B2" w:rsidRDefault="00382FBF" w:rsidP="00382FBF">
      <w:pPr>
        <w:numPr>
          <w:ilvl w:val="0"/>
          <w:numId w:val="144"/>
        </w:numPr>
        <w:rPr>
          <w:lang w:val="vi-VN"/>
        </w:rPr>
      </w:pPr>
      <w:r w:rsidRPr="00D852B2">
        <w:rPr>
          <w:b/>
          <w:bCs/>
          <w:lang w:val="vi-VN"/>
        </w:rPr>
        <w:t>Tạo slug</w:t>
      </w:r>
      <w:r w:rsidRPr="00D852B2">
        <w:rPr>
          <w:lang w:val="vi-VN"/>
        </w:rPr>
        <w:t>: Chuyển tên sản phẩm thành định dạng URL-friendly và kiểm tra slug có bị trùng với sản phẩm khác không.</w:t>
      </w:r>
    </w:p>
    <w:p w14:paraId="4C81B2AE" w14:textId="77777777" w:rsidR="00382FBF" w:rsidRPr="00D852B2" w:rsidRDefault="00382FBF" w:rsidP="00382FBF">
      <w:pPr>
        <w:numPr>
          <w:ilvl w:val="0"/>
          <w:numId w:val="144"/>
        </w:numPr>
        <w:rPr>
          <w:lang w:val="vi-VN"/>
        </w:rPr>
      </w:pPr>
      <w:r w:rsidRPr="00D852B2">
        <w:rPr>
          <w:b/>
          <w:bCs/>
          <w:lang w:val="vi-VN"/>
        </w:rPr>
        <w:t>Cập nhật ảnh sản phẩm</w:t>
      </w:r>
      <w:r w:rsidRPr="00D852B2">
        <w:rPr>
          <w:lang w:val="vi-VN"/>
        </w:rPr>
        <w:t>:</w:t>
      </w:r>
    </w:p>
    <w:p w14:paraId="26B09A20" w14:textId="77777777" w:rsidR="00382FBF" w:rsidRPr="00D852B2" w:rsidRDefault="00382FBF" w:rsidP="00382FBF">
      <w:pPr>
        <w:numPr>
          <w:ilvl w:val="1"/>
          <w:numId w:val="144"/>
        </w:numPr>
        <w:rPr>
          <w:lang w:val="vi-VN"/>
        </w:rPr>
      </w:pPr>
      <w:r w:rsidRPr="00D852B2">
        <w:rPr>
          <w:lang w:val="vi-VN"/>
        </w:rPr>
        <w:t>Nếu người dùng tải lên ảnh mới: Xóa ảnh cũ khỏi thư mục và lưu ảnh mới vào media/products.</w:t>
      </w:r>
    </w:p>
    <w:p w14:paraId="60157A17" w14:textId="77777777" w:rsidR="00382FBF" w:rsidRPr="00D852B2" w:rsidRDefault="00382FBF" w:rsidP="00382FBF">
      <w:pPr>
        <w:numPr>
          <w:ilvl w:val="0"/>
          <w:numId w:val="144"/>
        </w:numPr>
        <w:rPr>
          <w:lang w:val="vi-VN"/>
        </w:rPr>
      </w:pPr>
      <w:r w:rsidRPr="00D852B2">
        <w:rPr>
          <w:b/>
          <w:bCs/>
          <w:lang w:val="vi-VN"/>
        </w:rPr>
        <w:t>Cập nhật thông tin sản phẩm</w:t>
      </w:r>
      <w:r w:rsidRPr="00D852B2">
        <w:rPr>
          <w:lang w:val="vi-VN"/>
        </w:rPr>
        <w:t>:</w:t>
      </w:r>
    </w:p>
    <w:p w14:paraId="32F9B499" w14:textId="77777777" w:rsidR="00382FBF" w:rsidRPr="00D852B2" w:rsidRDefault="00382FBF" w:rsidP="00382FBF">
      <w:pPr>
        <w:numPr>
          <w:ilvl w:val="1"/>
          <w:numId w:val="144"/>
        </w:numPr>
        <w:rPr>
          <w:lang w:val="vi-VN"/>
        </w:rPr>
      </w:pPr>
      <w:r w:rsidRPr="00D852B2">
        <w:rPr>
          <w:lang w:val="vi-VN"/>
        </w:rPr>
        <w:t>Cập nhật các thuộc tính như tên, mô tả, thương hiệu, danh mục, và giá của sản phẩm.</w:t>
      </w:r>
    </w:p>
    <w:p w14:paraId="30922F2B" w14:textId="77777777" w:rsidR="00382FBF" w:rsidRPr="00D852B2" w:rsidRDefault="00382FBF" w:rsidP="00382FBF">
      <w:pPr>
        <w:numPr>
          <w:ilvl w:val="1"/>
          <w:numId w:val="144"/>
        </w:numPr>
        <w:rPr>
          <w:lang w:val="vi-VN"/>
        </w:rPr>
      </w:pPr>
      <w:r w:rsidRPr="00D852B2">
        <w:rPr>
          <w:lang w:val="vi-VN"/>
        </w:rPr>
        <w:lastRenderedPageBreak/>
        <w:t>Gọi _dataContext.Update() để lưu thay đổi vào cơ sở dữ liệu.</w:t>
      </w:r>
    </w:p>
    <w:p w14:paraId="73285970" w14:textId="77777777" w:rsidR="00382FBF" w:rsidRPr="00D852B2" w:rsidRDefault="00382FBF" w:rsidP="00382FBF">
      <w:pPr>
        <w:numPr>
          <w:ilvl w:val="0"/>
          <w:numId w:val="144"/>
        </w:numPr>
        <w:rPr>
          <w:lang w:val="vi-VN"/>
        </w:rPr>
      </w:pPr>
      <w:r w:rsidRPr="00D852B2">
        <w:rPr>
          <w:lang w:val="vi-VN"/>
        </w:rPr>
        <w:t>Hiển thị thông báo thành công qua TempData và chuyển hướng về trang danh sách sản phẩm (Index).</w:t>
      </w:r>
    </w:p>
    <w:p w14:paraId="6DFC0F34" w14:textId="77777777" w:rsidR="00382FBF" w:rsidRPr="00D852B2" w:rsidRDefault="00382FBF" w:rsidP="00382FBF">
      <w:pPr>
        <w:ind w:firstLine="0"/>
        <w:rPr>
          <w:lang w:val="vi-VN"/>
        </w:rPr>
      </w:pPr>
      <w:r w:rsidRPr="00D852B2">
        <w:rPr>
          <w:lang w:val="vi-VN"/>
        </w:rPr>
        <w:t>Nếu thất bại, thông báo lỗi sẽ được lưu vào TempData và danh sách lỗi chi tiết trả về dưới dạng BadRequest.</w:t>
      </w:r>
    </w:p>
    <w:p w14:paraId="79E01EEB" w14:textId="77777777" w:rsidR="00382FBF" w:rsidRDefault="00382FBF" w:rsidP="00382FBF">
      <w:pPr>
        <w:pStyle w:val="Heading3"/>
      </w:pPr>
      <w:bookmarkStart w:id="329" w:name="_Toc187236806"/>
      <w:bookmarkStart w:id="330" w:name="_Toc187237978"/>
      <w:r>
        <w:rPr>
          <w:noProof/>
        </w:rPr>
        <mc:AlternateContent>
          <mc:Choice Requires="wps">
            <w:drawing>
              <wp:anchor distT="0" distB="0" distL="114300" distR="114300" simplePos="0" relativeHeight="251740160" behindDoc="1" locked="0" layoutInCell="1" allowOverlap="1" wp14:anchorId="257D34C8" wp14:editId="4F5E95AD">
                <wp:simplePos x="0" y="0"/>
                <wp:positionH relativeFrom="column">
                  <wp:posOffset>104775</wp:posOffset>
                </wp:positionH>
                <wp:positionV relativeFrom="paragraph">
                  <wp:posOffset>3298825</wp:posOffset>
                </wp:positionV>
                <wp:extent cx="5760720" cy="635"/>
                <wp:effectExtent l="0" t="0" r="0" b="0"/>
                <wp:wrapTight wrapText="bothSides">
                  <wp:wrapPolygon edited="0">
                    <wp:start x="0" y="0"/>
                    <wp:lineTo x="0" y="21600"/>
                    <wp:lineTo x="21600" y="21600"/>
                    <wp:lineTo x="21600" y="0"/>
                  </wp:wrapPolygon>
                </wp:wrapTight>
                <wp:docPr id="2053261549"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BC497FD" w14:textId="39C901EA" w:rsidR="00382FBF" w:rsidRPr="00A87073" w:rsidRDefault="00382FBF" w:rsidP="00382FBF">
                            <w:pPr>
                              <w:pStyle w:val="Caption"/>
                              <w:rPr>
                                <w:rFonts w:eastAsia="SimSun"/>
                                <w:bCs/>
                                <w:color w:val="000000"/>
                                <w:sz w:val="26"/>
                              </w:rPr>
                            </w:pPr>
                            <w:bookmarkStart w:id="331" w:name="_Toc187236981"/>
                            <w:bookmarkStart w:id="332" w:name="_Toc187238025"/>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5</w:t>
                            </w:r>
                            <w:r w:rsidR="00B92601">
                              <w:fldChar w:fldCharType="end"/>
                            </w:r>
                            <w:r>
                              <w:t xml:space="preserve">. </w:t>
                            </w:r>
                            <w:r w:rsidRPr="00D852B2">
                              <w:rPr>
                                <w:b w:val="0"/>
                                <w:bCs/>
                              </w:rPr>
                              <w:t>Giao diện trang quản lý danh mục</w:t>
                            </w:r>
                            <w:bookmarkEnd w:id="331"/>
                            <w:bookmarkEnd w:id="3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7D34C8" id="_x0000_s1050" type="#_x0000_t202" style="position:absolute;left:0;text-align:left;margin-left:8.25pt;margin-top:259.75pt;width:453.6pt;height:.05pt;z-index:-251576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AtdGwIAAEAEAAAOAAAAZHJzL2Uyb0RvYy54bWysU8Fu2zAMvQ/YPwi6L06yNS2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" stroked="f">
                <v:textbox style="mso-fit-shape-to-text:t" inset="0,0,0,0">
                  <w:txbxContent>
                    <w:p w14:paraId="7BC497FD" w14:textId="39C901EA" w:rsidR="00382FBF" w:rsidRPr="00A87073" w:rsidRDefault="00382FBF" w:rsidP="00382FBF">
                      <w:pPr>
                        <w:pStyle w:val="Caption"/>
                        <w:rPr>
                          <w:rFonts w:eastAsia="SimSun"/>
                          <w:bCs/>
                          <w:color w:val="000000"/>
                          <w:sz w:val="26"/>
                        </w:rPr>
                      </w:pPr>
                      <w:bookmarkStart w:id="333" w:name="_Toc187236981"/>
                      <w:bookmarkStart w:id="334" w:name="_Toc187238025"/>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5</w:t>
                      </w:r>
                      <w:r w:rsidR="00B92601">
                        <w:fldChar w:fldCharType="end"/>
                      </w:r>
                      <w:r>
                        <w:t xml:space="preserve">. </w:t>
                      </w:r>
                      <w:r w:rsidRPr="00D852B2">
                        <w:rPr>
                          <w:b w:val="0"/>
                          <w:bCs/>
                        </w:rPr>
                        <w:t>Giao diện trang quản lý danh mục</w:t>
                      </w:r>
                      <w:bookmarkEnd w:id="333"/>
                      <w:bookmarkEnd w:id="334"/>
                    </w:p>
                  </w:txbxContent>
                </v:textbox>
                <w10:wrap type="tight"/>
              </v:shape>
            </w:pict>
          </mc:Fallback>
        </mc:AlternateContent>
      </w:r>
      <w:r w:rsidRPr="00D852B2">
        <w:rPr>
          <w:noProof/>
        </w:rPr>
        <w:drawing>
          <wp:anchor distT="0" distB="0" distL="114300" distR="114300" simplePos="0" relativeHeight="251739136" behindDoc="1" locked="0" layoutInCell="1" allowOverlap="1" wp14:anchorId="7AA0F073" wp14:editId="0B356D7B">
            <wp:simplePos x="0" y="0"/>
            <wp:positionH relativeFrom="column">
              <wp:posOffset>104775</wp:posOffset>
            </wp:positionH>
            <wp:positionV relativeFrom="paragraph">
              <wp:posOffset>321310</wp:posOffset>
            </wp:positionV>
            <wp:extent cx="5760720" cy="2920365"/>
            <wp:effectExtent l="0" t="0" r="0" b="0"/>
            <wp:wrapTight wrapText="bothSides">
              <wp:wrapPolygon edited="0">
                <wp:start x="0" y="0"/>
                <wp:lineTo x="0" y="21417"/>
                <wp:lineTo x="21500" y="21417"/>
                <wp:lineTo x="21500" y="0"/>
                <wp:lineTo x="0" y="0"/>
              </wp:wrapPolygon>
            </wp:wrapTight>
            <wp:docPr id="1576759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759273"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60720" cy="2920365"/>
                    </a:xfrm>
                    <a:prstGeom prst="rect">
                      <a:avLst/>
                    </a:prstGeom>
                  </pic:spPr>
                </pic:pic>
              </a:graphicData>
            </a:graphic>
            <wp14:sizeRelH relativeFrom="page">
              <wp14:pctWidth>0</wp14:pctWidth>
            </wp14:sizeRelH>
            <wp14:sizeRelV relativeFrom="page">
              <wp14:pctHeight>0</wp14:pctHeight>
            </wp14:sizeRelV>
          </wp:anchor>
        </w:drawing>
      </w:r>
      <w:r>
        <w:t>Giao diện trang quản lý danh mục</w:t>
      </w:r>
      <w:bookmarkEnd w:id="329"/>
      <w:bookmarkEnd w:id="330"/>
    </w:p>
    <w:p w14:paraId="2FEC3FD5" w14:textId="77777777" w:rsidR="00382FBF" w:rsidRPr="00D852B2" w:rsidRDefault="00382FBF" w:rsidP="00382FBF">
      <w:pPr>
        <w:rPr>
          <w:i/>
          <w:iCs/>
          <w:lang w:val="vi-VN"/>
        </w:rPr>
      </w:pPr>
      <w:r w:rsidRPr="00D852B2">
        <w:rPr>
          <w:i/>
          <w:iCs/>
          <w:lang w:val="vi-VN"/>
        </w:rPr>
        <w:t>( Xem mã nguồn chi tiết tại Github )</w:t>
      </w:r>
    </w:p>
    <w:p w14:paraId="260F2644" w14:textId="16C125E5" w:rsidR="00382FBF" w:rsidRPr="00382FBF" w:rsidRDefault="00382FBF" w:rsidP="00382FBF">
      <w:pPr>
        <w:rPr>
          <w:lang w:val="vi-VN"/>
        </w:rPr>
      </w:pPr>
      <w:r w:rsidRPr="00382FBF">
        <w:rPr>
          <w:lang w:val="vi-VN"/>
        </w:rPr>
        <w:t>Tương tự phần Product sẽ hiện thị các danh mục được tạo trước đó.</w:t>
      </w:r>
    </w:p>
    <w:p w14:paraId="6B05EB5A" w14:textId="70D52B05" w:rsidR="00382FBF" w:rsidRPr="00382FBF" w:rsidRDefault="00382FBF" w:rsidP="00382FBF">
      <w:pPr>
        <w:pStyle w:val="Style1"/>
        <w:rPr>
          <w:lang w:val="vi-VN"/>
        </w:rPr>
      </w:pPr>
      <w:r>
        <w:rPr>
          <w:noProof/>
        </w:rPr>
        <w:lastRenderedPageBreak/>
        <mc:AlternateContent>
          <mc:Choice Requires="wps">
            <w:drawing>
              <wp:anchor distT="0" distB="0" distL="114300" distR="114300" simplePos="0" relativeHeight="251742208" behindDoc="1" locked="0" layoutInCell="1" allowOverlap="1" wp14:anchorId="1BB5CB59" wp14:editId="284DE7BB">
                <wp:simplePos x="0" y="0"/>
                <wp:positionH relativeFrom="margin">
                  <wp:posOffset>-1270</wp:posOffset>
                </wp:positionH>
                <wp:positionV relativeFrom="paragraph">
                  <wp:posOffset>3339708</wp:posOffset>
                </wp:positionV>
                <wp:extent cx="5760720" cy="422275"/>
                <wp:effectExtent l="0" t="0" r="0" b="0"/>
                <wp:wrapTight wrapText="bothSides">
                  <wp:wrapPolygon edited="0">
                    <wp:start x="0" y="0"/>
                    <wp:lineTo x="0" y="20463"/>
                    <wp:lineTo x="21500" y="20463"/>
                    <wp:lineTo x="21500" y="0"/>
                    <wp:lineTo x="0" y="0"/>
                  </wp:wrapPolygon>
                </wp:wrapTight>
                <wp:docPr id="966520400" name="Text Box 1"/>
                <wp:cNvGraphicFramePr/>
                <a:graphic xmlns:a="http://schemas.openxmlformats.org/drawingml/2006/main">
                  <a:graphicData uri="http://schemas.microsoft.com/office/word/2010/wordprocessingShape">
                    <wps:wsp>
                      <wps:cNvSpPr txBox="1"/>
                      <wps:spPr>
                        <a:xfrm>
                          <a:off x="0" y="0"/>
                          <a:ext cx="5760720" cy="422275"/>
                        </a:xfrm>
                        <a:prstGeom prst="rect">
                          <a:avLst/>
                        </a:prstGeom>
                        <a:solidFill>
                          <a:prstClr val="white"/>
                        </a:solidFill>
                        <a:ln>
                          <a:noFill/>
                        </a:ln>
                      </wps:spPr>
                      <wps:txbx>
                        <w:txbxContent>
                          <w:p w14:paraId="02085EFB" w14:textId="4F7A4691" w:rsidR="00382FBF" w:rsidRPr="007254AA" w:rsidRDefault="00382FBF" w:rsidP="00382FBF">
                            <w:pPr>
                              <w:pStyle w:val="Caption"/>
                              <w:rPr>
                                <w:rFonts w:asciiTheme="majorHAnsi" w:eastAsia="SimSun" w:hAnsiTheme="majorHAnsi"/>
                                <w:bCs/>
                                <w:color w:val="000000" w:themeColor="text1"/>
                                <w:sz w:val="26"/>
                                <w:szCs w:val="24"/>
                              </w:rPr>
                            </w:pPr>
                            <w:bookmarkStart w:id="335" w:name="_Toc187236982"/>
                            <w:bookmarkStart w:id="336" w:name="_Toc187238026"/>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6</w:t>
                            </w:r>
                            <w:r w:rsidR="00B92601">
                              <w:fldChar w:fldCharType="end"/>
                            </w:r>
                            <w:r>
                              <w:t xml:space="preserve">. </w:t>
                            </w:r>
                            <w:r w:rsidRPr="00D852B2">
                              <w:rPr>
                                <w:b w:val="0"/>
                                <w:bCs/>
                              </w:rPr>
                              <w:t>Giao diện trang thêm danh mục</w:t>
                            </w:r>
                            <w:bookmarkEnd w:id="335"/>
                            <w:bookmarkEnd w:id="3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B5CB59" id="_x0000_s1051" type="#_x0000_t202" style="position:absolute;left:0;text-align:left;margin-left:-.1pt;margin-top:262.95pt;width:453.6pt;height:33.25pt;z-index:-2515742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" stroked="f">
                <v:textbox style="mso-fit-shape-to-text:t" inset="0,0,0,0">
                  <w:txbxContent>
                    <w:p w14:paraId="02085EFB" w14:textId="4F7A4691" w:rsidR="00382FBF" w:rsidRPr="007254AA" w:rsidRDefault="00382FBF" w:rsidP="00382FBF">
                      <w:pPr>
                        <w:pStyle w:val="Caption"/>
                        <w:rPr>
                          <w:rFonts w:asciiTheme="majorHAnsi" w:eastAsia="SimSun" w:hAnsiTheme="majorHAnsi"/>
                          <w:bCs/>
                          <w:color w:val="000000" w:themeColor="text1"/>
                          <w:sz w:val="26"/>
                          <w:szCs w:val="24"/>
                        </w:rPr>
                      </w:pPr>
                      <w:bookmarkStart w:id="337" w:name="_Toc187236982"/>
                      <w:bookmarkStart w:id="338" w:name="_Toc187238026"/>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6</w:t>
                      </w:r>
                      <w:r w:rsidR="00B92601">
                        <w:fldChar w:fldCharType="end"/>
                      </w:r>
                      <w:r>
                        <w:t xml:space="preserve">. </w:t>
                      </w:r>
                      <w:r w:rsidRPr="00D852B2">
                        <w:rPr>
                          <w:b w:val="0"/>
                          <w:bCs/>
                        </w:rPr>
                        <w:t>Giao diện trang thêm danh mục</w:t>
                      </w:r>
                      <w:bookmarkEnd w:id="337"/>
                      <w:bookmarkEnd w:id="338"/>
                    </w:p>
                  </w:txbxContent>
                </v:textbox>
                <w10:wrap type="tight" anchorx="margin"/>
              </v:shape>
            </w:pict>
          </mc:Fallback>
        </mc:AlternateContent>
      </w:r>
      <w:r>
        <w:t>Giao diện trang thêm danh mục</w:t>
      </w:r>
      <w:r w:rsidRPr="00D852B2">
        <w:rPr>
          <w:noProof/>
          <w:lang w:val="vi-VN"/>
        </w:rPr>
        <w:drawing>
          <wp:anchor distT="0" distB="0" distL="114300" distR="114300" simplePos="0" relativeHeight="251744256" behindDoc="1" locked="0" layoutInCell="1" allowOverlap="1" wp14:anchorId="455ABF70" wp14:editId="456EF8CA">
            <wp:simplePos x="0" y="0"/>
            <wp:positionH relativeFrom="column">
              <wp:posOffset>0</wp:posOffset>
            </wp:positionH>
            <wp:positionV relativeFrom="paragraph">
              <wp:posOffset>360045</wp:posOffset>
            </wp:positionV>
            <wp:extent cx="5760720" cy="2937510"/>
            <wp:effectExtent l="0" t="0" r="0" b="0"/>
            <wp:wrapTight wrapText="bothSides">
              <wp:wrapPolygon edited="0">
                <wp:start x="0" y="0"/>
                <wp:lineTo x="0" y="21432"/>
                <wp:lineTo x="21500" y="21432"/>
                <wp:lineTo x="21500" y="0"/>
                <wp:lineTo x="0" y="0"/>
              </wp:wrapPolygon>
            </wp:wrapTight>
            <wp:docPr id="1846557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57820"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2937510"/>
                    </a:xfrm>
                    <a:prstGeom prst="rect">
                      <a:avLst/>
                    </a:prstGeom>
                  </pic:spPr>
                </pic:pic>
              </a:graphicData>
            </a:graphic>
            <wp14:sizeRelH relativeFrom="page">
              <wp14:pctWidth>0</wp14:pctWidth>
            </wp14:sizeRelH>
            <wp14:sizeRelV relativeFrom="page">
              <wp14:pctHeight>0</wp14:pctHeight>
            </wp14:sizeRelV>
          </wp:anchor>
        </w:drawing>
      </w:r>
    </w:p>
    <w:p w14:paraId="2561916D" w14:textId="77777777" w:rsidR="00382FBF" w:rsidRPr="00D852B2" w:rsidRDefault="00382FBF" w:rsidP="00382FBF">
      <w:pPr>
        <w:rPr>
          <w:i/>
          <w:iCs/>
          <w:lang w:val="vi-VN"/>
        </w:rPr>
      </w:pPr>
      <w:r w:rsidRPr="00382FBF">
        <w:rPr>
          <w:rFonts w:eastAsia="Calibri"/>
          <w:lang w:val="vi-VN"/>
        </w:rPr>
        <w:t xml:space="preserve">        </w:t>
      </w:r>
      <w:r w:rsidRPr="00D852B2">
        <w:rPr>
          <w:i/>
          <w:iCs/>
          <w:lang w:val="vi-VN"/>
        </w:rPr>
        <w:t>( Xem mã nguồn chi tiết tại Github )</w:t>
      </w:r>
    </w:p>
    <w:p w14:paraId="4820277B" w14:textId="4B6F38A1" w:rsidR="00382FBF" w:rsidRPr="0054489F" w:rsidRDefault="00382FBF" w:rsidP="00382FBF">
      <w:pPr>
        <w:rPr>
          <w:lang w:val="vi-VN"/>
        </w:rPr>
      </w:pPr>
      <w:r w:rsidRPr="00382FBF">
        <w:rPr>
          <w:lang w:val="vi-VN"/>
        </w:rPr>
        <w:t xml:space="preserve">Tại phần này chủ yếu là xử lý của Controller với phương thức Create. Đầu tiên, phương thức Create sẽ kiểm tra dữ liệu từ CategoryModel, nếu hợp lệ thì tạo slug cho danh mục bằng cách thay dấu cách thành dấu gạch ngang và kiểm tra xem slug có tồn tại trong cơ sở dữ liệu hay không. </w:t>
      </w:r>
      <w:r w:rsidRPr="0054489F">
        <w:rPr>
          <w:lang w:val="vi-VN"/>
        </w:rPr>
        <w:t>Nếu slug chưa tồn tại, danh mục mới sẽ được thêm vào cơ sở dữ liệu, lưu thay đổi và hiển thị thông báo thành công qua TempData. Cuối cùng, phương thức chuyển hướng đến trang danh sách danh mục (Index). Nếu thất bại, sẽ trả về form kèm thông báo lỗi và danh sách các lỗi chi tiết.</w:t>
      </w:r>
    </w:p>
    <w:p w14:paraId="58D75862" w14:textId="28F46E52" w:rsidR="00382FBF" w:rsidRDefault="00382FBF" w:rsidP="00382FBF">
      <w:pPr>
        <w:pStyle w:val="Style1"/>
      </w:pPr>
      <w:r w:rsidRPr="00382FBF">
        <w:rPr>
          <w:noProof/>
        </w:rPr>
        <w:drawing>
          <wp:anchor distT="0" distB="0" distL="114300" distR="114300" simplePos="0" relativeHeight="251745280" behindDoc="0" locked="0" layoutInCell="1" allowOverlap="1" wp14:anchorId="7610D2E3" wp14:editId="24F59C30">
            <wp:simplePos x="0" y="0"/>
            <wp:positionH relativeFrom="column">
              <wp:posOffset>-10795</wp:posOffset>
            </wp:positionH>
            <wp:positionV relativeFrom="paragraph">
              <wp:posOffset>378460</wp:posOffset>
            </wp:positionV>
            <wp:extent cx="5760720" cy="1753235"/>
            <wp:effectExtent l="0" t="0" r="0" b="0"/>
            <wp:wrapSquare wrapText="bothSides"/>
            <wp:docPr id="43184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84570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60720" cy="1753235"/>
                    </a:xfrm>
                    <a:prstGeom prst="rect">
                      <a:avLst/>
                    </a:prstGeom>
                  </pic:spPr>
                </pic:pic>
              </a:graphicData>
            </a:graphic>
            <wp14:sizeRelH relativeFrom="page">
              <wp14:pctWidth>0</wp14:pctWidth>
            </wp14:sizeRelH>
            <wp14:sizeRelV relativeFrom="page">
              <wp14:pctHeight>0</wp14:pctHeight>
            </wp14:sizeRelV>
          </wp:anchor>
        </w:drawing>
      </w:r>
      <w:r>
        <w:t>Giao diện trang sửa danh mục</w:t>
      </w:r>
    </w:p>
    <w:p w14:paraId="7BDAF40F" w14:textId="0B1BC4FD" w:rsidR="00382FBF" w:rsidRPr="00382FBF" w:rsidRDefault="00382FBF" w:rsidP="00382FBF">
      <w:pPr>
        <w:pStyle w:val="Caption"/>
        <w:ind w:firstLine="0"/>
        <w:rPr>
          <w:b w:val="0"/>
          <w:bCs/>
        </w:rPr>
      </w:pPr>
      <w:bookmarkStart w:id="339" w:name="_Toc187236983"/>
      <w:bookmarkStart w:id="340" w:name="_Toc187238027"/>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7</w:t>
      </w:r>
      <w:r w:rsidR="00B92601">
        <w:fldChar w:fldCharType="end"/>
      </w:r>
      <w:r>
        <w:t xml:space="preserve">. </w:t>
      </w:r>
      <w:r w:rsidRPr="00382FBF">
        <w:rPr>
          <w:b w:val="0"/>
          <w:bCs/>
        </w:rPr>
        <w:t>Giao diện trang sửa danh mục</w:t>
      </w:r>
      <w:bookmarkEnd w:id="339"/>
      <w:bookmarkEnd w:id="340"/>
    </w:p>
    <w:p w14:paraId="149768E3" w14:textId="1ECBD2A5" w:rsidR="00382FBF" w:rsidRPr="004D21D4" w:rsidRDefault="00382FBF" w:rsidP="00382FBF">
      <w:pPr>
        <w:ind w:firstLine="0"/>
        <w:rPr>
          <w:lang w:val="vi-VN"/>
        </w:rPr>
      </w:pPr>
    </w:p>
    <w:p w14:paraId="0F9F7FB8" w14:textId="6A860841" w:rsidR="00382FBF" w:rsidRPr="0054489F" w:rsidRDefault="00382FBF" w:rsidP="00382FBF">
      <w:pPr>
        <w:ind w:firstLine="0"/>
        <w:rPr>
          <w:i/>
          <w:iCs/>
          <w:lang w:val="vi-VN"/>
        </w:rPr>
      </w:pPr>
      <w:r w:rsidRPr="00D852B2">
        <w:rPr>
          <w:i/>
          <w:iCs/>
          <w:lang w:val="vi-VN"/>
        </w:rPr>
        <w:lastRenderedPageBreak/>
        <w:t>( Xem mã nguồn chi tiết tại Github )</w:t>
      </w:r>
    </w:p>
    <w:p w14:paraId="5CE12B4D" w14:textId="6BF09C86" w:rsidR="00382FBF" w:rsidRPr="0054489F" w:rsidRDefault="00382FBF" w:rsidP="00382FBF">
      <w:pPr>
        <w:rPr>
          <w:lang w:val="vi-VN"/>
        </w:rPr>
      </w:pPr>
      <w:r w:rsidRPr="0054489F">
        <w:rPr>
          <w:lang w:val="vi-VN"/>
        </w:rPr>
        <w:t>Các</w:t>
      </w:r>
      <w:r w:rsidR="0054489F" w:rsidRPr="0054489F">
        <w:rPr>
          <w:lang w:val="vi-VN"/>
        </w:rPr>
        <w:t xml:space="preserve"> xử lý nghiệp vụ trên SourceCode ở phần này sẽ tương tự như phần sửa sản phẩm.</w:t>
      </w:r>
    </w:p>
    <w:p w14:paraId="09924600" w14:textId="0474C34F" w:rsidR="0054489F" w:rsidRDefault="0054489F" w:rsidP="0054489F">
      <w:pPr>
        <w:pStyle w:val="Heading3"/>
      </w:pPr>
      <w:bookmarkStart w:id="341" w:name="_Toc187236807"/>
      <w:bookmarkStart w:id="342" w:name="_Toc187237979"/>
      <w:r w:rsidRPr="0054489F">
        <w:rPr>
          <w:noProof/>
        </w:rPr>
        <w:drawing>
          <wp:anchor distT="0" distB="0" distL="114300" distR="114300" simplePos="0" relativeHeight="251746304" behindDoc="1" locked="0" layoutInCell="1" allowOverlap="1" wp14:anchorId="48D069D4" wp14:editId="33E1065A">
            <wp:simplePos x="0" y="0"/>
            <wp:positionH relativeFrom="column">
              <wp:posOffset>96520</wp:posOffset>
            </wp:positionH>
            <wp:positionV relativeFrom="paragraph">
              <wp:posOffset>354330</wp:posOffset>
            </wp:positionV>
            <wp:extent cx="5760720" cy="2909570"/>
            <wp:effectExtent l="0" t="0" r="0" b="5080"/>
            <wp:wrapTight wrapText="bothSides">
              <wp:wrapPolygon edited="0">
                <wp:start x="0" y="0"/>
                <wp:lineTo x="0" y="21496"/>
                <wp:lineTo x="21500" y="21496"/>
                <wp:lineTo x="21500" y="0"/>
                <wp:lineTo x="0" y="0"/>
              </wp:wrapPolygon>
            </wp:wrapTight>
            <wp:docPr id="689398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398103"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720" cy="2909570"/>
                    </a:xfrm>
                    <a:prstGeom prst="rect">
                      <a:avLst/>
                    </a:prstGeom>
                  </pic:spPr>
                </pic:pic>
              </a:graphicData>
            </a:graphic>
            <wp14:sizeRelH relativeFrom="page">
              <wp14:pctWidth>0</wp14:pctWidth>
            </wp14:sizeRelH>
            <wp14:sizeRelV relativeFrom="page">
              <wp14:pctHeight>0</wp14:pctHeight>
            </wp14:sizeRelV>
          </wp:anchor>
        </w:drawing>
      </w:r>
      <w:r>
        <w:t>Giao diện trang quản lý thương hiệu</w:t>
      </w:r>
      <w:bookmarkEnd w:id="341"/>
      <w:bookmarkEnd w:id="342"/>
    </w:p>
    <w:p w14:paraId="1FE602D7" w14:textId="393B4742" w:rsidR="0054489F" w:rsidRPr="0054489F" w:rsidRDefault="0054489F" w:rsidP="0054489F">
      <w:pPr>
        <w:pStyle w:val="Caption"/>
      </w:pPr>
      <w:bookmarkStart w:id="343" w:name="_Toc187236984"/>
      <w:bookmarkStart w:id="344" w:name="_Toc187238028"/>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8</w:t>
      </w:r>
      <w:r w:rsidR="00B92601">
        <w:fldChar w:fldCharType="end"/>
      </w:r>
      <w:r w:rsidRPr="0096383F">
        <w:t xml:space="preserve">. </w:t>
      </w:r>
      <w:r w:rsidRPr="0054489F">
        <w:rPr>
          <w:b w:val="0"/>
          <w:bCs/>
        </w:rPr>
        <w:t>Giao diện trang quản lý thương hiệu</w:t>
      </w:r>
      <w:bookmarkEnd w:id="343"/>
      <w:bookmarkEnd w:id="344"/>
    </w:p>
    <w:p w14:paraId="77559F00" w14:textId="77777777" w:rsidR="0054489F" w:rsidRPr="00D852B2" w:rsidRDefault="0054489F" w:rsidP="0054489F">
      <w:pPr>
        <w:rPr>
          <w:i/>
          <w:iCs/>
          <w:lang w:val="vi-VN"/>
        </w:rPr>
      </w:pPr>
      <w:r w:rsidRPr="00D852B2">
        <w:rPr>
          <w:i/>
          <w:iCs/>
          <w:lang w:val="vi-VN"/>
        </w:rPr>
        <w:t>( Xem mã nguồn chi tiết tại Github )</w:t>
      </w:r>
    </w:p>
    <w:p w14:paraId="2AC1BBB6" w14:textId="365A291A" w:rsidR="0054489F" w:rsidRPr="0054489F" w:rsidRDefault="0054489F" w:rsidP="0054489F">
      <w:pPr>
        <w:rPr>
          <w:lang w:val="vi-VN"/>
        </w:rPr>
      </w:pPr>
      <w:r w:rsidRPr="00382FBF">
        <w:rPr>
          <w:lang w:val="vi-VN"/>
        </w:rPr>
        <w:t>Tương tự</w:t>
      </w:r>
      <w:r w:rsidRPr="0054489F">
        <w:rPr>
          <w:lang w:val="vi-VN"/>
        </w:rPr>
        <w:t xml:space="preserve"> hai</w:t>
      </w:r>
      <w:r w:rsidRPr="00382FBF">
        <w:rPr>
          <w:lang w:val="vi-VN"/>
        </w:rPr>
        <w:t xml:space="preserve"> phần </w:t>
      </w:r>
      <w:r w:rsidRPr="0054489F">
        <w:rPr>
          <w:lang w:val="vi-VN"/>
        </w:rPr>
        <w:t>trên</w:t>
      </w:r>
      <w:r w:rsidRPr="00382FBF">
        <w:rPr>
          <w:lang w:val="vi-VN"/>
        </w:rPr>
        <w:t xml:space="preserve"> sẽ hiện thị các danh mục được tạo trước đó.</w:t>
      </w:r>
    </w:p>
    <w:p w14:paraId="3D96D8B9" w14:textId="6ECD73B9" w:rsidR="0054489F" w:rsidRDefault="0054489F" w:rsidP="0054489F">
      <w:pPr>
        <w:pStyle w:val="Style1"/>
      </w:pPr>
      <w:r>
        <w:rPr>
          <w:noProof/>
        </w:rPr>
        <mc:AlternateContent>
          <mc:Choice Requires="wps">
            <w:drawing>
              <wp:anchor distT="0" distB="0" distL="114300" distR="114300" simplePos="0" relativeHeight="251749376" behindDoc="1" locked="0" layoutInCell="1" allowOverlap="1" wp14:anchorId="5ADD7684" wp14:editId="1FD766A9">
                <wp:simplePos x="0" y="0"/>
                <wp:positionH relativeFrom="column">
                  <wp:posOffset>0</wp:posOffset>
                </wp:positionH>
                <wp:positionV relativeFrom="paragraph">
                  <wp:posOffset>2346960</wp:posOffset>
                </wp:positionV>
                <wp:extent cx="5760720" cy="635"/>
                <wp:effectExtent l="0" t="0" r="0" b="0"/>
                <wp:wrapTight wrapText="bothSides">
                  <wp:wrapPolygon edited="0">
                    <wp:start x="0" y="0"/>
                    <wp:lineTo x="0" y="21600"/>
                    <wp:lineTo x="21600" y="21600"/>
                    <wp:lineTo x="21600" y="0"/>
                  </wp:wrapPolygon>
                </wp:wrapTight>
                <wp:docPr id="2043110176"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3283D33" w14:textId="7DE054CA" w:rsidR="0054489F" w:rsidRPr="00F30C9A" w:rsidRDefault="0054489F" w:rsidP="0054489F">
                            <w:pPr>
                              <w:pStyle w:val="Caption"/>
                              <w:rPr>
                                <w:rFonts w:asciiTheme="majorHAnsi" w:eastAsia="SimSun" w:hAnsiTheme="majorHAnsi"/>
                                <w:bCs/>
                                <w:color w:val="000000" w:themeColor="text1"/>
                                <w:sz w:val="26"/>
                                <w:szCs w:val="24"/>
                              </w:rPr>
                            </w:pPr>
                            <w:bookmarkStart w:id="345" w:name="_Toc187236985"/>
                            <w:bookmarkStart w:id="346" w:name="_Toc187238029"/>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9</w:t>
                            </w:r>
                            <w:r w:rsidR="00B92601">
                              <w:fldChar w:fldCharType="end"/>
                            </w:r>
                            <w:r>
                              <w:t xml:space="preserve">. </w:t>
                            </w:r>
                            <w:r w:rsidRPr="0054489F">
                              <w:rPr>
                                <w:b w:val="0"/>
                                <w:bCs/>
                              </w:rPr>
                              <w:t>Giao diện trang thêm thương hiệu</w:t>
                            </w:r>
                            <w:bookmarkEnd w:id="345"/>
                            <w:bookmarkEnd w:id="3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D7684" id="_x0000_s1052" type="#_x0000_t202" style="position:absolute;left:0;text-align:left;margin-left:0;margin-top:184.8pt;width:453.6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0IXGgIAAEAEAAAOAAAAZHJzL2Uyb0RvYy54bWysU8Fu2zAMvQ/YPwi6L04yNB2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" stroked="f">
                <v:textbox style="mso-fit-shape-to-text:t" inset="0,0,0,0">
                  <w:txbxContent>
                    <w:p w14:paraId="43283D33" w14:textId="7DE054CA" w:rsidR="0054489F" w:rsidRPr="00F30C9A" w:rsidRDefault="0054489F" w:rsidP="0054489F">
                      <w:pPr>
                        <w:pStyle w:val="Caption"/>
                        <w:rPr>
                          <w:rFonts w:asciiTheme="majorHAnsi" w:eastAsia="SimSun" w:hAnsiTheme="majorHAnsi"/>
                          <w:bCs/>
                          <w:color w:val="000000" w:themeColor="text1"/>
                          <w:sz w:val="26"/>
                          <w:szCs w:val="24"/>
                        </w:rPr>
                      </w:pPr>
                      <w:bookmarkStart w:id="347" w:name="_Toc187236985"/>
                      <w:bookmarkStart w:id="348" w:name="_Toc187238029"/>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29</w:t>
                      </w:r>
                      <w:r w:rsidR="00B92601">
                        <w:fldChar w:fldCharType="end"/>
                      </w:r>
                      <w:r>
                        <w:t xml:space="preserve">. </w:t>
                      </w:r>
                      <w:r w:rsidRPr="0054489F">
                        <w:rPr>
                          <w:b w:val="0"/>
                          <w:bCs/>
                        </w:rPr>
                        <w:t>Giao diện trang thêm thương hiệu</w:t>
                      </w:r>
                      <w:bookmarkEnd w:id="347"/>
                      <w:bookmarkEnd w:id="348"/>
                    </w:p>
                  </w:txbxContent>
                </v:textbox>
                <w10:wrap type="tight"/>
              </v:shape>
            </w:pict>
          </mc:Fallback>
        </mc:AlternateContent>
      </w:r>
      <w:r w:rsidRPr="0054489F">
        <w:rPr>
          <w:noProof/>
        </w:rPr>
        <w:drawing>
          <wp:anchor distT="0" distB="0" distL="114300" distR="114300" simplePos="0" relativeHeight="251747328" behindDoc="1" locked="0" layoutInCell="1" allowOverlap="1" wp14:anchorId="727A05C9" wp14:editId="3101FA03">
            <wp:simplePos x="0" y="0"/>
            <wp:positionH relativeFrom="margin">
              <wp:align>right</wp:align>
            </wp:positionH>
            <wp:positionV relativeFrom="paragraph">
              <wp:posOffset>324309</wp:posOffset>
            </wp:positionV>
            <wp:extent cx="5760720" cy="1965960"/>
            <wp:effectExtent l="0" t="0" r="0" b="0"/>
            <wp:wrapTight wrapText="bothSides">
              <wp:wrapPolygon edited="0">
                <wp:start x="0" y="0"/>
                <wp:lineTo x="0" y="21349"/>
                <wp:lineTo x="21500" y="21349"/>
                <wp:lineTo x="21500" y="0"/>
                <wp:lineTo x="0" y="0"/>
              </wp:wrapPolygon>
            </wp:wrapTight>
            <wp:docPr id="1551509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0948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60720" cy="1965960"/>
                    </a:xfrm>
                    <a:prstGeom prst="rect">
                      <a:avLst/>
                    </a:prstGeom>
                  </pic:spPr>
                </pic:pic>
              </a:graphicData>
            </a:graphic>
            <wp14:sizeRelH relativeFrom="page">
              <wp14:pctWidth>0</wp14:pctWidth>
            </wp14:sizeRelH>
            <wp14:sizeRelV relativeFrom="page">
              <wp14:pctHeight>0</wp14:pctHeight>
            </wp14:sizeRelV>
          </wp:anchor>
        </w:drawing>
      </w:r>
      <w:r>
        <w:t>Giao diện trang thêm thương hiệu</w:t>
      </w:r>
    </w:p>
    <w:p w14:paraId="5F7349EF" w14:textId="77777777" w:rsidR="0054489F" w:rsidRPr="0054489F" w:rsidRDefault="0054489F" w:rsidP="0054489F">
      <w:pPr>
        <w:ind w:firstLine="0"/>
        <w:rPr>
          <w:i/>
          <w:iCs/>
          <w:lang w:val="vi-VN"/>
        </w:rPr>
      </w:pPr>
      <w:r w:rsidRPr="00D852B2">
        <w:rPr>
          <w:i/>
          <w:iCs/>
          <w:lang w:val="vi-VN"/>
        </w:rPr>
        <w:t>( Xem mã nguồn chi tiết tại Github )</w:t>
      </w:r>
    </w:p>
    <w:p w14:paraId="64E83C53" w14:textId="47CB5E22" w:rsidR="0054489F" w:rsidRPr="0054489F" w:rsidRDefault="0054489F" w:rsidP="0054489F">
      <w:pPr>
        <w:rPr>
          <w:lang w:val="vi-VN"/>
        </w:rPr>
      </w:pPr>
      <w:r w:rsidRPr="0054489F">
        <w:rPr>
          <w:lang w:val="vi-VN"/>
        </w:rPr>
        <w:t>Các xử lý nghiệp vụ trên SourceCode ở phần này sẽ tương tự như phần danh mục.</w:t>
      </w:r>
    </w:p>
    <w:p w14:paraId="26B732F7" w14:textId="2DDA85C2" w:rsidR="0054489F" w:rsidRPr="0054489F" w:rsidRDefault="0054489F" w:rsidP="0054489F">
      <w:pPr>
        <w:rPr>
          <w:lang w:val="vi-VN"/>
        </w:rPr>
      </w:pPr>
    </w:p>
    <w:p w14:paraId="74F3729C" w14:textId="1B469805" w:rsidR="00382FBF" w:rsidRPr="00382FBF" w:rsidRDefault="00382FBF" w:rsidP="00382FBF">
      <w:pPr>
        <w:ind w:firstLine="0"/>
        <w:rPr>
          <w:lang w:val="vi-VN"/>
        </w:rPr>
      </w:pPr>
    </w:p>
    <w:p w14:paraId="63EF7676" w14:textId="2F4AE4FD" w:rsidR="00382FBF" w:rsidRPr="0054489F" w:rsidRDefault="0054489F" w:rsidP="0054489F">
      <w:pPr>
        <w:pStyle w:val="Style1"/>
        <w:rPr>
          <w:lang w:val="vi-VN"/>
        </w:rPr>
      </w:pPr>
      <w:r>
        <w:rPr>
          <w:noProof/>
        </w:rPr>
        <mc:AlternateContent>
          <mc:Choice Requires="wps">
            <w:drawing>
              <wp:anchor distT="0" distB="0" distL="114300" distR="114300" simplePos="0" relativeHeight="251752448" behindDoc="1" locked="0" layoutInCell="1" allowOverlap="1" wp14:anchorId="083709EF" wp14:editId="0E5FAA68">
                <wp:simplePos x="0" y="0"/>
                <wp:positionH relativeFrom="column">
                  <wp:posOffset>47625</wp:posOffset>
                </wp:positionH>
                <wp:positionV relativeFrom="paragraph">
                  <wp:posOffset>2342515</wp:posOffset>
                </wp:positionV>
                <wp:extent cx="5760720" cy="635"/>
                <wp:effectExtent l="0" t="0" r="0" b="0"/>
                <wp:wrapTight wrapText="bothSides">
                  <wp:wrapPolygon edited="0">
                    <wp:start x="0" y="0"/>
                    <wp:lineTo x="0" y="21600"/>
                    <wp:lineTo x="21600" y="21600"/>
                    <wp:lineTo x="21600" y="0"/>
                  </wp:wrapPolygon>
                </wp:wrapTight>
                <wp:docPr id="1486036762"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5C4F1FEF" w14:textId="510819C7" w:rsidR="0054489F" w:rsidRPr="00411637" w:rsidRDefault="0054489F" w:rsidP="0054489F">
                            <w:pPr>
                              <w:pStyle w:val="Caption"/>
                              <w:rPr>
                                <w:rFonts w:asciiTheme="majorHAnsi" w:eastAsia="SimSun" w:hAnsiTheme="majorHAnsi"/>
                                <w:bCs/>
                                <w:color w:val="000000" w:themeColor="text1"/>
                                <w:sz w:val="26"/>
                                <w:szCs w:val="24"/>
                              </w:rPr>
                            </w:pPr>
                            <w:bookmarkStart w:id="349" w:name="_Toc187236986"/>
                            <w:bookmarkStart w:id="350" w:name="_Toc187238030"/>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0</w:t>
                            </w:r>
                            <w:r w:rsidR="00B92601">
                              <w:fldChar w:fldCharType="end"/>
                            </w:r>
                            <w:r>
                              <w:t xml:space="preserve">. </w:t>
                            </w:r>
                            <w:r w:rsidRPr="0054489F">
                              <w:rPr>
                                <w:b w:val="0"/>
                                <w:bCs/>
                              </w:rPr>
                              <w:t>Giao diện trang sửa thương hiệu</w:t>
                            </w:r>
                            <w:bookmarkEnd w:id="349"/>
                            <w:bookmarkEnd w:id="3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3709EF" id="_x0000_s1053" type="#_x0000_t202" style="position:absolute;left:0;text-align:left;margin-left:3.75pt;margin-top:184.45pt;width:453.6pt;height:.05pt;z-index:-25156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" stroked="f">
                <v:textbox style="mso-fit-shape-to-text:t" inset="0,0,0,0">
                  <w:txbxContent>
                    <w:p w14:paraId="5C4F1FEF" w14:textId="510819C7" w:rsidR="0054489F" w:rsidRPr="00411637" w:rsidRDefault="0054489F" w:rsidP="0054489F">
                      <w:pPr>
                        <w:pStyle w:val="Caption"/>
                        <w:rPr>
                          <w:rFonts w:asciiTheme="majorHAnsi" w:eastAsia="SimSun" w:hAnsiTheme="majorHAnsi"/>
                          <w:bCs/>
                          <w:color w:val="000000" w:themeColor="text1"/>
                          <w:sz w:val="26"/>
                          <w:szCs w:val="24"/>
                        </w:rPr>
                      </w:pPr>
                      <w:bookmarkStart w:id="351" w:name="_Toc187236986"/>
                      <w:bookmarkStart w:id="352" w:name="_Toc187238030"/>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0</w:t>
                      </w:r>
                      <w:r w:rsidR="00B92601">
                        <w:fldChar w:fldCharType="end"/>
                      </w:r>
                      <w:r>
                        <w:t xml:space="preserve">. </w:t>
                      </w:r>
                      <w:r w:rsidRPr="0054489F">
                        <w:rPr>
                          <w:b w:val="0"/>
                          <w:bCs/>
                        </w:rPr>
                        <w:t>Giao diện trang sửa thương hiệu</w:t>
                      </w:r>
                      <w:bookmarkEnd w:id="351"/>
                      <w:bookmarkEnd w:id="352"/>
                    </w:p>
                  </w:txbxContent>
                </v:textbox>
                <w10:wrap type="tight"/>
              </v:shape>
            </w:pict>
          </mc:Fallback>
        </mc:AlternateContent>
      </w:r>
      <w:r w:rsidRPr="0054489F">
        <w:rPr>
          <w:noProof/>
          <w:lang w:val="vi-VN"/>
        </w:rPr>
        <w:drawing>
          <wp:anchor distT="0" distB="0" distL="114300" distR="114300" simplePos="0" relativeHeight="251750400" behindDoc="1" locked="0" layoutInCell="1" allowOverlap="1" wp14:anchorId="1074189F" wp14:editId="1628A9AC">
            <wp:simplePos x="0" y="0"/>
            <wp:positionH relativeFrom="column">
              <wp:posOffset>47625</wp:posOffset>
            </wp:positionH>
            <wp:positionV relativeFrom="paragraph">
              <wp:posOffset>348615</wp:posOffset>
            </wp:positionV>
            <wp:extent cx="5760720" cy="1936750"/>
            <wp:effectExtent l="0" t="0" r="0" b="6350"/>
            <wp:wrapTight wrapText="bothSides">
              <wp:wrapPolygon edited="0">
                <wp:start x="0" y="0"/>
                <wp:lineTo x="0" y="21458"/>
                <wp:lineTo x="21500" y="21458"/>
                <wp:lineTo x="21500" y="0"/>
                <wp:lineTo x="0" y="0"/>
              </wp:wrapPolygon>
            </wp:wrapTight>
            <wp:docPr id="895257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257425"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60720" cy="1936750"/>
                    </a:xfrm>
                    <a:prstGeom prst="rect">
                      <a:avLst/>
                    </a:prstGeom>
                  </pic:spPr>
                </pic:pic>
              </a:graphicData>
            </a:graphic>
            <wp14:sizeRelH relativeFrom="page">
              <wp14:pctWidth>0</wp14:pctWidth>
            </wp14:sizeRelH>
            <wp14:sizeRelV relativeFrom="page">
              <wp14:pctHeight>0</wp14:pctHeight>
            </wp14:sizeRelV>
          </wp:anchor>
        </w:drawing>
      </w:r>
      <w:r w:rsidRPr="0054489F">
        <w:t>Giao diện trang sửa thương hiệu</w:t>
      </w:r>
    </w:p>
    <w:p w14:paraId="1931623A" w14:textId="77777777" w:rsidR="0054489F" w:rsidRPr="0054489F" w:rsidRDefault="0054489F" w:rsidP="0054489F">
      <w:pPr>
        <w:ind w:firstLine="0"/>
        <w:rPr>
          <w:i/>
          <w:iCs/>
          <w:lang w:val="vi-VN"/>
        </w:rPr>
      </w:pPr>
      <w:r w:rsidRPr="00D852B2">
        <w:rPr>
          <w:i/>
          <w:iCs/>
          <w:lang w:val="vi-VN"/>
        </w:rPr>
        <w:t>( Xem mã nguồn chi tiết tại Github )</w:t>
      </w:r>
    </w:p>
    <w:p w14:paraId="16920033" w14:textId="5A0027CC" w:rsidR="0054489F" w:rsidRPr="0054489F" w:rsidRDefault="0054489F" w:rsidP="0054489F">
      <w:pPr>
        <w:rPr>
          <w:lang w:val="vi-VN"/>
        </w:rPr>
      </w:pPr>
      <w:r w:rsidRPr="0054489F">
        <w:rPr>
          <w:lang w:val="vi-VN"/>
        </w:rPr>
        <w:t>Các xử lý nghiệp vụ trên SourceCode ở phần này sẽ tương tự như phần danh mục.</w:t>
      </w:r>
    </w:p>
    <w:p w14:paraId="616D3A28" w14:textId="1D376D17" w:rsidR="0054489F" w:rsidRDefault="0054489F" w:rsidP="0054489F">
      <w:pPr>
        <w:pStyle w:val="Heading3"/>
      </w:pPr>
      <w:bookmarkStart w:id="353" w:name="_Toc187236808"/>
      <w:bookmarkStart w:id="354" w:name="_Toc187237980"/>
      <w:r>
        <w:rPr>
          <w:noProof/>
        </w:rPr>
        <mc:AlternateContent>
          <mc:Choice Requires="wps">
            <w:drawing>
              <wp:anchor distT="0" distB="0" distL="114300" distR="114300" simplePos="0" relativeHeight="251755520" behindDoc="1" locked="0" layoutInCell="1" allowOverlap="1" wp14:anchorId="4814C5F2" wp14:editId="7F39C279">
                <wp:simplePos x="0" y="0"/>
                <wp:positionH relativeFrom="column">
                  <wp:posOffset>203200</wp:posOffset>
                </wp:positionH>
                <wp:positionV relativeFrom="paragraph">
                  <wp:posOffset>2534285</wp:posOffset>
                </wp:positionV>
                <wp:extent cx="5760720" cy="635"/>
                <wp:effectExtent l="0" t="0" r="0" b="0"/>
                <wp:wrapTight wrapText="bothSides">
                  <wp:wrapPolygon edited="0">
                    <wp:start x="0" y="0"/>
                    <wp:lineTo x="0" y="21600"/>
                    <wp:lineTo x="21600" y="21600"/>
                    <wp:lineTo x="21600" y="0"/>
                  </wp:wrapPolygon>
                </wp:wrapTight>
                <wp:docPr id="1429183182"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BFFB5A7" w14:textId="2B42509E" w:rsidR="0054489F" w:rsidRPr="009049FE" w:rsidRDefault="0054489F" w:rsidP="0054489F">
                            <w:pPr>
                              <w:pStyle w:val="Caption"/>
                              <w:rPr>
                                <w:rFonts w:eastAsia="SimSun"/>
                                <w:bCs/>
                                <w:color w:val="000000"/>
                                <w:sz w:val="26"/>
                              </w:rPr>
                            </w:pPr>
                            <w:bookmarkStart w:id="355" w:name="_Toc187236987"/>
                            <w:bookmarkStart w:id="356" w:name="_Toc187238031"/>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1</w:t>
                            </w:r>
                            <w:r w:rsidR="00B92601">
                              <w:fldChar w:fldCharType="end"/>
                            </w:r>
                            <w:r>
                              <w:t xml:space="preserve">. </w:t>
                            </w:r>
                            <w:r w:rsidRPr="0054489F">
                              <w:rPr>
                                <w:b w:val="0"/>
                                <w:bCs/>
                              </w:rPr>
                              <w:t>Giao diện trang Role</w:t>
                            </w:r>
                            <w:bookmarkEnd w:id="355"/>
                            <w:bookmarkEnd w:id="3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14C5F2" id="_x0000_s1054" type="#_x0000_t202" style="position:absolute;left:0;text-align:left;margin-left:16pt;margin-top:199.55pt;width:453.6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M07GwIAAEAEAAAOAAAAZHJzL2Uyb0RvYy54bWysU8Fu2zAMvQ/YPwi6L04yNC2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Le3M7Gt1MKSYrNPt/E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" stroked="f">
                <v:textbox style="mso-fit-shape-to-text:t" inset="0,0,0,0">
                  <w:txbxContent>
                    <w:p w14:paraId="0BFFB5A7" w14:textId="2B42509E" w:rsidR="0054489F" w:rsidRPr="009049FE" w:rsidRDefault="0054489F" w:rsidP="0054489F">
                      <w:pPr>
                        <w:pStyle w:val="Caption"/>
                        <w:rPr>
                          <w:rFonts w:eastAsia="SimSun"/>
                          <w:bCs/>
                          <w:color w:val="000000"/>
                          <w:sz w:val="26"/>
                        </w:rPr>
                      </w:pPr>
                      <w:bookmarkStart w:id="357" w:name="_Toc187236987"/>
                      <w:bookmarkStart w:id="358" w:name="_Toc187238031"/>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1</w:t>
                      </w:r>
                      <w:r w:rsidR="00B92601">
                        <w:fldChar w:fldCharType="end"/>
                      </w:r>
                      <w:r>
                        <w:t xml:space="preserve">. </w:t>
                      </w:r>
                      <w:r w:rsidRPr="0054489F">
                        <w:rPr>
                          <w:b w:val="0"/>
                          <w:bCs/>
                        </w:rPr>
                        <w:t>Giao diện trang Role</w:t>
                      </w:r>
                      <w:bookmarkEnd w:id="357"/>
                      <w:bookmarkEnd w:id="358"/>
                    </w:p>
                  </w:txbxContent>
                </v:textbox>
                <w10:wrap type="tight"/>
              </v:shape>
            </w:pict>
          </mc:Fallback>
        </mc:AlternateContent>
      </w:r>
      <w:r w:rsidRPr="0054489F">
        <w:rPr>
          <w:noProof/>
        </w:rPr>
        <w:drawing>
          <wp:anchor distT="0" distB="0" distL="114300" distR="114300" simplePos="0" relativeHeight="251753472" behindDoc="1" locked="0" layoutInCell="1" allowOverlap="1" wp14:anchorId="4A51AA3B" wp14:editId="485C40A4">
            <wp:simplePos x="0" y="0"/>
            <wp:positionH relativeFrom="column">
              <wp:posOffset>203200</wp:posOffset>
            </wp:positionH>
            <wp:positionV relativeFrom="paragraph">
              <wp:posOffset>434975</wp:posOffset>
            </wp:positionV>
            <wp:extent cx="5760720" cy="2042160"/>
            <wp:effectExtent l="0" t="0" r="0" b="0"/>
            <wp:wrapTight wrapText="bothSides">
              <wp:wrapPolygon edited="0">
                <wp:start x="0" y="0"/>
                <wp:lineTo x="0" y="21358"/>
                <wp:lineTo x="21500" y="21358"/>
                <wp:lineTo x="21500" y="0"/>
                <wp:lineTo x="0" y="0"/>
              </wp:wrapPolygon>
            </wp:wrapTight>
            <wp:docPr id="151524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4351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60720" cy="2042160"/>
                    </a:xfrm>
                    <a:prstGeom prst="rect">
                      <a:avLst/>
                    </a:prstGeom>
                  </pic:spPr>
                </pic:pic>
              </a:graphicData>
            </a:graphic>
            <wp14:sizeRelH relativeFrom="page">
              <wp14:pctWidth>0</wp14:pctWidth>
            </wp14:sizeRelH>
            <wp14:sizeRelV relativeFrom="page">
              <wp14:pctHeight>0</wp14:pctHeight>
            </wp14:sizeRelV>
          </wp:anchor>
        </w:drawing>
      </w:r>
      <w:r>
        <w:t>Giao diện trang Role</w:t>
      </w:r>
      <w:bookmarkEnd w:id="353"/>
      <w:bookmarkEnd w:id="354"/>
    </w:p>
    <w:p w14:paraId="09FC236B" w14:textId="52140CB4" w:rsidR="0054489F" w:rsidRPr="0054489F" w:rsidRDefault="0054489F" w:rsidP="0054489F">
      <w:pPr>
        <w:ind w:firstLine="0"/>
        <w:rPr>
          <w:i/>
          <w:iCs/>
        </w:rPr>
      </w:pPr>
      <w:r w:rsidRPr="00D852B2">
        <w:rPr>
          <w:i/>
          <w:iCs/>
          <w:lang w:val="vi-VN"/>
        </w:rPr>
        <w:t>( Xem mã nguồn chi tiết tại Github )</w:t>
      </w:r>
    </w:p>
    <w:p w14:paraId="74A086EC" w14:textId="2DEEB537" w:rsidR="00382FBF" w:rsidRDefault="0054489F" w:rsidP="0054489F">
      <w:r>
        <w:t>Trang này thực hiện chức năng thêm các quyền truy cập cho website.</w:t>
      </w:r>
    </w:p>
    <w:p w14:paraId="215A1A68" w14:textId="77777777" w:rsidR="0054489F" w:rsidRDefault="0054489F" w:rsidP="0054489F"/>
    <w:p w14:paraId="41C4C8EB" w14:textId="77777777" w:rsidR="0054489F" w:rsidRDefault="0054489F" w:rsidP="0054489F"/>
    <w:p w14:paraId="3E8B1D33" w14:textId="77777777" w:rsidR="0054489F" w:rsidRDefault="0054489F" w:rsidP="0054489F"/>
    <w:p w14:paraId="1AEA5C54" w14:textId="48253595" w:rsidR="00382FBF" w:rsidRPr="0054489F" w:rsidRDefault="0054489F" w:rsidP="00382FBF">
      <w:pPr>
        <w:pStyle w:val="Heading3"/>
      </w:pPr>
      <w:bookmarkStart w:id="359" w:name="_Toc187236809"/>
      <w:bookmarkStart w:id="360" w:name="_Toc187237981"/>
      <w:r>
        <w:lastRenderedPageBreak/>
        <w:t>Giao diện trang quản lý người dùng</w:t>
      </w:r>
      <w:r>
        <w:rPr>
          <w:noProof/>
        </w:rPr>
        <mc:AlternateContent>
          <mc:Choice Requires="wps">
            <w:drawing>
              <wp:anchor distT="0" distB="0" distL="114300" distR="114300" simplePos="0" relativeHeight="251758592" behindDoc="1" locked="0" layoutInCell="1" allowOverlap="1" wp14:anchorId="4E1D650F" wp14:editId="68E0721A">
                <wp:simplePos x="0" y="0"/>
                <wp:positionH relativeFrom="column">
                  <wp:posOffset>-1905</wp:posOffset>
                </wp:positionH>
                <wp:positionV relativeFrom="paragraph">
                  <wp:posOffset>2315845</wp:posOffset>
                </wp:positionV>
                <wp:extent cx="5760720" cy="635"/>
                <wp:effectExtent l="0" t="0" r="0" b="0"/>
                <wp:wrapTight wrapText="bothSides">
                  <wp:wrapPolygon edited="0">
                    <wp:start x="0" y="0"/>
                    <wp:lineTo x="0" y="21600"/>
                    <wp:lineTo x="21600" y="21600"/>
                    <wp:lineTo x="21600" y="0"/>
                  </wp:wrapPolygon>
                </wp:wrapTight>
                <wp:docPr id="1005785140"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FC01E37" w14:textId="29FB11A8" w:rsidR="0054489F" w:rsidRPr="00AC425D" w:rsidRDefault="0054489F" w:rsidP="0054489F">
                            <w:pPr>
                              <w:pStyle w:val="Caption"/>
                              <w:rPr>
                                <w:rFonts w:eastAsia="SimSun"/>
                                <w:bCs/>
                                <w:color w:val="000000"/>
                                <w:sz w:val="26"/>
                              </w:rPr>
                            </w:pPr>
                            <w:bookmarkStart w:id="361" w:name="_Toc187236988"/>
                            <w:bookmarkStart w:id="362" w:name="_Toc187238032"/>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2</w:t>
                            </w:r>
                            <w:r w:rsidR="00B92601">
                              <w:fldChar w:fldCharType="end"/>
                            </w:r>
                            <w:r>
                              <w:t xml:space="preserve">. </w:t>
                            </w:r>
                            <w:r w:rsidRPr="0054489F">
                              <w:rPr>
                                <w:b w:val="0"/>
                                <w:bCs/>
                              </w:rPr>
                              <w:t>Giao diện trang quản lý</w:t>
                            </w:r>
                            <w:r>
                              <w:t xml:space="preserve"> </w:t>
                            </w:r>
                            <w:r w:rsidRPr="0054489F">
                              <w:rPr>
                                <w:b w:val="0"/>
                                <w:bCs/>
                              </w:rPr>
                              <w:t>người dùng</w:t>
                            </w:r>
                            <w:bookmarkEnd w:id="361"/>
                            <w:bookmarkEnd w:id="3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D650F" id="_x0000_s1055" type="#_x0000_t202" style="position:absolute;left:0;text-align:left;margin-left:-.15pt;margin-top:182.35pt;width:453.6pt;height:.05pt;z-index:-251557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keGwIAAEAEAAAOAAAAZHJzL2Uyb0RvYy54bWysU8Fu2zAMvQ/YPwi6L04yNF2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" stroked="f">
                <v:textbox style="mso-fit-shape-to-text:t" inset="0,0,0,0">
                  <w:txbxContent>
                    <w:p w14:paraId="6FC01E37" w14:textId="29FB11A8" w:rsidR="0054489F" w:rsidRPr="00AC425D" w:rsidRDefault="0054489F" w:rsidP="0054489F">
                      <w:pPr>
                        <w:pStyle w:val="Caption"/>
                        <w:rPr>
                          <w:rFonts w:eastAsia="SimSun"/>
                          <w:bCs/>
                          <w:color w:val="000000"/>
                          <w:sz w:val="26"/>
                        </w:rPr>
                      </w:pPr>
                      <w:bookmarkStart w:id="363" w:name="_Toc187236988"/>
                      <w:bookmarkStart w:id="364" w:name="_Toc187238032"/>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2</w:t>
                      </w:r>
                      <w:r w:rsidR="00B92601">
                        <w:fldChar w:fldCharType="end"/>
                      </w:r>
                      <w:r>
                        <w:t xml:space="preserve">. </w:t>
                      </w:r>
                      <w:r w:rsidRPr="0054489F">
                        <w:rPr>
                          <w:b w:val="0"/>
                          <w:bCs/>
                        </w:rPr>
                        <w:t>Giao diện trang quản lý</w:t>
                      </w:r>
                      <w:r>
                        <w:t xml:space="preserve"> </w:t>
                      </w:r>
                      <w:r w:rsidRPr="0054489F">
                        <w:rPr>
                          <w:b w:val="0"/>
                          <w:bCs/>
                        </w:rPr>
                        <w:t>người dùng</w:t>
                      </w:r>
                      <w:bookmarkEnd w:id="363"/>
                      <w:bookmarkEnd w:id="364"/>
                    </w:p>
                  </w:txbxContent>
                </v:textbox>
                <w10:wrap type="tight"/>
              </v:shape>
            </w:pict>
          </mc:Fallback>
        </mc:AlternateContent>
      </w:r>
      <w:r w:rsidRPr="0054489F">
        <w:rPr>
          <w:noProof/>
        </w:rPr>
        <w:drawing>
          <wp:anchor distT="0" distB="0" distL="114300" distR="114300" simplePos="0" relativeHeight="251756544" behindDoc="1" locked="0" layoutInCell="1" allowOverlap="1" wp14:anchorId="212FD62C" wp14:editId="5493E244">
            <wp:simplePos x="0" y="0"/>
            <wp:positionH relativeFrom="column">
              <wp:posOffset>-1905</wp:posOffset>
            </wp:positionH>
            <wp:positionV relativeFrom="paragraph">
              <wp:posOffset>269875</wp:posOffset>
            </wp:positionV>
            <wp:extent cx="5760720" cy="1988820"/>
            <wp:effectExtent l="0" t="0" r="0" b="0"/>
            <wp:wrapTight wrapText="bothSides">
              <wp:wrapPolygon edited="0">
                <wp:start x="0" y="0"/>
                <wp:lineTo x="0" y="21310"/>
                <wp:lineTo x="21500" y="21310"/>
                <wp:lineTo x="21500" y="0"/>
                <wp:lineTo x="0" y="0"/>
              </wp:wrapPolygon>
            </wp:wrapTight>
            <wp:docPr id="38438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8326"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60720" cy="1988820"/>
                    </a:xfrm>
                    <a:prstGeom prst="rect">
                      <a:avLst/>
                    </a:prstGeom>
                  </pic:spPr>
                </pic:pic>
              </a:graphicData>
            </a:graphic>
          </wp:anchor>
        </w:drawing>
      </w:r>
      <w:bookmarkEnd w:id="359"/>
      <w:bookmarkEnd w:id="360"/>
    </w:p>
    <w:p w14:paraId="11AAFDE4" w14:textId="77777777" w:rsidR="0054489F" w:rsidRPr="0054489F" w:rsidRDefault="0054489F" w:rsidP="0054489F">
      <w:pPr>
        <w:ind w:firstLine="0"/>
        <w:rPr>
          <w:i/>
          <w:iCs/>
        </w:rPr>
      </w:pPr>
      <w:r w:rsidRPr="00D852B2">
        <w:rPr>
          <w:i/>
          <w:iCs/>
          <w:lang w:val="vi-VN"/>
        </w:rPr>
        <w:t>( Xem mã nguồn chi tiết tại Github )</w:t>
      </w:r>
    </w:p>
    <w:p w14:paraId="67DAD7F0" w14:textId="09DEA010" w:rsidR="0054489F" w:rsidRDefault="0054489F" w:rsidP="0054489F">
      <w:r>
        <w:rPr>
          <w:noProof/>
        </w:rPr>
        <mc:AlternateContent>
          <mc:Choice Requires="wps">
            <w:drawing>
              <wp:anchor distT="0" distB="0" distL="114300" distR="114300" simplePos="0" relativeHeight="251761664" behindDoc="0" locked="0" layoutInCell="1" allowOverlap="1" wp14:anchorId="2E009BEB" wp14:editId="29AB7841">
                <wp:simplePos x="0" y="0"/>
                <wp:positionH relativeFrom="column">
                  <wp:posOffset>86360</wp:posOffset>
                </wp:positionH>
                <wp:positionV relativeFrom="paragraph">
                  <wp:posOffset>2752090</wp:posOffset>
                </wp:positionV>
                <wp:extent cx="5760720" cy="635"/>
                <wp:effectExtent l="0" t="0" r="0" b="0"/>
                <wp:wrapSquare wrapText="bothSides"/>
                <wp:docPr id="403008897"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53BDA36B" w14:textId="742090C8" w:rsidR="0054489F" w:rsidRPr="00940ED6" w:rsidRDefault="0054489F" w:rsidP="0054489F">
                            <w:pPr>
                              <w:pStyle w:val="Caption"/>
                              <w:rPr>
                                <w:sz w:val="26"/>
                                <w:szCs w:val="24"/>
                              </w:rPr>
                            </w:pPr>
                            <w:bookmarkStart w:id="365" w:name="_Toc187236989"/>
                            <w:bookmarkStart w:id="366" w:name="_Toc187238033"/>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3</w:t>
                            </w:r>
                            <w:r w:rsidR="00B92601">
                              <w:fldChar w:fldCharType="end"/>
                            </w:r>
                            <w:r>
                              <w:t xml:space="preserve">. </w:t>
                            </w:r>
                            <w:r w:rsidRPr="0054489F">
                              <w:rPr>
                                <w:b w:val="0"/>
                                <w:bCs/>
                              </w:rPr>
                              <w:t>Form chỉnh sửa người dùng</w:t>
                            </w:r>
                            <w:bookmarkEnd w:id="365"/>
                            <w:bookmarkEnd w:id="3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009BEB" id="_x0000_s1056" type="#_x0000_t202" style="position:absolute;left:0;text-align:left;margin-left:6.8pt;margin-top:216.7pt;width:453.6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" stroked="f">
                <v:textbox style="mso-fit-shape-to-text:t" inset="0,0,0,0">
                  <w:txbxContent>
                    <w:p w14:paraId="53BDA36B" w14:textId="742090C8" w:rsidR="0054489F" w:rsidRPr="00940ED6" w:rsidRDefault="0054489F" w:rsidP="0054489F">
                      <w:pPr>
                        <w:pStyle w:val="Caption"/>
                        <w:rPr>
                          <w:sz w:val="26"/>
                          <w:szCs w:val="24"/>
                        </w:rPr>
                      </w:pPr>
                      <w:bookmarkStart w:id="367" w:name="_Toc187236989"/>
                      <w:bookmarkStart w:id="368" w:name="_Toc187238033"/>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3</w:t>
                      </w:r>
                      <w:r w:rsidR="00B92601">
                        <w:fldChar w:fldCharType="end"/>
                      </w:r>
                      <w:r>
                        <w:t xml:space="preserve">. </w:t>
                      </w:r>
                      <w:r w:rsidRPr="0054489F">
                        <w:rPr>
                          <w:b w:val="0"/>
                          <w:bCs/>
                        </w:rPr>
                        <w:t>Form chỉnh sửa người dùng</w:t>
                      </w:r>
                      <w:bookmarkEnd w:id="367"/>
                      <w:bookmarkEnd w:id="368"/>
                    </w:p>
                  </w:txbxContent>
                </v:textbox>
                <w10:wrap type="square"/>
              </v:shape>
            </w:pict>
          </mc:Fallback>
        </mc:AlternateContent>
      </w:r>
      <w:r w:rsidRPr="0054489F">
        <w:rPr>
          <w:noProof/>
        </w:rPr>
        <w:drawing>
          <wp:anchor distT="0" distB="0" distL="114300" distR="114300" simplePos="0" relativeHeight="251759616" behindDoc="0" locked="0" layoutInCell="1" allowOverlap="1" wp14:anchorId="76D30833" wp14:editId="7E5D4DE3">
            <wp:simplePos x="0" y="0"/>
            <wp:positionH relativeFrom="column">
              <wp:posOffset>86360</wp:posOffset>
            </wp:positionH>
            <wp:positionV relativeFrom="paragraph">
              <wp:posOffset>603250</wp:posOffset>
            </wp:positionV>
            <wp:extent cx="5760720" cy="2091690"/>
            <wp:effectExtent l="0" t="0" r="0" b="3810"/>
            <wp:wrapSquare wrapText="bothSides"/>
            <wp:docPr id="1661400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00338"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0720" cy="2091690"/>
                    </a:xfrm>
                    <a:prstGeom prst="rect">
                      <a:avLst/>
                    </a:prstGeom>
                  </pic:spPr>
                </pic:pic>
              </a:graphicData>
            </a:graphic>
            <wp14:sizeRelH relativeFrom="page">
              <wp14:pctWidth>0</wp14:pctWidth>
            </wp14:sizeRelH>
            <wp14:sizeRelV relativeFrom="page">
              <wp14:pctHeight>0</wp14:pctHeight>
            </wp14:sizeRelV>
          </wp:anchor>
        </w:drawing>
      </w:r>
      <w:r>
        <w:t>Trang này thực hiện chức năng chính là thiết lập quyền cho người dùng, như chuyển thành nhân viên hoặc chủ cửa hàng cho tài khoản đó.</w:t>
      </w:r>
    </w:p>
    <w:p w14:paraId="68118B4F" w14:textId="77777777" w:rsidR="0054489F" w:rsidRDefault="0054489F" w:rsidP="0054489F"/>
    <w:p w14:paraId="3FCD82DF" w14:textId="77777777" w:rsidR="0054489F" w:rsidRDefault="0054489F" w:rsidP="0054489F"/>
    <w:p w14:paraId="279A4C2E" w14:textId="77777777" w:rsidR="0054489F" w:rsidRDefault="0054489F" w:rsidP="0054489F"/>
    <w:p w14:paraId="142B7743" w14:textId="77777777" w:rsidR="0054489F" w:rsidRDefault="0054489F" w:rsidP="0054489F"/>
    <w:p w14:paraId="09DCAB91" w14:textId="77777777" w:rsidR="0054489F" w:rsidRDefault="0054489F" w:rsidP="0054489F"/>
    <w:p w14:paraId="4E8138D3" w14:textId="77777777" w:rsidR="0054489F" w:rsidRDefault="0054489F" w:rsidP="0054489F"/>
    <w:p w14:paraId="675432E4" w14:textId="77777777" w:rsidR="0054489F" w:rsidRDefault="0054489F" w:rsidP="0054489F"/>
    <w:p w14:paraId="16B8149C" w14:textId="23BB54B1" w:rsidR="009B4049" w:rsidRPr="0054489F" w:rsidRDefault="0054489F" w:rsidP="00C92954">
      <w:pPr>
        <w:pStyle w:val="Heading3"/>
      </w:pPr>
      <w:bookmarkStart w:id="369" w:name="_Toc187236810"/>
      <w:bookmarkStart w:id="370" w:name="_Toc187237982"/>
      <w:r>
        <w:rPr>
          <w:noProof/>
        </w:rPr>
        <w:lastRenderedPageBreak/>
        <mc:AlternateContent>
          <mc:Choice Requires="wps">
            <w:drawing>
              <wp:anchor distT="0" distB="0" distL="114300" distR="114300" simplePos="0" relativeHeight="251764736" behindDoc="0" locked="0" layoutInCell="1" allowOverlap="1" wp14:anchorId="64257DC2" wp14:editId="5310206B">
                <wp:simplePos x="0" y="0"/>
                <wp:positionH relativeFrom="column">
                  <wp:posOffset>0</wp:posOffset>
                </wp:positionH>
                <wp:positionV relativeFrom="paragraph">
                  <wp:posOffset>2577465</wp:posOffset>
                </wp:positionV>
                <wp:extent cx="5760720" cy="635"/>
                <wp:effectExtent l="0" t="0" r="0" b="0"/>
                <wp:wrapSquare wrapText="bothSides"/>
                <wp:docPr id="1148074544"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524580E5" w14:textId="016F18B5" w:rsidR="0054489F" w:rsidRPr="00CA5815" w:rsidRDefault="0054489F" w:rsidP="0054489F">
                            <w:pPr>
                              <w:pStyle w:val="Caption"/>
                              <w:rPr>
                                <w:rFonts w:eastAsia="SimSun"/>
                                <w:bCs/>
                                <w:color w:val="000000"/>
                                <w:sz w:val="26"/>
                              </w:rPr>
                            </w:pPr>
                            <w:bookmarkStart w:id="371" w:name="_Toc187236990"/>
                            <w:bookmarkStart w:id="372" w:name="_Toc187238034"/>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4</w:t>
                            </w:r>
                            <w:r w:rsidR="00B92601">
                              <w:fldChar w:fldCharType="end"/>
                            </w:r>
                            <w:r>
                              <w:t xml:space="preserve">. </w:t>
                            </w:r>
                            <w:r w:rsidRPr="0054489F">
                              <w:rPr>
                                <w:b w:val="0"/>
                                <w:bCs/>
                              </w:rPr>
                              <w:t>Giao diện trang quản lý đơn hàng</w:t>
                            </w:r>
                            <w:bookmarkEnd w:id="371"/>
                            <w:bookmarkEnd w:id="3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257DC2" id="_x0000_s1057" type="#_x0000_t202" style="position:absolute;left:0;text-align:left;margin-left:0;margin-top:202.95pt;width:453.6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id2GgIAAEAEAAAOAAAAZHJzL2Uyb0RvYy54bWysU8Fu2zAMvQ/YPwi6L05SNB2M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" stroked="f">
                <v:textbox style="mso-fit-shape-to-text:t" inset="0,0,0,0">
                  <w:txbxContent>
                    <w:p w14:paraId="524580E5" w14:textId="016F18B5" w:rsidR="0054489F" w:rsidRPr="00CA5815" w:rsidRDefault="0054489F" w:rsidP="0054489F">
                      <w:pPr>
                        <w:pStyle w:val="Caption"/>
                        <w:rPr>
                          <w:rFonts w:eastAsia="SimSun"/>
                          <w:bCs/>
                          <w:color w:val="000000"/>
                          <w:sz w:val="26"/>
                        </w:rPr>
                      </w:pPr>
                      <w:bookmarkStart w:id="373" w:name="_Toc187236990"/>
                      <w:bookmarkStart w:id="374" w:name="_Toc187238034"/>
                      <w:r>
                        <w:t xml:space="preserve">Hình </w:t>
                      </w:r>
                      <w:r w:rsidR="00B92601">
                        <w:fldChar w:fldCharType="begin"/>
                      </w:r>
                      <w:r w:rsidR="00B92601">
                        <w:instrText xml:space="preserve"> STYLEREF 1 \s </w:instrText>
                      </w:r>
                      <w:r w:rsidR="00B92601">
                        <w:fldChar w:fldCharType="separate"/>
                      </w:r>
                      <w:r w:rsidR="008320F8">
                        <w:rPr>
                          <w:noProof/>
                        </w:rPr>
                        <w:t>4</w:t>
                      </w:r>
                      <w:r w:rsidR="00B92601">
                        <w:fldChar w:fldCharType="end"/>
                      </w:r>
                      <w:r w:rsidR="00B92601">
                        <w:t>.</w:t>
                      </w:r>
                      <w:r w:rsidR="00B92601">
                        <w:fldChar w:fldCharType="begin"/>
                      </w:r>
                      <w:r w:rsidR="00B92601">
                        <w:instrText xml:space="preserve"> SEQ Hình \* ARABIC \s 1 </w:instrText>
                      </w:r>
                      <w:r w:rsidR="00B92601">
                        <w:fldChar w:fldCharType="separate"/>
                      </w:r>
                      <w:r w:rsidR="008320F8">
                        <w:rPr>
                          <w:noProof/>
                        </w:rPr>
                        <w:t>34</w:t>
                      </w:r>
                      <w:r w:rsidR="00B92601">
                        <w:fldChar w:fldCharType="end"/>
                      </w:r>
                      <w:r>
                        <w:t xml:space="preserve">. </w:t>
                      </w:r>
                      <w:r w:rsidRPr="0054489F">
                        <w:rPr>
                          <w:b w:val="0"/>
                          <w:bCs/>
                        </w:rPr>
                        <w:t>Giao diện trang quản lý đơn hàng</w:t>
                      </w:r>
                      <w:bookmarkEnd w:id="373"/>
                      <w:bookmarkEnd w:id="374"/>
                    </w:p>
                  </w:txbxContent>
                </v:textbox>
                <w10:wrap type="square"/>
              </v:shape>
            </w:pict>
          </mc:Fallback>
        </mc:AlternateContent>
      </w:r>
      <w:r w:rsidRPr="0054489F">
        <w:rPr>
          <w:noProof/>
        </w:rPr>
        <w:drawing>
          <wp:anchor distT="0" distB="0" distL="114300" distR="114300" simplePos="0" relativeHeight="251762688" behindDoc="0" locked="0" layoutInCell="1" allowOverlap="1" wp14:anchorId="69CF531A" wp14:editId="316A6B0D">
            <wp:simplePos x="0" y="0"/>
            <wp:positionH relativeFrom="margin">
              <wp:align>right</wp:align>
            </wp:positionH>
            <wp:positionV relativeFrom="paragraph">
              <wp:posOffset>339725</wp:posOffset>
            </wp:positionV>
            <wp:extent cx="5760720" cy="2180590"/>
            <wp:effectExtent l="0" t="0" r="0" b="0"/>
            <wp:wrapSquare wrapText="bothSides"/>
            <wp:docPr id="1610083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3423"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720" cy="2180590"/>
                    </a:xfrm>
                    <a:prstGeom prst="rect">
                      <a:avLst/>
                    </a:prstGeom>
                  </pic:spPr>
                </pic:pic>
              </a:graphicData>
            </a:graphic>
            <wp14:sizeRelH relativeFrom="page">
              <wp14:pctWidth>0</wp14:pctWidth>
            </wp14:sizeRelH>
            <wp14:sizeRelV relativeFrom="page">
              <wp14:pctHeight>0</wp14:pctHeight>
            </wp14:sizeRelV>
          </wp:anchor>
        </w:drawing>
      </w:r>
      <w:r>
        <w:t>Giao diện trang quản lý đơn hàng</w:t>
      </w:r>
      <w:bookmarkEnd w:id="369"/>
      <w:bookmarkEnd w:id="370"/>
    </w:p>
    <w:p w14:paraId="5AF3185D" w14:textId="2A230FAA" w:rsidR="0054489F" w:rsidRPr="0054489F" w:rsidRDefault="0054489F" w:rsidP="0054489F">
      <w:pPr>
        <w:ind w:firstLine="0"/>
        <w:rPr>
          <w:i/>
          <w:iCs/>
        </w:rPr>
      </w:pPr>
      <w:r w:rsidRPr="00D852B2">
        <w:rPr>
          <w:i/>
          <w:iCs/>
          <w:lang w:val="vi-VN"/>
        </w:rPr>
        <w:t>( Xem mã nguồn chi tiết tại Github )</w:t>
      </w:r>
    </w:p>
    <w:p w14:paraId="06B8C80B" w14:textId="7073B3D8" w:rsidR="0054489F" w:rsidRDefault="00B92601" w:rsidP="0054489F">
      <w:r>
        <w:rPr>
          <w:noProof/>
        </w:rPr>
        <mc:AlternateContent>
          <mc:Choice Requires="wps">
            <w:drawing>
              <wp:anchor distT="0" distB="0" distL="114300" distR="114300" simplePos="0" relativeHeight="251767808" behindDoc="1" locked="0" layoutInCell="1" allowOverlap="1" wp14:anchorId="47FD5FAB" wp14:editId="261E5512">
                <wp:simplePos x="0" y="0"/>
                <wp:positionH relativeFrom="column">
                  <wp:posOffset>67310</wp:posOffset>
                </wp:positionH>
                <wp:positionV relativeFrom="paragraph">
                  <wp:posOffset>2392680</wp:posOffset>
                </wp:positionV>
                <wp:extent cx="5760720" cy="635"/>
                <wp:effectExtent l="0" t="0" r="0" b="0"/>
                <wp:wrapTight wrapText="bothSides">
                  <wp:wrapPolygon edited="0">
                    <wp:start x="0" y="0"/>
                    <wp:lineTo x="0" y="21600"/>
                    <wp:lineTo x="21600" y="21600"/>
                    <wp:lineTo x="21600" y="0"/>
                  </wp:wrapPolygon>
                </wp:wrapTight>
                <wp:docPr id="297448629"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F6C018D" w14:textId="12DD1318" w:rsidR="00B92601" w:rsidRPr="00FC5609" w:rsidRDefault="00B92601" w:rsidP="00B92601">
                            <w:pPr>
                              <w:pStyle w:val="Caption"/>
                              <w:rPr>
                                <w:sz w:val="26"/>
                                <w:szCs w:val="24"/>
                              </w:rPr>
                            </w:pPr>
                            <w:bookmarkStart w:id="375" w:name="_Toc187236991"/>
                            <w:bookmarkStart w:id="376" w:name="_Toc187238035"/>
                            <w:r>
                              <w:t xml:space="preserve">Hình </w:t>
                            </w:r>
                            <w:r>
                              <w:fldChar w:fldCharType="begin"/>
                            </w:r>
                            <w:r>
                              <w:instrText xml:space="preserve"> STYLEREF 1 \s </w:instrText>
                            </w:r>
                            <w:r>
                              <w:fldChar w:fldCharType="separate"/>
                            </w:r>
                            <w:r w:rsidR="008320F8">
                              <w:rPr>
                                <w:noProof/>
                              </w:rPr>
                              <w:t>4</w:t>
                            </w:r>
                            <w:r>
                              <w:fldChar w:fldCharType="end"/>
                            </w:r>
                            <w:r>
                              <w:t>.</w:t>
                            </w:r>
                            <w:r>
                              <w:fldChar w:fldCharType="begin"/>
                            </w:r>
                            <w:r>
                              <w:instrText xml:space="preserve"> SEQ Hình \* ARABIC \s 1 </w:instrText>
                            </w:r>
                            <w:r>
                              <w:fldChar w:fldCharType="separate"/>
                            </w:r>
                            <w:r w:rsidR="008320F8">
                              <w:rPr>
                                <w:noProof/>
                              </w:rPr>
                              <w:t>35</w:t>
                            </w:r>
                            <w:r>
                              <w:fldChar w:fldCharType="end"/>
                            </w:r>
                            <w:r>
                              <w:t xml:space="preserve">. </w:t>
                            </w:r>
                            <w:r w:rsidRPr="00B92601">
                              <w:rPr>
                                <w:b w:val="0"/>
                                <w:bCs/>
                              </w:rPr>
                              <w:t>Form xem chi tiết đơn hàng</w:t>
                            </w:r>
                            <w:bookmarkEnd w:id="375"/>
                            <w:bookmarkEnd w:id="3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D5FAB" id="_x0000_s1058" type="#_x0000_t202" style="position:absolute;left:0;text-align:left;margin-left:5.3pt;margin-top:188.4pt;width:453.6pt;height:.05pt;z-index:-251548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koZGwIAAEAEAAAOAAAAZHJzL2Uyb0RvYy54bWysU8Fu2zAMvQ/YPwi6L05SNB2M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" stroked="f">
                <v:textbox style="mso-fit-shape-to-text:t" inset="0,0,0,0">
                  <w:txbxContent>
                    <w:p w14:paraId="7F6C018D" w14:textId="12DD1318" w:rsidR="00B92601" w:rsidRPr="00FC5609" w:rsidRDefault="00B92601" w:rsidP="00B92601">
                      <w:pPr>
                        <w:pStyle w:val="Caption"/>
                        <w:rPr>
                          <w:sz w:val="26"/>
                          <w:szCs w:val="24"/>
                        </w:rPr>
                      </w:pPr>
                      <w:bookmarkStart w:id="377" w:name="_Toc187236991"/>
                      <w:bookmarkStart w:id="378" w:name="_Toc187238035"/>
                      <w:r>
                        <w:t xml:space="preserve">Hình </w:t>
                      </w:r>
                      <w:r>
                        <w:fldChar w:fldCharType="begin"/>
                      </w:r>
                      <w:r>
                        <w:instrText xml:space="preserve"> STYLEREF 1 \s </w:instrText>
                      </w:r>
                      <w:r>
                        <w:fldChar w:fldCharType="separate"/>
                      </w:r>
                      <w:r w:rsidR="008320F8">
                        <w:rPr>
                          <w:noProof/>
                        </w:rPr>
                        <w:t>4</w:t>
                      </w:r>
                      <w:r>
                        <w:fldChar w:fldCharType="end"/>
                      </w:r>
                      <w:r>
                        <w:t>.</w:t>
                      </w:r>
                      <w:r>
                        <w:fldChar w:fldCharType="begin"/>
                      </w:r>
                      <w:r>
                        <w:instrText xml:space="preserve"> SEQ Hình \* ARABIC \s 1 </w:instrText>
                      </w:r>
                      <w:r>
                        <w:fldChar w:fldCharType="separate"/>
                      </w:r>
                      <w:r w:rsidR="008320F8">
                        <w:rPr>
                          <w:noProof/>
                        </w:rPr>
                        <w:t>35</w:t>
                      </w:r>
                      <w:r>
                        <w:fldChar w:fldCharType="end"/>
                      </w:r>
                      <w:r>
                        <w:t xml:space="preserve">. </w:t>
                      </w:r>
                      <w:r w:rsidRPr="00B92601">
                        <w:rPr>
                          <w:b w:val="0"/>
                          <w:bCs/>
                        </w:rPr>
                        <w:t>Form xem chi tiết đơn hàng</w:t>
                      </w:r>
                      <w:bookmarkEnd w:id="377"/>
                      <w:bookmarkEnd w:id="378"/>
                    </w:p>
                  </w:txbxContent>
                </v:textbox>
                <w10:wrap type="tight"/>
              </v:shape>
            </w:pict>
          </mc:Fallback>
        </mc:AlternateContent>
      </w:r>
      <w:r w:rsidRPr="00B92601">
        <w:rPr>
          <w:noProof/>
        </w:rPr>
        <w:drawing>
          <wp:anchor distT="0" distB="0" distL="114300" distR="114300" simplePos="0" relativeHeight="251765760" behindDoc="1" locked="0" layoutInCell="1" allowOverlap="1" wp14:anchorId="757C7469" wp14:editId="59ADDF53">
            <wp:simplePos x="0" y="0"/>
            <wp:positionH relativeFrom="column">
              <wp:posOffset>67310</wp:posOffset>
            </wp:positionH>
            <wp:positionV relativeFrom="paragraph">
              <wp:posOffset>655955</wp:posOffset>
            </wp:positionV>
            <wp:extent cx="5760720" cy="1679575"/>
            <wp:effectExtent l="0" t="0" r="0" b="0"/>
            <wp:wrapTight wrapText="bothSides">
              <wp:wrapPolygon edited="0">
                <wp:start x="0" y="0"/>
                <wp:lineTo x="0" y="21314"/>
                <wp:lineTo x="21500" y="21314"/>
                <wp:lineTo x="21500" y="0"/>
                <wp:lineTo x="0" y="0"/>
              </wp:wrapPolygon>
            </wp:wrapTight>
            <wp:docPr id="747941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4151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0720" cy="1679575"/>
                    </a:xfrm>
                    <a:prstGeom prst="rect">
                      <a:avLst/>
                    </a:prstGeom>
                  </pic:spPr>
                </pic:pic>
              </a:graphicData>
            </a:graphic>
            <wp14:sizeRelH relativeFrom="page">
              <wp14:pctWidth>0</wp14:pctWidth>
            </wp14:sizeRelH>
            <wp14:sizeRelV relativeFrom="page">
              <wp14:pctHeight>0</wp14:pctHeight>
            </wp14:sizeRelV>
          </wp:anchor>
        </w:drawing>
      </w:r>
      <w:r w:rsidR="0054489F">
        <w:t>Trang này thực hiện chức năng chính xem danh sách đơn đặt hàng và thay đổi trạng thái đơn hàng.</w:t>
      </w:r>
    </w:p>
    <w:p w14:paraId="7B1CD1EF" w14:textId="1A963B30" w:rsidR="00B92601" w:rsidRDefault="00B92601" w:rsidP="00B92601">
      <w:pPr>
        <w:pStyle w:val="ListParagraph"/>
        <w:numPr>
          <w:ilvl w:val="0"/>
          <w:numId w:val="145"/>
        </w:numPr>
      </w:pPr>
      <w:r>
        <w:t xml:space="preserve">Chức năng </w:t>
      </w:r>
      <w:r w:rsidRPr="00B92601">
        <w:rPr>
          <w:b/>
          <w:bCs/>
        </w:rPr>
        <w:t>Xuất Đơn hàng PDF</w:t>
      </w:r>
      <w:r>
        <w:t xml:space="preserve"> được kèm theo bằng việc sử dụng Package </w:t>
      </w:r>
      <w:r w:rsidRPr="00B92601">
        <w:rPr>
          <w:b/>
          <w:bCs/>
          <w:lang w:val="vi-VN"/>
        </w:rPr>
        <w:t>PdfSharpCore</w:t>
      </w:r>
      <w:r>
        <w:rPr>
          <w:b/>
          <w:bCs/>
        </w:rPr>
        <w:t xml:space="preserve"> </w:t>
      </w:r>
      <w:r>
        <w:t>Asp .Net core hỗ trợ để tải xuống file Pdf của đơn hàng.</w:t>
      </w:r>
    </w:p>
    <w:p w14:paraId="5B7C2F7E" w14:textId="53EDDF00" w:rsidR="00B92601" w:rsidRDefault="00B92601" w:rsidP="00B92601">
      <w:pPr>
        <w:jc w:val="center"/>
      </w:pPr>
    </w:p>
    <w:p w14:paraId="39E506EB" w14:textId="5C379BCF" w:rsidR="009B4049" w:rsidRPr="0054489F" w:rsidRDefault="00B92601" w:rsidP="00C92954">
      <w:pPr>
        <w:ind w:firstLine="0"/>
      </w:pPr>
      <w:r>
        <w:rPr>
          <w:noProof/>
        </w:rPr>
        <w:lastRenderedPageBreak/>
        <mc:AlternateContent>
          <mc:Choice Requires="wps">
            <w:drawing>
              <wp:anchor distT="0" distB="0" distL="114300" distR="114300" simplePos="0" relativeHeight="251770880" behindDoc="1" locked="0" layoutInCell="1" allowOverlap="1" wp14:anchorId="5C613228" wp14:editId="47FF3028">
                <wp:simplePos x="0" y="0"/>
                <wp:positionH relativeFrom="column">
                  <wp:posOffset>-118110</wp:posOffset>
                </wp:positionH>
                <wp:positionV relativeFrom="paragraph">
                  <wp:posOffset>4017010</wp:posOffset>
                </wp:positionV>
                <wp:extent cx="5760720" cy="635"/>
                <wp:effectExtent l="0" t="0" r="0" b="0"/>
                <wp:wrapTight wrapText="bothSides">
                  <wp:wrapPolygon edited="0">
                    <wp:start x="0" y="0"/>
                    <wp:lineTo x="0" y="21600"/>
                    <wp:lineTo x="21600" y="21600"/>
                    <wp:lineTo x="21600" y="0"/>
                  </wp:wrapPolygon>
                </wp:wrapTight>
                <wp:docPr id="1289770324"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5866DF5" w14:textId="16A52CA1" w:rsidR="00B92601" w:rsidRPr="002E0391" w:rsidRDefault="00B92601" w:rsidP="00B92601">
                            <w:pPr>
                              <w:pStyle w:val="Caption"/>
                              <w:rPr>
                                <w:sz w:val="26"/>
                                <w:szCs w:val="24"/>
                              </w:rPr>
                            </w:pPr>
                            <w:bookmarkStart w:id="379" w:name="_Toc187236992"/>
                            <w:bookmarkStart w:id="380" w:name="_Toc187238036"/>
                            <w:r>
                              <w:t xml:space="preserve">Hình </w:t>
                            </w:r>
                            <w:r>
                              <w:fldChar w:fldCharType="begin"/>
                            </w:r>
                            <w:r>
                              <w:instrText xml:space="preserve"> STYLEREF 1 \s </w:instrText>
                            </w:r>
                            <w:r>
                              <w:fldChar w:fldCharType="separate"/>
                            </w:r>
                            <w:r w:rsidR="008320F8">
                              <w:rPr>
                                <w:noProof/>
                              </w:rPr>
                              <w:t>4</w:t>
                            </w:r>
                            <w:r>
                              <w:fldChar w:fldCharType="end"/>
                            </w:r>
                            <w:r>
                              <w:t>.</w:t>
                            </w:r>
                            <w:r>
                              <w:fldChar w:fldCharType="begin"/>
                            </w:r>
                            <w:r>
                              <w:instrText xml:space="preserve"> SEQ Hình \* ARABIC \s 1 </w:instrText>
                            </w:r>
                            <w:r>
                              <w:fldChar w:fldCharType="separate"/>
                            </w:r>
                            <w:r w:rsidR="008320F8">
                              <w:rPr>
                                <w:noProof/>
                              </w:rPr>
                              <w:t>36</w:t>
                            </w:r>
                            <w:r>
                              <w:fldChar w:fldCharType="end"/>
                            </w:r>
                            <w:r>
                              <w:t xml:space="preserve">. </w:t>
                            </w:r>
                            <w:r w:rsidRPr="00B92601">
                              <w:rPr>
                                <w:b w:val="0"/>
                                <w:bCs/>
                              </w:rPr>
                              <w:t>File PDF khi xuất hóa đơn</w:t>
                            </w:r>
                            <w:bookmarkEnd w:id="379"/>
                            <w:bookmarkEnd w:id="3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613228" id="_x0000_s1059" type="#_x0000_t202" style="position:absolute;left:0;text-align:left;margin-left:-9.3pt;margin-top:316.3pt;width:453.6pt;height:.05pt;z-index:-251545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W48GwIAAEAEAAAOAAAAZHJzL2Uyb0RvYy54bWysU01v2zAMvQ/YfxB0X5wPNB2C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" stroked="f">
                <v:textbox style="mso-fit-shape-to-text:t" inset="0,0,0,0">
                  <w:txbxContent>
                    <w:p w14:paraId="25866DF5" w14:textId="16A52CA1" w:rsidR="00B92601" w:rsidRPr="002E0391" w:rsidRDefault="00B92601" w:rsidP="00B92601">
                      <w:pPr>
                        <w:pStyle w:val="Caption"/>
                        <w:rPr>
                          <w:sz w:val="26"/>
                          <w:szCs w:val="24"/>
                        </w:rPr>
                      </w:pPr>
                      <w:bookmarkStart w:id="381" w:name="_Toc187236992"/>
                      <w:bookmarkStart w:id="382" w:name="_Toc187238036"/>
                      <w:r>
                        <w:t xml:space="preserve">Hình </w:t>
                      </w:r>
                      <w:r>
                        <w:fldChar w:fldCharType="begin"/>
                      </w:r>
                      <w:r>
                        <w:instrText xml:space="preserve"> STYLEREF 1 \s </w:instrText>
                      </w:r>
                      <w:r>
                        <w:fldChar w:fldCharType="separate"/>
                      </w:r>
                      <w:r w:rsidR="008320F8">
                        <w:rPr>
                          <w:noProof/>
                        </w:rPr>
                        <w:t>4</w:t>
                      </w:r>
                      <w:r>
                        <w:fldChar w:fldCharType="end"/>
                      </w:r>
                      <w:r>
                        <w:t>.</w:t>
                      </w:r>
                      <w:r>
                        <w:fldChar w:fldCharType="begin"/>
                      </w:r>
                      <w:r>
                        <w:instrText xml:space="preserve"> SEQ Hình \* ARABIC \s 1 </w:instrText>
                      </w:r>
                      <w:r>
                        <w:fldChar w:fldCharType="separate"/>
                      </w:r>
                      <w:r w:rsidR="008320F8">
                        <w:rPr>
                          <w:noProof/>
                        </w:rPr>
                        <w:t>36</w:t>
                      </w:r>
                      <w:r>
                        <w:fldChar w:fldCharType="end"/>
                      </w:r>
                      <w:r>
                        <w:t xml:space="preserve">. </w:t>
                      </w:r>
                      <w:r w:rsidRPr="00B92601">
                        <w:rPr>
                          <w:b w:val="0"/>
                          <w:bCs/>
                        </w:rPr>
                        <w:t>File PDF khi xuất hóa đơn</w:t>
                      </w:r>
                      <w:bookmarkEnd w:id="381"/>
                      <w:bookmarkEnd w:id="382"/>
                    </w:p>
                  </w:txbxContent>
                </v:textbox>
                <w10:wrap type="tight"/>
              </v:shape>
            </w:pict>
          </mc:Fallback>
        </mc:AlternateContent>
      </w:r>
      <w:r w:rsidRPr="00B92601">
        <w:rPr>
          <w:noProof/>
        </w:rPr>
        <w:drawing>
          <wp:anchor distT="0" distB="0" distL="114300" distR="114300" simplePos="0" relativeHeight="251768832" behindDoc="1" locked="0" layoutInCell="1" allowOverlap="1" wp14:anchorId="4A1ECD3E" wp14:editId="2741690E">
            <wp:simplePos x="0" y="0"/>
            <wp:positionH relativeFrom="column">
              <wp:posOffset>-118110</wp:posOffset>
            </wp:positionH>
            <wp:positionV relativeFrom="paragraph">
              <wp:posOffset>0</wp:posOffset>
            </wp:positionV>
            <wp:extent cx="5760720" cy="3959860"/>
            <wp:effectExtent l="0" t="0" r="0" b="2540"/>
            <wp:wrapTight wrapText="bothSides">
              <wp:wrapPolygon edited="0">
                <wp:start x="0" y="0"/>
                <wp:lineTo x="0" y="21510"/>
                <wp:lineTo x="21500" y="21510"/>
                <wp:lineTo x="21500" y="0"/>
                <wp:lineTo x="0" y="0"/>
              </wp:wrapPolygon>
            </wp:wrapTight>
            <wp:docPr id="153328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284273" name=""/>
                    <pic:cNvPicPr/>
                  </pic:nvPicPr>
                  <pic:blipFill>
                    <a:blip r:embed="rId64">
                      <a:extLst>
                        <a:ext uri="{28A0092B-C50C-407E-A947-70E740481C1C}">
                          <a14:useLocalDpi xmlns:a14="http://schemas.microsoft.com/office/drawing/2010/main" val="0"/>
                        </a:ext>
                      </a:extLst>
                    </a:blip>
                    <a:stretch>
                      <a:fillRect/>
                    </a:stretch>
                  </pic:blipFill>
                  <pic:spPr>
                    <a:xfrm>
                      <a:off x="0" y="0"/>
                      <a:ext cx="5760720" cy="3959860"/>
                    </a:xfrm>
                    <a:prstGeom prst="rect">
                      <a:avLst/>
                    </a:prstGeom>
                  </pic:spPr>
                </pic:pic>
              </a:graphicData>
            </a:graphic>
            <wp14:sizeRelH relativeFrom="page">
              <wp14:pctWidth>0</wp14:pctWidth>
            </wp14:sizeRelH>
            <wp14:sizeRelV relativeFrom="page">
              <wp14:pctHeight>0</wp14:pctHeight>
            </wp14:sizeRelV>
          </wp:anchor>
        </w:drawing>
      </w:r>
    </w:p>
    <w:p w14:paraId="1BD7A448" w14:textId="77777777" w:rsidR="009B4049" w:rsidRPr="00382FBF" w:rsidRDefault="009B4049" w:rsidP="00C92954">
      <w:pPr>
        <w:ind w:firstLine="0"/>
        <w:rPr>
          <w:lang w:val="vi-VN"/>
        </w:rPr>
      </w:pPr>
    </w:p>
    <w:p w14:paraId="0B11BD51" w14:textId="77777777" w:rsidR="009B4049" w:rsidRPr="00382FBF" w:rsidRDefault="009B4049" w:rsidP="00C92954">
      <w:pPr>
        <w:ind w:firstLine="0"/>
        <w:rPr>
          <w:lang w:val="vi-VN"/>
        </w:rPr>
      </w:pPr>
    </w:p>
    <w:p w14:paraId="03547FF7" w14:textId="77777777" w:rsidR="009B4049" w:rsidRPr="00382FBF" w:rsidRDefault="009B4049" w:rsidP="00C92954">
      <w:pPr>
        <w:ind w:firstLine="0"/>
        <w:rPr>
          <w:lang w:val="vi-VN"/>
        </w:rPr>
      </w:pPr>
    </w:p>
    <w:p w14:paraId="4C19D3DA" w14:textId="77777777" w:rsidR="009B4049" w:rsidRPr="00382FBF" w:rsidRDefault="009B4049" w:rsidP="00C92954">
      <w:pPr>
        <w:ind w:firstLine="0"/>
        <w:rPr>
          <w:lang w:val="vi-VN"/>
        </w:rPr>
      </w:pPr>
    </w:p>
    <w:p w14:paraId="0D258798" w14:textId="77777777" w:rsidR="009B4049" w:rsidRPr="00382FBF" w:rsidRDefault="009B4049" w:rsidP="00C92954">
      <w:pPr>
        <w:ind w:firstLine="0"/>
        <w:rPr>
          <w:lang w:val="vi-VN"/>
        </w:rPr>
      </w:pPr>
    </w:p>
    <w:p w14:paraId="22D42BA2" w14:textId="77777777" w:rsidR="009B4049" w:rsidRPr="00382FBF" w:rsidRDefault="009B4049" w:rsidP="00C92954">
      <w:pPr>
        <w:ind w:firstLine="0"/>
        <w:rPr>
          <w:lang w:val="vi-VN"/>
        </w:rPr>
      </w:pPr>
    </w:p>
    <w:p w14:paraId="3FCE9AAD" w14:textId="77777777" w:rsidR="009B4049" w:rsidRPr="00382FBF" w:rsidRDefault="009B4049" w:rsidP="00C92954">
      <w:pPr>
        <w:ind w:firstLine="0"/>
        <w:rPr>
          <w:lang w:val="vi-VN"/>
        </w:rPr>
      </w:pPr>
    </w:p>
    <w:p w14:paraId="51F9B13F" w14:textId="77777777" w:rsidR="009B4049" w:rsidRPr="00382FBF" w:rsidRDefault="009B4049" w:rsidP="00C92954">
      <w:pPr>
        <w:ind w:firstLine="0"/>
        <w:rPr>
          <w:lang w:val="vi-VN"/>
        </w:rPr>
      </w:pPr>
    </w:p>
    <w:p w14:paraId="64C77A65" w14:textId="77777777" w:rsidR="009B4049" w:rsidRPr="00382FBF" w:rsidRDefault="009B4049" w:rsidP="00C92954">
      <w:pPr>
        <w:ind w:firstLine="0"/>
        <w:rPr>
          <w:lang w:val="vi-VN"/>
        </w:rPr>
      </w:pPr>
    </w:p>
    <w:p w14:paraId="5D914350" w14:textId="77777777" w:rsidR="009B4049" w:rsidRPr="00382FBF" w:rsidRDefault="009B4049" w:rsidP="00C92954">
      <w:pPr>
        <w:ind w:firstLine="0"/>
        <w:rPr>
          <w:lang w:val="vi-VN"/>
        </w:rPr>
      </w:pPr>
    </w:p>
    <w:p w14:paraId="2D1780F3" w14:textId="77777777" w:rsidR="009B4049" w:rsidRPr="00382FBF" w:rsidRDefault="009B4049" w:rsidP="00C92954">
      <w:pPr>
        <w:ind w:firstLine="0"/>
        <w:rPr>
          <w:lang w:val="vi-VN"/>
        </w:rPr>
      </w:pPr>
    </w:p>
    <w:p w14:paraId="7A5344DD" w14:textId="77777777" w:rsidR="009B4049" w:rsidRPr="00B92601" w:rsidRDefault="009B4049" w:rsidP="00C92954">
      <w:pPr>
        <w:ind w:firstLine="0"/>
      </w:pPr>
    </w:p>
    <w:p w14:paraId="7ABC1BF9" w14:textId="7E6ABDC5" w:rsidR="00B165E8" w:rsidRDefault="00925D06" w:rsidP="00C92954">
      <w:pPr>
        <w:pStyle w:val="Heading1"/>
      </w:pPr>
      <w:bookmarkStart w:id="383" w:name="_Toc168950051"/>
      <w:bookmarkStart w:id="384" w:name="_Toc168952886"/>
      <w:bookmarkStart w:id="385" w:name="_Toc168954292"/>
      <w:bookmarkStart w:id="386" w:name="_Toc169018693"/>
      <w:bookmarkStart w:id="387" w:name="_Toc187236811"/>
      <w:bookmarkStart w:id="388" w:name="_Toc187237983"/>
      <w:r>
        <w:lastRenderedPageBreak/>
        <w:t>KẾT LUẬN</w:t>
      </w:r>
      <w:bookmarkEnd w:id="383"/>
      <w:bookmarkEnd w:id="384"/>
      <w:bookmarkEnd w:id="385"/>
      <w:bookmarkEnd w:id="386"/>
      <w:bookmarkEnd w:id="387"/>
      <w:bookmarkEnd w:id="388"/>
    </w:p>
    <w:p w14:paraId="67B4DF6B" w14:textId="1D00A423" w:rsidR="00B85668" w:rsidRPr="00B85668" w:rsidRDefault="00B85668" w:rsidP="0045600C">
      <w:pPr>
        <w:pStyle w:val="Heading2"/>
        <w:rPr>
          <w:lang w:val="vi-VN"/>
        </w:rPr>
      </w:pPr>
      <w:bookmarkStart w:id="389" w:name="_Toc187237984"/>
      <w:r w:rsidRPr="00B85668">
        <w:rPr>
          <w:lang w:val="vi-VN"/>
        </w:rPr>
        <w:t>Ưu điểm</w:t>
      </w:r>
      <w:bookmarkEnd w:id="389"/>
    </w:p>
    <w:p w14:paraId="20EC0316" w14:textId="77777777" w:rsidR="00B85668" w:rsidRPr="00B85668" w:rsidRDefault="00B85668" w:rsidP="00B85668">
      <w:pPr>
        <w:numPr>
          <w:ilvl w:val="0"/>
          <w:numId w:val="135"/>
        </w:numPr>
        <w:rPr>
          <w:lang w:val="vi-VN"/>
        </w:rPr>
      </w:pPr>
      <w:r w:rsidRPr="00B85668">
        <w:rPr>
          <w:b/>
          <w:bCs/>
          <w:lang w:val="vi-VN"/>
        </w:rPr>
        <w:t>Ứng dụng công nghệ tiên tiến:</w:t>
      </w:r>
      <w:r w:rsidRPr="00B85668">
        <w:rPr>
          <w:lang w:val="vi-VN"/>
        </w:rPr>
        <w:t xml:space="preserve"> Framework ASP.NET Core được áp dụng giúp xây dựng một website bán hàng hiện đại, hiệu suất cao, và bảo mật tốt.</w:t>
      </w:r>
    </w:p>
    <w:p w14:paraId="193F1619" w14:textId="77777777" w:rsidR="00B85668" w:rsidRPr="00B85668" w:rsidRDefault="00B85668" w:rsidP="00B85668">
      <w:pPr>
        <w:numPr>
          <w:ilvl w:val="0"/>
          <w:numId w:val="135"/>
        </w:numPr>
        <w:rPr>
          <w:lang w:val="vi-VN"/>
        </w:rPr>
      </w:pPr>
      <w:r w:rsidRPr="00B85668">
        <w:rPr>
          <w:b/>
          <w:bCs/>
          <w:lang w:val="vi-VN"/>
        </w:rPr>
        <w:t>Thiết kế linh hoạt:</w:t>
      </w:r>
      <w:r w:rsidRPr="00B85668">
        <w:rPr>
          <w:lang w:val="vi-VN"/>
        </w:rPr>
        <w:t xml:space="preserve"> Hệ thống được thiết kế theo mô hình MVC (Model-View-Controller), dễ dàng mở rộng và bảo trì.</w:t>
      </w:r>
    </w:p>
    <w:p w14:paraId="243F6BEA" w14:textId="77777777" w:rsidR="00B85668" w:rsidRPr="00B85668" w:rsidRDefault="00B85668" w:rsidP="00B85668">
      <w:pPr>
        <w:numPr>
          <w:ilvl w:val="0"/>
          <w:numId w:val="135"/>
        </w:numPr>
        <w:rPr>
          <w:lang w:val="vi-VN"/>
        </w:rPr>
      </w:pPr>
      <w:r w:rsidRPr="00B85668">
        <w:rPr>
          <w:b/>
          <w:bCs/>
          <w:lang w:val="vi-VN"/>
        </w:rPr>
        <w:t>Tối ưu trải nghiệm người dùng:</w:t>
      </w:r>
      <w:r w:rsidRPr="00B85668">
        <w:rPr>
          <w:lang w:val="vi-VN"/>
        </w:rPr>
        <w:t xml:space="preserve"> Giao diện website thân thiện, hỗ trợ tìm kiếm, lọc sản phẩm và thanh toán trực tuyến một cách tiện lợi.</w:t>
      </w:r>
    </w:p>
    <w:p w14:paraId="301BB7A4" w14:textId="77777777" w:rsidR="00B85668" w:rsidRPr="00B85668" w:rsidRDefault="00B85668" w:rsidP="00B85668">
      <w:pPr>
        <w:numPr>
          <w:ilvl w:val="0"/>
          <w:numId w:val="135"/>
        </w:numPr>
        <w:rPr>
          <w:lang w:val="vi-VN"/>
        </w:rPr>
      </w:pPr>
      <w:r w:rsidRPr="00B85668">
        <w:rPr>
          <w:b/>
          <w:bCs/>
          <w:lang w:val="vi-VN"/>
        </w:rPr>
        <w:t>Quản lý hiệu quả:</w:t>
      </w:r>
      <w:r w:rsidRPr="00B85668">
        <w:rPr>
          <w:lang w:val="vi-VN"/>
        </w:rPr>
        <w:t xml:space="preserve"> Hệ thống quản lý sản phẩm, đơn hàng và người dùng được tổ chức rõ ràng, đảm bảo tính toàn vẹn dữ liệu.</w:t>
      </w:r>
    </w:p>
    <w:p w14:paraId="3260DAEE" w14:textId="77777777" w:rsidR="00B85668" w:rsidRPr="00B85668" w:rsidRDefault="00B85668" w:rsidP="00B85668">
      <w:pPr>
        <w:numPr>
          <w:ilvl w:val="0"/>
          <w:numId w:val="135"/>
        </w:numPr>
        <w:rPr>
          <w:lang w:val="vi-VN"/>
        </w:rPr>
      </w:pPr>
      <w:r w:rsidRPr="00B85668">
        <w:rPr>
          <w:b/>
          <w:bCs/>
          <w:lang w:val="vi-VN"/>
        </w:rPr>
        <w:t>Tích hợp bảo mật:</w:t>
      </w:r>
      <w:r w:rsidRPr="00B85668">
        <w:rPr>
          <w:lang w:val="vi-VN"/>
        </w:rPr>
        <w:t xml:space="preserve"> Sử dụng ASP.NET Identity để bảo mật thông tin và phân quyền truy cập.</w:t>
      </w:r>
    </w:p>
    <w:p w14:paraId="48BBB9D2" w14:textId="6ACEDCFC" w:rsidR="00B85668" w:rsidRPr="00B85668" w:rsidRDefault="00B85668" w:rsidP="0045600C">
      <w:pPr>
        <w:pStyle w:val="Heading2"/>
        <w:rPr>
          <w:lang w:val="vi-VN"/>
        </w:rPr>
      </w:pPr>
      <w:bookmarkStart w:id="390" w:name="_Toc187237985"/>
      <w:r w:rsidRPr="00B85668">
        <w:rPr>
          <w:lang w:val="vi-VN"/>
        </w:rPr>
        <w:t>Nhược điểm</w:t>
      </w:r>
      <w:bookmarkEnd w:id="390"/>
    </w:p>
    <w:p w14:paraId="64D49390" w14:textId="77777777" w:rsidR="00B85668" w:rsidRPr="00B85668" w:rsidRDefault="00B85668" w:rsidP="00B85668">
      <w:pPr>
        <w:numPr>
          <w:ilvl w:val="0"/>
          <w:numId w:val="136"/>
        </w:numPr>
        <w:rPr>
          <w:lang w:val="vi-VN"/>
        </w:rPr>
      </w:pPr>
      <w:r w:rsidRPr="00B85668">
        <w:rPr>
          <w:b/>
          <w:bCs/>
          <w:lang w:val="vi-VN"/>
        </w:rPr>
        <w:t>Phức tạp trong triển khai:</w:t>
      </w:r>
      <w:r w:rsidRPr="00B85668">
        <w:rPr>
          <w:lang w:val="vi-VN"/>
        </w:rPr>
        <w:t xml:space="preserve"> Yêu cầu kiến thức sâu về C# và ASP.NET Core, khiến thời gian học tập và phát triển dài hơn.</w:t>
      </w:r>
    </w:p>
    <w:p w14:paraId="4A2DF931" w14:textId="77777777" w:rsidR="00B85668" w:rsidRPr="00B85668" w:rsidRDefault="00B85668" w:rsidP="00B85668">
      <w:pPr>
        <w:numPr>
          <w:ilvl w:val="0"/>
          <w:numId w:val="136"/>
        </w:numPr>
        <w:rPr>
          <w:lang w:val="vi-VN"/>
        </w:rPr>
      </w:pPr>
      <w:r w:rsidRPr="00B85668">
        <w:rPr>
          <w:b/>
          <w:bCs/>
          <w:lang w:val="vi-VN"/>
        </w:rPr>
        <w:t>Hiệu suất có thể cải thiện:</w:t>
      </w:r>
      <w:r w:rsidRPr="00B85668">
        <w:rPr>
          <w:lang w:val="vi-VN"/>
        </w:rPr>
        <w:t xml:space="preserve"> Khi lưu lượng truy cập lớn, hiệu suất website có thể bị ảnh hưởng nếu không có tối ưu hóa bổ sung như caching.</w:t>
      </w:r>
    </w:p>
    <w:p w14:paraId="60BDACA2" w14:textId="77777777" w:rsidR="00B85668" w:rsidRPr="00B85668" w:rsidRDefault="00B85668" w:rsidP="00B85668">
      <w:pPr>
        <w:numPr>
          <w:ilvl w:val="0"/>
          <w:numId w:val="136"/>
        </w:numPr>
        <w:rPr>
          <w:lang w:val="vi-VN"/>
        </w:rPr>
      </w:pPr>
      <w:r w:rsidRPr="00B85668">
        <w:rPr>
          <w:b/>
          <w:bCs/>
          <w:lang w:val="vi-VN"/>
        </w:rPr>
        <w:t>Phụ thuộc nền tảng:</w:t>
      </w:r>
      <w:r w:rsidRPr="00B85668">
        <w:rPr>
          <w:lang w:val="vi-VN"/>
        </w:rPr>
        <w:t xml:space="preserve"> Website cần môi trường hỗ trợ .NET Core để hoạt động, hạn chế tính linh hoạt trong một số hạ tầng.</w:t>
      </w:r>
    </w:p>
    <w:p w14:paraId="6794A8E7" w14:textId="1641866E" w:rsidR="00B85668" w:rsidRPr="00B85668" w:rsidRDefault="00B85668" w:rsidP="0045600C">
      <w:pPr>
        <w:pStyle w:val="Heading2"/>
        <w:rPr>
          <w:lang w:val="vi-VN"/>
        </w:rPr>
      </w:pPr>
      <w:bookmarkStart w:id="391" w:name="_Toc187237986"/>
      <w:r w:rsidRPr="00B85668">
        <w:rPr>
          <w:lang w:val="vi-VN"/>
        </w:rPr>
        <w:t>Hướng phát triển</w:t>
      </w:r>
      <w:bookmarkEnd w:id="391"/>
    </w:p>
    <w:p w14:paraId="4D208EE4" w14:textId="77777777" w:rsidR="00B85668" w:rsidRPr="00B85668" w:rsidRDefault="00B85668" w:rsidP="00B85668">
      <w:pPr>
        <w:numPr>
          <w:ilvl w:val="0"/>
          <w:numId w:val="137"/>
        </w:numPr>
        <w:rPr>
          <w:lang w:val="vi-VN"/>
        </w:rPr>
      </w:pPr>
      <w:r w:rsidRPr="00B85668">
        <w:rPr>
          <w:b/>
          <w:bCs/>
          <w:lang w:val="vi-VN"/>
        </w:rPr>
        <w:t>Tối ưu hiệu suất:</w:t>
      </w:r>
      <w:r w:rsidRPr="00B85668">
        <w:rPr>
          <w:lang w:val="vi-VN"/>
        </w:rPr>
        <w:t xml:space="preserve"> Sử dụng các công nghệ caching, load balancing, và lazy loading để cải thiện hiệu năng khi số lượng người dùng tăng.</w:t>
      </w:r>
    </w:p>
    <w:p w14:paraId="7516AD06" w14:textId="77777777" w:rsidR="00B85668" w:rsidRPr="00B85668" w:rsidRDefault="00B85668" w:rsidP="00B85668">
      <w:pPr>
        <w:numPr>
          <w:ilvl w:val="0"/>
          <w:numId w:val="137"/>
        </w:numPr>
        <w:rPr>
          <w:lang w:val="vi-VN"/>
        </w:rPr>
      </w:pPr>
      <w:r w:rsidRPr="00B85668">
        <w:rPr>
          <w:b/>
          <w:bCs/>
          <w:lang w:val="vi-VN"/>
        </w:rPr>
        <w:t>Tích hợp AI:</w:t>
      </w:r>
      <w:r w:rsidRPr="00B85668">
        <w:rPr>
          <w:lang w:val="vi-VN"/>
        </w:rPr>
        <w:t xml:space="preserve"> Triển khai các tính năng gợi ý sản phẩm dựa trên hành vi người dùng bằng công nghệ trí tuệ nhân tạo.</w:t>
      </w:r>
    </w:p>
    <w:p w14:paraId="01F8A41D" w14:textId="77777777" w:rsidR="00B85668" w:rsidRPr="00B85668" w:rsidRDefault="00B85668" w:rsidP="00B85668">
      <w:pPr>
        <w:numPr>
          <w:ilvl w:val="0"/>
          <w:numId w:val="137"/>
        </w:numPr>
        <w:rPr>
          <w:lang w:val="vi-VN"/>
        </w:rPr>
      </w:pPr>
      <w:r w:rsidRPr="00B85668">
        <w:rPr>
          <w:b/>
          <w:bCs/>
          <w:lang w:val="vi-VN"/>
        </w:rPr>
        <w:t>Mở rộng nền tảng:</w:t>
      </w:r>
      <w:r w:rsidRPr="00B85668">
        <w:rPr>
          <w:lang w:val="vi-VN"/>
        </w:rPr>
        <w:t xml:space="preserve"> Phát triển thêm ứng dụng di động kết nối trực tiếp với hệ thống để tăng cường trải nghiệm người dùng.</w:t>
      </w:r>
    </w:p>
    <w:p w14:paraId="3ABC936C" w14:textId="77777777" w:rsidR="00B85668" w:rsidRPr="00B85668" w:rsidRDefault="00B85668" w:rsidP="00B85668">
      <w:pPr>
        <w:numPr>
          <w:ilvl w:val="0"/>
          <w:numId w:val="137"/>
        </w:numPr>
        <w:rPr>
          <w:lang w:val="vi-VN"/>
        </w:rPr>
      </w:pPr>
      <w:r w:rsidRPr="00B85668">
        <w:rPr>
          <w:b/>
          <w:bCs/>
          <w:lang w:val="vi-VN"/>
        </w:rPr>
        <w:t>Bảo mật nâng cao:</w:t>
      </w:r>
      <w:r w:rsidRPr="00B85668">
        <w:rPr>
          <w:lang w:val="vi-VN"/>
        </w:rPr>
        <w:t xml:space="preserve"> Sử dụng chứng chỉ SSL/TLS và tích hợp công nghệ bảo mật tiên tiến để bảo vệ dữ liệu người dùng.</w:t>
      </w:r>
    </w:p>
    <w:p w14:paraId="6F707A7D" w14:textId="77777777" w:rsidR="00B85668" w:rsidRPr="00B85668" w:rsidRDefault="00B85668" w:rsidP="00B85668">
      <w:pPr>
        <w:numPr>
          <w:ilvl w:val="0"/>
          <w:numId w:val="137"/>
        </w:numPr>
        <w:rPr>
          <w:lang w:val="vi-VN"/>
        </w:rPr>
      </w:pPr>
      <w:r w:rsidRPr="00B85668">
        <w:rPr>
          <w:b/>
          <w:bCs/>
          <w:lang w:val="vi-VN"/>
        </w:rPr>
        <w:lastRenderedPageBreak/>
        <w:t>Đa dạng phương thức thanh toán:</w:t>
      </w:r>
      <w:r w:rsidRPr="00B85668">
        <w:rPr>
          <w:lang w:val="vi-VN"/>
        </w:rPr>
        <w:t xml:space="preserve"> Kết hợp nhiều cổng thanh toán trực tuyến như MoMo, VNPay, hoặc ZaloPay để đáp ứng nhu cầu khách hàng.</w:t>
      </w:r>
    </w:p>
    <w:p w14:paraId="31D0892F" w14:textId="77777777" w:rsidR="002A1526" w:rsidRPr="00B85668" w:rsidRDefault="002A1526" w:rsidP="00C92954">
      <w:pPr>
        <w:rPr>
          <w:lang w:val="vi-VN"/>
        </w:rPr>
      </w:pPr>
    </w:p>
    <w:p w14:paraId="2A7931D7" w14:textId="77777777" w:rsidR="002A1526" w:rsidRPr="00B85668" w:rsidRDefault="002A1526" w:rsidP="00C92954">
      <w:pPr>
        <w:rPr>
          <w:lang w:val="vi-VN"/>
        </w:rPr>
      </w:pPr>
    </w:p>
    <w:p w14:paraId="144A0DBF" w14:textId="77777777" w:rsidR="002A1526" w:rsidRPr="00B85668" w:rsidRDefault="002A1526" w:rsidP="00C92954">
      <w:pPr>
        <w:rPr>
          <w:lang w:val="vi-VN"/>
        </w:rPr>
      </w:pPr>
    </w:p>
    <w:p w14:paraId="5D9E5C80" w14:textId="77777777" w:rsidR="002A1526" w:rsidRPr="00B85668" w:rsidRDefault="002A1526" w:rsidP="00C92954">
      <w:pPr>
        <w:rPr>
          <w:lang w:val="vi-VN"/>
        </w:rPr>
      </w:pPr>
    </w:p>
    <w:p w14:paraId="281A3FFE" w14:textId="77777777" w:rsidR="002A1526" w:rsidRPr="00B85668" w:rsidRDefault="002A1526" w:rsidP="00C92954">
      <w:pPr>
        <w:rPr>
          <w:lang w:val="vi-VN"/>
        </w:rPr>
      </w:pPr>
    </w:p>
    <w:p w14:paraId="421A1FE4" w14:textId="77777777" w:rsidR="002A1526" w:rsidRPr="00B85668" w:rsidRDefault="002A1526" w:rsidP="00C92954">
      <w:pPr>
        <w:rPr>
          <w:lang w:val="vi-VN"/>
        </w:rPr>
      </w:pPr>
    </w:p>
    <w:p w14:paraId="5A70D70B" w14:textId="77777777" w:rsidR="002A1526" w:rsidRPr="00B85668" w:rsidRDefault="002A1526" w:rsidP="00C92954">
      <w:pPr>
        <w:rPr>
          <w:lang w:val="vi-VN"/>
        </w:rPr>
      </w:pPr>
    </w:p>
    <w:p w14:paraId="540B8DF8" w14:textId="77777777" w:rsidR="002A1526" w:rsidRPr="00B85668" w:rsidRDefault="002A1526" w:rsidP="00C92954">
      <w:pPr>
        <w:rPr>
          <w:lang w:val="vi-VN"/>
        </w:rPr>
      </w:pPr>
    </w:p>
    <w:p w14:paraId="2142FFA0" w14:textId="77777777" w:rsidR="002A1526" w:rsidRPr="00B85668" w:rsidRDefault="002A1526" w:rsidP="00C92954">
      <w:pPr>
        <w:rPr>
          <w:lang w:val="vi-VN"/>
        </w:rPr>
      </w:pPr>
    </w:p>
    <w:p w14:paraId="41A82B96" w14:textId="77777777" w:rsidR="002A1526" w:rsidRPr="00B85668" w:rsidRDefault="002A1526" w:rsidP="00C92954">
      <w:pPr>
        <w:rPr>
          <w:lang w:val="vi-VN"/>
        </w:rPr>
      </w:pPr>
    </w:p>
    <w:p w14:paraId="7F9FF081" w14:textId="77777777" w:rsidR="002A1526" w:rsidRPr="00B85668" w:rsidRDefault="002A1526" w:rsidP="00C92954">
      <w:pPr>
        <w:rPr>
          <w:lang w:val="vi-VN"/>
        </w:rPr>
      </w:pPr>
    </w:p>
    <w:p w14:paraId="1A0A7C1E" w14:textId="77777777" w:rsidR="002A1526" w:rsidRPr="00B85668" w:rsidRDefault="002A1526" w:rsidP="00C92954">
      <w:pPr>
        <w:rPr>
          <w:lang w:val="vi-VN"/>
        </w:rPr>
      </w:pPr>
    </w:p>
    <w:p w14:paraId="32489224" w14:textId="77777777" w:rsidR="002A1526" w:rsidRPr="00B85668" w:rsidRDefault="002A1526" w:rsidP="00C92954">
      <w:pPr>
        <w:rPr>
          <w:lang w:val="vi-VN"/>
        </w:rPr>
      </w:pPr>
    </w:p>
    <w:p w14:paraId="22D1D0A8" w14:textId="77777777" w:rsidR="002A1526" w:rsidRPr="00B85668" w:rsidRDefault="002A1526" w:rsidP="00C92954">
      <w:pPr>
        <w:rPr>
          <w:lang w:val="vi-VN"/>
        </w:rPr>
      </w:pPr>
    </w:p>
    <w:p w14:paraId="084330CD" w14:textId="77777777" w:rsidR="002A1526" w:rsidRPr="00B85668" w:rsidRDefault="002A1526" w:rsidP="00C92954">
      <w:pPr>
        <w:rPr>
          <w:lang w:val="vi-VN"/>
        </w:rPr>
      </w:pPr>
    </w:p>
    <w:p w14:paraId="5517D348" w14:textId="77777777" w:rsidR="002A1526" w:rsidRPr="00B85668" w:rsidRDefault="002A1526" w:rsidP="00C92954">
      <w:pPr>
        <w:rPr>
          <w:lang w:val="vi-VN"/>
        </w:rPr>
      </w:pPr>
    </w:p>
    <w:p w14:paraId="4A5CB474" w14:textId="77777777" w:rsidR="002A1526" w:rsidRPr="00B85668" w:rsidRDefault="002A1526" w:rsidP="00C92954">
      <w:pPr>
        <w:rPr>
          <w:lang w:val="vi-VN"/>
        </w:rPr>
      </w:pPr>
    </w:p>
    <w:p w14:paraId="10A8DCDA" w14:textId="77777777" w:rsidR="002A1526" w:rsidRPr="00B85668" w:rsidRDefault="002A1526" w:rsidP="00C92954">
      <w:pPr>
        <w:rPr>
          <w:lang w:val="vi-VN"/>
        </w:rPr>
      </w:pPr>
    </w:p>
    <w:p w14:paraId="1A45D245" w14:textId="77777777" w:rsidR="002A1526" w:rsidRPr="00B85668" w:rsidRDefault="002A1526" w:rsidP="00C92954">
      <w:pPr>
        <w:rPr>
          <w:lang w:val="vi-VN"/>
        </w:rPr>
      </w:pPr>
    </w:p>
    <w:p w14:paraId="3B592D54" w14:textId="77777777" w:rsidR="002A1526" w:rsidRPr="00B85668" w:rsidRDefault="002A1526" w:rsidP="00C92954">
      <w:pPr>
        <w:rPr>
          <w:lang w:val="vi-VN"/>
        </w:rPr>
      </w:pPr>
    </w:p>
    <w:p w14:paraId="605FEC02" w14:textId="77777777" w:rsidR="002A1526" w:rsidRPr="00B85668" w:rsidRDefault="002A1526" w:rsidP="00C92954">
      <w:pPr>
        <w:rPr>
          <w:lang w:val="vi-VN"/>
        </w:rPr>
      </w:pPr>
    </w:p>
    <w:p w14:paraId="2793AF4C" w14:textId="77777777" w:rsidR="002A1526" w:rsidRPr="00B85668" w:rsidRDefault="002A1526" w:rsidP="00C92954">
      <w:pPr>
        <w:rPr>
          <w:lang w:val="vi-VN"/>
        </w:rPr>
      </w:pPr>
    </w:p>
    <w:p w14:paraId="4FE74BAE" w14:textId="77777777" w:rsidR="002A1526" w:rsidRPr="00B85668" w:rsidRDefault="002A1526" w:rsidP="00C92954">
      <w:pPr>
        <w:rPr>
          <w:lang w:val="vi-VN"/>
        </w:rPr>
      </w:pPr>
    </w:p>
    <w:p w14:paraId="3E59CD3D" w14:textId="041DA6F7" w:rsidR="00797EB3" w:rsidRPr="00797EB3" w:rsidRDefault="00206B62" w:rsidP="00C92954">
      <w:pPr>
        <w:pStyle w:val="Heading1"/>
        <w:numPr>
          <w:ilvl w:val="0"/>
          <w:numId w:val="0"/>
        </w:numPr>
        <w:ind w:left="2551"/>
      </w:pPr>
      <w:bookmarkStart w:id="392" w:name="_Toc168954295"/>
      <w:bookmarkStart w:id="393" w:name="_Toc169018696"/>
      <w:bookmarkStart w:id="394" w:name="_Toc187236812"/>
      <w:bookmarkStart w:id="395" w:name="_Toc187237987"/>
      <w:r>
        <w:lastRenderedPageBreak/>
        <w:t>TÀI LIỆU THAM KHẢO</w:t>
      </w:r>
      <w:bookmarkEnd w:id="392"/>
      <w:bookmarkEnd w:id="393"/>
      <w:bookmarkEnd w:id="394"/>
      <w:bookmarkEnd w:id="395"/>
      <w:r w:rsidR="00797EB3">
        <w:fldChar w:fldCharType="begin"/>
      </w:r>
      <w:r w:rsidR="00797EB3">
        <w:instrText xml:space="preserve"> BIBLIOGRAPHY  \l 1033 </w:instrText>
      </w:r>
      <w:r w:rsidR="00797EB3">
        <w:fldChar w:fldCharType="separate"/>
      </w:r>
    </w:p>
    <w:sdt>
      <w:sdtPr>
        <w:id w:val="-167637501"/>
        <w:docPartObj>
          <w:docPartGallery w:val="Bibliographies"/>
          <w:docPartUnique/>
        </w:docPartObj>
      </w:sdtPr>
      <w:sdtEndPr>
        <w:rPr>
          <w:b/>
          <w:bCs/>
        </w:rPr>
      </w:sdtEndPr>
      <w:sdtContent>
        <w:p w14:paraId="4D9E3192" w14:textId="1E75840E" w:rsidR="00AA0AE2" w:rsidRPr="00AA0AE2" w:rsidRDefault="00AA0AE2" w:rsidP="00AA0AE2">
          <w:pPr>
            <w:tabs>
              <w:tab w:val="left" w:pos="2941"/>
            </w:tabs>
            <w:ind w:firstLine="0"/>
            <w:rPr>
              <w:rFonts w:ascii="Calibri" w:eastAsia="Calibri" w:hAnsi="Calibri"/>
              <w:noProof/>
              <w:sz w:val="20"/>
              <w:szCs w:val="20"/>
              <w:lang w:val="vi-VN" w:eastAsia="vi-V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99"/>
            <w:gridCol w:w="7973"/>
          </w:tblGrid>
          <w:tr w:rsidR="00AA0AE2" w14:paraId="0BD00942" w14:textId="77777777">
            <w:trPr>
              <w:divId w:val="662201990"/>
              <w:tblCellSpacing w:w="15" w:type="dxa"/>
            </w:trPr>
            <w:tc>
              <w:tcPr>
                <w:tcW w:w="50" w:type="pct"/>
                <w:hideMark/>
              </w:tcPr>
              <w:p w14:paraId="4B284315" w14:textId="647DEA9B" w:rsidR="00AA0AE2" w:rsidRDefault="00AA0AE2">
                <w:pPr>
                  <w:pStyle w:val="Bibliography"/>
                  <w:rPr>
                    <w:noProof/>
                    <w:sz w:val="24"/>
                  </w:rPr>
                </w:pPr>
                <w:r>
                  <w:rPr>
                    <w:noProof/>
                  </w:rPr>
                  <w:t xml:space="preserve">[1] </w:t>
                </w:r>
              </w:p>
            </w:tc>
            <w:tc>
              <w:tcPr>
                <w:tcW w:w="0" w:type="auto"/>
                <w:hideMark/>
              </w:tcPr>
              <w:p w14:paraId="62A26A2C" w14:textId="2A7470D9" w:rsidR="00AA0AE2" w:rsidRDefault="00AA0AE2" w:rsidP="00AA0AE2">
                <w:pPr>
                  <w:pStyle w:val="Bibliography"/>
                  <w:ind w:firstLine="0"/>
                  <w:jc w:val="left"/>
                  <w:rPr>
                    <w:noProof/>
                  </w:rPr>
                </w:pPr>
                <w:r>
                  <w:rPr>
                    <w:noProof/>
                  </w:rPr>
                  <w:t xml:space="preserve"> Tìm hiểu về ngôn ngữ lập trình C#- codegym: https://codegym.vn/blog/c-la-gi-tim-hieu-ve-ngon-ngu-lap-trinh-c/.</w:t>
                </w:r>
              </w:p>
            </w:tc>
          </w:tr>
          <w:tr w:rsidR="00AA0AE2" w14:paraId="11E470B7" w14:textId="77777777">
            <w:trPr>
              <w:divId w:val="662201990"/>
              <w:tblCellSpacing w:w="15" w:type="dxa"/>
            </w:trPr>
            <w:tc>
              <w:tcPr>
                <w:tcW w:w="50" w:type="pct"/>
                <w:hideMark/>
              </w:tcPr>
              <w:p w14:paraId="46FFD256" w14:textId="77777777" w:rsidR="00AA0AE2" w:rsidRDefault="00AA0AE2">
                <w:pPr>
                  <w:pStyle w:val="Bibliography"/>
                  <w:rPr>
                    <w:noProof/>
                  </w:rPr>
                </w:pPr>
                <w:r>
                  <w:rPr>
                    <w:noProof/>
                  </w:rPr>
                  <w:t xml:space="preserve">[2] </w:t>
                </w:r>
              </w:p>
            </w:tc>
            <w:tc>
              <w:tcPr>
                <w:tcW w:w="0" w:type="auto"/>
                <w:hideMark/>
              </w:tcPr>
              <w:p w14:paraId="5F351145" w14:textId="33A9B7F4" w:rsidR="00AA0AE2" w:rsidRDefault="00AA0AE2" w:rsidP="00AA0AE2">
                <w:pPr>
                  <w:pStyle w:val="Bibliography"/>
                  <w:ind w:firstLine="0"/>
                  <w:jc w:val="left"/>
                  <w:rPr>
                    <w:noProof/>
                  </w:rPr>
                </w:pPr>
                <w:r>
                  <w:rPr>
                    <w:noProof/>
                  </w:rPr>
                  <w:t>Framework Asp.Net là gì ? - Glints: https://glints.com/vn/blog/asp-net-la-gi/.</w:t>
                </w:r>
              </w:p>
            </w:tc>
          </w:tr>
          <w:tr w:rsidR="00AA0AE2" w14:paraId="1B0AF407" w14:textId="77777777">
            <w:trPr>
              <w:divId w:val="662201990"/>
              <w:tblCellSpacing w:w="15" w:type="dxa"/>
            </w:trPr>
            <w:tc>
              <w:tcPr>
                <w:tcW w:w="50" w:type="pct"/>
                <w:hideMark/>
              </w:tcPr>
              <w:p w14:paraId="03C4DE7F" w14:textId="77777777" w:rsidR="00AA0AE2" w:rsidRDefault="00AA0AE2">
                <w:pPr>
                  <w:pStyle w:val="Bibliography"/>
                  <w:rPr>
                    <w:noProof/>
                  </w:rPr>
                </w:pPr>
                <w:r>
                  <w:rPr>
                    <w:noProof/>
                  </w:rPr>
                  <w:t xml:space="preserve">[3] </w:t>
                </w:r>
              </w:p>
            </w:tc>
            <w:tc>
              <w:tcPr>
                <w:tcW w:w="0" w:type="auto"/>
                <w:hideMark/>
              </w:tcPr>
              <w:p w14:paraId="32986296" w14:textId="6A4B7649" w:rsidR="00AA0AE2" w:rsidRDefault="00AA0AE2" w:rsidP="00AA0AE2">
                <w:pPr>
                  <w:pStyle w:val="Bibliography"/>
                  <w:ind w:firstLine="0"/>
                  <w:jc w:val="left"/>
                  <w:rPr>
                    <w:noProof/>
                  </w:rPr>
                </w:pPr>
                <w:r>
                  <w:rPr>
                    <w:noProof/>
                  </w:rPr>
                  <w:t>Tất tần tật về mô hình MVC - Viblo: https://viblo.asia/p/tat-tan-tat-ve-mo-hinh-mvc-Rk74avjAJeO.</w:t>
                </w:r>
              </w:p>
            </w:tc>
          </w:tr>
          <w:tr w:rsidR="00AA0AE2" w14:paraId="4E4D1AAC" w14:textId="77777777">
            <w:trPr>
              <w:divId w:val="662201990"/>
              <w:tblCellSpacing w:w="15" w:type="dxa"/>
            </w:trPr>
            <w:tc>
              <w:tcPr>
                <w:tcW w:w="50" w:type="pct"/>
                <w:hideMark/>
              </w:tcPr>
              <w:p w14:paraId="0E407ABA" w14:textId="77777777" w:rsidR="00AA0AE2" w:rsidRDefault="00AA0AE2">
                <w:pPr>
                  <w:pStyle w:val="Bibliography"/>
                  <w:rPr>
                    <w:noProof/>
                  </w:rPr>
                </w:pPr>
                <w:r>
                  <w:rPr>
                    <w:noProof/>
                  </w:rPr>
                  <w:t xml:space="preserve">[4] </w:t>
                </w:r>
              </w:p>
            </w:tc>
            <w:tc>
              <w:tcPr>
                <w:tcW w:w="0" w:type="auto"/>
                <w:hideMark/>
              </w:tcPr>
              <w:p w14:paraId="5AB0DE4D" w14:textId="07A24667" w:rsidR="00AA0AE2" w:rsidRDefault="00AA0AE2" w:rsidP="00AA0AE2">
                <w:pPr>
                  <w:pStyle w:val="Bibliography"/>
                  <w:ind w:firstLine="0"/>
                  <w:jc w:val="left"/>
                  <w:rPr>
                    <w:noProof/>
                  </w:rPr>
                </w:pPr>
                <w:r>
                  <w:rPr>
                    <w:noProof/>
                  </w:rPr>
                  <w:t>Áp dụng IdentifyUser vào MVC - xuanthulab: https://xuanthulab.net/asp-net-razor-su-dung-identity-de-tao-user-xac-thuc-dang-nhap-website.html.</w:t>
                </w:r>
              </w:p>
            </w:tc>
          </w:tr>
          <w:tr w:rsidR="00AA0AE2" w14:paraId="49DB6A6F" w14:textId="77777777">
            <w:trPr>
              <w:divId w:val="662201990"/>
              <w:tblCellSpacing w:w="15" w:type="dxa"/>
            </w:trPr>
            <w:tc>
              <w:tcPr>
                <w:tcW w:w="50" w:type="pct"/>
                <w:hideMark/>
              </w:tcPr>
              <w:p w14:paraId="7F050522" w14:textId="77777777" w:rsidR="00AA0AE2" w:rsidRDefault="00AA0AE2">
                <w:pPr>
                  <w:pStyle w:val="Bibliography"/>
                  <w:rPr>
                    <w:noProof/>
                  </w:rPr>
                </w:pPr>
                <w:r>
                  <w:rPr>
                    <w:noProof/>
                  </w:rPr>
                  <w:t xml:space="preserve">[5] </w:t>
                </w:r>
              </w:p>
            </w:tc>
            <w:tc>
              <w:tcPr>
                <w:tcW w:w="0" w:type="auto"/>
                <w:hideMark/>
              </w:tcPr>
              <w:p w14:paraId="7EA2E295" w14:textId="5E291F65" w:rsidR="00AA0AE2" w:rsidRDefault="00AA0AE2" w:rsidP="00AA0AE2">
                <w:pPr>
                  <w:pStyle w:val="Bibliography"/>
                  <w:ind w:firstLine="0"/>
                  <w:jc w:val="left"/>
                  <w:rPr>
                    <w:noProof/>
                  </w:rPr>
                </w:pPr>
                <w:r>
                  <w:rPr>
                    <w:noProof/>
                  </w:rPr>
                  <w:t>Sweetalert2: https://sweetalert2.github.io/.</w:t>
                </w:r>
              </w:p>
            </w:tc>
          </w:tr>
        </w:tbl>
        <w:p w14:paraId="018F0B5B" w14:textId="77777777" w:rsidR="00AA0AE2" w:rsidRDefault="00AA0AE2">
          <w:pPr>
            <w:divId w:val="662201990"/>
            <w:rPr>
              <w:noProof/>
            </w:rPr>
          </w:pPr>
        </w:p>
        <w:p w14:paraId="747F840E" w14:textId="6A5362B1" w:rsidR="00AA0AE2" w:rsidRDefault="00AA0AE2">
          <w:r>
            <w:rPr>
              <w:b/>
              <w:bCs/>
            </w:rPr>
            <w:fldChar w:fldCharType="end"/>
          </w:r>
        </w:p>
      </w:sdtContent>
    </w:sdt>
    <w:p w14:paraId="6109D111" w14:textId="77777777" w:rsidR="00797EB3" w:rsidRDefault="00797EB3" w:rsidP="00C92954">
      <w:pPr>
        <w:divId w:val="1751804536"/>
        <w:rPr>
          <w:noProof/>
        </w:rPr>
      </w:pPr>
    </w:p>
    <w:p w14:paraId="65832ACA" w14:textId="50A65C74" w:rsidR="002848CF" w:rsidRPr="002848CF" w:rsidRDefault="00797EB3" w:rsidP="00C92954">
      <w:r>
        <w:fldChar w:fldCharType="end"/>
      </w:r>
    </w:p>
    <w:sectPr w:rsidR="002848CF" w:rsidRPr="002848CF" w:rsidSect="001877A1">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190375" w14:textId="77777777" w:rsidR="005A4BBF" w:rsidRDefault="005A4BBF" w:rsidP="00116727">
      <w:r>
        <w:separator/>
      </w:r>
    </w:p>
  </w:endnote>
  <w:endnote w:type="continuationSeparator" w:id="0">
    <w:p w14:paraId="7E0ACE4A" w14:textId="77777777" w:rsidR="005A4BBF" w:rsidRDefault="005A4BBF"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6F504" w14:textId="182B867B"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2663F7">
      <w:rPr>
        <w:rStyle w:val="PageNumber"/>
        <w:noProof/>
      </w:rPr>
      <w:t>55</w:t>
    </w:r>
    <w:r w:rsidRPr="007B120F">
      <w:rPr>
        <w:rStyle w:val="PageNumber"/>
      </w:rPr>
      <w:fldChar w:fldCharType="end"/>
    </w:r>
  </w:p>
  <w:p w14:paraId="1272876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rPr>
      <w:id w:val="-1317180868"/>
      <w:docPartObj>
        <w:docPartGallery w:val="Page Numbers (Bottom of Page)"/>
        <w:docPartUnique/>
      </w:docPartObj>
    </w:sdtPr>
    <w:sdtEndPr>
      <w:rPr>
        <w:noProof/>
      </w:rPr>
    </w:sdtEndPr>
    <w:sdtContent>
      <w:p w14:paraId="1400776A" w14:textId="0EA58643" w:rsidR="00C04C92" w:rsidRPr="00182E5E" w:rsidRDefault="00333EBE" w:rsidP="00F72C1A">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C04C92" w:rsidRPr="00182E5E">
          <w:rPr>
            <w:i/>
            <w:iCs/>
          </w:rPr>
          <w:tab/>
        </w:r>
        <w:r w:rsidR="00C04C92" w:rsidRPr="00182E5E">
          <w:rPr>
            <w:i/>
            <w:iCs/>
          </w:rPr>
          <w:tab/>
        </w:r>
        <w:r w:rsidR="00C04C92" w:rsidRPr="00182E5E">
          <w:rPr>
            <w:i/>
            <w:iCs/>
          </w:rPr>
          <w:tab/>
        </w:r>
        <w:r w:rsidR="00C04C92" w:rsidRPr="00182E5E">
          <w:rPr>
            <w:i/>
            <w:iCs/>
          </w:rPr>
          <w:tab/>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2928707"/>
      <w:docPartObj>
        <w:docPartGallery w:val="Page Numbers (Bottom of Page)"/>
        <w:docPartUnique/>
      </w:docPartObj>
    </w:sdtPr>
    <w:sdtEndPr>
      <w:rPr>
        <w:i/>
        <w:iCs/>
        <w:noProof/>
      </w:rPr>
    </w:sdtEndPr>
    <w:sdtContent>
      <w:p w14:paraId="6653E198" w14:textId="1D1648E6" w:rsidR="00C04C92" w:rsidRPr="00182E5E" w:rsidRDefault="002A1526" w:rsidP="00137559">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137559" w:rsidRPr="00182E5E">
          <w:rPr>
            <w:i/>
            <w:iCs/>
          </w:rPr>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1931CA" w14:textId="77777777" w:rsidR="005A4BBF" w:rsidRDefault="005A4BBF" w:rsidP="00116727">
      <w:r>
        <w:separator/>
      </w:r>
    </w:p>
  </w:footnote>
  <w:footnote w:type="continuationSeparator" w:id="0">
    <w:p w14:paraId="2606E9A7" w14:textId="77777777" w:rsidR="005A4BBF" w:rsidRDefault="005A4BBF"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00A53" w14:textId="2F1BC66D" w:rsidR="00931C1B" w:rsidRPr="00182E5E" w:rsidRDefault="00333EBE" w:rsidP="00333EBE">
    <w:pPr>
      <w:pStyle w:val="Header"/>
      <w:pBdr>
        <w:bottom w:val="thickThinSmallGap" w:sz="24" w:space="0" w:color="auto"/>
      </w:pBdr>
      <w:tabs>
        <w:tab w:val="left" w:pos="2532"/>
      </w:tabs>
      <w:ind w:firstLine="0"/>
      <w:rPr>
        <w:i/>
        <w:iCs/>
      </w:rPr>
    </w:pPr>
    <w:r w:rsidRPr="00333EBE">
      <w:rPr>
        <w:i/>
        <w:iCs/>
      </w:rPr>
      <w:t>áp dụng framework asp.net core</w:t>
    </w:r>
    <w:r>
      <w:rPr>
        <w:i/>
        <w:iCs/>
      </w:rPr>
      <w:t xml:space="preserve"> </w:t>
    </w:r>
    <w:r w:rsidRPr="00333EBE">
      <w:rPr>
        <w:i/>
        <w:iCs/>
      </w:rPr>
      <w:t>xây dựng website bán máy tính</w:t>
    </w:r>
    <w:r w:rsidR="00637445" w:rsidRPr="00182E5E">
      <w:rPr>
        <w:i/>
        <w:iCs/>
      </w:rPr>
      <w:tab/>
    </w:r>
    <w:r>
      <w:rPr>
        <w:i/>
        <w:iCs/>
      </w:rPr>
      <w:t>Ngô Thanh Hu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A6479"/>
    <w:multiLevelType w:val="multilevel"/>
    <w:tmpl w:val="7ED67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A2919"/>
    <w:multiLevelType w:val="multilevel"/>
    <w:tmpl w:val="979A9102"/>
    <w:lvl w:ilvl="0">
      <w:start w:val="1"/>
      <w:numFmt w:val="bullet"/>
      <w:lvlText w:val=""/>
      <w:lvlJc w:val="left"/>
      <w:pPr>
        <w:tabs>
          <w:tab w:val="num" w:pos="1211"/>
        </w:tabs>
        <w:ind w:left="1211"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66295"/>
    <w:multiLevelType w:val="multilevel"/>
    <w:tmpl w:val="FD7281BC"/>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1920"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3" w15:restartNumberingAfterBreak="0">
    <w:nsid w:val="03DB071D"/>
    <w:multiLevelType w:val="hybridMultilevel"/>
    <w:tmpl w:val="3836CA04"/>
    <w:lvl w:ilvl="0" w:tplc="2B16728E">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 w15:restartNumberingAfterBreak="0">
    <w:nsid w:val="041A19AC"/>
    <w:multiLevelType w:val="hybridMultilevel"/>
    <w:tmpl w:val="08C265B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041B2FA6"/>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6" w15:restartNumberingAfterBreak="0">
    <w:nsid w:val="044F6868"/>
    <w:multiLevelType w:val="hybridMultilevel"/>
    <w:tmpl w:val="5510B29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05EE2510"/>
    <w:multiLevelType w:val="multilevel"/>
    <w:tmpl w:val="3EBAC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000ACC"/>
    <w:multiLevelType w:val="hybridMultilevel"/>
    <w:tmpl w:val="B1720E3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0ACE24CD"/>
    <w:multiLevelType w:val="multilevel"/>
    <w:tmpl w:val="2994616E"/>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2214"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0" w15:restartNumberingAfterBreak="0">
    <w:nsid w:val="0B2707CA"/>
    <w:multiLevelType w:val="multilevel"/>
    <w:tmpl w:val="BC520E5E"/>
    <w:lvl w:ilvl="0">
      <w:start w:val="1"/>
      <w:numFmt w:val="decimal"/>
      <w:lvlText w:val="%1.1.1.1."/>
      <w:lvlJc w:val="center"/>
      <w:pPr>
        <w:ind w:left="1287" w:hanging="360"/>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1" w15:restartNumberingAfterBreak="0">
    <w:nsid w:val="0B5747DA"/>
    <w:multiLevelType w:val="hybridMultilevel"/>
    <w:tmpl w:val="743A40F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2" w15:restartNumberingAfterBreak="0">
    <w:nsid w:val="0BDD3E96"/>
    <w:multiLevelType w:val="multilevel"/>
    <w:tmpl w:val="6B6EC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F86D51"/>
    <w:multiLevelType w:val="hybridMultilevel"/>
    <w:tmpl w:val="36281514"/>
    <w:lvl w:ilvl="0" w:tplc="042A000B">
      <w:start w:val="1"/>
      <w:numFmt w:val="bullet"/>
      <w:lvlText w:val=""/>
      <w:lvlJc w:val="left"/>
      <w:pPr>
        <w:ind w:left="1211" w:hanging="360"/>
      </w:pPr>
      <w:rPr>
        <w:rFonts w:ascii="Wingdings" w:hAnsi="Wingdings"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14" w15:restartNumberingAfterBreak="0">
    <w:nsid w:val="11E6507B"/>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1D1AFD"/>
    <w:multiLevelType w:val="hybridMultilevel"/>
    <w:tmpl w:val="3902799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135A2133"/>
    <w:multiLevelType w:val="hybridMultilevel"/>
    <w:tmpl w:val="88A6CFCC"/>
    <w:lvl w:ilvl="0" w:tplc="042A0001">
      <w:start w:val="1"/>
      <w:numFmt w:val="bullet"/>
      <w:lvlText w:val=""/>
      <w:lvlJc w:val="left"/>
      <w:pPr>
        <w:ind w:left="1494" w:hanging="360"/>
      </w:pPr>
      <w:rPr>
        <w:rFonts w:ascii="Symbol" w:hAnsi="Symbol" w:hint="default"/>
      </w:rPr>
    </w:lvl>
    <w:lvl w:ilvl="1" w:tplc="FFFFFFFF" w:tentative="1">
      <w:start w:val="1"/>
      <w:numFmt w:val="bullet"/>
      <w:lvlText w:val="o"/>
      <w:lvlJc w:val="left"/>
      <w:pPr>
        <w:ind w:left="1854" w:hanging="360"/>
      </w:pPr>
      <w:rPr>
        <w:rFonts w:ascii="Courier New" w:hAnsi="Courier New" w:cs="Courier New" w:hint="default"/>
      </w:rPr>
    </w:lvl>
    <w:lvl w:ilvl="2" w:tplc="FFFFFFFF" w:tentative="1">
      <w:start w:val="1"/>
      <w:numFmt w:val="bullet"/>
      <w:lvlText w:val=""/>
      <w:lvlJc w:val="left"/>
      <w:pPr>
        <w:ind w:left="2574" w:hanging="360"/>
      </w:pPr>
      <w:rPr>
        <w:rFonts w:ascii="Wingdings" w:hAnsi="Wingdings" w:hint="default"/>
      </w:rPr>
    </w:lvl>
    <w:lvl w:ilvl="3" w:tplc="FFFFFFFF" w:tentative="1">
      <w:start w:val="1"/>
      <w:numFmt w:val="bullet"/>
      <w:lvlText w:val=""/>
      <w:lvlJc w:val="left"/>
      <w:pPr>
        <w:ind w:left="3294" w:hanging="360"/>
      </w:pPr>
      <w:rPr>
        <w:rFonts w:ascii="Symbol" w:hAnsi="Symbol" w:hint="default"/>
      </w:rPr>
    </w:lvl>
    <w:lvl w:ilvl="4" w:tplc="FFFFFFFF" w:tentative="1">
      <w:start w:val="1"/>
      <w:numFmt w:val="bullet"/>
      <w:lvlText w:val="o"/>
      <w:lvlJc w:val="left"/>
      <w:pPr>
        <w:ind w:left="4014" w:hanging="360"/>
      </w:pPr>
      <w:rPr>
        <w:rFonts w:ascii="Courier New" w:hAnsi="Courier New" w:cs="Courier New" w:hint="default"/>
      </w:rPr>
    </w:lvl>
    <w:lvl w:ilvl="5" w:tplc="FFFFFFFF" w:tentative="1">
      <w:start w:val="1"/>
      <w:numFmt w:val="bullet"/>
      <w:lvlText w:val=""/>
      <w:lvlJc w:val="left"/>
      <w:pPr>
        <w:ind w:left="4734" w:hanging="360"/>
      </w:pPr>
      <w:rPr>
        <w:rFonts w:ascii="Wingdings" w:hAnsi="Wingdings" w:hint="default"/>
      </w:rPr>
    </w:lvl>
    <w:lvl w:ilvl="6" w:tplc="FFFFFFFF" w:tentative="1">
      <w:start w:val="1"/>
      <w:numFmt w:val="bullet"/>
      <w:lvlText w:val=""/>
      <w:lvlJc w:val="left"/>
      <w:pPr>
        <w:ind w:left="5454" w:hanging="360"/>
      </w:pPr>
      <w:rPr>
        <w:rFonts w:ascii="Symbol" w:hAnsi="Symbol" w:hint="default"/>
      </w:rPr>
    </w:lvl>
    <w:lvl w:ilvl="7" w:tplc="FFFFFFFF" w:tentative="1">
      <w:start w:val="1"/>
      <w:numFmt w:val="bullet"/>
      <w:lvlText w:val="o"/>
      <w:lvlJc w:val="left"/>
      <w:pPr>
        <w:ind w:left="6174" w:hanging="360"/>
      </w:pPr>
      <w:rPr>
        <w:rFonts w:ascii="Courier New" w:hAnsi="Courier New" w:cs="Courier New" w:hint="default"/>
      </w:rPr>
    </w:lvl>
    <w:lvl w:ilvl="8" w:tplc="FFFFFFFF" w:tentative="1">
      <w:start w:val="1"/>
      <w:numFmt w:val="bullet"/>
      <w:lvlText w:val=""/>
      <w:lvlJc w:val="left"/>
      <w:pPr>
        <w:ind w:left="6894" w:hanging="360"/>
      </w:pPr>
      <w:rPr>
        <w:rFonts w:ascii="Wingdings" w:hAnsi="Wingdings" w:hint="default"/>
      </w:rPr>
    </w:lvl>
  </w:abstractNum>
  <w:abstractNum w:abstractNumId="17" w15:restartNumberingAfterBreak="0">
    <w:nsid w:val="15620327"/>
    <w:multiLevelType w:val="hybridMultilevel"/>
    <w:tmpl w:val="4B78D36C"/>
    <w:lvl w:ilvl="0" w:tplc="2B16728E">
      <w:numFmt w:val="bullet"/>
      <w:lvlText w:val="-"/>
      <w:lvlJc w:val="left"/>
      <w:pPr>
        <w:ind w:left="1211" w:hanging="360"/>
      </w:pPr>
      <w:rPr>
        <w:rFonts w:ascii="Times New Roman" w:eastAsia="Times New Roman" w:hAnsi="Times New Roman" w:cs="Times New Roman"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18" w15:restartNumberingAfterBreak="0">
    <w:nsid w:val="163356A7"/>
    <w:multiLevelType w:val="multilevel"/>
    <w:tmpl w:val="07E88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9554DE"/>
    <w:multiLevelType w:val="hybridMultilevel"/>
    <w:tmpl w:val="30CA0206"/>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0" w15:restartNumberingAfterBreak="0">
    <w:nsid w:val="18A52027"/>
    <w:multiLevelType w:val="multilevel"/>
    <w:tmpl w:val="47BC6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021FF5"/>
    <w:multiLevelType w:val="hybridMultilevel"/>
    <w:tmpl w:val="5EDA530E"/>
    <w:lvl w:ilvl="0" w:tplc="2B16728E">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193E1A7B"/>
    <w:multiLevelType w:val="hybridMultilevel"/>
    <w:tmpl w:val="23B424D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19D94C96"/>
    <w:multiLevelType w:val="multilevel"/>
    <w:tmpl w:val="92D0D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9C2D86"/>
    <w:multiLevelType w:val="hybridMultilevel"/>
    <w:tmpl w:val="45A64774"/>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25" w15:restartNumberingAfterBreak="0">
    <w:nsid w:val="1E2E7660"/>
    <w:multiLevelType w:val="multilevel"/>
    <w:tmpl w:val="40D21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FC6CB6"/>
    <w:multiLevelType w:val="hybridMultilevel"/>
    <w:tmpl w:val="9E3CD30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7" w15:restartNumberingAfterBreak="0">
    <w:nsid w:val="1FE131E1"/>
    <w:multiLevelType w:val="hybridMultilevel"/>
    <w:tmpl w:val="69267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009280D"/>
    <w:multiLevelType w:val="hybridMultilevel"/>
    <w:tmpl w:val="45EA7FCC"/>
    <w:lvl w:ilvl="0" w:tplc="042A0011">
      <w:start w:val="1"/>
      <w:numFmt w:val="decimal"/>
      <w:lvlText w:val="%1)"/>
      <w:lvlJc w:val="left"/>
      <w:pPr>
        <w:ind w:left="927" w:hanging="360"/>
      </w:p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9" w15:restartNumberingAfterBreak="0">
    <w:nsid w:val="21BA082B"/>
    <w:multiLevelType w:val="multilevel"/>
    <w:tmpl w:val="4B22C48E"/>
    <w:lvl w:ilvl="0">
      <w:start w:val="1"/>
      <w:numFmt w:val="bullet"/>
      <w:lvlText w:val=""/>
      <w:lvlJc w:val="left"/>
      <w:pPr>
        <w:tabs>
          <w:tab w:val="num" w:pos="1353"/>
        </w:tabs>
        <w:ind w:left="1353" w:hanging="360"/>
      </w:pPr>
      <w:rPr>
        <w:rFonts w:ascii="Symbol" w:hAnsi="Symbol" w:hint="default"/>
        <w:sz w:val="20"/>
      </w:rPr>
    </w:lvl>
    <w:lvl w:ilvl="1">
      <w:numFmt w:val="bullet"/>
      <w:lvlText w:val="-"/>
      <w:lvlJc w:val="left"/>
      <w:pPr>
        <w:ind w:left="2073" w:hanging="360"/>
      </w:pPr>
      <w:rPr>
        <w:rFonts w:ascii="Times New Roman" w:eastAsia="Times New Roman" w:hAnsi="Times New Roman" w:cs="Times New Roman" w:hint="default"/>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30" w15:restartNumberingAfterBreak="0">
    <w:nsid w:val="22B11C98"/>
    <w:multiLevelType w:val="hybridMultilevel"/>
    <w:tmpl w:val="4A5650AE"/>
    <w:lvl w:ilvl="0" w:tplc="2B16728E">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1" w15:restartNumberingAfterBreak="0">
    <w:nsid w:val="23FF1A39"/>
    <w:multiLevelType w:val="multilevel"/>
    <w:tmpl w:val="756E9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1711E9"/>
    <w:multiLevelType w:val="hybridMultilevel"/>
    <w:tmpl w:val="85407E5C"/>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33" w15:restartNumberingAfterBreak="0">
    <w:nsid w:val="254173F1"/>
    <w:multiLevelType w:val="hybridMultilevel"/>
    <w:tmpl w:val="EC643FB6"/>
    <w:lvl w:ilvl="0" w:tplc="70165B18">
      <w:start w:val="1"/>
      <w:numFmt w:val="decimal"/>
      <w:lvlText w:val="%1.."/>
      <w:lvlJc w:val="left"/>
      <w:pPr>
        <w:ind w:left="1210" w:hanging="360"/>
      </w:pPr>
      <w:rPr>
        <w:rFonts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34" w15:restartNumberingAfterBreak="0">
    <w:nsid w:val="254459F3"/>
    <w:multiLevelType w:val="hybridMultilevel"/>
    <w:tmpl w:val="FB80061C"/>
    <w:lvl w:ilvl="0" w:tplc="042A0001">
      <w:start w:val="1"/>
      <w:numFmt w:val="bullet"/>
      <w:lvlText w:val=""/>
      <w:lvlJc w:val="left"/>
      <w:pPr>
        <w:ind w:left="1353"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5" w15:restartNumberingAfterBreak="0">
    <w:nsid w:val="2625050D"/>
    <w:multiLevelType w:val="hybridMultilevel"/>
    <w:tmpl w:val="FE06F56E"/>
    <w:lvl w:ilvl="0" w:tplc="042A000B">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28B157B9"/>
    <w:multiLevelType w:val="hybridMultilevel"/>
    <w:tmpl w:val="1AF0F2C4"/>
    <w:lvl w:ilvl="0" w:tplc="042A0001">
      <w:start w:val="1"/>
      <w:numFmt w:val="bullet"/>
      <w:lvlText w:val=""/>
      <w:lvlJc w:val="left"/>
      <w:pPr>
        <w:ind w:left="1211" w:hanging="360"/>
      </w:pPr>
      <w:rPr>
        <w:rFonts w:ascii="Symbol" w:hAnsi="Symbol"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37" w15:restartNumberingAfterBreak="0">
    <w:nsid w:val="290D1EF6"/>
    <w:multiLevelType w:val="hybridMultilevel"/>
    <w:tmpl w:val="0FD25DC4"/>
    <w:lvl w:ilvl="0" w:tplc="70165B18">
      <w:start w:val="1"/>
      <w:numFmt w:val="decimal"/>
      <w:lvlText w:val="%1.."/>
      <w:lvlJc w:val="left"/>
      <w:pPr>
        <w:ind w:left="785" w:hanging="360"/>
      </w:pPr>
      <w:rPr>
        <w:rFonts w:hint="default"/>
      </w:rPr>
    </w:lvl>
    <w:lvl w:ilvl="1" w:tplc="042A0019" w:tentative="1">
      <w:start w:val="1"/>
      <w:numFmt w:val="lowerLetter"/>
      <w:lvlText w:val="%2."/>
      <w:lvlJc w:val="left"/>
      <w:pPr>
        <w:ind w:left="1505" w:hanging="360"/>
      </w:pPr>
    </w:lvl>
    <w:lvl w:ilvl="2" w:tplc="042A001B" w:tentative="1">
      <w:start w:val="1"/>
      <w:numFmt w:val="lowerRoman"/>
      <w:lvlText w:val="%3."/>
      <w:lvlJc w:val="right"/>
      <w:pPr>
        <w:ind w:left="2225" w:hanging="180"/>
      </w:pPr>
    </w:lvl>
    <w:lvl w:ilvl="3" w:tplc="042A000F" w:tentative="1">
      <w:start w:val="1"/>
      <w:numFmt w:val="decimal"/>
      <w:lvlText w:val="%4."/>
      <w:lvlJc w:val="left"/>
      <w:pPr>
        <w:ind w:left="2945" w:hanging="360"/>
      </w:pPr>
    </w:lvl>
    <w:lvl w:ilvl="4" w:tplc="042A0019" w:tentative="1">
      <w:start w:val="1"/>
      <w:numFmt w:val="lowerLetter"/>
      <w:lvlText w:val="%5."/>
      <w:lvlJc w:val="left"/>
      <w:pPr>
        <w:ind w:left="3665" w:hanging="360"/>
      </w:pPr>
    </w:lvl>
    <w:lvl w:ilvl="5" w:tplc="042A001B" w:tentative="1">
      <w:start w:val="1"/>
      <w:numFmt w:val="lowerRoman"/>
      <w:lvlText w:val="%6."/>
      <w:lvlJc w:val="right"/>
      <w:pPr>
        <w:ind w:left="4385" w:hanging="180"/>
      </w:pPr>
    </w:lvl>
    <w:lvl w:ilvl="6" w:tplc="042A000F" w:tentative="1">
      <w:start w:val="1"/>
      <w:numFmt w:val="decimal"/>
      <w:lvlText w:val="%7."/>
      <w:lvlJc w:val="left"/>
      <w:pPr>
        <w:ind w:left="5105" w:hanging="360"/>
      </w:pPr>
    </w:lvl>
    <w:lvl w:ilvl="7" w:tplc="042A0019" w:tentative="1">
      <w:start w:val="1"/>
      <w:numFmt w:val="lowerLetter"/>
      <w:lvlText w:val="%8."/>
      <w:lvlJc w:val="left"/>
      <w:pPr>
        <w:ind w:left="5825" w:hanging="360"/>
      </w:pPr>
    </w:lvl>
    <w:lvl w:ilvl="8" w:tplc="042A001B" w:tentative="1">
      <w:start w:val="1"/>
      <w:numFmt w:val="lowerRoman"/>
      <w:lvlText w:val="%9."/>
      <w:lvlJc w:val="right"/>
      <w:pPr>
        <w:ind w:left="6545" w:hanging="180"/>
      </w:pPr>
    </w:lvl>
  </w:abstractNum>
  <w:abstractNum w:abstractNumId="38" w15:restartNumberingAfterBreak="0">
    <w:nsid w:val="29236707"/>
    <w:multiLevelType w:val="multilevel"/>
    <w:tmpl w:val="71F40F8A"/>
    <w:lvl w:ilvl="0">
      <w:start w:val="1"/>
      <w:numFmt w:val="decimal"/>
      <w:pStyle w:val="Heading1"/>
      <w:suff w:val="space"/>
      <w:lvlText w:val="CHƯƠNG %1:"/>
      <w:lvlJc w:val="left"/>
      <w:pPr>
        <w:ind w:left="2551"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39" w15:restartNumberingAfterBreak="0">
    <w:nsid w:val="29666FF2"/>
    <w:multiLevelType w:val="hybridMultilevel"/>
    <w:tmpl w:val="0B063448"/>
    <w:lvl w:ilvl="0" w:tplc="00B8F22E">
      <w:start w:val="1"/>
      <w:numFmt w:val="decimal"/>
      <w:lvlText w:val="%1."/>
      <w:lvlJc w:val="left"/>
      <w:pPr>
        <w:ind w:left="1069" w:hanging="360"/>
      </w:pPr>
      <w:rPr>
        <w:b/>
        <w:bCs/>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40" w15:restartNumberingAfterBreak="0">
    <w:nsid w:val="2A0250AD"/>
    <w:multiLevelType w:val="multilevel"/>
    <w:tmpl w:val="2794C528"/>
    <w:lvl w:ilvl="0">
      <w:start w:val="1"/>
      <w:numFmt w:val="decimal"/>
      <w:suff w:val="space"/>
      <w:lvlText w:val="CHƯƠNG %1:"/>
      <w:lvlJc w:val="left"/>
      <w:pPr>
        <w:ind w:left="2551" w:firstLine="0"/>
      </w:pPr>
      <w:rPr>
        <w:rFonts w:hint="default"/>
      </w:rPr>
    </w:lvl>
    <w:lvl w:ilvl="1">
      <w:start w:val="1"/>
      <w:numFmt w:val="decimal"/>
      <w:lvlText w:val="%2"/>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1" w15:restartNumberingAfterBreak="0">
    <w:nsid w:val="2B2726C5"/>
    <w:multiLevelType w:val="multilevel"/>
    <w:tmpl w:val="11508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D3C1148"/>
    <w:multiLevelType w:val="multilevel"/>
    <w:tmpl w:val="CAD4D7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94"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E8975CD"/>
    <w:multiLevelType w:val="multilevel"/>
    <w:tmpl w:val="F830F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EF64F8D"/>
    <w:multiLevelType w:val="hybridMultilevel"/>
    <w:tmpl w:val="11B0F8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5" w15:restartNumberingAfterBreak="0">
    <w:nsid w:val="2F1B4E9C"/>
    <w:multiLevelType w:val="hybridMultilevel"/>
    <w:tmpl w:val="0CF09CA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6" w15:restartNumberingAfterBreak="0">
    <w:nsid w:val="2F3B2BEF"/>
    <w:multiLevelType w:val="hybridMultilevel"/>
    <w:tmpl w:val="4B489E58"/>
    <w:lvl w:ilvl="0" w:tplc="05BAEEEA">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7" w15:restartNumberingAfterBreak="0">
    <w:nsid w:val="302E7EC6"/>
    <w:multiLevelType w:val="hybridMultilevel"/>
    <w:tmpl w:val="B08A25F6"/>
    <w:lvl w:ilvl="0" w:tplc="C87AA1E0">
      <w:start w:val="1"/>
      <w:numFmt w:val="decimal"/>
      <w:lvlText w:val="1.%1."/>
      <w:lvlJc w:val="left"/>
      <w:pPr>
        <w:ind w:left="720" w:hanging="360"/>
      </w:pPr>
      <w:rPr>
        <w:rFonts w:hint="default"/>
        <w:b/>
        <w:bCs/>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8" w15:restartNumberingAfterBreak="0">
    <w:nsid w:val="309B7299"/>
    <w:multiLevelType w:val="multilevel"/>
    <w:tmpl w:val="2F8C8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0C232BA"/>
    <w:multiLevelType w:val="multilevel"/>
    <w:tmpl w:val="68ACF742"/>
    <w:lvl w:ilvl="0">
      <w:start w:val="1"/>
      <w:numFmt w:val="decimal"/>
      <w:suff w:val="space"/>
      <w:lvlText w:val="CHƯƠNG %1:"/>
      <w:lvlJc w:val="left"/>
      <w:pPr>
        <w:ind w:left="2551"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0" w15:restartNumberingAfterBreak="0">
    <w:nsid w:val="31110F19"/>
    <w:multiLevelType w:val="multilevel"/>
    <w:tmpl w:val="A3600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2720195"/>
    <w:multiLevelType w:val="hybridMultilevel"/>
    <w:tmpl w:val="BE4047D4"/>
    <w:lvl w:ilvl="0" w:tplc="042A0011">
      <w:start w:val="1"/>
      <w:numFmt w:val="decimal"/>
      <w:lvlText w:val="%1)"/>
      <w:lvlJc w:val="left"/>
      <w:pPr>
        <w:ind w:left="644" w:hanging="360"/>
      </w:pPr>
    </w:lvl>
    <w:lvl w:ilvl="1" w:tplc="042A0019" w:tentative="1">
      <w:start w:val="1"/>
      <w:numFmt w:val="lowerLetter"/>
      <w:lvlText w:val="%2."/>
      <w:lvlJc w:val="left"/>
      <w:pPr>
        <w:ind w:left="1364" w:hanging="360"/>
      </w:pPr>
    </w:lvl>
    <w:lvl w:ilvl="2" w:tplc="042A001B" w:tentative="1">
      <w:start w:val="1"/>
      <w:numFmt w:val="lowerRoman"/>
      <w:lvlText w:val="%3."/>
      <w:lvlJc w:val="right"/>
      <w:pPr>
        <w:ind w:left="2084" w:hanging="180"/>
      </w:pPr>
    </w:lvl>
    <w:lvl w:ilvl="3" w:tplc="042A000F" w:tentative="1">
      <w:start w:val="1"/>
      <w:numFmt w:val="decimal"/>
      <w:lvlText w:val="%4."/>
      <w:lvlJc w:val="left"/>
      <w:pPr>
        <w:ind w:left="2804" w:hanging="360"/>
      </w:pPr>
    </w:lvl>
    <w:lvl w:ilvl="4" w:tplc="042A0019" w:tentative="1">
      <w:start w:val="1"/>
      <w:numFmt w:val="lowerLetter"/>
      <w:lvlText w:val="%5."/>
      <w:lvlJc w:val="left"/>
      <w:pPr>
        <w:ind w:left="3524" w:hanging="360"/>
      </w:pPr>
    </w:lvl>
    <w:lvl w:ilvl="5" w:tplc="042A001B" w:tentative="1">
      <w:start w:val="1"/>
      <w:numFmt w:val="lowerRoman"/>
      <w:lvlText w:val="%6."/>
      <w:lvlJc w:val="right"/>
      <w:pPr>
        <w:ind w:left="4244" w:hanging="180"/>
      </w:pPr>
    </w:lvl>
    <w:lvl w:ilvl="6" w:tplc="042A000F" w:tentative="1">
      <w:start w:val="1"/>
      <w:numFmt w:val="decimal"/>
      <w:lvlText w:val="%7."/>
      <w:lvlJc w:val="left"/>
      <w:pPr>
        <w:ind w:left="4964" w:hanging="360"/>
      </w:pPr>
    </w:lvl>
    <w:lvl w:ilvl="7" w:tplc="042A0019" w:tentative="1">
      <w:start w:val="1"/>
      <w:numFmt w:val="lowerLetter"/>
      <w:lvlText w:val="%8."/>
      <w:lvlJc w:val="left"/>
      <w:pPr>
        <w:ind w:left="5684" w:hanging="360"/>
      </w:pPr>
    </w:lvl>
    <w:lvl w:ilvl="8" w:tplc="042A001B" w:tentative="1">
      <w:start w:val="1"/>
      <w:numFmt w:val="lowerRoman"/>
      <w:lvlText w:val="%9."/>
      <w:lvlJc w:val="right"/>
      <w:pPr>
        <w:ind w:left="6404" w:hanging="180"/>
      </w:pPr>
    </w:lvl>
  </w:abstractNum>
  <w:abstractNum w:abstractNumId="52" w15:restartNumberingAfterBreak="0">
    <w:nsid w:val="32E963AA"/>
    <w:multiLevelType w:val="multilevel"/>
    <w:tmpl w:val="6C5A5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3EF121D"/>
    <w:multiLevelType w:val="hybridMultilevel"/>
    <w:tmpl w:val="2B6C208E"/>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37045C56"/>
    <w:multiLevelType w:val="hybridMultilevel"/>
    <w:tmpl w:val="376CAE4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5" w15:restartNumberingAfterBreak="0">
    <w:nsid w:val="37644099"/>
    <w:multiLevelType w:val="multilevel"/>
    <w:tmpl w:val="BB540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8537B53"/>
    <w:multiLevelType w:val="hybridMultilevel"/>
    <w:tmpl w:val="DB6076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7" w15:restartNumberingAfterBreak="0">
    <w:nsid w:val="38DD34F2"/>
    <w:multiLevelType w:val="multilevel"/>
    <w:tmpl w:val="FE9A115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2061"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CA67DDE"/>
    <w:multiLevelType w:val="hybridMultilevel"/>
    <w:tmpl w:val="0AD622B8"/>
    <w:lvl w:ilvl="0" w:tplc="042A0001">
      <w:start w:val="1"/>
      <w:numFmt w:val="bullet"/>
      <w:lvlText w:val=""/>
      <w:lvlJc w:val="left"/>
      <w:pPr>
        <w:ind w:left="1353" w:hanging="360"/>
      </w:pPr>
      <w:rPr>
        <w:rFonts w:ascii="Symbol" w:hAnsi="Symbol" w:hint="default"/>
      </w:rPr>
    </w:lvl>
    <w:lvl w:ilvl="1" w:tplc="042A0003" w:tentative="1">
      <w:start w:val="1"/>
      <w:numFmt w:val="bullet"/>
      <w:lvlText w:val="o"/>
      <w:lvlJc w:val="left"/>
      <w:pPr>
        <w:ind w:left="2073" w:hanging="360"/>
      </w:pPr>
      <w:rPr>
        <w:rFonts w:ascii="Courier New" w:hAnsi="Courier New" w:cs="Courier New" w:hint="default"/>
      </w:rPr>
    </w:lvl>
    <w:lvl w:ilvl="2" w:tplc="042A0005" w:tentative="1">
      <w:start w:val="1"/>
      <w:numFmt w:val="bullet"/>
      <w:lvlText w:val=""/>
      <w:lvlJc w:val="left"/>
      <w:pPr>
        <w:ind w:left="2793" w:hanging="360"/>
      </w:pPr>
      <w:rPr>
        <w:rFonts w:ascii="Wingdings" w:hAnsi="Wingdings" w:hint="default"/>
      </w:rPr>
    </w:lvl>
    <w:lvl w:ilvl="3" w:tplc="042A0001" w:tentative="1">
      <w:start w:val="1"/>
      <w:numFmt w:val="bullet"/>
      <w:lvlText w:val=""/>
      <w:lvlJc w:val="left"/>
      <w:pPr>
        <w:ind w:left="3513" w:hanging="360"/>
      </w:pPr>
      <w:rPr>
        <w:rFonts w:ascii="Symbol" w:hAnsi="Symbol" w:hint="default"/>
      </w:rPr>
    </w:lvl>
    <w:lvl w:ilvl="4" w:tplc="042A0003" w:tentative="1">
      <w:start w:val="1"/>
      <w:numFmt w:val="bullet"/>
      <w:lvlText w:val="o"/>
      <w:lvlJc w:val="left"/>
      <w:pPr>
        <w:ind w:left="4233" w:hanging="360"/>
      </w:pPr>
      <w:rPr>
        <w:rFonts w:ascii="Courier New" w:hAnsi="Courier New" w:cs="Courier New" w:hint="default"/>
      </w:rPr>
    </w:lvl>
    <w:lvl w:ilvl="5" w:tplc="042A0005" w:tentative="1">
      <w:start w:val="1"/>
      <w:numFmt w:val="bullet"/>
      <w:lvlText w:val=""/>
      <w:lvlJc w:val="left"/>
      <w:pPr>
        <w:ind w:left="4953" w:hanging="360"/>
      </w:pPr>
      <w:rPr>
        <w:rFonts w:ascii="Wingdings" w:hAnsi="Wingdings" w:hint="default"/>
      </w:rPr>
    </w:lvl>
    <w:lvl w:ilvl="6" w:tplc="042A0001" w:tentative="1">
      <w:start w:val="1"/>
      <w:numFmt w:val="bullet"/>
      <w:lvlText w:val=""/>
      <w:lvlJc w:val="left"/>
      <w:pPr>
        <w:ind w:left="5673" w:hanging="360"/>
      </w:pPr>
      <w:rPr>
        <w:rFonts w:ascii="Symbol" w:hAnsi="Symbol" w:hint="default"/>
      </w:rPr>
    </w:lvl>
    <w:lvl w:ilvl="7" w:tplc="042A0003" w:tentative="1">
      <w:start w:val="1"/>
      <w:numFmt w:val="bullet"/>
      <w:lvlText w:val="o"/>
      <w:lvlJc w:val="left"/>
      <w:pPr>
        <w:ind w:left="6393" w:hanging="360"/>
      </w:pPr>
      <w:rPr>
        <w:rFonts w:ascii="Courier New" w:hAnsi="Courier New" w:cs="Courier New" w:hint="default"/>
      </w:rPr>
    </w:lvl>
    <w:lvl w:ilvl="8" w:tplc="042A0005" w:tentative="1">
      <w:start w:val="1"/>
      <w:numFmt w:val="bullet"/>
      <w:lvlText w:val=""/>
      <w:lvlJc w:val="left"/>
      <w:pPr>
        <w:ind w:left="7113" w:hanging="360"/>
      </w:pPr>
      <w:rPr>
        <w:rFonts w:ascii="Wingdings" w:hAnsi="Wingdings" w:hint="default"/>
      </w:rPr>
    </w:lvl>
  </w:abstractNum>
  <w:abstractNum w:abstractNumId="59" w15:restartNumberingAfterBreak="0">
    <w:nsid w:val="3DC15670"/>
    <w:multiLevelType w:val="multilevel"/>
    <w:tmpl w:val="98FEE8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E934F84"/>
    <w:multiLevelType w:val="multilevel"/>
    <w:tmpl w:val="8E303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FBC6349"/>
    <w:multiLevelType w:val="multilevel"/>
    <w:tmpl w:val="62A0F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03148EB"/>
    <w:multiLevelType w:val="multilevel"/>
    <w:tmpl w:val="A33A6C04"/>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1920"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63" w15:restartNumberingAfterBreak="0">
    <w:nsid w:val="406C3C08"/>
    <w:multiLevelType w:val="hybridMultilevel"/>
    <w:tmpl w:val="70F4A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40AE144B"/>
    <w:multiLevelType w:val="hybridMultilevel"/>
    <w:tmpl w:val="71205F54"/>
    <w:lvl w:ilvl="0" w:tplc="2B16728E">
      <w:numFmt w:val="bullet"/>
      <w:lvlText w:val="-"/>
      <w:lvlJc w:val="left"/>
      <w:pPr>
        <w:ind w:left="2160" w:hanging="360"/>
      </w:pPr>
      <w:rPr>
        <w:rFonts w:ascii="Times New Roman" w:eastAsia="Times New Roman" w:hAnsi="Times New Roman" w:cs="Times New Roman"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65" w15:restartNumberingAfterBreak="0">
    <w:nsid w:val="45B85714"/>
    <w:multiLevelType w:val="hybridMultilevel"/>
    <w:tmpl w:val="173CCBAC"/>
    <w:lvl w:ilvl="0" w:tplc="042A0001">
      <w:start w:val="1"/>
      <w:numFmt w:val="bullet"/>
      <w:lvlText w:val=""/>
      <w:lvlJc w:val="left"/>
      <w:pPr>
        <w:ind w:left="1494" w:hanging="360"/>
      </w:pPr>
      <w:rPr>
        <w:rFonts w:ascii="Symbol" w:hAnsi="Symbol"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66" w15:restartNumberingAfterBreak="0">
    <w:nsid w:val="4639338C"/>
    <w:multiLevelType w:val="hybridMultilevel"/>
    <w:tmpl w:val="64301C30"/>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67" w15:restartNumberingAfterBreak="0">
    <w:nsid w:val="46AC6993"/>
    <w:multiLevelType w:val="hybridMultilevel"/>
    <w:tmpl w:val="FE189B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8" w15:restartNumberingAfterBreak="0">
    <w:nsid w:val="48385D18"/>
    <w:multiLevelType w:val="multilevel"/>
    <w:tmpl w:val="7C72C3B6"/>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69" w15:restartNumberingAfterBreak="0">
    <w:nsid w:val="4B857A9C"/>
    <w:multiLevelType w:val="hybridMultilevel"/>
    <w:tmpl w:val="2052603A"/>
    <w:lvl w:ilvl="0" w:tplc="070EF55C">
      <w:start w:val="1"/>
      <w:numFmt w:val="decimal"/>
      <w:lvlText w:val="%1."/>
      <w:lvlJc w:val="left"/>
      <w:pPr>
        <w:ind w:left="1211" w:hanging="360"/>
      </w:pPr>
      <w:rPr>
        <w:b/>
        <w:bCs/>
      </w:rPr>
    </w:lvl>
    <w:lvl w:ilvl="1" w:tplc="042A0019" w:tentative="1">
      <w:start w:val="1"/>
      <w:numFmt w:val="lowerLetter"/>
      <w:lvlText w:val="%2."/>
      <w:lvlJc w:val="left"/>
      <w:pPr>
        <w:ind w:left="1931" w:hanging="360"/>
      </w:pPr>
    </w:lvl>
    <w:lvl w:ilvl="2" w:tplc="042A001B" w:tentative="1">
      <w:start w:val="1"/>
      <w:numFmt w:val="lowerRoman"/>
      <w:lvlText w:val="%3."/>
      <w:lvlJc w:val="right"/>
      <w:pPr>
        <w:ind w:left="2651" w:hanging="180"/>
      </w:pPr>
    </w:lvl>
    <w:lvl w:ilvl="3" w:tplc="042A000F" w:tentative="1">
      <w:start w:val="1"/>
      <w:numFmt w:val="decimal"/>
      <w:lvlText w:val="%4."/>
      <w:lvlJc w:val="left"/>
      <w:pPr>
        <w:ind w:left="3371" w:hanging="360"/>
      </w:pPr>
    </w:lvl>
    <w:lvl w:ilvl="4" w:tplc="042A0019" w:tentative="1">
      <w:start w:val="1"/>
      <w:numFmt w:val="lowerLetter"/>
      <w:lvlText w:val="%5."/>
      <w:lvlJc w:val="left"/>
      <w:pPr>
        <w:ind w:left="4091" w:hanging="360"/>
      </w:pPr>
    </w:lvl>
    <w:lvl w:ilvl="5" w:tplc="042A001B" w:tentative="1">
      <w:start w:val="1"/>
      <w:numFmt w:val="lowerRoman"/>
      <w:lvlText w:val="%6."/>
      <w:lvlJc w:val="right"/>
      <w:pPr>
        <w:ind w:left="4811" w:hanging="180"/>
      </w:pPr>
    </w:lvl>
    <w:lvl w:ilvl="6" w:tplc="042A000F" w:tentative="1">
      <w:start w:val="1"/>
      <w:numFmt w:val="decimal"/>
      <w:lvlText w:val="%7."/>
      <w:lvlJc w:val="left"/>
      <w:pPr>
        <w:ind w:left="5531" w:hanging="360"/>
      </w:pPr>
    </w:lvl>
    <w:lvl w:ilvl="7" w:tplc="042A0019" w:tentative="1">
      <w:start w:val="1"/>
      <w:numFmt w:val="lowerLetter"/>
      <w:lvlText w:val="%8."/>
      <w:lvlJc w:val="left"/>
      <w:pPr>
        <w:ind w:left="6251" w:hanging="360"/>
      </w:pPr>
    </w:lvl>
    <w:lvl w:ilvl="8" w:tplc="042A001B" w:tentative="1">
      <w:start w:val="1"/>
      <w:numFmt w:val="lowerRoman"/>
      <w:lvlText w:val="%9."/>
      <w:lvlJc w:val="right"/>
      <w:pPr>
        <w:ind w:left="6971" w:hanging="180"/>
      </w:pPr>
    </w:lvl>
  </w:abstractNum>
  <w:abstractNum w:abstractNumId="70" w15:restartNumberingAfterBreak="0">
    <w:nsid w:val="4CBA4345"/>
    <w:multiLevelType w:val="multilevel"/>
    <w:tmpl w:val="CEC2A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D381863"/>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72" w15:restartNumberingAfterBreak="0">
    <w:nsid w:val="4DB96FC0"/>
    <w:multiLevelType w:val="multilevel"/>
    <w:tmpl w:val="EA26412A"/>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73" w15:restartNumberingAfterBreak="0">
    <w:nsid w:val="4DBB4791"/>
    <w:multiLevelType w:val="multilevel"/>
    <w:tmpl w:val="8C867628"/>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C77E7F"/>
    <w:multiLevelType w:val="multilevel"/>
    <w:tmpl w:val="66762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2264E78"/>
    <w:multiLevelType w:val="hybridMultilevel"/>
    <w:tmpl w:val="17FA17D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6" w15:restartNumberingAfterBreak="0">
    <w:nsid w:val="52A25962"/>
    <w:multiLevelType w:val="multilevel"/>
    <w:tmpl w:val="B8BE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34A0354"/>
    <w:multiLevelType w:val="multilevel"/>
    <w:tmpl w:val="5D6688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3F40F5D"/>
    <w:multiLevelType w:val="hybridMultilevel"/>
    <w:tmpl w:val="1DC2064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9" w15:restartNumberingAfterBreak="0">
    <w:nsid w:val="544A4F7A"/>
    <w:multiLevelType w:val="hybridMultilevel"/>
    <w:tmpl w:val="628E3576"/>
    <w:lvl w:ilvl="0" w:tplc="2B16728E">
      <w:numFmt w:val="bullet"/>
      <w:lvlText w:val="-"/>
      <w:lvlJc w:val="left"/>
      <w:pPr>
        <w:ind w:left="2061" w:hanging="360"/>
      </w:pPr>
      <w:rPr>
        <w:rFonts w:ascii="Times New Roman" w:eastAsia="Times New Roman" w:hAnsi="Times New Roman" w:cs="Times New Roman" w:hint="default"/>
      </w:rPr>
    </w:lvl>
    <w:lvl w:ilvl="1" w:tplc="042A0003" w:tentative="1">
      <w:start w:val="1"/>
      <w:numFmt w:val="bullet"/>
      <w:lvlText w:val="o"/>
      <w:lvlJc w:val="left"/>
      <w:pPr>
        <w:ind w:left="2781" w:hanging="360"/>
      </w:pPr>
      <w:rPr>
        <w:rFonts w:ascii="Courier New" w:hAnsi="Courier New" w:cs="Courier New" w:hint="default"/>
      </w:rPr>
    </w:lvl>
    <w:lvl w:ilvl="2" w:tplc="042A0005" w:tentative="1">
      <w:start w:val="1"/>
      <w:numFmt w:val="bullet"/>
      <w:lvlText w:val=""/>
      <w:lvlJc w:val="left"/>
      <w:pPr>
        <w:ind w:left="3501" w:hanging="360"/>
      </w:pPr>
      <w:rPr>
        <w:rFonts w:ascii="Wingdings" w:hAnsi="Wingdings" w:hint="default"/>
      </w:rPr>
    </w:lvl>
    <w:lvl w:ilvl="3" w:tplc="042A0001" w:tentative="1">
      <w:start w:val="1"/>
      <w:numFmt w:val="bullet"/>
      <w:lvlText w:val=""/>
      <w:lvlJc w:val="left"/>
      <w:pPr>
        <w:ind w:left="4221" w:hanging="360"/>
      </w:pPr>
      <w:rPr>
        <w:rFonts w:ascii="Symbol" w:hAnsi="Symbol" w:hint="default"/>
      </w:rPr>
    </w:lvl>
    <w:lvl w:ilvl="4" w:tplc="042A0003" w:tentative="1">
      <w:start w:val="1"/>
      <w:numFmt w:val="bullet"/>
      <w:lvlText w:val="o"/>
      <w:lvlJc w:val="left"/>
      <w:pPr>
        <w:ind w:left="4941" w:hanging="360"/>
      </w:pPr>
      <w:rPr>
        <w:rFonts w:ascii="Courier New" w:hAnsi="Courier New" w:cs="Courier New" w:hint="default"/>
      </w:rPr>
    </w:lvl>
    <w:lvl w:ilvl="5" w:tplc="042A0005" w:tentative="1">
      <w:start w:val="1"/>
      <w:numFmt w:val="bullet"/>
      <w:lvlText w:val=""/>
      <w:lvlJc w:val="left"/>
      <w:pPr>
        <w:ind w:left="5661" w:hanging="360"/>
      </w:pPr>
      <w:rPr>
        <w:rFonts w:ascii="Wingdings" w:hAnsi="Wingdings" w:hint="default"/>
      </w:rPr>
    </w:lvl>
    <w:lvl w:ilvl="6" w:tplc="042A0001" w:tentative="1">
      <w:start w:val="1"/>
      <w:numFmt w:val="bullet"/>
      <w:lvlText w:val=""/>
      <w:lvlJc w:val="left"/>
      <w:pPr>
        <w:ind w:left="6381" w:hanging="360"/>
      </w:pPr>
      <w:rPr>
        <w:rFonts w:ascii="Symbol" w:hAnsi="Symbol" w:hint="default"/>
      </w:rPr>
    </w:lvl>
    <w:lvl w:ilvl="7" w:tplc="042A0003" w:tentative="1">
      <w:start w:val="1"/>
      <w:numFmt w:val="bullet"/>
      <w:lvlText w:val="o"/>
      <w:lvlJc w:val="left"/>
      <w:pPr>
        <w:ind w:left="7101" w:hanging="360"/>
      </w:pPr>
      <w:rPr>
        <w:rFonts w:ascii="Courier New" w:hAnsi="Courier New" w:cs="Courier New" w:hint="default"/>
      </w:rPr>
    </w:lvl>
    <w:lvl w:ilvl="8" w:tplc="042A0005" w:tentative="1">
      <w:start w:val="1"/>
      <w:numFmt w:val="bullet"/>
      <w:lvlText w:val=""/>
      <w:lvlJc w:val="left"/>
      <w:pPr>
        <w:ind w:left="7821" w:hanging="360"/>
      </w:pPr>
      <w:rPr>
        <w:rFonts w:ascii="Wingdings" w:hAnsi="Wingdings" w:hint="default"/>
      </w:rPr>
    </w:lvl>
  </w:abstractNum>
  <w:abstractNum w:abstractNumId="80" w15:restartNumberingAfterBreak="0">
    <w:nsid w:val="548E1B08"/>
    <w:multiLevelType w:val="multilevel"/>
    <w:tmpl w:val="68C24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5A43E94"/>
    <w:multiLevelType w:val="multilevel"/>
    <w:tmpl w:val="B70862EE"/>
    <w:lvl w:ilvl="0">
      <w:start w:val="1"/>
      <w:numFmt w:val="decimal"/>
      <w:suff w:val="space"/>
      <w:lvlText w:val="CHƯƠNG %1:"/>
      <w:lvlJc w:val="left"/>
      <w:pPr>
        <w:ind w:left="2551"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2" w15:restartNumberingAfterBreak="0">
    <w:nsid w:val="57907726"/>
    <w:multiLevelType w:val="multilevel"/>
    <w:tmpl w:val="AD90E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1440"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7B15BE4"/>
    <w:multiLevelType w:val="multilevel"/>
    <w:tmpl w:val="0D745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98A4A7C"/>
    <w:multiLevelType w:val="hybridMultilevel"/>
    <w:tmpl w:val="5E1008BC"/>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85" w15:restartNumberingAfterBreak="0">
    <w:nsid w:val="5B4F2171"/>
    <w:multiLevelType w:val="hybridMultilevel"/>
    <w:tmpl w:val="3BCA490A"/>
    <w:lvl w:ilvl="0" w:tplc="05BAEEEA">
      <w:numFmt w:val="bullet"/>
      <w:lvlText w:val="-"/>
      <w:lvlJc w:val="left"/>
      <w:pPr>
        <w:ind w:left="2160" w:hanging="360"/>
      </w:pPr>
      <w:rPr>
        <w:rFonts w:ascii="Times New Roman" w:eastAsia="Times New Roman" w:hAnsi="Times New Roman" w:cs="Times New Roman"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86" w15:restartNumberingAfterBreak="0">
    <w:nsid w:val="5C376BEE"/>
    <w:multiLevelType w:val="hybridMultilevel"/>
    <w:tmpl w:val="BF7C836C"/>
    <w:lvl w:ilvl="0" w:tplc="70165B18">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7" w15:restartNumberingAfterBreak="0">
    <w:nsid w:val="5F337A92"/>
    <w:multiLevelType w:val="hybridMultilevel"/>
    <w:tmpl w:val="205CF3B6"/>
    <w:lvl w:ilvl="0" w:tplc="2B16728E">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8" w15:restartNumberingAfterBreak="0">
    <w:nsid w:val="60B309A1"/>
    <w:multiLevelType w:val="multilevel"/>
    <w:tmpl w:val="ED4068EE"/>
    <w:lvl w:ilvl="0">
      <w:start w:val="1"/>
      <w:numFmt w:val="decimal"/>
      <w:suff w:val="space"/>
      <w:lvlText w:val="CHƯƠNG %1:"/>
      <w:lvlJc w:val="left"/>
      <w:pPr>
        <w:ind w:left="2551"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9" w15:restartNumberingAfterBreak="0">
    <w:nsid w:val="60E27767"/>
    <w:multiLevelType w:val="hybridMultilevel"/>
    <w:tmpl w:val="07DA9808"/>
    <w:lvl w:ilvl="0" w:tplc="2B16728E">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0" w15:restartNumberingAfterBreak="0">
    <w:nsid w:val="61264318"/>
    <w:multiLevelType w:val="hybridMultilevel"/>
    <w:tmpl w:val="F6A0FD14"/>
    <w:lvl w:ilvl="0" w:tplc="042A0001">
      <w:start w:val="1"/>
      <w:numFmt w:val="bullet"/>
      <w:lvlText w:val=""/>
      <w:lvlJc w:val="left"/>
      <w:pPr>
        <w:ind w:left="720" w:hanging="360"/>
      </w:pPr>
      <w:rPr>
        <w:rFonts w:ascii="Symbol" w:hAnsi="Symbol" w:hint="default"/>
        <w:b w:val="0"/>
        <w:i w:val="0"/>
        <w:strike w:val="0"/>
        <w:dstrike w:val="0"/>
        <w:color w:val="000000"/>
        <w:sz w:val="24"/>
        <w:szCs w:val="24"/>
        <w:u w:val="none" w:color="00000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4BF4D21"/>
    <w:multiLevelType w:val="multilevel"/>
    <w:tmpl w:val="41E08566"/>
    <w:lvl w:ilvl="0">
      <w:start w:val="1"/>
      <w:numFmt w:val="bullet"/>
      <w:lvlText w:val=""/>
      <w:lvlJc w:val="left"/>
      <w:pPr>
        <w:tabs>
          <w:tab w:val="num" w:pos="1353"/>
        </w:tabs>
        <w:ind w:left="1353" w:hanging="360"/>
      </w:pPr>
      <w:rPr>
        <w:rFonts w:ascii="Symbol" w:hAnsi="Symbol" w:hint="default"/>
        <w:sz w:val="20"/>
      </w:rPr>
    </w:lvl>
    <w:lvl w:ilvl="1" w:tentative="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92" w15:restartNumberingAfterBreak="0">
    <w:nsid w:val="657C0BBD"/>
    <w:multiLevelType w:val="multilevel"/>
    <w:tmpl w:val="E85A5F74"/>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93" w15:restartNumberingAfterBreak="0">
    <w:nsid w:val="65D55BF2"/>
    <w:multiLevelType w:val="multilevel"/>
    <w:tmpl w:val="51A6A140"/>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2061"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6A46A1D"/>
    <w:multiLevelType w:val="hybridMultilevel"/>
    <w:tmpl w:val="4670988A"/>
    <w:lvl w:ilvl="0" w:tplc="042A000B">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95" w15:restartNumberingAfterBreak="0">
    <w:nsid w:val="66EC461D"/>
    <w:multiLevelType w:val="multilevel"/>
    <w:tmpl w:val="FA564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7A45EF4"/>
    <w:multiLevelType w:val="multilevel"/>
    <w:tmpl w:val="192C110E"/>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97" w15:restartNumberingAfterBreak="0">
    <w:nsid w:val="6856773F"/>
    <w:multiLevelType w:val="hybridMultilevel"/>
    <w:tmpl w:val="F83469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8" w15:restartNumberingAfterBreak="0">
    <w:nsid w:val="68AB2A96"/>
    <w:multiLevelType w:val="hybridMultilevel"/>
    <w:tmpl w:val="F43AD90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9" w15:restartNumberingAfterBreak="0">
    <w:nsid w:val="68E60928"/>
    <w:multiLevelType w:val="multilevel"/>
    <w:tmpl w:val="F4004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A5E60C4"/>
    <w:multiLevelType w:val="multilevel"/>
    <w:tmpl w:val="1C680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B462A0D"/>
    <w:multiLevelType w:val="hybridMultilevel"/>
    <w:tmpl w:val="E4341E88"/>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02" w15:restartNumberingAfterBreak="0">
    <w:nsid w:val="6BD812FC"/>
    <w:multiLevelType w:val="multilevel"/>
    <w:tmpl w:val="F5520D2A"/>
    <w:lvl w:ilvl="0">
      <w:start w:val="1"/>
      <w:numFmt w:val="decimal"/>
      <w:lvlText w:val="%1."/>
      <w:lvlJc w:val="left"/>
      <w:pPr>
        <w:tabs>
          <w:tab w:val="num" w:pos="414"/>
        </w:tabs>
        <w:ind w:left="414" w:hanging="360"/>
      </w:pPr>
    </w:lvl>
    <w:lvl w:ilvl="1">
      <w:start w:val="1"/>
      <w:numFmt w:val="bullet"/>
      <w:lvlText w:val="o"/>
      <w:lvlJc w:val="left"/>
      <w:pPr>
        <w:tabs>
          <w:tab w:val="num" w:pos="1134"/>
        </w:tabs>
        <w:ind w:left="1134" w:hanging="360"/>
      </w:pPr>
      <w:rPr>
        <w:rFonts w:ascii="Courier New" w:hAnsi="Courier New" w:hint="default"/>
        <w:sz w:val="20"/>
      </w:rPr>
    </w:lvl>
    <w:lvl w:ilvl="2" w:tentative="1">
      <w:start w:val="1"/>
      <w:numFmt w:val="decimal"/>
      <w:lvlText w:val="%3."/>
      <w:lvlJc w:val="left"/>
      <w:pPr>
        <w:tabs>
          <w:tab w:val="num" w:pos="1854"/>
        </w:tabs>
        <w:ind w:left="1854" w:hanging="360"/>
      </w:pPr>
    </w:lvl>
    <w:lvl w:ilvl="3" w:tentative="1">
      <w:start w:val="1"/>
      <w:numFmt w:val="decimal"/>
      <w:lvlText w:val="%4."/>
      <w:lvlJc w:val="left"/>
      <w:pPr>
        <w:tabs>
          <w:tab w:val="num" w:pos="2574"/>
        </w:tabs>
        <w:ind w:left="2574" w:hanging="360"/>
      </w:pPr>
    </w:lvl>
    <w:lvl w:ilvl="4" w:tentative="1">
      <w:start w:val="1"/>
      <w:numFmt w:val="decimal"/>
      <w:lvlText w:val="%5."/>
      <w:lvlJc w:val="left"/>
      <w:pPr>
        <w:tabs>
          <w:tab w:val="num" w:pos="3294"/>
        </w:tabs>
        <w:ind w:left="3294" w:hanging="360"/>
      </w:pPr>
    </w:lvl>
    <w:lvl w:ilvl="5" w:tentative="1">
      <w:start w:val="1"/>
      <w:numFmt w:val="decimal"/>
      <w:lvlText w:val="%6."/>
      <w:lvlJc w:val="left"/>
      <w:pPr>
        <w:tabs>
          <w:tab w:val="num" w:pos="4014"/>
        </w:tabs>
        <w:ind w:left="4014" w:hanging="360"/>
      </w:pPr>
    </w:lvl>
    <w:lvl w:ilvl="6" w:tentative="1">
      <w:start w:val="1"/>
      <w:numFmt w:val="decimal"/>
      <w:lvlText w:val="%7."/>
      <w:lvlJc w:val="left"/>
      <w:pPr>
        <w:tabs>
          <w:tab w:val="num" w:pos="4734"/>
        </w:tabs>
        <w:ind w:left="4734" w:hanging="360"/>
      </w:pPr>
    </w:lvl>
    <w:lvl w:ilvl="7" w:tentative="1">
      <w:start w:val="1"/>
      <w:numFmt w:val="decimal"/>
      <w:lvlText w:val="%8."/>
      <w:lvlJc w:val="left"/>
      <w:pPr>
        <w:tabs>
          <w:tab w:val="num" w:pos="5454"/>
        </w:tabs>
        <w:ind w:left="5454" w:hanging="360"/>
      </w:pPr>
    </w:lvl>
    <w:lvl w:ilvl="8" w:tentative="1">
      <w:start w:val="1"/>
      <w:numFmt w:val="decimal"/>
      <w:lvlText w:val="%9."/>
      <w:lvlJc w:val="left"/>
      <w:pPr>
        <w:tabs>
          <w:tab w:val="num" w:pos="6174"/>
        </w:tabs>
        <w:ind w:left="6174" w:hanging="360"/>
      </w:pPr>
    </w:lvl>
  </w:abstractNum>
  <w:abstractNum w:abstractNumId="103" w15:restartNumberingAfterBreak="0">
    <w:nsid w:val="6CA42B0C"/>
    <w:multiLevelType w:val="multilevel"/>
    <w:tmpl w:val="B7165E5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D6A447F"/>
    <w:multiLevelType w:val="multilevel"/>
    <w:tmpl w:val="99FCD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061"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DA94BDA"/>
    <w:multiLevelType w:val="hybridMultilevel"/>
    <w:tmpl w:val="55CABF62"/>
    <w:lvl w:ilvl="0" w:tplc="66B00940">
      <w:start w:val="1"/>
      <w:numFmt w:val="decimal"/>
      <w:lvlText w:val="%1"/>
      <w:lvlJc w:val="left"/>
      <w:pPr>
        <w:ind w:left="72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6" w15:restartNumberingAfterBreak="0">
    <w:nsid w:val="702A3859"/>
    <w:multiLevelType w:val="multilevel"/>
    <w:tmpl w:val="72827FCC"/>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2214"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07" w15:restartNumberingAfterBreak="0">
    <w:nsid w:val="72F86373"/>
    <w:multiLevelType w:val="hybridMultilevel"/>
    <w:tmpl w:val="F9DACC98"/>
    <w:lvl w:ilvl="0" w:tplc="042A0001">
      <w:start w:val="1"/>
      <w:numFmt w:val="bullet"/>
      <w:lvlText w:val=""/>
      <w:lvlJc w:val="left"/>
      <w:pPr>
        <w:ind w:left="1353" w:hanging="360"/>
      </w:pPr>
      <w:rPr>
        <w:rFonts w:ascii="Symbol" w:hAnsi="Symbol" w:hint="default"/>
      </w:rPr>
    </w:lvl>
    <w:lvl w:ilvl="1" w:tplc="042A0003" w:tentative="1">
      <w:start w:val="1"/>
      <w:numFmt w:val="bullet"/>
      <w:lvlText w:val="o"/>
      <w:lvlJc w:val="left"/>
      <w:pPr>
        <w:ind w:left="2073" w:hanging="360"/>
      </w:pPr>
      <w:rPr>
        <w:rFonts w:ascii="Courier New" w:hAnsi="Courier New" w:cs="Courier New" w:hint="default"/>
      </w:rPr>
    </w:lvl>
    <w:lvl w:ilvl="2" w:tplc="042A0005" w:tentative="1">
      <w:start w:val="1"/>
      <w:numFmt w:val="bullet"/>
      <w:lvlText w:val=""/>
      <w:lvlJc w:val="left"/>
      <w:pPr>
        <w:ind w:left="2793" w:hanging="360"/>
      </w:pPr>
      <w:rPr>
        <w:rFonts w:ascii="Wingdings" w:hAnsi="Wingdings" w:hint="default"/>
      </w:rPr>
    </w:lvl>
    <w:lvl w:ilvl="3" w:tplc="042A0001" w:tentative="1">
      <w:start w:val="1"/>
      <w:numFmt w:val="bullet"/>
      <w:lvlText w:val=""/>
      <w:lvlJc w:val="left"/>
      <w:pPr>
        <w:ind w:left="3513" w:hanging="360"/>
      </w:pPr>
      <w:rPr>
        <w:rFonts w:ascii="Symbol" w:hAnsi="Symbol" w:hint="default"/>
      </w:rPr>
    </w:lvl>
    <w:lvl w:ilvl="4" w:tplc="042A0003" w:tentative="1">
      <w:start w:val="1"/>
      <w:numFmt w:val="bullet"/>
      <w:lvlText w:val="o"/>
      <w:lvlJc w:val="left"/>
      <w:pPr>
        <w:ind w:left="4233" w:hanging="360"/>
      </w:pPr>
      <w:rPr>
        <w:rFonts w:ascii="Courier New" w:hAnsi="Courier New" w:cs="Courier New" w:hint="default"/>
      </w:rPr>
    </w:lvl>
    <w:lvl w:ilvl="5" w:tplc="042A0005" w:tentative="1">
      <w:start w:val="1"/>
      <w:numFmt w:val="bullet"/>
      <w:lvlText w:val=""/>
      <w:lvlJc w:val="left"/>
      <w:pPr>
        <w:ind w:left="4953" w:hanging="360"/>
      </w:pPr>
      <w:rPr>
        <w:rFonts w:ascii="Wingdings" w:hAnsi="Wingdings" w:hint="default"/>
      </w:rPr>
    </w:lvl>
    <w:lvl w:ilvl="6" w:tplc="042A0001" w:tentative="1">
      <w:start w:val="1"/>
      <w:numFmt w:val="bullet"/>
      <w:lvlText w:val=""/>
      <w:lvlJc w:val="left"/>
      <w:pPr>
        <w:ind w:left="5673" w:hanging="360"/>
      </w:pPr>
      <w:rPr>
        <w:rFonts w:ascii="Symbol" w:hAnsi="Symbol" w:hint="default"/>
      </w:rPr>
    </w:lvl>
    <w:lvl w:ilvl="7" w:tplc="042A0003" w:tentative="1">
      <w:start w:val="1"/>
      <w:numFmt w:val="bullet"/>
      <w:lvlText w:val="o"/>
      <w:lvlJc w:val="left"/>
      <w:pPr>
        <w:ind w:left="6393" w:hanging="360"/>
      </w:pPr>
      <w:rPr>
        <w:rFonts w:ascii="Courier New" w:hAnsi="Courier New" w:cs="Courier New" w:hint="default"/>
      </w:rPr>
    </w:lvl>
    <w:lvl w:ilvl="8" w:tplc="042A0005" w:tentative="1">
      <w:start w:val="1"/>
      <w:numFmt w:val="bullet"/>
      <w:lvlText w:val=""/>
      <w:lvlJc w:val="left"/>
      <w:pPr>
        <w:ind w:left="7113" w:hanging="360"/>
      </w:pPr>
      <w:rPr>
        <w:rFonts w:ascii="Wingdings" w:hAnsi="Wingdings" w:hint="default"/>
      </w:rPr>
    </w:lvl>
  </w:abstractNum>
  <w:abstractNum w:abstractNumId="108" w15:restartNumberingAfterBreak="0">
    <w:nsid w:val="744D7C2A"/>
    <w:multiLevelType w:val="hybridMultilevel"/>
    <w:tmpl w:val="5D5055B6"/>
    <w:lvl w:ilvl="0" w:tplc="042A000B">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09" w15:restartNumberingAfterBreak="0">
    <w:nsid w:val="753D71FA"/>
    <w:multiLevelType w:val="multilevel"/>
    <w:tmpl w:val="3B989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5F9181F"/>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11" w15:restartNumberingAfterBreak="0">
    <w:nsid w:val="760F7AC6"/>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12" w15:restartNumberingAfterBreak="0">
    <w:nsid w:val="76735CD3"/>
    <w:multiLevelType w:val="hybridMultilevel"/>
    <w:tmpl w:val="CF42A7AC"/>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77B700FB"/>
    <w:multiLevelType w:val="multilevel"/>
    <w:tmpl w:val="A9189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7CC2E5F"/>
    <w:multiLevelType w:val="multilevel"/>
    <w:tmpl w:val="3B989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B01186B"/>
    <w:multiLevelType w:val="hybridMultilevel"/>
    <w:tmpl w:val="F516DE8A"/>
    <w:lvl w:ilvl="0" w:tplc="2B16728E">
      <w:numFmt w:val="bullet"/>
      <w:lvlText w:val="-"/>
      <w:lvlJc w:val="left"/>
      <w:pPr>
        <w:ind w:left="1778" w:hanging="360"/>
      </w:pPr>
      <w:rPr>
        <w:rFonts w:ascii="Times New Roman" w:eastAsia="Times New Roman" w:hAnsi="Times New Roman" w:cs="Times New Roman" w:hint="default"/>
      </w:rPr>
    </w:lvl>
    <w:lvl w:ilvl="1" w:tplc="042A0003" w:tentative="1">
      <w:start w:val="1"/>
      <w:numFmt w:val="bullet"/>
      <w:lvlText w:val="o"/>
      <w:lvlJc w:val="left"/>
      <w:pPr>
        <w:ind w:left="2498" w:hanging="360"/>
      </w:pPr>
      <w:rPr>
        <w:rFonts w:ascii="Courier New" w:hAnsi="Courier New" w:cs="Courier New" w:hint="default"/>
      </w:rPr>
    </w:lvl>
    <w:lvl w:ilvl="2" w:tplc="042A0005" w:tentative="1">
      <w:start w:val="1"/>
      <w:numFmt w:val="bullet"/>
      <w:lvlText w:val=""/>
      <w:lvlJc w:val="left"/>
      <w:pPr>
        <w:ind w:left="3218" w:hanging="360"/>
      </w:pPr>
      <w:rPr>
        <w:rFonts w:ascii="Wingdings" w:hAnsi="Wingdings" w:hint="default"/>
      </w:rPr>
    </w:lvl>
    <w:lvl w:ilvl="3" w:tplc="042A0001" w:tentative="1">
      <w:start w:val="1"/>
      <w:numFmt w:val="bullet"/>
      <w:lvlText w:val=""/>
      <w:lvlJc w:val="left"/>
      <w:pPr>
        <w:ind w:left="3938" w:hanging="360"/>
      </w:pPr>
      <w:rPr>
        <w:rFonts w:ascii="Symbol" w:hAnsi="Symbol" w:hint="default"/>
      </w:rPr>
    </w:lvl>
    <w:lvl w:ilvl="4" w:tplc="042A0003" w:tentative="1">
      <w:start w:val="1"/>
      <w:numFmt w:val="bullet"/>
      <w:lvlText w:val="o"/>
      <w:lvlJc w:val="left"/>
      <w:pPr>
        <w:ind w:left="4658" w:hanging="360"/>
      </w:pPr>
      <w:rPr>
        <w:rFonts w:ascii="Courier New" w:hAnsi="Courier New" w:cs="Courier New" w:hint="default"/>
      </w:rPr>
    </w:lvl>
    <w:lvl w:ilvl="5" w:tplc="042A0005" w:tentative="1">
      <w:start w:val="1"/>
      <w:numFmt w:val="bullet"/>
      <w:lvlText w:val=""/>
      <w:lvlJc w:val="left"/>
      <w:pPr>
        <w:ind w:left="5378" w:hanging="360"/>
      </w:pPr>
      <w:rPr>
        <w:rFonts w:ascii="Wingdings" w:hAnsi="Wingdings" w:hint="default"/>
      </w:rPr>
    </w:lvl>
    <w:lvl w:ilvl="6" w:tplc="042A0001" w:tentative="1">
      <w:start w:val="1"/>
      <w:numFmt w:val="bullet"/>
      <w:lvlText w:val=""/>
      <w:lvlJc w:val="left"/>
      <w:pPr>
        <w:ind w:left="6098" w:hanging="360"/>
      </w:pPr>
      <w:rPr>
        <w:rFonts w:ascii="Symbol" w:hAnsi="Symbol" w:hint="default"/>
      </w:rPr>
    </w:lvl>
    <w:lvl w:ilvl="7" w:tplc="042A0003" w:tentative="1">
      <w:start w:val="1"/>
      <w:numFmt w:val="bullet"/>
      <w:lvlText w:val="o"/>
      <w:lvlJc w:val="left"/>
      <w:pPr>
        <w:ind w:left="6818" w:hanging="360"/>
      </w:pPr>
      <w:rPr>
        <w:rFonts w:ascii="Courier New" w:hAnsi="Courier New" w:cs="Courier New" w:hint="default"/>
      </w:rPr>
    </w:lvl>
    <w:lvl w:ilvl="8" w:tplc="042A0005" w:tentative="1">
      <w:start w:val="1"/>
      <w:numFmt w:val="bullet"/>
      <w:lvlText w:val=""/>
      <w:lvlJc w:val="left"/>
      <w:pPr>
        <w:ind w:left="7538" w:hanging="360"/>
      </w:pPr>
      <w:rPr>
        <w:rFonts w:ascii="Wingdings" w:hAnsi="Wingdings" w:hint="default"/>
      </w:rPr>
    </w:lvl>
  </w:abstractNum>
  <w:abstractNum w:abstractNumId="116" w15:restartNumberingAfterBreak="0">
    <w:nsid w:val="7FF4151D"/>
    <w:multiLevelType w:val="multilevel"/>
    <w:tmpl w:val="6B7294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0629231">
    <w:abstractNumId w:val="38"/>
  </w:num>
  <w:num w:numId="2" w16cid:durableId="709763148">
    <w:abstractNumId w:val="22"/>
  </w:num>
  <w:num w:numId="3" w16cid:durableId="696614737">
    <w:abstractNumId w:val="24"/>
  </w:num>
  <w:num w:numId="4" w16cid:durableId="1455248508">
    <w:abstractNumId w:val="31"/>
  </w:num>
  <w:num w:numId="5" w16cid:durableId="1091047757">
    <w:abstractNumId w:val="83"/>
  </w:num>
  <w:num w:numId="6" w16cid:durableId="985082950">
    <w:abstractNumId w:val="99"/>
  </w:num>
  <w:num w:numId="7" w16cid:durableId="227301839">
    <w:abstractNumId w:val="60"/>
  </w:num>
  <w:num w:numId="8" w16cid:durableId="1989163250">
    <w:abstractNumId w:val="41"/>
  </w:num>
  <w:num w:numId="9" w16cid:durableId="497699635">
    <w:abstractNumId w:val="95"/>
  </w:num>
  <w:num w:numId="10" w16cid:durableId="1353455226">
    <w:abstractNumId w:val="20"/>
  </w:num>
  <w:num w:numId="11" w16cid:durableId="748189390">
    <w:abstractNumId w:val="15"/>
  </w:num>
  <w:num w:numId="12" w16cid:durableId="32577271">
    <w:abstractNumId w:val="45"/>
  </w:num>
  <w:num w:numId="13" w16cid:durableId="10193119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2409075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47417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870865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45320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56912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014305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739983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4156206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914246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822979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81046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033375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817450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6591330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09783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7579258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3838144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86029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981538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002541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53266075">
    <w:abstractNumId w:val="10"/>
  </w:num>
  <w:num w:numId="35" w16cid:durableId="2122258095">
    <w:abstractNumId w:val="86"/>
  </w:num>
  <w:num w:numId="36" w16cid:durableId="176357856">
    <w:abstractNumId w:val="47"/>
  </w:num>
  <w:num w:numId="37" w16cid:durableId="749231070">
    <w:abstractNumId w:val="37"/>
  </w:num>
  <w:num w:numId="38" w16cid:durableId="786775268">
    <w:abstractNumId w:val="32"/>
  </w:num>
  <w:num w:numId="39" w16cid:durableId="223026305">
    <w:abstractNumId w:val="66"/>
  </w:num>
  <w:num w:numId="40" w16cid:durableId="984354291">
    <w:abstractNumId w:val="98"/>
  </w:num>
  <w:num w:numId="41" w16cid:durableId="903024563">
    <w:abstractNumId w:val="97"/>
  </w:num>
  <w:num w:numId="42" w16cid:durableId="667712980">
    <w:abstractNumId w:val="33"/>
  </w:num>
  <w:num w:numId="43" w16cid:durableId="1158350314">
    <w:abstractNumId w:val="19"/>
  </w:num>
  <w:num w:numId="44" w16cid:durableId="1109083135">
    <w:abstractNumId w:val="49"/>
  </w:num>
  <w:num w:numId="45" w16cid:durableId="457451698">
    <w:abstractNumId w:val="112"/>
  </w:num>
  <w:num w:numId="46" w16cid:durableId="605119162">
    <w:abstractNumId w:val="53"/>
  </w:num>
  <w:num w:numId="47" w16cid:durableId="1527937422">
    <w:abstractNumId w:val="27"/>
  </w:num>
  <w:num w:numId="48" w16cid:durableId="1690644654">
    <w:abstractNumId w:val="63"/>
  </w:num>
  <w:num w:numId="49" w16cid:durableId="1341810875">
    <w:abstractNumId w:val="38"/>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50" w16cid:durableId="22467994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5676457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78840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06200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74152330">
    <w:abstractNumId w:val="44"/>
  </w:num>
  <w:num w:numId="55" w16cid:durableId="1377313844">
    <w:abstractNumId w:val="13"/>
  </w:num>
  <w:num w:numId="56" w16cid:durableId="726802504">
    <w:abstractNumId w:val="39"/>
  </w:num>
  <w:num w:numId="57" w16cid:durableId="1140348362">
    <w:abstractNumId w:val="18"/>
  </w:num>
  <w:num w:numId="58" w16cid:durableId="1733114057">
    <w:abstractNumId w:val="36"/>
  </w:num>
  <w:num w:numId="59" w16cid:durableId="1005086177">
    <w:abstractNumId w:val="67"/>
  </w:num>
  <w:num w:numId="60" w16cid:durableId="1476873522">
    <w:abstractNumId w:val="56"/>
  </w:num>
  <w:num w:numId="61" w16cid:durableId="1210453096">
    <w:abstractNumId w:val="51"/>
  </w:num>
  <w:num w:numId="62" w16cid:durableId="399376975">
    <w:abstractNumId w:val="69"/>
  </w:num>
  <w:num w:numId="63" w16cid:durableId="1049960561">
    <w:abstractNumId w:val="78"/>
  </w:num>
  <w:num w:numId="64" w16cid:durableId="705832955">
    <w:abstractNumId w:val="11"/>
  </w:num>
  <w:num w:numId="65" w16cid:durableId="1425373115">
    <w:abstractNumId w:val="8"/>
  </w:num>
  <w:num w:numId="66" w16cid:durableId="1333289790">
    <w:abstractNumId w:val="76"/>
  </w:num>
  <w:num w:numId="67" w16cid:durableId="52120317">
    <w:abstractNumId w:val="12"/>
  </w:num>
  <w:num w:numId="68" w16cid:durableId="63916936">
    <w:abstractNumId w:val="25"/>
  </w:num>
  <w:num w:numId="69" w16cid:durableId="729039173">
    <w:abstractNumId w:val="80"/>
  </w:num>
  <w:num w:numId="70" w16cid:durableId="989285369">
    <w:abstractNumId w:val="52"/>
  </w:num>
  <w:num w:numId="71" w16cid:durableId="1334720618">
    <w:abstractNumId w:val="74"/>
  </w:num>
  <w:num w:numId="72" w16cid:durableId="1408066865">
    <w:abstractNumId w:val="0"/>
  </w:num>
  <w:num w:numId="73" w16cid:durableId="593787139">
    <w:abstractNumId w:val="70"/>
  </w:num>
  <w:num w:numId="74" w16cid:durableId="533151772">
    <w:abstractNumId w:val="48"/>
  </w:num>
  <w:num w:numId="75" w16cid:durableId="1104108964">
    <w:abstractNumId w:val="102"/>
  </w:num>
  <w:num w:numId="76" w16cid:durableId="1611929661">
    <w:abstractNumId w:val="50"/>
  </w:num>
  <w:num w:numId="77" w16cid:durableId="2064868800">
    <w:abstractNumId w:val="54"/>
  </w:num>
  <w:num w:numId="78" w16cid:durableId="1981885749">
    <w:abstractNumId w:val="107"/>
  </w:num>
  <w:num w:numId="79" w16cid:durableId="2121754745">
    <w:abstractNumId w:val="58"/>
  </w:num>
  <w:num w:numId="80" w16cid:durableId="551431165">
    <w:abstractNumId w:val="75"/>
  </w:num>
  <w:num w:numId="81" w16cid:durableId="1060176228">
    <w:abstractNumId w:val="59"/>
  </w:num>
  <w:num w:numId="82" w16cid:durableId="1507936541">
    <w:abstractNumId w:val="7"/>
  </w:num>
  <w:num w:numId="83" w16cid:durableId="1615747573">
    <w:abstractNumId w:val="94"/>
  </w:num>
  <w:num w:numId="84" w16cid:durableId="454757172">
    <w:abstractNumId w:val="108"/>
  </w:num>
  <w:num w:numId="85" w16cid:durableId="726875912">
    <w:abstractNumId w:val="84"/>
  </w:num>
  <w:num w:numId="86" w16cid:durableId="678577732">
    <w:abstractNumId w:val="101"/>
  </w:num>
  <w:num w:numId="87" w16cid:durableId="651372273">
    <w:abstractNumId w:val="34"/>
  </w:num>
  <w:num w:numId="88" w16cid:durableId="437524899">
    <w:abstractNumId w:val="88"/>
  </w:num>
  <w:num w:numId="89" w16cid:durableId="1626735652">
    <w:abstractNumId w:val="6"/>
  </w:num>
  <w:num w:numId="90" w16cid:durableId="432241245">
    <w:abstractNumId w:val="4"/>
  </w:num>
  <w:num w:numId="91" w16cid:durableId="774983825">
    <w:abstractNumId w:val="46"/>
  </w:num>
  <w:num w:numId="92" w16cid:durableId="1957561924">
    <w:abstractNumId w:val="3"/>
  </w:num>
  <w:num w:numId="93" w16cid:durableId="1910193845">
    <w:abstractNumId w:val="89"/>
  </w:num>
  <w:num w:numId="94" w16cid:durableId="1696424784">
    <w:abstractNumId w:val="16"/>
  </w:num>
  <w:num w:numId="95" w16cid:durableId="960720770">
    <w:abstractNumId w:val="17"/>
  </w:num>
  <w:num w:numId="96" w16cid:durableId="2125996753">
    <w:abstractNumId w:val="38"/>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suff w:val="space"/>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97" w16cid:durableId="1969504129">
    <w:abstractNumId w:val="38"/>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suff w:val="space"/>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98" w16cid:durableId="1087071276">
    <w:abstractNumId w:val="55"/>
  </w:num>
  <w:num w:numId="99" w16cid:durableId="949627918">
    <w:abstractNumId w:val="103"/>
  </w:num>
  <w:num w:numId="100" w16cid:durableId="631713088">
    <w:abstractNumId w:val="91"/>
  </w:num>
  <w:num w:numId="101" w16cid:durableId="961883332">
    <w:abstractNumId w:val="1"/>
  </w:num>
  <w:num w:numId="102" w16cid:durableId="872694247">
    <w:abstractNumId w:val="73"/>
  </w:num>
  <w:num w:numId="103" w16cid:durableId="400374889">
    <w:abstractNumId w:val="85"/>
  </w:num>
  <w:num w:numId="104" w16cid:durableId="1522666813">
    <w:abstractNumId w:val="96"/>
  </w:num>
  <w:num w:numId="105" w16cid:durableId="1399355131">
    <w:abstractNumId w:val="64"/>
  </w:num>
  <w:num w:numId="106" w16cid:durableId="612398323">
    <w:abstractNumId w:val="92"/>
  </w:num>
  <w:num w:numId="107" w16cid:durableId="142896556">
    <w:abstractNumId w:val="29"/>
  </w:num>
  <w:num w:numId="108" w16cid:durableId="829831822">
    <w:abstractNumId w:val="72"/>
  </w:num>
  <w:num w:numId="109" w16cid:durableId="181483407">
    <w:abstractNumId w:val="30"/>
  </w:num>
  <w:num w:numId="110" w16cid:durableId="1358582544">
    <w:abstractNumId w:val="68"/>
  </w:num>
  <w:num w:numId="111" w16cid:durableId="485708281">
    <w:abstractNumId w:val="115"/>
  </w:num>
  <w:num w:numId="112" w16cid:durableId="827672260">
    <w:abstractNumId w:val="40"/>
  </w:num>
  <w:num w:numId="113" w16cid:durableId="2053075135">
    <w:abstractNumId w:val="28"/>
  </w:num>
  <w:num w:numId="114" w16cid:durableId="1813600111">
    <w:abstractNumId w:val="114"/>
  </w:num>
  <w:num w:numId="115" w16cid:durableId="1818915831">
    <w:abstractNumId w:val="77"/>
  </w:num>
  <w:num w:numId="116" w16cid:durableId="34039029">
    <w:abstractNumId w:val="87"/>
  </w:num>
  <w:num w:numId="117" w16cid:durableId="1072698369">
    <w:abstractNumId w:val="21"/>
  </w:num>
  <w:num w:numId="118" w16cid:durableId="1774014407">
    <w:abstractNumId w:val="79"/>
  </w:num>
  <w:num w:numId="119" w16cid:durableId="880166425">
    <w:abstractNumId w:val="109"/>
  </w:num>
  <w:num w:numId="120" w16cid:durableId="1102608847">
    <w:abstractNumId w:val="82"/>
  </w:num>
  <w:num w:numId="121" w16cid:durableId="1645504408">
    <w:abstractNumId w:val="65"/>
  </w:num>
  <w:num w:numId="122" w16cid:durableId="30814142">
    <w:abstractNumId w:val="104"/>
  </w:num>
  <w:num w:numId="123" w16cid:durableId="2007440818">
    <w:abstractNumId w:val="57"/>
  </w:num>
  <w:num w:numId="124" w16cid:durableId="971129108">
    <w:abstractNumId w:val="42"/>
  </w:num>
  <w:num w:numId="125" w16cid:durableId="1029646891">
    <w:abstractNumId w:val="14"/>
  </w:num>
  <w:num w:numId="126" w16cid:durableId="329719376">
    <w:abstractNumId w:val="93"/>
  </w:num>
  <w:num w:numId="127" w16cid:durableId="598294707">
    <w:abstractNumId w:val="5"/>
  </w:num>
  <w:num w:numId="128" w16cid:durableId="630719513">
    <w:abstractNumId w:val="62"/>
  </w:num>
  <w:num w:numId="129" w16cid:durableId="1042826284">
    <w:abstractNumId w:val="111"/>
  </w:num>
  <w:num w:numId="130" w16cid:durableId="910702451">
    <w:abstractNumId w:val="2"/>
  </w:num>
  <w:num w:numId="131" w16cid:durableId="1204946837">
    <w:abstractNumId w:val="71"/>
  </w:num>
  <w:num w:numId="132" w16cid:durableId="2001157934">
    <w:abstractNumId w:val="9"/>
  </w:num>
  <w:num w:numId="133" w16cid:durableId="567962074">
    <w:abstractNumId w:val="110"/>
  </w:num>
  <w:num w:numId="134" w16cid:durableId="1791969789">
    <w:abstractNumId w:val="106"/>
  </w:num>
  <w:num w:numId="135" w16cid:durableId="2015955166">
    <w:abstractNumId w:val="23"/>
  </w:num>
  <w:num w:numId="136" w16cid:durableId="565992124">
    <w:abstractNumId w:val="100"/>
  </w:num>
  <w:num w:numId="137" w16cid:durableId="1331909649">
    <w:abstractNumId w:val="43"/>
  </w:num>
  <w:num w:numId="138" w16cid:durableId="1586112121">
    <w:abstractNumId w:val="81"/>
  </w:num>
  <w:num w:numId="139" w16cid:durableId="983583334">
    <w:abstractNumId w:val="105"/>
  </w:num>
  <w:num w:numId="140" w16cid:durableId="823932704">
    <w:abstractNumId w:val="90"/>
  </w:num>
  <w:num w:numId="141" w16cid:durableId="1640644912">
    <w:abstractNumId w:val="26"/>
  </w:num>
  <w:num w:numId="142" w16cid:durableId="1065496539">
    <w:abstractNumId w:val="113"/>
  </w:num>
  <w:num w:numId="143" w16cid:durableId="2042244856">
    <w:abstractNumId w:val="116"/>
  </w:num>
  <w:num w:numId="144" w16cid:durableId="1736706322">
    <w:abstractNumId w:val="61"/>
  </w:num>
  <w:num w:numId="145" w16cid:durableId="1244219233">
    <w:abstractNumId w:val="3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F0C"/>
    <w:rsid w:val="00004BA5"/>
    <w:rsid w:val="0000592B"/>
    <w:rsid w:val="00005DA2"/>
    <w:rsid w:val="00006A2E"/>
    <w:rsid w:val="00010DD6"/>
    <w:rsid w:val="00013B59"/>
    <w:rsid w:val="00013EF2"/>
    <w:rsid w:val="00013FBF"/>
    <w:rsid w:val="00023CC4"/>
    <w:rsid w:val="00024F3D"/>
    <w:rsid w:val="00030DE8"/>
    <w:rsid w:val="00033DC6"/>
    <w:rsid w:val="000368DB"/>
    <w:rsid w:val="000378D2"/>
    <w:rsid w:val="00037A58"/>
    <w:rsid w:val="00037DE3"/>
    <w:rsid w:val="00040D7F"/>
    <w:rsid w:val="000436E9"/>
    <w:rsid w:val="00052BFB"/>
    <w:rsid w:val="000541F9"/>
    <w:rsid w:val="0005555D"/>
    <w:rsid w:val="000560D6"/>
    <w:rsid w:val="00056887"/>
    <w:rsid w:val="00056FF6"/>
    <w:rsid w:val="00060068"/>
    <w:rsid w:val="0006417E"/>
    <w:rsid w:val="000678CB"/>
    <w:rsid w:val="00070F9A"/>
    <w:rsid w:val="0007265D"/>
    <w:rsid w:val="00075E7F"/>
    <w:rsid w:val="000765D1"/>
    <w:rsid w:val="000853EC"/>
    <w:rsid w:val="000862EB"/>
    <w:rsid w:val="000867CE"/>
    <w:rsid w:val="000915D6"/>
    <w:rsid w:val="00094AFD"/>
    <w:rsid w:val="000957EB"/>
    <w:rsid w:val="00096B6E"/>
    <w:rsid w:val="000A16FB"/>
    <w:rsid w:val="000A1A1E"/>
    <w:rsid w:val="000A2E85"/>
    <w:rsid w:val="000C118C"/>
    <w:rsid w:val="000C20AC"/>
    <w:rsid w:val="000D00FD"/>
    <w:rsid w:val="000D4F48"/>
    <w:rsid w:val="000D6002"/>
    <w:rsid w:val="000D6FA5"/>
    <w:rsid w:val="000D726B"/>
    <w:rsid w:val="000E3A04"/>
    <w:rsid w:val="000E48EC"/>
    <w:rsid w:val="000F0AE8"/>
    <w:rsid w:val="000F1F08"/>
    <w:rsid w:val="000F5CE7"/>
    <w:rsid w:val="000F6266"/>
    <w:rsid w:val="00103C94"/>
    <w:rsid w:val="00103D45"/>
    <w:rsid w:val="00104AED"/>
    <w:rsid w:val="00106F89"/>
    <w:rsid w:val="001114E3"/>
    <w:rsid w:val="00111EDE"/>
    <w:rsid w:val="00113028"/>
    <w:rsid w:val="0011348C"/>
    <w:rsid w:val="00113908"/>
    <w:rsid w:val="00116727"/>
    <w:rsid w:val="00121267"/>
    <w:rsid w:val="00127F40"/>
    <w:rsid w:val="00131605"/>
    <w:rsid w:val="00134DDB"/>
    <w:rsid w:val="00137559"/>
    <w:rsid w:val="00144F49"/>
    <w:rsid w:val="00145676"/>
    <w:rsid w:val="0014684B"/>
    <w:rsid w:val="0015277C"/>
    <w:rsid w:val="00152944"/>
    <w:rsid w:val="001547C8"/>
    <w:rsid w:val="00157ABF"/>
    <w:rsid w:val="00160AB6"/>
    <w:rsid w:val="001610E8"/>
    <w:rsid w:val="00161629"/>
    <w:rsid w:val="0016404E"/>
    <w:rsid w:val="0016534C"/>
    <w:rsid w:val="00167638"/>
    <w:rsid w:val="001717AF"/>
    <w:rsid w:val="0017248A"/>
    <w:rsid w:val="00173B7F"/>
    <w:rsid w:val="0017413E"/>
    <w:rsid w:val="00182E5E"/>
    <w:rsid w:val="0018407B"/>
    <w:rsid w:val="00184081"/>
    <w:rsid w:val="001877A1"/>
    <w:rsid w:val="001931F0"/>
    <w:rsid w:val="001949F8"/>
    <w:rsid w:val="00195805"/>
    <w:rsid w:val="0019727C"/>
    <w:rsid w:val="001A2849"/>
    <w:rsid w:val="001A364E"/>
    <w:rsid w:val="001A5A15"/>
    <w:rsid w:val="001B6040"/>
    <w:rsid w:val="001B75F1"/>
    <w:rsid w:val="001C516A"/>
    <w:rsid w:val="001C736F"/>
    <w:rsid w:val="001D1089"/>
    <w:rsid w:val="001D16C3"/>
    <w:rsid w:val="001D26D2"/>
    <w:rsid w:val="001D58CB"/>
    <w:rsid w:val="001D5A69"/>
    <w:rsid w:val="001D5AA7"/>
    <w:rsid w:val="001D5AEC"/>
    <w:rsid w:val="001D6880"/>
    <w:rsid w:val="001D7337"/>
    <w:rsid w:val="001E30C1"/>
    <w:rsid w:val="001E4444"/>
    <w:rsid w:val="001E5AC9"/>
    <w:rsid w:val="001E6D82"/>
    <w:rsid w:val="001E7443"/>
    <w:rsid w:val="001F308A"/>
    <w:rsid w:val="001F5826"/>
    <w:rsid w:val="00200E4D"/>
    <w:rsid w:val="00203BBE"/>
    <w:rsid w:val="00206B62"/>
    <w:rsid w:val="00206FB2"/>
    <w:rsid w:val="0021373E"/>
    <w:rsid w:val="00214C50"/>
    <w:rsid w:val="00215290"/>
    <w:rsid w:val="00215D6A"/>
    <w:rsid w:val="002235C3"/>
    <w:rsid w:val="00223BBD"/>
    <w:rsid w:val="00227E56"/>
    <w:rsid w:val="00230606"/>
    <w:rsid w:val="0023267B"/>
    <w:rsid w:val="002326D7"/>
    <w:rsid w:val="00233C7D"/>
    <w:rsid w:val="00240278"/>
    <w:rsid w:val="0024663C"/>
    <w:rsid w:val="00246D14"/>
    <w:rsid w:val="00247715"/>
    <w:rsid w:val="00250217"/>
    <w:rsid w:val="00250FE2"/>
    <w:rsid w:val="0025159C"/>
    <w:rsid w:val="00251936"/>
    <w:rsid w:val="00254D97"/>
    <w:rsid w:val="0025757C"/>
    <w:rsid w:val="002639A7"/>
    <w:rsid w:val="002663F7"/>
    <w:rsid w:val="00271233"/>
    <w:rsid w:val="002742A7"/>
    <w:rsid w:val="002774FD"/>
    <w:rsid w:val="00281381"/>
    <w:rsid w:val="002848CF"/>
    <w:rsid w:val="00292135"/>
    <w:rsid w:val="0029241F"/>
    <w:rsid w:val="00297360"/>
    <w:rsid w:val="00297B72"/>
    <w:rsid w:val="002A1526"/>
    <w:rsid w:val="002A306E"/>
    <w:rsid w:val="002B1F22"/>
    <w:rsid w:val="002B665B"/>
    <w:rsid w:val="002B6C3F"/>
    <w:rsid w:val="002C4381"/>
    <w:rsid w:val="002C5996"/>
    <w:rsid w:val="002C5D42"/>
    <w:rsid w:val="002C6D99"/>
    <w:rsid w:val="002C777D"/>
    <w:rsid w:val="002D1F68"/>
    <w:rsid w:val="002D3B80"/>
    <w:rsid w:val="002D410D"/>
    <w:rsid w:val="002D6927"/>
    <w:rsid w:val="002D76F6"/>
    <w:rsid w:val="002E07C9"/>
    <w:rsid w:val="002E1031"/>
    <w:rsid w:val="002E2A7B"/>
    <w:rsid w:val="002F0707"/>
    <w:rsid w:val="002F1CD6"/>
    <w:rsid w:val="002F20E4"/>
    <w:rsid w:val="002F60A3"/>
    <w:rsid w:val="003013DF"/>
    <w:rsid w:val="00301FB2"/>
    <w:rsid w:val="00303230"/>
    <w:rsid w:val="00305A3A"/>
    <w:rsid w:val="00305C38"/>
    <w:rsid w:val="00307B28"/>
    <w:rsid w:val="003156BE"/>
    <w:rsid w:val="003167EF"/>
    <w:rsid w:val="00320BA1"/>
    <w:rsid w:val="00323480"/>
    <w:rsid w:val="003316C7"/>
    <w:rsid w:val="00333EBE"/>
    <w:rsid w:val="00343413"/>
    <w:rsid w:val="00346D1C"/>
    <w:rsid w:val="0034788F"/>
    <w:rsid w:val="00350D1B"/>
    <w:rsid w:val="00351CF7"/>
    <w:rsid w:val="00352E1C"/>
    <w:rsid w:val="00357602"/>
    <w:rsid w:val="00364AF7"/>
    <w:rsid w:val="003652A6"/>
    <w:rsid w:val="00366D7C"/>
    <w:rsid w:val="00373403"/>
    <w:rsid w:val="00374EAE"/>
    <w:rsid w:val="00375BFB"/>
    <w:rsid w:val="00375EB2"/>
    <w:rsid w:val="00375ECF"/>
    <w:rsid w:val="00382FBF"/>
    <w:rsid w:val="00387855"/>
    <w:rsid w:val="0039195E"/>
    <w:rsid w:val="003948AF"/>
    <w:rsid w:val="00395E9C"/>
    <w:rsid w:val="003A295E"/>
    <w:rsid w:val="003A3809"/>
    <w:rsid w:val="003A47A4"/>
    <w:rsid w:val="003A4E0E"/>
    <w:rsid w:val="003A6D38"/>
    <w:rsid w:val="003A7849"/>
    <w:rsid w:val="003B14DB"/>
    <w:rsid w:val="003B1B00"/>
    <w:rsid w:val="003B1EF9"/>
    <w:rsid w:val="003C1F1B"/>
    <w:rsid w:val="003C4C72"/>
    <w:rsid w:val="003C5803"/>
    <w:rsid w:val="003D1B89"/>
    <w:rsid w:val="003D207B"/>
    <w:rsid w:val="003D4625"/>
    <w:rsid w:val="003E15EB"/>
    <w:rsid w:val="003E1CAF"/>
    <w:rsid w:val="003E236F"/>
    <w:rsid w:val="003E7684"/>
    <w:rsid w:val="003E7DFF"/>
    <w:rsid w:val="003F5F75"/>
    <w:rsid w:val="003F657A"/>
    <w:rsid w:val="004038F1"/>
    <w:rsid w:val="004041DC"/>
    <w:rsid w:val="00404F12"/>
    <w:rsid w:val="0040570F"/>
    <w:rsid w:val="00406E6D"/>
    <w:rsid w:val="00421C57"/>
    <w:rsid w:val="00422064"/>
    <w:rsid w:val="00426E0E"/>
    <w:rsid w:val="00430A12"/>
    <w:rsid w:val="00433A69"/>
    <w:rsid w:val="00437E08"/>
    <w:rsid w:val="00442A31"/>
    <w:rsid w:val="00445F71"/>
    <w:rsid w:val="004509F8"/>
    <w:rsid w:val="00450A3D"/>
    <w:rsid w:val="00452F12"/>
    <w:rsid w:val="0045471E"/>
    <w:rsid w:val="0045600C"/>
    <w:rsid w:val="00457480"/>
    <w:rsid w:val="00461F80"/>
    <w:rsid w:val="00464DDB"/>
    <w:rsid w:val="004660DE"/>
    <w:rsid w:val="00472CDD"/>
    <w:rsid w:val="004748C8"/>
    <w:rsid w:val="004845B8"/>
    <w:rsid w:val="004863EC"/>
    <w:rsid w:val="004871B7"/>
    <w:rsid w:val="004923BF"/>
    <w:rsid w:val="00493486"/>
    <w:rsid w:val="00494D51"/>
    <w:rsid w:val="004972EE"/>
    <w:rsid w:val="004974B1"/>
    <w:rsid w:val="004A0773"/>
    <w:rsid w:val="004A2452"/>
    <w:rsid w:val="004A6E13"/>
    <w:rsid w:val="004A7660"/>
    <w:rsid w:val="004B1DF5"/>
    <w:rsid w:val="004B2496"/>
    <w:rsid w:val="004B4271"/>
    <w:rsid w:val="004C4086"/>
    <w:rsid w:val="004C4AB7"/>
    <w:rsid w:val="004D1108"/>
    <w:rsid w:val="004D409D"/>
    <w:rsid w:val="004D59E4"/>
    <w:rsid w:val="004D77F4"/>
    <w:rsid w:val="004E1CCE"/>
    <w:rsid w:val="004E2932"/>
    <w:rsid w:val="004E4A8B"/>
    <w:rsid w:val="004E6665"/>
    <w:rsid w:val="004F0C6C"/>
    <w:rsid w:val="004F27C9"/>
    <w:rsid w:val="00501D5C"/>
    <w:rsid w:val="00505B1F"/>
    <w:rsid w:val="00506CAB"/>
    <w:rsid w:val="00511C1C"/>
    <w:rsid w:val="00512E75"/>
    <w:rsid w:val="00521814"/>
    <w:rsid w:val="00522933"/>
    <w:rsid w:val="00522BC4"/>
    <w:rsid w:val="00532518"/>
    <w:rsid w:val="00535390"/>
    <w:rsid w:val="00540336"/>
    <w:rsid w:val="0054489F"/>
    <w:rsid w:val="00544984"/>
    <w:rsid w:val="005524CB"/>
    <w:rsid w:val="00555825"/>
    <w:rsid w:val="005606E7"/>
    <w:rsid w:val="00560C7B"/>
    <w:rsid w:val="005618CF"/>
    <w:rsid w:val="005628CD"/>
    <w:rsid w:val="005638EE"/>
    <w:rsid w:val="00563A4C"/>
    <w:rsid w:val="0056565D"/>
    <w:rsid w:val="00570445"/>
    <w:rsid w:val="00570947"/>
    <w:rsid w:val="00572F94"/>
    <w:rsid w:val="00573C06"/>
    <w:rsid w:val="00574F28"/>
    <w:rsid w:val="0057544B"/>
    <w:rsid w:val="00575978"/>
    <w:rsid w:val="0058589B"/>
    <w:rsid w:val="005906DF"/>
    <w:rsid w:val="005A4BBF"/>
    <w:rsid w:val="005A5AEC"/>
    <w:rsid w:val="005B016E"/>
    <w:rsid w:val="005B316F"/>
    <w:rsid w:val="005B4593"/>
    <w:rsid w:val="005B60CA"/>
    <w:rsid w:val="005C2B79"/>
    <w:rsid w:val="005D0463"/>
    <w:rsid w:val="005D5EE3"/>
    <w:rsid w:val="005D7AA9"/>
    <w:rsid w:val="005E17FD"/>
    <w:rsid w:val="005E1D08"/>
    <w:rsid w:val="005E42FC"/>
    <w:rsid w:val="005E745B"/>
    <w:rsid w:val="005E77E9"/>
    <w:rsid w:val="005F2981"/>
    <w:rsid w:val="005F36ED"/>
    <w:rsid w:val="005F4115"/>
    <w:rsid w:val="005F41A8"/>
    <w:rsid w:val="005F4736"/>
    <w:rsid w:val="005F6D81"/>
    <w:rsid w:val="005F6F13"/>
    <w:rsid w:val="005F78CD"/>
    <w:rsid w:val="006003AC"/>
    <w:rsid w:val="0060447D"/>
    <w:rsid w:val="00605166"/>
    <w:rsid w:val="006058AA"/>
    <w:rsid w:val="0061065A"/>
    <w:rsid w:val="006106CA"/>
    <w:rsid w:val="006125FF"/>
    <w:rsid w:val="00612606"/>
    <w:rsid w:val="0061382A"/>
    <w:rsid w:val="00613886"/>
    <w:rsid w:val="00624695"/>
    <w:rsid w:val="00624C0B"/>
    <w:rsid w:val="006257EA"/>
    <w:rsid w:val="00630592"/>
    <w:rsid w:val="0063253F"/>
    <w:rsid w:val="006352C7"/>
    <w:rsid w:val="00637445"/>
    <w:rsid w:val="00644A6A"/>
    <w:rsid w:val="00644DF5"/>
    <w:rsid w:val="006475A7"/>
    <w:rsid w:val="00650DE5"/>
    <w:rsid w:val="00656703"/>
    <w:rsid w:val="0065771F"/>
    <w:rsid w:val="0066270B"/>
    <w:rsid w:val="00662A77"/>
    <w:rsid w:val="00671069"/>
    <w:rsid w:val="00671C8E"/>
    <w:rsid w:val="00675D2C"/>
    <w:rsid w:val="006766CD"/>
    <w:rsid w:val="00680289"/>
    <w:rsid w:val="0068124A"/>
    <w:rsid w:val="0068437E"/>
    <w:rsid w:val="00686521"/>
    <w:rsid w:val="00693179"/>
    <w:rsid w:val="006A7592"/>
    <w:rsid w:val="006A797E"/>
    <w:rsid w:val="006B03E7"/>
    <w:rsid w:val="006B0E95"/>
    <w:rsid w:val="006B3918"/>
    <w:rsid w:val="006B3D8F"/>
    <w:rsid w:val="006B4EB2"/>
    <w:rsid w:val="006B53CA"/>
    <w:rsid w:val="006C176E"/>
    <w:rsid w:val="006C6486"/>
    <w:rsid w:val="006D064A"/>
    <w:rsid w:val="006D2252"/>
    <w:rsid w:val="006D53A6"/>
    <w:rsid w:val="006D730F"/>
    <w:rsid w:val="006D7D2D"/>
    <w:rsid w:val="006E7638"/>
    <w:rsid w:val="006F0434"/>
    <w:rsid w:val="006F0AB9"/>
    <w:rsid w:val="006F3F24"/>
    <w:rsid w:val="006F486F"/>
    <w:rsid w:val="007019BE"/>
    <w:rsid w:val="00701C1E"/>
    <w:rsid w:val="00704AED"/>
    <w:rsid w:val="00710E94"/>
    <w:rsid w:val="00713E97"/>
    <w:rsid w:val="00716089"/>
    <w:rsid w:val="00716753"/>
    <w:rsid w:val="00716B03"/>
    <w:rsid w:val="00721718"/>
    <w:rsid w:val="00726CB3"/>
    <w:rsid w:val="007278E4"/>
    <w:rsid w:val="00736B18"/>
    <w:rsid w:val="00750A42"/>
    <w:rsid w:val="00760ED6"/>
    <w:rsid w:val="007669CA"/>
    <w:rsid w:val="00766B28"/>
    <w:rsid w:val="0077197C"/>
    <w:rsid w:val="007765AE"/>
    <w:rsid w:val="00776945"/>
    <w:rsid w:val="00781EB4"/>
    <w:rsid w:val="0078585F"/>
    <w:rsid w:val="00790C18"/>
    <w:rsid w:val="007910B7"/>
    <w:rsid w:val="00793B20"/>
    <w:rsid w:val="007942DE"/>
    <w:rsid w:val="00795709"/>
    <w:rsid w:val="00797DBE"/>
    <w:rsid w:val="00797EB3"/>
    <w:rsid w:val="007A1F3D"/>
    <w:rsid w:val="007A413C"/>
    <w:rsid w:val="007B2308"/>
    <w:rsid w:val="007B432C"/>
    <w:rsid w:val="007C1682"/>
    <w:rsid w:val="007C4D20"/>
    <w:rsid w:val="007C7AD3"/>
    <w:rsid w:val="007D2866"/>
    <w:rsid w:val="007E14F2"/>
    <w:rsid w:val="007E2739"/>
    <w:rsid w:val="007E5455"/>
    <w:rsid w:val="007E6E84"/>
    <w:rsid w:val="007F026C"/>
    <w:rsid w:val="007F1D1B"/>
    <w:rsid w:val="007F1E50"/>
    <w:rsid w:val="007F2C8B"/>
    <w:rsid w:val="007F44C6"/>
    <w:rsid w:val="007F572A"/>
    <w:rsid w:val="007F5851"/>
    <w:rsid w:val="007F5A82"/>
    <w:rsid w:val="008067C1"/>
    <w:rsid w:val="00807AA6"/>
    <w:rsid w:val="008148A3"/>
    <w:rsid w:val="00815AC8"/>
    <w:rsid w:val="0082033D"/>
    <w:rsid w:val="00823351"/>
    <w:rsid w:val="00825966"/>
    <w:rsid w:val="0082615F"/>
    <w:rsid w:val="008261F6"/>
    <w:rsid w:val="0083076E"/>
    <w:rsid w:val="008320F8"/>
    <w:rsid w:val="008322A9"/>
    <w:rsid w:val="00832A7E"/>
    <w:rsid w:val="00833D64"/>
    <w:rsid w:val="00835FAC"/>
    <w:rsid w:val="00843A25"/>
    <w:rsid w:val="0084483A"/>
    <w:rsid w:val="00845A4B"/>
    <w:rsid w:val="00847F9B"/>
    <w:rsid w:val="0085375D"/>
    <w:rsid w:val="00855599"/>
    <w:rsid w:val="00855E65"/>
    <w:rsid w:val="008569F9"/>
    <w:rsid w:val="008709EB"/>
    <w:rsid w:val="00871593"/>
    <w:rsid w:val="00875743"/>
    <w:rsid w:val="00875AE8"/>
    <w:rsid w:val="0088192F"/>
    <w:rsid w:val="00891853"/>
    <w:rsid w:val="00893261"/>
    <w:rsid w:val="00895D2B"/>
    <w:rsid w:val="0089747E"/>
    <w:rsid w:val="008A666C"/>
    <w:rsid w:val="008A75AF"/>
    <w:rsid w:val="008B094C"/>
    <w:rsid w:val="008B18C0"/>
    <w:rsid w:val="008B3CC0"/>
    <w:rsid w:val="008B503F"/>
    <w:rsid w:val="008C0D07"/>
    <w:rsid w:val="008C16E2"/>
    <w:rsid w:val="008C1E22"/>
    <w:rsid w:val="008C5953"/>
    <w:rsid w:val="008C795A"/>
    <w:rsid w:val="008E28FB"/>
    <w:rsid w:val="008E3FDC"/>
    <w:rsid w:val="008E75EE"/>
    <w:rsid w:val="008F3246"/>
    <w:rsid w:val="008F596C"/>
    <w:rsid w:val="008F668E"/>
    <w:rsid w:val="008F710E"/>
    <w:rsid w:val="00905AC8"/>
    <w:rsid w:val="00907313"/>
    <w:rsid w:val="00913283"/>
    <w:rsid w:val="00916B46"/>
    <w:rsid w:val="00917013"/>
    <w:rsid w:val="0091794C"/>
    <w:rsid w:val="00917FE9"/>
    <w:rsid w:val="00921021"/>
    <w:rsid w:val="0092213A"/>
    <w:rsid w:val="009223AC"/>
    <w:rsid w:val="00925D06"/>
    <w:rsid w:val="00926832"/>
    <w:rsid w:val="00926BD0"/>
    <w:rsid w:val="00927495"/>
    <w:rsid w:val="00927612"/>
    <w:rsid w:val="0092788F"/>
    <w:rsid w:val="0093001C"/>
    <w:rsid w:val="00931C1B"/>
    <w:rsid w:val="00932142"/>
    <w:rsid w:val="00932D02"/>
    <w:rsid w:val="0093328E"/>
    <w:rsid w:val="009466B7"/>
    <w:rsid w:val="009474F7"/>
    <w:rsid w:val="00954069"/>
    <w:rsid w:val="00966646"/>
    <w:rsid w:val="00971934"/>
    <w:rsid w:val="009721FF"/>
    <w:rsid w:val="00976E05"/>
    <w:rsid w:val="00980CD5"/>
    <w:rsid w:val="00986EC8"/>
    <w:rsid w:val="0098754C"/>
    <w:rsid w:val="009879BE"/>
    <w:rsid w:val="00992ABE"/>
    <w:rsid w:val="00993AD8"/>
    <w:rsid w:val="009A2A70"/>
    <w:rsid w:val="009A5481"/>
    <w:rsid w:val="009A6625"/>
    <w:rsid w:val="009A7E1F"/>
    <w:rsid w:val="009B10FA"/>
    <w:rsid w:val="009B3432"/>
    <w:rsid w:val="009B4049"/>
    <w:rsid w:val="009B4169"/>
    <w:rsid w:val="009B6624"/>
    <w:rsid w:val="009C2442"/>
    <w:rsid w:val="009C51B4"/>
    <w:rsid w:val="009C5B2A"/>
    <w:rsid w:val="009C60D5"/>
    <w:rsid w:val="009C6A90"/>
    <w:rsid w:val="009D2881"/>
    <w:rsid w:val="009D3A4B"/>
    <w:rsid w:val="009D41CF"/>
    <w:rsid w:val="009D7DBC"/>
    <w:rsid w:val="009F39C3"/>
    <w:rsid w:val="009F6B60"/>
    <w:rsid w:val="009F7DF7"/>
    <w:rsid w:val="00A02025"/>
    <w:rsid w:val="00A100F6"/>
    <w:rsid w:val="00A140E0"/>
    <w:rsid w:val="00A15329"/>
    <w:rsid w:val="00A15AE8"/>
    <w:rsid w:val="00A22026"/>
    <w:rsid w:val="00A24427"/>
    <w:rsid w:val="00A25416"/>
    <w:rsid w:val="00A273EA"/>
    <w:rsid w:val="00A27475"/>
    <w:rsid w:val="00A27BC2"/>
    <w:rsid w:val="00A332CA"/>
    <w:rsid w:val="00A3430A"/>
    <w:rsid w:val="00A37ED9"/>
    <w:rsid w:val="00A4030E"/>
    <w:rsid w:val="00A403D7"/>
    <w:rsid w:val="00A40B81"/>
    <w:rsid w:val="00A42543"/>
    <w:rsid w:val="00A46AF6"/>
    <w:rsid w:val="00A47784"/>
    <w:rsid w:val="00A53C6B"/>
    <w:rsid w:val="00A561DE"/>
    <w:rsid w:val="00A60D11"/>
    <w:rsid w:val="00A61243"/>
    <w:rsid w:val="00A61279"/>
    <w:rsid w:val="00A62DC6"/>
    <w:rsid w:val="00A6478F"/>
    <w:rsid w:val="00A66A67"/>
    <w:rsid w:val="00A70AAA"/>
    <w:rsid w:val="00A71004"/>
    <w:rsid w:val="00A740F1"/>
    <w:rsid w:val="00A761F4"/>
    <w:rsid w:val="00A76AC7"/>
    <w:rsid w:val="00A84869"/>
    <w:rsid w:val="00A85352"/>
    <w:rsid w:val="00A86A10"/>
    <w:rsid w:val="00A87951"/>
    <w:rsid w:val="00A92A3E"/>
    <w:rsid w:val="00AA0AE2"/>
    <w:rsid w:val="00AA13D6"/>
    <w:rsid w:val="00AA1409"/>
    <w:rsid w:val="00AA2480"/>
    <w:rsid w:val="00AA3FD2"/>
    <w:rsid w:val="00AA64FF"/>
    <w:rsid w:val="00AB0EF0"/>
    <w:rsid w:val="00AC1811"/>
    <w:rsid w:val="00AC1D9B"/>
    <w:rsid w:val="00AC1EBB"/>
    <w:rsid w:val="00AC36E3"/>
    <w:rsid w:val="00AC4F2F"/>
    <w:rsid w:val="00AC4F88"/>
    <w:rsid w:val="00AC6F00"/>
    <w:rsid w:val="00AC7638"/>
    <w:rsid w:val="00AD3914"/>
    <w:rsid w:val="00AE2296"/>
    <w:rsid w:val="00AF013E"/>
    <w:rsid w:val="00AF334E"/>
    <w:rsid w:val="00AF34F0"/>
    <w:rsid w:val="00AF6954"/>
    <w:rsid w:val="00AF6FE0"/>
    <w:rsid w:val="00B07EE7"/>
    <w:rsid w:val="00B143EE"/>
    <w:rsid w:val="00B151FD"/>
    <w:rsid w:val="00B1578F"/>
    <w:rsid w:val="00B165E8"/>
    <w:rsid w:val="00B16B10"/>
    <w:rsid w:val="00B215AD"/>
    <w:rsid w:val="00B24BC5"/>
    <w:rsid w:val="00B268AC"/>
    <w:rsid w:val="00B303EE"/>
    <w:rsid w:val="00B35E17"/>
    <w:rsid w:val="00B4065E"/>
    <w:rsid w:val="00B479F8"/>
    <w:rsid w:val="00B50063"/>
    <w:rsid w:val="00B51118"/>
    <w:rsid w:val="00B52E91"/>
    <w:rsid w:val="00B53150"/>
    <w:rsid w:val="00B60BDF"/>
    <w:rsid w:val="00B66082"/>
    <w:rsid w:val="00B66822"/>
    <w:rsid w:val="00B6778A"/>
    <w:rsid w:val="00B771B5"/>
    <w:rsid w:val="00B8236F"/>
    <w:rsid w:val="00B82F08"/>
    <w:rsid w:val="00B838DF"/>
    <w:rsid w:val="00B83EC1"/>
    <w:rsid w:val="00B85668"/>
    <w:rsid w:val="00B86C50"/>
    <w:rsid w:val="00B904D0"/>
    <w:rsid w:val="00B92601"/>
    <w:rsid w:val="00B94A18"/>
    <w:rsid w:val="00B95722"/>
    <w:rsid w:val="00B95C93"/>
    <w:rsid w:val="00BA726B"/>
    <w:rsid w:val="00BA7CC9"/>
    <w:rsid w:val="00BB25B2"/>
    <w:rsid w:val="00BB36C0"/>
    <w:rsid w:val="00BC1280"/>
    <w:rsid w:val="00BC38FE"/>
    <w:rsid w:val="00BD4094"/>
    <w:rsid w:val="00BD5172"/>
    <w:rsid w:val="00BE2CE1"/>
    <w:rsid w:val="00BE4DD1"/>
    <w:rsid w:val="00BE6F52"/>
    <w:rsid w:val="00BF06B2"/>
    <w:rsid w:val="00BF1C24"/>
    <w:rsid w:val="00BF3AEB"/>
    <w:rsid w:val="00BF604E"/>
    <w:rsid w:val="00C02984"/>
    <w:rsid w:val="00C03C6C"/>
    <w:rsid w:val="00C048B9"/>
    <w:rsid w:val="00C04C92"/>
    <w:rsid w:val="00C05423"/>
    <w:rsid w:val="00C119EB"/>
    <w:rsid w:val="00C12280"/>
    <w:rsid w:val="00C140E4"/>
    <w:rsid w:val="00C15346"/>
    <w:rsid w:val="00C1536B"/>
    <w:rsid w:val="00C161A4"/>
    <w:rsid w:val="00C16EF7"/>
    <w:rsid w:val="00C17314"/>
    <w:rsid w:val="00C1770E"/>
    <w:rsid w:val="00C20D1C"/>
    <w:rsid w:val="00C216B1"/>
    <w:rsid w:val="00C21F9E"/>
    <w:rsid w:val="00C24DB7"/>
    <w:rsid w:val="00C35142"/>
    <w:rsid w:val="00C363CE"/>
    <w:rsid w:val="00C455F0"/>
    <w:rsid w:val="00C5236D"/>
    <w:rsid w:val="00C52417"/>
    <w:rsid w:val="00C561B0"/>
    <w:rsid w:val="00C57B81"/>
    <w:rsid w:val="00C6010B"/>
    <w:rsid w:val="00C62268"/>
    <w:rsid w:val="00C625EA"/>
    <w:rsid w:val="00C632AA"/>
    <w:rsid w:val="00C64910"/>
    <w:rsid w:val="00C64D9B"/>
    <w:rsid w:val="00C71938"/>
    <w:rsid w:val="00C7360E"/>
    <w:rsid w:val="00C81C28"/>
    <w:rsid w:val="00C83832"/>
    <w:rsid w:val="00C83BA0"/>
    <w:rsid w:val="00C853F9"/>
    <w:rsid w:val="00C8540A"/>
    <w:rsid w:val="00C87401"/>
    <w:rsid w:val="00C90D1E"/>
    <w:rsid w:val="00C90D28"/>
    <w:rsid w:val="00C914C3"/>
    <w:rsid w:val="00C92954"/>
    <w:rsid w:val="00C96EED"/>
    <w:rsid w:val="00C97476"/>
    <w:rsid w:val="00C97AAB"/>
    <w:rsid w:val="00CA2766"/>
    <w:rsid w:val="00CA28EB"/>
    <w:rsid w:val="00CA34FD"/>
    <w:rsid w:val="00CA3A8E"/>
    <w:rsid w:val="00CA4BF6"/>
    <w:rsid w:val="00CB3C65"/>
    <w:rsid w:val="00CB5F73"/>
    <w:rsid w:val="00CC08DE"/>
    <w:rsid w:val="00CC10F7"/>
    <w:rsid w:val="00CC2AB2"/>
    <w:rsid w:val="00CC41E2"/>
    <w:rsid w:val="00CC51D5"/>
    <w:rsid w:val="00CC5FD9"/>
    <w:rsid w:val="00CD118D"/>
    <w:rsid w:val="00CD71C9"/>
    <w:rsid w:val="00CD7B26"/>
    <w:rsid w:val="00CE1CBC"/>
    <w:rsid w:val="00CE25F9"/>
    <w:rsid w:val="00CE49BD"/>
    <w:rsid w:val="00CE6415"/>
    <w:rsid w:val="00CF073A"/>
    <w:rsid w:val="00CF15B6"/>
    <w:rsid w:val="00CF3C6A"/>
    <w:rsid w:val="00CF5DA3"/>
    <w:rsid w:val="00D007C0"/>
    <w:rsid w:val="00D01122"/>
    <w:rsid w:val="00D06D17"/>
    <w:rsid w:val="00D06FC7"/>
    <w:rsid w:val="00D14BA5"/>
    <w:rsid w:val="00D22201"/>
    <w:rsid w:val="00D223B8"/>
    <w:rsid w:val="00D25F9F"/>
    <w:rsid w:val="00D26686"/>
    <w:rsid w:val="00D311EA"/>
    <w:rsid w:val="00D3300A"/>
    <w:rsid w:val="00D3476F"/>
    <w:rsid w:val="00D35682"/>
    <w:rsid w:val="00D35A1B"/>
    <w:rsid w:val="00D40871"/>
    <w:rsid w:val="00D455D0"/>
    <w:rsid w:val="00D45694"/>
    <w:rsid w:val="00D4595A"/>
    <w:rsid w:val="00D45EE7"/>
    <w:rsid w:val="00D46DB6"/>
    <w:rsid w:val="00D50218"/>
    <w:rsid w:val="00D5035F"/>
    <w:rsid w:val="00D528D9"/>
    <w:rsid w:val="00D52CD2"/>
    <w:rsid w:val="00D606B1"/>
    <w:rsid w:val="00D62FA4"/>
    <w:rsid w:val="00D6355A"/>
    <w:rsid w:val="00D67BB0"/>
    <w:rsid w:val="00D70695"/>
    <w:rsid w:val="00D70752"/>
    <w:rsid w:val="00D707DB"/>
    <w:rsid w:val="00D71F23"/>
    <w:rsid w:val="00D72270"/>
    <w:rsid w:val="00D80ACD"/>
    <w:rsid w:val="00D834FA"/>
    <w:rsid w:val="00D87F92"/>
    <w:rsid w:val="00D91979"/>
    <w:rsid w:val="00D94BE9"/>
    <w:rsid w:val="00DA0616"/>
    <w:rsid w:val="00DA1DAC"/>
    <w:rsid w:val="00DA601E"/>
    <w:rsid w:val="00DA60F7"/>
    <w:rsid w:val="00DC365C"/>
    <w:rsid w:val="00DC4A4B"/>
    <w:rsid w:val="00DC5328"/>
    <w:rsid w:val="00DC5C24"/>
    <w:rsid w:val="00DC6091"/>
    <w:rsid w:val="00DC6F9A"/>
    <w:rsid w:val="00DD3B7F"/>
    <w:rsid w:val="00DD451A"/>
    <w:rsid w:val="00DD687B"/>
    <w:rsid w:val="00DE499F"/>
    <w:rsid w:val="00DF05C9"/>
    <w:rsid w:val="00E0010C"/>
    <w:rsid w:val="00E02082"/>
    <w:rsid w:val="00E05E8A"/>
    <w:rsid w:val="00E11584"/>
    <w:rsid w:val="00E1334B"/>
    <w:rsid w:val="00E143B2"/>
    <w:rsid w:val="00E1456A"/>
    <w:rsid w:val="00E2164C"/>
    <w:rsid w:val="00E24E35"/>
    <w:rsid w:val="00E2511E"/>
    <w:rsid w:val="00E264B8"/>
    <w:rsid w:val="00E31752"/>
    <w:rsid w:val="00E31CC9"/>
    <w:rsid w:val="00E34BA1"/>
    <w:rsid w:val="00E34C5A"/>
    <w:rsid w:val="00E352D3"/>
    <w:rsid w:val="00E36511"/>
    <w:rsid w:val="00E42775"/>
    <w:rsid w:val="00E4332B"/>
    <w:rsid w:val="00E445D0"/>
    <w:rsid w:val="00E5068C"/>
    <w:rsid w:val="00E50E82"/>
    <w:rsid w:val="00E548B3"/>
    <w:rsid w:val="00E54904"/>
    <w:rsid w:val="00E57DD3"/>
    <w:rsid w:val="00E60571"/>
    <w:rsid w:val="00E624BC"/>
    <w:rsid w:val="00E640E2"/>
    <w:rsid w:val="00E729CB"/>
    <w:rsid w:val="00E771B3"/>
    <w:rsid w:val="00E801C1"/>
    <w:rsid w:val="00E87CCD"/>
    <w:rsid w:val="00E91235"/>
    <w:rsid w:val="00E92C7B"/>
    <w:rsid w:val="00E93A64"/>
    <w:rsid w:val="00E94906"/>
    <w:rsid w:val="00E9578C"/>
    <w:rsid w:val="00E9716D"/>
    <w:rsid w:val="00EA34FD"/>
    <w:rsid w:val="00EA3A9C"/>
    <w:rsid w:val="00EA48F2"/>
    <w:rsid w:val="00EA509D"/>
    <w:rsid w:val="00EA6120"/>
    <w:rsid w:val="00EB11E4"/>
    <w:rsid w:val="00EB22C6"/>
    <w:rsid w:val="00EB38F1"/>
    <w:rsid w:val="00EC40D4"/>
    <w:rsid w:val="00EC61D3"/>
    <w:rsid w:val="00EC7189"/>
    <w:rsid w:val="00ED0CCB"/>
    <w:rsid w:val="00ED1216"/>
    <w:rsid w:val="00ED1838"/>
    <w:rsid w:val="00ED5FCC"/>
    <w:rsid w:val="00ED6D9B"/>
    <w:rsid w:val="00EE1D85"/>
    <w:rsid w:val="00EE2D2B"/>
    <w:rsid w:val="00EE7283"/>
    <w:rsid w:val="00EF2BDE"/>
    <w:rsid w:val="00F02C0F"/>
    <w:rsid w:val="00F1249A"/>
    <w:rsid w:val="00F12D7E"/>
    <w:rsid w:val="00F13AE9"/>
    <w:rsid w:val="00F13D42"/>
    <w:rsid w:val="00F14E9E"/>
    <w:rsid w:val="00F16653"/>
    <w:rsid w:val="00F1755A"/>
    <w:rsid w:val="00F175F3"/>
    <w:rsid w:val="00F22C0D"/>
    <w:rsid w:val="00F24507"/>
    <w:rsid w:val="00F3147E"/>
    <w:rsid w:val="00F32F6C"/>
    <w:rsid w:val="00F365F9"/>
    <w:rsid w:val="00F3667D"/>
    <w:rsid w:val="00F37FB0"/>
    <w:rsid w:val="00F413D7"/>
    <w:rsid w:val="00F528F8"/>
    <w:rsid w:val="00F571BA"/>
    <w:rsid w:val="00F579AE"/>
    <w:rsid w:val="00F60489"/>
    <w:rsid w:val="00F638A5"/>
    <w:rsid w:val="00F6661E"/>
    <w:rsid w:val="00F66D12"/>
    <w:rsid w:val="00F7277F"/>
    <w:rsid w:val="00F72C1A"/>
    <w:rsid w:val="00F73870"/>
    <w:rsid w:val="00F75B70"/>
    <w:rsid w:val="00F7604B"/>
    <w:rsid w:val="00F81AF6"/>
    <w:rsid w:val="00F81E5D"/>
    <w:rsid w:val="00F859BB"/>
    <w:rsid w:val="00F86B8C"/>
    <w:rsid w:val="00F95D51"/>
    <w:rsid w:val="00FA3B1B"/>
    <w:rsid w:val="00FA6C9E"/>
    <w:rsid w:val="00FA7BC7"/>
    <w:rsid w:val="00FB526C"/>
    <w:rsid w:val="00FB7DDC"/>
    <w:rsid w:val="00FC763C"/>
    <w:rsid w:val="00FD2020"/>
    <w:rsid w:val="00FE40E0"/>
    <w:rsid w:val="00FE4CEB"/>
    <w:rsid w:val="00FE66B4"/>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9054E4C-2D6B-463D-897C-181C8A46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00C"/>
    <w:pPr>
      <w:spacing w:before="120" w:after="120"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6B3D8F"/>
    <w:pPr>
      <w:keepNext/>
      <w:numPr>
        <w:numId w:val="1"/>
      </w:numPr>
      <w:outlineLvl w:val="0"/>
    </w:pPr>
    <w:rPr>
      <w:b/>
      <w:sz w:val="28"/>
    </w:rPr>
  </w:style>
  <w:style w:type="paragraph" w:styleId="Heading2">
    <w:name w:val="heading 2"/>
    <w:basedOn w:val="Normal"/>
    <w:next w:val="Normal"/>
    <w:link w:val="Heading2Char"/>
    <w:rsid w:val="00795709"/>
    <w:pPr>
      <w:keepNext/>
      <w:numPr>
        <w:ilvl w:val="1"/>
        <w:numId w:val="1"/>
      </w:numPr>
      <w:outlineLvl w:val="1"/>
    </w:pPr>
    <w:rPr>
      <w:b/>
    </w:rPr>
  </w:style>
  <w:style w:type="paragraph" w:styleId="Heading3">
    <w:name w:val="heading 3"/>
    <w:basedOn w:val="Normal"/>
    <w:next w:val="Normal"/>
    <w:link w:val="Heading3Char"/>
    <w:uiPriority w:val="9"/>
    <w:qFormat/>
    <w:rsid w:val="00230606"/>
    <w:pPr>
      <w:keepNext/>
      <w:keepLines/>
      <w:numPr>
        <w:ilvl w:val="2"/>
        <w:numId w:val="1"/>
      </w:numPr>
      <w:outlineLvl w:val="2"/>
    </w:pPr>
    <w:rPr>
      <w:rFonts w:eastAsia="SimSun"/>
      <w:b/>
      <w:bCs/>
      <w:color w:val="000000"/>
    </w:rPr>
  </w:style>
  <w:style w:type="paragraph" w:styleId="Heading4">
    <w:name w:val="heading 4"/>
    <w:basedOn w:val="Normal"/>
    <w:next w:val="Normal"/>
    <w:link w:val="Heading4Char"/>
    <w:uiPriority w:val="9"/>
    <w:rsid w:val="00B95C93"/>
    <w:pPr>
      <w:keepNext/>
      <w:keepLines/>
      <w:numPr>
        <w:ilvl w:val="3"/>
        <w:numId w:val="1"/>
      </w:numPr>
      <w:outlineLvl w:val="3"/>
    </w:pPr>
    <w:rPr>
      <w:rFonts w:asciiTheme="majorHAnsi" w:eastAsia="SimSun" w:hAnsiTheme="majorHAnsi"/>
      <w:b/>
      <w:bCs/>
      <w:iCs/>
      <w:color w:val="000000" w:themeColor="text1"/>
    </w:rPr>
  </w:style>
  <w:style w:type="paragraph" w:styleId="Heading5">
    <w:name w:val="heading 5"/>
    <w:basedOn w:val="Normal"/>
    <w:next w:val="Normal"/>
    <w:link w:val="Heading5Char"/>
    <w:uiPriority w:val="9"/>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3D8F"/>
    <w:rPr>
      <w:rFonts w:ascii="Times New Roman" w:eastAsia="Times New Roman" w:hAnsi="Times New Roman"/>
      <w:b/>
      <w:sz w:val="28"/>
      <w:szCs w:val="24"/>
      <w:lang w:val="en-US" w:eastAsia="en-US"/>
    </w:rPr>
  </w:style>
  <w:style w:type="character" w:customStyle="1" w:styleId="Heading2Char">
    <w:name w:val="Heading 2 Char"/>
    <w:link w:val="Heading2"/>
    <w:rsid w:val="00795709"/>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230606"/>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B95C93"/>
    <w:rPr>
      <w:rFonts w:asciiTheme="majorHAnsi" w:eastAsia="SimSun" w:hAnsiTheme="majorHAnsi"/>
      <w:b/>
      <w:bCs/>
      <w:iCs/>
      <w:color w:val="000000" w:themeColor="text1"/>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45600C"/>
    <w:pPr>
      <w:tabs>
        <w:tab w:val="right" w:leader="dot" w:pos="8778"/>
      </w:tabs>
      <w:spacing w:after="100"/>
    </w:pPr>
    <w:rPr>
      <w:rFonts w:asciiTheme="majorHAnsi" w:eastAsia="SimSun" w:hAnsiTheme="majorHAnsi" w:cstheme="majorHAnsi"/>
      <w:b/>
      <w:noProof/>
      <w:szCs w:val="26"/>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971934"/>
    <w:pPr>
      <w:jc w:val="center"/>
    </w:pPr>
    <w:rPr>
      <w:b/>
      <w:noProof/>
      <w:sz w:val="20"/>
      <w:szCs w:val="26"/>
    </w:rPr>
  </w:style>
  <w:style w:type="character" w:customStyle="1" w:styleId="hnhChar">
    <w:name w:val="hình Char"/>
    <w:link w:val="hnh"/>
    <w:rsid w:val="00971934"/>
    <w:rPr>
      <w:rFonts w:ascii="Times New Roman" w:eastAsia="Times New Roman" w:hAnsi="Times New Roman"/>
      <w:b/>
      <w:noProof/>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rsid w:val="00540336"/>
    <w:pPr>
      <w:spacing w:after="200"/>
      <w:jc w:val="center"/>
    </w:pPr>
    <w:rPr>
      <w:b/>
      <w:iCs/>
      <w:sz w:val="20"/>
      <w:szCs w:val="18"/>
    </w:rPr>
  </w:style>
  <w:style w:type="paragraph" w:customStyle="1" w:styleId="211">
    <w:name w:val="2.1.1"/>
    <w:basedOn w:val="Heading2"/>
    <w:link w:val="211Char"/>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560C7B"/>
    <w:pPr>
      <w:tabs>
        <w:tab w:val="right" w:leader="dot" w:pos="9062"/>
      </w:tabs>
      <w:spacing w:after="100"/>
      <w:ind w:left="720"/>
    </w:pPr>
  </w:style>
  <w:style w:type="table" w:styleId="PlainTable4">
    <w:name w:val="Plain Table 4"/>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table" w:styleId="GridTable1Light">
    <w:name w:val="Grid Table 1 Light"/>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14:ligatures w14:val="standardContextual"/>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customStyle="1" w:styleId="Code">
    <w:name w:val="Code"/>
    <w:basedOn w:val="Normal"/>
    <w:link w:val="CodeChar"/>
    <w:qFormat/>
    <w:rsid w:val="004C4086"/>
    <w:pPr>
      <w:pBdr>
        <w:top w:val="dashed" w:sz="4" w:space="1" w:color="auto"/>
        <w:left w:val="dashed" w:sz="4" w:space="4" w:color="auto"/>
        <w:bottom w:val="dashed" w:sz="4" w:space="1" w:color="auto"/>
        <w:right w:val="dashed" w:sz="4" w:space="4" w:color="auto"/>
      </w:pBdr>
      <w:autoSpaceDE w:val="0"/>
      <w:autoSpaceDN w:val="0"/>
      <w:adjustRightInd w:val="0"/>
      <w:ind w:firstLine="0"/>
      <w:jc w:val="left"/>
    </w:pPr>
    <w:rPr>
      <w:rFonts w:asciiTheme="majorHAnsi" w:eastAsia="Calibri" w:hAnsiTheme="majorHAnsi" w:cs="Consolas"/>
      <w:color w:val="000000" w:themeColor="text1"/>
      <w:sz w:val="22"/>
      <w:szCs w:val="19"/>
      <w:lang w:val="vi-VN" w:eastAsia="vi-VN"/>
    </w:rPr>
  </w:style>
  <w:style w:type="character" w:customStyle="1" w:styleId="CodeChar">
    <w:name w:val="Code Char"/>
    <w:basedOn w:val="DefaultParagraphFont"/>
    <w:link w:val="Code"/>
    <w:rsid w:val="004C4086"/>
    <w:rPr>
      <w:rFonts w:asciiTheme="majorHAnsi" w:hAnsiTheme="majorHAnsi" w:cs="Consolas"/>
      <w:color w:val="000000" w:themeColor="text1"/>
      <w:sz w:val="22"/>
      <w:szCs w:val="19"/>
    </w:rPr>
  </w:style>
  <w:style w:type="character" w:styleId="HTMLCode">
    <w:name w:val="HTML Code"/>
    <w:basedOn w:val="DefaultParagraphFont"/>
    <w:uiPriority w:val="99"/>
    <w:semiHidden/>
    <w:unhideWhenUsed/>
    <w:rsid w:val="00572F94"/>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B95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95C93"/>
    <w:rPr>
      <w:rFonts w:ascii="Times New Roman" w:eastAsia="Times New Roman" w:hAnsi="Times New Roman"/>
      <w:lang w:val="en-US" w:eastAsia="en-US"/>
    </w:rPr>
  </w:style>
  <w:style w:type="character" w:styleId="EndnoteReference">
    <w:name w:val="endnote reference"/>
    <w:basedOn w:val="DefaultParagraphFont"/>
    <w:uiPriority w:val="99"/>
    <w:semiHidden/>
    <w:unhideWhenUsed/>
    <w:rsid w:val="00B95C93"/>
    <w:rPr>
      <w:vertAlign w:val="superscript"/>
    </w:rPr>
  </w:style>
  <w:style w:type="paragraph" w:customStyle="1" w:styleId="1111">
    <w:name w:val="1.1.1.1."/>
    <w:basedOn w:val="Heading4"/>
    <w:next w:val="Heading4"/>
    <w:link w:val="1111Char"/>
    <w:rsid w:val="00B95C93"/>
    <w:pPr>
      <w:ind w:left="720"/>
    </w:pPr>
  </w:style>
  <w:style w:type="character" w:customStyle="1" w:styleId="1111Char">
    <w:name w:val="1.1.1.1. Char"/>
    <w:basedOn w:val="DefaultParagraphFont"/>
    <w:link w:val="1111"/>
    <w:rsid w:val="00B95C93"/>
    <w:rPr>
      <w:rFonts w:asciiTheme="majorHAnsi" w:eastAsia="SimSun" w:hAnsiTheme="majorHAnsi"/>
      <w:b/>
      <w:bCs/>
      <w:iCs/>
      <w:color w:val="000000" w:themeColor="text1"/>
      <w:sz w:val="26"/>
      <w:szCs w:val="24"/>
      <w:lang w:val="en-US" w:eastAsia="en-US"/>
    </w:rPr>
  </w:style>
  <w:style w:type="paragraph" w:customStyle="1" w:styleId="heading">
    <w:name w:val="heading"/>
    <w:basedOn w:val="Heading2"/>
    <w:link w:val="headingChar"/>
    <w:autoRedefine/>
    <w:qFormat/>
    <w:rsid w:val="001F5826"/>
    <w:pPr>
      <w:outlineLvl w:val="3"/>
    </w:pPr>
  </w:style>
  <w:style w:type="character" w:customStyle="1" w:styleId="headingChar">
    <w:name w:val="heading Char"/>
    <w:basedOn w:val="Heading2Char"/>
    <w:link w:val="heading"/>
    <w:rsid w:val="001F5826"/>
    <w:rPr>
      <w:rFonts w:ascii="Times New Roman" w:eastAsia="Times New Roman" w:hAnsi="Times New Roman"/>
      <w:b/>
      <w:sz w:val="26"/>
      <w:szCs w:val="24"/>
      <w:lang w:val="en-US" w:eastAsia="en-US"/>
    </w:rPr>
  </w:style>
  <w:style w:type="paragraph" w:customStyle="1" w:styleId="Style1">
    <w:name w:val="Style1"/>
    <w:basedOn w:val="Heading4"/>
    <w:link w:val="Style1Char"/>
    <w:qFormat/>
    <w:rsid w:val="00230606"/>
    <w:pPr>
      <w:ind w:left="720"/>
    </w:pPr>
  </w:style>
  <w:style w:type="character" w:customStyle="1" w:styleId="Style1Char">
    <w:name w:val="Style1 Char"/>
    <w:basedOn w:val="Heading4Char"/>
    <w:link w:val="Style1"/>
    <w:rsid w:val="00230606"/>
    <w:rPr>
      <w:rFonts w:asciiTheme="majorHAnsi" w:eastAsia="SimSun" w:hAnsiTheme="majorHAnsi"/>
      <w:b/>
      <w:bCs/>
      <w:iCs/>
      <w:color w:val="000000" w:themeColor="text1"/>
      <w:sz w:val="26"/>
      <w:szCs w:val="24"/>
      <w:lang w:val="en-US" w:eastAsia="en-US"/>
    </w:rPr>
  </w:style>
  <w:style w:type="paragraph" w:customStyle="1" w:styleId="Style2">
    <w:name w:val="Style2"/>
    <w:basedOn w:val="Heading2"/>
    <w:link w:val="Style2Char"/>
    <w:qFormat/>
    <w:rsid w:val="00F95D51"/>
    <w:rPr>
      <w:b w:val="0"/>
      <w:bCs/>
      <w:i/>
      <w:iCs/>
      <w:sz w:val="22"/>
      <w:szCs w:val="22"/>
    </w:rPr>
  </w:style>
  <w:style w:type="character" w:customStyle="1" w:styleId="Style2Char">
    <w:name w:val="Style2 Char"/>
    <w:basedOn w:val="Heading2Char"/>
    <w:link w:val="Style2"/>
    <w:rsid w:val="00F95D51"/>
    <w:rPr>
      <w:rFonts w:ascii="Times New Roman" w:eastAsia="Times New Roman" w:hAnsi="Times New Roman"/>
      <w:b w:val="0"/>
      <w:bCs/>
      <w:i/>
      <w:iCs/>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6982293">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8259295">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92173174">
      <w:bodyDiv w:val="1"/>
      <w:marLeft w:val="0"/>
      <w:marRight w:val="0"/>
      <w:marTop w:val="0"/>
      <w:marBottom w:val="0"/>
      <w:divBdr>
        <w:top w:val="none" w:sz="0" w:space="0" w:color="auto"/>
        <w:left w:val="none" w:sz="0" w:space="0" w:color="auto"/>
        <w:bottom w:val="none" w:sz="0" w:space="0" w:color="auto"/>
        <w:right w:val="none" w:sz="0" w:space="0" w:color="auto"/>
      </w:divBdr>
    </w:div>
    <w:div w:id="97265199">
      <w:bodyDiv w:val="1"/>
      <w:marLeft w:val="0"/>
      <w:marRight w:val="0"/>
      <w:marTop w:val="0"/>
      <w:marBottom w:val="0"/>
      <w:divBdr>
        <w:top w:val="none" w:sz="0" w:space="0" w:color="auto"/>
        <w:left w:val="none" w:sz="0" w:space="0" w:color="auto"/>
        <w:bottom w:val="none" w:sz="0" w:space="0" w:color="auto"/>
        <w:right w:val="none" w:sz="0" w:space="0" w:color="auto"/>
      </w:divBdr>
      <w:divsChild>
        <w:div w:id="1168985017">
          <w:marLeft w:val="0"/>
          <w:marRight w:val="0"/>
          <w:marTop w:val="0"/>
          <w:marBottom w:val="0"/>
          <w:divBdr>
            <w:top w:val="none" w:sz="0" w:space="0" w:color="auto"/>
            <w:left w:val="none" w:sz="0" w:space="0" w:color="auto"/>
            <w:bottom w:val="none" w:sz="0" w:space="0" w:color="auto"/>
            <w:right w:val="none" w:sz="0" w:space="0" w:color="auto"/>
          </w:divBdr>
          <w:divsChild>
            <w:div w:id="1452360275">
              <w:marLeft w:val="0"/>
              <w:marRight w:val="0"/>
              <w:marTop w:val="0"/>
              <w:marBottom w:val="0"/>
              <w:divBdr>
                <w:top w:val="none" w:sz="0" w:space="0" w:color="auto"/>
                <w:left w:val="none" w:sz="0" w:space="0" w:color="auto"/>
                <w:bottom w:val="none" w:sz="0" w:space="0" w:color="auto"/>
                <w:right w:val="none" w:sz="0" w:space="0" w:color="auto"/>
              </w:divBdr>
            </w:div>
            <w:div w:id="2091925372">
              <w:marLeft w:val="0"/>
              <w:marRight w:val="0"/>
              <w:marTop w:val="0"/>
              <w:marBottom w:val="0"/>
              <w:divBdr>
                <w:top w:val="none" w:sz="0" w:space="0" w:color="auto"/>
                <w:left w:val="none" w:sz="0" w:space="0" w:color="auto"/>
                <w:bottom w:val="none" w:sz="0" w:space="0" w:color="auto"/>
                <w:right w:val="none" w:sz="0" w:space="0" w:color="auto"/>
              </w:divBdr>
            </w:div>
            <w:div w:id="15364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7121">
      <w:bodyDiv w:val="1"/>
      <w:marLeft w:val="0"/>
      <w:marRight w:val="0"/>
      <w:marTop w:val="0"/>
      <w:marBottom w:val="0"/>
      <w:divBdr>
        <w:top w:val="none" w:sz="0" w:space="0" w:color="auto"/>
        <w:left w:val="none" w:sz="0" w:space="0" w:color="auto"/>
        <w:bottom w:val="none" w:sz="0" w:space="0" w:color="auto"/>
        <w:right w:val="none" w:sz="0" w:space="0" w:color="auto"/>
      </w:divBdr>
      <w:divsChild>
        <w:div w:id="404187270">
          <w:marLeft w:val="0"/>
          <w:marRight w:val="0"/>
          <w:marTop w:val="0"/>
          <w:marBottom w:val="0"/>
          <w:divBdr>
            <w:top w:val="none" w:sz="0" w:space="0" w:color="auto"/>
            <w:left w:val="none" w:sz="0" w:space="0" w:color="auto"/>
            <w:bottom w:val="none" w:sz="0" w:space="0" w:color="auto"/>
            <w:right w:val="none" w:sz="0" w:space="0" w:color="auto"/>
          </w:divBdr>
          <w:divsChild>
            <w:div w:id="54359079">
              <w:marLeft w:val="0"/>
              <w:marRight w:val="0"/>
              <w:marTop w:val="0"/>
              <w:marBottom w:val="0"/>
              <w:divBdr>
                <w:top w:val="none" w:sz="0" w:space="0" w:color="auto"/>
                <w:left w:val="none" w:sz="0" w:space="0" w:color="auto"/>
                <w:bottom w:val="none" w:sz="0" w:space="0" w:color="auto"/>
                <w:right w:val="none" w:sz="0" w:space="0" w:color="auto"/>
              </w:divBdr>
            </w:div>
            <w:div w:id="93035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1075">
      <w:bodyDiv w:val="1"/>
      <w:marLeft w:val="0"/>
      <w:marRight w:val="0"/>
      <w:marTop w:val="0"/>
      <w:marBottom w:val="0"/>
      <w:divBdr>
        <w:top w:val="none" w:sz="0" w:space="0" w:color="auto"/>
        <w:left w:val="none" w:sz="0" w:space="0" w:color="auto"/>
        <w:bottom w:val="none" w:sz="0" w:space="0" w:color="auto"/>
        <w:right w:val="none" w:sz="0" w:space="0" w:color="auto"/>
      </w:divBdr>
    </w:div>
    <w:div w:id="210075284">
      <w:bodyDiv w:val="1"/>
      <w:marLeft w:val="0"/>
      <w:marRight w:val="0"/>
      <w:marTop w:val="0"/>
      <w:marBottom w:val="0"/>
      <w:divBdr>
        <w:top w:val="none" w:sz="0" w:space="0" w:color="auto"/>
        <w:left w:val="none" w:sz="0" w:space="0" w:color="auto"/>
        <w:bottom w:val="none" w:sz="0" w:space="0" w:color="auto"/>
        <w:right w:val="none" w:sz="0" w:space="0" w:color="auto"/>
      </w:divBdr>
    </w:div>
    <w:div w:id="231743648">
      <w:bodyDiv w:val="1"/>
      <w:marLeft w:val="0"/>
      <w:marRight w:val="0"/>
      <w:marTop w:val="0"/>
      <w:marBottom w:val="0"/>
      <w:divBdr>
        <w:top w:val="none" w:sz="0" w:space="0" w:color="auto"/>
        <w:left w:val="none" w:sz="0" w:space="0" w:color="auto"/>
        <w:bottom w:val="none" w:sz="0" w:space="0" w:color="auto"/>
        <w:right w:val="none" w:sz="0" w:space="0" w:color="auto"/>
      </w:divBdr>
    </w:div>
    <w:div w:id="243495433">
      <w:bodyDiv w:val="1"/>
      <w:marLeft w:val="0"/>
      <w:marRight w:val="0"/>
      <w:marTop w:val="0"/>
      <w:marBottom w:val="0"/>
      <w:divBdr>
        <w:top w:val="none" w:sz="0" w:space="0" w:color="auto"/>
        <w:left w:val="none" w:sz="0" w:space="0" w:color="auto"/>
        <w:bottom w:val="none" w:sz="0" w:space="0" w:color="auto"/>
        <w:right w:val="none" w:sz="0" w:space="0" w:color="auto"/>
      </w:divBdr>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0458800">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93952168">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6003124">
      <w:bodyDiv w:val="1"/>
      <w:marLeft w:val="0"/>
      <w:marRight w:val="0"/>
      <w:marTop w:val="0"/>
      <w:marBottom w:val="0"/>
      <w:divBdr>
        <w:top w:val="none" w:sz="0" w:space="0" w:color="auto"/>
        <w:left w:val="none" w:sz="0" w:space="0" w:color="auto"/>
        <w:bottom w:val="none" w:sz="0" w:space="0" w:color="auto"/>
        <w:right w:val="none" w:sz="0" w:space="0" w:color="auto"/>
      </w:divBdr>
    </w:div>
    <w:div w:id="340208914">
      <w:bodyDiv w:val="1"/>
      <w:marLeft w:val="0"/>
      <w:marRight w:val="0"/>
      <w:marTop w:val="0"/>
      <w:marBottom w:val="0"/>
      <w:divBdr>
        <w:top w:val="none" w:sz="0" w:space="0" w:color="auto"/>
        <w:left w:val="none" w:sz="0" w:space="0" w:color="auto"/>
        <w:bottom w:val="none" w:sz="0" w:space="0" w:color="auto"/>
        <w:right w:val="none" w:sz="0" w:space="0" w:color="auto"/>
      </w:divBdr>
    </w:div>
    <w:div w:id="344865707">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86536110">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43232076">
      <w:bodyDiv w:val="1"/>
      <w:marLeft w:val="0"/>
      <w:marRight w:val="0"/>
      <w:marTop w:val="0"/>
      <w:marBottom w:val="0"/>
      <w:divBdr>
        <w:top w:val="none" w:sz="0" w:space="0" w:color="auto"/>
        <w:left w:val="none" w:sz="0" w:space="0" w:color="auto"/>
        <w:bottom w:val="none" w:sz="0" w:space="0" w:color="auto"/>
        <w:right w:val="none" w:sz="0" w:space="0" w:color="auto"/>
      </w:divBdr>
    </w:div>
    <w:div w:id="451019599">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82355570">
      <w:bodyDiv w:val="1"/>
      <w:marLeft w:val="0"/>
      <w:marRight w:val="0"/>
      <w:marTop w:val="0"/>
      <w:marBottom w:val="0"/>
      <w:divBdr>
        <w:top w:val="none" w:sz="0" w:space="0" w:color="auto"/>
        <w:left w:val="none" w:sz="0" w:space="0" w:color="auto"/>
        <w:bottom w:val="none" w:sz="0" w:space="0" w:color="auto"/>
        <w:right w:val="none" w:sz="0" w:space="0" w:color="auto"/>
      </w:divBdr>
    </w:div>
    <w:div w:id="486823712">
      <w:bodyDiv w:val="1"/>
      <w:marLeft w:val="0"/>
      <w:marRight w:val="0"/>
      <w:marTop w:val="0"/>
      <w:marBottom w:val="0"/>
      <w:divBdr>
        <w:top w:val="none" w:sz="0" w:space="0" w:color="auto"/>
        <w:left w:val="none" w:sz="0" w:space="0" w:color="auto"/>
        <w:bottom w:val="none" w:sz="0" w:space="0" w:color="auto"/>
        <w:right w:val="none" w:sz="0" w:space="0" w:color="auto"/>
      </w:divBdr>
    </w:div>
    <w:div w:id="494614957">
      <w:bodyDiv w:val="1"/>
      <w:marLeft w:val="0"/>
      <w:marRight w:val="0"/>
      <w:marTop w:val="0"/>
      <w:marBottom w:val="0"/>
      <w:divBdr>
        <w:top w:val="none" w:sz="0" w:space="0" w:color="auto"/>
        <w:left w:val="none" w:sz="0" w:space="0" w:color="auto"/>
        <w:bottom w:val="none" w:sz="0" w:space="0" w:color="auto"/>
        <w:right w:val="none" w:sz="0" w:space="0" w:color="auto"/>
      </w:divBdr>
    </w:div>
    <w:div w:id="49723023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2934501">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06867406">
      <w:bodyDiv w:val="1"/>
      <w:marLeft w:val="0"/>
      <w:marRight w:val="0"/>
      <w:marTop w:val="0"/>
      <w:marBottom w:val="0"/>
      <w:divBdr>
        <w:top w:val="none" w:sz="0" w:space="0" w:color="auto"/>
        <w:left w:val="none" w:sz="0" w:space="0" w:color="auto"/>
        <w:bottom w:val="none" w:sz="0" w:space="0" w:color="auto"/>
        <w:right w:val="none" w:sz="0" w:space="0" w:color="auto"/>
      </w:divBdr>
      <w:divsChild>
        <w:div w:id="1764492015">
          <w:marLeft w:val="0"/>
          <w:marRight w:val="0"/>
          <w:marTop w:val="0"/>
          <w:marBottom w:val="0"/>
          <w:divBdr>
            <w:top w:val="none" w:sz="0" w:space="0" w:color="auto"/>
            <w:left w:val="none" w:sz="0" w:space="0" w:color="auto"/>
            <w:bottom w:val="none" w:sz="0" w:space="0" w:color="auto"/>
            <w:right w:val="none" w:sz="0" w:space="0" w:color="auto"/>
          </w:divBdr>
          <w:divsChild>
            <w:div w:id="91319116">
              <w:marLeft w:val="0"/>
              <w:marRight w:val="0"/>
              <w:marTop w:val="0"/>
              <w:marBottom w:val="0"/>
              <w:divBdr>
                <w:top w:val="none" w:sz="0" w:space="0" w:color="auto"/>
                <w:left w:val="none" w:sz="0" w:space="0" w:color="auto"/>
                <w:bottom w:val="none" w:sz="0" w:space="0" w:color="auto"/>
                <w:right w:val="none" w:sz="0" w:space="0" w:color="auto"/>
              </w:divBdr>
              <w:divsChild>
                <w:div w:id="1539972572">
                  <w:marLeft w:val="0"/>
                  <w:marRight w:val="0"/>
                  <w:marTop w:val="0"/>
                  <w:marBottom w:val="0"/>
                  <w:divBdr>
                    <w:top w:val="none" w:sz="0" w:space="0" w:color="auto"/>
                    <w:left w:val="none" w:sz="0" w:space="0" w:color="auto"/>
                    <w:bottom w:val="none" w:sz="0" w:space="0" w:color="auto"/>
                    <w:right w:val="none" w:sz="0" w:space="0" w:color="auto"/>
                  </w:divBdr>
                  <w:divsChild>
                    <w:div w:id="139930786">
                      <w:marLeft w:val="0"/>
                      <w:marRight w:val="0"/>
                      <w:marTop w:val="0"/>
                      <w:marBottom w:val="0"/>
                      <w:divBdr>
                        <w:top w:val="none" w:sz="0" w:space="0" w:color="auto"/>
                        <w:left w:val="none" w:sz="0" w:space="0" w:color="auto"/>
                        <w:bottom w:val="none" w:sz="0" w:space="0" w:color="auto"/>
                        <w:right w:val="none" w:sz="0" w:space="0" w:color="auto"/>
                      </w:divBdr>
                      <w:divsChild>
                        <w:div w:id="490876755">
                          <w:marLeft w:val="0"/>
                          <w:marRight w:val="0"/>
                          <w:marTop w:val="0"/>
                          <w:marBottom w:val="0"/>
                          <w:divBdr>
                            <w:top w:val="none" w:sz="0" w:space="0" w:color="auto"/>
                            <w:left w:val="none" w:sz="0" w:space="0" w:color="auto"/>
                            <w:bottom w:val="none" w:sz="0" w:space="0" w:color="auto"/>
                            <w:right w:val="none" w:sz="0" w:space="0" w:color="auto"/>
                          </w:divBdr>
                          <w:divsChild>
                            <w:div w:id="1516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8258486">
      <w:bodyDiv w:val="1"/>
      <w:marLeft w:val="0"/>
      <w:marRight w:val="0"/>
      <w:marTop w:val="0"/>
      <w:marBottom w:val="0"/>
      <w:divBdr>
        <w:top w:val="none" w:sz="0" w:space="0" w:color="auto"/>
        <w:left w:val="none" w:sz="0" w:space="0" w:color="auto"/>
        <w:bottom w:val="none" w:sz="0" w:space="0" w:color="auto"/>
        <w:right w:val="none" w:sz="0" w:space="0" w:color="auto"/>
      </w:divBdr>
    </w:div>
    <w:div w:id="512959509">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32770948">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674033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6575562">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49790897">
      <w:bodyDiv w:val="1"/>
      <w:marLeft w:val="0"/>
      <w:marRight w:val="0"/>
      <w:marTop w:val="0"/>
      <w:marBottom w:val="0"/>
      <w:divBdr>
        <w:top w:val="none" w:sz="0" w:space="0" w:color="auto"/>
        <w:left w:val="none" w:sz="0" w:space="0" w:color="auto"/>
        <w:bottom w:val="none" w:sz="0" w:space="0" w:color="auto"/>
        <w:right w:val="none" w:sz="0" w:space="0" w:color="auto"/>
      </w:divBdr>
      <w:divsChild>
        <w:div w:id="1012145008">
          <w:marLeft w:val="0"/>
          <w:marRight w:val="0"/>
          <w:marTop w:val="0"/>
          <w:marBottom w:val="0"/>
          <w:divBdr>
            <w:top w:val="none" w:sz="0" w:space="0" w:color="auto"/>
            <w:left w:val="none" w:sz="0" w:space="0" w:color="auto"/>
            <w:bottom w:val="none" w:sz="0" w:space="0" w:color="auto"/>
            <w:right w:val="none" w:sz="0" w:space="0" w:color="auto"/>
          </w:divBdr>
          <w:divsChild>
            <w:div w:id="196373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94768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2201990">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701175305">
      <w:bodyDiv w:val="1"/>
      <w:marLeft w:val="0"/>
      <w:marRight w:val="0"/>
      <w:marTop w:val="0"/>
      <w:marBottom w:val="0"/>
      <w:divBdr>
        <w:top w:val="none" w:sz="0" w:space="0" w:color="auto"/>
        <w:left w:val="none" w:sz="0" w:space="0" w:color="auto"/>
        <w:bottom w:val="none" w:sz="0" w:space="0" w:color="auto"/>
        <w:right w:val="none" w:sz="0" w:space="0" w:color="auto"/>
      </w:divBdr>
    </w:div>
    <w:div w:id="713311651">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32237921">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94787443">
      <w:bodyDiv w:val="1"/>
      <w:marLeft w:val="0"/>
      <w:marRight w:val="0"/>
      <w:marTop w:val="0"/>
      <w:marBottom w:val="0"/>
      <w:divBdr>
        <w:top w:val="none" w:sz="0" w:space="0" w:color="auto"/>
        <w:left w:val="none" w:sz="0" w:space="0" w:color="auto"/>
        <w:bottom w:val="none" w:sz="0" w:space="0" w:color="auto"/>
        <w:right w:val="none" w:sz="0" w:space="0" w:color="auto"/>
      </w:divBdr>
    </w:div>
    <w:div w:id="798382890">
      <w:bodyDiv w:val="1"/>
      <w:marLeft w:val="0"/>
      <w:marRight w:val="0"/>
      <w:marTop w:val="0"/>
      <w:marBottom w:val="0"/>
      <w:divBdr>
        <w:top w:val="none" w:sz="0" w:space="0" w:color="auto"/>
        <w:left w:val="none" w:sz="0" w:space="0" w:color="auto"/>
        <w:bottom w:val="none" w:sz="0" w:space="0" w:color="auto"/>
        <w:right w:val="none" w:sz="0" w:space="0" w:color="auto"/>
      </w:divBdr>
    </w:div>
    <w:div w:id="808596487">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9447056">
      <w:bodyDiv w:val="1"/>
      <w:marLeft w:val="0"/>
      <w:marRight w:val="0"/>
      <w:marTop w:val="0"/>
      <w:marBottom w:val="0"/>
      <w:divBdr>
        <w:top w:val="none" w:sz="0" w:space="0" w:color="auto"/>
        <w:left w:val="none" w:sz="0" w:space="0" w:color="auto"/>
        <w:bottom w:val="none" w:sz="0" w:space="0" w:color="auto"/>
        <w:right w:val="none" w:sz="0" w:space="0" w:color="auto"/>
      </w:divBdr>
    </w:div>
    <w:div w:id="83390925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64190328">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54231699">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25808916">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803121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15433267">
      <w:bodyDiv w:val="1"/>
      <w:marLeft w:val="0"/>
      <w:marRight w:val="0"/>
      <w:marTop w:val="0"/>
      <w:marBottom w:val="0"/>
      <w:divBdr>
        <w:top w:val="none" w:sz="0" w:space="0" w:color="auto"/>
        <w:left w:val="none" w:sz="0" w:space="0" w:color="auto"/>
        <w:bottom w:val="none" w:sz="0" w:space="0" w:color="auto"/>
        <w:right w:val="none" w:sz="0" w:space="0" w:color="auto"/>
      </w:divBdr>
    </w:div>
    <w:div w:id="1227499351">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84653405">
      <w:bodyDiv w:val="1"/>
      <w:marLeft w:val="0"/>
      <w:marRight w:val="0"/>
      <w:marTop w:val="0"/>
      <w:marBottom w:val="0"/>
      <w:divBdr>
        <w:top w:val="none" w:sz="0" w:space="0" w:color="auto"/>
        <w:left w:val="none" w:sz="0" w:space="0" w:color="auto"/>
        <w:bottom w:val="none" w:sz="0" w:space="0" w:color="auto"/>
        <w:right w:val="none" w:sz="0" w:space="0" w:color="auto"/>
      </w:divBdr>
    </w:div>
    <w:div w:id="1322849408">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25400246">
      <w:bodyDiv w:val="1"/>
      <w:marLeft w:val="0"/>
      <w:marRight w:val="0"/>
      <w:marTop w:val="0"/>
      <w:marBottom w:val="0"/>
      <w:divBdr>
        <w:top w:val="none" w:sz="0" w:space="0" w:color="auto"/>
        <w:left w:val="none" w:sz="0" w:space="0" w:color="auto"/>
        <w:bottom w:val="none" w:sz="0" w:space="0" w:color="auto"/>
        <w:right w:val="none" w:sz="0" w:space="0" w:color="auto"/>
      </w:divBdr>
      <w:divsChild>
        <w:div w:id="33821766">
          <w:marLeft w:val="0"/>
          <w:marRight w:val="0"/>
          <w:marTop w:val="0"/>
          <w:marBottom w:val="0"/>
          <w:divBdr>
            <w:top w:val="none" w:sz="0" w:space="0" w:color="auto"/>
            <w:left w:val="none" w:sz="0" w:space="0" w:color="auto"/>
            <w:bottom w:val="none" w:sz="0" w:space="0" w:color="auto"/>
            <w:right w:val="none" w:sz="0" w:space="0" w:color="auto"/>
          </w:divBdr>
          <w:divsChild>
            <w:div w:id="210270697">
              <w:marLeft w:val="0"/>
              <w:marRight w:val="0"/>
              <w:marTop w:val="0"/>
              <w:marBottom w:val="0"/>
              <w:divBdr>
                <w:top w:val="none" w:sz="0" w:space="0" w:color="auto"/>
                <w:left w:val="none" w:sz="0" w:space="0" w:color="auto"/>
                <w:bottom w:val="none" w:sz="0" w:space="0" w:color="auto"/>
                <w:right w:val="none" w:sz="0" w:space="0" w:color="auto"/>
              </w:divBdr>
              <w:divsChild>
                <w:div w:id="1683897228">
                  <w:marLeft w:val="0"/>
                  <w:marRight w:val="0"/>
                  <w:marTop w:val="0"/>
                  <w:marBottom w:val="0"/>
                  <w:divBdr>
                    <w:top w:val="none" w:sz="0" w:space="0" w:color="auto"/>
                    <w:left w:val="none" w:sz="0" w:space="0" w:color="auto"/>
                    <w:bottom w:val="none" w:sz="0" w:space="0" w:color="auto"/>
                    <w:right w:val="none" w:sz="0" w:space="0" w:color="auto"/>
                  </w:divBdr>
                  <w:divsChild>
                    <w:div w:id="1359618386">
                      <w:marLeft w:val="0"/>
                      <w:marRight w:val="0"/>
                      <w:marTop w:val="0"/>
                      <w:marBottom w:val="0"/>
                      <w:divBdr>
                        <w:top w:val="none" w:sz="0" w:space="0" w:color="auto"/>
                        <w:left w:val="none" w:sz="0" w:space="0" w:color="auto"/>
                        <w:bottom w:val="none" w:sz="0" w:space="0" w:color="auto"/>
                        <w:right w:val="none" w:sz="0" w:space="0" w:color="auto"/>
                      </w:divBdr>
                      <w:divsChild>
                        <w:div w:id="1790011198">
                          <w:marLeft w:val="0"/>
                          <w:marRight w:val="0"/>
                          <w:marTop w:val="0"/>
                          <w:marBottom w:val="0"/>
                          <w:divBdr>
                            <w:top w:val="none" w:sz="0" w:space="0" w:color="auto"/>
                            <w:left w:val="none" w:sz="0" w:space="0" w:color="auto"/>
                            <w:bottom w:val="none" w:sz="0" w:space="0" w:color="auto"/>
                            <w:right w:val="none" w:sz="0" w:space="0" w:color="auto"/>
                          </w:divBdr>
                          <w:divsChild>
                            <w:div w:id="79340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8582295">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78814403">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24959931">
      <w:bodyDiv w:val="1"/>
      <w:marLeft w:val="0"/>
      <w:marRight w:val="0"/>
      <w:marTop w:val="0"/>
      <w:marBottom w:val="0"/>
      <w:divBdr>
        <w:top w:val="none" w:sz="0" w:space="0" w:color="auto"/>
        <w:left w:val="none" w:sz="0" w:space="0" w:color="auto"/>
        <w:bottom w:val="none" w:sz="0" w:space="0" w:color="auto"/>
        <w:right w:val="none" w:sz="0" w:space="0" w:color="auto"/>
      </w:divBdr>
    </w:div>
    <w:div w:id="1437024218">
      <w:bodyDiv w:val="1"/>
      <w:marLeft w:val="0"/>
      <w:marRight w:val="0"/>
      <w:marTop w:val="0"/>
      <w:marBottom w:val="0"/>
      <w:divBdr>
        <w:top w:val="none" w:sz="0" w:space="0" w:color="auto"/>
        <w:left w:val="none" w:sz="0" w:space="0" w:color="auto"/>
        <w:bottom w:val="none" w:sz="0" w:space="0" w:color="auto"/>
        <w:right w:val="none" w:sz="0" w:space="0" w:color="auto"/>
      </w:divBdr>
    </w:div>
    <w:div w:id="1439985909">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47193729">
      <w:bodyDiv w:val="1"/>
      <w:marLeft w:val="0"/>
      <w:marRight w:val="0"/>
      <w:marTop w:val="0"/>
      <w:marBottom w:val="0"/>
      <w:divBdr>
        <w:top w:val="none" w:sz="0" w:space="0" w:color="auto"/>
        <w:left w:val="none" w:sz="0" w:space="0" w:color="auto"/>
        <w:bottom w:val="none" w:sz="0" w:space="0" w:color="auto"/>
        <w:right w:val="none" w:sz="0" w:space="0" w:color="auto"/>
      </w:divBdr>
    </w:div>
    <w:div w:id="1449545890">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532712">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6780437">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12916523">
      <w:bodyDiv w:val="1"/>
      <w:marLeft w:val="0"/>
      <w:marRight w:val="0"/>
      <w:marTop w:val="0"/>
      <w:marBottom w:val="0"/>
      <w:divBdr>
        <w:top w:val="none" w:sz="0" w:space="0" w:color="auto"/>
        <w:left w:val="none" w:sz="0" w:space="0" w:color="auto"/>
        <w:bottom w:val="none" w:sz="0" w:space="0" w:color="auto"/>
        <w:right w:val="none" w:sz="0" w:space="0" w:color="auto"/>
      </w:divBdr>
    </w:div>
    <w:div w:id="1514299453">
      <w:bodyDiv w:val="1"/>
      <w:marLeft w:val="0"/>
      <w:marRight w:val="0"/>
      <w:marTop w:val="0"/>
      <w:marBottom w:val="0"/>
      <w:divBdr>
        <w:top w:val="none" w:sz="0" w:space="0" w:color="auto"/>
        <w:left w:val="none" w:sz="0" w:space="0" w:color="auto"/>
        <w:bottom w:val="none" w:sz="0" w:space="0" w:color="auto"/>
        <w:right w:val="none" w:sz="0" w:space="0" w:color="auto"/>
      </w:divBdr>
    </w:div>
    <w:div w:id="1515724341">
      <w:bodyDiv w:val="1"/>
      <w:marLeft w:val="0"/>
      <w:marRight w:val="0"/>
      <w:marTop w:val="0"/>
      <w:marBottom w:val="0"/>
      <w:divBdr>
        <w:top w:val="none" w:sz="0" w:space="0" w:color="auto"/>
        <w:left w:val="none" w:sz="0" w:space="0" w:color="auto"/>
        <w:bottom w:val="none" w:sz="0" w:space="0" w:color="auto"/>
        <w:right w:val="none" w:sz="0" w:space="0" w:color="auto"/>
      </w:divBdr>
    </w:div>
    <w:div w:id="1570458850">
      <w:bodyDiv w:val="1"/>
      <w:marLeft w:val="0"/>
      <w:marRight w:val="0"/>
      <w:marTop w:val="0"/>
      <w:marBottom w:val="0"/>
      <w:divBdr>
        <w:top w:val="none" w:sz="0" w:space="0" w:color="auto"/>
        <w:left w:val="none" w:sz="0" w:space="0" w:color="auto"/>
        <w:bottom w:val="none" w:sz="0" w:space="0" w:color="auto"/>
        <w:right w:val="none" w:sz="0" w:space="0" w:color="auto"/>
      </w:divBdr>
    </w:div>
    <w:div w:id="1578980861">
      <w:bodyDiv w:val="1"/>
      <w:marLeft w:val="0"/>
      <w:marRight w:val="0"/>
      <w:marTop w:val="0"/>
      <w:marBottom w:val="0"/>
      <w:divBdr>
        <w:top w:val="none" w:sz="0" w:space="0" w:color="auto"/>
        <w:left w:val="none" w:sz="0" w:space="0" w:color="auto"/>
        <w:bottom w:val="none" w:sz="0" w:space="0" w:color="auto"/>
        <w:right w:val="none" w:sz="0" w:space="0" w:color="auto"/>
      </w:divBdr>
    </w:div>
    <w:div w:id="1664353178">
      <w:bodyDiv w:val="1"/>
      <w:marLeft w:val="0"/>
      <w:marRight w:val="0"/>
      <w:marTop w:val="0"/>
      <w:marBottom w:val="0"/>
      <w:divBdr>
        <w:top w:val="none" w:sz="0" w:space="0" w:color="auto"/>
        <w:left w:val="none" w:sz="0" w:space="0" w:color="auto"/>
        <w:bottom w:val="none" w:sz="0" w:space="0" w:color="auto"/>
        <w:right w:val="none" w:sz="0" w:space="0" w:color="auto"/>
      </w:divBdr>
    </w:div>
    <w:div w:id="1676151945">
      <w:bodyDiv w:val="1"/>
      <w:marLeft w:val="0"/>
      <w:marRight w:val="0"/>
      <w:marTop w:val="0"/>
      <w:marBottom w:val="0"/>
      <w:divBdr>
        <w:top w:val="none" w:sz="0" w:space="0" w:color="auto"/>
        <w:left w:val="none" w:sz="0" w:space="0" w:color="auto"/>
        <w:bottom w:val="none" w:sz="0" w:space="0" w:color="auto"/>
        <w:right w:val="none" w:sz="0" w:space="0" w:color="auto"/>
      </w:divBdr>
    </w:div>
    <w:div w:id="1700084254">
      <w:bodyDiv w:val="1"/>
      <w:marLeft w:val="0"/>
      <w:marRight w:val="0"/>
      <w:marTop w:val="0"/>
      <w:marBottom w:val="0"/>
      <w:divBdr>
        <w:top w:val="none" w:sz="0" w:space="0" w:color="auto"/>
        <w:left w:val="none" w:sz="0" w:space="0" w:color="auto"/>
        <w:bottom w:val="none" w:sz="0" w:space="0" w:color="auto"/>
        <w:right w:val="none" w:sz="0" w:space="0" w:color="auto"/>
      </w:divBdr>
    </w:div>
    <w:div w:id="1704481726">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15278025">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32650671">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6607924">
      <w:bodyDiv w:val="1"/>
      <w:marLeft w:val="0"/>
      <w:marRight w:val="0"/>
      <w:marTop w:val="0"/>
      <w:marBottom w:val="0"/>
      <w:divBdr>
        <w:top w:val="none" w:sz="0" w:space="0" w:color="auto"/>
        <w:left w:val="none" w:sz="0" w:space="0" w:color="auto"/>
        <w:bottom w:val="none" w:sz="0" w:space="0" w:color="auto"/>
        <w:right w:val="none" w:sz="0" w:space="0" w:color="auto"/>
      </w:divBdr>
    </w:div>
    <w:div w:id="1749034146">
      <w:bodyDiv w:val="1"/>
      <w:marLeft w:val="0"/>
      <w:marRight w:val="0"/>
      <w:marTop w:val="0"/>
      <w:marBottom w:val="0"/>
      <w:divBdr>
        <w:top w:val="none" w:sz="0" w:space="0" w:color="auto"/>
        <w:left w:val="none" w:sz="0" w:space="0" w:color="auto"/>
        <w:bottom w:val="none" w:sz="0" w:space="0" w:color="auto"/>
        <w:right w:val="none" w:sz="0" w:space="0" w:color="auto"/>
      </w:divBdr>
    </w:div>
    <w:div w:id="1751267403">
      <w:bodyDiv w:val="1"/>
      <w:marLeft w:val="0"/>
      <w:marRight w:val="0"/>
      <w:marTop w:val="0"/>
      <w:marBottom w:val="0"/>
      <w:divBdr>
        <w:top w:val="none" w:sz="0" w:space="0" w:color="auto"/>
        <w:left w:val="none" w:sz="0" w:space="0" w:color="auto"/>
        <w:bottom w:val="none" w:sz="0" w:space="0" w:color="auto"/>
        <w:right w:val="none" w:sz="0" w:space="0" w:color="auto"/>
      </w:divBdr>
    </w:div>
    <w:div w:id="1751804536">
      <w:bodyDiv w:val="1"/>
      <w:marLeft w:val="0"/>
      <w:marRight w:val="0"/>
      <w:marTop w:val="0"/>
      <w:marBottom w:val="0"/>
      <w:divBdr>
        <w:top w:val="none" w:sz="0" w:space="0" w:color="auto"/>
        <w:left w:val="none" w:sz="0" w:space="0" w:color="auto"/>
        <w:bottom w:val="none" w:sz="0" w:space="0" w:color="auto"/>
        <w:right w:val="none" w:sz="0" w:space="0" w:color="auto"/>
      </w:divBdr>
    </w:div>
    <w:div w:id="1758743377">
      <w:bodyDiv w:val="1"/>
      <w:marLeft w:val="0"/>
      <w:marRight w:val="0"/>
      <w:marTop w:val="0"/>
      <w:marBottom w:val="0"/>
      <w:divBdr>
        <w:top w:val="none" w:sz="0" w:space="0" w:color="auto"/>
        <w:left w:val="none" w:sz="0" w:space="0" w:color="auto"/>
        <w:bottom w:val="none" w:sz="0" w:space="0" w:color="auto"/>
        <w:right w:val="none" w:sz="0" w:space="0" w:color="auto"/>
      </w:divBdr>
    </w:div>
    <w:div w:id="1790660158">
      <w:bodyDiv w:val="1"/>
      <w:marLeft w:val="0"/>
      <w:marRight w:val="0"/>
      <w:marTop w:val="0"/>
      <w:marBottom w:val="0"/>
      <w:divBdr>
        <w:top w:val="none" w:sz="0" w:space="0" w:color="auto"/>
        <w:left w:val="none" w:sz="0" w:space="0" w:color="auto"/>
        <w:bottom w:val="none" w:sz="0" w:space="0" w:color="auto"/>
        <w:right w:val="none" w:sz="0" w:space="0" w:color="auto"/>
      </w:divBdr>
    </w:div>
    <w:div w:id="1795949346">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89879616">
      <w:bodyDiv w:val="1"/>
      <w:marLeft w:val="0"/>
      <w:marRight w:val="0"/>
      <w:marTop w:val="0"/>
      <w:marBottom w:val="0"/>
      <w:divBdr>
        <w:top w:val="none" w:sz="0" w:space="0" w:color="auto"/>
        <w:left w:val="none" w:sz="0" w:space="0" w:color="auto"/>
        <w:bottom w:val="none" w:sz="0" w:space="0" w:color="auto"/>
        <w:right w:val="none" w:sz="0" w:space="0" w:color="auto"/>
      </w:divBdr>
    </w:div>
    <w:div w:id="1896162092">
      <w:bodyDiv w:val="1"/>
      <w:marLeft w:val="0"/>
      <w:marRight w:val="0"/>
      <w:marTop w:val="0"/>
      <w:marBottom w:val="0"/>
      <w:divBdr>
        <w:top w:val="none" w:sz="0" w:space="0" w:color="auto"/>
        <w:left w:val="none" w:sz="0" w:space="0" w:color="auto"/>
        <w:bottom w:val="none" w:sz="0" w:space="0" w:color="auto"/>
        <w:right w:val="none" w:sz="0" w:space="0" w:color="auto"/>
      </w:divBdr>
    </w:div>
    <w:div w:id="1902709203">
      <w:bodyDiv w:val="1"/>
      <w:marLeft w:val="0"/>
      <w:marRight w:val="0"/>
      <w:marTop w:val="0"/>
      <w:marBottom w:val="0"/>
      <w:divBdr>
        <w:top w:val="none" w:sz="0" w:space="0" w:color="auto"/>
        <w:left w:val="none" w:sz="0" w:space="0" w:color="auto"/>
        <w:bottom w:val="none" w:sz="0" w:space="0" w:color="auto"/>
        <w:right w:val="none" w:sz="0" w:space="0" w:color="auto"/>
      </w:divBdr>
    </w:div>
    <w:div w:id="1918830860">
      <w:bodyDiv w:val="1"/>
      <w:marLeft w:val="0"/>
      <w:marRight w:val="0"/>
      <w:marTop w:val="0"/>
      <w:marBottom w:val="0"/>
      <w:divBdr>
        <w:top w:val="none" w:sz="0" w:space="0" w:color="auto"/>
        <w:left w:val="none" w:sz="0" w:space="0" w:color="auto"/>
        <w:bottom w:val="none" w:sz="0" w:space="0" w:color="auto"/>
        <w:right w:val="none" w:sz="0" w:space="0" w:color="auto"/>
      </w:divBdr>
    </w:div>
    <w:div w:id="1935552467">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471824209">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138886410">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0235614">
          <w:marLeft w:val="0"/>
          <w:marRight w:val="0"/>
          <w:marTop w:val="0"/>
          <w:marBottom w:val="150"/>
          <w:divBdr>
            <w:top w:val="none" w:sz="0" w:space="0" w:color="auto"/>
            <w:left w:val="none" w:sz="0" w:space="0" w:color="auto"/>
            <w:bottom w:val="none" w:sz="0" w:space="0" w:color="auto"/>
            <w:right w:val="none" w:sz="0" w:space="0" w:color="auto"/>
          </w:divBdr>
        </w:div>
      </w:divsChild>
    </w:div>
    <w:div w:id="1952980186">
      <w:bodyDiv w:val="1"/>
      <w:marLeft w:val="0"/>
      <w:marRight w:val="0"/>
      <w:marTop w:val="0"/>
      <w:marBottom w:val="0"/>
      <w:divBdr>
        <w:top w:val="none" w:sz="0" w:space="0" w:color="auto"/>
        <w:left w:val="none" w:sz="0" w:space="0" w:color="auto"/>
        <w:bottom w:val="none" w:sz="0" w:space="0" w:color="auto"/>
        <w:right w:val="none" w:sz="0" w:space="0" w:color="auto"/>
      </w:divBdr>
    </w:div>
    <w:div w:id="1954168680">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264610116">
          <w:marLeft w:val="0"/>
          <w:marRight w:val="0"/>
          <w:marTop w:val="0"/>
          <w:marBottom w:val="0"/>
          <w:divBdr>
            <w:top w:val="none" w:sz="0" w:space="0" w:color="auto"/>
            <w:left w:val="none" w:sz="0" w:space="0" w:color="auto"/>
            <w:bottom w:val="none" w:sz="0" w:space="0" w:color="auto"/>
            <w:right w:val="none" w:sz="0" w:space="0" w:color="auto"/>
          </w:divBdr>
        </w:div>
        <w:div w:id="1092051958">
          <w:marLeft w:val="0"/>
          <w:marRight w:val="0"/>
          <w:marTop w:val="0"/>
          <w:marBottom w:val="0"/>
          <w:divBdr>
            <w:top w:val="none" w:sz="0" w:space="0" w:color="auto"/>
            <w:left w:val="none" w:sz="0" w:space="0" w:color="auto"/>
            <w:bottom w:val="none" w:sz="0" w:space="0" w:color="auto"/>
            <w:right w:val="none" w:sz="0" w:space="0" w:color="auto"/>
          </w:divBdr>
        </w:div>
      </w:divsChild>
    </w:div>
    <w:div w:id="2056158908">
      <w:bodyDiv w:val="1"/>
      <w:marLeft w:val="0"/>
      <w:marRight w:val="0"/>
      <w:marTop w:val="0"/>
      <w:marBottom w:val="0"/>
      <w:divBdr>
        <w:top w:val="none" w:sz="0" w:space="0" w:color="auto"/>
        <w:left w:val="none" w:sz="0" w:space="0" w:color="auto"/>
        <w:bottom w:val="none" w:sz="0" w:space="0" w:color="auto"/>
        <w:right w:val="none" w:sz="0" w:space="0" w:color="auto"/>
      </w:divBdr>
    </w:div>
    <w:div w:id="2059207768">
      <w:bodyDiv w:val="1"/>
      <w:marLeft w:val="0"/>
      <w:marRight w:val="0"/>
      <w:marTop w:val="0"/>
      <w:marBottom w:val="0"/>
      <w:divBdr>
        <w:top w:val="none" w:sz="0" w:space="0" w:color="auto"/>
        <w:left w:val="none" w:sz="0" w:space="0" w:color="auto"/>
        <w:bottom w:val="none" w:sz="0" w:space="0" w:color="auto"/>
        <w:right w:val="none" w:sz="0" w:space="0" w:color="auto"/>
      </w:divBdr>
    </w:div>
    <w:div w:id="2099010743">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1510794">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18980540">
      <w:bodyDiv w:val="1"/>
      <w:marLeft w:val="0"/>
      <w:marRight w:val="0"/>
      <w:marTop w:val="0"/>
      <w:marBottom w:val="0"/>
      <w:divBdr>
        <w:top w:val="none" w:sz="0" w:space="0" w:color="auto"/>
        <w:left w:val="none" w:sz="0" w:space="0" w:color="auto"/>
        <w:bottom w:val="none" w:sz="0" w:space="0" w:color="auto"/>
        <w:right w:val="none" w:sz="0" w:space="0" w:color="auto"/>
      </w:divBdr>
    </w:div>
    <w:div w:id="2142383894">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github.com/BHieeuss/ChuyenNganh-TranBaHieu-110121024"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provinces.open-api.vn/" TargetMode="External"/><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8" Type="http://schemas.openxmlformats.org/officeDocument/2006/relationships/image" Target="media/image1.jpe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Là</b:Tag>
    <b:SourceType>InternetSite</b:SourceType>
    <b:Guid>{B23C5C35-473A-4F5D-892F-2360FFEADF21}</b:Guid>
    <b:URL>https://codegym.vn/blog/c-la-gi-tim-hieu-ve-ngon-ngu-lap-trinh-c/</b:URL>
    <b:Author>
      <b:Author>
        <b:NameList>
          <b:Person>
            <b:Last>codegym</b:Last>
            <b:First>C#</b:First>
            <b:Middle>Là gì?</b:Middle>
          </b:Person>
        </b:NameList>
      </b:Author>
    </b:Author>
    <b:RefOrder>1</b:RefOrder>
  </b:Source>
  <b:Source>
    <b:Tag>Môh</b:Tag>
    <b:SourceType>InternetSite</b:SourceType>
    <b:Guid>{EC50D808-3F45-4F09-9463-BB608D9516FD}</b:Guid>
    <b:Author>
      <b:Author>
        <b:NameList>
          <b:Person>
            <b:Last>viblo</b:Last>
            <b:First>Mô</b:First>
            <b:Middle>hình MVC -</b:Middle>
          </b:Person>
        </b:NameList>
      </b:Author>
    </b:Author>
    <b:URL>https://viblo.asia/p/tat-tan-tat-ve-mo-hinh-mvc-Rk74avjAJeO</b:URL>
    <b:RefOrder>3</b:RefOrder>
  </b:Source>
  <b:Source>
    <b:Tag>ASP</b:Tag>
    <b:SourceType>InternetSite</b:SourceType>
    <b:Guid>{87A65F6E-4630-4E16-87F0-A255CE463430}</b:Guid>
    <b:Author>
      <b:Author>
        <b:NameList>
          <b:Person>
            <b:Last>glints</b:Last>
            <b:First>ASP</b:First>
            <b:Middle>Net Là Gì? Từ Điển A-Z Về ASP.net Framework Trong Lập Trình -</b:Middle>
          </b:Person>
        </b:NameList>
      </b:Author>
    </b:Author>
    <b:URL>https://glints.com/vn/blog/asp-net-la-gi/</b:URL>
    <b:RefOrder>2</b:RefOrder>
  </b:Source>
  <b:Source>
    <b:Tag>Swe</b:Tag>
    <b:SourceType>InternetSite</b:SourceType>
    <b:Guid>{8D2324B6-5C2D-4A20-A6E9-53036FC60C54}</b:Guid>
    <b:Author>
      <b:Author>
        <b:NameList>
          <b:Person>
            <b:Last>Sweetalert2</b:Last>
          </b:Person>
        </b:NameList>
      </b:Author>
    </b:Author>
    <b:URL>https://sweetalert2.github.io/</b:URL>
    <b:RefOrder>5</b:RefOrder>
  </b:Source>
  <b:Source>
    <b:Tag>Khá</b:Tag>
    <b:SourceType>InternetSite</b:SourceType>
    <b:Guid>{2B8AA344-67A4-4B55-B85A-4D4419160AEC}</b:Guid>
    <b:Author>
      <b:Author>
        <b:NameList>
          <b:Person>
            <b:Last>xuanthulab</b:Last>
            <b:First>Khái</b:First>
            <b:Middle>niệm về identityUser -</b:Middle>
          </b:Person>
        </b:NameList>
      </b:Author>
    </b:Author>
    <b:URL>https://xuanthulab.net/asp-net-razor-su-dung-identity-de-tao-user-xac-thuc-dang-nhap-website.html</b:URL>
    <b:RefOrder>4</b:RefOrder>
  </b:Source>
</b:Sources>
</file>

<file path=customXml/itemProps1.xml><?xml version="1.0" encoding="utf-8"?>
<ds:datastoreItem xmlns:ds="http://schemas.openxmlformats.org/officeDocument/2006/customXml" ds:itemID="{FFF0F032-0238-486A-9023-39B8E7801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9</Pages>
  <Words>9719</Words>
  <Characters>55402</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92</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Hiếu Bá</cp:lastModifiedBy>
  <cp:revision>4</cp:revision>
  <cp:lastPrinted>2025-01-08T07:13:00Z</cp:lastPrinted>
  <dcterms:created xsi:type="dcterms:W3CDTF">2025-01-08T07:08:00Z</dcterms:created>
  <dcterms:modified xsi:type="dcterms:W3CDTF">2025-01-08T07:13:00Z</dcterms:modified>
</cp:coreProperties>
</file>